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91C39" w14:textId="5A811D18" w:rsidR="0098601F" w:rsidRDefault="0098601F" w:rsidP="00683B62">
      <w:pPr>
        <w:rPr>
          <w:rFonts w:ascii="Arial Narrow" w:hAnsi="Arial Narrow" w:cstheme="minorBidi"/>
          <w:color w:val="000000" w:themeColor="text1"/>
          <w:kern w:val="24"/>
          <w:sz w:val="18"/>
          <w:szCs w:val="18"/>
        </w:rPr>
      </w:pPr>
    </w:p>
    <w:p w14:paraId="48E5DAF8" w14:textId="77777777" w:rsidR="0098601F" w:rsidRDefault="0098601F" w:rsidP="00683B62">
      <w:pPr>
        <w:rPr>
          <w:rFonts w:ascii="Arial Narrow" w:hAnsi="Arial Narrow" w:cstheme="minorBidi"/>
          <w:color w:val="000000" w:themeColor="text1"/>
          <w:kern w:val="24"/>
          <w:sz w:val="18"/>
          <w:szCs w:val="18"/>
        </w:rPr>
      </w:pPr>
    </w:p>
    <w:p w14:paraId="7E09BA0D" w14:textId="77777777" w:rsidR="0098601F" w:rsidRDefault="0098601F" w:rsidP="00683B62">
      <w:pPr>
        <w:rPr>
          <w:rFonts w:ascii="Arial Narrow" w:hAnsi="Arial Narrow" w:cstheme="minorBidi"/>
          <w:color w:val="000000" w:themeColor="text1"/>
          <w:kern w:val="24"/>
          <w:sz w:val="18"/>
          <w:szCs w:val="18"/>
        </w:rPr>
      </w:pPr>
    </w:p>
    <w:p w14:paraId="1256E039" w14:textId="6B2C564B" w:rsidR="0098601F" w:rsidRDefault="00574E7A" w:rsidP="00683B62">
      <w:pPr>
        <w:rPr>
          <w:rFonts w:ascii="Arial Narrow" w:hAnsi="Arial Narrow" w:cstheme="minorBidi"/>
          <w:color w:val="000000" w:themeColor="text1"/>
          <w:kern w:val="24"/>
          <w:sz w:val="18"/>
          <w:szCs w:val="18"/>
        </w:rPr>
      </w:pPr>
      <w:r w:rsidRPr="00B53DB0">
        <w:rPr>
          <w:noProof/>
          <w:sz w:val="24"/>
          <w:szCs w:val="24"/>
        </w:rPr>
        <mc:AlternateContent>
          <mc:Choice Requires="wpg">
            <w:drawing>
              <wp:anchor distT="0" distB="0" distL="114300" distR="114300" simplePos="0" relativeHeight="251666448" behindDoc="0" locked="0" layoutInCell="1" allowOverlap="1" wp14:anchorId="6F614FE2" wp14:editId="12BD1CE5">
                <wp:simplePos x="0" y="0"/>
                <wp:positionH relativeFrom="column">
                  <wp:posOffset>-38100</wp:posOffset>
                </wp:positionH>
                <wp:positionV relativeFrom="paragraph">
                  <wp:posOffset>79847</wp:posOffset>
                </wp:positionV>
                <wp:extent cx="2543810" cy="6709410"/>
                <wp:effectExtent l="0" t="0" r="8890" b="0"/>
                <wp:wrapNone/>
                <wp:docPr id="7" name="Group 6">
                  <a:extLst xmlns:a="http://schemas.openxmlformats.org/drawingml/2006/main">
                    <a:ext uri="{FF2B5EF4-FFF2-40B4-BE49-F238E27FC236}">
                      <a16:creationId xmlns:a16="http://schemas.microsoft.com/office/drawing/2014/main" id="{AE561847-E609-2FBD-61B7-B00830DF31B8}"/>
                    </a:ext>
                  </a:extLst>
                </wp:docPr>
                <wp:cNvGraphicFramePr/>
                <a:graphic xmlns:a="http://schemas.openxmlformats.org/drawingml/2006/main">
                  <a:graphicData uri="http://schemas.microsoft.com/office/word/2010/wordprocessingGroup">
                    <wpg:wgp>
                      <wpg:cNvGrpSpPr/>
                      <wpg:grpSpPr>
                        <a:xfrm>
                          <a:off x="0" y="0"/>
                          <a:ext cx="2543810" cy="6709410"/>
                          <a:chOff x="0" y="0"/>
                          <a:chExt cx="1943100" cy="5868446"/>
                        </a:xfrm>
                      </wpg:grpSpPr>
                      <pic:pic xmlns:pic="http://schemas.openxmlformats.org/drawingml/2006/picture">
                        <pic:nvPicPr>
                          <pic:cNvPr id="1057832690" name="Picture 1057832690" descr="A picture containing text&#10;&#10;Description automatically generated">
                            <a:extLst>
                              <a:ext uri="{FF2B5EF4-FFF2-40B4-BE49-F238E27FC236}">
                                <a16:creationId xmlns:a16="http://schemas.microsoft.com/office/drawing/2014/main" id="{AE3DAB70-9D2B-7522-F0E7-8DF41D640C93}"/>
                              </a:ext>
                            </a:extLst>
                          </pic:cNvPr>
                          <pic:cNvPicPr/>
                        </pic:nvPicPr>
                        <pic:blipFill rotWithShape="1">
                          <a:blip r:embed="rId8" cstate="print">
                            <a:extLst>
                              <a:ext uri="{28A0092B-C50C-407E-A947-70E740481C1C}">
                                <a14:useLocalDpi xmlns:a14="http://schemas.microsoft.com/office/drawing/2010/main" val="0"/>
                              </a:ext>
                            </a:extLst>
                          </a:blip>
                          <a:srcRect l="16318" t="6327" r="16238" b="29776"/>
                          <a:stretch>
                            <a:fillRect/>
                          </a:stretch>
                        </pic:blipFill>
                        <pic:spPr bwMode="auto">
                          <a:xfrm>
                            <a:off x="0" y="0"/>
                            <a:ext cx="1943100" cy="4858702"/>
                          </a:xfrm>
                          <a:prstGeom prst="rect">
                            <a:avLst/>
                          </a:prstGeom>
                          <a:ln>
                            <a:noFill/>
                          </a:ln>
                          <a:extLst>
                            <a:ext uri="{53640926-AAD7-44D8-BBD7-CCE9431645EC}">
                              <a14:shadowObscured xmlns:a14="http://schemas.microsoft.com/office/drawing/2010/main"/>
                            </a:ext>
                          </a:extLst>
                        </pic:spPr>
                      </pic:pic>
                      <wps:wsp>
                        <wps:cNvPr id="769762483" name="TextBox 2">
                          <a:extLst>
                            <a:ext uri="{FF2B5EF4-FFF2-40B4-BE49-F238E27FC236}">
                              <a16:creationId xmlns:a16="http://schemas.microsoft.com/office/drawing/2014/main" id="{B4D50F4B-6E9E-DE09-C8EA-5E5202DB498A}"/>
                            </a:ext>
                          </a:extLst>
                        </wps:cNvPr>
                        <wps:cNvSpPr txBox="1"/>
                        <wps:spPr>
                          <a:xfrm>
                            <a:off x="131517" y="4727986"/>
                            <a:ext cx="1680210" cy="1140460"/>
                          </a:xfrm>
                          <a:prstGeom prst="rect">
                            <a:avLst/>
                          </a:prstGeom>
                          <a:noFill/>
                        </wps:spPr>
                        <wps:txbx>
                          <w:txbxContent>
                            <w:p w14:paraId="07E3A4B2" w14:textId="77777777" w:rsidR="00B53DB0" w:rsidRPr="0098601F" w:rsidRDefault="00B53DB0" w:rsidP="0098601F">
                              <w:pPr>
                                <w:jc w:val="both"/>
                                <w:rPr>
                                  <w:rFonts w:ascii="Arial Narrow" w:hAnsi="Arial Narrow" w:cstheme="minorBidi"/>
                                  <w:color w:val="000000" w:themeColor="text1"/>
                                  <w:kern w:val="24"/>
                                </w:rPr>
                              </w:pPr>
                              <w:r w:rsidRPr="0098601F">
                                <w:rPr>
                                  <w:rFonts w:ascii="Arial Narrow" w:hAnsi="Arial Narrow" w:cstheme="minorBidi"/>
                                  <w:color w:val="000000" w:themeColor="text1"/>
                                  <w:kern w:val="24"/>
                                </w:rPr>
                                <w:t xml:space="preserve">Virginia Cooperative Extension is a partnership of Virginia Tech, Virginia State University, the U.S. Department of Agriculture (USDA), and local governments, and is an equal opportunity employer. For the full non-discrimination statement, please visit </w:t>
                              </w:r>
                              <w:hyperlink r:id="rId9" w:history="1">
                                <w:r w:rsidRPr="0098601F">
                                  <w:rPr>
                                    <w:rStyle w:val="Hyperlink"/>
                                    <w:rFonts w:ascii="Arial Narrow" w:hAnsi="Arial Narrow" w:cstheme="minorBidi"/>
                                    <w:color w:val="000000" w:themeColor="text1"/>
                                    <w:kern w:val="24"/>
                                  </w:rPr>
                                  <w:t>ext.vt.edu/accessibility</w:t>
                                </w:r>
                              </w:hyperlink>
                              <w:r w:rsidRPr="0098601F">
                                <w:rPr>
                                  <w:rFonts w:ascii="Arial Narrow" w:hAnsi="Arial Narrow" w:cstheme="minorBidi"/>
                                  <w:color w:val="000000" w:themeColor="text1"/>
                                  <w:kern w:val="24"/>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F614FE2" id="Group 6" o:spid="_x0000_s1026" style="position:absolute;margin-left:-3pt;margin-top:6.3pt;width:200.3pt;height:528.3pt;z-index:251666448;mso-width-relative:margin;mso-height-relative:margin" coordsize="19431,586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7832690" o:spid="_x0000_s1027" type="#_x0000_t75" alt="A picture containing text&#10;&#10;Description automatically generated" style="position:absolute;width:19431;height:48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">
                  <v:imagedata r:id="rId10" o:title="A picture containing text&#10;&#10;Description automatically generated" croptop="4146f" cropbottom="19514f" cropleft="10694f" cropright="10642f"/>
                </v:shape>
                <v:shapetype id="_x0000_t202" coordsize="21600,21600" o:spt="202" path="m,l,21600r21600,l21600,xe">
                  <v:stroke joinstyle="miter"/>
                  <v:path gradientshapeok="t" o:connecttype="rect"/>
                </v:shapetype>
                <v:shape id="TextBox 2" o:spid="_x0000_s1028" type="#_x0000_t202" style="position:absolute;left:1315;top:47279;width:16802;height:11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" filled="f" stroked="f">
                  <v:textbox>
                    <w:txbxContent>
                      <w:p w14:paraId="07E3A4B2" w14:textId="77777777" w:rsidR="00B53DB0" w:rsidRPr="0098601F" w:rsidRDefault="00B53DB0" w:rsidP="0098601F">
                        <w:pPr>
                          <w:jc w:val="both"/>
                          <w:rPr>
                            <w:rFonts w:ascii="Arial Narrow" w:hAnsi="Arial Narrow" w:cstheme="minorBidi"/>
                            <w:color w:val="000000" w:themeColor="text1"/>
                            <w:kern w:val="24"/>
                          </w:rPr>
                        </w:pPr>
                        <w:r w:rsidRPr="0098601F">
                          <w:rPr>
                            <w:rFonts w:ascii="Arial Narrow" w:hAnsi="Arial Narrow" w:cstheme="minorBidi"/>
                            <w:color w:val="000000" w:themeColor="text1"/>
                            <w:kern w:val="24"/>
                          </w:rPr>
                          <w:t xml:space="preserve">Virginia Cooperative Extension is a partnership of Virginia Tech, Virginia State University, the U.S. Department of Agriculture (USDA), and local governments, and is an equal opportunity employer. For the full non-discrimination statement, please visit </w:t>
                        </w:r>
                        <w:hyperlink r:id="rId11" w:history="1">
                          <w:r w:rsidRPr="0098601F">
                            <w:rPr>
                              <w:rStyle w:val="Hyperlink"/>
                              <w:rFonts w:ascii="Arial Narrow" w:hAnsi="Arial Narrow" w:cstheme="minorBidi"/>
                              <w:color w:val="000000" w:themeColor="text1"/>
                              <w:kern w:val="24"/>
                            </w:rPr>
                            <w:t>ext.vt.edu/accessibility</w:t>
                          </w:r>
                        </w:hyperlink>
                        <w:r w:rsidRPr="0098601F">
                          <w:rPr>
                            <w:rFonts w:ascii="Arial Narrow" w:hAnsi="Arial Narrow" w:cstheme="minorBidi"/>
                            <w:color w:val="000000" w:themeColor="text1"/>
                            <w:kern w:val="24"/>
                          </w:rPr>
                          <w:t>.</w:t>
                        </w:r>
                      </w:p>
                    </w:txbxContent>
                  </v:textbox>
                </v:shape>
              </v:group>
            </w:pict>
          </mc:Fallback>
        </mc:AlternateContent>
      </w:r>
    </w:p>
    <w:p w14:paraId="44474F38" w14:textId="085976B9" w:rsidR="0098601F" w:rsidRDefault="0098601F" w:rsidP="00683B62">
      <w:pPr>
        <w:rPr>
          <w:rFonts w:ascii="Arial Narrow" w:hAnsi="Arial Narrow" w:cstheme="minorBidi"/>
          <w:color w:val="000000" w:themeColor="text1"/>
          <w:kern w:val="24"/>
          <w:sz w:val="18"/>
          <w:szCs w:val="18"/>
        </w:rPr>
      </w:pPr>
    </w:p>
    <w:p w14:paraId="49F95923" w14:textId="52C78AE1" w:rsidR="0098601F" w:rsidRDefault="0098601F" w:rsidP="00683B62">
      <w:pPr>
        <w:rPr>
          <w:rFonts w:ascii="Arial Narrow" w:hAnsi="Arial Narrow" w:cstheme="minorBidi"/>
          <w:color w:val="000000" w:themeColor="text1"/>
          <w:kern w:val="24"/>
          <w:sz w:val="18"/>
          <w:szCs w:val="18"/>
        </w:rPr>
      </w:pPr>
    </w:p>
    <w:p w14:paraId="31734143" w14:textId="721C79FD" w:rsidR="0098601F" w:rsidRDefault="0098601F" w:rsidP="00683B62">
      <w:pPr>
        <w:rPr>
          <w:rFonts w:ascii="Arial Narrow" w:hAnsi="Arial Narrow" w:cstheme="minorBidi"/>
          <w:color w:val="000000" w:themeColor="text1"/>
          <w:kern w:val="24"/>
          <w:sz w:val="18"/>
          <w:szCs w:val="18"/>
        </w:rPr>
      </w:pPr>
    </w:p>
    <w:p w14:paraId="3E92B798" w14:textId="4BF6E94F" w:rsidR="0098601F" w:rsidRDefault="0098601F" w:rsidP="00683B62">
      <w:pPr>
        <w:rPr>
          <w:rFonts w:ascii="Arial Narrow" w:hAnsi="Arial Narrow" w:cstheme="minorBidi"/>
          <w:color w:val="000000" w:themeColor="text1"/>
          <w:kern w:val="24"/>
          <w:sz w:val="18"/>
          <w:szCs w:val="18"/>
        </w:rPr>
      </w:pPr>
    </w:p>
    <w:p w14:paraId="3C94F8B9" w14:textId="42CC83F7" w:rsidR="0098601F" w:rsidRDefault="0098601F" w:rsidP="00683B62">
      <w:pPr>
        <w:rPr>
          <w:rFonts w:ascii="Arial Narrow" w:hAnsi="Arial Narrow" w:cstheme="minorBidi"/>
          <w:color w:val="000000" w:themeColor="text1"/>
          <w:kern w:val="24"/>
          <w:sz w:val="18"/>
          <w:szCs w:val="18"/>
        </w:rPr>
      </w:pPr>
    </w:p>
    <w:p w14:paraId="149B26CA" w14:textId="5FBC8A5A" w:rsidR="0098601F" w:rsidRDefault="0098601F" w:rsidP="00683B62">
      <w:pPr>
        <w:rPr>
          <w:rFonts w:ascii="Arial Narrow" w:hAnsi="Arial Narrow" w:cstheme="minorBidi"/>
          <w:color w:val="000000" w:themeColor="text1"/>
          <w:kern w:val="24"/>
          <w:sz w:val="18"/>
          <w:szCs w:val="18"/>
        </w:rPr>
      </w:pPr>
    </w:p>
    <w:p w14:paraId="7069D5B5" w14:textId="4DE1A5F3" w:rsidR="0098601F" w:rsidRDefault="0098601F" w:rsidP="00683B62">
      <w:pPr>
        <w:rPr>
          <w:rFonts w:ascii="Arial Narrow" w:hAnsi="Arial Narrow" w:cstheme="minorBidi"/>
          <w:color w:val="000000" w:themeColor="text1"/>
          <w:kern w:val="24"/>
          <w:sz w:val="18"/>
          <w:szCs w:val="18"/>
        </w:rPr>
      </w:pPr>
    </w:p>
    <w:p w14:paraId="5A78575A" w14:textId="7CD033CB" w:rsidR="0098601F" w:rsidRDefault="0098601F" w:rsidP="00683B62">
      <w:pPr>
        <w:rPr>
          <w:rFonts w:ascii="Arial Narrow" w:hAnsi="Arial Narrow" w:cstheme="minorBidi"/>
          <w:color w:val="000000" w:themeColor="text1"/>
          <w:kern w:val="24"/>
          <w:sz w:val="18"/>
          <w:szCs w:val="18"/>
        </w:rPr>
      </w:pPr>
    </w:p>
    <w:p w14:paraId="27C8F3F3" w14:textId="7439D211" w:rsidR="0098601F" w:rsidRDefault="0098601F" w:rsidP="00683B62">
      <w:pPr>
        <w:rPr>
          <w:rFonts w:ascii="Arial Narrow" w:hAnsi="Arial Narrow" w:cstheme="minorBidi"/>
          <w:color w:val="000000" w:themeColor="text1"/>
          <w:kern w:val="24"/>
          <w:sz w:val="18"/>
          <w:szCs w:val="18"/>
        </w:rPr>
      </w:pPr>
    </w:p>
    <w:p w14:paraId="2F17C846" w14:textId="1456A0E7" w:rsidR="0098601F" w:rsidRDefault="0098601F" w:rsidP="00683B62">
      <w:pPr>
        <w:rPr>
          <w:rFonts w:ascii="Arial Narrow" w:hAnsi="Arial Narrow" w:cstheme="minorBidi"/>
          <w:color w:val="000000" w:themeColor="text1"/>
          <w:kern w:val="24"/>
          <w:sz w:val="18"/>
          <w:szCs w:val="18"/>
        </w:rPr>
      </w:pPr>
    </w:p>
    <w:p w14:paraId="26F88C76" w14:textId="5119E22C" w:rsidR="0098601F" w:rsidRDefault="0098601F" w:rsidP="00683B62">
      <w:pPr>
        <w:rPr>
          <w:rFonts w:ascii="Arial Narrow" w:hAnsi="Arial Narrow" w:cstheme="minorBidi"/>
          <w:color w:val="000000" w:themeColor="text1"/>
          <w:kern w:val="24"/>
          <w:sz w:val="18"/>
          <w:szCs w:val="18"/>
        </w:rPr>
      </w:pPr>
    </w:p>
    <w:p w14:paraId="0525DCA7" w14:textId="50498421" w:rsidR="0098601F" w:rsidRDefault="0098601F" w:rsidP="00683B62">
      <w:pPr>
        <w:rPr>
          <w:rFonts w:ascii="Arial Narrow" w:hAnsi="Arial Narrow" w:cstheme="minorBidi"/>
          <w:color w:val="000000" w:themeColor="text1"/>
          <w:kern w:val="24"/>
          <w:sz w:val="18"/>
          <w:szCs w:val="18"/>
        </w:rPr>
      </w:pPr>
    </w:p>
    <w:p w14:paraId="32B6D48E" w14:textId="6AA19762" w:rsidR="0098601F" w:rsidRDefault="0098601F" w:rsidP="00683B62">
      <w:pPr>
        <w:rPr>
          <w:rFonts w:ascii="Arial Narrow" w:hAnsi="Arial Narrow" w:cstheme="minorBidi"/>
          <w:color w:val="000000" w:themeColor="text1"/>
          <w:kern w:val="24"/>
          <w:sz w:val="18"/>
          <w:szCs w:val="18"/>
        </w:rPr>
      </w:pPr>
    </w:p>
    <w:p w14:paraId="7E7F8384" w14:textId="4CDF7781" w:rsidR="0098601F" w:rsidRDefault="0098601F" w:rsidP="00683B62">
      <w:pPr>
        <w:rPr>
          <w:rFonts w:ascii="Arial Narrow" w:hAnsi="Arial Narrow" w:cstheme="minorBidi"/>
          <w:color w:val="000000" w:themeColor="text1"/>
          <w:kern w:val="24"/>
          <w:sz w:val="18"/>
          <w:szCs w:val="18"/>
        </w:rPr>
      </w:pPr>
    </w:p>
    <w:p w14:paraId="086BDD3E" w14:textId="77777777" w:rsidR="0098601F" w:rsidRDefault="0098601F" w:rsidP="00683B62">
      <w:pPr>
        <w:rPr>
          <w:rFonts w:ascii="Arial Narrow" w:hAnsi="Arial Narrow" w:cstheme="minorBidi"/>
          <w:color w:val="000000" w:themeColor="text1"/>
          <w:kern w:val="24"/>
          <w:sz w:val="18"/>
          <w:szCs w:val="18"/>
        </w:rPr>
      </w:pPr>
    </w:p>
    <w:p w14:paraId="57809DB5" w14:textId="77777777" w:rsidR="0098601F" w:rsidRDefault="0098601F" w:rsidP="00683B62">
      <w:pPr>
        <w:rPr>
          <w:rFonts w:ascii="Arial Narrow" w:hAnsi="Arial Narrow" w:cstheme="minorBidi"/>
          <w:color w:val="000000" w:themeColor="text1"/>
          <w:kern w:val="24"/>
          <w:sz w:val="18"/>
          <w:szCs w:val="18"/>
        </w:rPr>
      </w:pPr>
    </w:p>
    <w:p w14:paraId="31A31CFB" w14:textId="77777777" w:rsidR="0098601F" w:rsidRDefault="0098601F" w:rsidP="00683B62">
      <w:pPr>
        <w:rPr>
          <w:rFonts w:ascii="Arial Narrow" w:hAnsi="Arial Narrow" w:cstheme="minorBidi"/>
          <w:color w:val="000000" w:themeColor="text1"/>
          <w:kern w:val="24"/>
          <w:sz w:val="18"/>
          <w:szCs w:val="18"/>
        </w:rPr>
      </w:pPr>
    </w:p>
    <w:p w14:paraId="4AA1B166" w14:textId="09DFEE09" w:rsidR="0098601F" w:rsidRDefault="0098601F" w:rsidP="00683B62">
      <w:pPr>
        <w:rPr>
          <w:sz w:val="28"/>
          <w:szCs w:val="28"/>
        </w:rPr>
      </w:pPr>
    </w:p>
    <w:p w14:paraId="2BE5F567" w14:textId="77777777" w:rsidR="0098601F" w:rsidRDefault="0098601F" w:rsidP="00683B62">
      <w:pPr>
        <w:rPr>
          <w:sz w:val="28"/>
          <w:szCs w:val="28"/>
        </w:rPr>
      </w:pPr>
    </w:p>
    <w:p w14:paraId="2FC6F5F8" w14:textId="66CB3D81" w:rsidR="0098601F" w:rsidRDefault="0098601F" w:rsidP="00683B62">
      <w:pPr>
        <w:rPr>
          <w:sz w:val="28"/>
          <w:szCs w:val="28"/>
        </w:rPr>
      </w:pPr>
    </w:p>
    <w:p w14:paraId="178C5187" w14:textId="77777777" w:rsidR="0098601F" w:rsidRDefault="0098601F" w:rsidP="00683B62">
      <w:pPr>
        <w:rPr>
          <w:sz w:val="28"/>
          <w:szCs w:val="28"/>
        </w:rPr>
      </w:pPr>
    </w:p>
    <w:p w14:paraId="5FED71C2" w14:textId="6200088B" w:rsidR="0098601F" w:rsidRDefault="0098601F" w:rsidP="00683B62">
      <w:pPr>
        <w:rPr>
          <w:sz w:val="28"/>
          <w:szCs w:val="28"/>
        </w:rPr>
      </w:pPr>
    </w:p>
    <w:p w14:paraId="234CBB06" w14:textId="77777777" w:rsidR="0098601F" w:rsidRDefault="0098601F" w:rsidP="00683B62">
      <w:pPr>
        <w:rPr>
          <w:sz w:val="28"/>
          <w:szCs w:val="28"/>
        </w:rPr>
      </w:pPr>
    </w:p>
    <w:p w14:paraId="5B336BFD" w14:textId="721F15FD" w:rsidR="0098601F" w:rsidRDefault="0098601F" w:rsidP="00683B62">
      <w:pPr>
        <w:rPr>
          <w:sz w:val="28"/>
          <w:szCs w:val="28"/>
        </w:rPr>
      </w:pPr>
    </w:p>
    <w:p w14:paraId="6D2C62EF" w14:textId="77777777" w:rsidR="0098601F" w:rsidRDefault="0098601F" w:rsidP="00683B62">
      <w:pPr>
        <w:rPr>
          <w:sz w:val="28"/>
          <w:szCs w:val="28"/>
        </w:rPr>
      </w:pPr>
    </w:p>
    <w:p w14:paraId="54C38022" w14:textId="77777777" w:rsidR="0098601F" w:rsidRDefault="0098601F" w:rsidP="00683B62">
      <w:pPr>
        <w:rPr>
          <w:sz w:val="28"/>
          <w:szCs w:val="28"/>
        </w:rPr>
      </w:pPr>
    </w:p>
    <w:p w14:paraId="0095502C" w14:textId="77777777" w:rsidR="0098601F" w:rsidRDefault="0098601F" w:rsidP="00683B62">
      <w:pPr>
        <w:rPr>
          <w:sz w:val="28"/>
          <w:szCs w:val="28"/>
        </w:rPr>
      </w:pPr>
    </w:p>
    <w:p w14:paraId="2DA025C9" w14:textId="02AF528A" w:rsidR="0098601F" w:rsidRDefault="0098601F" w:rsidP="00683B62">
      <w:pPr>
        <w:rPr>
          <w:sz w:val="28"/>
          <w:szCs w:val="28"/>
        </w:rPr>
      </w:pPr>
    </w:p>
    <w:p w14:paraId="024EFE1E" w14:textId="77777777" w:rsidR="0098601F" w:rsidRDefault="0098601F" w:rsidP="00683B62">
      <w:pPr>
        <w:rPr>
          <w:sz w:val="28"/>
          <w:szCs w:val="28"/>
        </w:rPr>
      </w:pPr>
    </w:p>
    <w:p w14:paraId="20A55450" w14:textId="4CB45BB3" w:rsidR="0098601F" w:rsidRDefault="0098601F" w:rsidP="00683B62">
      <w:pPr>
        <w:rPr>
          <w:sz w:val="28"/>
          <w:szCs w:val="28"/>
        </w:rPr>
      </w:pPr>
    </w:p>
    <w:p w14:paraId="7A3D419A" w14:textId="77777777" w:rsidR="0098601F" w:rsidRDefault="0098601F" w:rsidP="00683B62">
      <w:pPr>
        <w:rPr>
          <w:sz w:val="28"/>
          <w:szCs w:val="28"/>
        </w:rPr>
      </w:pPr>
    </w:p>
    <w:p w14:paraId="05297149" w14:textId="26F6D011" w:rsidR="0098601F" w:rsidRDefault="0098601F" w:rsidP="00683B62">
      <w:pPr>
        <w:rPr>
          <w:sz w:val="28"/>
          <w:szCs w:val="28"/>
        </w:rPr>
      </w:pPr>
    </w:p>
    <w:p w14:paraId="6A341555" w14:textId="3FF430D5" w:rsidR="0098601F" w:rsidRDefault="0098601F" w:rsidP="00683B62">
      <w:pPr>
        <w:rPr>
          <w:sz w:val="28"/>
          <w:szCs w:val="28"/>
        </w:rPr>
      </w:pPr>
    </w:p>
    <w:p w14:paraId="44171D3F" w14:textId="6D094713" w:rsidR="0098601F" w:rsidRDefault="0098601F" w:rsidP="00683B62">
      <w:pPr>
        <w:rPr>
          <w:sz w:val="28"/>
          <w:szCs w:val="28"/>
        </w:rPr>
      </w:pPr>
    </w:p>
    <w:p w14:paraId="680EF7CC" w14:textId="5807FC72" w:rsidR="0098601F" w:rsidRDefault="0098601F" w:rsidP="00683B62">
      <w:pPr>
        <w:rPr>
          <w:sz w:val="28"/>
          <w:szCs w:val="28"/>
        </w:rPr>
      </w:pPr>
    </w:p>
    <w:p w14:paraId="76193CC1" w14:textId="12866EB4" w:rsidR="0098601F" w:rsidRDefault="0098601F" w:rsidP="00683B62">
      <w:pPr>
        <w:rPr>
          <w:sz w:val="28"/>
          <w:szCs w:val="28"/>
        </w:rPr>
      </w:pPr>
    </w:p>
    <w:p w14:paraId="51A5CB1A" w14:textId="3084F830" w:rsidR="0098601F" w:rsidRDefault="0098601F" w:rsidP="00683B62">
      <w:pPr>
        <w:rPr>
          <w:sz w:val="28"/>
          <w:szCs w:val="28"/>
        </w:rPr>
      </w:pPr>
    </w:p>
    <w:p w14:paraId="662A8A51" w14:textId="77777777" w:rsidR="0098601F" w:rsidRDefault="0098601F" w:rsidP="00683B62">
      <w:pPr>
        <w:rPr>
          <w:sz w:val="28"/>
          <w:szCs w:val="28"/>
        </w:rPr>
      </w:pPr>
    </w:p>
    <w:p w14:paraId="3CFFB5A6" w14:textId="507F53C4" w:rsidR="00683B62" w:rsidRPr="00F5711F" w:rsidRDefault="00683B62" w:rsidP="00683B62">
      <w:pPr>
        <w:rPr>
          <w:sz w:val="24"/>
          <w:szCs w:val="24"/>
        </w:rPr>
      </w:pPr>
      <w:r w:rsidRPr="00F5711F">
        <w:rPr>
          <w:sz w:val="28"/>
          <w:szCs w:val="28"/>
        </w:rPr>
        <w:tab/>
      </w:r>
      <w:r w:rsidRPr="00F5711F">
        <w:rPr>
          <w:sz w:val="28"/>
          <w:szCs w:val="28"/>
        </w:rPr>
        <w:tab/>
      </w:r>
      <w:r w:rsidRPr="00F5711F">
        <w:rPr>
          <w:sz w:val="28"/>
          <w:szCs w:val="28"/>
        </w:rPr>
        <w:tab/>
      </w:r>
    </w:p>
    <w:p w14:paraId="3CFFB5A7" w14:textId="5922778D" w:rsidR="00683B62" w:rsidRDefault="00683B62" w:rsidP="00E67571">
      <w:pPr>
        <w:ind w:left="4050" w:hanging="4140"/>
        <w:rPr>
          <w:sz w:val="24"/>
          <w:szCs w:val="24"/>
        </w:rPr>
      </w:pPr>
    </w:p>
    <w:p w14:paraId="560A3D4E" w14:textId="36A28C0B" w:rsidR="00A36BF2" w:rsidRPr="00F5711F" w:rsidRDefault="00A36BF2" w:rsidP="00683B62">
      <w:pPr>
        <w:rPr>
          <w:sz w:val="24"/>
          <w:szCs w:val="24"/>
        </w:rPr>
      </w:pPr>
    </w:p>
    <w:p w14:paraId="61A9557A" w14:textId="3130E9D4" w:rsidR="00422338" w:rsidRPr="00DA1E88" w:rsidRDefault="00422338" w:rsidP="00422338">
      <w:r w:rsidRPr="00DA1E88">
        <w:t xml:space="preserve">If you are a person with a disability and desire any assistive devices, services or other accommodations to participate in this activity, please contact Holiday Lake 4-H Center at 434-248-5444 (TDD 800-828-1120) during the business hours of 8:00 AM to 4:30 PM by the deadline. </w:t>
      </w:r>
    </w:p>
    <w:p w14:paraId="22C99452" w14:textId="692136ED" w:rsidR="009A69A1" w:rsidRDefault="00594F64" w:rsidP="009A69A1">
      <w:pPr>
        <w:jc w:val="center"/>
        <w:rPr>
          <w:sz w:val="24"/>
          <w:szCs w:val="24"/>
        </w:rPr>
      </w:pPr>
      <w:r>
        <w:rPr>
          <w:sz w:val="24"/>
          <w:szCs w:val="24"/>
        </w:rPr>
        <w:t>1</w:t>
      </w:r>
    </w:p>
    <w:p w14:paraId="69643CC0" w14:textId="77777777" w:rsidR="00845E11" w:rsidRDefault="00845E11" w:rsidP="009A69A1">
      <w:pPr>
        <w:jc w:val="center"/>
        <w:rPr>
          <w:sz w:val="24"/>
          <w:szCs w:val="24"/>
        </w:rPr>
      </w:pPr>
    </w:p>
    <w:p w14:paraId="2D2B76E3" w14:textId="77777777" w:rsidR="00845E11" w:rsidRDefault="00845E11" w:rsidP="009A69A1">
      <w:pPr>
        <w:jc w:val="center"/>
        <w:rPr>
          <w:sz w:val="24"/>
          <w:szCs w:val="24"/>
        </w:rPr>
      </w:pPr>
    </w:p>
    <w:p w14:paraId="0681D753" w14:textId="77777777" w:rsidR="00845E11" w:rsidRDefault="00845E11" w:rsidP="009A69A1">
      <w:pPr>
        <w:jc w:val="center"/>
        <w:rPr>
          <w:sz w:val="24"/>
          <w:szCs w:val="24"/>
        </w:rPr>
      </w:pPr>
    </w:p>
    <w:p w14:paraId="0D930A45" w14:textId="77777777" w:rsidR="00845E11" w:rsidRDefault="00845E11" w:rsidP="009A69A1">
      <w:pPr>
        <w:jc w:val="center"/>
        <w:rPr>
          <w:sz w:val="24"/>
          <w:szCs w:val="24"/>
        </w:rPr>
      </w:pPr>
    </w:p>
    <w:p w14:paraId="0AF9605C" w14:textId="77777777" w:rsidR="00845E11" w:rsidRDefault="00845E11" w:rsidP="009A69A1">
      <w:pPr>
        <w:jc w:val="center"/>
        <w:rPr>
          <w:sz w:val="24"/>
          <w:szCs w:val="24"/>
        </w:rPr>
      </w:pPr>
    </w:p>
    <w:p w14:paraId="3EAB9527" w14:textId="77777777" w:rsidR="00845E11" w:rsidRDefault="00845E11" w:rsidP="009A69A1">
      <w:pPr>
        <w:jc w:val="center"/>
        <w:rPr>
          <w:sz w:val="24"/>
          <w:szCs w:val="24"/>
        </w:rPr>
      </w:pPr>
    </w:p>
    <w:p w14:paraId="45FC6E61" w14:textId="77777777" w:rsidR="00845E11" w:rsidRDefault="00845E11" w:rsidP="009A69A1">
      <w:pPr>
        <w:jc w:val="center"/>
        <w:rPr>
          <w:sz w:val="24"/>
          <w:szCs w:val="24"/>
        </w:rPr>
      </w:pPr>
    </w:p>
    <w:p w14:paraId="6659AEBB" w14:textId="77777777" w:rsidR="00845E11" w:rsidRDefault="00845E11" w:rsidP="009A69A1">
      <w:pPr>
        <w:jc w:val="center"/>
        <w:rPr>
          <w:sz w:val="24"/>
          <w:szCs w:val="24"/>
        </w:rPr>
      </w:pPr>
    </w:p>
    <w:p w14:paraId="6FAC5996" w14:textId="77777777" w:rsidR="00845E11" w:rsidRDefault="00845E11" w:rsidP="009A69A1">
      <w:pPr>
        <w:jc w:val="center"/>
        <w:rPr>
          <w:sz w:val="24"/>
          <w:szCs w:val="24"/>
        </w:rPr>
      </w:pPr>
    </w:p>
    <w:p w14:paraId="38C34E0C" w14:textId="77777777" w:rsidR="009A69A1" w:rsidRDefault="009A69A1" w:rsidP="009A69A1">
      <w:pPr>
        <w:jc w:val="center"/>
        <w:rPr>
          <w:sz w:val="24"/>
          <w:szCs w:val="24"/>
        </w:rPr>
      </w:pPr>
    </w:p>
    <w:p w14:paraId="0DA31D1A" w14:textId="77777777" w:rsidR="009A69A1" w:rsidRDefault="009A69A1" w:rsidP="009A69A1">
      <w:pPr>
        <w:jc w:val="center"/>
        <w:rPr>
          <w:sz w:val="24"/>
          <w:szCs w:val="24"/>
        </w:rPr>
      </w:pPr>
    </w:p>
    <w:p w14:paraId="721098A5" w14:textId="0C1A5854" w:rsidR="00824A5B" w:rsidRPr="00845E11" w:rsidRDefault="00895E56" w:rsidP="009A69A1">
      <w:pPr>
        <w:jc w:val="center"/>
        <w:rPr>
          <w:sz w:val="62"/>
          <w:szCs w:val="62"/>
        </w:rPr>
      </w:pPr>
      <w:r>
        <w:rPr>
          <w:sz w:val="62"/>
          <w:szCs w:val="62"/>
        </w:rPr>
        <w:t>2026</w:t>
      </w:r>
    </w:p>
    <w:p w14:paraId="5B67BE06" w14:textId="77777777" w:rsidR="00AA5E3B" w:rsidRPr="00863947" w:rsidRDefault="00824A5B" w:rsidP="009A69A1">
      <w:pPr>
        <w:jc w:val="center"/>
        <w:rPr>
          <w:sz w:val="84"/>
          <w:szCs w:val="84"/>
        </w:rPr>
      </w:pPr>
      <w:r w:rsidRPr="00863947">
        <w:rPr>
          <w:sz w:val="84"/>
          <w:szCs w:val="84"/>
        </w:rPr>
        <w:t xml:space="preserve">4-H </w:t>
      </w:r>
    </w:p>
    <w:p w14:paraId="66E49AB6" w14:textId="4B5A1F18" w:rsidR="00824A5B" w:rsidRPr="00863947" w:rsidRDefault="00824A5B" w:rsidP="009A69A1">
      <w:pPr>
        <w:jc w:val="center"/>
        <w:rPr>
          <w:sz w:val="84"/>
          <w:szCs w:val="84"/>
        </w:rPr>
      </w:pPr>
      <w:r w:rsidRPr="00863947">
        <w:rPr>
          <w:sz w:val="84"/>
          <w:szCs w:val="84"/>
        </w:rPr>
        <w:t>State Shoot</w:t>
      </w:r>
    </w:p>
    <w:p w14:paraId="6459A0FB" w14:textId="77777777" w:rsidR="00824A5B" w:rsidRPr="00845E11" w:rsidRDefault="00824A5B" w:rsidP="009A69A1">
      <w:pPr>
        <w:jc w:val="center"/>
        <w:rPr>
          <w:sz w:val="62"/>
          <w:szCs w:val="62"/>
        </w:rPr>
      </w:pPr>
    </w:p>
    <w:p w14:paraId="78FB214C" w14:textId="77777777" w:rsidR="00824A5B" w:rsidRPr="00845E11" w:rsidRDefault="00824A5B" w:rsidP="009A69A1">
      <w:pPr>
        <w:jc w:val="center"/>
        <w:rPr>
          <w:sz w:val="62"/>
          <w:szCs w:val="62"/>
        </w:rPr>
      </w:pPr>
      <w:r w:rsidRPr="00845E11">
        <w:rPr>
          <w:sz w:val="62"/>
          <w:szCs w:val="62"/>
        </w:rPr>
        <w:t>Match Program</w:t>
      </w:r>
    </w:p>
    <w:p w14:paraId="34B69EFD" w14:textId="77777777" w:rsidR="009A69A1" w:rsidRPr="00845E11" w:rsidRDefault="009A69A1" w:rsidP="009A69A1">
      <w:pPr>
        <w:jc w:val="center"/>
        <w:rPr>
          <w:sz w:val="62"/>
          <w:szCs w:val="62"/>
        </w:rPr>
      </w:pPr>
      <w:r w:rsidRPr="00845E11">
        <w:rPr>
          <w:sz w:val="62"/>
          <w:szCs w:val="62"/>
        </w:rPr>
        <w:t>and</w:t>
      </w:r>
    </w:p>
    <w:p w14:paraId="3ECA4390" w14:textId="77777777" w:rsidR="009A69A1" w:rsidRPr="00845E11" w:rsidRDefault="009A69A1" w:rsidP="009A69A1">
      <w:pPr>
        <w:jc w:val="center"/>
        <w:rPr>
          <w:sz w:val="62"/>
          <w:szCs w:val="62"/>
        </w:rPr>
      </w:pPr>
      <w:r w:rsidRPr="00845E11">
        <w:rPr>
          <w:sz w:val="62"/>
          <w:szCs w:val="62"/>
        </w:rPr>
        <w:t>Registration</w:t>
      </w:r>
    </w:p>
    <w:p w14:paraId="22979B52" w14:textId="77777777" w:rsidR="009A69A1" w:rsidRDefault="009A69A1" w:rsidP="009A69A1">
      <w:pPr>
        <w:jc w:val="center"/>
        <w:rPr>
          <w:sz w:val="62"/>
          <w:szCs w:val="62"/>
        </w:rPr>
      </w:pPr>
      <w:r w:rsidRPr="00845E11">
        <w:rPr>
          <w:sz w:val="62"/>
          <w:szCs w:val="62"/>
        </w:rPr>
        <w:t>Information</w:t>
      </w:r>
    </w:p>
    <w:p w14:paraId="5AD9E4B9" w14:textId="53B41B2D" w:rsidR="009A5248" w:rsidRPr="0054375A" w:rsidRDefault="0054375A" w:rsidP="009A69A1">
      <w:pPr>
        <w:jc w:val="center"/>
        <w:rPr>
          <w:sz w:val="40"/>
          <w:szCs w:val="40"/>
        </w:rPr>
      </w:pPr>
      <w:r w:rsidRPr="0054375A">
        <w:rPr>
          <w:sz w:val="40"/>
          <w:szCs w:val="40"/>
        </w:rPr>
        <w:t>September</w:t>
      </w:r>
      <w:r>
        <w:rPr>
          <w:sz w:val="40"/>
          <w:szCs w:val="40"/>
        </w:rPr>
        <w:t xml:space="preserve"> </w:t>
      </w:r>
      <w:r w:rsidR="00895E56">
        <w:rPr>
          <w:sz w:val="40"/>
          <w:szCs w:val="40"/>
        </w:rPr>
        <w:t>12-13</w:t>
      </w:r>
      <w:r w:rsidR="00EC37A2">
        <w:rPr>
          <w:sz w:val="40"/>
          <w:szCs w:val="40"/>
        </w:rPr>
        <w:t>, 202</w:t>
      </w:r>
      <w:r w:rsidR="00895E56">
        <w:rPr>
          <w:sz w:val="40"/>
          <w:szCs w:val="40"/>
        </w:rPr>
        <w:t>6</w:t>
      </w:r>
    </w:p>
    <w:p w14:paraId="36768780" w14:textId="13FE6C90" w:rsidR="009A69A1" w:rsidRDefault="009A69A1">
      <w:pPr>
        <w:rPr>
          <w:sz w:val="24"/>
          <w:szCs w:val="24"/>
        </w:rPr>
        <w:sectPr w:rsidR="009A69A1" w:rsidSect="00035AC3">
          <w:headerReference w:type="default" r:id="rId12"/>
          <w:footerReference w:type="default" r:id="rId13"/>
          <w:pgSz w:w="12240" w:h="15840"/>
          <w:pgMar w:top="1008" w:right="1800" w:bottom="1008" w:left="1800" w:header="720" w:footer="720" w:gutter="0"/>
          <w:cols w:num="2" w:space="720"/>
        </w:sectPr>
      </w:pPr>
    </w:p>
    <w:p w14:paraId="3CFFB5AC" w14:textId="2F344CF2" w:rsidR="007A410D" w:rsidRPr="00F5711F" w:rsidRDefault="00895E56" w:rsidP="007A410D">
      <w:pPr>
        <w:jc w:val="center"/>
        <w:rPr>
          <w:b/>
          <w:sz w:val="22"/>
          <w:szCs w:val="22"/>
        </w:rPr>
      </w:pPr>
      <w:r>
        <w:rPr>
          <w:b/>
          <w:sz w:val="22"/>
          <w:szCs w:val="22"/>
        </w:rPr>
        <w:lastRenderedPageBreak/>
        <w:t>2026</w:t>
      </w:r>
      <w:r w:rsidR="007A410D" w:rsidRPr="00F5711F">
        <w:rPr>
          <w:b/>
          <w:sz w:val="22"/>
          <w:szCs w:val="22"/>
        </w:rPr>
        <w:t xml:space="preserve"> State 4-H Shoot Schedule</w:t>
      </w:r>
    </w:p>
    <w:p w14:paraId="3CFFB5AD" w14:textId="77777777" w:rsidR="007A410D" w:rsidRPr="00F5711F" w:rsidRDefault="007A410D" w:rsidP="007A410D">
      <w:pPr>
        <w:rPr>
          <w:sz w:val="22"/>
          <w:szCs w:val="22"/>
          <w:u w:val="single"/>
        </w:rPr>
      </w:pPr>
    </w:p>
    <w:p w14:paraId="3CFFB5AE" w14:textId="25FF40D8" w:rsidR="007A410D" w:rsidRPr="00F5711F" w:rsidRDefault="007A410D" w:rsidP="007A410D">
      <w:pPr>
        <w:rPr>
          <w:sz w:val="22"/>
          <w:szCs w:val="22"/>
          <w:u w:val="single"/>
        </w:rPr>
      </w:pPr>
      <w:r w:rsidRPr="00F5711F">
        <w:rPr>
          <w:sz w:val="22"/>
          <w:szCs w:val="22"/>
          <w:u w:val="single"/>
        </w:rPr>
        <w:t xml:space="preserve">Friday </w:t>
      </w:r>
    </w:p>
    <w:p w14:paraId="3CFFB5AF"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3CFFB5B0" w14:textId="77777777"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14:paraId="3CFFB5B1"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3CFFB5B2" w14:textId="77777777" w:rsidR="007A410D" w:rsidRPr="00F5711F" w:rsidRDefault="007A410D" w:rsidP="007A410D">
      <w:pPr>
        <w:rPr>
          <w:sz w:val="22"/>
          <w:szCs w:val="22"/>
        </w:rPr>
      </w:pPr>
    </w:p>
    <w:p w14:paraId="3CFFB5B3" w14:textId="5C2373ED" w:rsidR="007A410D" w:rsidRPr="00F5711F" w:rsidRDefault="007A410D" w:rsidP="007A410D">
      <w:pPr>
        <w:rPr>
          <w:sz w:val="22"/>
          <w:szCs w:val="22"/>
          <w:u w:val="single"/>
        </w:rPr>
      </w:pPr>
      <w:r w:rsidRPr="00F5711F">
        <w:rPr>
          <w:sz w:val="22"/>
          <w:szCs w:val="22"/>
          <w:u w:val="single"/>
        </w:rPr>
        <w:t>Saturday</w:t>
      </w:r>
    </w:p>
    <w:p w14:paraId="3CFFB5B4" w14:textId="77777777" w:rsidR="007A410D" w:rsidRPr="00812981" w:rsidRDefault="001A000F" w:rsidP="007A410D">
      <w:pPr>
        <w:rPr>
          <w:i/>
          <w:sz w:val="22"/>
          <w:szCs w:val="22"/>
        </w:rPr>
      </w:pPr>
      <w:r w:rsidRPr="00812981">
        <w:rPr>
          <w:i/>
          <w:sz w:val="22"/>
          <w:szCs w:val="22"/>
        </w:rPr>
        <w:t>7:00</w:t>
      </w:r>
      <w:r w:rsidR="00B178DE" w:rsidRPr="00812981">
        <w:rPr>
          <w:i/>
          <w:sz w:val="22"/>
          <w:szCs w:val="22"/>
        </w:rPr>
        <w:t xml:space="preserve"> AM</w:t>
      </w:r>
      <w:r w:rsidR="00B178DE" w:rsidRPr="00812981">
        <w:rPr>
          <w:i/>
          <w:sz w:val="22"/>
          <w:szCs w:val="22"/>
        </w:rPr>
        <w:tab/>
      </w:r>
      <w:r w:rsidR="00B178DE" w:rsidRPr="00812981">
        <w:rPr>
          <w:i/>
          <w:sz w:val="22"/>
          <w:szCs w:val="22"/>
        </w:rPr>
        <w:tab/>
      </w:r>
      <w:r w:rsidR="001364D8" w:rsidRPr="00812981">
        <w:rPr>
          <w:i/>
          <w:sz w:val="22"/>
          <w:szCs w:val="22"/>
        </w:rPr>
        <w:t xml:space="preserve">Mandatory </w:t>
      </w:r>
      <w:r w:rsidR="00B178DE" w:rsidRPr="00812981">
        <w:rPr>
          <w:i/>
          <w:sz w:val="22"/>
          <w:szCs w:val="22"/>
        </w:rPr>
        <w:t xml:space="preserve">Breakfast </w:t>
      </w:r>
      <w:r w:rsidR="001364D8" w:rsidRPr="00812981">
        <w:rPr>
          <w:i/>
          <w:sz w:val="22"/>
          <w:szCs w:val="22"/>
        </w:rPr>
        <w:t>meeting</w:t>
      </w:r>
      <w:r w:rsidR="001364D8" w:rsidRPr="00812981">
        <w:rPr>
          <w:i/>
          <w:color w:val="FF0000"/>
          <w:sz w:val="22"/>
          <w:szCs w:val="22"/>
        </w:rPr>
        <w:t xml:space="preserve"> </w:t>
      </w:r>
      <w:r w:rsidR="00B178DE" w:rsidRPr="00812981">
        <w:rPr>
          <w:i/>
          <w:sz w:val="22"/>
          <w:szCs w:val="22"/>
        </w:rPr>
        <w:t>for Match Staff</w:t>
      </w:r>
      <w:r w:rsidRPr="00812981">
        <w:rPr>
          <w:i/>
          <w:sz w:val="22"/>
          <w:szCs w:val="22"/>
        </w:rPr>
        <w:t xml:space="preserve"> (Ticket required)</w:t>
      </w:r>
    </w:p>
    <w:p w14:paraId="3CFFB5B5" w14:textId="77777777" w:rsidR="006446C7" w:rsidRPr="00812981" w:rsidRDefault="001A000F" w:rsidP="007A410D">
      <w:pPr>
        <w:rPr>
          <w:sz w:val="22"/>
          <w:szCs w:val="22"/>
        </w:rPr>
      </w:pPr>
      <w:r w:rsidRPr="00812981">
        <w:rPr>
          <w:sz w:val="22"/>
          <w:szCs w:val="22"/>
        </w:rPr>
        <w:t>7:05</w:t>
      </w:r>
      <w:r w:rsidR="007A410D" w:rsidRPr="00812981">
        <w:rPr>
          <w:sz w:val="22"/>
          <w:szCs w:val="22"/>
        </w:rPr>
        <w:t xml:space="preserve"> – 7:45AM</w:t>
      </w:r>
      <w:r w:rsidR="006446C7" w:rsidRPr="00812981">
        <w:rPr>
          <w:sz w:val="22"/>
          <w:szCs w:val="22"/>
        </w:rPr>
        <w:tab/>
      </w:r>
      <w:r w:rsidR="00064AA6" w:rsidRPr="00812981">
        <w:rPr>
          <w:sz w:val="22"/>
          <w:szCs w:val="22"/>
        </w:rPr>
        <w:tab/>
      </w:r>
      <w:r w:rsidR="006446C7" w:rsidRPr="00812981">
        <w:rPr>
          <w:sz w:val="22"/>
          <w:szCs w:val="22"/>
        </w:rPr>
        <w:t>Breakfast (Ticket required)</w:t>
      </w:r>
    </w:p>
    <w:p w14:paraId="3CFFB5B6" w14:textId="77777777" w:rsidR="007A410D" w:rsidRPr="00812981" w:rsidRDefault="006446C7" w:rsidP="007A410D">
      <w:pPr>
        <w:rPr>
          <w:sz w:val="22"/>
          <w:szCs w:val="22"/>
        </w:rPr>
      </w:pPr>
      <w:r w:rsidRPr="00812981">
        <w:rPr>
          <w:sz w:val="22"/>
          <w:szCs w:val="22"/>
        </w:rPr>
        <w:t>7:00 – 7:45 AM</w:t>
      </w:r>
      <w:r w:rsidRPr="00812981">
        <w:rPr>
          <w:sz w:val="22"/>
          <w:szCs w:val="22"/>
        </w:rPr>
        <w:tab/>
      </w:r>
      <w:r w:rsidR="00064AA6" w:rsidRPr="00812981">
        <w:rPr>
          <w:sz w:val="22"/>
          <w:szCs w:val="22"/>
        </w:rPr>
        <w:tab/>
      </w:r>
      <w:r w:rsidR="007A410D" w:rsidRPr="00812981">
        <w:rPr>
          <w:sz w:val="22"/>
          <w:szCs w:val="22"/>
        </w:rPr>
        <w:t>Late Check-in</w:t>
      </w:r>
    </w:p>
    <w:p w14:paraId="3CFFB5B7" w14:textId="77777777" w:rsidR="007A410D" w:rsidRPr="00812981" w:rsidRDefault="007A410D" w:rsidP="007A410D">
      <w:pPr>
        <w:rPr>
          <w:sz w:val="22"/>
          <w:szCs w:val="22"/>
        </w:rPr>
      </w:pPr>
      <w:r w:rsidRPr="00812981">
        <w:rPr>
          <w:sz w:val="22"/>
          <w:szCs w:val="22"/>
        </w:rPr>
        <w:t xml:space="preserve">8:00 – 8:30 </w:t>
      </w:r>
      <w:r w:rsidRPr="00812981">
        <w:rPr>
          <w:sz w:val="22"/>
          <w:szCs w:val="22"/>
        </w:rPr>
        <w:tab/>
      </w:r>
      <w:r w:rsidRPr="00812981">
        <w:rPr>
          <w:sz w:val="22"/>
          <w:szCs w:val="22"/>
        </w:rPr>
        <w:tab/>
        <w:t>Orientation &amp; Safety Briefing for Competitors &amp; Coaches</w:t>
      </w:r>
    </w:p>
    <w:p w14:paraId="3CFFB5B8" w14:textId="77777777" w:rsidR="007A410D" w:rsidRPr="00812981" w:rsidRDefault="007A410D" w:rsidP="007A410D">
      <w:pPr>
        <w:rPr>
          <w:sz w:val="22"/>
          <w:szCs w:val="22"/>
        </w:rPr>
      </w:pPr>
      <w:r w:rsidRPr="00812981">
        <w:rPr>
          <w:sz w:val="22"/>
          <w:szCs w:val="22"/>
        </w:rPr>
        <w:t>9:00 AM – 6:00 PM</w:t>
      </w:r>
      <w:r w:rsidRPr="00812981">
        <w:rPr>
          <w:sz w:val="22"/>
          <w:szCs w:val="22"/>
        </w:rPr>
        <w:tab/>
        <w:t xml:space="preserve">Contests (3P Smallbore Rifle, 4P BB Gun, Trap, Skeet, 3P Air </w:t>
      </w:r>
    </w:p>
    <w:p w14:paraId="3CFFB5B9" w14:textId="6234008D" w:rsidR="007A410D" w:rsidRPr="00812981" w:rsidRDefault="007A410D" w:rsidP="00E42BD3">
      <w:pPr>
        <w:ind w:left="2160"/>
        <w:rPr>
          <w:sz w:val="22"/>
          <w:szCs w:val="22"/>
        </w:rPr>
      </w:pPr>
      <w:r w:rsidRPr="00812981">
        <w:rPr>
          <w:sz w:val="22"/>
          <w:szCs w:val="22"/>
        </w:rPr>
        <w:t xml:space="preserve">Rifle, Air Pistol, Archery, </w:t>
      </w:r>
      <w:r w:rsidR="00066B16" w:rsidRPr="00812981">
        <w:rPr>
          <w:sz w:val="22"/>
          <w:szCs w:val="22"/>
        </w:rPr>
        <w:t>Hunting and Outdoor Ski</w:t>
      </w:r>
      <w:r w:rsidR="001A0A28" w:rsidRPr="00812981">
        <w:rPr>
          <w:sz w:val="22"/>
          <w:szCs w:val="22"/>
        </w:rPr>
        <w:t>lls</w:t>
      </w:r>
      <w:r w:rsidR="00F47DC1" w:rsidRPr="00812981">
        <w:rPr>
          <w:sz w:val="22"/>
          <w:szCs w:val="22"/>
        </w:rPr>
        <w:t xml:space="preserve">, </w:t>
      </w:r>
      <w:r w:rsidRPr="00812981">
        <w:rPr>
          <w:sz w:val="22"/>
          <w:szCs w:val="22"/>
        </w:rPr>
        <w:t>Silhouettes</w:t>
      </w:r>
      <w:r w:rsidR="00E756EE" w:rsidRPr="00812981">
        <w:rPr>
          <w:sz w:val="22"/>
          <w:szCs w:val="22"/>
        </w:rPr>
        <w:t>,</w:t>
      </w:r>
      <w:r w:rsidR="00E42BD3" w:rsidRPr="00812981">
        <w:rPr>
          <w:sz w:val="22"/>
          <w:szCs w:val="22"/>
        </w:rPr>
        <w:t xml:space="preserve"> </w:t>
      </w:r>
      <w:r w:rsidR="008B0D69" w:rsidRPr="00812981">
        <w:rPr>
          <w:sz w:val="22"/>
          <w:szCs w:val="22"/>
        </w:rPr>
        <w:t>Target Sprint</w:t>
      </w:r>
      <w:proofErr w:type="gramStart"/>
      <w:r w:rsidR="008B0D69" w:rsidRPr="00812981">
        <w:rPr>
          <w:sz w:val="22"/>
          <w:szCs w:val="22"/>
        </w:rPr>
        <w:t>™</w:t>
      </w:r>
      <w:r w:rsidRPr="00812981">
        <w:rPr>
          <w:sz w:val="22"/>
          <w:szCs w:val="22"/>
        </w:rPr>
        <w:t xml:space="preserve">)  </w:t>
      </w:r>
      <w:r w:rsidR="00E756EE" w:rsidRPr="00812981">
        <w:rPr>
          <w:sz w:val="22"/>
          <w:szCs w:val="22"/>
        </w:rPr>
        <w:t>and</w:t>
      </w:r>
      <w:proofErr w:type="gramEnd"/>
      <w:r w:rsidR="00E756EE" w:rsidRPr="00812981">
        <w:rPr>
          <w:sz w:val="22"/>
          <w:szCs w:val="22"/>
        </w:rPr>
        <w:t xml:space="preserve"> Public Speaking</w:t>
      </w:r>
    </w:p>
    <w:p w14:paraId="3CFFB5BA" w14:textId="77777777" w:rsidR="007A410D" w:rsidRPr="00812981" w:rsidRDefault="007A410D" w:rsidP="007A410D">
      <w:pPr>
        <w:rPr>
          <w:sz w:val="22"/>
          <w:szCs w:val="22"/>
        </w:rPr>
      </w:pPr>
      <w:r w:rsidRPr="00812981">
        <w:rPr>
          <w:sz w:val="22"/>
          <w:szCs w:val="22"/>
        </w:rPr>
        <w:t>11:30 AM – 1:00 PM</w:t>
      </w:r>
      <w:r w:rsidRPr="00812981">
        <w:rPr>
          <w:sz w:val="22"/>
          <w:szCs w:val="22"/>
        </w:rPr>
        <w:tab/>
        <w:t xml:space="preserve">Lunch (Ticket required) </w:t>
      </w:r>
      <w:r w:rsidRPr="00812981">
        <w:rPr>
          <w:sz w:val="22"/>
          <w:szCs w:val="22"/>
        </w:rPr>
        <w:tab/>
      </w:r>
    </w:p>
    <w:p w14:paraId="3CFFB5BB" w14:textId="77777777" w:rsidR="007A410D" w:rsidRPr="00812981" w:rsidRDefault="007A410D" w:rsidP="007A410D">
      <w:pPr>
        <w:rPr>
          <w:sz w:val="22"/>
          <w:szCs w:val="22"/>
        </w:rPr>
      </w:pPr>
      <w:r w:rsidRPr="00812981">
        <w:rPr>
          <w:sz w:val="22"/>
          <w:szCs w:val="22"/>
        </w:rPr>
        <w:t>1:00 – 6:00</w:t>
      </w:r>
      <w:r w:rsidRPr="00812981">
        <w:rPr>
          <w:sz w:val="22"/>
          <w:szCs w:val="22"/>
        </w:rPr>
        <w:tab/>
      </w:r>
      <w:r w:rsidRPr="00812981">
        <w:rPr>
          <w:sz w:val="22"/>
          <w:szCs w:val="22"/>
        </w:rPr>
        <w:tab/>
        <w:t xml:space="preserve">Contests Continue </w:t>
      </w:r>
      <w:r w:rsidRPr="00812981">
        <w:rPr>
          <w:color w:val="FF0000"/>
          <w:sz w:val="22"/>
          <w:szCs w:val="22"/>
        </w:rPr>
        <w:tab/>
      </w:r>
    </w:p>
    <w:p w14:paraId="3CFFB5BC" w14:textId="77777777" w:rsidR="007A410D" w:rsidRPr="00812981" w:rsidRDefault="007A410D" w:rsidP="007A410D">
      <w:pPr>
        <w:rPr>
          <w:sz w:val="22"/>
          <w:szCs w:val="22"/>
        </w:rPr>
      </w:pPr>
      <w:r w:rsidRPr="00812981">
        <w:rPr>
          <w:sz w:val="22"/>
          <w:szCs w:val="22"/>
        </w:rPr>
        <w:t>6:00 – 7:00</w:t>
      </w:r>
      <w:r w:rsidRPr="00812981">
        <w:rPr>
          <w:sz w:val="22"/>
          <w:szCs w:val="22"/>
        </w:rPr>
        <w:tab/>
      </w:r>
      <w:r w:rsidRPr="00812981">
        <w:rPr>
          <w:sz w:val="22"/>
          <w:szCs w:val="22"/>
        </w:rPr>
        <w:tab/>
        <w:t>Dinner (Ticket required)</w:t>
      </w:r>
    </w:p>
    <w:p w14:paraId="3CFFB5BD" w14:textId="77777777" w:rsidR="007A410D" w:rsidRPr="00812981" w:rsidRDefault="0089518A" w:rsidP="007A410D">
      <w:pPr>
        <w:rPr>
          <w:sz w:val="22"/>
          <w:szCs w:val="22"/>
        </w:rPr>
      </w:pPr>
      <w:r w:rsidRPr="00812981">
        <w:rPr>
          <w:sz w:val="22"/>
          <w:szCs w:val="22"/>
        </w:rPr>
        <w:t>7:00PM</w:t>
      </w:r>
      <w:r w:rsidR="007A410D" w:rsidRPr="00812981">
        <w:rPr>
          <w:sz w:val="22"/>
          <w:szCs w:val="22"/>
        </w:rPr>
        <w:tab/>
      </w:r>
      <w:r w:rsidR="007A410D" w:rsidRPr="00812981">
        <w:rPr>
          <w:sz w:val="22"/>
          <w:szCs w:val="22"/>
        </w:rPr>
        <w:tab/>
      </w:r>
      <w:r w:rsidR="007A410D" w:rsidRPr="00812981">
        <w:rPr>
          <w:sz w:val="22"/>
          <w:szCs w:val="22"/>
        </w:rPr>
        <w:tab/>
        <w:t xml:space="preserve">Meeting for Modified Camp Perry Round Competitors &amp; </w:t>
      </w:r>
      <w:r w:rsidRPr="00812981">
        <w:rPr>
          <w:sz w:val="22"/>
          <w:szCs w:val="22"/>
        </w:rPr>
        <w:t>Coaches</w:t>
      </w:r>
    </w:p>
    <w:p w14:paraId="3CFFB5BE" w14:textId="77777777" w:rsidR="007A410D" w:rsidRPr="00812981" w:rsidRDefault="0089518A" w:rsidP="0089518A">
      <w:pPr>
        <w:ind w:left="1440" w:firstLine="720"/>
        <w:rPr>
          <w:sz w:val="22"/>
          <w:szCs w:val="22"/>
        </w:rPr>
      </w:pPr>
      <w:r w:rsidRPr="00812981">
        <w:rPr>
          <w:sz w:val="22"/>
          <w:szCs w:val="22"/>
        </w:rPr>
        <w:t xml:space="preserve">  (pistol triggers and permission forms will be checked)</w:t>
      </w:r>
    </w:p>
    <w:p w14:paraId="3CFFB5BF" w14:textId="35E4E9CA" w:rsidR="000854CC" w:rsidRPr="00812981" w:rsidRDefault="000854CC" w:rsidP="007A410D">
      <w:pPr>
        <w:rPr>
          <w:sz w:val="22"/>
          <w:szCs w:val="22"/>
        </w:rPr>
      </w:pPr>
      <w:r w:rsidRPr="00812981">
        <w:rPr>
          <w:sz w:val="22"/>
          <w:szCs w:val="22"/>
        </w:rPr>
        <w:t>Time</w:t>
      </w:r>
      <w:r w:rsidR="00C41E8F" w:rsidRPr="00812981">
        <w:rPr>
          <w:sz w:val="22"/>
          <w:szCs w:val="22"/>
        </w:rPr>
        <w:t xml:space="preserve"> TBA</w:t>
      </w:r>
      <w:r w:rsidRPr="00812981">
        <w:rPr>
          <w:sz w:val="22"/>
          <w:szCs w:val="22"/>
        </w:rPr>
        <w:tab/>
      </w:r>
      <w:r w:rsidRPr="00812981">
        <w:rPr>
          <w:sz w:val="22"/>
          <w:szCs w:val="22"/>
        </w:rPr>
        <w:tab/>
        <w:t>VA 4-H Shooting Sports Teen Ambassador Interviews</w:t>
      </w:r>
    </w:p>
    <w:p w14:paraId="3CFFB5C0" w14:textId="77777777" w:rsidR="007A410D" w:rsidRPr="00812981" w:rsidRDefault="007A410D" w:rsidP="007A410D">
      <w:pPr>
        <w:rPr>
          <w:sz w:val="22"/>
          <w:szCs w:val="22"/>
        </w:rPr>
      </w:pPr>
      <w:r w:rsidRPr="00812981">
        <w:rPr>
          <w:sz w:val="22"/>
          <w:szCs w:val="22"/>
        </w:rPr>
        <w:t xml:space="preserve">10:30 </w:t>
      </w:r>
      <w:r w:rsidRPr="00812981">
        <w:rPr>
          <w:sz w:val="22"/>
          <w:szCs w:val="22"/>
        </w:rPr>
        <w:tab/>
      </w:r>
      <w:r w:rsidRPr="00812981">
        <w:rPr>
          <w:sz w:val="22"/>
          <w:szCs w:val="22"/>
        </w:rPr>
        <w:tab/>
      </w:r>
      <w:r w:rsidRPr="00812981">
        <w:rPr>
          <w:sz w:val="22"/>
          <w:szCs w:val="22"/>
        </w:rPr>
        <w:tab/>
        <w:t>Lights Out &amp; Quiet!</w:t>
      </w:r>
    </w:p>
    <w:p w14:paraId="3CFFB5C1" w14:textId="77777777" w:rsidR="007A410D" w:rsidRPr="00812981" w:rsidRDefault="007A410D" w:rsidP="007A410D">
      <w:pPr>
        <w:rPr>
          <w:sz w:val="22"/>
          <w:szCs w:val="22"/>
        </w:rPr>
      </w:pPr>
    </w:p>
    <w:p w14:paraId="3CFFB5C2" w14:textId="338E7947" w:rsidR="007A410D" w:rsidRPr="00812981" w:rsidRDefault="007A410D" w:rsidP="007A410D">
      <w:pPr>
        <w:rPr>
          <w:sz w:val="22"/>
          <w:szCs w:val="22"/>
          <w:u w:val="single"/>
        </w:rPr>
      </w:pPr>
      <w:r w:rsidRPr="00812981">
        <w:rPr>
          <w:sz w:val="22"/>
          <w:szCs w:val="22"/>
          <w:u w:val="single"/>
        </w:rPr>
        <w:t xml:space="preserve">Sunday </w:t>
      </w:r>
    </w:p>
    <w:p w14:paraId="3CFFB5C3" w14:textId="78C75C2B" w:rsidR="007A410D" w:rsidRPr="00812981" w:rsidRDefault="001A000F" w:rsidP="007A410D">
      <w:pPr>
        <w:rPr>
          <w:i/>
          <w:sz w:val="22"/>
          <w:szCs w:val="22"/>
        </w:rPr>
      </w:pPr>
      <w:r w:rsidRPr="00812981">
        <w:rPr>
          <w:i/>
          <w:sz w:val="22"/>
          <w:szCs w:val="22"/>
        </w:rPr>
        <w:t xml:space="preserve">7:00 </w:t>
      </w:r>
      <w:r w:rsidR="00B178DE" w:rsidRPr="00812981">
        <w:rPr>
          <w:i/>
          <w:sz w:val="22"/>
          <w:szCs w:val="22"/>
        </w:rPr>
        <w:t>AM</w:t>
      </w:r>
      <w:r w:rsidR="00B178DE" w:rsidRPr="00812981">
        <w:rPr>
          <w:i/>
          <w:sz w:val="22"/>
          <w:szCs w:val="22"/>
        </w:rPr>
        <w:tab/>
      </w:r>
      <w:r w:rsidR="00B178DE" w:rsidRPr="00812981">
        <w:rPr>
          <w:i/>
          <w:sz w:val="22"/>
          <w:szCs w:val="22"/>
        </w:rPr>
        <w:tab/>
      </w:r>
      <w:r w:rsidR="006110F2" w:rsidRPr="00812981">
        <w:rPr>
          <w:i/>
          <w:sz w:val="22"/>
          <w:szCs w:val="22"/>
        </w:rPr>
        <w:t xml:space="preserve">Mandatory </w:t>
      </w:r>
      <w:r w:rsidR="00B178DE" w:rsidRPr="00812981">
        <w:rPr>
          <w:i/>
          <w:sz w:val="22"/>
          <w:szCs w:val="22"/>
        </w:rPr>
        <w:t xml:space="preserve">Breakfast </w:t>
      </w:r>
      <w:r w:rsidR="009D6237" w:rsidRPr="00812981">
        <w:rPr>
          <w:i/>
          <w:sz w:val="22"/>
          <w:szCs w:val="22"/>
        </w:rPr>
        <w:t xml:space="preserve">Meeting </w:t>
      </w:r>
      <w:r w:rsidR="00B178DE" w:rsidRPr="00812981">
        <w:rPr>
          <w:i/>
          <w:sz w:val="22"/>
          <w:szCs w:val="22"/>
        </w:rPr>
        <w:t>for Match Staff</w:t>
      </w:r>
      <w:r w:rsidRPr="00812981">
        <w:rPr>
          <w:i/>
          <w:sz w:val="22"/>
          <w:szCs w:val="22"/>
        </w:rPr>
        <w:t xml:space="preserve"> (Ticket required)</w:t>
      </w:r>
    </w:p>
    <w:p w14:paraId="3CFFB5C4" w14:textId="77777777" w:rsidR="007A410D" w:rsidRPr="00812981" w:rsidRDefault="001A000F" w:rsidP="007A410D">
      <w:pPr>
        <w:rPr>
          <w:sz w:val="22"/>
          <w:szCs w:val="22"/>
        </w:rPr>
      </w:pPr>
      <w:r w:rsidRPr="00812981">
        <w:rPr>
          <w:sz w:val="22"/>
          <w:szCs w:val="22"/>
        </w:rPr>
        <w:t>7:05</w:t>
      </w:r>
      <w:r w:rsidR="007A410D" w:rsidRPr="00812981">
        <w:rPr>
          <w:sz w:val="22"/>
          <w:szCs w:val="22"/>
        </w:rPr>
        <w:t xml:space="preserve"> – 7:45 AM</w:t>
      </w:r>
      <w:r w:rsidR="00064AA6" w:rsidRPr="00812981">
        <w:rPr>
          <w:sz w:val="22"/>
          <w:szCs w:val="22"/>
        </w:rPr>
        <w:tab/>
      </w:r>
      <w:r w:rsidR="007A410D" w:rsidRPr="00812981">
        <w:rPr>
          <w:sz w:val="22"/>
          <w:szCs w:val="22"/>
        </w:rPr>
        <w:tab/>
        <w:t>Breakfast (Ticket required)</w:t>
      </w:r>
    </w:p>
    <w:p w14:paraId="3CFFB5C6" w14:textId="0C8EDF4F" w:rsidR="007A410D" w:rsidRPr="00F5711F" w:rsidRDefault="00E42BD3" w:rsidP="00FA70B4">
      <w:pPr>
        <w:ind w:left="2160" w:hanging="2160"/>
        <w:rPr>
          <w:sz w:val="22"/>
          <w:szCs w:val="22"/>
        </w:rPr>
      </w:pPr>
      <w:r w:rsidRPr="00812981">
        <w:rPr>
          <w:sz w:val="22"/>
          <w:szCs w:val="22"/>
        </w:rPr>
        <w:t>8:00 AM</w:t>
      </w:r>
      <w:r w:rsidRPr="00812981">
        <w:rPr>
          <w:sz w:val="22"/>
          <w:szCs w:val="22"/>
        </w:rPr>
        <w:tab/>
      </w:r>
      <w:r w:rsidR="007A410D" w:rsidRPr="00812981">
        <w:rPr>
          <w:sz w:val="22"/>
          <w:szCs w:val="22"/>
        </w:rPr>
        <w:t xml:space="preserve">Contests (Muzzleloading Rifle, Trap, Skeet, 3P Air Rifle, Air </w:t>
      </w:r>
      <w:r w:rsidRPr="00812981">
        <w:rPr>
          <w:sz w:val="22"/>
          <w:szCs w:val="22"/>
        </w:rPr>
        <w:t xml:space="preserve">Pistol, </w:t>
      </w:r>
      <w:r w:rsidR="007A410D" w:rsidRPr="00812981">
        <w:rPr>
          <w:sz w:val="22"/>
          <w:szCs w:val="22"/>
        </w:rPr>
        <w:t xml:space="preserve">Archery, </w:t>
      </w:r>
      <w:r w:rsidR="00073E83" w:rsidRPr="00812981">
        <w:rPr>
          <w:sz w:val="22"/>
          <w:szCs w:val="22"/>
        </w:rPr>
        <w:t>Target Sprint™</w:t>
      </w:r>
      <w:r w:rsidR="00073E83" w:rsidRPr="00812981">
        <w:rPr>
          <w:b/>
          <w:bCs/>
        </w:rPr>
        <w:t xml:space="preserve"> </w:t>
      </w:r>
      <w:r w:rsidR="007A410D" w:rsidRPr="00812981">
        <w:rPr>
          <w:sz w:val="22"/>
          <w:szCs w:val="22"/>
        </w:rPr>
        <w:t>and</w:t>
      </w:r>
      <w:r w:rsidR="00073E83" w:rsidRPr="00812981">
        <w:rPr>
          <w:sz w:val="22"/>
          <w:szCs w:val="22"/>
        </w:rPr>
        <w:t xml:space="preserve"> </w:t>
      </w:r>
      <w:r w:rsidR="007A410D" w:rsidRPr="00812981">
        <w:rPr>
          <w:sz w:val="22"/>
          <w:szCs w:val="22"/>
        </w:rPr>
        <w:t>Smallbore Pistol</w:t>
      </w:r>
      <w:r w:rsidR="00073E83" w:rsidRPr="00812981">
        <w:rPr>
          <w:sz w:val="22"/>
          <w:szCs w:val="22"/>
        </w:rPr>
        <w:t xml:space="preserve"> </w:t>
      </w:r>
      <w:r w:rsidR="007A410D" w:rsidRPr="00812981">
        <w:rPr>
          <w:sz w:val="22"/>
          <w:szCs w:val="22"/>
        </w:rPr>
        <w:t>Modified Camp Perry</w:t>
      </w:r>
      <w:r w:rsidR="007A410D" w:rsidRPr="00F5711F">
        <w:rPr>
          <w:sz w:val="22"/>
          <w:szCs w:val="22"/>
        </w:rPr>
        <w:t xml:space="preserve"> Round)  </w:t>
      </w:r>
    </w:p>
    <w:p w14:paraId="3CFFB5C7" w14:textId="7AAFDF3B" w:rsidR="007A410D" w:rsidRPr="007D0BD9" w:rsidRDefault="007A410D" w:rsidP="007A410D">
      <w:pPr>
        <w:rPr>
          <w:sz w:val="22"/>
          <w:szCs w:val="22"/>
        </w:rPr>
      </w:pPr>
      <w:r w:rsidRPr="00896C9D">
        <w:rPr>
          <w:sz w:val="22"/>
          <w:szCs w:val="22"/>
        </w:rPr>
        <w:t>9:</w:t>
      </w:r>
      <w:r w:rsidR="001C2FA3" w:rsidRPr="00896C9D">
        <w:rPr>
          <w:sz w:val="22"/>
          <w:szCs w:val="22"/>
        </w:rPr>
        <w:t>0</w:t>
      </w:r>
      <w:r w:rsidRPr="00896C9D">
        <w:rPr>
          <w:sz w:val="22"/>
          <w:szCs w:val="22"/>
        </w:rPr>
        <w:t>0 AM</w:t>
      </w:r>
      <w:r w:rsidRPr="00896C9D">
        <w:rPr>
          <w:sz w:val="22"/>
          <w:szCs w:val="22"/>
        </w:rPr>
        <w:tab/>
      </w:r>
      <w:r w:rsidRPr="00896C9D">
        <w:rPr>
          <w:sz w:val="22"/>
          <w:szCs w:val="22"/>
        </w:rPr>
        <w:tab/>
        <w:t>Silhouette Range Re-opens (closed 8 to 9</w:t>
      </w:r>
      <w:r w:rsidR="004D3CF4" w:rsidRPr="00896C9D">
        <w:rPr>
          <w:sz w:val="22"/>
          <w:szCs w:val="22"/>
        </w:rPr>
        <w:t>:</w:t>
      </w:r>
      <w:r w:rsidR="001C2FA3" w:rsidRPr="00896C9D">
        <w:rPr>
          <w:sz w:val="22"/>
          <w:szCs w:val="22"/>
        </w:rPr>
        <w:t>0</w:t>
      </w:r>
      <w:r w:rsidR="004D3CF4" w:rsidRPr="00896C9D">
        <w:rPr>
          <w:sz w:val="22"/>
          <w:szCs w:val="22"/>
        </w:rPr>
        <w:t>0</w:t>
      </w:r>
      <w:r w:rsidRPr="00896C9D">
        <w:rPr>
          <w:sz w:val="22"/>
          <w:szCs w:val="22"/>
        </w:rPr>
        <w:t xml:space="preserve"> AM for Camp Perry</w:t>
      </w:r>
      <w:r w:rsidRPr="007D0BD9">
        <w:rPr>
          <w:sz w:val="22"/>
          <w:szCs w:val="22"/>
        </w:rPr>
        <w:t xml:space="preserve"> </w:t>
      </w:r>
    </w:p>
    <w:p w14:paraId="3CFFB5C8" w14:textId="456EFB13" w:rsidR="007A410D" w:rsidRPr="00F5711F" w:rsidRDefault="007A410D" w:rsidP="007A410D">
      <w:pPr>
        <w:ind w:left="1440" w:firstLine="720"/>
        <w:rPr>
          <w:sz w:val="22"/>
          <w:szCs w:val="22"/>
        </w:rPr>
      </w:pPr>
      <w:r w:rsidRPr="007D0BD9">
        <w:rPr>
          <w:sz w:val="22"/>
          <w:szCs w:val="22"/>
        </w:rPr>
        <w:t>Round)</w:t>
      </w:r>
    </w:p>
    <w:p w14:paraId="3CFFB5C9"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3CFFB5CA" w14:textId="65AC9BBB" w:rsidR="00B178DE"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Trap and Skeet (if needed)</w:t>
      </w:r>
    </w:p>
    <w:p w14:paraId="3CFFB5CB" w14:textId="77777777"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14:paraId="3CFFB5CC" w14:textId="575D2E65"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to?</w:t>
      </w:r>
      <w:r w:rsidRPr="00F5711F">
        <w:rPr>
          <w:sz w:val="22"/>
          <w:szCs w:val="22"/>
        </w:rPr>
        <w:tab/>
      </w:r>
      <w:r w:rsidRPr="00F5711F">
        <w:rPr>
          <w:sz w:val="22"/>
          <w:szCs w:val="22"/>
        </w:rPr>
        <w:tab/>
      </w:r>
      <w:r w:rsidR="004D6DA6">
        <w:rPr>
          <w:sz w:val="22"/>
          <w:szCs w:val="22"/>
        </w:rPr>
        <w:tab/>
      </w:r>
      <w:r w:rsidRPr="00F5711F">
        <w:rPr>
          <w:sz w:val="22"/>
          <w:szCs w:val="22"/>
        </w:rPr>
        <w:t>Contests Continue</w:t>
      </w:r>
    </w:p>
    <w:p w14:paraId="3CFFB5CD" w14:textId="77777777"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14:paraId="3CFFB5CE"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3CFFB5CF" w14:textId="3038BD75" w:rsidR="000854CC" w:rsidRDefault="000854CC" w:rsidP="006446C7">
      <w:pPr>
        <w:rPr>
          <w:sz w:val="22"/>
          <w:szCs w:val="22"/>
        </w:rPr>
      </w:pPr>
    </w:p>
    <w:p w14:paraId="406A952A" w14:textId="2AFC1D0A" w:rsidR="00B51225" w:rsidRDefault="00B51225" w:rsidP="00DD7C9D">
      <w:pPr>
        <w:shd w:val="clear" w:color="auto" w:fill="FFFFFF"/>
        <w:spacing w:line="288" w:lineRule="atLeast"/>
        <w:rPr>
          <w:rFonts w:ascii="Arial" w:hAnsi="Arial" w:cs="Arial"/>
          <w:color w:val="000000"/>
          <w:sz w:val="24"/>
          <w:szCs w:val="24"/>
        </w:rPr>
      </w:pPr>
      <w:r w:rsidRPr="004C010A">
        <w:rPr>
          <w:color w:val="000000"/>
          <w:sz w:val="22"/>
          <w:szCs w:val="22"/>
          <w:highlight w:val="yellow"/>
        </w:rPr>
        <w:t>Registration closes on </w:t>
      </w:r>
      <w:r w:rsidRPr="004C010A">
        <w:rPr>
          <w:b/>
          <w:bCs/>
          <w:color w:val="FF0000"/>
          <w:highlight w:val="yellow"/>
        </w:rPr>
        <w:t xml:space="preserve">Monday, August </w:t>
      </w:r>
      <w:r w:rsidR="00DB5484">
        <w:rPr>
          <w:b/>
          <w:bCs/>
          <w:color w:val="FF0000"/>
          <w:highlight w:val="yellow"/>
        </w:rPr>
        <w:t>3</w:t>
      </w:r>
      <w:r w:rsidRPr="004C010A">
        <w:rPr>
          <w:b/>
          <w:bCs/>
          <w:color w:val="FF0000"/>
          <w:highlight w:val="yellow"/>
        </w:rPr>
        <w:t>, 202</w:t>
      </w:r>
      <w:r w:rsidR="00DB5484">
        <w:rPr>
          <w:b/>
          <w:bCs/>
          <w:color w:val="FF0000"/>
        </w:rPr>
        <w:t>6</w:t>
      </w:r>
      <w:r>
        <w:rPr>
          <w:b/>
          <w:bCs/>
          <w:color w:val="FF0000"/>
        </w:rPr>
        <w:t>.</w:t>
      </w:r>
      <w:r>
        <w:rPr>
          <w:color w:val="FF0000"/>
        </w:rPr>
        <w:t> </w:t>
      </w:r>
    </w:p>
    <w:p w14:paraId="53E94D37" w14:textId="66BE22BB" w:rsidR="00B51225" w:rsidRDefault="00B51225" w:rsidP="00B51225">
      <w:pPr>
        <w:pStyle w:val="NormalWeb"/>
        <w:shd w:val="clear" w:color="auto" w:fill="FFFFFF"/>
        <w:spacing w:before="0" w:beforeAutospacing="0" w:after="0" w:afterAutospacing="0" w:line="288" w:lineRule="atLeast"/>
        <w:rPr>
          <w:rFonts w:ascii="Arial" w:hAnsi="Arial" w:cs="Arial"/>
          <w:color w:val="000000"/>
        </w:rPr>
      </w:pPr>
      <w:r>
        <w:rPr>
          <w:color w:val="FF0000"/>
        </w:rPr>
        <w:br/>
      </w:r>
    </w:p>
    <w:p w14:paraId="38441278" w14:textId="09BB8843"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color w:val="000000"/>
          <w:sz w:val="22"/>
          <w:szCs w:val="22"/>
          <w:highlight w:val="yellow"/>
        </w:rPr>
        <w:t xml:space="preserve">Competitors may register for 7 squadded events if attending both days (4 on Saturday and 3 on Sunday). Competitors can register for </w:t>
      </w:r>
      <w:r w:rsidR="004C010A">
        <w:rPr>
          <w:color w:val="000000"/>
          <w:sz w:val="22"/>
          <w:szCs w:val="22"/>
          <w:highlight w:val="yellow"/>
        </w:rPr>
        <w:t>three</w:t>
      </w:r>
      <w:r>
        <w:rPr>
          <w:color w:val="000000"/>
          <w:sz w:val="22"/>
          <w:szCs w:val="22"/>
          <w:highlight w:val="yellow"/>
        </w:rPr>
        <w:t xml:space="preserve"> Archery events</w:t>
      </w:r>
      <w:r w:rsidR="006240BE">
        <w:rPr>
          <w:color w:val="000000"/>
          <w:sz w:val="22"/>
          <w:szCs w:val="22"/>
          <w:highlight w:val="yellow"/>
        </w:rPr>
        <w:t>,</w:t>
      </w:r>
      <w:r w:rsidR="0084541D">
        <w:rPr>
          <w:color w:val="000000"/>
          <w:sz w:val="22"/>
          <w:szCs w:val="22"/>
          <w:highlight w:val="yellow"/>
        </w:rPr>
        <w:t xml:space="preserve"> but one of the three must be National Class</w:t>
      </w:r>
      <w:r>
        <w:rPr>
          <w:color w:val="000000"/>
          <w:sz w:val="22"/>
          <w:szCs w:val="22"/>
          <w:highlight w:val="yellow"/>
        </w:rPr>
        <w:t>. If attending Saturday only, competitors will be allowed to register for 4 squadded events: if attending Sunday only, 3 squadded events. Special procedures apply to those participating in the</w:t>
      </w:r>
      <w:r>
        <w:rPr>
          <w:rFonts w:ascii="Arial" w:hAnsi="Arial" w:cs="Arial"/>
          <w:color w:val="000000"/>
          <w:sz w:val="22"/>
          <w:szCs w:val="22"/>
          <w:highlight w:val="yellow"/>
        </w:rPr>
        <w:t> </w:t>
      </w:r>
      <w:r>
        <w:rPr>
          <w:color w:val="000000"/>
          <w:sz w:val="22"/>
          <w:szCs w:val="22"/>
          <w:highlight w:val="yellow"/>
        </w:rPr>
        <w:t>Hunting and Outdoor Skills competition, see the paragraph below</w:t>
      </w:r>
      <w:r>
        <w:rPr>
          <w:color w:val="000000"/>
          <w:sz w:val="22"/>
          <w:szCs w:val="22"/>
        </w:rPr>
        <w:t>. (Please note: Target Sprint™, Public Speaking, Air Rifle Silhouette, and Air Pistol Silhouette are </w:t>
      </w:r>
      <w:r>
        <w:rPr>
          <w:color w:val="000000"/>
          <w:sz w:val="22"/>
          <w:szCs w:val="22"/>
          <w:u w:val="single"/>
        </w:rPr>
        <w:t>not</w:t>
      </w:r>
      <w:r>
        <w:rPr>
          <w:color w:val="000000"/>
          <w:sz w:val="22"/>
          <w:szCs w:val="22"/>
        </w:rPr>
        <w:t> squadded, but you </w:t>
      </w:r>
      <w:r>
        <w:rPr>
          <w:color w:val="000000"/>
          <w:sz w:val="22"/>
          <w:szCs w:val="22"/>
          <w:u w:val="single"/>
        </w:rPr>
        <w:t>must</w:t>
      </w:r>
      <w:r>
        <w:rPr>
          <w:color w:val="000000"/>
          <w:sz w:val="22"/>
          <w:szCs w:val="22"/>
        </w:rPr>
        <w:t> register.)</w:t>
      </w:r>
      <w:r>
        <w:rPr>
          <w:rFonts w:ascii="Arial" w:hAnsi="Arial" w:cs="Arial"/>
          <w:color w:val="000000"/>
          <w:sz w:val="22"/>
          <w:szCs w:val="22"/>
        </w:rPr>
        <w:t>    </w:t>
      </w:r>
    </w:p>
    <w:p w14:paraId="2685571E"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37BD0A43" w14:textId="24F2D4EA" w:rsidR="00B51225" w:rsidRDefault="00B51225" w:rsidP="0088350A">
      <w:pPr>
        <w:pStyle w:val="NormalWeb"/>
        <w:shd w:val="clear" w:color="auto" w:fill="FFFFFF"/>
        <w:spacing w:before="0" w:beforeAutospacing="0" w:after="0" w:afterAutospacing="0" w:line="288" w:lineRule="atLeast"/>
        <w:rPr>
          <w:color w:val="000000"/>
          <w:sz w:val="20"/>
          <w:szCs w:val="20"/>
        </w:rPr>
      </w:pPr>
      <w:r>
        <w:rPr>
          <w:color w:val="000000"/>
          <w:sz w:val="22"/>
          <w:szCs w:val="22"/>
        </w:rPr>
        <w:t>Every person attending the event must register if they are 5 or older. At least one day before the State 4-H Shoot, the shooting relay assignments for each competitor will be sent by fax or e-mail</w:t>
      </w:r>
      <w:r w:rsidR="0088350A">
        <w:rPr>
          <w:color w:val="000000"/>
          <w:sz w:val="22"/>
          <w:szCs w:val="22"/>
        </w:rPr>
        <w:t xml:space="preserve"> </w:t>
      </w:r>
      <w:r>
        <w:rPr>
          <w:color w:val="000000"/>
          <w:sz w:val="22"/>
          <w:szCs w:val="22"/>
        </w:rPr>
        <w:t>to each Coach of Record.  </w:t>
      </w:r>
      <w:r>
        <w:rPr>
          <w:b/>
          <w:bCs/>
          <w:color w:val="000000"/>
          <w:sz w:val="22"/>
          <w:szCs w:val="22"/>
        </w:rPr>
        <w:t xml:space="preserve">EACH REGISTRATION FORM MUST HAVE AN EMAIL </w:t>
      </w:r>
    </w:p>
    <w:p w14:paraId="6A3F7F5C"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lastRenderedPageBreak/>
        <w:t> </w:t>
      </w:r>
    </w:p>
    <w:p w14:paraId="2105D027" w14:textId="3E4278E6" w:rsidR="00B51225" w:rsidRDefault="00B51225" w:rsidP="00B51225">
      <w:pPr>
        <w:shd w:val="clear" w:color="auto" w:fill="FFFFFF"/>
        <w:rPr>
          <w:color w:val="000000"/>
        </w:rPr>
      </w:pPr>
      <w:r>
        <w:rPr>
          <w:color w:val="000000"/>
          <w:sz w:val="22"/>
          <w:szCs w:val="22"/>
          <w:highlight w:val="yellow"/>
        </w:rPr>
        <w:t>Hunting Only</w:t>
      </w:r>
      <w:r>
        <w:rPr>
          <w:color w:val="000000"/>
          <w:sz w:val="22"/>
          <w:szCs w:val="22"/>
        </w:rPr>
        <w:t xml:space="preserve">:  All </w:t>
      </w:r>
      <w:r w:rsidR="00104F5B">
        <w:rPr>
          <w:color w:val="000000"/>
          <w:sz w:val="22"/>
          <w:szCs w:val="22"/>
        </w:rPr>
        <w:t xml:space="preserve">squadded </w:t>
      </w:r>
      <w:r>
        <w:rPr>
          <w:color w:val="000000"/>
          <w:sz w:val="22"/>
          <w:szCs w:val="22"/>
        </w:rPr>
        <w:t>events for Hunting and Outdoor Skills must be completed on Saturday. During registration, select which two shooting events each competitor wants to count towards their overall Hunting and Outdoor Skills score.  Select these two events from: </w:t>
      </w:r>
    </w:p>
    <w:p w14:paraId="770F38F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Archery (one archery event only)</w:t>
      </w:r>
    </w:p>
    <w:p w14:paraId="1E08480D"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mallbore Rifle (3-Position Light Rifle) or Smallbore Rifle (Silhouettes), but not both</w:t>
      </w:r>
    </w:p>
    <w:p w14:paraId="3EC0CDC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hotgun (either Trap or Skeet but not both)</w:t>
      </w:r>
    </w:p>
    <w:p w14:paraId="05A20CFB" w14:textId="77777777" w:rsidR="00B51225" w:rsidRDefault="00B51225" w:rsidP="00B51225">
      <w:pPr>
        <w:shd w:val="clear" w:color="auto" w:fill="FFFFFF"/>
        <w:rPr>
          <w:color w:val="000000"/>
        </w:rPr>
      </w:pPr>
      <w:r>
        <w:rPr>
          <w:color w:val="000000"/>
          <w:sz w:val="22"/>
          <w:szCs w:val="22"/>
        </w:rPr>
        <w:t> </w:t>
      </w:r>
    </w:p>
    <w:p w14:paraId="34D89E93" w14:textId="77777777" w:rsidR="00B51225" w:rsidRDefault="00B51225" w:rsidP="00B51225">
      <w:pPr>
        <w:shd w:val="clear" w:color="auto" w:fill="FFFFFF"/>
        <w:rPr>
          <w:color w:val="000000"/>
        </w:rPr>
      </w:pPr>
      <w:r>
        <w:rPr>
          <w:color w:val="000000"/>
          <w:sz w:val="22"/>
          <w:szCs w:val="22"/>
        </w:rPr>
        <w:t>Competitors may register for a third squadded shooting event that will not count towards their overall Hunting and Outdoor Skills score.  Only register for 3 squadded shooting events on Saturday. If participating in Public Speaking, only register for 2 squadded shooting events on Saturday. </w:t>
      </w:r>
    </w:p>
    <w:p w14:paraId="75483960" w14:textId="77777777" w:rsidR="00B51225" w:rsidRDefault="00B51225" w:rsidP="00B51225">
      <w:pPr>
        <w:shd w:val="clear" w:color="auto" w:fill="FFFFFF"/>
        <w:rPr>
          <w:color w:val="000000"/>
        </w:rPr>
      </w:pPr>
      <w:r>
        <w:rPr>
          <w:color w:val="000000"/>
          <w:sz w:val="22"/>
          <w:szCs w:val="22"/>
        </w:rPr>
        <w:t> </w:t>
      </w:r>
    </w:p>
    <w:p w14:paraId="6ECE1F1E" w14:textId="77777777" w:rsidR="00B51225" w:rsidRDefault="00B51225" w:rsidP="00B51225">
      <w:pPr>
        <w:shd w:val="clear" w:color="auto" w:fill="FFFFFF"/>
        <w:rPr>
          <w:color w:val="000000"/>
        </w:rPr>
      </w:pPr>
      <w:r>
        <w:rPr>
          <w:color w:val="000000"/>
          <w:sz w:val="22"/>
          <w:szCs w:val="22"/>
        </w:rPr>
        <w:t>This information will be used during the squadding process and </w:t>
      </w:r>
      <w:r>
        <w:rPr>
          <w:color w:val="000000"/>
          <w:sz w:val="22"/>
          <w:szCs w:val="22"/>
          <w:u w:val="single"/>
        </w:rPr>
        <w:t>will not be changed</w:t>
      </w:r>
      <w:r>
        <w:rPr>
          <w:color w:val="000000"/>
          <w:sz w:val="22"/>
          <w:szCs w:val="22"/>
        </w:rPr>
        <w:t> after the form is submitted. </w:t>
      </w:r>
    </w:p>
    <w:p w14:paraId="5D7B710C" w14:textId="77777777" w:rsidR="008306E9" w:rsidRDefault="008306E9" w:rsidP="008306E9">
      <w:pPr>
        <w:rPr>
          <w:sz w:val="22"/>
          <w:szCs w:val="22"/>
        </w:rPr>
      </w:pPr>
    </w:p>
    <w:p w14:paraId="4236A495" w14:textId="7C78BFB2" w:rsidR="005571C1" w:rsidRPr="00AA312F" w:rsidRDefault="00450242" w:rsidP="005571C1">
      <w:pPr>
        <w:rPr>
          <w:color w:val="FF0000"/>
          <w:sz w:val="22"/>
          <w:szCs w:val="22"/>
          <w:highlight w:val="yellow"/>
        </w:rPr>
      </w:pPr>
      <w:r w:rsidRPr="00491A7D">
        <w:rPr>
          <w:sz w:val="22"/>
          <w:szCs w:val="22"/>
          <w:u w:val="single"/>
        </w:rPr>
        <w:t>Excess Registration for Virginia 4-H Shooting Matches</w:t>
      </w:r>
      <w:r w:rsidR="005571C1">
        <w:rPr>
          <w:sz w:val="22"/>
          <w:szCs w:val="22"/>
        </w:rPr>
        <w:t xml:space="preserve"> </w:t>
      </w:r>
      <w:r w:rsidR="00491A7D" w:rsidRPr="00AA312F">
        <w:rPr>
          <w:color w:val="FF0000"/>
          <w:sz w:val="22"/>
          <w:szCs w:val="22"/>
          <w:highlight w:val="yellow"/>
        </w:rPr>
        <w:t xml:space="preserve">NEW </w:t>
      </w:r>
      <w:r w:rsidR="00491A7D">
        <w:rPr>
          <w:color w:val="FF0000"/>
          <w:sz w:val="22"/>
          <w:szCs w:val="22"/>
          <w:highlight w:val="yellow"/>
        </w:rPr>
        <w:t>for</w:t>
      </w:r>
      <w:r w:rsidR="00491A7D" w:rsidRPr="00E216E2">
        <w:rPr>
          <w:color w:val="FF0000"/>
          <w:sz w:val="22"/>
          <w:szCs w:val="22"/>
          <w:highlight w:val="yellow"/>
        </w:rPr>
        <w:t xml:space="preserve"> 20</w:t>
      </w:r>
      <w:r w:rsidR="00491A7D">
        <w:rPr>
          <w:color w:val="FF0000"/>
          <w:sz w:val="22"/>
          <w:szCs w:val="22"/>
          <w:highlight w:val="yellow"/>
        </w:rPr>
        <w:t>26</w:t>
      </w:r>
    </w:p>
    <w:p w14:paraId="4554C723" w14:textId="150DBFA9" w:rsidR="005571C1" w:rsidRDefault="005571C1" w:rsidP="005571C1">
      <w:pPr>
        <w:rPr>
          <w:sz w:val="22"/>
          <w:szCs w:val="22"/>
          <w:u w:val="single"/>
        </w:rPr>
      </w:pPr>
    </w:p>
    <w:p w14:paraId="60686FD7" w14:textId="4B7E7230" w:rsidR="005571C1" w:rsidRPr="00324646" w:rsidRDefault="00491A7D" w:rsidP="005571C1">
      <w:pPr>
        <w:rPr>
          <w:sz w:val="22"/>
          <w:szCs w:val="22"/>
        </w:rPr>
      </w:pPr>
      <w:r w:rsidRPr="00F74BAD">
        <w:rPr>
          <w:b/>
          <w:noProof/>
          <w:sz w:val="22"/>
          <w:szCs w:val="22"/>
        </w:rPr>
        <mc:AlternateContent>
          <mc:Choice Requires="wps">
            <w:drawing>
              <wp:anchor distT="0" distB="0" distL="114300" distR="114300" simplePos="0" relativeHeight="251660304" behindDoc="0" locked="0" layoutInCell="1" allowOverlap="1" wp14:anchorId="6E75EB5D" wp14:editId="4BEBC0C0">
                <wp:simplePos x="0" y="0"/>
                <wp:positionH relativeFrom="margin">
                  <wp:posOffset>5563844</wp:posOffset>
                </wp:positionH>
                <wp:positionV relativeFrom="paragraph">
                  <wp:posOffset>27435</wp:posOffset>
                </wp:positionV>
                <wp:extent cx="15318" cy="2843970"/>
                <wp:effectExtent l="19050" t="19050" r="22860" b="33020"/>
                <wp:wrapNone/>
                <wp:docPr id="1707405394" name="Straight Connector 11"/>
                <wp:cNvGraphicFramePr/>
                <a:graphic xmlns:a="http://schemas.openxmlformats.org/drawingml/2006/main">
                  <a:graphicData uri="http://schemas.microsoft.com/office/word/2010/wordprocessingShape">
                    <wps:wsp>
                      <wps:cNvCnPr/>
                      <wps:spPr>
                        <a:xfrm flipH="1">
                          <a:off x="0" y="0"/>
                          <a:ext cx="15318" cy="284397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F43FED" id="Straight Connector 11" o:spid="_x0000_s1026" style="position:absolute;flip:x;z-index:25166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8.1pt,2.15pt" to="439.3pt,2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" strokecolor="black [3213]" strokeweight="3pt">
                <v:stroke joinstyle="miter"/>
                <w10:wrap anchorx="margin"/>
              </v:line>
            </w:pict>
          </mc:Fallback>
        </mc:AlternateContent>
      </w:r>
      <w:r w:rsidR="005571C1" w:rsidRPr="00324646">
        <w:rPr>
          <w:sz w:val="22"/>
          <w:szCs w:val="22"/>
        </w:rPr>
        <w:t xml:space="preserve">Each event at a state shooting competition can accommodate a finite number of competitors. If the number of registered competitors exceeds the slots available in an event, the following procedure will be used to cut excess competitors. </w:t>
      </w:r>
    </w:p>
    <w:p w14:paraId="21977B0D" w14:textId="77777777" w:rsidR="005571C1" w:rsidRPr="00324646" w:rsidRDefault="005571C1" w:rsidP="005571C1">
      <w:pPr>
        <w:rPr>
          <w:sz w:val="22"/>
          <w:szCs w:val="22"/>
        </w:rPr>
      </w:pPr>
    </w:p>
    <w:p w14:paraId="4B58636F" w14:textId="77777777" w:rsidR="005571C1" w:rsidRPr="00324646" w:rsidRDefault="005571C1" w:rsidP="005571C1">
      <w:pPr>
        <w:jc w:val="both"/>
        <w:rPr>
          <w:sz w:val="22"/>
          <w:szCs w:val="22"/>
        </w:rPr>
      </w:pPr>
      <w:r w:rsidRPr="00324646">
        <w:rPr>
          <w:sz w:val="22"/>
          <w:szCs w:val="22"/>
        </w:rPr>
        <w:t>Match officials will determine if range capacities have been exceeded shortly after the registration deadline. If a reduction of registrations is needed, all registered competitors will be entered into a drawing where the necessary number of competitors will be randomly selected. The coach-of-record associated with each of the selected competitors will be notified. The coach will decide if they want to drop the registration for the selected competitor or if they want to delete another one of their competitors that is registered for the same event. For each event, each club will only be subjected to one elimination unless all clubs have had someone eliminated and additional eliminations are necessary at which point the elimination process continues.</w:t>
      </w:r>
    </w:p>
    <w:p w14:paraId="18EB7EA1" w14:textId="77777777" w:rsidR="005571C1" w:rsidRPr="00324646" w:rsidRDefault="005571C1" w:rsidP="005571C1">
      <w:pPr>
        <w:jc w:val="both"/>
        <w:rPr>
          <w:sz w:val="22"/>
          <w:szCs w:val="22"/>
        </w:rPr>
      </w:pPr>
    </w:p>
    <w:p w14:paraId="1D65B025" w14:textId="77777777" w:rsidR="005571C1" w:rsidRPr="00324646" w:rsidRDefault="005571C1" w:rsidP="005571C1">
      <w:pPr>
        <w:jc w:val="both"/>
        <w:rPr>
          <w:sz w:val="22"/>
          <w:szCs w:val="22"/>
        </w:rPr>
      </w:pPr>
      <w:r w:rsidRPr="00324646">
        <w:rPr>
          <w:sz w:val="22"/>
          <w:szCs w:val="22"/>
        </w:rPr>
        <w:t>Competitors that were awarded first, second, or third place in the subject event at the previous year’s competition (e.g. State Shoot, Spring Air) are immune from the elimination process.</w:t>
      </w:r>
    </w:p>
    <w:p w14:paraId="6123441F" w14:textId="77777777" w:rsidR="005571C1" w:rsidRPr="00324646" w:rsidRDefault="005571C1" w:rsidP="005571C1">
      <w:pPr>
        <w:jc w:val="both"/>
        <w:rPr>
          <w:sz w:val="22"/>
          <w:szCs w:val="22"/>
        </w:rPr>
      </w:pPr>
    </w:p>
    <w:p w14:paraId="20F93A72" w14:textId="013EEF3C" w:rsidR="005571C1" w:rsidRPr="00324646" w:rsidRDefault="005571C1" w:rsidP="005571C1">
      <w:pPr>
        <w:jc w:val="both"/>
        <w:rPr>
          <w:sz w:val="22"/>
          <w:szCs w:val="22"/>
        </w:rPr>
      </w:pPr>
      <w:r w:rsidRPr="00324646">
        <w:rPr>
          <w:sz w:val="22"/>
          <w:szCs w:val="22"/>
        </w:rPr>
        <w:t xml:space="preserve">A waiting list will be established where the eliminated competitors will be listed in the order in which they were eliminated (first eliminated will be first on the waiting list). If there are </w:t>
      </w:r>
      <w:r w:rsidR="00491A7D" w:rsidRPr="00F74BAD">
        <w:rPr>
          <w:b/>
          <w:noProof/>
          <w:sz w:val="22"/>
          <w:szCs w:val="22"/>
        </w:rPr>
        <mc:AlternateContent>
          <mc:Choice Requires="wps">
            <w:drawing>
              <wp:anchor distT="0" distB="0" distL="114300" distR="114300" simplePos="0" relativeHeight="251662352" behindDoc="0" locked="0" layoutInCell="1" allowOverlap="1" wp14:anchorId="015DDA89" wp14:editId="51857BDF">
                <wp:simplePos x="0" y="0"/>
                <wp:positionH relativeFrom="rightMargin">
                  <wp:align>left</wp:align>
                </wp:positionH>
                <wp:positionV relativeFrom="paragraph">
                  <wp:posOffset>58239</wp:posOffset>
                </wp:positionV>
                <wp:extent cx="15655" cy="1652995"/>
                <wp:effectExtent l="19050" t="19050" r="22860" b="23495"/>
                <wp:wrapNone/>
                <wp:docPr id="207444903" name="Straight Connector 11"/>
                <wp:cNvGraphicFramePr/>
                <a:graphic xmlns:a="http://schemas.openxmlformats.org/drawingml/2006/main">
                  <a:graphicData uri="http://schemas.microsoft.com/office/word/2010/wordprocessingShape">
                    <wps:wsp>
                      <wps:cNvCnPr/>
                      <wps:spPr>
                        <a:xfrm flipH="1">
                          <a:off x="0" y="0"/>
                          <a:ext cx="15655" cy="165299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9DB9F87" id="Straight Connector 11" o:spid="_x0000_s1026" style="position:absolute;flip:x;z-index:25166235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4.6pt" to="1.25pt,1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" strokecolor="black [3213]" strokeweight="3pt">
                <v:stroke joinstyle="miter"/>
                <w10:wrap anchorx="margin"/>
              </v:line>
            </w:pict>
          </mc:Fallback>
        </mc:AlternateContent>
      </w:r>
      <w:r w:rsidRPr="00324646">
        <w:rPr>
          <w:sz w:val="22"/>
          <w:szCs w:val="22"/>
        </w:rPr>
        <w:t>cancellations before the competition starts, the coach-of-record associated with each competitor on the waiting list will be notified in turn</w:t>
      </w:r>
      <w:r w:rsidR="005015A1">
        <w:rPr>
          <w:sz w:val="22"/>
          <w:szCs w:val="22"/>
        </w:rPr>
        <w:t>,</w:t>
      </w:r>
      <w:r w:rsidRPr="00324646">
        <w:rPr>
          <w:sz w:val="22"/>
          <w:szCs w:val="22"/>
        </w:rPr>
        <w:t xml:space="preserve"> so vacancies can be filled. Note that slots may become available during the day of the actual competition.</w:t>
      </w:r>
    </w:p>
    <w:p w14:paraId="1443F172" w14:textId="77777777" w:rsidR="005571C1" w:rsidRPr="00324646" w:rsidRDefault="005571C1" w:rsidP="005571C1">
      <w:pPr>
        <w:rPr>
          <w:sz w:val="22"/>
          <w:szCs w:val="22"/>
        </w:rPr>
      </w:pPr>
    </w:p>
    <w:p w14:paraId="0D926794" w14:textId="77777777" w:rsidR="005571C1" w:rsidRPr="00324646" w:rsidRDefault="005571C1" w:rsidP="005571C1">
      <w:pPr>
        <w:rPr>
          <w:sz w:val="22"/>
          <w:szCs w:val="22"/>
        </w:rPr>
      </w:pPr>
      <w:r w:rsidRPr="00324646">
        <w:rPr>
          <w:sz w:val="22"/>
          <w:szCs w:val="22"/>
        </w:rPr>
        <w:t>Typically, oversubscribed events (e.g. smallbore silhouettes at the State Shoot) have had minimum score requirements established in an effort to stop registration of competitors that are not ready for that competition. Registration of those competitors can exclude a qualified competitor from the competition. Please register only those competitors that have met the minimum requirements as defined in the match program. Minimum requirements are re-evaluated each year at the January meeting of the Shooting Education Council. Virginia 4-H Shooting Education clubs are notified of the revised minimum scores shortly afterwards.</w:t>
      </w:r>
    </w:p>
    <w:p w14:paraId="28A73DE0" w14:textId="19E89C5E" w:rsidR="001313C3" w:rsidRPr="001313C3" w:rsidRDefault="001313C3" w:rsidP="008306E9">
      <w:pPr>
        <w:rPr>
          <w:sz w:val="22"/>
          <w:szCs w:val="22"/>
        </w:rPr>
      </w:pPr>
    </w:p>
    <w:p w14:paraId="1060A920" w14:textId="77777777" w:rsidR="00B57889" w:rsidRDefault="00B57889" w:rsidP="008306E9">
      <w:pPr>
        <w:rPr>
          <w:sz w:val="22"/>
          <w:szCs w:val="22"/>
          <w:u w:val="single"/>
        </w:rPr>
      </w:pPr>
    </w:p>
    <w:p w14:paraId="61995100" w14:textId="4F4E780F" w:rsidR="00074A49" w:rsidRPr="00896C9D" w:rsidRDefault="00074A49" w:rsidP="008306E9">
      <w:pPr>
        <w:rPr>
          <w:sz w:val="22"/>
          <w:szCs w:val="22"/>
          <w:u w:val="single"/>
        </w:rPr>
      </w:pPr>
      <w:r w:rsidRPr="00896C9D">
        <w:rPr>
          <w:sz w:val="22"/>
          <w:szCs w:val="22"/>
          <w:u w:val="single"/>
        </w:rPr>
        <w:t>Portfolio Review</w:t>
      </w:r>
    </w:p>
    <w:p w14:paraId="2FD45064" w14:textId="77777777" w:rsidR="00074A49" w:rsidRPr="00896C9D" w:rsidRDefault="00074A49" w:rsidP="008306E9">
      <w:pPr>
        <w:rPr>
          <w:sz w:val="22"/>
          <w:szCs w:val="22"/>
        </w:rPr>
      </w:pPr>
    </w:p>
    <w:p w14:paraId="2AF839C1" w14:textId="79F097C7" w:rsidR="008306E9" w:rsidRPr="00896C9D" w:rsidRDefault="00774A9A" w:rsidP="008306E9">
      <w:pPr>
        <w:rPr>
          <w:sz w:val="22"/>
          <w:szCs w:val="22"/>
        </w:rPr>
      </w:pPr>
      <w:r w:rsidRPr="00896C9D">
        <w:rPr>
          <w:sz w:val="22"/>
          <w:szCs w:val="22"/>
        </w:rPr>
        <w:t>Club Coordinators or Unit 4-H Agents must complete</w:t>
      </w:r>
      <w:r w:rsidR="00973F59" w:rsidRPr="00896C9D">
        <w:rPr>
          <w:sz w:val="22"/>
          <w:szCs w:val="22"/>
        </w:rPr>
        <w:t xml:space="preserve"> the form </w:t>
      </w:r>
      <w:r w:rsidR="008306E9" w:rsidRPr="00896C9D">
        <w:rPr>
          <w:i/>
          <w:iCs/>
          <w:sz w:val="22"/>
          <w:szCs w:val="22"/>
        </w:rPr>
        <w:t>VA 4-H Shooting Education Portfolio Certification Document</w:t>
      </w:r>
      <w:r w:rsidR="00973F59" w:rsidRPr="00896C9D">
        <w:rPr>
          <w:sz w:val="22"/>
          <w:szCs w:val="22"/>
        </w:rPr>
        <w:t xml:space="preserve"> form </w:t>
      </w:r>
      <w:r w:rsidR="00973F59" w:rsidRPr="00896C9D">
        <w:rPr>
          <w:b/>
          <w:bCs/>
          <w:sz w:val="22"/>
          <w:szCs w:val="22"/>
        </w:rPr>
        <w:t>for each competitor</w:t>
      </w:r>
      <w:r w:rsidR="00D06F0C" w:rsidRPr="00896C9D">
        <w:rPr>
          <w:sz w:val="22"/>
          <w:szCs w:val="22"/>
        </w:rPr>
        <w:t xml:space="preserve">. </w:t>
      </w:r>
      <w:r w:rsidR="00187F53" w:rsidRPr="00896C9D">
        <w:rPr>
          <w:sz w:val="22"/>
          <w:szCs w:val="22"/>
        </w:rPr>
        <w:t>T</w:t>
      </w:r>
      <w:r w:rsidR="00EC47AE" w:rsidRPr="00896C9D">
        <w:rPr>
          <w:sz w:val="22"/>
          <w:szCs w:val="22"/>
        </w:rPr>
        <w:t>h</w:t>
      </w:r>
      <w:r w:rsidR="00187F53" w:rsidRPr="00896C9D">
        <w:rPr>
          <w:sz w:val="22"/>
          <w:szCs w:val="22"/>
        </w:rPr>
        <w:t>ese completed form</w:t>
      </w:r>
      <w:r w:rsidR="00EC47AE" w:rsidRPr="00896C9D">
        <w:rPr>
          <w:sz w:val="22"/>
          <w:szCs w:val="22"/>
        </w:rPr>
        <w:t xml:space="preserve">s must be </w:t>
      </w:r>
      <w:r w:rsidR="00EC47AE" w:rsidRPr="00896C9D">
        <w:rPr>
          <w:sz w:val="22"/>
          <w:szCs w:val="22"/>
        </w:rPr>
        <w:lastRenderedPageBreak/>
        <w:t xml:space="preserve">emailed to </w:t>
      </w:r>
      <w:hyperlink r:id="rId14" w:history="1">
        <w:r w:rsidR="00093929" w:rsidRPr="00D34042">
          <w:rPr>
            <w:rStyle w:val="Hyperlink"/>
            <w:sz w:val="22"/>
            <w:szCs w:val="22"/>
          </w:rPr>
          <w:t>sb102376@yahoo.com</w:t>
        </w:r>
      </w:hyperlink>
      <w:r w:rsidR="00093929">
        <w:rPr>
          <w:sz w:val="22"/>
          <w:szCs w:val="22"/>
        </w:rPr>
        <w:t xml:space="preserve"> </w:t>
      </w:r>
      <w:r w:rsidR="00661F9C" w:rsidRPr="00896C9D">
        <w:rPr>
          <w:sz w:val="22"/>
          <w:szCs w:val="22"/>
        </w:rPr>
        <w:t xml:space="preserve">by </w:t>
      </w:r>
      <w:r w:rsidR="00882559" w:rsidRPr="00896C9D">
        <w:rPr>
          <w:sz w:val="22"/>
          <w:szCs w:val="22"/>
        </w:rPr>
        <w:t xml:space="preserve">8:00 PM on </w:t>
      </w:r>
      <w:r w:rsidR="00882559" w:rsidRPr="00F41B66">
        <w:rPr>
          <w:b/>
          <w:bCs/>
          <w:sz w:val="22"/>
          <w:szCs w:val="22"/>
          <w:highlight w:val="yellow"/>
        </w:rPr>
        <w:t>August 2</w:t>
      </w:r>
      <w:r w:rsidR="00633E93">
        <w:rPr>
          <w:b/>
          <w:bCs/>
          <w:sz w:val="22"/>
          <w:szCs w:val="22"/>
          <w:highlight w:val="yellow"/>
        </w:rPr>
        <w:t>1</w:t>
      </w:r>
      <w:r w:rsidR="00882559" w:rsidRPr="00F41B66">
        <w:rPr>
          <w:sz w:val="22"/>
          <w:szCs w:val="22"/>
          <w:highlight w:val="yellow"/>
        </w:rPr>
        <w:t xml:space="preserve">, </w:t>
      </w:r>
      <w:r w:rsidR="00EF3016">
        <w:rPr>
          <w:sz w:val="22"/>
          <w:szCs w:val="22"/>
          <w:highlight w:val="yellow"/>
        </w:rPr>
        <w:t>2026</w:t>
      </w:r>
      <w:r w:rsidR="0075771F" w:rsidRPr="00896C9D">
        <w:rPr>
          <w:sz w:val="22"/>
          <w:szCs w:val="22"/>
        </w:rPr>
        <w:t xml:space="preserve">. </w:t>
      </w:r>
      <w:r w:rsidR="00B47DDB" w:rsidRPr="00896C9D">
        <w:rPr>
          <w:sz w:val="22"/>
          <w:szCs w:val="22"/>
        </w:rPr>
        <w:t>Additionally</w:t>
      </w:r>
      <w:r w:rsidR="0092724B" w:rsidRPr="00896C9D">
        <w:rPr>
          <w:sz w:val="22"/>
          <w:szCs w:val="22"/>
        </w:rPr>
        <w:t>, p</w:t>
      </w:r>
      <w:r w:rsidR="00B47DDB" w:rsidRPr="00896C9D">
        <w:rPr>
          <w:b/>
          <w:sz w:val="22"/>
          <w:szCs w:val="22"/>
          <w:u w:val="single"/>
        </w:rPr>
        <w:t>ortfolios must be available for review during the check-in process.</w:t>
      </w:r>
    </w:p>
    <w:p w14:paraId="51BF7DDC" w14:textId="77777777" w:rsidR="001314BC" w:rsidRPr="00896C9D" w:rsidRDefault="001314BC" w:rsidP="00E42BD3">
      <w:pPr>
        <w:tabs>
          <w:tab w:val="left" w:pos="1680"/>
          <w:tab w:val="left" w:pos="2280"/>
          <w:tab w:val="left" w:pos="6960"/>
        </w:tabs>
        <w:suppressAutoHyphens/>
        <w:spacing w:line="288" w:lineRule="exact"/>
        <w:rPr>
          <w:sz w:val="22"/>
          <w:szCs w:val="22"/>
        </w:rPr>
      </w:pPr>
    </w:p>
    <w:p w14:paraId="3699F958"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4BFF8194"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p>
    <w:p w14:paraId="241AF817" w14:textId="06FB1440" w:rsidR="00B51AFF" w:rsidRPr="00993CFE" w:rsidRDefault="00B51AFF" w:rsidP="00B51AFF">
      <w:pPr>
        <w:tabs>
          <w:tab w:val="left" w:pos="1680"/>
          <w:tab w:val="left" w:pos="2280"/>
          <w:tab w:val="left" w:pos="6960"/>
        </w:tabs>
        <w:suppressAutoHyphens/>
        <w:spacing w:line="288" w:lineRule="exact"/>
        <w:rPr>
          <w:bCs/>
          <w:sz w:val="22"/>
          <w:szCs w:val="22"/>
        </w:rPr>
      </w:pPr>
      <w:r w:rsidRPr="00F5711F">
        <w:rPr>
          <w:sz w:val="22"/>
          <w:szCs w:val="22"/>
        </w:rPr>
        <w:t xml:space="preserve">IMPORTANT, PLEASE NOTE!  Because of range limitations and number of contestants, it is imperative that time schedules be strictly adhered to.  This means that all competitors must have an adequate knowledge of the program.  Competitors must be familiar with the rules and skills involved in the discipline(s) for which they are entered.  Coaches should go over the rules with their competitors before match day.  Competitors should have experience in the </w:t>
      </w:r>
      <w:r>
        <w:rPr>
          <w:sz w:val="22"/>
          <w:szCs w:val="22"/>
        </w:rPr>
        <w:t>specific</w:t>
      </w:r>
      <w:r w:rsidRPr="00F5711F">
        <w:rPr>
          <w:sz w:val="22"/>
          <w:szCs w:val="22"/>
        </w:rPr>
        <w:t xml:space="preserve"> events they register for, especially </w:t>
      </w:r>
      <w:r>
        <w:rPr>
          <w:sz w:val="22"/>
          <w:szCs w:val="22"/>
        </w:rPr>
        <w:t xml:space="preserve">regarding </w:t>
      </w:r>
      <w:r w:rsidRPr="00F5711F">
        <w:rPr>
          <w:sz w:val="22"/>
          <w:szCs w:val="22"/>
        </w:rPr>
        <w:t xml:space="preserve">safety.  To document the above, all competitors must have </w:t>
      </w:r>
      <w:r w:rsidRPr="000E483B">
        <w:rPr>
          <w:sz w:val="22"/>
          <w:szCs w:val="22"/>
        </w:rPr>
        <w:t xml:space="preserve">completed project portfolios in all the events in which they are registered to shoot.  For copies of the portfolios, go to </w:t>
      </w:r>
      <w:hyperlink r:id="rId15" w:history="1">
        <w:r w:rsidR="00F02607" w:rsidRPr="00062E61">
          <w:rPr>
            <w:rStyle w:val="Hyperlink"/>
          </w:rPr>
          <w:t>https://ext.vt.edu/4h-youth/shooting.html</w:t>
        </w:r>
      </w:hyperlink>
      <w:r w:rsidR="00F02607">
        <w:t xml:space="preserve"> </w:t>
      </w:r>
      <w:r w:rsidRPr="000E483B">
        <w:rPr>
          <w:sz w:val="22"/>
          <w:szCs w:val="22"/>
        </w:rPr>
        <w:t xml:space="preserve"> and click on </w:t>
      </w:r>
      <w:r w:rsidRPr="006267AE">
        <w:rPr>
          <w:sz w:val="22"/>
          <w:szCs w:val="22"/>
        </w:rPr>
        <w:t>“Portfolios.”</w:t>
      </w:r>
      <w:r w:rsidRPr="006267AE">
        <w:rPr>
          <w:color w:val="FF0000"/>
          <w:sz w:val="22"/>
          <w:szCs w:val="22"/>
        </w:rPr>
        <w:t xml:space="preserve"> </w:t>
      </w:r>
      <w:r w:rsidRPr="006267AE">
        <w:rPr>
          <w:b/>
          <w:sz w:val="22"/>
          <w:szCs w:val="22"/>
        </w:rPr>
        <w:t>Portfolios may be reviewed by match staff during check-in</w:t>
      </w:r>
      <w:r w:rsidRPr="006267AE">
        <w:rPr>
          <w:bCs/>
          <w:sz w:val="22"/>
          <w:szCs w:val="22"/>
        </w:rPr>
        <w:t>. Please note the minimum qualifying scores listed in the match descriptions for Trap, Skeet, Three Position Smallbore Rifle,</w:t>
      </w:r>
      <w:r>
        <w:rPr>
          <w:bCs/>
          <w:sz w:val="22"/>
          <w:szCs w:val="22"/>
        </w:rPr>
        <w:t xml:space="preserve"> </w:t>
      </w:r>
      <w:r w:rsidRPr="00D23EB8">
        <w:rPr>
          <w:color w:val="FF0000"/>
          <w:sz w:val="22"/>
          <w:szCs w:val="22"/>
          <w:highlight w:val="yellow"/>
        </w:rPr>
        <w:t xml:space="preserve">NEW </w:t>
      </w:r>
      <w:r w:rsidR="00A232EA">
        <w:rPr>
          <w:color w:val="FF0000"/>
          <w:sz w:val="22"/>
          <w:szCs w:val="22"/>
          <w:highlight w:val="yellow"/>
        </w:rPr>
        <w:t>since</w:t>
      </w:r>
      <w:r w:rsidRPr="00D23EB8">
        <w:rPr>
          <w:color w:val="FF0000"/>
          <w:sz w:val="22"/>
          <w:szCs w:val="22"/>
          <w:highlight w:val="yellow"/>
        </w:rPr>
        <w:t xml:space="preserve"> 20</w:t>
      </w:r>
      <w:r w:rsidRPr="005965C3">
        <w:rPr>
          <w:color w:val="FF0000"/>
          <w:sz w:val="22"/>
          <w:szCs w:val="22"/>
          <w:highlight w:val="yellow"/>
        </w:rPr>
        <w:t>2</w:t>
      </w:r>
      <w:r w:rsidRPr="004B19DD">
        <w:rPr>
          <w:color w:val="FF0000"/>
          <w:sz w:val="22"/>
          <w:szCs w:val="22"/>
          <w:highlight w:val="yellow"/>
        </w:rPr>
        <w:t>4</w:t>
      </w:r>
      <w:r>
        <w:rPr>
          <w:color w:val="FF0000"/>
          <w:sz w:val="22"/>
          <w:szCs w:val="22"/>
        </w:rPr>
        <w:t xml:space="preserve"> </w:t>
      </w:r>
      <w:r>
        <w:rPr>
          <w:bCs/>
          <w:sz w:val="22"/>
          <w:szCs w:val="22"/>
        </w:rPr>
        <w:t>Smallbore Rifle Silhouette, and 3D Archery</w:t>
      </w:r>
      <w:r w:rsidR="000D575A">
        <w:rPr>
          <w:bCs/>
          <w:sz w:val="22"/>
          <w:szCs w:val="22"/>
        </w:rPr>
        <w:t>.</w:t>
      </w:r>
    </w:p>
    <w:p w14:paraId="2EA50C57" w14:textId="3FCD8276" w:rsidR="000C0AEA" w:rsidRDefault="000C0AEA" w:rsidP="00E42BD3">
      <w:pPr>
        <w:tabs>
          <w:tab w:val="left" w:pos="1680"/>
          <w:tab w:val="left" w:pos="2280"/>
          <w:tab w:val="left" w:pos="6960"/>
        </w:tabs>
        <w:suppressAutoHyphens/>
        <w:spacing w:line="288" w:lineRule="exact"/>
        <w:rPr>
          <w:sz w:val="22"/>
          <w:szCs w:val="22"/>
          <w:u w:val="single"/>
        </w:rPr>
      </w:pPr>
    </w:p>
    <w:p w14:paraId="2009DDE4" w14:textId="40435489" w:rsidR="00BD599F" w:rsidRPr="00896C9D" w:rsidRDefault="0092724B" w:rsidP="00E42BD3">
      <w:pPr>
        <w:tabs>
          <w:tab w:val="left" w:pos="1680"/>
          <w:tab w:val="left" w:pos="2280"/>
          <w:tab w:val="left" w:pos="6960"/>
        </w:tabs>
        <w:suppressAutoHyphens/>
        <w:spacing w:line="288" w:lineRule="exact"/>
        <w:rPr>
          <w:sz w:val="22"/>
          <w:szCs w:val="22"/>
          <w:u w:val="single"/>
        </w:rPr>
      </w:pPr>
      <w:r w:rsidRPr="00896C9D">
        <w:rPr>
          <w:sz w:val="22"/>
          <w:szCs w:val="22"/>
          <w:u w:val="single"/>
        </w:rPr>
        <w:t>Check-in</w:t>
      </w:r>
    </w:p>
    <w:p w14:paraId="4744BB9B" w14:textId="67E800D8" w:rsidR="00BD599F" w:rsidRPr="00896C9D" w:rsidRDefault="00BD599F" w:rsidP="00E42BD3">
      <w:pPr>
        <w:tabs>
          <w:tab w:val="left" w:pos="1680"/>
          <w:tab w:val="left" w:pos="2280"/>
          <w:tab w:val="left" w:pos="6960"/>
        </w:tabs>
        <w:suppressAutoHyphens/>
        <w:spacing w:line="288" w:lineRule="exact"/>
        <w:rPr>
          <w:sz w:val="22"/>
          <w:szCs w:val="22"/>
        </w:rPr>
      </w:pPr>
    </w:p>
    <w:p w14:paraId="3CFFB5D9" w14:textId="1CE676E8" w:rsidR="00ED0D12" w:rsidRPr="00E42BD3" w:rsidRDefault="000A2A93" w:rsidP="00E42BD3">
      <w:pPr>
        <w:tabs>
          <w:tab w:val="left" w:pos="1680"/>
          <w:tab w:val="left" w:pos="2280"/>
          <w:tab w:val="left" w:pos="6960"/>
        </w:tabs>
        <w:suppressAutoHyphens/>
        <w:spacing w:line="288" w:lineRule="exact"/>
        <w:rPr>
          <w:sz w:val="22"/>
          <w:szCs w:val="22"/>
        </w:rPr>
      </w:pPr>
      <w:r w:rsidRPr="00896C9D">
        <w:rPr>
          <w:sz w:val="22"/>
          <w:szCs w:val="22"/>
        </w:rPr>
        <w:t xml:space="preserve">Upon arrival at Holiday Lake 4-H Center, each club must check-in, receive their </w:t>
      </w:r>
      <w:r w:rsidR="00F86F10" w:rsidRPr="00896C9D">
        <w:rPr>
          <w:sz w:val="22"/>
          <w:szCs w:val="22"/>
        </w:rPr>
        <w:t>lodging</w:t>
      </w:r>
      <w:r w:rsidR="00E42BD3" w:rsidRPr="00896C9D">
        <w:rPr>
          <w:sz w:val="22"/>
          <w:szCs w:val="22"/>
        </w:rPr>
        <w:t xml:space="preserve"> </w:t>
      </w:r>
      <w:r w:rsidRPr="00896C9D">
        <w:rPr>
          <w:sz w:val="22"/>
          <w:szCs w:val="22"/>
        </w:rPr>
        <w:t>assignments (i</w:t>
      </w:r>
      <w:r w:rsidR="001A000F" w:rsidRPr="00896C9D">
        <w:rPr>
          <w:sz w:val="22"/>
          <w:szCs w:val="22"/>
        </w:rPr>
        <w:t xml:space="preserve">f any), </w:t>
      </w:r>
      <w:r w:rsidR="00E42BD3" w:rsidRPr="00896C9D">
        <w:rPr>
          <w:sz w:val="22"/>
          <w:szCs w:val="22"/>
        </w:rPr>
        <w:t>and verify the adult</w:t>
      </w:r>
      <w:r w:rsidR="001A000F" w:rsidRPr="00896C9D">
        <w:rPr>
          <w:sz w:val="22"/>
          <w:szCs w:val="22"/>
        </w:rPr>
        <w:t xml:space="preserve"> who</w:t>
      </w:r>
      <w:r w:rsidRPr="00896C9D">
        <w:rPr>
          <w:sz w:val="22"/>
          <w:szCs w:val="22"/>
        </w:rPr>
        <w:t xml:space="preserve"> will be providing overnight supervision, and have in their possession completed</w:t>
      </w:r>
      <w:r w:rsidR="00B177F2" w:rsidRPr="00896C9D">
        <w:rPr>
          <w:sz w:val="22"/>
          <w:szCs w:val="22"/>
        </w:rPr>
        <w:t xml:space="preserve"> portfolios </w:t>
      </w:r>
      <w:r w:rsidR="005B0613" w:rsidRPr="00896C9D">
        <w:rPr>
          <w:sz w:val="22"/>
          <w:szCs w:val="22"/>
        </w:rPr>
        <w:t>and</w:t>
      </w:r>
      <w:r w:rsidRPr="00896C9D">
        <w:rPr>
          <w:sz w:val="22"/>
          <w:szCs w:val="22"/>
        </w:rPr>
        <w:t xml:space="preserve"> </w:t>
      </w:r>
      <w:r w:rsidRPr="00896C9D">
        <w:rPr>
          <w:b/>
          <w:sz w:val="22"/>
          <w:szCs w:val="22"/>
        </w:rPr>
        <w:t>Health History Report Forms</w:t>
      </w:r>
      <w:r w:rsidR="006024D4" w:rsidRPr="00896C9D">
        <w:rPr>
          <w:b/>
          <w:sz w:val="22"/>
          <w:szCs w:val="22"/>
        </w:rPr>
        <w:t xml:space="preserve"> </w:t>
      </w:r>
      <w:r w:rsidR="006A23A1" w:rsidRPr="00896C9D">
        <w:rPr>
          <w:sz w:val="22"/>
          <w:szCs w:val="22"/>
        </w:rPr>
        <w:t>for all youth</w:t>
      </w:r>
      <w:r w:rsidR="007B084E" w:rsidRPr="00896C9D">
        <w:rPr>
          <w:sz w:val="22"/>
          <w:szCs w:val="22"/>
        </w:rPr>
        <w:t xml:space="preserve"> and</w:t>
      </w:r>
      <w:r w:rsidR="007B084E" w:rsidRPr="00BD599F">
        <w:rPr>
          <w:sz w:val="22"/>
          <w:szCs w:val="22"/>
        </w:rPr>
        <w:t xml:space="preserve"> adults.  </w:t>
      </w:r>
      <w:r w:rsidRPr="00BD599F">
        <w:rPr>
          <w:sz w:val="22"/>
          <w:szCs w:val="22"/>
        </w:rPr>
        <w:t>Clubs must provide any</w:t>
      </w:r>
      <w:r w:rsidR="006024D4" w:rsidRPr="00BD599F">
        <w:rPr>
          <w:sz w:val="22"/>
          <w:szCs w:val="22"/>
        </w:rPr>
        <w:t xml:space="preserve"> </w:t>
      </w:r>
      <w:r w:rsidRPr="00BD599F">
        <w:rPr>
          <w:sz w:val="22"/>
          <w:szCs w:val="22"/>
        </w:rPr>
        <w:t>additional information necessary to</w:t>
      </w:r>
      <w:r w:rsidR="00F86F10" w:rsidRPr="00BD599F">
        <w:rPr>
          <w:sz w:val="22"/>
          <w:szCs w:val="22"/>
        </w:rPr>
        <w:t xml:space="preserve"> </w:t>
      </w:r>
      <w:r w:rsidRPr="00BD599F">
        <w:rPr>
          <w:sz w:val="22"/>
          <w:szCs w:val="22"/>
        </w:rPr>
        <w:t>have a</w:t>
      </w:r>
      <w:r w:rsidR="00E42BD3" w:rsidRPr="00BD599F">
        <w:rPr>
          <w:sz w:val="22"/>
          <w:szCs w:val="22"/>
        </w:rPr>
        <w:t xml:space="preserve"> safe, </w:t>
      </w:r>
      <w:r w:rsidR="00992D0A" w:rsidRPr="00BD599F">
        <w:rPr>
          <w:sz w:val="22"/>
          <w:szCs w:val="22"/>
        </w:rPr>
        <w:t>productive,</w:t>
      </w:r>
      <w:r w:rsidR="00E42BD3" w:rsidRPr="00BD599F">
        <w:rPr>
          <w:sz w:val="22"/>
          <w:szCs w:val="22"/>
        </w:rPr>
        <w:t xml:space="preserve"> and enjoyable </w:t>
      </w:r>
      <w:r w:rsidRPr="00BD599F">
        <w:rPr>
          <w:sz w:val="22"/>
          <w:szCs w:val="22"/>
        </w:rPr>
        <w:t>weekend.</w:t>
      </w:r>
      <w:r w:rsidR="00ED0D12" w:rsidRPr="00BD599F">
        <w:rPr>
          <w:sz w:val="22"/>
          <w:szCs w:val="22"/>
        </w:rPr>
        <w:t xml:space="preserve">  </w:t>
      </w:r>
    </w:p>
    <w:p w14:paraId="3CFFB5DA" w14:textId="359FF719"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DB" w14:textId="01677F01"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Registration </w:t>
      </w:r>
      <w:proofErr w:type="gramStart"/>
      <w:r w:rsidRPr="00F5711F">
        <w:rPr>
          <w:sz w:val="22"/>
          <w:szCs w:val="22"/>
          <w:u w:val="single"/>
        </w:rPr>
        <w:t>Fees</w:t>
      </w:r>
      <w:r w:rsidR="004456EF">
        <w:rPr>
          <w:sz w:val="22"/>
          <w:szCs w:val="22"/>
          <w:u w:val="single"/>
        </w:rPr>
        <w:t xml:space="preserve">  </w:t>
      </w:r>
      <w:r w:rsidR="004456EF" w:rsidRPr="00D23EB8">
        <w:rPr>
          <w:color w:val="FF0000"/>
          <w:sz w:val="22"/>
          <w:szCs w:val="22"/>
          <w:highlight w:val="yellow"/>
        </w:rPr>
        <w:t>NEW</w:t>
      </w:r>
      <w:proofErr w:type="gramEnd"/>
      <w:r w:rsidR="004456EF" w:rsidRPr="00D23EB8">
        <w:rPr>
          <w:color w:val="FF0000"/>
          <w:sz w:val="22"/>
          <w:szCs w:val="22"/>
          <w:highlight w:val="yellow"/>
        </w:rPr>
        <w:t xml:space="preserve"> </w:t>
      </w:r>
      <w:r w:rsidR="004456EF">
        <w:rPr>
          <w:color w:val="FF0000"/>
          <w:sz w:val="22"/>
          <w:szCs w:val="22"/>
          <w:highlight w:val="yellow"/>
        </w:rPr>
        <w:t>for</w:t>
      </w:r>
      <w:r w:rsidR="004456EF" w:rsidRPr="00D23EB8">
        <w:rPr>
          <w:color w:val="FF0000"/>
          <w:sz w:val="22"/>
          <w:szCs w:val="22"/>
          <w:highlight w:val="yellow"/>
        </w:rPr>
        <w:t xml:space="preserve"> 20</w:t>
      </w:r>
      <w:r w:rsidR="004456EF" w:rsidRPr="005965C3">
        <w:rPr>
          <w:color w:val="FF0000"/>
          <w:sz w:val="22"/>
          <w:szCs w:val="22"/>
          <w:highlight w:val="yellow"/>
        </w:rPr>
        <w:t>2</w:t>
      </w:r>
      <w:r w:rsidR="004456EF">
        <w:rPr>
          <w:color w:val="FF0000"/>
          <w:sz w:val="22"/>
          <w:szCs w:val="22"/>
          <w:highlight w:val="yellow"/>
        </w:rPr>
        <w:t>6</w:t>
      </w:r>
    </w:p>
    <w:p w14:paraId="3CFFB5DC" w14:textId="08E2002F" w:rsidR="000A2A93" w:rsidRPr="00F5711F" w:rsidRDefault="000A2A93" w:rsidP="000A2A93">
      <w:pPr>
        <w:tabs>
          <w:tab w:val="left" w:pos="1680"/>
          <w:tab w:val="left" w:pos="2280"/>
          <w:tab w:val="left" w:pos="6960"/>
        </w:tabs>
        <w:suppressAutoHyphens/>
        <w:spacing w:line="288" w:lineRule="exact"/>
        <w:rPr>
          <w:sz w:val="22"/>
          <w:szCs w:val="22"/>
        </w:rPr>
      </w:pPr>
    </w:p>
    <w:p w14:paraId="3CFFB5E6" w14:textId="69449FBB" w:rsidR="00073E83" w:rsidRPr="00F40EE5" w:rsidRDefault="00694A18" w:rsidP="00F007BA">
      <w:p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8245" behindDoc="0" locked="0" layoutInCell="1" allowOverlap="1" wp14:anchorId="39AC3E5B" wp14:editId="2C1E9DF3">
                <wp:simplePos x="0" y="0"/>
                <wp:positionH relativeFrom="margin">
                  <wp:posOffset>5515824</wp:posOffset>
                </wp:positionH>
                <wp:positionV relativeFrom="paragraph">
                  <wp:posOffset>49190</wp:posOffset>
                </wp:positionV>
                <wp:extent cx="5470" cy="365723"/>
                <wp:effectExtent l="19050" t="19050" r="33020" b="34925"/>
                <wp:wrapNone/>
                <wp:docPr id="1577734187" name="Straight Connector 11"/>
                <wp:cNvGraphicFramePr/>
                <a:graphic xmlns:a="http://schemas.openxmlformats.org/drawingml/2006/main">
                  <a:graphicData uri="http://schemas.microsoft.com/office/word/2010/wordprocessingShape">
                    <wps:wsp>
                      <wps:cNvCnPr/>
                      <wps:spPr>
                        <a:xfrm flipH="1">
                          <a:off x="0" y="0"/>
                          <a:ext cx="5470" cy="3657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AC6DD33" id="Straight Connector 11" o:spid="_x0000_s1026" style="position:absolute;flip:x;z-index:251705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4.3pt,3.85pt" to="434.75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" strokecolor="black [3213]" strokeweight="3pt">
                <v:stroke joinstyle="miter"/>
                <w10:wrap anchorx="margin"/>
              </v:line>
            </w:pict>
          </mc:Fallback>
        </mc:AlternateContent>
      </w:r>
      <w:r w:rsidR="006A23A1" w:rsidRPr="00F5711F">
        <w:rPr>
          <w:sz w:val="22"/>
          <w:szCs w:val="22"/>
        </w:rPr>
        <w:t>Each competitor</w:t>
      </w:r>
      <w:r w:rsidR="000A2A93" w:rsidRPr="00F5711F">
        <w:rPr>
          <w:sz w:val="22"/>
          <w:szCs w:val="22"/>
        </w:rPr>
        <w:t xml:space="preserve"> entered in any number of the shooting events, either as an </w:t>
      </w:r>
      <w:r w:rsidR="000A2A93" w:rsidRPr="00896C9D">
        <w:rPr>
          <w:sz w:val="22"/>
          <w:szCs w:val="22"/>
        </w:rPr>
        <w:t>individual or as a member of a team</w:t>
      </w:r>
      <w:r w:rsidR="000A2A93" w:rsidRPr="00CE08B8">
        <w:rPr>
          <w:sz w:val="22"/>
          <w:szCs w:val="22"/>
        </w:rPr>
        <w:t xml:space="preserve">, shall pay a </w:t>
      </w:r>
      <w:r w:rsidR="00905577" w:rsidRPr="00CE08B8">
        <w:rPr>
          <w:sz w:val="22"/>
          <w:szCs w:val="22"/>
        </w:rPr>
        <w:t>$</w:t>
      </w:r>
      <w:r w:rsidR="00F06614" w:rsidRPr="00CE08B8">
        <w:rPr>
          <w:sz w:val="22"/>
          <w:szCs w:val="22"/>
        </w:rPr>
        <w:t>3</w:t>
      </w:r>
      <w:r w:rsidR="00914BAD" w:rsidRPr="00CE08B8">
        <w:rPr>
          <w:sz w:val="22"/>
          <w:szCs w:val="22"/>
        </w:rPr>
        <w:t>5</w:t>
      </w:r>
      <w:r w:rsidR="000A2A93" w:rsidRPr="00CE08B8">
        <w:rPr>
          <w:sz w:val="22"/>
          <w:szCs w:val="22"/>
        </w:rPr>
        <w:t xml:space="preserve"> entry/match fee</w:t>
      </w:r>
      <w:r w:rsidR="00F307E4" w:rsidRPr="00CE08B8">
        <w:rPr>
          <w:sz w:val="22"/>
          <w:szCs w:val="22"/>
        </w:rPr>
        <w:t xml:space="preserve"> or </w:t>
      </w:r>
      <w:r w:rsidR="00F03FA6" w:rsidRPr="00DE46DD">
        <w:rPr>
          <w:sz w:val="22"/>
          <w:szCs w:val="22"/>
          <w:highlight w:val="yellow"/>
        </w:rPr>
        <w:t xml:space="preserve">a </w:t>
      </w:r>
      <w:r w:rsidR="00F307E4" w:rsidRPr="00DE46DD">
        <w:rPr>
          <w:color w:val="EE0000"/>
          <w:sz w:val="22"/>
          <w:szCs w:val="22"/>
          <w:highlight w:val="yellow"/>
        </w:rPr>
        <w:t>$</w:t>
      </w:r>
      <w:r w:rsidR="00914BAD" w:rsidRPr="00DE46DD">
        <w:rPr>
          <w:color w:val="EE0000"/>
          <w:sz w:val="22"/>
          <w:szCs w:val="22"/>
          <w:highlight w:val="yellow"/>
        </w:rPr>
        <w:t>4</w:t>
      </w:r>
      <w:r w:rsidR="007A78B3" w:rsidRPr="00DE46DD">
        <w:rPr>
          <w:color w:val="EE0000"/>
          <w:sz w:val="22"/>
          <w:szCs w:val="22"/>
          <w:highlight w:val="yellow"/>
        </w:rPr>
        <w:t>5</w:t>
      </w:r>
      <w:r w:rsidR="00F307E4" w:rsidRPr="00DE46DD">
        <w:rPr>
          <w:color w:val="EE0000"/>
          <w:sz w:val="22"/>
          <w:szCs w:val="22"/>
          <w:highlight w:val="yellow"/>
        </w:rPr>
        <w:t xml:space="preserve"> </w:t>
      </w:r>
      <w:r w:rsidR="00F03FA6" w:rsidRPr="00DE46DD">
        <w:rPr>
          <w:sz w:val="22"/>
          <w:szCs w:val="22"/>
          <w:highlight w:val="yellow"/>
        </w:rPr>
        <w:t>fee</w:t>
      </w:r>
      <w:r w:rsidR="00D71C91" w:rsidRPr="00896C9D">
        <w:rPr>
          <w:sz w:val="22"/>
          <w:szCs w:val="22"/>
        </w:rPr>
        <w:t xml:space="preserve"> </w:t>
      </w:r>
      <w:r w:rsidR="00F307E4" w:rsidRPr="00896C9D">
        <w:rPr>
          <w:sz w:val="22"/>
          <w:szCs w:val="22"/>
        </w:rPr>
        <w:t>for those</w:t>
      </w:r>
      <w:r w:rsidR="00F03FA6" w:rsidRPr="00F40EE5">
        <w:rPr>
          <w:sz w:val="22"/>
          <w:szCs w:val="22"/>
        </w:rPr>
        <w:t xml:space="preserve"> registering for a shotgun event</w:t>
      </w:r>
      <w:r w:rsidR="000A2A93" w:rsidRPr="00F40EE5">
        <w:rPr>
          <w:sz w:val="22"/>
          <w:szCs w:val="22"/>
        </w:rPr>
        <w:t>.</w:t>
      </w:r>
      <w:r w:rsidR="007101A1" w:rsidRPr="00F40EE5">
        <w:rPr>
          <w:sz w:val="22"/>
          <w:szCs w:val="22"/>
        </w:rPr>
        <w:t xml:space="preserve">  </w:t>
      </w:r>
      <w:r w:rsidR="000A2A93" w:rsidRPr="00F40EE5">
        <w:rPr>
          <w:sz w:val="22"/>
          <w:szCs w:val="22"/>
        </w:rPr>
        <w:t xml:space="preserve">This fee will defray </w:t>
      </w:r>
      <w:r w:rsidR="00926396" w:rsidRPr="00F40EE5">
        <w:rPr>
          <w:sz w:val="22"/>
          <w:szCs w:val="22"/>
        </w:rPr>
        <w:t>the cost</w:t>
      </w:r>
      <w:r w:rsidR="000A2A93" w:rsidRPr="00F40EE5">
        <w:rPr>
          <w:sz w:val="22"/>
          <w:szCs w:val="22"/>
        </w:rPr>
        <w:t xml:space="preserve"> of targets, awards, supplies and other match expenses.  </w:t>
      </w:r>
    </w:p>
    <w:p w14:paraId="1888B22E" w14:textId="0CBE2E6F" w:rsidR="00860F3D" w:rsidRPr="00F40EE5" w:rsidRDefault="00860F3D" w:rsidP="00F007BA">
      <w:pPr>
        <w:tabs>
          <w:tab w:val="left" w:pos="1680"/>
          <w:tab w:val="left" w:pos="2280"/>
          <w:tab w:val="left" w:pos="6960"/>
        </w:tabs>
        <w:suppressAutoHyphens/>
        <w:spacing w:line="288" w:lineRule="exact"/>
        <w:rPr>
          <w:sz w:val="22"/>
          <w:szCs w:val="22"/>
          <w:u w:val="single"/>
        </w:rPr>
      </w:pPr>
    </w:p>
    <w:p w14:paraId="63E8E2E2" w14:textId="77777777" w:rsidR="00EB630B" w:rsidRDefault="00EB630B" w:rsidP="000A2A93">
      <w:pPr>
        <w:tabs>
          <w:tab w:val="left" w:pos="1680"/>
          <w:tab w:val="left" w:pos="2280"/>
          <w:tab w:val="left" w:pos="6960"/>
        </w:tabs>
        <w:suppressAutoHyphens/>
        <w:spacing w:line="288" w:lineRule="exact"/>
        <w:rPr>
          <w:sz w:val="22"/>
          <w:szCs w:val="22"/>
          <w:u w:val="single"/>
        </w:rPr>
      </w:pPr>
    </w:p>
    <w:p w14:paraId="68F59CFF" w14:textId="77777777" w:rsidR="00EB630B" w:rsidRDefault="00EB630B" w:rsidP="000A2A93">
      <w:pPr>
        <w:tabs>
          <w:tab w:val="left" w:pos="1680"/>
          <w:tab w:val="left" w:pos="2280"/>
          <w:tab w:val="left" w:pos="6960"/>
        </w:tabs>
        <w:suppressAutoHyphens/>
        <w:spacing w:line="288" w:lineRule="exact"/>
        <w:rPr>
          <w:sz w:val="22"/>
          <w:szCs w:val="22"/>
          <w:u w:val="single"/>
        </w:rPr>
      </w:pPr>
    </w:p>
    <w:p w14:paraId="3CFFB5E7" w14:textId="7854D17D" w:rsidR="000A2A93" w:rsidRPr="00F40EE5" w:rsidRDefault="000A2A93" w:rsidP="000A2A93">
      <w:pPr>
        <w:tabs>
          <w:tab w:val="left" w:pos="1680"/>
          <w:tab w:val="left" w:pos="2280"/>
          <w:tab w:val="left" w:pos="6960"/>
        </w:tabs>
        <w:suppressAutoHyphens/>
        <w:spacing w:line="288" w:lineRule="exact"/>
        <w:rPr>
          <w:sz w:val="22"/>
          <w:szCs w:val="22"/>
        </w:rPr>
      </w:pPr>
      <w:r w:rsidRPr="00F40EE5">
        <w:rPr>
          <w:sz w:val="22"/>
          <w:szCs w:val="22"/>
          <w:u w:val="single"/>
        </w:rPr>
        <w:t>Lodging</w:t>
      </w:r>
      <w:r w:rsidR="00873CE1" w:rsidRPr="00F40EE5">
        <w:rPr>
          <w:sz w:val="22"/>
          <w:szCs w:val="22"/>
          <w:u w:val="single"/>
        </w:rPr>
        <w:t>:</w:t>
      </w:r>
      <w:r w:rsidR="00873CE1" w:rsidRPr="00F40EE5">
        <w:rPr>
          <w:sz w:val="22"/>
          <w:szCs w:val="22"/>
        </w:rPr>
        <w:t xml:space="preserve">                          </w:t>
      </w:r>
    </w:p>
    <w:p w14:paraId="3CFFB5E8" w14:textId="77777777" w:rsidR="000A2A93" w:rsidRPr="00F40EE5" w:rsidRDefault="000A2A93" w:rsidP="000A2A93">
      <w:pPr>
        <w:tabs>
          <w:tab w:val="left" w:pos="1680"/>
          <w:tab w:val="left" w:pos="2280"/>
          <w:tab w:val="left" w:pos="6960"/>
        </w:tabs>
        <w:suppressAutoHyphens/>
        <w:spacing w:line="288" w:lineRule="exact"/>
        <w:rPr>
          <w:sz w:val="22"/>
          <w:szCs w:val="22"/>
        </w:rPr>
      </w:pPr>
    </w:p>
    <w:p w14:paraId="3CFFB5E9" w14:textId="7BED1559" w:rsidR="000A2A93" w:rsidRPr="006239F9" w:rsidRDefault="000A2A93" w:rsidP="006A23A1">
      <w:pPr>
        <w:tabs>
          <w:tab w:val="left" w:pos="1680"/>
          <w:tab w:val="left" w:pos="2280"/>
          <w:tab w:val="left" w:pos="6960"/>
        </w:tabs>
        <w:suppressAutoHyphens/>
        <w:spacing w:line="288" w:lineRule="exact"/>
        <w:rPr>
          <w:sz w:val="22"/>
          <w:szCs w:val="22"/>
        </w:rPr>
      </w:pPr>
      <w:r w:rsidRPr="006239F9">
        <w:rPr>
          <w:sz w:val="22"/>
          <w:szCs w:val="22"/>
        </w:rPr>
        <w:t xml:space="preserve">Holiday Lake 4-H Center will provide overnight lodging for </w:t>
      </w:r>
      <w:r w:rsidR="006A23A1" w:rsidRPr="006239F9">
        <w:rPr>
          <w:sz w:val="22"/>
          <w:szCs w:val="22"/>
        </w:rPr>
        <w:t xml:space="preserve">participants including competitors, </w:t>
      </w:r>
      <w:r w:rsidR="006A23A1" w:rsidRPr="00CB6125">
        <w:rPr>
          <w:sz w:val="22"/>
          <w:szCs w:val="22"/>
        </w:rPr>
        <w:t xml:space="preserve">family members, coaches, etc. </w:t>
      </w:r>
      <w:r w:rsidRPr="00CB6125">
        <w:rPr>
          <w:sz w:val="22"/>
          <w:szCs w:val="22"/>
        </w:rPr>
        <w:t>on</w:t>
      </w:r>
      <w:r w:rsidR="006A23A1" w:rsidRPr="00CB6125">
        <w:rPr>
          <w:sz w:val="22"/>
          <w:szCs w:val="22"/>
        </w:rPr>
        <w:t xml:space="preserve"> </w:t>
      </w:r>
      <w:r w:rsidRPr="00CB6125">
        <w:rPr>
          <w:sz w:val="22"/>
          <w:szCs w:val="22"/>
        </w:rPr>
        <w:t>Friday and Saturday.</w:t>
      </w:r>
      <w:r w:rsidR="006A23A1" w:rsidRPr="00CB6125">
        <w:rPr>
          <w:sz w:val="22"/>
          <w:szCs w:val="22"/>
        </w:rPr>
        <w:t xml:space="preserve">  </w:t>
      </w:r>
      <w:r w:rsidRPr="00CB6125">
        <w:rPr>
          <w:sz w:val="22"/>
          <w:szCs w:val="22"/>
        </w:rPr>
        <w:t xml:space="preserve">The rate of </w:t>
      </w:r>
      <w:r w:rsidR="00073E83" w:rsidRPr="00CB6125">
        <w:rPr>
          <w:b/>
          <w:sz w:val="22"/>
          <w:szCs w:val="22"/>
        </w:rPr>
        <w:t>$</w:t>
      </w:r>
      <w:r w:rsidR="006239F9" w:rsidRPr="00CB6125">
        <w:rPr>
          <w:b/>
          <w:sz w:val="22"/>
          <w:szCs w:val="22"/>
        </w:rPr>
        <w:t>30</w:t>
      </w:r>
      <w:r w:rsidR="007F50B3">
        <w:rPr>
          <w:b/>
          <w:sz w:val="22"/>
          <w:szCs w:val="22"/>
        </w:rPr>
        <w:t xml:space="preserve"> per person</w:t>
      </w:r>
      <w:r w:rsidR="00073E83" w:rsidRPr="00CB6125">
        <w:rPr>
          <w:color w:val="FF0000"/>
          <w:sz w:val="22"/>
          <w:szCs w:val="22"/>
        </w:rPr>
        <w:t xml:space="preserve"> </w:t>
      </w:r>
      <w:r w:rsidRPr="00CB6125">
        <w:rPr>
          <w:sz w:val="22"/>
          <w:szCs w:val="22"/>
        </w:rPr>
        <w:t xml:space="preserve">per night </w:t>
      </w:r>
      <w:r w:rsidRPr="00CB6125">
        <w:rPr>
          <w:b/>
          <w:bCs/>
          <w:sz w:val="22"/>
          <w:szCs w:val="22"/>
        </w:rPr>
        <w:t xml:space="preserve">does </w:t>
      </w:r>
      <w:r w:rsidRPr="00CB6125">
        <w:rPr>
          <w:b/>
          <w:bCs/>
          <w:sz w:val="22"/>
          <w:szCs w:val="22"/>
          <w:u w:val="single"/>
        </w:rPr>
        <w:t>not</w:t>
      </w:r>
      <w:r w:rsidR="00226A3D" w:rsidRPr="00CB6125">
        <w:rPr>
          <w:sz w:val="22"/>
          <w:szCs w:val="22"/>
        </w:rPr>
        <w:t xml:space="preserve"> </w:t>
      </w:r>
      <w:r w:rsidR="00D37D36" w:rsidRPr="00CB6125">
        <w:rPr>
          <w:sz w:val="22"/>
          <w:szCs w:val="22"/>
        </w:rPr>
        <w:t>i</w:t>
      </w:r>
      <w:r w:rsidRPr="00CB6125">
        <w:rPr>
          <w:sz w:val="22"/>
          <w:szCs w:val="22"/>
        </w:rPr>
        <w:t>nclude</w:t>
      </w:r>
      <w:r w:rsidR="00D37D36" w:rsidRPr="00CB6125">
        <w:rPr>
          <w:sz w:val="22"/>
          <w:szCs w:val="22"/>
        </w:rPr>
        <w:t xml:space="preserve"> </w:t>
      </w:r>
      <w:r w:rsidRPr="00CB6125">
        <w:rPr>
          <w:sz w:val="22"/>
          <w:szCs w:val="22"/>
        </w:rPr>
        <w:t xml:space="preserve">sheets, pillow, blanket, </w:t>
      </w:r>
      <w:r w:rsidR="00B16FA1" w:rsidRPr="00CB6125">
        <w:rPr>
          <w:sz w:val="22"/>
          <w:szCs w:val="22"/>
        </w:rPr>
        <w:t>towels,</w:t>
      </w:r>
      <w:r w:rsidRPr="00CB6125">
        <w:rPr>
          <w:sz w:val="22"/>
          <w:szCs w:val="22"/>
        </w:rPr>
        <w:t xml:space="preserve"> or toiletries; participants must bring their</w:t>
      </w:r>
      <w:r w:rsidR="00D37D36" w:rsidRPr="00CB6125">
        <w:rPr>
          <w:sz w:val="22"/>
          <w:szCs w:val="22"/>
        </w:rPr>
        <w:t xml:space="preserve"> </w:t>
      </w:r>
      <w:r w:rsidRPr="00CB6125">
        <w:rPr>
          <w:sz w:val="22"/>
          <w:szCs w:val="22"/>
        </w:rPr>
        <w:t>own.  Please</w:t>
      </w:r>
      <w:r w:rsidR="00D37D36" w:rsidRPr="006239F9">
        <w:rPr>
          <w:sz w:val="22"/>
          <w:szCs w:val="22"/>
        </w:rPr>
        <w:t xml:space="preserve"> </w:t>
      </w:r>
      <w:r w:rsidRPr="006239F9">
        <w:rPr>
          <w:sz w:val="22"/>
          <w:szCs w:val="22"/>
        </w:rPr>
        <w:t>indicate on the registration form lodging needs, if any, for each</w:t>
      </w:r>
      <w:r w:rsidR="006A23A1" w:rsidRPr="006239F9">
        <w:rPr>
          <w:sz w:val="22"/>
          <w:szCs w:val="22"/>
        </w:rPr>
        <w:t xml:space="preserve"> </w:t>
      </w:r>
      <w:r w:rsidR="002528D8" w:rsidRPr="006239F9">
        <w:rPr>
          <w:sz w:val="22"/>
          <w:szCs w:val="22"/>
        </w:rPr>
        <w:t xml:space="preserve">participant, coach, </w:t>
      </w:r>
      <w:r w:rsidR="00992D0A" w:rsidRPr="006239F9">
        <w:rPr>
          <w:sz w:val="22"/>
          <w:szCs w:val="22"/>
        </w:rPr>
        <w:t>instructor,</w:t>
      </w:r>
      <w:r w:rsidR="002528D8" w:rsidRPr="006239F9">
        <w:rPr>
          <w:sz w:val="22"/>
          <w:szCs w:val="22"/>
        </w:rPr>
        <w:t xml:space="preserve"> or family member.</w:t>
      </w:r>
      <w:r w:rsidRPr="006239F9">
        <w:rPr>
          <w:sz w:val="22"/>
          <w:szCs w:val="22"/>
        </w:rPr>
        <w:t xml:space="preserve">  </w:t>
      </w:r>
      <w:r w:rsidR="001F6931" w:rsidRPr="006239F9">
        <w:rPr>
          <w:sz w:val="22"/>
          <w:szCs w:val="22"/>
        </w:rPr>
        <w:tab/>
      </w:r>
    </w:p>
    <w:p w14:paraId="787F9884" w14:textId="77777777" w:rsidR="000D660F" w:rsidRPr="006239F9" w:rsidRDefault="000D660F" w:rsidP="000D660F">
      <w:pPr>
        <w:tabs>
          <w:tab w:val="left" w:pos="1680"/>
          <w:tab w:val="left" w:pos="2280"/>
          <w:tab w:val="left" w:pos="6960"/>
        </w:tabs>
        <w:suppressAutoHyphens/>
        <w:spacing w:line="288" w:lineRule="exact"/>
        <w:rPr>
          <w:sz w:val="22"/>
          <w:szCs w:val="22"/>
          <w:u w:val="single"/>
        </w:rPr>
      </w:pPr>
    </w:p>
    <w:p w14:paraId="6520B1E4" w14:textId="18836A06" w:rsidR="000D660F" w:rsidRPr="006239F9" w:rsidRDefault="000D660F" w:rsidP="000D660F">
      <w:pPr>
        <w:tabs>
          <w:tab w:val="left" w:pos="1680"/>
          <w:tab w:val="left" w:pos="2280"/>
          <w:tab w:val="left" w:pos="6960"/>
        </w:tabs>
        <w:suppressAutoHyphens/>
        <w:spacing w:line="288" w:lineRule="exact"/>
        <w:rPr>
          <w:sz w:val="22"/>
          <w:szCs w:val="22"/>
        </w:rPr>
      </w:pPr>
      <w:r w:rsidRPr="006239F9">
        <w:rPr>
          <w:sz w:val="22"/>
          <w:szCs w:val="22"/>
          <w:u w:val="single"/>
        </w:rPr>
        <w:t>Meals</w:t>
      </w:r>
      <w:r w:rsidRPr="006239F9">
        <w:rPr>
          <w:sz w:val="22"/>
          <w:szCs w:val="22"/>
        </w:rPr>
        <w:t>:</w:t>
      </w:r>
      <w:r w:rsidRPr="006239F9">
        <w:rPr>
          <w:sz w:val="22"/>
          <w:szCs w:val="22"/>
        </w:rPr>
        <w:tab/>
      </w:r>
    </w:p>
    <w:p w14:paraId="32556513" w14:textId="77777777" w:rsidR="000D660F" w:rsidRPr="006239F9" w:rsidRDefault="000D660F" w:rsidP="000D660F">
      <w:pPr>
        <w:tabs>
          <w:tab w:val="left" w:pos="1680"/>
          <w:tab w:val="left" w:pos="2280"/>
          <w:tab w:val="left" w:pos="6960"/>
        </w:tabs>
        <w:suppressAutoHyphens/>
        <w:spacing w:line="288" w:lineRule="exact"/>
        <w:rPr>
          <w:sz w:val="22"/>
          <w:szCs w:val="22"/>
        </w:rPr>
      </w:pPr>
    </w:p>
    <w:p w14:paraId="11135D4D" w14:textId="258698C9" w:rsidR="000D660F" w:rsidRPr="00F40EE5" w:rsidRDefault="00CB6125" w:rsidP="000D660F">
      <w:p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8256" behindDoc="0" locked="0" layoutInCell="1" allowOverlap="1" wp14:anchorId="0F171931" wp14:editId="061ED997">
                <wp:simplePos x="0" y="0"/>
                <wp:positionH relativeFrom="margin">
                  <wp:posOffset>5352040</wp:posOffset>
                </wp:positionH>
                <wp:positionV relativeFrom="paragraph">
                  <wp:posOffset>275940</wp:posOffset>
                </wp:positionV>
                <wp:extent cx="5470" cy="365723"/>
                <wp:effectExtent l="19050" t="19050" r="33020" b="34925"/>
                <wp:wrapNone/>
                <wp:docPr id="1214697553" name="Straight Connector 11"/>
                <wp:cNvGraphicFramePr/>
                <a:graphic xmlns:a="http://schemas.openxmlformats.org/drawingml/2006/main">
                  <a:graphicData uri="http://schemas.microsoft.com/office/word/2010/wordprocessingShape">
                    <wps:wsp>
                      <wps:cNvCnPr/>
                      <wps:spPr>
                        <a:xfrm flipH="1">
                          <a:off x="0" y="0"/>
                          <a:ext cx="5470" cy="3657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79A8429" id="Straight Connector 11" o:spid="_x0000_s1026" style="position:absolute;flip:x;z-index:2517555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1.4pt,21.75pt" to="421.85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" strokecolor="black [3213]" strokeweight="3pt">
                <v:stroke joinstyle="miter"/>
                <w10:wrap anchorx="margin"/>
              </v:line>
            </w:pict>
          </mc:Fallback>
        </mc:AlternateContent>
      </w:r>
      <w:r w:rsidR="000D660F" w:rsidRPr="006239F9">
        <w:rPr>
          <w:sz w:val="22"/>
          <w:szCs w:val="22"/>
        </w:rPr>
        <w:t xml:space="preserve">Holiday Lake 4-H Center will provide meals to participants including competitors, family members, coaches, etc. on Saturday and Sunday. Please indicate on the registration form meal needs, if any, for each participant.  </w:t>
      </w:r>
      <w:r w:rsidR="00BE57F4" w:rsidRPr="00D23EB8">
        <w:rPr>
          <w:color w:val="FF0000"/>
          <w:sz w:val="22"/>
          <w:szCs w:val="22"/>
          <w:highlight w:val="yellow"/>
        </w:rPr>
        <w:t xml:space="preserve">NEW </w:t>
      </w:r>
      <w:r w:rsidR="00BE57F4">
        <w:rPr>
          <w:color w:val="FF0000"/>
          <w:sz w:val="22"/>
          <w:szCs w:val="22"/>
          <w:highlight w:val="yellow"/>
        </w:rPr>
        <w:t>for</w:t>
      </w:r>
      <w:r w:rsidR="00BE57F4" w:rsidRPr="00D23EB8">
        <w:rPr>
          <w:color w:val="FF0000"/>
          <w:sz w:val="22"/>
          <w:szCs w:val="22"/>
          <w:highlight w:val="yellow"/>
        </w:rPr>
        <w:t xml:space="preserve"> 20</w:t>
      </w:r>
      <w:r w:rsidR="00BE57F4" w:rsidRPr="005965C3">
        <w:rPr>
          <w:color w:val="FF0000"/>
          <w:sz w:val="22"/>
          <w:szCs w:val="22"/>
          <w:highlight w:val="yellow"/>
        </w:rPr>
        <w:t>2</w:t>
      </w:r>
      <w:r w:rsidR="00BE57F4">
        <w:rPr>
          <w:color w:val="FF0000"/>
          <w:sz w:val="22"/>
          <w:szCs w:val="22"/>
          <w:highlight w:val="yellow"/>
        </w:rPr>
        <w:t>6</w:t>
      </w:r>
      <w:r w:rsidR="00BE57F4">
        <w:rPr>
          <w:color w:val="FF0000"/>
          <w:sz w:val="22"/>
          <w:szCs w:val="22"/>
        </w:rPr>
        <w:t xml:space="preserve"> </w:t>
      </w:r>
      <w:r w:rsidR="000D660F" w:rsidRPr="006239F9">
        <w:rPr>
          <w:sz w:val="22"/>
          <w:szCs w:val="22"/>
        </w:rPr>
        <w:t xml:space="preserve">Meal prices are as follows: </w:t>
      </w:r>
      <w:r w:rsidR="000D660F" w:rsidRPr="00CB6125">
        <w:rPr>
          <w:sz w:val="22"/>
          <w:szCs w:val="22"/>
        </w:rPr>
        <w:t>Breakfast</w:t>
      </w:r>
      <w:r w:rsidR="000D660F" w:rsidRPr="00CB6125">
        <w:rPr>
          <w:b/>
          <w:sz w:val="22"/>
          <w:szCs w:val="22"/>
        </w:rPr>
        <w:t>-$</w:t>
      </w:r>
      <w:r w:rsidR="004B4257" w:rsidRPr="00CB6125">
        <w:rPr>
          <w:b/>
          <w:sz w:val="22"/>
          <w:szCs w:val="22"/>
        </w:rPr>
        <w:t>1</w:t>
      </w:r>
      <w:r w:rsidR="00CB7F29" w:rsidRPr="00CB6125">
        <w:rPr>
          <w:b/>
          <w:sz w:val="22"/>
          <w:szCs w:val="22"/>
        </w:rPr>
        <w:t>2</w:t>
      </w:r>
      <w:r w:rsidR="000D660F" w:rsidRPr="00CB6125">
        <w:rPr>
          <w:sz w:val="22"/>
          <w:szCs w:val="22"/>
        </w:rPr>
        <w:t>, Lunch</w:t>
      </w:r>
      <w:r w:rsidR="00730524" w:rsidRPr="00CB6125">
        <w:rPr>
          <w:sz w:val="22"/>
          <w:szCs w:val="22"/>
        </w:rPr>
        <w:t xml:space="preserve"> </w:t>
      </w:r>
      <w:r w:rsidR="00382851" w:rsidRPr="00CB6125">
        <w:rPr>
          <w:sz w:val="22"/>
          <w:szCs w:val="22"/>
        </w:rPr>
        <w:t>(Bag)</w:t>
      </w:r>
      <w:r w:rsidR="000D660F" w:rsidRPr="00CB6125">
        <w:rPr>
          <w:sz w:val="22"/>
          <w:szCs w:val="22"/>
        </w:rPr>
        <w:t>-</w:t>
      </w:r>
      <w:r w:rsidR="000D660F" w:rsidRPr="00CB6125">
        <w:rPr>
          <w:b/>
          <w:sz w:val="22"/>
          <w:szCs w:val="22"/>
        </w:rPr>
        <w:t>$</w:t>
      </w:r>
      <w:r w:rsidR="00576925" w:rsidRPr="00CB6125">
        <w:rPr>
          <w:b/>
          <w:sz w:val="22"/>
          <w:szCs w:val="22"/>
        </w:rPr>
        <w:t>1</w:t>
      </w:r>
      <w:r w:rsidR="00CB7F29" w:rsidRPr="00CB6125">
        <w:rPr>
          <w:b/>
          <w:sz w:val="22"/>
          <w:szCs w:val="22"/>
        </w:rPr>
        <w:t>2</w:t>
      </w:r>
      <w:r w:rsidR="000D660F" w:rsidRPr="00CB6125">
        <w:rPr>
          <w:sz w:val="22"/>
          <w:szCs w:val="22"/>
        </w:rPr>
        <w:t>, Dinner</w:t>
      </w:r>
      <w:r w:rsidR="000D660F" w:rsidRPr="00CB6125">
        <w:rPr>
          <w:b/>
          <w:sz w:val="22"/>
          <w:szCs w:val="22"/>
        </w:rPr>
        <w:t>-$1</w:t>
      </w:r>
      <w:r w:rsidR="005F3179" w:rsidRPr="00CB6125">
        <w:rPr>
          <w:b/>
          <w:sz w:val="22"/>
          <w:szCs w:val="22"/>
        </w:rPr>
        <w:t>6</w:t>
      </w:r>
      <w:r w:rsidR="000D660F" w:rsidRPr="00CB6125">
        <w:rPr>
          <w:b/>
          <w:sz w:val="22"/>
          <w:szCs w:val="22"/>
        </w:rPr>
        <w:t>.</w:t>
      </w:r>
      <w:r w:rsidR="000D660F" w:rsidRPr="006239F9">
        <w:rPr>
          <w:sz w:val="22"/>
          <w:szCs w:val="22"/>
        </w:rPr>
        <w:t xml:space="preserve">  Clubs may bring their own food.</w:t>
      </w:r>
      <w:r w:rsidRPr="00CB6125">
        <w:rPr>
          <w:b/>
          <w:noProof/>
          <w:sz w:val="22"/>
          <w:szCs w:val="22"/>
        </w:rPr>
        <w:t xml:space="preserve"> </w:t>
      </w:r>
    </w:p>
    <w:p w14:paraId="2EEF0CD2" w14:textId="77777777" w:rsidR="000D660F" w:rsidRDefault="000D660F" w:rsidP="000D660F">
      <w:pPr>
        <w:tabs>
          <w:tab w:val="left" w:pos="1680"/>
          <w:tab w:val="left" w:pos="2280"/>
          <w:tab w:val="left" w:pos="6960"/>
        </w:tabs>
        <w:suppressAutoHyphens/>
        <w:spacing w:line="288" w:lineRule="exact"/>
        <w:rPr>
          <w:sz w:val="22"/>
          <w:szCs w:val="22"/>
          <w:u w:val="single"/>
        </w:rPr>
      </w:pPr>
    </w:p>
    <w:p w14:paraId="23CB9075" w14:textId="77777777" w:rsidR="000D660F" w:rsidRPr="000E483B" w:rsidRDefault="000D660F" w:rsidP="000D660F">
      <w:pPr>
        <w:tabs>
          <w:tab w:val="left" w:pos="1680"/>
          <w:tab w:val="left" w:pos="2280"/>
          <w:tab w:val="left" w:pos="6960"/>
        </w:tabs>
        <w:suppressAutoHyphens/>
        <w:spacing w:line="288" w:lineRule="exact"/>
        <w:rPr>
          <w:sz w:val="22"/>
          <w:szCs w:val="22"/>
          <w:u w:val="single"/>
        </w:rPr>
      </w:pPr>
      <w:r w:rsidRPr="000E483B">
        <w:rPr>
          <w:sz w:val="22"/>
          <w:szCs w:val="22"/>
          <w:u w:val="single"/>
        </w:rPr>
        <w:lastRenderedPageBreak/>
        <w:t>Day Use Fee</w:t>
      </w:r>
    </w:p>
    <w:p w14:paraId="5371ACDF" w14:textId="20A6DCF7" w:rsidR="000D660F" w:rsidRPr="000E483B" w:rsidRDefault="000D660F" w:rsidP="000D660F">
      <w:pPr>
        <w:tabs>
          <w:tab w:val="left" w:pos="1680"/>
          <w:tab w:val="left" w:pos="2280"/>
          <w:tab w:val="left" w:pos="6960"/>
        </w:tabs>
        <w:suppressAutoHyphens/>
        <w:spacing w:line="288" w:lineRule="exact"/>
        <w:rPr>
          <w:sz w:val="22"/>
          <w:szCs w:val="22"/>
        </w:rPr>
      </w:pPr>
    </w:p>
    <w:p w14:paraId="4B01D515" w14:textId="6945CE5D" w:rsidR="000D660F" w:rsidRPr="00F40EE5" w:rsidRDefault="003761BB" w:rsidP="000D660F">
      <w:pPr>
        <w:tabs>
          <w:tab w:val="left" w:pos="1680"/>
          <w:tab w:val="left" w:pos="2280"/>
          <w:tab w:val="left" w:pos="6960"/>
        </w:tabs>
        <w:suppressAutoHyphens/>
        <w:spacing w:line="288" w:lineRule="exact"/>
        <w:rPr>
          <w:sz w:val="22"/>
          <w:szCs w:val="22"/>
        </w:rPr>
      </w:pPr>
      <w:r w:rsidRPr="000E483B">
        <w:rPr>
          <w:sz w:val="22"/>
          <w:szCs w:val="22"/>
        </w:rPr>
        <w:t xml:space="preserve">Everyone </w:t>
      </w:r>
      <w:r w:rsidR="000D660F" w:rsidRPr="000E483B">
        <w:rPr>
          <w:sz w:val="22"/>
          <w:szCs w:val="22"/>
        </w:rPr>
        <w:t xml:space="preserve">who </w:t>
      </w:r>
      <w:r w:rsidRPr="000E483B">
        <w:rPr>
          <w:sz w:val="22"/>
          <w:szCs w:val="22"/>
        </w:rPr>
        <w:t>is</w:t>
      </w:r>
      <w:r w:rsidR="000D660F" w:rsidRPr="000E483B">
        <w:rPr>
          <w:sz w:val="22"/>
          <w:szCs w:val="22"/>
        </w:rPr>
        <w:t xml:space="preserve"> </w:t>
      </w:r>
      <w:r w:rsidR="00EB33BA">
        <w:rPr>
          <w:sz w:val="22"/>
          <w:szCs w:val="22"/>
        </w:rPr>
        <w:t>NOT</w:t>
      </w:r>
      <w:r w:rsidR="000D660F" w:rsidRPr="000E483B">
        <w:rPr>
          <w:sz w:val="22"/>
          <w:szCs w:val="22"/>
        </w:rPr>
        <w:t xml:space="preserve"> staying overnight at </w:t>
      </w:r>
      <w:r w:rsidR="008F4C4C" w:rsidRPr="000E483B">
        <w:rPr>
          <w:sz w:val="22"/>
          <w:szCs w:val="22"/>
        </w:rPr>
        <w:t>Holiday Lake 4-H Center</w:t>
      </w:r>
      <w:r w:rsidR="000D660F" w:rsidRPr="000E483B">
        <w:rPr>
          <w:sz w:val="22"/>
          <w:szCs w:val="22"/>
        </w:rPr>
        <w:t xml:space="preserve"> will be charged a </w:t>
      </w:r>
      <w:r w:rsidR="000D660F" w:rsidRPr="000E483B">
        <w:rPr>
          <w:b/>
          <w:sz w:val="22"/>
          <w:szCs w:val="22"/>
        </w:rPr>
        <w:t>$5</w:t>
      </w:r>
      <w:r w:rsidR="000D660F" w:rsidRPr="000E483B">
        <w:rPr>
          <w:sz w:val="22"/>
          <w:szCs w:val="22"/>
        </w:rPr>
        <w:t xml:space="preserve"> </w:t>
      </w:r>
      <w:r w:rsidR="000D660F" w:rsidRPr="00CB0A66">
        <w:rPr>
          <w:b/>
          <w:bCs/>
          <w:sz w:val="22"/>
          <w:szCs w:val="22"/>
        </w:rPr>
        <w:t>per day</w:t>
      </w:r>
      <w:r w:rsidR="000D660F" w:rsidRPr="000E483B">
        <w:rPr>
          <w:sz w:val="22"/>
          <w:szCs w:val="22"/>
        </w:rPr>
        <w:t xml:space="preserve"> use fee.  </w:t>
      </w:r>
      <w:r w:rsidR="00B00B3C" w:rsidRPr="000E483B">
        <w:rPr>
          <w:sz w:val="22"/>
          <w:szCs w:val="22"/>
        </w:rPr>
        <w:t>This includes</w:t>
      </w:r>
      <w:r w:rsidR="00AD41DD">
        <w:rPr>
          <w:sz w:val="22"/>
          <w:szCs w:val="22"/>
        </w:rPr>
        <w:t xml:space="preserve"> competitors,</w:t>
      </w:r>
      <w:r w:rsidR="00B00B3C" w:rsidRPr="000E483B">
        <w:rPr>
          <w:sz w:val="22"/>
          <w:szCs w:val="22"/>
        </w:rPr>
        <w:t xml:space="preserve"> parents, guardians, coaches,</w:t>
      </w:r>
      <w:r w:rsidR="0017493E" w:rsidRPr="000E483B">
        <w:rPr>
          <w:sz w:val="22"/>
          <w:szCs w:val="22"/>
        </w:rPr>
        <w:t xml:space="preserve"> family members, and any other </w:t>
      </w:r>
      <w:r w:rsidR="00AC11DF" w:rsidRPr="000E483B">
        <w:rPr>
          <w:sz w:val="22"/>
          <w:szCs w:val="22"/>
        </w:rPr>
        <w:t>visitors.</w:t>
      </w:r>
      <w:r w:rsidR="00B16FA1" w:rsidRPr="00F40EE5">
        <w:rPr>
          <w:noProof/>
          <w:sz w:val="22"/>
          <w:szCs w:val="22"/>
        </w:rPr>
        <w:t xml:space="preserve"> </w:t>
      </w:r>
    </w:p>
    <w:p w14:paraId="3CFFB5EA" w14:textId="2EB47558" w:rsidR="003A7DE2" w:rsidRPr="00F40EE5" w:rsidRDefault="003A7DE2" w:rsidP="000A2A93">
      <w:pPr>
        <w:tabs>
          <w:tab w:val="left" w:pos="1680"/>
          <w:tab w:val="left" w:pos="2280"/>
          <w:tab w:val="left" w:pos="6960"/>
        </w:tabs>
        <w:suppressAutoHyphens/>
        <w:spacing w:line="288" w:lineRule="exact"/>
        <w:rPr>
          <w:sz w:val="22"/>
          <w:szCs w:val="22"/>
          <w:u w:val="single"/>
        </w:rPr>
      </w:pPr>
    </w:p>
    <w:p w14:paraId="3CFFB5EB" w14:textId="555D2D8C" w:rsidR="000A2A93" w:rsidRPr="00F40EE5" w:rsidRDefault="000A2A93" w:rsidP="000A2A93">
      <w:pPr>
        <w:tabs>
          <w:tab w:val="left" w:pos="1680"/>
          <w:tab w:val="left" w:pos="2280"/>
          <w:tab w:val="left" w:pos="6960"/>
        </w:tabs>
        <w:suppressAutoHyphens/>
        <w:spacing w:line="288" w:lineRule="exact"/>
        <w:rPr>
          <w:sz w:val="22"/>
          <w:szCs w:val="22"/>
          <w:u w:val="single"/>
        </w:rPr>
      </w:pPr>
      <w:r w:rsidRPr="00F40EE5">
        <w:rPr>
          <w:sz w:val="22"/>
          <w:szCs w:val="22"/>
          <w:u w:val="single"/>
        </w:rPr>
        <w:t>Camping</w:t>
      </w:r>
    </w:p>
    <w:p w14:paraId="3CFFB5EC" w14:textId="561D4827" w:rsidR="000A2A93" w:rsidRPr="00F40EE5" w:rsidRDefault="000A2A93" w:rsidP="000A2A93">
      <w:pPr>
        <w:tabs>
          <w:tab w:val="left" w:pos="1680"/>
          <w:tab w:val="left" w:pos="2280"/>
          <w:tab w:val="left" w:pos="6960"/>
        </w:tabs>
        <w:suppressAutoHyphens/>
        <w:spacing w:line="288" w:lineRule="exact"/>
        <w:rPr>
          <w:sz w:val="22"/>
          <w:szCs w:val="22"/>
        </w:rPr>
      </w:pPr>
    </w:p>
    <w:p w14:paraId="3CFFB5ED" w14:textId="6467557E" w:rsidR="000A2A93" w:rsidRPr="00F5711F" w:rsidRDefault="000A2A93" w:rsidP="000A2A93">
      <w:pPr>
        <w:tabs>
          <w:tab w:val="left" w:pos="1680"/>
          <w:tab w:val="left" w:pos="2280"/>
          <w:tab w:val="left" w:pos="6960"/>
        </w:tabs>
        <w:suppressAutoHyphens/>
        <w:spacing w:line="288" w:lineRule="exact"/>
        <w:rPr>
          <w:sz w:val="22"/>
          <w:szCs w:val="22"/>
        </w:rPr>
      </w:pPr>
      <w:r w:rsidRPr="00CB6125">
        <w:rPr>
          <w:sz w:val="22"/>
          <w:szCs w:val="22"/>
        </w:rPr>
        <w:t xml:space="preserve">If participants wish to camp </w:t>
      </w:r>
      <w:r w:rsidR="00D454C9" w:rsidRPr="00CB6125">
        <w:rPr>
          <w:sz w:val="22"/>
          <w:szCs w:val="22"/>
        </w:rPr>
        <w:t>in</w:t>
      </w:r>
      <w:r w:rsidRPr="00CB6125">
        <w:rPr>
          <w:sz w:val="22"/>
          <w:szCs w:val="22"/>
        </w:rPr>
        <w:t xml:space="preserve"> a tent, the fee is</w:t>
      </w:r>
      <w:r w:rsidRPr="00CB6125">
        <w:rPr>
          <w:b/>
          <w:sz w:val="22"/>
          <w:szCs w:val="22"/>
        </w:rPr>
        <w:t xml:space="preserve"> $</w:t>
      </w:r>
      <w:r w:rsidR="00073E83" w:rsidRPr="00CB6125">
        <w:rPr>
          <w:b/>
          <w:sz w:val="22"/>
          <w:szCs w:val="22"/>
        </w:rPr>
        <w:t>1</w:t>
      </w:r>
      <w:r w:rsidR="006F36E5" w:rsidRPr="00CB6125">
        <w:rPr>
          <w:b/>
          <w:sz w:val="22"/>
          <w:szCs w:val="22"/>
        </w:rPr>
        <w:t>2</w:t>
      </w:r>
      <w:r w:rsidRPr="00CB6125">
        <w:rPr>
          <w:b/>
          <w:sz w:val="22"/>
          <w:szCs w:val="22"/>
        </w:rPr>
        <w:t xml:space="preserve"> per night per person</w:t>
      </w:r>
      <w:r w:rsidRPr="00CB6125">
        <w:rPr>
          <w:sz w:val="22"/>
          <w:szCs w:val="22"/>
        </w:rPr>
        <w:t xml:space="preserve">. </w:t>
      </w:r>
      <w:r w:rsidR="00560337" w:rsidRPr="00CB6125">
        <w:rPr>
          <w:sz w:val="22"/>
          <w:szCs w:val="22"/>
        </w:rPr>
        <w:t xml:space="preserve">The fee for using one of the three RV sites is </w:t>
      </w:r>
      <w:r w:rsidR="00560337" w:rsidRPr="00CB6125">
        <w:rPr>
          <w:b/>
          <w:bCs/>
          <w:sz w:val="22"/>
          <w:szCs w:val="22"/>
        </w:rPr>
        <w:t>$35 per night</w:t>
      </w:r>
      <w:r w:rsidR="00560337" w:rsidRPr="00CB6125">
        <w:rPr>
          <w:sz w:val="22"/>
          <w:szCs w:val="22"/>
        </w:rPr>
        <w:t xml:space="preserve">. </w:t>
      </w:r>
      <w:r w:rsidRPr="00CB6125">
        <w:rPr>
          <w:sz w:val="22"/>
          <w:szCs w:val="22"/>
        </w:rPr>
        <w:t>Sorry, no water, no electrical hook-ups</w:t>
      </w:r>
      <w:r w:rsidR="009D6C43" w:rsidRPr="00CB6125">
        <w:rPr>
          <w:sz w:val="22"/>
          <w:szCs w:val="22"/>
        </w:rPr>
        <w:t>,</w:t>
      </w:r>
      <w:r w:rsidRPr="00CB6125">
        <w:rPr>
          <w:sz w:val="22"/>
          <w:szCs w:val="22"/>
        </w:rPr>
        <w:t xml:space="preserve"> and no campfires except in </w:t>
      </w:r>
      <w:r w:rsidR="008E3ABD" w:rsidRPr="00CB6125">
        <w:rPr>
          <w:sz w:val="22"/>
          <w:szCs w:val="22"/>
        </w:rPr>
        <w:t xml:space="preserve">a </w:t>
      </w:r>
      <w:r w:rsidRPr="00CB6125">
        <w:rPr>
          <w:sz w:val="22"/>
          <w:szCs w:val="22"/>
        </w:rPr>
        <w:t>designated campfire circle.  Check-in at registration table for a camp site and to pay camping fees</w:t>
      </w:r>
      <w:r w:rsidR="00E23BB4" w:rsidRPr="00CB6125">
        <w:rPr>
          <w:sz w:val="22"/>
          <w:szCs w:val="22"/>
        </w:rPr>
        <w:t xml:space="preserve"> by check only</w:t>
      </w:r>
      <w:r w:rsidR="002C4587" w:rsidRPr="00CB6125">
        <w:rPr>
          <w:sz w:val="22"/>
          <w:szCs w:val="22"/>
        </w:rPr>
        <w:t>, made payable to Holiday Lake 4-H</w:t>
      </w:r>
      <w:r w:rsidR="0049511C" w:rsidRPr="00CB6125">
        <w:rPr>
          <w:sz w:val="22"/>
          <w:szCs w:val="22"/>
        </w:rPr>
        <w:t xml:space="preserve"> Center</w:t>
      </w:r>
      <w:r w:rsidRPr="00CB6125">
        <w:rPr>
          <w:sz w:val="22"/>
          <w:szCs w:val="22"/>
        </w:rPr>
        <w:t>.</w:t>
      </w:r>
      <w:r w:rsidRPr="00F5711F">
        <w:rPr>
          <w:sz w:val="22"/>
          <w:szCs w:val="22"/>
        </w:rPr>
        <w:t xml:space="preserve"> </w:t>
      </w:r>
    </w:p>
    <w:p w14:paraId="7575E403" w14:textId="77777777" w:rsidR="00F96DDB" w:rsidRDefault="00F96DDB" w:rsidP="00860F3D">
      <w:pPr>
        <w:tabs>
          <w:tab w:val="left" w:pos="1680"/>
          <w:tab w:val="left" w:pos="2280"/>
          <w:tab w:val="left" w:pos="6960"/>
        </w:tabs>
        <w:suppressAutoHyphens/>
        <w:spacing w:line="288" w:lineRule="exact"/>
        <w:rPr>
          <w:sz w:val="22"/>
          <w:szCs w:val="22"/>
          <w:u w:val="single"/>
        </w:rPr>
      </w:pPr>
    </w:p>
    <w:p w14:paraId="2B3E1F88" w14:textId="77777777" w:rsidR="00F97370" w:rsidRDefault="00F97370" w:rsidP="000A2A93">
      <w:pPr>
        <w:tabs>
          <w:tab w:val="left" w:pos="1680"/>
          <w:tab w:val="left" w:pos="2280"/>
          <w:tab w:val="left" w:pos="6960"/>
        </w:tabs>
        <w:suppressAutoHyphens/>
        <w:spacing w:line="288" w:lineRule="exact"/>
        <w:rPr>
          <w:sz w:val="22"/>
          <w:szCs w:val="22"/>
          <w:u w:val="single"/>
        </w:rPr>
      </w:pPr>
      <w:bookmarkStart w:id="0" w:name="_GoBack"/>
      <w:bookmarkEnd w:id="0"/>
    </w:p>
    <w:p w14:paraId="3CFFB5FA" w14:textId="7C5DD05A"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3CFFB5F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C" w14:textId="77777777" w:rsidR="000A2A93" w:rsidRPr="00E119EE" w:rsidRDefault="000A2A93" w:rsidP="000A2A93">
      <w:pPr>
        <w:tabs>
          <w:tab w:val="left" w:pos="1680"/>
          <w:tab w:val="left" w:pos="2280"/>
          <w:tab w:val="left" w:pos="6960"/>
        </w:tabs>
        <w:suppressAutoHyphens/>
        <w:spacing w:line="288" w:lineRule="exact"/>
        <w:rPr>
          <w:sz w:val="22"/>
          <w:szCs w:val="22"/>
        </w:rPr>
      </w:pPr>
      <w:r w:rsidRPr="008E3ABD">
        <w:rPr>
          <w:sz w:val="22"/>
          <w:szCs w:val="22"/>
        </w:rPr>
        <w:t>Sorry, no dogs or other pets allowed on the premises of Holiday Lake 4-H Center.</w:t>
      </w:r>
      <w:r w:rsidRPr="00E119EE">
        <w:rPr>
          <w:sz w:val="22"/>
          <w:szCs w:val="22"/>
        </w:rPr>
        <w:t xml:space="preserve"> </w:t>
      </w:r>
    </w:p>
    <w:p w14:paraId="3CFFB601" w14:textId="77777777" w:rsidR="000A2A93" w:rsidRDefault="000A2A93" w:rsidP="00CC4091">
      <w:pPr>
        <w:tabs>
          <w:tab w:val="left" w:pos="1680"/>
          <w:tab w:val="left" w:pos="2280"/>
          <w:tab w:val="left" w:pos="6960"/>
        </w:tabs>
        <w:suppressAutoHyphens/>
        <w:spacing w:line="288" w:lineRule="exact"/>
        <w:rPr>
          <w:sz w:val="22"/>
          <w:szCs w:val="22"/>
        </w:rPr>
      </w:pPr>
    </w:p>
    <w:p w14:paraId="3CFFB608" w14:textId="3A8FA0F2" w:rsidR="000A2A93" w:rsidRPr="007A5AA7" w:rsidRDefault="000A2A93" w:rsidP="00AE522C">
      <w:pPr>
        <w:tabs>
          <w:tab w:val="left" w:pos="0"/>
          <w:tab w:val="left" w:pos="2280"/>
          <w:tab w:val="left" w:pos="6960"/>
        </w:tabs>
        <w:suppressAutoHyphens/>
        <w:spacing w:line="288" w:lineRule="exact"/>
        <w:ind w:left="1680" w:hanging="1680"/>
        <w:rPr>
          <w:sz w:val="22"/>
          <w:szCs w:val="22"/>
          <w:u w:val="single"/>
        </w:rPr>
      </w:pPr>
      <w:r w:rsidRPr="007A5AA7">
        <w:rPr>
          <w:sz w:val="22"/>
          <w:szCs w:val="22"/>
          <w:u w:val="single"/>
        </w:rPr>
        <w:t>Age Divisions</w:t>
      </w:r>
    </w:p>
    <w:p w14:paraId="3CFFB609"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4297537A" w14:textId="77777777" w:rsidR="008A3DE2" w:rsidRPr="00BE1CEE" w:rsidRDefault="008A3DE2" w:rsidP="008A3DE2">
      <w:pPr>
        <w:spacing w:after="200" w:line="276" w:lineRule="auto"/>
        <w:rPr>
          <w:sz w:val="22"/>
          <w:szCs w:val="22"/>
        </w:rPr>
      </w:pPr>
      <w:r w:rsidRPr="00BE1CEE">
        <w:rPr>
          <w:sz w:val="22"/>
          <w:szCs w:val="22"/>
        </w:rPr>
        <w:t>For BB:  The category of 10 and younger includes those born anytime in: 2016 [10], 2017 [9]</w:t>
      </w:r>
    </w:p>
    <w:p w14:paraId="426A5958" w14:textId="77777777" w:rsidR="008A3DE2" w:rsidRPr="00BE1CEE" w:rsidRDefault="008A3DE2">
      <w:pPr>
        <w:pStyle w:val="ListParagraph"/>
        <w:numPr>
          <w:ilvl w:val="0"/>
          <w:numId w:val="8"/>
        </w:numPr>
        <w:spacing w:after="200" w:line="276" w:lineRule="auto"/>
        <w:contextualSpacing w:val="0"/>
        <w:rPr>
          <w:sz w:val="22"/>
          <w:szCs w:val="22"/>
        </w:rPr>
      </w:pPr>
      <w:r w:rsidRPr="00BE1CEE">
        <w:rPr>
          <w:sz w:val="22"/>
          <w:szCs w:val="22"/>
        </w:rPr>
        <w:t xml:space="preserve">Eligible to shoot in the match if born any time after 6/27/2010, and anytime in 2011 [15], 2012 [14], 2013 [13], 2014 [12], 2015 [11], 2016 [10], 2017 [9] </w:t>
      </w:r>
    </w:p>
    <w:p w14:paraId="04F25FA3" w14:textId="0E8CA7AB" w:rsidR="008A3DE2" w:rsidRPr="00BE1CEE" w:rsidRDefault="008A3DE2">
      <w:pPr>
        <w:pStyle w:val="ListParagraph"/>
        <w:numPr>
          <w:ilvl w:val="0"/>
          <w:numId w:val="8"/>
        </w:numPr>
        <w:spacing w:after="200" w:line="276" w:lineRule="auto"/>
        <w:contextualSpacing w:val="0"/>
        <w:rPr>
          <w:sz w:val="22"/>
          <w:szCs w:val="22"/>
        </w:rPr>
      </w:pPr>
      <w:r w:rsidRPr="00BE1CEE">
        <w:rPr>
          <w:sz w:val="22"/>
          <w:szCs w:val="22"/>
        </w:rPr>
        <w:t xml:space="preserve">Competitors born between 1/1/2010 and </w:t>
      </w:r>
      <w:r w:rsidR="00C97BCB" w:rsidRPr="00BE1CEE">
        <w:rPr>
          <w:sz w:val="22"/>
          <w:szCs w:val="22"/>
        </w:rPr>
        <w:t>9</w:t>
      </w:r>
      <w:r w:rsidRPr="00BE1CEE">
        <w:rPr>
          <w:sz w:val="22"/>
          <w:szCs w:val="22"/>
        </w:rPr>
        <w:t>/</w:t>
      </w:r>
      <w:r w:rsidR="00C97BCB" w:rsidRPr="00BE1CEE">
        <w:rPr>
          <w:sz w:val="22"/>
          <w:szCs w:val="22"/>
        </w:rPr>
        <w:t>12</w:t>
      </w:r>
      <w:r w:rsidRPr="00BE1CEE">
        <w:rPr>
          <w:sz w:val="22"/>
          <w:szCs w:val="22"/>
        </w:rPr>
        <w:t xml:space="preserve">/2010 cannot shoot in the match because they will be 16 years old when the match starts. NRA BB rules do not allow </w:t>
      </w:r>
      <w:r w:rsidR="003A10FE" w:rsidRPr="00BE1CEE">
        <w:rPr>
          <w:sz w:val="22"/>
          <w:szCs w:val="22"/>
        </w:rPr>
        <w:t>competitors</w:t>
      </w:r>
      <w:r w:rsidRPr="00BE1CEE">
        <w:rPr>
          <w:sz w:val="22"/>
          <w:szCs w:val="22"/>
        </w:rPr>
        <w:t xml:space="preserve"> who are 16 on the day the match starts.</w:t>
      </w:r>
    </w:p>
    <w:p w14:paraId="3CFFB60C" w14:textId="08CC7812" w:rsidR="00E854D9" w:rsidRPr="00BE1CEE" w:rsidRDefault="00E854D9" w:rsidP="00E854D9">
      <w:pPr>
        <w:rPr>
          <w:b/>
          <w:sz w:val="22"/>
        </w:rPr>
      </w:pPr>
      <w:r w:rsidRPr="00BE1CEE">
        <w:rPr>
          <w:b/>
          <w:sz w:val="22"/>
        </w:rPr>
        <w:t xml:space="preserve">For Air Rifle Silhouette, Air Pistol Silhouette, Air Rifle 3P, Smallbore Rifle Silhouette, Light Rifle, Match Rifle, Muzzleloader, </w:t>
      </w:r>
      <w:r w:rsidR="00BB08A6" w:rsidRPr="00BE1CEE">
        <w:rPr>
          <w:b/>
          <w:sz w:val="22"/>
        </w:rPr>
        <w:t>Hunting</w:t>
      </w:r>
      <w:r w:rsidRPr="00BE1CEE">
        <w:rPr>
          <w:b/>
          <w:sz w:val="22"/>
        </w:rPr>
        <w:t xml:space="preserve">, Trap, Skeet, Target Sprint, </w:t>
      </w:r>
      <w:r w:rsidR="007118F2" w:rsidRPr="00BE1CEE">
        <w:rPr>
          <w:b/>
          <w:bCs/>
          <w:sz w:val="22"/>
          <w:szCs w:val="22"/>
        </w:rPr>
        <w:t>Public Speaking</w:t>
      </w:r>
      <w:r w:rsidR="007E1EB4" w:rsidRPr="00BE1CEE">
        <w:rPr>
          <w:b/>
          <w:bCs/>
          <w:sz w:val="22"/>
          <w:szCs w:val="22"/>
        </w:rPr>
        <w:t xml:space="preserve">, </w:t>
      </w:r>
      <w:r w:rsidRPr="00BE1CEE">
        <w:rPr>
          <w:b/>
          <w:sz w:val="22"/>
        </w:rPr>
        <w:t xml:space="preserve">and all Archery: </w:t>
      </w:r>
    </w:p>
    <w:p w14:paraId="76CCCA53" w14:textId="77777777" w:rsidR="009336CD" w:rsidRPr="00BE1CEE" w:rsidRDefault="009336CD">
      <w:pPr>
        <w:pStyle w:val="ListParagraph"/>
        <w:numPr>
          <w:ilvl w:val="0"/>
          <w:numId w:val="7"/>
        </w:numPr>
        <w:spacing w:line="276" w:lineRule="auto"/>
        <w:contextualSpacing w:val="0"/>
        <w:rPr>
          <w:sz w:val="22"/>
        </w:rPr>
      </w:pPr>
      <w:r w:rsidRPr="00BE1CEE">
        <w:rPr>
          <w:sz w:val="22"/>
        </w:rPr>
        <w:t xml:space="preserve">Seniors were born anytime in: </w:t>
      </w:r>
      <w:r w:rsidRPr="00BE1CEE">
        <w:rPr>
          <w:sz w:val="22"/>
          <w:szCs w:val="22"/>
        </w:rPr>
        <w:t>2007 [19], 2008 [18], 2009 [17], 2010 [16], 2011 [15], 2012 [14]</w:t>
      </w:r>
    </w:p>
    <w:p w14:paraId="297ABECD" w14:textId="77777777" w:rsidR="009336CD" w:rsidRPr="00BE1CEE" w:rsidRDefault="009336CD">
      <w:pPr>
        <w:pStyle w:val="ListParagraph"/>
        <w:numPr>
          <w:ilvl w:val="0"/>
          <w:numId w:val="7"/>
        </w:numPr>
        <w:spacing w:after="200" w:line="276" w:lineRule="auto"/>
        <w:rPr>
          <w:sz w:val="22"/>
        </w:rPr>
      </w:pPr>
      <w:r w:rsidRPr="00BE1CEE">
        <w:rPr>
          <w:sz w:val="22"/>
        </w:rPr>
        <w:t xml:space="preserve">Juniors were born anytime in: </w:t>
      </w:r>
      <w:r w:rsidRPr="00BE1CEE">
        <w:rPr>
          <w:sz w:val="22"/>
          <w:szCs w:val="22"/>
        </w:rPr>
        <w:t>2013 [13], 2014 [12], 2015 [11], 2016 [10], 2017 [9]</w:t>
      </w:r>
    </w:p>
    <w:p w14:paraId="4823BA72" w14:textId="4284F36E" w:rsidR="00DD6C5D" w:rsidRPr="00431FFC" w:rsidRDefault="00E854D9">
      <w:pPr>
        <w:pStyle w:val="ListParagraph"/>
        <w:numPr>
          <w:ilvl w:val="0"/>
          <w:numId w:val="7"/>
        </w:numPr>
        <w:spacing w:line="276" w:lineRule="auto"/>
        <w:contextualSpacing w:val="0"/>
        <w:rPr>
          <w:sz w:val="22"/>
          <w:szCs w:val="22"/>
        </w:rPr>
      </w:pPr>
      <w:r w:rsidRPr="00431FFC">
        <w:rPr>
          <w:b/>
          <w:sz w:val="22"/>
        </w:rPr>
        <w:t xml:space="preserve">For Smallbore Pistol Silhouette and Smallbore Pistol Modified Camp Perry Round: </w:t>
      </w:r>
      <w:r w:rsidRPr="00431FFC">
        <w:rPr>
          <w:sz w:val="22"/>
        </w:rPr>
        <w:t xml:space="preserve">Senior competitors only. </w:t>
      </w:r>
      <w:r w:rsidR="009F55FA" w:rsidRPr="00431FFC">
        <w:rPr>
          <w:sz w:val="22"/>
          <w:szCs w:val="22"/>
        </w:rPr>
        <w:t>Seniors were born anytime in: 2007 [19], 2008 [18], 2009 [17], 2010 [16], 2011 [15], 2012 [14]</w:t>
      </w:r>
    </w:p>
    <w:p w14:paraId="70D1E384" w14:textId="77777777" w:rsidR="00CD3CE3" w:rsidRPr="00431FFC" w:rsidRDefault="00CD3CE3" w:rsidP="00CD3CE3">
      <w:pPr>
        <w:pStyle w:val="ListParagraph"/>
        <w:spacing w:line="276" w:lineRule="auto"/>
        <w:contextualSpacing w:val="0"/>
        <w:rPr>
          <w:sz w:val="22"/>
        </w:rPr>
      </w:pPr>
    </w:p>
    <w:p w14:paraId="35390FE3" w14:textId="77777777" w:rsidR="00EC088F" w:rsidRPr="00431FFC" w:rsidRDefault="00E854D9">
      <w:pPr>
        <w:pStyle w:val="ListParagraph"/>
        <w:numPr>
          <w:ilvl w:val="0"/>
          <w:numId w:val="7"/>
        </w:numPr>
        <w:spacing w:line="276" w:lineRule="auto"/>
        <w:contextualSpacing w:val="0"/>
        <w:rPr>
          <w:sz w:val="22"/>
          <w:szCs w:val="22"/>
        </w:rPr>
      </w:pPr>
      <w:r w:rsidRPr="00431FFC">
        <w:rPr>
          <w:b/>
          <w:sz w:val="22"/>
        </w:rPr>
        <w:t>For Air Pistol PPP:</w:t>
      </w:r>
      <w:r w:rsidRPr="00431FFC">
        <w:rPr>
          <w:sz w:val="22"/>
        </w:rPr>
        <w:t xml:space="preserve"> </w:t>
      </w:r>
      <w:r w:rsidR="00EC088F" w:rsidRPr="00431FFC">
        <w:rPr>
          <w:sz w:val="22"/>
          <w:szCs w:val="22"/>
        </w:rPr>
        <w:t>The award category of 10 and younger includes those born anytime in: 2016 [10], 2017 [9]</w:t>
      </w:r>
    </w:p>
    <w:p w14:paraId="69234277" w14:textId="77777777" w:rsidR="00EC088F" w:rsidRPr="00431FFC" w:rsidRDefault="00EC088F">
      <w:pPr>
        <w:pStyle w:val="ListParagraph"/>
        <w:numPr>
          <w:ilvl w:val="1"/>
          <w:numId w:val="7"/>
        </w:numPr>
        <w:spacing w:after="200" w:line="276" w:lineRule="auto"/>
        <w:rPr>
          <w:sz w:val="22"/>
        </w:rPr>
      </w:pPr>
      <w:r w:rsidRPr="00431FFC">
        <w:rPr>
          <w:sz w:val="22"/>
          <w:szCs w:val="22"/>
        </w:rPr>
        <w:t>Basic Supported (maximum age – 12) born anytime in: 2014 [12], 2015 [11], 2016 [10], 2017 [9]</w:t>
      </w:r>
    </w:p>
    <w:p w14:paraId="08B9C89E" w14:textId="77777777" w:rsidR="00EC088F" w:rsidRPr="00431FFC" w:rsidRDefault="00EC088F">
      <w:pPr>
        <w:pStyle w:val="ListParagraph"/>
        <w:numPr>
          <w:ilvl w:val="1"/>
          <w:numId w:val="7"/>
        </w:numPr>
        <w:spacing w:line="276" w:lineRule="auto"/>
        <w:contextualSpacing w:val="0"/>
        <w:rPr>
          <w:sz w:val="22"/>
          <w:szCs w:val="22"/>
        </w:rPr>
      </w:pPr>
      <w:r w:rsidRPr="00431FFC">
        <w:rPr>
          <w:sz w:val="22"/>
          <w:szCs w:val="22"/>
        </w:rPr>
        <w:t xml:space="preserve">Standing Supported (maximum age – </w:t>
      </w:r>
      <w:proofErr w:type="gramStart"/>
      <w:r w:rsidRPr="00431FFC">
        <w:rPr>
          <w:sz w:val="22"/>
          <w:szCs w:val="22"/>
        </w:rPr>
        <w:t>14 )</w:t>
      </w:r>
      <w:proofErr w:type="gramEnd"/>
      <w:r w:rsidRPr="00431FFC">
        <w:rPr>
          <w:sz w:val="22"/>
          <w:szCs w:val="22"/>
        </w:rPr>
        <w:t xml:space="preserve"> born anytime in: 2012 [14], 2013 [13], 2014 [12], 2015 [11], 2016 [10], 2017 [9]</w:t>
      </w:r>
    </w:p>
    <w:p w14:paraId="5A5212C3" w14:textId="77777777" w:rsidR="00EC088F" w:rsidRPr="00431FFC" w:rsidRDefault="00EC088F">
      <w:pPr>
        <w:pStyle w:val="ListParagraph"/>
        <w:numPr>
          <w:ilvl w:val="1"/>
          <w:numId w:val="7"/>
        </w:numPr>
        <w:spacing w:line="276" w:lineRule="auto"/>
        <w:contextualSpacing w:val="0"/>
        <w:rPr>
          <w:sz w:val="22"/>
          <w:szCs w:val="22"/>
        </w:rPr>
      </w:pPr>
      <w:r w:rsidRPr="00431FFC">
        <w:rPr>
          <w:sz w:val="22"/>
          <w:szCs w:val="22"/>
        </w:rPr>
        <w:t xml:space="preserve">International Standing (no minimum age) </w:t>
      </w:r>
    </w:p>
    <w:p w14:paraId="57DEF9BB" w14:textId="19A6B9FA" w:rsidR="00E91220" w:rsidRDefault="00E91220" w:rsidP="00EC088F">
      <w:pPr>
        <w:rPr>
          <w:sz w:val="24"/>
          <w:szCs w:val="22"/>
        </w:rPr>
      </w:pPr>
    </w:p>
    <w:p w14:paraId="3CFFB616" w14:textId="332B40F6"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A64D5A">
        <w:rPr>
          <w:sz w:val="22"/>
          <w:szCs w:val="22"/>
          <w:u w:val="single"/>
        </w:rPr>
        <w:t>Awards</w:t>
      </w:r>
      <w:r w:rsidRPr="00F5711F">
        <w:rPr>
          <w:sz w:val="22"/>
          <w:szCs w:val="22"/>
        </w:rPr>
        <w:t xml:space="preserve"> </w:t>
      </w:r>
      <w:r w:rsidRPr="00F5711F">
        <w:rPr>
          <w:color w:val="FF0000"/>
          <w:sz w:val="22"/>
          <w:szCs w:val="22"/>
        </w:rPr>
        <w:tab/>
      </w:r>
    </w:p>
    <w:p w14:paraId="3CFFB61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18" w14:textId="3C53D37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lastRenderedPageBreak/>
        <w:t xml:space="preserve">Team awards will </w:t>
      </w:r>
      <w:r w:rsidRPr="00F5711F">
        <w:rPr>
          <w:b/>
          <w:sz w:val="22"/>
          <w:szCs w:val="22"/>
        </w:rPr>
        <w:t>ONLY</w:t>
      </w:r>
      <w:r w:rsidRPr="00F5711F">
        <w:rPr>
          <w:sz w:val="22"/>
          <w:szCs w:val="22"/>
        </w:rPr>
        <w:t xml:space="preserve"> be given in the following events:</w:t>
      </w:r>
    </w:p>
    <w:p w14:paraId="3CFFB619" w14:textId="0B963178" w:rsidR="007934BD" w:rsidRPr="00F5711F" w:rsidRDefault="003421C5">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3CFFB61A" w14:textId="5128FE54"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p w14:paraId="3CFFB61B" w14:textId="24FC475C" w:rsidR="007934BD" w:rsidRPr="00EA41A7" w:rsidRDefault="007B084E">
      <w:pPr>
        <w:widowControl w:val="0"/>
        <w:numPr>
          <w:ilvl w:val="0"/>
          <w:numId w:val="1"/>
        </w:numPr>
        <w:tabs>
          <w:tab w:val="left" w:pos="1680"/>
          <w:tab w:val="left" w:pos="2280"/>
          <w:tab w:val="left" w:pos="6960"/>
        </w:tabs>
        <w:suppressAutoHyphens/>
        <w:spacing w:line="288" w:lineRule="exact"/>
        <w:rPr>
          <w:sz w:val="22"/>
          <w:szCs w:val="22"/>
        </w:rPr>
      </w:pPr>
      <w:bookmarkStart w:id="1" w:name="OLE_LINK1"/>
      <w:r w:rsidRPr="001E58A9">
        <w:rPr>
          <w:sz w:val="22"/>
          <w:szCs w:val="22"/>
        </w:rPr>
        <w:t>A</w:t>
      </w:r>
      <w:r w:rsidR="003F435D" w:rsidRPr="001E58A9">
        <w:rPr>
          <w:sz w:val="22"/>
          <w:szCs w:val="22"/>
        </w:rPr>
        <w:t xml:space="preserve">rchery </w:t>
      </w:r>
      <w:r w:rsidR="0001759F" w:rsidRPr="002929B8">
        <w:rPr>
          <w:color w:val="FF0000"/>
          <w:sz w:val="22"/>
          <w:szCs w:val="22"/>
          <w:highlight w:val="yellow"/>
        </w:rPr>
        <w:t xml:space="preserve">NEW </w:t>
      </w:r>
      <w:r w:rsidR="00A71FBA">
        <w:rPr>
          <w:color w:val="FF0000"/>
          <w:sz w:val="22"/>
          <w:szCs w:val="22"/>
          <w:highlight w:val="yellow"/>
        </w:rPr>
        <w:t>since</w:t>
      </w:r>
      <w:r w:rsidR="0001759F" w:rsidRPr="002929B8">
        <w:rPr>
          <w:color w:val="FF0000"/>
          <w:sz w:val="22"/>
          <w:szCs w:val="22"/>
          <w:highlight w:val="yellow"/>
        </w:rPr>
        <w:t xml:space="preserve"> 202</w:t>
      </w:r>
      <w:r w:rsidR="00DB6CE4" w:rsidRPr="007B1719">
        <w:rPr>
          <w:color w:val="FF0000"/>
          <w:sz w:val="22"/>
          <w:szCs w:val="22"/>
          <w:highlight w:val="yellow"/>
        </w:rPr>
        <w:t>4</w:t>
      </w:r>
      <w:r w:rsidR="0001759F" w:rsidRPr="002929B8">
        <w:rPr>
          <w:color w:val="FF0000"/>
          <w:sz w:val="22"/>
          <w:szCs w:val="22"/>
        </w:rPr>
        <w:t xml:space="preserve"> </w:t>
      </w:r>
      <w:r w:rsidR="00A557AA" w:rsidRPr="000D7592">
        <w:rPr>
          <w:sz w:val="22"/>
          <w:szCs w:val="22"/>
        </w:rPr>
        <w:t>(</w:t>
      </w:r>
      <w:r w:rsidR="00D23EB8" w:rsidRPr="000D7592">
        <w:rPr>
          <w:sz w:val="22"/>
          <w:szCs w:val="22"/>
        </w:rPr>
        <w:t>Jr</w:t>
      </w:r>
      <w:r w:rsidR="00EE1139" w:rsidRPr="000D7592">
        <w:rPr>
          <w:sz w:val="22"/>
          <w:szCs w:val="22"/>
        </w:rPr>
        <w:t xml:space="preserve"> and</w:t>
      </w:r>
      <w:r w:rsidR="00185DCE" w:rsidRPr="000D7592">
        <w:rPr>
          <w:sz w:val="22"/>
          <w:szCs w:val="22"/>
        </w:rPr>
        <w:t xml:space="preserve"> </w:t>
      </w:r>
      <w:r w:rsidR="00D23EB8" w:rsidRPr="000D7592">
        <w:rPr>
          <w:sz w:val="22"/>
          <w:szCs w:val="22"/>
        </w:rPr>
        <w:t xml:space="preserve">Sr </w:t>
      </w:r>
      <w:r w:rsidR="00A2000C">
        <w:rPr>
          <w:sz w:val="22"/>
          <w:szCs w:val="22"/>
        </w:rPr>
        <w:t>Genesis</w:t>
      </w:r>
      <w:r w:rsidR="00D23EB8" w:rsidRPr="00EA41A7">
        <w:rPr>
          <w:sz w:val="22"/>
          <w:szCs w:val="22"/>
        </w:rPr>
        <w:t xml:space="preserve">, </w:t>
      </w:r>
      <w:r w:rsidR="00832499" w:rsidRPr="00EA41A7">
        <w:rPr>
          <w:sz w:val="22"/>
          <w:szCs w:val="22"/>
        </w:rPr>
        <w:t xml:space="preserve">Jr and Sr Traditional. </w:t>
      </w:r>
      <w:r w:rsidR="005965C3" w:rsidRPr="00EA41A7">
        <w:rPr>
          <w:sz w:val="22"/>
          <w:szCs w:val="22"/>
        </w:rPr>
        <w:t>Jr and Sr</w:t>
      </w:r>
      <w:r w:rsidR="00C90088" w:rsidRPr="00EA41A7">
        <w:rPr>
          <w:sz w:val="22"/>
          <w:szCs w:val="22"/>
        </w:rPr>
        <w:t xml:space="preserve"> </w:t>
      </w:r>
      <w:r w:rsidR="00D23EB8" w:rsidRPr="00EA41A7">
        <w:rPr>
          <w:sz w:val="22"/>
          <w:szCs w:val="22"/>
        </w:rPr>
        <w:t>Compound</w:t>
      </w:r>
      <w:r w:rsidR="00A85ACF" w:rsidRPr="00EA41A7">
        <w:rPr>
          <w:sz w:val="22"/>
          <w:szCs w:val="22"/>
        </w:rPr>
        <w:t xml:space="preserve">, </w:t>
      </w:r>
      <w:r w:rsidR="00BB7E69" w:rsidRPr="00EA41A7">
        <w:rPr>
          <w:sz w:val="22"/>
          <w:szCs w:val="22"/>
        </w:rPr>
        <w:t xml:space="preserve">Jr and Sr 3D, </w:t>
      </w:r>
      <w:r w:rsidR="00A85ACF" w:rsidRPr="00EA41A7">
        <w:rPr>
          <w:sz w:val="22"/>
          <w:szCs w:val="22"/>
        </w:rPr>
        <w:t>and Nat</w:t>
      </w:r>
      <w:r w:rsidR="00271C11" w:rsidRPr="00EA41A7">
        <w:rPr>
          <w:sz w:val="22"/>
          <w:szCs w:val="22"/>
        </w:rPr>
        <w:t>ion</w:t>
      </w:r>
      <w:r w:rsidR="00822FE3" w:rsidRPr="00EA41A7">
        <w:rPr>
          <w:sz w:val="22"/>
          <w:szCs w:val="22"/>
        </w:rPr>
        <w:t>a</w:t>
      </w:r>
      <w:r w:rsidR="00A85ACF" w:rsidRPr="00EA41A7">
        <w:rPr>
          <w:sz w:val="22"/>
          <w:szCs w:val="22"/>
        </w:rPr>
        <w:t>l Compound</w:t>
      </w:r>
      <w:r w:rsidR="005923BB" w:rsidRPr="00EA41A7">
        <w:rPr>
          <w:sz w:val="22"/>
          <w:szCs w:val="22"/>
        </w:rPr>
        <w:t>/Recurve</w:t>
      </w:r>
      <w:r w:rsidR="00530D95" w:rsidRPr="00EA41A7">
        <w:rPr>
          <w:sz w:val="22"/>
          <w:szCs w:val="22"/>
        </w:rPr>
        <w:t xml:space="preserve"> only</w:t>
      </w:r>
      <w:r w:rsidR="00A557AA" w:rsidRPr="00EA41A7">
        <w:rPr>
          <w:sz w:val="22"/>
          <w:szCs w:val="22"/>
        </w:rPr>
        <w:t>)</w:t>
      </w:r>
    </w:p>
    <w:bookmarkEnd w:id="1"/>
    <w:p w14:paraId="3CFFB61C" w14:textId="00857CA2"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EA41A7">
        <w:rPr>
          <w:sz w:val="22"/>
          <w:szCs w:val="22"/>
        </w:rPr>
        <w:t>Black Powder Muzzleloading Rifle</w:t>
      </w:r>
      <w:r w:rsidR="00C070D5" w:rsidRPr="00EA41A7">
        <w:rPr>
          <w:sz w:val="22"/>
          <w:szCs w:val="22"/>
        </w:rPr>
        <w:t xml:space="preserve"> </w:t>
      </w:r>
      <w:r w:rsidR="00A17C16" w:rsidRPr="00EA41A7">
        <w:rPr>
          <w:sz w:val="22"/>
          <w:szCs w:val="22"/>
        </w:rPr>
        <w:t>(</w:t>
      </w:r>
      <w:r w:rsidR="008932DD" w:rsidRPr="00EA41A7">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14:paraId="3CFFB61D" w14:textId="77777777"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3CFFB61E" w14:textId="77777777" w:rsidR="007934BD" w:rsidRPr="00F5711F" w:rsidRDefault="007934BD">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CFFB61F" w14:textId="77777777" w:rsidR="000A2A93" w:rsidRPr="00F5711F" w:rsidRDefault="000A2A93">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Skeet</w:t>
      </w:r>
    </w:p>
    <w:p w14:paraId="3CFFB620" w14:textId="77777777" w:rsidR="000A2A93" w:rsidRDefault="000A2A93">
      <w:pPr>
        <w:widowControl w:val="0"/>
        <w:numPr>
          <w:ilvl w:val="0"/>
          <w:numId w:val="1"/>
        </w:numPr>
        <w:tabs>
          <w:tab w:val="left" w:pos="1680"/>
          <w:tab w:val="left" w:pos="2280"/>
          <w:tab w:val="left" w:pos="6960"/>
        </w:tabs>
        <w:suppressAutoHyphens/>
        <w:spacing w:line="288" w:lineRule="exact"/>
        <w:rPr>
          <w:sz w:val="22"/>
          <w:szCs w:val="22"/>
        </w:rPr>
      </w:pPr>
      <w:r w:rsidRPr="00F5711F">
        <w:rPr>
          <w:sz w:val="22"/>
          <w:szCs w:val="22"/>
        </w:rPr>
        <w:t>Trap</w:t>
      </w:r>
    </w:p>
    <w:p w14:paraId="38FA5388" w14:textId="44D8E742" w:rsidR="008612F5" w:rsidRPr="00A37C36" w:rsidRDefault="008612F5">
      <w:pPr>
        <w:widowControl w:val="0"/>
        <w:numPr>
          <w:ilvl w:val="0"/>
          <w:numId w:val="1"/>
        </w:numPr>
        <w:tabs>
          <w:tab w:val="left" w:pos="1680"/>
          <w:tab w:val="left" w:pos="2280"/>
          <w:tab w:val="left" w:pos="6960"/>
        </w:tabs>
        <w:suppressAutoHyphens/>
        <w:spacing w:line="288" w:lineRule="exact"/>
        <w:rPr>
          <w:sz w:val="22"/>
          <w:szCs w:val="22"/>
        </w:rPr>
      </w:pPr>
      <w:r w:rsidRPr="00A37C36">
        <w:rPr>
          <w:sz w:val="22"/>
          <w:szCs w:val="22"/>
        </w:rPr>
        <w:t>Hunting and Outdoor Skills</w:t>
      </w:r>
    </w:p>
    <w:p w14:paraId="3CFFB62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CFFB623"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CFFB624"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3CFFB625"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3CFFB626" w14:textId="77777777" w:rsidR="000A2A93" w:rsidRPr="00F5711F" w:rsidRDefault="000A2A93">
      <w:pPr>
        <w:widowControl w:val="0"/>
        <w:numPr>
          <w:ilvl w:val="0"/>
          <w:numId w:val="2"/>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FB62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8" w14:textId="16619425"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w:t>
      </w:r>
      <w:r w:rsidR="00016AAF">
        <w:rPr>
          <w:sz w:val="22"/>
          <w:szCs w:val="22"/>
        </w:rPr>
        <w:t>competitors</w:t>
      </w:r>
      <w:r w:rsidR="008932DD">
        <w:rPr>
          <w:sz w:val="22"/>
          <w:szCs w:val="22"/>
        </w:rPr>
        <w:t>,</w:t>
      </w:r>
      <w:r w:rsidR="002929B8">
        <w:rPr>
          <w:sz w:val="22"/>
          <w:szCs w:val="22"/>
        </w:rPr>
        <w:t xml:space="preserve"> </w:t>
      </w:r>
      <w:r w:rsidR="002929B8" w:rsidRPr="007863FF">
        <w:rPr>
          <w:sz w:val="22"/>
          <w:szCs w:val="22"/>
        </w:rPr>
        <w:t>including</w:t>
      </w:r>
      <w:r w:rsidR="008932DD" w:rsidRPr="007863FF">
        <w:rPr>
          <w:sz w:val="22"/>
          <w:szCs w:val="22"/>
        </w:rPr>
        <w:t xml:space="preserve"> Air Rifle</w:t>
      </w:r>
      <w:r w:rsidR="008E4C42" w:rsidRPr="007863FF">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sidRPr="00F05562">
        <w:rPr>
          <w:sz w:val="22"/>
          <w:szCs w:val="22"/>
        </w:rPr>
        <w:t xml:space="preserve"> </w:t>
      </w:r>
    </w:p>
    <w:p w14:paraId="3CFFB629" w14:textId="77777777"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t xml:space="preserve"> </w:t>
      </w:r>
    </w:p>
    <w:p w14:paraId="3CFFB62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3CFFB62B"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3CFFB62C"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3CFFB62D" w14:textId="77777777" w:rsidR="00497094" w:rsidRDefault="00497094" w:rsidP="00497094">
      <w:pPr>
        <w:tabs>
          <w:tab w:val="left" w:pos="1680"/>
          <w:tab w:val="left" w:pos="2280"/>
          <w:tab w:val="left" w:pos="6960"/>
        </w:tabs>
        <w:suppressAutoHyphens/>
        <w:spacing w:line="288" w:lineRule="exact"/>
        <w:rPr>
          <w:sz w:val="22"/>
          <w:szCs w:val="22"/>
        </w:rPr>
      </w:pPr>
    </w:p>
    <w:p w14:paraId="3CFFB62E" w14:textId="59739888"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 xml:space="preserve">Achievement </w:t>
      </w:r>
      <w:r w:rsidR="009722B1">
        <w:rPr>
          <w:sz w:val="22"/>
          <w:szCs w:val="22"/>
        </w:rPr>
        <w:t>ribbons will be awarded</w:t>
      </w:r>
      <w:r w:rsidR="000A2A93" w:rsidRPr="00F5711F">
        <w:rPr>
          <w:sz w:val="22"/>
          <w:szCs w:val="22"/>
        </w:rPr>
        <w:t xml:space="preserve">, based on the individual’s score, </w:t>
      </w:r>
      <w:r w:rsidR="0056377F" w:rsidRPr="00F5711F">
        <w:rPr>
          <w:sz w:val="22"/>
          <w:szCs w:val="22"/>
        </w:rPr>
        <w:t xml:space="preserve">for each event in which </w:t>
      </w:r>
      <w:r w:rsidR="009A0321">
        <w:rPr>
          <w:sz w:val="22"/>
          <w:szCs w:val="22"/>
        </w:rPr>
        <w:t>they</w:t>
      </w:r>
      <w:r w:rsidR="0056377F" w:rsidRPr="00F5711F">
        <w:rPr>
          <w:sz w:val="22"/>
          <w:szCs w:val="22"/>
        </w:rPr>
        <w:t xml:space="preserve"> compete</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3CFFB62F"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3CFFB630" w14:textId="5CA3F542"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3CFFB631"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3CFFB632" w14:textId="702C4CE0"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The safe conduct of the State 4-H Shoot is paramount.  Anyon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w:t>
      </w:r>
      <w:r w:rsidR="00AE5ED3">
        <w:rPr>
          <w:sz w:val="22"/>
          <w:szCs w:val="22"/>
        </w:rPr>
        <w:t>they</w:t>
      </w:r>
      <w:r w:rsidRPr="00F5711F">
        <w:rPr>
          <w:sz w:val="22"/>
          <w:szCs w:val="22"/>
        </w:rPr>
        <w:t xml:space="preserve"> </w:t>
      </w:r>
      <w:r w:rsidR="00B136CD" w:rsidRPr="00F5711F">
        <w:rPr>
          <w:sz w:val="22"/>
          <w:szCs w:val="22"/>
        </w:rPr>
        <w:t>feel are</w:t>
      </w:r>
      <w:r w:rsidRPr="00F5711F">
        <w:rPr>
          <w:sz w:val="22"/>
          <w:szCs w:val="22"/>
        </w:rPr>
        <w:t xml:space="preserve"> unsafe.  The final decision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3CFFB633"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21B00384" w14:textId="6C542DDF" w:rsidR="000F27B7" w:rsidRPr="00DE7276" w:rsidRDefault="000F27B7" w:rsidP="000F27B7">
      <w:pPr>
        <w:spacing w:after="200" w:line="276" w:lineRule="auto"/>
        <w:rPr>
          <w:sz w:val="22"/>
          <w:szCs w:val="22"/>
        </w:rPr>
      </w:pPr>
      <w:r w:rsidRPr="00DE7276">
        <w:rPr>
          <w:sz w:val="22"/>
          <w:szCs w:val="22"/>
        </w:rPr>
        <w:t>The first rule of safety in 4-H Shooting Education is: MUZZLE – always keep the muzzle pointed in a safe direction. The following two policies will be followed at all events in Virginia 4-H Shooting Education activities.</w:t>
      </w:r>
    </w:p>
    <w:p w14:paraId="78839413" w14:textId="4DD3DEA8" w:rsidR="000F27B7" w:rsidRPr="00DE7276" w:rsidRDefault="000F27B7">
      <w:pPr>
        <w:pStyle w:val="ListParagraph"/>
        <w:numPr>
          <w:ilvl w:val="0"/>
          <w:numId w:val="10"/>
        </w:numPr>
        <w:spacing w:before="200" w:line="276" w:lineRule="auto"/>
        <w:ind w:left="720"/>
        <w:rPr>
          <w:sz w:val="22"/>
          <w:szCs w:val="22"/>
        </w:rPr>
      </w:pPr>
      <w:r w:rsidRPr="00DE7276">
        <w:rPr>
          <w:sz w:val="22"/>
          <w:szCs w:val="22"/>
        </w:rPr>
        <w:lastRenderedPageBreak/>
        <w:t>No one will place the muzzle of a gun on their foot. This includes unloaded guns, guns with the action open, and any other configuration. This includes shotguns, rifles, pistols, muzzleloaders, and BB guns.</w:t>
      </w:r>
    </w:p>
    <w:p w14:paraId="6AD494C9" w14:textId="13B8D452" w:rsidR="000F27B7" w:rsidRPr="00DE7276" w:rsidRDefault="000F27B7">
      <w:pPr>
        <w:pStyle w:val="ListParagraph"/>
        <w:numPr>
          <w:ilvl w:val="0"/>
          <w:numId w:val="10"/>
        </w:numPr>
        <w:spacing w:before="200" w:after="200" w:line="276" w:lineRule="auto"/>
        <w:ind w:left="720"/>
        <w:rPr>
          <w:sz w:val="22"/>
          <w:szCs w:val="22"/>
        </w:rPr>
      </w:pPr>
      <w:r w:rsidRPr="00DE7276">
        <w:rPr>
          <w:sz w:val="22"/>
          <w:szCs w:val="22"/>
        </w:rPr>
        <w:t>No one will place their hand or other body parts over the muzzle of a gun while on the field of play (the actual shooting range). Activities such as changing choke tubes, cleaning guns, etc. will be done in a designated area off the skeet/trap field or behind the firing line where the practice or competition is taking place. This policy does not apply to the loading process of BB guns and muzzleloading rifles.</w:t>
      </w:r>
    </w:p>
    <w:p w14:paraId="785CD4D5" w14:textId="77777777" w:rsidR="000F27B7" w:rsidRPr="000F27B7" w:rsidRDefault="000F27B7" w:rsidP="000F27B7">
      <w:pPr>
        <w:spacing w:after="200" w:line="276" w:lineRule="auto"/>
        <w:rPr>
          <w:color w:val="2E74B5" w:themeColor="accent1" w:themeShade="BF"/>
          <w:sz w:val="22"/>
          <w:szCs w:val="22"/>
        </w:rPr>
      </w:pPr>
      <w:r w:rsidRPr="00DE7276">
        <w:rPr>
          <w:sz w:val="22"/>
          <w:szCs w:val="22"/>
        </w:rPr>
        <w:t xml:space="preserve">Violations of these policies at competitions sanctioned by the Virginia 4-H Shooting Education Council (State Shoot, Shotgun Championship, District Shoots) will result in </w:t>
      </w:r>
      <w:r w:rsidRPr="00DE7276">
        <w:rPr>
          <w:sz w:val="22"/>
          <w:szCs w:val="22"/>
          <w:u w:val="single"/>
        </w:rPr>
        <w:t xml:space="preserve">IMMEDIATE Disqualification </w:t>
      </w:r>
      <w:r w:rsidRPr="00DE7276">
        <w:rPr>
          <w:sz w:val="22"/>
          <w:szCs w:val="22"/>
        </w:rPr>
        <w:t>from the entire event. Warnings will not be given! Additionally, entry fees will not be refunded.</w:t>
      </w:r>
    </w:p>
    <w:p w14:paraId="3CFFB634" w14:textId="2CB1BA67" w:rsidR="000A2A93" w:rsidRPr="00AF7F34" w:rsidRDefault="002E7826" w:rsidP="002F5B7F">
      <w:pPr>
        <w:tabs>
          <w:tab w:val="left" w:pos="1710"/>
          <w:tab w:val="left" w:pos="2280"/>
          <w:tab w:val="left" w:pos="6960"/>
        </w:tabs>
        <w:suppressAutoHyphens/>
        <w:spacing w:line="288" w:lineRule="exact"/>
        <w:rPr>
          <w:bCs/>
          <w:sz w:val="22"/>
          <w:szCs w:val="22"/>
        </w:rPr>
      </w:pPr>
      <w:r>
        <w:rPr>
          <w:bCs/>
          <w:color w:val="EE0000"/>
          <w:sz w:val="22"/>
          <w:szCs w:val="22"/>
          <w:highlight w:val="yellow"/>
        </w:rPr>
        <w:t xml:space="preserve">New since 2025 </w:t>
      </w:r>
      <w:r w:rsidR="00DB2CEC" w:rsidRPr="00AF7F34">
        <w:rPr>
          <w:bCs/>
          <w:sz w:val="22"/>
          <w:szCs w:val="22"/>
        </w:rPr>
        <w:t xml:space="preserve">Muzzleloading rifles will be inspected by </w:t>
      </w:r>
      <w:r w:rsidR="007E1A2F" w:rsidRPr="00AF7F34">
        <w:rPr>
          <w:bCs/>
          <w:sz w:val="22"/>
          <w:szCs w:val="22"/>
        </w:rPr>
        <w:t xml:space="preserve">match staff </w:t>
      </w:r>
      <w:r w:rsidR="00FE6542">
        <w:rPr>
          <w:bCs/>
          <w:sz w:val="22"/>
          <w:szCs w:val="22"/>
        </w:rPr>
        <w:t>before each relay</w:t>
      </w:r>
      <w:r w:rsidR="001848CC">
        <w:rPr>
          <w:bCs/>
          <w:sz w:val="22"/>
          <w:szCs w:val="22"/>
        </w:rPr>
        <w:t>.</w:t>
      </w:r>
      <w:r w:rsidR="00914EB6" w:rsidRPr="00AF7F34">
        <w:rPr>
          <w:bCs/>
          <w:sz w:val="22"/>
          <w:szCs w:val="22"/>
        </w:rPr>
        <w:t xml:space="preserve"> </w:t>
      </w:r>
      <w:r w:rsidR="00AF7F34" w:rsidRPr="00AF7F34">
        <w:rPr>
          <w:bCs/>
          <w:sz w:val="22"/>
          <w:szCs w:val="22"/>
        </w:rPr>
        <w:t xml:space="preserve">Bows and arrows will be spot checked periodically and randomly by match staff at the </w:t>
      </w:r>
      <w:r w:rsidR="00F16556">
        <w:rPr>
          <w:bCs/>
          <w:sz w:val="22"/>
          <w:szCs w:val="22"/>
        </w:rPr>
        <w:t>Archery R</w:t>
      </w:r>
      <w:r w:rsidR="00AF7F34" w:rsidRPr="00AF7F34">
        <w:rPr>
          <w:bCs/>
          <w:sz w:val="22"/>
          <w:szCs w:val="22"/>
        </w:rPr>
        <w:t>ange</w:t>
      </w:r>
      <w:r w:rsidR="00F30869" w:rsidRPr="00AF7F34">
        <w:rPr>
          <w:bCs/>
          <w:sz w:val="22"/>
          <w:szCs w:val="22"/>
        </w:rPr>
        <w:t>.</w:t>
      </w:r>
    </w:p>
    <w:p w14:paraId="3CFFB635" w14:textId="3169ECAD" w:rsidR="000A2A93" w:rsidRPr="00F5711F" w:rsidRDefault="000A2A93" w:rsidP="000A2A93">
      <w:pPr>
        <w:tabs>
          <w:tab w:val="left" w:pos="1680"/>
          <w:tab w:val="left" w:pos="2280"/>
          <w:tab w:val="left" w:pos="6960"/>
        </w:tabs>
        <w:suppressAutoHyphens/>
        <w:spacing w:line="288" w:lineRule="exact"/>
        <w:rPr>
          <w:sz w:val="22"/>
          <w:szCs w:val="22"/>
        </w:rPr>
      </w:pPr>
    </w:p>
    <w:p w14:paraId="3CFFB636" w14:textId="222FEDBB"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Firearms, air rifles, air pistols and bows must be in cases or racks at all times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3CFFB637" w14:textId="0D93EB2E"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3CFFB638" w14:textId="77777777"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14:paraId="3CFFB639" w14:textId="19A48E8B" w:rsidR="00985025" w:rsidRPr="00F5711F" w:rsidRDefault="00985025" w:rsidP="00B81BA9">
      <w:pPr>
        <w:tabs>
          <w:tab w:val="left" w:pos="1680"/>
          <w:tab w:val="left" w:pos="2280"/>
          <w:tab w:val="left" w:pos="6960"/>
        </w:tabs>
        <w:suppressAutoHyphens/>
        <w:spacing w:line="288" w:lineRule="exact"/>
        <w:ind w:left="1680" w:hanging="1680"/>
        <w:rPr>
          <w:color w:val="FF0000"/>
          <w:sz w:val="22"/>
          <w:szCs w:val="22"/>
        </w:rPr>
      </w:pPr>
    </w:p>
    <w:p w14:paraId="3CFFB63A" w14:textId="5C43657F"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r w:rsidR="0097701E" w:rsidRPr="0097701E">
        <w:rPr>
          <w:sz w:val="22"/>
          <w:szCs w:val="22"/>
        </w:rPr>
        <w:t>Back quivers are not allowed.</w:t>
      </w:r>
      <w:r w:rsidR="0097701E">
        <w:rPr>
          <w:rFonts w:ascii="Calibri" w:hAnsi="Calibri" w:cs="Calibri"/>
          <w:color w:val="000000"/>
          <w:shd w:val="clear" w:color="auto" w:fill="FFFFFF"/>
        </w:rPr>
        <w:t> </w:t>
      </w:r>
    </w:p>
    <w:p w14:paraId="3CFFB63B" w14:textId="77777777" w:rsidR="00B17FF8" w:rsidRDefault="00B17FF8" w:rsidP="00F872F8">
      <w:pPr>
        <w:tabs>
          <w:tab w:val="left" w:pos="1680"/>
          <w:tab w:val="left" w:pos="2280"/>
          <w:tab w:val="left" w:pos="6960"/>
        </w:tabs>
        <w:suppressAutoHyphens/>
        <w:spacing w:line="288" w:lineRule="exact"/>
        <w:rPr>
          <w:sz w:val="22"/>
          <w:szCs w:val="22"/>
        </w:rPr>
      </w:pPr>
    </w:p>
    <w:p w14:paraId="3CFFB63C" w14:textId="77777777"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r w:rsidR="006C10D1" w:rsidRPr="007639BD">
        <w:rPr>
          <w:b/>
          <w:color w:val="FF0000"/>
          <w:sz w:val="22"/>
          <w:szCs w:val="22"/>
          <w:u w:val="single"/>
        </w:rPr>
        <w:t>blaz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3CFFB63D"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3CFFB63E" w14:textId="067B0B7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w:t>
      </w:r>
      <w:r w:rsidR="00016AAF">
        <w:rPr>
          <w:sz w:val="22"/>
          <w:szCs w:val="22"/>
        </w:rPr>
        <w:t>competitor</w:t>
      </w:r>
      <w:r w:rsidRPr="00F5711F">
        <w:rPr>
          <w:sz w:val="22"/>
          <w:szCs w:val="22"/>
        </w:rPr>
        <w:t xml:space="preserve">'s targets.  </w:t>
      </w:r>
    </w:p>
    <w:p w14:paraId="3CFFB63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0" w14:textId="11FD5B64"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w:t>
      </w:r>
      <w:r w:rsidR="00A37C36" w:rsidRPr="00F5711F">
        <w:rPr>
          <w:sz w:val="22"/>
          <w:szCs w:val="22"/>
        </w:rPr>
        <w:t>lodge</w:t>
      </w:r>
      <w:r w:rsidR="00A37C36">
        <w:rPr>
          <w:sz w:val="22"/>
          <w:szCs w:val="22"/>
        </w:rPr>
        <w:t>s,</w:t>
      </w:r>
      <w:r w:rsidRPr="00F5711F">
        <w:rPr>
          <w:sz w:val="22"/>
          <w:szCs w:val="22"/>
        </w:rPr>
        <w:t xml:space="preserve">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3CFFB641" w14:textId="78E82300" w:rsidR="006E6B04" w:rsidRDefault="006E6B04">
      <w:pPr>
        <w:rPr>
          <w:sz w:val="22"/>
          <w:szCs w:val="22"/>
          <w:u w:val="single"/>
        </w:rPr>
      </w:pPr>
    </w:p>
    <w:p w14:paraId="3CFFB642"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3CFFB64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4" w14:textId="666BA833"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00016AAF">
        <w:rPr>
          <w:sz w:val="22"/>
          <w:szCs w:val="22"/>
        </w:rPr>
        <w:t>competitors</w:t>
      </w:r>
      <w:r w:rsidRPr="00F5711F">
        <w:rPr>
          <w:sz w:val="22"/>
          <w:szCs w:val="22"/>
        </w:rPr>
        <w:t xml:space="preserve">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3CFFB645" w14:textId="72C79F14" w:rsidR="008C0DE9" w:rsidRPr="00F5711F" w:rsidRDefault="008C0DE9" w:rsidP="00B03023">
      <w:pPr>
        <w:tabs>
          <w:tab w:val="left" w:pos="1680"/>
          <w:tab w:val="left" w:pos="2280"/>
          <w:tab w:val="left" w:pos="6960"/>
        </w:tabs>
        <w:suppressAutoHyphens/>
        <w:spacing w:line="288" w:lineRule="exact"/>
        <w:rPr>
          <w:sz w:val="22"/>
          <w:szCs w:val="22"/>
        </w:rPr>
      </w:pPr>
    </w:p>
    <w:p w14:paraId="3CFFB646" w14:textId="7FC37C19"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w:t>
      </w:r>
      <w:r w:rsidR="007B1719" w:rsidRPr="00F5711F">
        <w:rPr>
          <w:sz w:val="22"/>
          <w:szCs w:val="22"/>
        </w:rPr>
        <w:t>lodge</w:t>
      </w:r>
      <w:r w:rsidR="007B1719">
        <w:rPr>
          <w:sz w:val="22"/>
          <w:szCs w:val="22"/>
        </w:rPr>
        <w:t>s,</w:t>
      </w:r>
      <w:r w:rsidR="00936DC7" w:rsidRPr="00F5711F">
        <w:rPr>
          <w:sz w:val="22"/>
          <w:szCs w:val="22"/>
        </w:rPr>
        <w:t xml:space="preserve"> bunkhouses</w:t>
      </w:r>
      <w:r w:rsidR="007B1719">
        <w:rPr>
          <w:sz w:val="22"/>
          <w:szCs w:val="22"/>
        </w:rPr>
        <w:t>,</w:t>
      </w:r>
      <w:r w:rsidR="00936DC7" w:rsidRPr="00F5711F">
        <w:rPr>
          <w:sz w:val="22"/>
          <w:szCs w:val="22"/>
        </w:rPr>
        <w:t xml:space="preserve">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3CFFB647" w14:textId="53443DFC"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48" w14:textId="6DFB343A"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Anyone found carelessly handling ammunition or arrows may be disqualified from competition.</w:t>
      </w:r>
    </w:p>
    <w:p w14:paraId="4AF5AD7B" w14:textId="6A5506EE" w:rsidR="00341E10" w:rsidRDefault="00341E10" w:rsidP="00F872F8">
      <w:pPr>
        <w:tabs>
          <w:tab w:val="left" w:pos="1680"/>
          <w:tab w:val="left" w:pos="2280"/>
          <w:tab w:val="left" w:pos="6960"/>
        </w:tabs>
        <w:suppressAutoHyphens/>
        <w:spacing w:line="288" w:lineRule="exact"/>
        <w:rPr>
          <w:sz w:val="22"/>
          <w:szCs w:val="22"/>
        </w:rPr>
      </w:pPr>
    </w:p>
    <w:p w14:paraId="4442712F" w14:textId="482B2FE1" w:rsidR="00F73F6E" w:rsidRPr="00F73F6E" w:rsidRDefault="00F73F6E" w:rsidP="00F872F8">
      <w:pPr>
        <w:tabs>
          <w:tab w:val="left" w:pos="1680"/>
          <w:tab w:val="left" w:pos="2280"/>
          <w:tab w:val="left" w:pos="6960"/>
        </w:tabs>
        <w:suppressAutoHyphens/>
        <w:spacing w:line="288" w:lineRule="exact"/>
        <w:rPr>
          <w:sz w:val="22"/>
          <w:szCs w:val="22"/>
          <w:u w:val="single"/>
        </w:rPr>
      </w:pPr>
      <w:r w:rsidRPr="00F73F6E">
        <w:rPr>
          <w:sz w:val="22"/>
          <w:szCs w:val="22"/>
          <w:u w:val="single"/>
        </w:rPr>
        <w:lastRenderedPageBreak/>
        <w:t xml:space="preserve">Reloaded </w:t>
      </w:r>
      <w:r w:rsidR="007F363D" w:rsidRPr="00F73F6E">
        <w:rPr>
          <w:sz w:val="22"/>
          <w:szCs w:val="22"/>
          <w:u w:val="single"/>
        </w:rPr>
        <w:t>Ammunition</w:t>
      </w:r>
      <w:r w:rsidR="007F363D" w:rsidRPr="007F363D">
        <w:rPr>
          <w:sz w:val="22"/>
          <w:szCs w:val="22"/>
        </w:rPr>
        <w:t xml:space="preserve"> </w:t>
      </w:r>
      <w:r w:rsidR="007F363D" w:rsidRPr="007F363D">
        <w:rPr>
          <w:color w:val="FF0000"/>
          <w:sz w:val="22"/>
          <w:szCs w:val="22"/>
          <w:highlight w:val="yellow"/>
        </w:rPr>
        <w:t>NEW</w:t>
      </w:r>
      <w:r w:rsidR="00FC0501" w:rsidRPr="007F363D">
        <w:rPr>
          <w:color w:val="FF0000"/>
          <w:sz w:val="22"/>
          <w:szCs w:val="22"/>
          <w:highlight w:val="yellow"/>
        </w:rPr>
        <w:t xml:space="preserve"> </w:t>
      </w:r>
      <w:r w:rsidR="005E2A1B">
        <w:rPr>
          <w:color w:val="FF0000"/>
          <w:sz w:val="22"/>
          <w:szCs w:val="22"/>
          <w:highlight w:val="yellow"/>
        </w:rPr>
        <w:t>since</w:t>
      </w:r>
      <w:r w:rsidR="00FC0501" w:rsidRPr="00703FAE">
        <w:rPr>
          <w:color w:val="FF0000"/>
          <w:sz w:val="22"/>
          <w:szCs w:val="22"/>
          <w:highlight w:val="yellow"/>
        </w:rPr>
        <w:t xml:space="preserve"> 20</w:t>
      </w:r>
      <w:r w:rsidR="00FC0501">
        <w:rPr>
          <w:color w:val="FF0000"/>
          <w:sz w:val="22"/>
          <w:szCs w:val="22"/>
          <w:highlight w:val="yellow"/>
        </w:rPr>
        <w:t>2</w:t>
      </w:r>
      <w:r w:rsidR="00FC0501" w:rsidRPr="00F22F83">
        <w:rPr>
          <w:color w:val="FF0000"/>
          <w:sz w:val="22"/>
          <w:szCs w:val="22"/>
          <w:highlight w:val="yellow"/>
        </w:rPr>
        <w:t>4</w:t>
      </w:r>
    </w:p>
    <w:p w14:paraId="5A214C72" w14:textId="77777777" w:rsidR="00F73F6E" w:rsidRDefault="00F73F6E" w:rsidP="00F872F8">
      <w:pPr>
        <w:tabs>
          <w:tab w:val="left" w:pos="1680"/>
          <w:tab w:val="left" w:pos="2280"/>
          <w:tab w:val="left" w:pos="6960"/>
        </w:tabs>
        <w:suppressAutoHyphens/>
        <w:spacing w:line="288" w:lineRule="exact"/>
        <w:rPr>
          <w:sz w:val="22"/>
          <w:szCs w:val="22"/>
        </w:rPr>
      </w:pPr>
    </w:p>
    <w:p w14:paraId="5A217947" w14:textId="26B06840" w:rsidR="009D33CD" w:rsidRPr="00F5711F" w:rsidRDefault="009D33CD" w:rsidP="00F872F8">
      <w:pPr>
        <w:tabs>
          <w:tab w:val="left" w:pos="1680"/>
          <w:tab w:val="left" w:pos="2280"/>
          <w:tab w:val="left" w:pos="6960"/>
        </w:tabs>
        <w:suppressAutoHyphens/>
        <w:spacing w:line="288" w:lineRule="exact"/>
        <w:rPr>
          <w:sz w:val="22"/>
          <w:szCs w:val="22"/>
        </w:rPr>
      </w:pPr>
      <w:r w:rsidRPr="009D33CD">
        <w:rPr>
          <w:sz w:val="22"/>
          <w:szCs w:val="22"/>
        </w:rPr>
        <w:t>Reloaded ammunition will not be used in competition</w:t>
      </w:r>
      <w:r w:rsidR="00F73F6E">
        <w:rPr>
          <w:sz w:val="22"/>
          <w:szCs w:val="22"/>
        </w:rPr>
        <w:t>.</w:t>
      </w:r>
      <w:r w:rsidRPr="009D33CD">
        <w:rPr>
          <w:sz w:val="22"/>
          <w:szCs w:val="22"/>
        </w:rPr>
        <w:t xml:space="preserve"> This is</w:t>
      </w:r>
      <w:r w:rsidR="00FC0501">
        <w:rPr>
          <w:sz w:val="22"/>
          <w:szCs w:val="22"/>
        </w:rPr>
        <w:t xml:space="preserve"> a National Standard and</w:t>
      </w:r>
      <w:r w:rsidRPr="009D33CD">
        <w:rPr>
          <w:sz w:val="22"/>
          <w:szCs w:val="22"/>
        </w:rPr>
        <w:t xml:space="preserve"> a long-standing rule in 4-H. Any competitor that uses reloaded ammunition in a competition will be disqualified from the entire event, without a refund. The competitor and any volunteer or other adult involved will be referred to their Unit 4-H Agent for intentionally violating a safety rule, violating the Code of Conduct, and possibly receiving adverse action.</w:t>
      </w:r>
    </w:p>
    <w:p w14:paraId="3CFFB649" w14:textId="129A4220" w:rsidR="000A2A93" w:rsidRPr="00F5711F" w:rsidRDefault="000A2A93" w:rsidP="000A2A93">
      <w:pPr>
        <w:tabs>
          <w:tab w:val="left" w:pos="1680"/>
          <w:tab w:val="left" w:pos="2280"/>
          <w:tab w:val="left" w:pos="6960"/>
        </w:tabs>
        <w:suppressAutoHyphens/>
        <w:spacing w:line="288" w:lineRule="exact"/>
        <w:rPr>
          <w:sz w:val="22"/>
          <w:szCs w:val="22"/>
        </w:rPr>
      </w:pPr>
    </w:p>
    <w:p w14:paraId="3CFFB64A" w14:textId="403EB5B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w:t>
      </w:r>
      <w:r w:rsidR="0073604D" w:rsidRPr="00F5711F">
        <w:rPr>
          <w:sz w:val="22"/>
          <w:szCs w:val="22"/>
        </w:rPr>
        <w:t>coaches,</w:t>
      </w:r>
      <w:r w:rsidR="0045752F" w:rsidRPr="00F5711F">
        <w:rPr>
          <w:sz w:val="22"/>
          <w:szCs w:val="22"/>
        </w:rPr>
        <w:t xml:space="preserve">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461F7FA6" w14:textId="2A5A9631" w:rsidR="00F22F83" w:rsidRDefault="00F22F83" w:rsidP="00CA16B3">
      <w:pPr>
        <w:rPr>
          <w:sz w:val="22"/>
          <w:szCs w:val="22"/>
          <w:u w:val="single"/>
        </w:rPr>
      </w:pPr>
    </w:p>
    <w:p w14:paraId="4E588BE2" w14:textId="12BB9C97" w:rsidR="00CA16B3" w:rsidRPr="00CA16B3" w:rsidRDefault="00F87E10" w:rsidP="00CA16B3">
      <w:pPr>
        <w:rPr>
          <w:sz w:val="22"/>
          <w:szCs w:val="22"/>
        </w:rPr>
      </w:pPr>
      <w:r w:rsidRPr="00E73561">
        <w:rPr>
          <w:noProof/>
          <w:sz w:val="22"/>
          <w:szCs w:val="22"/>
        </w:rPr>
        <w:drawing>
          <wp:anchor distT="0" distB="0" distL="114300" distR="114300" simplePos="0" relativeHeight="251658240" behindDoc="1" locked="0" layoutInCell="1" allowOverlap="1" wp14:anchorId="7F9A62B0" wp14:editId="6F9D78B3">
            <wp:simplePos x="0" y="0"/>
            <wp:positionH relativeFrom="margin">
              <wp:posOffset>3480435</wp:posOffset>
            </wp:positionH>
            <wp:positionV relativeFrom="page">
              <wp:posOffset>7158355</wp:posOffset>
            </wp:positionV>
            <wp:extent cx="1873885" cy="1448435"/>
            <wp:effectExtent l="0" t="0" r="0" b="0"/>
            <wp:wrapTight wrapText="bothSides">
              <wp:wrapPolygon edited="0">
                <wp:start x="0" y="0"/>
                <wp:lineTo x="0" y="21306"/>
                <wp:lineTo x="21300" y="21306"/>
                <wp:lineTo x="21300" y="0"/>
                <wp:lineTo x="0" y="0"/>
              </wp:wrapPolygon>
            </wp:wrapTight>
            <wp:docPr id="1" name="Picture 1" descr="Noise Reduction Rating (NRR) Theresa Y. Schulz, PhD, LtCol, USAF (ret.)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e Reduction Rating (NRR) Theresa Y. Schulz, PhD, LtCol, USAF (ret.) -  ppt downloa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519" t="29274" r="23878" b="17522"/>
                    <a:stretch/>
                  </pic:blipFill>
                  <pic:spPr bwMode="auto">
                    <a:xfrm>
                      <a:off x="0" y="0"/>
                      <a:ext cx="1873885" cy="144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6B3" w:rsidRPr="00E73561">
        <w:rPr>
          <w:sz w:val="22"/>
          <w:szCs w:val="22"/>
          <w:u w:val="single"/>
        </w:rPr>
        <w:t>Hearing Protection, new safety rule</w:t>
      </w:r>
      <w:r w:rsidR="00CA16B3" w:rsidRPr="00E73561">
        <w:rPr>
          <w:sz w:val="22"/>
          <w:szCs w:val="22"/>
        </w:rPr>
        <w:t>:</w:t>
      </w:r>
      <w:r w:rsidR="00CA16B3">
        <w:rPr>
          <w:sz w:val="22"/>
          <w:szCs w:val="22"/>
        </w:rPr>
        <w:t xml:space="preserve"> </w:t>
      </w:r>
    </w:p>
    <w:p w14:paraId="35FB2A81" w14:textId="73F17FAA" w:rsidR="00CA16B3" w:rsidRPr="00CA16B3" w:rsidRDefault="00CA16B3" w:rsidP="00CA16B3">
      <w:pPr>
        <w:rPr>
          <w:sz w:val="22"/>
          <w:szCs w:val="22"/>
        </w:rPr>
      </w:pPr>
      <w:r w:rsidRPr="00E73561">
        <w:rPr>
          <w:sz w:val="22"/>
          <w:szCs w:val="22"/>
        </w:rPr>
        <w:t>Noise-cancelling headphones and earbuds are not hearing protection devices. Earbuds designed for entertainment and communication are not hearing protection devices. None of these devices will be used as hearing protection while participating in any shooting activities in the VA 4-H Shooting Education Program. There are earbuds that are designated as hearing protection devices that can be used in the VA 4-H Shooting Education Program. The user must have the product owner’s manual on their person while on the firing line. The manual must contain the EPA label that is required by US EPA Regulation 40 CFR Part 211 Subpart B. Failure to produce this document when requested by the Range Officer will result in being removed from the range without a refund of entry fees. Foam ear plugs, custom made ear plugs, and hearing protection muff style protection devices may still be used.</w:t>
      </w:r>
    </w:p>
    <w:p w14:paraId="3A41A16F" w14:textId="1BB90B69" w:rsidR="00DD2DA2" w:rsidRPr="00F5711F" w:rsidRDefault="00DD2DA2" w:rsidP="000A2A93">
      <w:pPr>
        <w:tabs>
          <w:tab w:val="left" w:pos="1680"/>
          <w:tab w:val="left" w:pos="2280"/>
          <w:tab w:val="left" w:pos="6960"/>
        </w:tabs>
        <w:suppressAutoHyphens/>
        <w:spacing w:line="288" w:lineRule="exact"/>
        <w:rPr>
          <w:sz w:val="22"/>
          <w:szCs w:val="22"/>
        </w:rPr>
      </w:pPr>
    </w:p>
    <w:p w14:paraId="3CFFB64C" w14:textId="086CE30C"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B17FF8" w:rsidRPr="0098086B">
        <w:rPr>
          <w:sz w:val="22"/>
          <w:szCs w:val="22"/>
        </w:rPr>
        <w:t>“Crocs” are considered open-toed shoes.</w:t>
      </w:r>
    </w:p>
    <w:p w14:paraId="3CFFB64D"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3CFFB64E" w14:textId="765F3BCD"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3CFFB64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50" w14:textId="3B56D901"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w:t>
      </w:r>
      <w:r w:rsidR="007F5982">
        <w:rPr>
          <w:sz w:val="22"/>
          <w:szCs w:val="22"/>
        </w:rPr>
        <w:t>contained within this document</w:t>
      </w:r>
      <w:r w:rsidRPr="00F5711F">
        <w:rPr>
          <w:sz w:val="22"/>
          <w:szCs w:val="22"/>
        </w:rPr>
        <w:t xml:space="preserve">   </w:t>
      </w:r>
    </w:p>
    <w:p w14:paraId="1B048188" w14:textId="77777777" w:rsidR="00FE2187" w:rsidRDefault="00FE2187" w:rsidP="000A2A93">
      <w:pPr>
        <w:tabs>
          <w:tab w:val="left" w:pos="1680"/>
          <w:tab w:val="left" w:pos="2280"/>
          <w:tab w:val="left" w:pos="6960"/>
        </w:tabs>
        <w:suppressAutoHyphens/>
        <w:spacing w:line="288" w:lineRule="exact"/>
        <w:rPr>
          <w:sz w:val="22"/>
          <w:szCs w:val="22"/>
          <w:u w:val="single"/>
        </w:rPr>
      </w:pPr>
    </w:p>
    <w:p w14:paraId="3CFFB652" w14:textId="61CB27C4"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14:paraId="3CFFB653"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3CFFB654" w14:textId="6BCF379B"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muzzleloading rifles, muzzleloading </w:t>
      </w:r>
      <w:r w:rsidR="000A2A93" w:rsidRPr="00A37C36">
        <w:rPr>
          <w:sz w:val="22"/>
          <w:szCs w:val="22"/>
        </w:rPr>
        <w:t>accessories, powder, shotguns, pistols, BB guns, ammunition, etc. for all events.</w:t>
      </w:r>
      <w:r w:rsidR="000A2A93" w:rsidRPr="00A37C36">
        <w:rPr>
          <w:b/>
          <w:sz w:val="22"/>
          <w:szCs w:val="22"/>
        </w:rPr>
        <w:t xml:space="preserve">  </w:t>
      </w:r>
      <w:r w:rsidR="00EC6219" w:rsidRPr="00A37C36">
        <w:rPr>
          <w:bCs/>
          <w:sz w:val="22"/>
          <w:szCs w:val="22"/>
        </w:rPr>
        <w:t>Ammunition restrictions</w:t>
      </w:r>
      <w:r w:rsidR="002970AC" w:rsidRPr="00A37C36">
        <w:rPr>
          <w:bCs/>
          <w:sz w:val="22"/>
          <w:szCs w:val="22"/>
        </w:rPr>
        <w:t xml:space="preserve"> are listed in each event</w:t>
      </w:r>
      <w:r w:rsidR="00EB04BC" w:rsidRPr="00A37C36">
        <w:rPr>
          <w:bCs/>
          <w:sz w:val="22"/>
          <w:szCs w:val="22"/>
        </w:rPr>
        <w:t>’s rules.</w:t>
      </w:r>
      <w:r w:rsidR="00AD47B7" w:rsidRPr="00A37C36">
        <w:rPr>
          <w:bCs/>
          <w:sz w:val="22"/>
          <w:szCs w:val="22"/>
        </w:rPr>
        <w:t xml:space="preserve"> </w:t>
      </w:r>
      <w:r w:rsidR="00CC4DFC" w:rsidRPr="00A37C36">
        <w:rPr>
          <w:bCs/>
          <w:sz w:val="22"/>
          <w:szCs w:val="22"/>
        </w:rPr>
        <w:t>Restrictions on firearms that resemble modern military firearms are provided in Appendix A.</w:t>
      </w:r>
    </w:p>
    <w:p w14:paraId="7A284FC7" w14:textId="77777777" w:rsidR="007F363D" w:rsidRDefault="007F363D" w:rsidP="000A2A93">
      <w:pPr>
        <w:tabs>
          <w:tab w:val="left" w:pos="1680"/>
          <w:tab w:val="left" w:pos="2280"/>
          <w:tab w:val="left" w:pos="6960"/>
        </w:tabs>
        <w:suppressAutoHyphens/>
        <w:spacing w:line="288" w:lineRule="exact"/>
        <w:rPr>
          <w:sz w:val="22"/>
          <w:szCs w:val="22"/>
          <w:u w:val="single"/>
        </w:rPr>
      </w:pPr>
    </w:p>
    <w:p w14:paraId="3CFFB656" w14:textId="05BB368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14:paraId="3CFFB65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5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3CFFB65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5A" w14:textId="3D98BDED"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05562">
        <w:rPr>
          <w:sz w:val="22"/>
          <w:szCs w:val="22"/>
          <w:u w:val="single"/>
        </w:rPr>
        <w:t>Cell Phones</w:t>
      </w:r>
      <w:r w:rsidR="007474A1" w:rsidRPr="00F05562">
        <w:rPr>
          <w:sz w:val="22"/>
          <w:szCs w:val="22"/>
        </w:rPr>
        <w:t xml:space="preserve"> are </w:t>
      </w:r>
      <w:r w:rsidR="005B649F" w:rsidRPr="00FF32BC">
        <w:rPr>
          <w:sz w:val="22"/>
          <w:szCs w:val="22"/>
        </w:rPr>
        <w:t xml:space="preserve">not </w:t>
      </w:r>
      <w:r w:rsidR="007474A1" w:rsidRPr="00FF32BC">
        <w:rPr>
          <w:sz w:val="22"/>
          <w:szCs w:val="22"/>
        </w:rPr>
        <w:t>allowed on the firing line</w:t>
      </w:r>
      <w:r w:rsidR="005B649F" w:rsidRPr="00FF32BC">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14:paraId="3CFFB65B"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3CFFB65E" w14:textId="3CF0654E" w:rsidR="000A2A93" w:rsidRPr="00F5711F" w:rsidRDefault="000A2A93" w:rsidP="000F164D">
      <w:pPr>
        <w:tabs>
          <w:tab w:val="left" w:pos="1680"/>
          <w:tab w:val="left" w:pos="2280"/>
          <w:tab w:val="left" w:pos="6960"/>
        </w:tabs>
        <w:suppressAutoHyphens/>
        <w:spacing w:line="288" w:lineRule="exact"/>
        <w:rPr>
          <w:sz w:val="22"/>
          <w:szCs w:val="22"/>
        </w:rPr>
      </w:pPr>
      <w:r w:rsidRPr="00F5711F">
        <w:rPr>
          <w:sz w:val="22"/>
          <w:szCs w:val="22"/>
          <w:u w:val="single"/>
        </w:rPr>
        <w:t>Ties</w:t>
      </w:r>
      <w:r w:rsidRPr="00F5711F">
        <w:rPr>
          <w:sz w:val="22"/>
          <w:szCs w:val="22"/>
        </w:rPr>
        <w:t xml:space="preserve"> will be broken in accordance with the appropriate rules.</w:t>
      </w:r>
    </w:p>
    <w:p w14:paraId="3CFFB65F" w14:textId="77777777" w:rsidR="00B03023" w:rsidRDefault="00B03023" w:rsidP="00B03023">
      <w:pPr>
        <w:tabs>
          <w:tab w:val="left" w:pos="1680"/>
          <w:tab w:val="left" w:pos="2280"/>
          <w:tab w:val="left" w:pos="6960"/>
        </w:tabs>
        <w:suppressAutoHyphens/>
        <w:spacing w:line="288" w:lineRule="exact"/>
        <w:rPr>
          <w:sz w:val="22"/>
          <w:szCs w:val="22"/>
          <w:u w:val="single"/>
        </w:rPr>
      </w:pPr>
    </w:p>
    <w:p w14:paraId="3CFFB661"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3CFFB6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Challenges and protests for all matches will be handled in accordance with the appropriate governing body.  No challenge fee will be charged but frivolous challenges (as ruled by the match staff) will not be allowed.  Only a competitor or his/her coach of record may initiate a protest or challenge.  There will be only one coach of record from each club.  Protests and challenges will be handled by a three-person jury whose decisions are final.</w:t>
      </w:r>
    </w:p>
    <w:p w14:paraId="3CFFB664"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CFFB665"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3CFFB66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7" w14:textId="5C4B5D5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 xml:space="preserve">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w:t>
      </w:r>
      <w:r w:rsidR="003C45CF">
        <w:rPr>
          <w:sz w:val="22"/>
          <w:szCs w:val="22"/>
        </w:rPr>
        <w:t>competitor’s</w:t>
      </w:r>
      <w:r w:rsidRPr="006F0D19">
        <w:rPr>
          <w:sz w:val="22"/>
          <w:szCs w:val="22"/>
        </w:rPr>
        <w:t xml:space="preserve"> bibs which are distributed during the check-in process</w:t>
      </w:r>
      <w:r w:rsidR="006F0D19">
        <w:rPr>
          <w:sz w:val="22"/>
          <w:szCs w:val="22"/>
        </w:rPr>
        <w:t>.</w:t>
      </w:r>
    </w:p>
    <w:p w14:paraId="3CFFB668" w14:textId="59F5BA12"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 xml:space="preserve">ts to no more than 5 </w:t>
      </w:r>
      <w:r w:rsidR="00016AAF">
        <w:rPr>
          <w:sz w:val="22"/>
          <w:szCs w:val="22"/>
        </w:rPr>
        <w:t>competitors</w:t>
      </w:r>
      <w:r w:rsidR="00F872F8">
        <w:rPr>
          <w:sz w:val="22"/>
          <w:szCs w:val="22"/>
        </w:rPr>
        <w:t>.</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3CFFB669"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5E2F60AB" w14:textId="77777777" w:rsidR="00EE1EE6" w:rsidRDefault="00EE1EE6" w:rsidP="000A2A93">
      <w:pPr>
        <w:tabs>
          <w:tab w:val="left" w:pos="1680"/>
          <w:tab w:val="left" w:pos="2280"/>
          <w:tab w:val="left" w:pos="6960"/>
        </w:tabs>
        <w:suppressAutoHyphens/>
        <w:spacing w:line="288" w:lineRule="exact"/>
        <w:rPr>
          <w:sz w:val="22"/>
          <w:szCs w:val="22"/>
          <w:u w:val="single"/>
        </w:rPr>
      </w:pPr>
    </w:p>
    <w:p w14:paraId="3CFFB66A" w14:textId="139F37E1"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14:paraId="3CFFB66B"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C" w14:textId="14050878"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No coaching will be allowed when the </w:t>
      </w:r>
      <w:r w:rsidR="00016AAF">
        <w:rPr>
          <w:sz w:val="22"/>
          <w:szCs w:val="22"/>
        </w:rPr>
        <w:t>competitor</w:t>
      </w:r>
      <w:r w:rsidRPr="00F5711F">
        <w:rPr>
          <w:sz w:val="22"/>
          <w:szCs w:val="22"/>
        </w:rPr>
        <w:t xml:space="preserve"> is on the firing line </w:t>
      </w:r>
      <w:r w:rsidR="00B265DF" w:rsidRPr="00F5711F">
        <w:rPr>
          <w:sz w:val="22"/>
          <w:szCs w:val="22"/>
        </w:rPr>
        <w:t xml:space="preserve">except </w:t>
      </w:r>
      <w:r w:rsidR="00B265DF">
        <w:rPr>
          <w:sz w:val="22"/>
          <w:szCs w:val="22"/>
        </w:rPr>
        <w:t>as</w:t>
      </w:r>
      <w:r w:rsidRPr="00F5711F">
        <w:rPr>
          <w:sz w:val="22"/>
          <w:szCs w:val="22"/>
        </w:rPr>
        <w:t xml:space="preserve">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14:paraId="45BCD701" w14:textId="77777777" w:rsidR="000B438D" w:rsidRDefault="000B438D" w:rsidP="000A2A93">
      <w:pPr>
        <w:tabs>
          <w:tab w:val="left" w:pos="1680"/>
          <w:tab w:val="left" w:pos="2280"/>
          <w:tab w:val="left" w:pos="6960"/>
        </w:tabs>
        <w:suppressAutoHyphens/>
        <w:spacing w:line="288" w:lineRule="exact"/>
        <w:rPr>
          <w:sz w:val="22"/>
          <w:szCs w:val="22"/>
          <w:u w:val="single"/>
        </w:rPr>
      </w:pPr>
    </w:p>
    <w:p w14:paraId="3CFFB66E" w14:textId="44BA9A43"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3CFFB66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0"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3CFFB671"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3CFFB672" w14:textId="0667CF02"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3CFFB67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74" w14:textId="27BAF13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Each range officer will have organized his/her particular event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w:t>
      </w:r>
      <w:r w:rsidR="007474A1">
        <w:rPr>
          <w:sz w:val="22"/>
          <w:szCs w:val="22"/>
        </w:rPr>
        <w:t xml:space="preserve">, </w:t>
      </w:r>
      <w:r w:rsidR="007474A1" w:rsidRPr="0098086B">
        <w:rPr>
          <w:sz w:val="22"/>
          <w:szCs w:val="22"/>
        </w:rPr>
        <w:t>especially on Friday afternoon and Sunday mid-day</w:t>
      </w:r>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range officers to </w:t>
      </w:r>
      <w:proofErr w:type="gramStart"/>
      <w:r w:rsidRPr="00F5711F">
        <w:rPr>
          <w:sz w:val="22"/>
          <w:szCs w:val="22"/>
        </w:rPr>
        <w:t>offer assistance</w:t>
      </w:r>
      <w:proofErr w:type="gramEnd"/>
      <w:r w:rsidRPr="00F5711F">
        <w:rPr>
          <w:sz w:val="22"/>
          <w:szCs w:val="22"/>
        </w:rPr>
        <w:t xml:space="preserve">. </w:t>
      </w:r>
    </w:p>
    <w:p w14:paraId="3CFFB67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76" w14:textId="756FC010"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w:t>
      </w:r>
      <w:r w:rsidRPr="00C00B85">
        <w:rPr>
          <w:sz w:val="22"/>
          <w:szCs w:val="22"/>
          <w:highlight w:val="yellow"/>
        </w:rPr>
        <w:t xml:space="preserve">a male </w:t>
      </w:r>
      <w:r w:rsidRPr="00C00B85">
        <w:rPr>
          <w:sz w:val="22"/>
          <w:szCs w:val="22"/>
          <w:highlight w:val="yellow"/>
          <w:u w:val="single"/>
        </w:rPr>
        <w:t>and</w:t>
      </w:r>
      <w:r w:rsidRPr="00C00B85">
        <w:rPr>
          <w:sz w:val="22"/>
          <w:szCs w:val="22"/>
          <w:highlight w:val="yellow"/>
        </w:rPr>
        <w:t xml:space="preserve"> fem</w:t>
      </w:r>
      <w:r w:rsidR="0045752F" w:rsidRPr="00C00B85">
        <w:rPr>
          <w:sz w:val="22"/>
          <w:szCs w:val="22"/>
          <w:highlight w:val="yellow"/>
        </w:rPr>
        <w:t>ale adult must accompany them.</w:t>
      </w:r>
      <w:r w:rsidR="0045752F" w:rsidRPr="00F5711F">
        <w:rPr>
          <w:sz w:val="22"/>
          <w:szCs w:val="22"/>
        </w:rPr>
        <w:t xml:space="preserve">  No co-ed lodging of teams.  </w:t>
      </w:r>
      <w:r w:rsidRPr="00F5711F">
        <w:rPr>
          <w:sz w:val="22"/>
          <w:szCs w:val="22"/>
        </w:rPr>
        <w:t xml:space="preserve">Additional adults should be </w:t>
      </w:r>
      <w:r w:rsidR="00E82042">
        <w:rPr>
          <w:sz w:val="22"/>
          <w:szCs w:val="22"/>
        </w:rPr>
        <w:t>provided</w:t>
      </w:r>
      <w:r w:rsidRPr="00F5711F">
        <w:rPr>
          <w:sz w:val="22"/>
          <w:szCs w:val="22"/>
        </w:rPr>
        <w:t xml:space="preserve"> by units with a large number of competitors.</w:t>
      </w:r>
    </w:p>
    <w:p w14:paraId="49F2EC8C" w14:textId="77777777" w:rsidR="0083431F" w:rsidRDefault="0083431F" w:rsidP="00B03023">
      <w:pPr>
        <w:tabs>
          <w:tab w:val="left" w:pos="1680"/>
          <w:tab w:val="left" w:pos="2280"/>
          <w:tab w:val="left" w:pos="6960"/>
        </w:tabs>
        <w:suppressAutoHyphens/>
        <w:spacing w:line="288" w:lineRule="exact"/>
        <w:rPr>
          <w:sz w:val="22"/>
          <w:szCs w:val="22"/>
          <w:u w:val="single"/>
        </w:rPr>
      </w:pPr>
    </w:p>
    <w:p w14:paraId="3CFFB678" w14:textId="13DABF8B"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3CFFB67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A"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proofErr w:type="spellStart"/>
      <w:r w:rsidRPr="00F5711F">
        <w:rPr>
          <w:sz w:val="22"/>
          <w:szCs w:val="22"/>
        </w:rPr>
        <w:t>gau</w:t>
      </w:r>
      <w:proofErr w:type="spellEnd"/>
      <w:r w:rsidRPr="00F5711F">
        <w:rPr>
          <w:sz w:val="22"/>
          <w:szCs w:val="22"/>
        </w:rPr>
        <w:t xml:space="preserve"> </w:t>
      </w:r>
      <w:proofErr w:type="spellStart"/>
      <w:r w:rsidRPr="00F5711F">
        <w:rPr>
          <w:sz w:val="22"/>
          <w:szCs w:val="22"/>
        </w:rPr>
        <w:t>gau</w:t>
      </w:r>
      <w:proofErr w:type="spellEnd"/>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3CFFB67B"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3CFFB67C" w14:textId="41E33CB6" w:rsidR="000A2A93" w:rsidRPr="00A37C36" w:rsidRDefault="000A2A93" w:rsidP="000A2A93">
      <w:pPr>
        <w:tabs>
          <w:tab w:val="center" w:pos="4740"/>
        </w:tabs>
        <w:suppressAutoHyphens/>
        <w:spacing w:line="288" w:lineRule="exact"/>
        <w:rPr>
          <w:b/>
          <w:sz w:val="22"/>
          <w:szCs w:val="22"/>
          <w:u w:val="single"/>
        </w:rPr>
      </w:pPr>
      <w:r w:rsidRPr="00A37C36">
        <w:rPr>
          <w:b/>
          <w:sz w:val="22"/>
          <w:szCs w:val="22"/>
          <w:u w:val="single"/>
        </w:rPr>
        <w:t xml:space="preserve">Qualifications for the </w:t>
      </w:r>
      <w:r w:rsidR="002A0ED9" w:rsidRPr="00A37C36">
        <w:rPr>
          <w:b/>
          <w:sz w:val="22"/>
          <w:szCs w:val="22"/>
          <w:u w:val="single"/>
        </w:rPr>
        <w:t>20</w:t>
      </w:r>
      <w:r w:rsidR="00FF32BC" w:rsidRPr="00A37C36">
        <w:rPr>
          <w:b/>
          <w:sz w:val="22"/>
          <w:szCs w:val="22"/>
          <w:u w:val="single"/>
        </w:rPr>
        <w:t>2</w:t>
      </w:r>
      <w:r w:rsidR="006B2799">
        <w:rPr>
          <w:b/>
          <w:sz w:val="22"/>
          <w:szCs w:val="22"/>
          <w:u w:val="single"/>
        </w:rPr>
        <w:t xml:space="preserve">7 </w:t>
      </w:r>
      <w:r w:rsidR="00512944" w:rsidRPr="00A37C36">
        <w:rPr>
          <w:b/>
          <w:sz w:val="22"/>
          <w:szCs w:val="22"/>
          <w:u w:val="single"/>
        </w:rPr>
        <w:t xml:space="preserve">4-H Shooting Sports </w:t>
      </w:r>
      <w:r w:rsidR="00977C36" w:rsidRPr="00A37C36">
        <w:rPr>
          <w:b/>
          <w:sz w:val="22"/>
          <w:szCs w:val="22"/>
          <w:u w:val="single"/>
        </w:rPr>
        <w:t>National Championship</w:t>
      </w:r>
      <w:r w:rsidR="00512944" w:rsidRPr="00A37C36">
        <w:rPr>
          <w:b/>
          <w:sz w:val="22"/>
          <w:szCs w:val="22"/>
          <w:u w:val="single"/>
        </w:rPr>
        <w:t>s</w:t>
      </w:r>
    </w:p>
    <w:p w14:paraId="3CFFB67D" w14:textId="77777777" w:rsidR="000A2A93" w:rsidRPr="00A37C36" w:rsidRDefault="000A2A93" w:rsidP="000A2A93">
      <w:pPr>
        <w:tabs>
          <w:tab w:val="center" w:pos="4740"/>
        </w:tabs>
        <w:suppressAutoHyphens/>
        <w:spacing w:line="288" w:lineRule="exact"/>
        <w:rPr>
          <w:b/>
          <w:sz w:val="22"/>
          <w:szCs w:val="22"/>
        </w:rPr>
      </w:pPr>
    </w:p>
    <w:p w14:paraId="3CFFB67E" w14:textId="2E125ED4" w:rsidR="0053662B"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512944" w:rsidRPr="00A37C36">
        <w:rPr>
          <w:sz w:val="22"/>
          <w:szCs w:val="22"/>
        </w:rPr>
        <w:t>4</w:t>
      </w:r>
      <w:r w:rsidR="00977C36" w:rsidRPr="00A37C36">
        <w:rPr>
          <w:sz w:val="22"/>
          <w:szCs w:val="22"/>
        </w:rPr>
        <w:t xml:space="preserve">-H Shooting </w:t>
      </w:r>
      <w:r w:rsidR="00512944" w:rsidRPr="00A37C36">
        <w:rPr>
          <w:sz w:val="22"/>
          <w:szCs w:val="22"/>
        </w:rPr>
        <w:t xml:space="preserve">Sports National </w:t>
      </w:r>
      <w:r w:rsidR="00977C36" w:rsidRPr="00A37C36">
        <w:rPr>
          <w:sz w:val="22"/>
          <w:szCs w:val="22"/>
        </w:rPr>
        <w:t>Championship</w:t>
      </w:r>
      <w:r w:rsidR="00512944" w:rsidRPr="00A37C36">
        <w:rPr>
          <w:sz w:val="22"/>
          <w:szCs w:val="22"/>
        </w:rPr>
        <w:t>s were</w:t>
      </w:r>
      <w:r w:rsidRPr="00A37C36">
        <w:rPr>
          <w:sz w:val="22"/>
          <w:szCs w:val="22"/>
        </w:rPr>
        <w:t xml:space="preserve"> held in </w:t>
      </w:r>
      <w:r w:rsidR="00750747" w:rsidRPr="00A37C36">
        <w:rPr>
          <w:sz w:val="22"/>
          <w:szCs w:val="22"/>
        </w:rPr>
        <w:t>Nebraska</w:t>
      </w:r>
      <w:r w:rsidR="002A0ED9" w:rsidRPr="00A37C36">
        <w:rPr>
          <w:sz w:val="22"/>
          <w:szCs w:val="22"/>
        </w:rPr>
        <w:t xml:space="preserve"> in </w:t>
      </w:r>
      <w:r w:rsidR="006B2799">
        <w:rPr>
          <w:sz w:val="22"/>
          <w:szCs w:val="22"/>
        </w:rPr>
        <w:t>2026</w:t>
      </w:r>
      <w:r w:rsidRPr="00A37C36">
        <w:rPr>
          <w:sz w:val="22"/>
          <w:szCs w:val="22"/>
        </w:rPr>
        <w:t>.  This was a team championship, with four person teams in each discipline, selected by and representing each state which chose to participate.  There were competitions in the following disciplines - archery (compo</w:t>
      </w:r>
      <w:r w:rsidR="00480215" w:rsidRPr="00A37C36">
        <w:rPr>
          <w:sz w:val="22"/>
          <w:szCs w:val="22"/>
        </w:rPr>
        <w:t xml:space="preserve">und and recurve), muzzleloading </w:t>
      </w:r>
      <w:r w:rsidRPr="00A37C36">
        <w:rPr>
          <w:sz w:val="22"/>
          <w:szCs w:val="22"/>
        </w:rPr>
        <w:t xml:space="preserve">rifle, rifle (air and smallbore), shotgun, pistol (air and smallbore) and hunting.  There were three different events in each discipline.  </w:t>
      </w:r>
    </w:p>
    <w:p w14:paraId="3CFFB67F" w14:textId="77777777" w:rsidR="00985025" w:rsidRPr="00A37C36" w:rsidRDefault="00985025" w:rsidP="000A2A93">
      <w:pPr>
        <w:tabs>
          <w:tab w:val="left" w:pos="1680"/>
          <w:tab w:val="left" w:pos="2280"/>
          <w:tab w:val="left" w:pos="6960"/>
        </w:tabs>
        <w:suppressAutoHyphens/>
        <w:spacing w:line="288" w:lineRule="exact"/>
        <w:rPr>
          <w:sz w:val="22"/>
          <w:szCs w:val="22"/>
        </w:rPr>
      </w:pPr>
    </w:p>
    <w:p w14:paraId="3CFFB680" w14:textId="5550F291" w:rsidR="000A2A93"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2A0ED9" w:rsidRPr="00A37C36">
        <w:rPr>
          <w:sz w:val="22"/>
          <w:szCs w:val="22"/>
        </w:rPr>
        <w:t>20</w:t>
      </w:r>
      <w:r w:rsidR="002D5866">
        <w:rPr>
          <w:sz w:val="22"/>
          <w:szCs w:val="22"/>
        </w:rPr>
        <w:t>2</w:t>
      </w:r>
      <w:r w:rsidR="006B2799">
        <w:rPr>
          <w:sz w:val="22"/>
          <w:szCs w:val="22"/>
        </w:rPr>
        <w:t>7</w:t>
      </w:r>
      <w:r w:rsidR="002D5866">
        <w:rPr>
          <w:sz w:val="22"/>
          <w:szCs w:val="22"/>
        </w:rPr>
        <w:t xml:space="preserve"> </w:t>
      </w:r>
      <w:r w:rsidRPr="00A37C36">
        <w:rPr>
          <w:sz w:val="22"/>
          <w:szCs w:val="22"/>
        </w:rPr>
        <w:t xml:space="preserve">National </w:t>
      </w:r>
      <w:r w:rsidR="00512944" w:rsidRPr="00A37C36">
        <w:rPr>
          <w:sz w:val="22"/>
          <w:szCs w:val="22"/>
        </w:rPr>
        <w:t xml:space="preserve">Championships </w:t>
      </w:r>
      <w:r w:rsidRPr="00A37C36">
        <w:rPr>
          <w:sz w:val="22"/>
          <w:szCs w:val="22"/>
        </w:rPr>
        <w:t xml:space="preserve">will be held in </w:t>
      </w:r>
      <w:r w:rsidR="00E906DC" w:rsidRPr="00A37C36">
        <w:rPr>
          <w:sz w:val="22"/>
          <w:szCs w:val="22"/>
        </w:rPr>
        <w:t>Nebraska</w:t>
      </w:r>
      <w:r w:rsidR="00DF03D5" w:rsidRPr="00A37C36">
        <w:rPr>
          <w:sz w:val="22"/>
          <w:szCs w:val="22"/>
        </w:rPr>
        <w:t xml:space="preserve"> in June of 202</w:t>
      </w:r>
      <w:r w:rsidR="00E26391">
        <w:rPr>
          <w:sz w:val="22"/>
          <w:szCs w:val="22"/>
        </w:rPr>
        <w:t>7</w:t>
      </w:r>
      <w:r w:rsidR="002528D8" w:rsidRPr="00A37C36">
        <w:rPr>
          <w:sz w:val="22"/>
          <w:szCs w:val="22"/>
        </w:rPr>
        <w:t xml:space="preserve">.  </w:t>
      </w:r>
      <w:r w:rsidRPr="00A37C36">
        <w:rPr>
          <w:sz w:val="22"/>
          <w:szCs w:val="22"/>
        </w:rPr>
        <w:t xml:space="preserve">Scores fired at </w:t>
      </w:r>
      <w:r w:rsidR="00750747" w:rsidRPr="00A37C36">
        <w:rPr>
          <w:sz w:val="22"/>
          <w:szCs w:val="22"/>
        </w:rPr>
        <w:t xml:space="preserve">the </w:t>
      </w:r>
      <w:r w:rsidR="00AA0E43">
        <w:rPr>
          <w:sz w:val="22"/>
          <w:szCs w:val="22"/>
        </w:rPr>
        <w:t>2026</w:t>
      </w:r>
      <w:r w:rsidR="00A17C16" w:rsidRPr="00A37C36">
        <w:rPr>
          <w:sz w:val="22"/>
          <w:szCs w:val="22"/>
        </w:rPr>
        <w:t xml:space="preserve"> </w:t>
      </w:r>
      <w:r w:rsidRPr="00A37C36">
        <w:rPr>
          <w:sz w:val="22"/>
          <w:szCs w:val="22"/>
        </w:rPr>
        <w:t>State 4-H Shoot (except Shotgun</w:t>
      </w:r>
      <w:r w:rsidR="00934D12" w:rsidRPr="00A37C36">
        <w:rPr>
          <w:sz w:val="22"/>
          <w:szCs w:val="22"/>
        </w:rPr>
        <w:t>)</w:t>
      </w:r>
      <w:r w:rsidR="006156CF" w:rsidRPr="00A37C36">
        <w:rPr>
          <w:sz w:val="22"/>
          <w:szCs w:val="22"/>
        </w:rPr>
        <w:t xml:space="preserve"> </w:t>
      </w:r>
      <w:r w:rsidRPr="00A37C36">
        <w:rPr>
          <w:sz w:val="22"/>
          <w:szCs w:val="22"/>
        </w:rPr>
        <w:t>will be a major factor used to determine the senior 4-H members who will make up the teams that</w:t>
      </w:r>
      <w:r w:rsidR="002A0ED9" w:rsidRPr="00A37C36">
        <w:rPr>
          <w:sz w:val="22"/>
          <w:szCs w:val="22"/>
        </w:rPr>
        <w:t xml:space="preserve"> will represent Virginia in 20</w:t>
      </w:r>
      <w:r w:rsidR="00FF32BC" w:rsidRPr="00A37C36">
        <w:rPr>
          <w:sz w:val="22"/>
          <w:szCs w:val="22"/>
        </w:rPr>
        <w:t>2</w:t>
      </w:r>
      <w:r w:rsidR="00AA0E43">
        <w:rPr>
          <w:sz w:val="22"/>
          <w:szCs w:val="22"/>
        </w:rPr>
        <w:t>7</w:t>
      </w:r>
      <w:r w:rsidRPr="00A37C36">
        <w:rPr>
          <w:sz w:val="22"/>
          <w:szCs w:val="22"/>
        </w:rPr>
        <w:t xml:space="preserve">.  </w:t>
      </w:r>
      <w:r w:rsidR="00F11E1D" w:rsidRPr="00A37C36">
        <w:rPr>
          <w:b/>
          <w:sz w:val="22"/>
          <w:szCs w:val="22"/>
        </w:rPr>
        <w:t xml:space="preserve">Please note:  </w:t>
      </w:r>
      <w:r w:rsidRPr="00A37C36">
        <w:rPr>
          <w:b/>
          <w:sz w:val="22"/>
          <w:szCs w:val="22"/>
        </w:rPr>
        <w:t xml:space="preserve">Trips to the </w:t>
      </w:r>
      <w:r w:rsidR="00A942DA" w:rsidRPr="00A37C36">
        <w:rPr>
          <w:b/>
          <w:sz w:val="22"/>
          <w:szCs w:val="22"/>
        </w:rPr>
        <w:t>20</w:t>
      </w:r>
      <w:r w:rsidR="00FF32BC" w:rsidRPr="00A37C36">
        <w:rPr>
          <w:b/>
          <w:sz w:val="22"/>
          <w:szCs w:val="22"/>
        </w:rPr>
        <w:t>2</w:t>
      </w:r>
      <w:r w:rsidR="00AA0E43">
        <w:rPr>
          <w:b/>
          <w:sz w:val="22"/>
          <w:szCs w:val="22"/>
        </w:rPr>
        <w:t>7</w:t>
      </w:r>
      <w:r w:rsidRPr="00A37C36">
        <w:rPr>
          <w:b/>
          <w:sz w:val="22"/>
          <w:szCs w:val="22"/>
        </w:rPr>
        <w:t xml:space="preserve"> National </w:t>
      </w:r>
      <w:r w:rsidR="00BF1AE1" w:rsidRPr="00A37C36">
        <w:rPr>
          <w:b/>
          <w:sz w:val="22"/>
          <w:szCs w:val="22"/>
        </w:rPr>
        <w:t xml:space="preserve">Championships </w:t>
      </w:r>
      <w:r w:rsidRPr="00A37C36">
        <w:rPr>
          <w:b/>
          <w:sz w:val="22"/>
          <w:szCs w:val="22"/>
        </w:rPr>
        <w:t xml:space="preserve">are contingent upon finding at least two willing and qualified adults to raise </w:t>
      </w:r>
      <w:r w:rsidR="000854CC" w:rsidRPr="00A37C36">
        <w:rPr>
          <w:b/>
          <w:sz w:val="22"/>
          <w:szCs w:val="22"/>
        </w:rPr>
        <w:t xml:space="preserve">the </w:t>
      </w:r>
      <w:r w:rsidRPr="00A37C36">
        <w:rPr>
          <w:b/>
          <w:sz w:val="22"/>
          <w:szCs w:val="22"/>
        </w:rPr>
        <w:t xml:space="preserve">necessary funds and develop and accompany </w:t>
      </w:r>
      <w:r w:rsidRPr="00A37C36">
        <w:rPr>
          <w:b/>
          <w:sz w:val="22"/>
          <w:szCs w:val="22"/>
          <w:u w:val="single"/>
        </w:rPr>
        <w:t>each</w:t>
      </w:r>
      <w:r w:rsidR="002130C6" w:rsidRPr="00A37C36">
        <w:rPr>
          <w:b/>
          <w:sz w:val="22"/>
          <w:szCs w:val="22"/>
        </w:rPr>
        <w:t xml:space="preserve"> team to Nebraska</w:t>
      </w:r>
      <w:r w:rsidR="00FA7074" w:rsidRPr="00A37C36">
        <w:rPr>
          <w:b/>
          <w:sz w:val="22"/>
          <w:szCs w:val="22"/>
        </w:rPr>
        <w:t xml:space="preserve"> </w:t>
      </w:r>
      <w:r w:rsidR="001B4FEE" w:rsidRPr="00A37C36">
        <w:rPr>
          <w:b/>
          <w:sz w:val="22"/>
          <w:szCs w:val="22"/>
        </w:rPr>
        <w:t>according to the provisions specified in the VA 4-H</w:t>
      </w:r>
      <w:r w:rsidR="00307C96" w:rsidRPr="00A37C36">
        <w:rPr>
          <w:b/>
          <w:sz w:val="22"/>
          <w:szCs w:val="22"/>
        </w:rPr>
        <w:t xml:space="preserve"> Shooting Education Council’s Policy and Procedures</w:t>
      </w:r>
      <w:r w:rsidRPr="00A37C36">
        <w:rPr>
          <w:b/>
          <w:sz w:val="22"/>
          <w:szCs w:val="22"/>
        </w:rPr>
        <w:t>.</w:t>
      </w:r>
    </w:p>
    <w:p w14:paraId="3CFFB681" w14:textId="77777777" w:rsidR="00EC0597" w:rsidRPr="00A37C36" w:rsidRDefault="00EC0597" w:rsidP="000A2A93">
      <w:pPr>
        <w:tabs>
          <w:tab w:val="left" w:pos="1680"/>
          <w:tab w:val="left" w:pos="2280"/>
          <w:tab w:val="left" w:pos="6960"/>
        </w:tabs>
        <w:suppressAutoHyphens/>
        <w:spacing w:line="288" w:lineRule="exact"/>
        <w:rPr>
          <w:sz w:val="22"/>
          <w:szCs w:val="22"/>
        </w:rPr>
      </w:pPr>
    </w:p>
    <w:p w14:paraId="3CFFB682" w14:textId="3A3EF40B" w:rsidR="00D60766" w:rsidRPr="000C3457" w:rsidRDefault="00EC0597"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0A2A93" w:rsidRPr="00A37C36">
        <w:rPr>
          <w:sz w:val="22"/>
          <w:szCs w:val="22"/>
        </w:rPr>
        <w:t xml:space="preserve">skeet and trap matches held during the State 4-H Shoot will </w:t>
      </w:r>
      <w:r w:rsidR="000A2A93" w:rsidRPr="00A37C36">
        <w:rPr>
          <w:sz w:val="22"/>
          <w:szCs w:val="22"/>
          <w:u w:val="single"/>
        </w:rPr>
        <w:t>not</w:t>
      </w:r>
      <w:r w:rsidR="000A2A93" w:rsidRPr="00A37C36">
        <w:rPr>
          <w:sz w:val="22"/>
          <w:szCs w:val="22"/>
        </w:rPr>
        <w:t xml:space="preserve"> </w:t>
      </w:r>
      <w:r w:rsidR="00F11E1D" w:rsidRPr="00A37C36">
        <w:rPr>
          <w:sz w:val="22"/>
          <w:szCs w:val="22"/>
        </w:rPr>
        <w:t xml:space="preserve">be </w:t>
      </w:r>
      <w:r w:rsidR="000A2A93" w:rsidRPr="00A37C36">
        <w:rPr>
          <w:sz w:val="22"/>
          <w:szCs w:val="22"/>
        </w:rPr>
        <w:t>the qualifying event</w:t>
      </w:r>
      <w:r w:rsidR="007634F7" w:rsidRPr="00A37C36">
        <w:rPr>
          <w:sz w:val="22"/>
          <w:szCs w:val="22"/>
        </w:rPr>
        <w:t>s</w:t>
      </w:r>
      <w:r w:rsidR="000A2A93" w:rsidRPr="00A37C36">
        <w:rPr>
          <w:sz w:val="22"/>
          <w:szCs w:val="22"/>
        </w:rPr>
        <w:t xml:space="preserve"> to select 4-H members to represent Virginia at the </w:t>
      </w:r>
      <w:r w:rsidR="00A942DA" w:rsidRPr="00A37C36">
        <w:rPr>
          <w:sz w:val="22"/>
          <w:szCs w:val="22"/>
        </w:rPr>
        <w:t>20</w:t>
      </w:r>
      <w:r w:rsidR="00FF32BC" w:rsidRPr="00A37C36">
        <w:rPr>
          <w:sz w:val="22"/>
          <w:szCs w:val="22"/>
        </w:rPr>
        <w:t>2</w:t>
      </w:r>
      <w:r w:rsidR="00AA0E43">
        <w:rPr>
          <w:sz w:val="22"/>
          <w:szCs w:val="22"/>
        </w:rPr>
        <w:t>7</w:t>
      </w:r>
      <w:r w:rsidR="000A2A93" w:rsidRPr="00A37C36">
        <w:rPr>
          <w:sz w:val="22"/>
          <w:szCs w:val="22"/>
        </w:rPr>
        <w:t xml:space="preserve"> National </w:t>
      </w:r>
      <w:r w:rsidR="00BF1AE1" w:rsidRPr="00A37C36">
        <w:rPr>
          <w:sz w:val="22"/>
          <w:szCs w:val="22"/>
        </w:rPr>
        <w:t>Championships</w:t>
      </w:r>
      <w:r w:rsidR="002A0ED9" w:rsidRPr="00A37C36">
        <w:rPr>
          <w:sz w:val="22"/>
          <w:szCs w:val="22"/>
        </w:rPr>
        <w:t>.  Instead, a separate</w:t>
      </w:r>
      <w:r w:rsidR="000A2A93" w:rsidRPr="00A37C36">
        <w:rPr>
          <w:sz w:val="22"/>
          <w:szCs w:val="22"/>
        </w:rPr>
        <w:t xml:space="preserve"> </w:t>
      </w:r>
      <w:r w:rsidR="00CE29FA" w:rsidRPr="00A37C36">
        <w:rPr>
          <w:sz w:val="22"/>
          <w:szCs w:val="22"/>
        </w:rPr>
        <w:t xml:space="preserve">RL Harris Jr Memorial </w:t>
      </w:r>
      <w:r w:rsidR="000A2A93" w:rsidRPr="00A37C36">
        <w:rPr>
          <w:sz w:val="22"/>
          <w:szCs w:val="22"/>
        </w:rPr>
        <w:t xml:space="preserve">4-H Shotgun Championship will be held on </w:t>
      </w:r>
      <w:r w:rsidR="00085631" w:rsidRPr="00A37C36">
        <w:rPr>
          <w:sz w:val="22"/>
          <w:szCs w:val="22"/>
        </w:rPr>
        <w:t>Saturday</w:t>
      </w:r>
      <w:r w:rsidR="00EE68C6" w:rsidRPr="00A37C36">
        <w:rPr>
          <w:sz w:val="22"/>
          <w:szCs w:val="22"/>
        </w:rPr>
        <w:t>, September 2</w:t>
      </w:r>
      <w:r w:rsidR="00A418BF">
        <w:rPr>
          <w:sz w:val="22"/>
          <w:szCs w:val="22"/>
        </w:rPr>
        <w:t>6</w:t>
      </w:r>
      <w:r w:rsidR="00EE68C6" w:rsidRPr="00A37C36">
        <w:rPr>
          <w:sz w:val="22"/>
          <w:szCs w:val="22"/>
        </w:rPr>
        <w:t xml:space="preserve">, </w:t>
      </w:r>
      <w:r w:rsidR="00A91F26" w:rsidRPr="00A37C36">
        <w:rPr>
          <w:sz w:val="22"/>
          <w:szCs w:val="22"/>
        </w:rPr>
        <w:t>202</w:t>
      </w:r>
      <w:r w:rsidR="00A418BF">
        <w:rPr>
          <w:sz w:val="22"/>
          <w:szCs w:val="22"/>
        </w:rPr>
        <w:t>6</w:t>
      </w:r>
      <w:r w:rsidR="00A91F26" w:rsidRPr="00A37C36">
        <w:rPr>
          <w:sz w:val="22"/>
          <w:szCs w:val="22"/>
        </w:rPr>
        <w:t>,</w:t>
      </w:r>
      <w:r w:rsidR="00BF1AE1" w:rsidRPr="00A37C36">
        <w:rPr>
          <w:sz w:val="22"/>
          <w:szCs w:val="22"/>
        </w:rPr>
        <w:t xml:space="preserve"> </w:t>
      </w:r>
      <w:r w:rsidR="00A17C16" w:rsidRPr="00A37C36">
        <w:rPr>
          <w:sz w:val="22"/>
          <w:szCs w:val="22"/>
        </w:rPr>
        <w:t xml:space="preserve">at </w:t>
      </w:r>
      <w:r w:rsidR="00B03AB5">
        <w:rPr>
          <w:sz w:val="22"/>
          <w:szCs w:val="22"/>
        </w:rPr>
        <w:t>Brushy Mountain</w:t>
      </w:r>
      <w:r w:rsidR="00DA56ED">
        <w:rPr>
          <w:sz w:val="22"/>
          <w:szCs w:val="22"/>
        </w:rPr>
        <w:t xml:space="preserve"> </w:t>
      </w:r>
      <w:r w:rsidR="00340517" w:rsidRPr="00A37C36">
        <w:rPr>
          <w:sz w:val="22"/>
          <w:szCs w:val="22"/>
        </w:rPr>
        <w:t>Gun</w:t>
      </w:r>
      <w:r w:rsidR="00391039" w:rsidRPr="00A37C36">
        <w:rPr>
          <w:sz w:val="22"/>
          <w:szCs w:val="22"/>
        </w:rPr>
        <w:t xml:space="preserve"> Club.</w:t>
      </w:r>
      <w:r w:rsidR="000854CC" w:rsidRPr="000C3457">
        <w:rPr>
          <w:sz w:val="22"/>
          <w:szCs w:val="22"/>
        </w:rPr>
        <w:t xml:space="preserve"> </w:t>
      </w:r>
    </w:p>
    <w:p w14:paraId="3CFFB683" w14:textId="77777777" w:rsidR="009436F5" w:rsidRPr="000C3457" w:rsidRDefault="009436F5">
      <w:pPr>
        <w:rPr>
          <w:sz w:val="22"/>
          <w:szCs w:val="22"/>
        </w:rPr>
      </w:pPr>
    </w:p>
    <w:p w14:paraId="2EFACDDE" w14:textId="5891B244" w:rsidR="003220B2" w:rsidRDefault="009436F5" w:rsidP="009436F5">
      <w:pPr>
        <w:tabs>
          <w:tab w:val="left" w:pos="1680"/>
          <w:tab w:val="left" w:pos="2280"/>
          <w:tab w:val="left" w:pos="6960"/>
        </w:tabs>
        <w:suppressAutoHyphens/>
        <w:spacing w:line="288" w:lineRule="exact"/>
        <w:rPr>
          <w:color w:val="FF0000"/>
          <w:sz w:val="22"/>
          <w:szCs w:val="22"/>
        </w:rPr>
      </w:pPr>
      <w:r w:rsidRPr="008A0F8F">
        <w:rPr>
          <w:sz w:val="22"/>
          <w:szCs w:val="22"/>
        </w:rPr>
        <w:t xml:space="preserve">The </w:t>
      </w:r>
      <w:r w:rsidR="008A0F8F">
        <w:rPr>
          <w:sz w:val="22"/>
          <w:szCs w:val="22"/>
        </w:rPr>
        <w:t>National C</w:t>
      </w:r>
      <w:r w:rsidRPr="008A0F8F">
        <w:rPr>
          <w:sz w:val="22"/>
          <w:szCs w:val="22"/>
        </w:rPr>
        <w:t xml:space="preserve">ompound and </w:t>
      </w:r>
      <w:r w:rsidR="008A0F8F">
        <w:rPr>
          <w:sz w:val="22"/>
          <w:szCs w:val="22"/>
        </w:rPr>
        <w:t>National R</w:t>
      </w:r>
      <w:r w:rsidRPr="008A0F8F">
        <w:rPr>
          <w:sz w:val="22"/>
          <w:szCs w:val="22"/>
        </w:rPr>
        <w:t>ecurve archery matches held during the State 4-H Shoot will be the</w:t>
      </w:r>
      <w:r w:rsidR="00A21E01" w:rsidRPr="008A0F8F">
        <w:rPr>
          <w:sz w:val="22"/>
          <w:szCs w:val="22"/>
        </w:rPr>
        <w:t xml:space="preserve"> FIRST of three</w:t>
      </w:r>
      <w:r w:rsidRPr="008A0F8F">
        <w:rPr>
          <w:sz w:val="22"/>
          <w:szCs w:val="22"/>
        </w:rPr>
        <w:t xml:space="preserve"> qualifying events to select 4-H members to represent </w:t>
      </w:r>
      <w:r w:rsidRPr="00A37C36">
        <w:rPr>
          <w:sz w:val="22"/>
          <w:szCs w:val="22"/>
        </w:rPr>
        <w:t>Virginia at the 20</w:t>
      </w:r>
      <w:r w:rsidR="0052786A" w:rsidRPr="00A37C36">
        <w:rPr>
          <w:sz w:val="22"/>
          <w:szCs w:val="22"/>
        </w:rPr>
        <w:t>2</w:t>
      </w:r>
      <w:r w:rsidR="00A418BF">
        <w:rPr>
          <w:sz w:val="22"/>
          <w:szCs w:val="22"/>
        </w:rPr>
        <w:t>7</w:t>
      </w:r>
      <w:r w:rsidR="00B21EB8">
        <w:rPr>
          <w:sz w:val="22"/>
          <w:szCs w:val="22"/>
        </w:rPr>
        <w:t xml:space="preserve"> </w:t>
      </w:r>
      <w:r w:rsidRPr="00A37C36">
        <w:rPr>
          <w:sz w:val="22"/>
          <w:szCs w:val="22"/>
        </w:rPr>
        <w:t xml:space="preserve">National Championships.  </w:t>
      </w:r>
      <w:r w:rsidR="00A21E01" w:rsidRPr="00A37C36">
        <w:rPr>
          <w:sz w:val="22"/>
          <w:szCs w:val="22"/>
        </w:rPr>
        <w:t>Information describing the second and third</w:t>
      </w:r>
      <w:r w:rsidR="00A21E01" w:rsidRPr="008A0F8F">
        <w:rPr>
          <w:sz w:val="22"/>
          <w:szCs w:val="22"/>
        </w:rPr>
        <w:t xml:space="preserve"> qualifying events will be sent separately and available to GOLD</w:t>
      </w:r>
      <w:r w:rsidR="00AD285C">
        <w:rPr>
          <w:sz w:val="22"/>
          <w:szCs w:val="22"/>
        </w:rPr>
        <w:t xml:space="preserve"> and SILVER</w:t>
      </w:r>
      <w:r w:rsidR="00A21E01" w:rsidRPr="008A0F8F">
        <w:rPr>
          <w:sz w:val="22"/>
          <w:szCs w:val="22"/>
        </w:rPr>
        <w:t xml:space="preserve"> achievement ribbon winners at the State 4-H Shoot.   </w:t>
      </w:r>
      <w:r w:rsidR="00385594">
        <w:rPr>
          <w:sz w:val="22"/>
          <w:szCs w:val="22"/>
        </w:rPr>
        <w:t>Candidate m</w:t>
      </w:r>
      <w:r w:rsidR="00A21E01" w:rsidRPr="008A0F8F">
        <w:rPr>
          <w:sz w:val="22"/>
          <w:szCs w:val="22"/>
        </w:rPr>
        <w:t xml:space="preserve">embers must compete in National </w:t>
      </w:r>
      <w:r w:rsidR="00AD285C">
        <w:rPr>
          <w:sz w:val="22"/>
          <w:szCs w:val="22"/>
        </w:rPr>
        <w:t xml:space="preserve">Compound or National Recurve </w:t>
      </w:r>
      <w:r w:rsidR="00A21E01" w:rsidRPr="008A0F8F">
        <w:rPr>
          <w:sz w:val="22"/>
          <w:szCs w:val="22"/>
        </w:rPr>
        <w:t>at the State 4-H Shoot to be eligible for the development team.</w:t>
      </w:r>
      <w:r w:rsidR="00A21E01">
        <w:rPr>
          <w:sz w:val="22"/>
          <w:szCs w:val="22"/>
        </w:rPr>
        <w:t xml:space="preserve"> </w:t>
      </w:r>
      <w:r w:rsidR="00EC351A" w:rsidRPr="00EC351A">
        <w:rPr>
          <w:color w:val="FF0000"/>
          <w:sz w:val="22"/>
          <w:szCs w:val="22"/>
        </w:rPr>
        <w:t xml:space="preserve">  </w:t>
      </w:r>
    </w:p>
    <w:p w14:paraId="0A59A31A" w14:textId="77777777" w:rsidR="00AA1D71" w:rsidRDefault="00AA1D71" w:rsidP="009436F5">
      <w:pPr>
        <w:tabs>
          <w:tab w:val="left" w:pos="1680"/>
          <w:tab w:val="left" w:pos="2280"/>
          <w:tab w:val="left" w:pos="6960"/>
        </w:tabs>
        <w:suppressAutoHyphens/>
        <w:spacing w:line="288" w:lineRule="exact"/>
        <w:rPr>
          <w:color w:val="FF0000"/>
          <w:sz w:val="22"/>
          <w:szCs w:val="22"/>
        </w:rPr>
      </w:pPr>
    </w:p>
    <w:p w14:paraId="53AA2972" w14:textId="62A6DC94" w:rsidR="00AA1D71" w:rsidRPr="007E1136" w:rsidRDefault="00AA1D71" w:rsidP="009436F5">
      <w:pPr>
        <w:tabs>
          <w:tab w:val="left" w:pos="1680"/>
          <w:tab w:val="left" w:pos="2280"/>
          <w:tab w:val="left" w:pos="6960"/>
        </w:tabs>
        <w:suppressAutoHyphens/>
        <w:spacing w:line="288" w:lineRule="exact"/>
        <w:rPr>
          <w:sz w:val="22"/>
          <w:szCs w:val="22"/>
        </w:rPr>
      </w:pPr>
      <w:r w:rsidRPr="00DA49F6">
        <w:rPr>
          <w:sz w:val="22"/>
          <w:szCs w:val="22"/>
        </w:rPr>
        <w:t xml:space="preserve">For more information </w:t>
      </w:r>
      <w:r w:rsidR="007E1136" w:rsidRPr="00DA49F6">
        <w:rPr>
          <w:sz w:val="22"/>
          <w:szCs w:val="22"/>
        </w:rPr>
        <w:t>s</w:t>
      </w:r>
      <w:r w:rsidRPr="00DA49F6">
        <w:rPr>
          <w:sz w:val="22"/>
          <w:szCs w:val="22"/>
        </w:rPr>
        <w:t>ee the document “</w:t>
      </w:r>
      <w:r w:rsidRPr="00DA49F6">
        <w:rPr>
          <w:i/>
          <w:iCs/>
          <w:sz w:val="22"/>
          <w:szCs w:val="22"/>
        </w:rPr>
        <w:t>VA 4-H Nat’l Team Selection 2026</w:t>
      </w:r>
      <w:r w:rsidRPr="00DA49F6">
        <w:rPr>
          <w:sz w:val="22"/>
          <w:szCs w:val="22"/>
        </w:rPr>
        <w:t>”.</w:t>
      </w:r>
    </w:p>
    <w:p w14:paraId="736DE23D" w14:textId="77777777" w:rsidR="006C49DB" w:rsidRDefault="006C49DB" w:rsidP="009436F5">
      <w:pPr>
        <w:tabs>
          <w:tab w:val="left" w:pos="1680"/>
          <w:tab w:val="left" w:pos="2280"/>
          <w:tab w:val="left" w:pos="6960"/>
        </w:tabs>
        <w:suppressAutoHyphens/>
        <w:spacing w:line="288" w:lineRule="exact"/>
        <w:rPr>
          <w:sz w:val="22"/>
          <w:szCs w:val="22"/>
        </w:rPr>
      </w:pPr>
    </w:p>
    <w:p w14:paraId="7588EB3F" w14:textId="77777777" w:rsidR="00AB5B8E" w:rsidRDefault="00AB5B8E" w:rsidP="009436F5">
      <w:pPr>
        <w:tabs>
          <w:tab w:val="left" w:pos="1680"/>
          <w:tab w:val="left" w:pos="2280"/>
          <w:tab w:val="left" w:pos="6960"/>
        </w:tabs>
        <w:suppressAutoHyphens/>
        <w:spacing w:line="288" w:lineRule="exact"/>
        <w:rPr>
          <w:sz w:val="22"/>
          <w:szCs w:val="22"/>
        </w:rPr>
      </w:pPr>
    </w:p>
    <w:p w14:paraId="79B4F768" w14:textId="77777777" w:rsidR="00AB5B8E" w:rsidRDefault="00AB5B8E" w:rsidP="009436F5">
      <w:pPr>
        <w:tabs>
          <w:tab w:val="left" w:pos="1680"/>
          <w:tab w:val="left" w:pos="2280"/>
          <w:tab w:val="left" w:pos="6960"/>
        </w:tabs>
        <w:suppressAutoHyphens/>
        <w:spacing w:line="288" w:lineRule="exact"/>
        <w:rPr>
          <w:sz w:val="22"/>
          <w:szCs w:val="22"/>
        </w:rPr>
      </w:pPr>
    </w:p>
    <w:p w14:paraId="6B379158" w14:textId="77777777" w:rsidR="00AB5B8E" w:rsidRDefault="00AB5B8E" w:rsidP="009436F5">
      <w:pPr>
        <w:tabs>
          <w:tab w:val="left" w:pos="1680"/>
          <w:tab w:val="left" w:pos="2280"/>
          <w:tab w:val="left" w:pos="6960"/>
        </w:tabs>
        <w:suppressAutoHyphens/>
        <w:spacing w:line="288" w:lineRule="exact"/>
        <w:rPr>
          <w:sz w:val="22"/>
          <w:szCs w:val="22"/>
        </w:rPr>
      </w:pPr>
    </w:p>
    <w:p w14:paraId="39F93C2D" w14:textId="77777777" w:rsidR="0016643B" w:rsidRDefault="0016643B" w:rsidP="009436F5">
      <w:pPr>
        <w:tabs>
          <w:tab w:val="left" w:pos="1680"/>
          <w:tab w:val="left" w:pos="2280"/>
          <w:tab w:val="left" w:pos="6960"/>
        </w:tabs>
        <w:suppressAutoHyphens/>
        <w:spacing w:line="288" w:lineRule="exact"/>
        <w:rPr>
          <w:sz w:val="22"/>
          <w:szCs w:val="22"/>
        </w:rPr>
      </w:pPr>
    </w:p>
    <w:p w14:paraId="229084B1" w14:textId="2C76E079" w:rsidR="0073102C" w:rsidRDefault="0073102C">
      <w:pPr>
        <w:rPr>
          <w:sz w:val="22"/>
          <w:szCs w:val="22"/>
        </w:rPr>
      </w:pPr>
      <w:r>
        <w:rPr>
          <w:sz w:val="22"/>
          <w:szCs w:val="22"/>
        </w:rPr>
        <w:br w:type="page"/>
      </w:r>
    </w:p>
    <w:p w14:paraId="3CFFB686" w14:textId="0B8D06E7"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lastRenderedPageBreak/>
        <w:t xml:space="preserve">Table of contents for Events  </w:t>
      </w:r>
    </w:p>
    <w:p w14:paraId="3CFFB687" w14:textId="77777777" w:rsidR="00D60766" w:rsidRDefault="00D60766">
      <w:pPr>
        <w:rPr>
          <w:sz w:val="22"/>
          <w:szCs w:val="22"/>
        </w:rPr>
      </w:pPr>
    </w:p>
    <w:p w14:paraId="3CFFB688" w14:textId="77777777"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7915" w:type="dxa"/>
        <w:tblLook w:val="04A0" w:firstRow="1" w:lastRow="0" w:firstColumn="1" w:lastColumn="0" w:noHBand="0" w:noVBand="1"/>
      </w:tblPr>
      <w:tblGrid>
        <w:gridCol w:w="6565"/>
        <w:gridCol w:w="1350"/>
      </w:tblGrid>
      <w:tr w:rsidR="00044A79" w:rsidRPr="001C3368" w14:paraId="3CFFB68B" w14:textId="77777777" w:rsidTr="00044A79">
        <w:tc>
          <w:tcPr>
            <w:tcW w:w="6565" w:type="dxa"/>
          </w:tcPr>
          <w:p w14:paraId="3CFFB689" w14:textId="77777777" w:rsidR="00044A79" w:rsidRPr="007B0CE0" w:rsidRDefault="00044A79" w:rsidP="0002189F">
            <w:pPr>
              <w:rPr>
                <w:b/>
                <w:sz w:val="32"/>
                <w:szCs w:val="32"/>
              </w:rPr>
            </w:pPr>
            <w:r w:rsidRPr="007B0CE0">
              <w:rPr>
                <w:b/>
                <w:sz w:val="32"/>
                <w:szCs w:val="32"/>
              </w:rPr>
              <w:t>Handgun Permission Form</w:t>
            </w:r>
          </w:p>
        </w:tc>
        <w:tc>
          <w:tcPr>
            <w:tcW w:w="1350" w:type="dxa"/>
          </w:tcPr>
          <w:p w14:paraId="3E9E268D" w14:textId="61E80653" w:rsidR="00044A79" w:rsidRPr="007B0CE0" w:rsidRDefault="00044A79" w:rsidP="0002189F">
            <w:pPr>
              <w:rPr>
                <w:b/>
                <w:sz w:val="32"/>
                <w:szCs w:val="32"/>
              </w:rPr>
            </w:pPr>
            <w:r w:rsidRPr="007B0CE0">
              <w:rPr>
                <w:b/>
                <w:sz w:val="32"/>
                <w:szCs w:val="32"/>
              </w:rPr>
              <w:t>1</w:t>
            </w:r>
            <w:r>
              <w:rPr>
                <w:b/>
                <w:sz w:val="32"/>
                <w:szCs w:val="32"/>
              </w:rPr>
              <w:t>4</w:t>
            </w:r>
          </w:p>
        </w:tc>
      </w:tr>
      <w:tr w:rsidR="00044A79" w:rsidRPr="001C3368" w14:paraId="3CFFB691" w14:textId="77777777" w:rsidTr="00044A79">
        <w:tc>
          <w:tcPr>
            <w:tcW w:w="6565" w:type="dxa"/>
          </w:tcPr>
          <w:p w14:paraId="3CFFB68F" w14:textId="77777777" w:rsidR="00044A79" w:rsidRPr="007B0CE0" w:rsidRDefault="00044A79" w:rsidP="0002189F">
            <w:pPr>
              <w:rPr>
                <w:b/>
                <w:sz w:val="32"/>
                <w:szCs w:val="32"/>
              </w:rPr>
            </w:pPr>
            <w:r w:rsidRPr="007B0CE0">
              <w:rPr>
                <w:b/>
                <w:sz w:val="32"/>
                <w:szCs w:val="32"/>
              </w:rPr>
              <w:t>Air Pistol</w:t>
            </w:r>
          </w:p>
        </w:tc>
        <w:tc>
          <w:tcPr>
            <w:tcW w:w="1350" w:type="dxa"/>
          </w:tcPr>
          <w:p w14:paraId="4AAB93DD" w14:textId="1D478B1A" w:rsidR="00044A79" w:rsidRPr="007B0CE0" w:rsidRDefault="00044A79" w:rsidP="0002189F">
            <w:pPr>
              <w:rPr>
                <w:b/>
                <w:sz w:val="32"/>
                <w:szCs w:val="32"/>
              </w:rPr>
            </w:pPr>
            <w:r w:rsidRPr="007B0CE0">
              <w:rPr>
                <w:b/>
                <w:sz w:val="32"/>
                <w:szCs w:val="32"/>
              </w:rPr>
              <w:t>1</w:t>
            </w:r>
            <w:r>
              <w:rPr>
                <w:b/>
                <w:sz w:val="32"/>
                <w:szCs w:val="32"/>
              </w:rPr>
              <w:t>5-16</w:t>
            </w:r>
          </w:p>
        </w:tc>
      </w:tr>
      <w:tr w:rsidR="00044A79" w:rsidRPr="001C3368" w14:paraId="3CFFB694" w14:textId="77777777" w:rsidTr="00044A79">
        <w:tc>
          <w:tcPr>
            <w:tcW w:w="6565" w:type="dxa"/>
          </w:tcPr>
          <w:p w14:paraId="3CFFB692" w14:textId="77777777" w:rsidR="00044A79" w:rsidRPr="007B0CE0" w:rsidRDefault="00044A79" w:rsidP="0002189F">
            <w:pPr>
              <w:rPr>
                <w:b/>
                <w:sz w:val="32"/>
                <w:szCs w:val="32"/>
              </w:rPr>
            </w:pPr>
            <w:r w:rsidRPr="007B0CE0">
              <w:rPr>
                <w:b/>
                <w:sz w:val="32"/>
                <w:szCs w:val="32"/>
              </w:rPr>
              <w:t>Air Rifle</w:t>
            </w:r>
          </w:p>
        </w:tc>
        <w:tc>
          <w:tcPr>
            <w:tcW w:w="1350" w:type="dxa"/>
          </w:tcPr>
          <w:p w14:paraId="05081592" w14:textId="5CB01BF7" w:rsidR="00044A79" w:rsidRPr="007B0CE0" w:rsidRDefault="00044A79" w:rsidP="0002189F">
            <w:pPr>
              <w:rPr>
                <w:b/>
                <w:sz w:val="32"/>
                <w:szCs w:val="32"/>
              </w:rPr>
            </w:pPr>
            <w:r w:rsidRPr="007B0CE0">
              <w:rPr>
                <w:b/>
                <w:sz w:val="32"/>
                <w:szCs w:val="32"/>
              </w:rPr>
              <w:t>1</w:t>
            </w:r>
            <w:r>
              <w:rPr>
                <w:b/>
                <w:sz w:val="32"/>
                <w:szCs w:val="32"/>
              </w:rPr>
              <w:t>7</w:t>
            </w:r>
          </w:p>
        </w:tc>
      </w:tr>
      <w:tr w:rsidR="00044A79" w:rsidRPr="001C3368" w14:paraId="3CFFB697" w14:textId="77777777" w:rsidTr="00044A79">
        <w:tc>
          <w:tcPr>
            <w:tcW w:w="6565" w:type="dxa"/>
          </w:tcPr>
          <w:p w14:paraId="3CFFB695" w14:textId="77777777" w:rsidR="00044A79" w:rsidRPr="007B0CE0" w:rsidRDefault="00044A79" w:rsidP="0002189F">
            <w:pPr>
              <w:rPr>
                <w:b/>
                <w:sz w:val="32"/>
                <w:szCs w:val="32"/>
              </w:rPr>
            </w:pPr>
            <w:r w:rsidRPr="007B0CE0">
              <w:rPr>
                <w:b/>
                <w:sz w:val="32"/>
                <w:szCs w:val="32"/>
              </w:rPr>
              <w:t>Light Rifle</w:t>
            </w:r>
          </w:p>
        </w:tc>
        <w:tc>
          <w:tcPr>
            <w:tcW w:w="1350" w:type="dxa"/>
          </w:tcPr>
          <w:p w14:paraId="1D0CB9CC" w14:textId="6B2DC36C" w:rsidR="00044A79" w:rsidRDefault="00044A79" w:rsidP="0002189F">
            <w:pPr>
              <w:rPr>
                <w:b/>
                <w:sz w:val="32"/>
                <w:szCs w:val="32"/>
              </w:rPr>
            </w:pPr>
            <w:r>
              <w:rPr>
                <w:b/>
                <w:sz w:val="32"/>
                <w:szCs w:val="32"/>
              </w:rPr>
              <w:t>18-19</w:t>
            </w:r>
          </w:p>
        </w:tc>
      </w:tr>
      <w:tr w:rsidR="00044A79" w:rsidRPr="001C3368" w14:paraId="3CFFB69A" w14:textId="77777777" w:rsidTr="00044A79">
        <w:tc>
          <w:tcPr>
            <w:tcW w:w="6565" w:type="dxa"/>
          </w:tcPr>
          <w:p w14:paraId="3CFFB698" w14:textId="10E85960" w:rsidR="00044A79" w:rsidRPr="007B0CE0" w:rsidRDefault="00044A79" w:rsidP="0002189F">
            <w:pPr>
              <w:rPr>
                <w:b/>
                <w:sz w:val="32"/>
                <w:szCs w:val="32"/>
              </w:rPr>
            </w:pPr>
            <w:r w:rsidRPr="007B0CE0">
              <w:rPr>
                <w:b/>
                <w:sz w:val="32"/>
                <w:szCs w:val="32"/>
              </w:rPr>
              <w:t>BB Gun</w:t>
            </w:r>
          </w:p>
        </w:tc>
        <w:tc>
          <w:tcPr>
            <w:tcW w:w="1350" w:type="dxa"/>
          </w:tcPr>
          <w:p w14:paraId="145DB850" w14:textId="55AEE744" w:rsidR="00044A79" w:rsidRDefault="00044A79" w:rsidP="0002189F">
            <w:pPr>
              <w:rPr>
                <w:b/>
                <w:sz w:val="32"/>
                <w:szCs w:val="32"/>
              </w:rPr>
            </w:pPr>
            <w:r>
              <w:rPr>
                <w:b/>
                <w:sz w:val="32"/>
                <w:szCs w:val="32"/>
              </w:rPr>
              <w:t>20</w:t>
            </w:r>
          </w:p>
        </w:tc>
      </w:tr>
      <w:tr w:rsidR="00044A79" w:rsidRPr="001C3368" w14:paraId="3CFFB69D" w14:textId="77777777" w:rsidTr="00044A79">
        <w:tc>
          <w:tcPr>
            <w:tcW w:w="6565" w:type="dxa"/>
          </w:tcPr>
          <w:p w14:paraId="3CFFB69B" w14:textId="320759F8" w:rsidR="00044A79" w:rsidRPr="007B0CE0" w:rsidRDefault="00044A79" w:rsidP="0002189F">
            <w:pPr>
              <w:rPr>
                <w:b/>
                <w:sz w:val="32"/>
                <w:szCs w:val="32"/>
              </w:rPr>
            </w:pPr>
            <w:r w:rsidRPr="007B0CE0">
              <w:rPr>
                <w:b/>
                <w:sz w:val="32"/>
                <w:szCs w:val="32"/>
              </w:rPr>
              <w:t>Muzzleloading Rifle</w:t>
            </w:r>
          </w:p>
        </w:tc>
        <w:tc>
          <w:tcPr>
            <w:tcW w:w="1350" w:type="dxa"/>
          </w:tcPr>
          <w:p w14:paraId="645444E5" w14:textId="31EAFE3C" w:rsidR="00044A79" w:rsidRDefault="00044A79" w:rsidP="0002189F">
            <w:pPr>
              <w:rPr>
                <w:b/>
                <w:sz w:val="32"/>
                <w:szCs w:val="32"/>
              </w:rPr>
            </w:pPr>
            <w:r>
              <w:rPr>
                <w:b/>
                <w:sz w:val="32"/>
                <w:szCs w:val="32"/>
              </w:rPr>
              <w:t>21-22</w:t>
            </w:r>
          </w:p>
        </w:tc>
      </w:tr>
      <w:tr w:rsidR="00044A79" w:rsidRPr="001C3368" w14:paraId="3CFFB6A0" w14:textId="77777777" w:rsidTr="00044A79">
        <w:tc>
          <w:tcPr>
            <w:tcW w:w="6565" w:type="dxa"/>
          </w:tcPr>
          <w:p w14:paraId="3CFFB69E" w14:textId="038FA2C7" w:rsidR="00044A79" w:rsidRPr="007B0CE0" w:rsidRDefault="00044A79" w:rsidP="0002189F">
            <w:pPr>
              <w:rPr>
                <w:b/>
                <w:sz w:val="32"/>
                <w:szCs w:val="32"/>
              </w:rPr>
            </w:pPr>
            <w:r w:rsidRPr="007B0CE0">
              <w:rPr>
                <w:b/>
                <w:sz w:val="32"/>
                <w:szCs w:val="32"/>
              </w:rPr>
              <w:t xml:space="preserve">Smallbore .22 Rifle Silhouette  </w:t>
            </w:r>
          </w:p>
        </w:tc>
        <w:tc>
          <w:tcPr>
            <w:tcW w:w="1350" w:type="dxa"/>
          </w:tcPr>
          <w:p w14:paraId="070A9932" w14:textId="1F28182B" w:rsidR="00044A79" w:rsidRPr="007B0CE0" w:rsidRDefault="00044A79" w:rsidP="0002189F">
            <w:pPr>
              <w:rPr>
                <w:b/>
                <w:sz w:val="32"/>
                <w:szCs w:val="32"/>
              </w:rPr>
            </w:pPr>
            <w:r w:rsidRPr="007B0CE0">
              <w:rPr>
                <w:b/>
                <w:sz w:val="32"/>
                <w:szCs w:val="32"/>
              </w:rPr>
              <w:t>2</w:t>
            </w:r>
            <w:r>
              <w:rPr>
                <w:b/>
                <w:sz w:val="32"/>
                <w:szCs w:val="32"/>
              </w:rPr>
              <w:t>3</w:t>
            </w:r>
            <w:r w:rsidRPr="007B0CE0">
              <w:rPr>
                <w:b/>
                <w:sz w:val="32"/>
                <w:szCs w:val="32"/>
              </w:rPr>
              <w:t>-2</w:t>
            </w:r>
            <w:r>
              <w:rPr>
                <w:b/>
                <w:sz w:val="32"/>
                <w:szCs w:val="32"/>
              </w:rPr>
              <w:t>4</w:t>
            </w:r>
          </w:p>
        </w:tc>
      </w:tr>
      <w:tr w:rsidR="00044A79" w:rsidRPr="001C3368" w14:paraId="3CFFB6A3" w14:textId="77777777" w:rsidTr="00044A79">
        <w:tc>
          <w:tcPr>
            <w:tcW w:w="6565" w:type="dxa"/>
          </w:tcPr>
          <w:p w14:paraId="3CFFB6A1" w14:textId="7CF1A34A" w:rsidR="00044A79" w:rsidRPr="007B0CE0" w:rsidRDefault="00044A79" w:rsidP="0002189F">
            <w:pPr>
              <w:rPr>
                <w:b/>
                <w:sz w:val="32"/>
                <w:szCs w:val="32"/>
              </w:rPr>
            </w:pPr>
            <w:r w:rsidRPr="007B0CE0">
              <w:rPr>
                <w:b/>
                <w:sz w:val="32"/>
                <w:szCs w:val="32"/>
              </w:rPr>
              <w:t>Air Rifle Silhouette</w:t>
            </w:r>
          </w:p>
        </w:tc>
        <w:tc>
          <w:tcPr>
            <w:tcW w:w="1350" w:type="dxa"/>
          </w:tcPr>
          <w:p w14:paraId="4A310C37" w14:textId="6033F153" w:rsidR="00044A79" w:rsidRPr="007B0CE0" w:rsidRDefault="00044A79" w:rsidP="0002189F">
            <w:pPr>
              <w:rPr>
                <w:b/>
                <w:sz w:val="32"/>
                <w:szCs w:val="32"/>
              </w:rPr>
            </w:pPr>
            <w:r w:rsidRPr="007B0CE0">
              <w:rPr>
                <w:b/>
                <w:sz w:val="32"/>
                <w:szCs w:val="32"/>
              </w:rPr>
              <w:t>2</w:t>
            </w:r>
            <w:r>
              <w:rPr>
                <w:b/>
                <w:sz w:val="32"/>
                <w:szCs w:val="32"/>
              </w:rPr>
              <w:t>5</w:t>
            </w:r>
          </w:p>
        </w:tc>
      </w:tr>
      <w:tr w:rsidR="00044A79" w:rsidRPr="001C3368" w14:paraId="3CFFB6A6" w14:textId="77777777" w:rsidTr="00044A79">
        <w:tc>
          <w:tcPr>
            <w:tcW w:w="6565" w:type="dxa"/>
          </w:tcPr>
          <w:p w14:paraId="3CFFB6A4" w14:textId="1F761455" w:rsidR="00044A79" w:rsidRPr="007B0CE0" w:rsidRDefault="00044A79" w:rsidP="0002189F">
            <w:pPr>
              <w:rPr>
                <w:b/>
                <w:sz w:val="32"/>
                <w:szCs w:val="32"/>
              </w:rPr>
            </w:pPr>
            <w:r w:rsidRPr="007B0CE0">
              <w:rPr>
                <w:b/>
                <w:sz w:val="32"/>
                <w:szCs w:val="32"/>
              </w:rPr>
              <w:t>Air Pistol Silhouette</w:t>
            </w:r>
          </w:p>
        </w:tc>
        <w:tc>
          <w:tcPr>
            <w:tcW w:w="1350" w:type="dxa"/>
          </w:tcPr>
          <w:p w14:paraId="1B9ACED6" w14:textId="43BDF6D6" w:rsidR="00044A79" w:rsidRPr="007B0CE0" w:rsidRDefault="00044A79" w:rsidP="0002189F">
            <w:pPr>
              <w:rPr>
                <w:b/>
                <w:sz w:val="32"/>
                <w:szCs w:val="32"/>
              </w:rPr>
            </w:pPr>
            <w:r w:rsidRPr="007B0CE0">
              <w:rPr>
                <w:b/>
                <w:sz w:val="32"/>
                <w:szCs w:val="32"/>
              </w:rPr>
              <w:t>2</w:t>
            </w:r>
            <w:r>
              <w:rPr>
                <w:b/>
                <w:sz w:val="32"/>
                <w:szCs w:val="32"/>
              </w:rPr>
              <w:t>6</w:t>
            </w:r>
          </w:p>
        </w:tc>
      </w:tr>
      <w:tr w:rsidR="00044A79" w:rsidRPr="001C3368" w14:paraId="3CFFB6A9" w14:textId="77777777" w:rsidTr="00044A79">
        <w:tc>
          <w:tcPr>
            <w:tcW w:w="6565" w:type="dxa"/>
          </w:tcPr>
          <w:p w14:paraId="3CFFB6A7" w14:textId="07D368D4" w:rsidR="00044A79" w:rsidRPr="007B0CE0" w:rsidRDefault="00044A79" w:rsidP="0002189F">
            <w:pPr>
              <w:rPr>
                <w:b/>
                <w:sz w:val="32"/>
                <w:szCs w:val="32"/>
              </w:rPr>
            </w:pPr>
            <w:r w:rsidRPr="007B0CE0">
              <w:rPr>
                <w:b/>
                <w:sz w:val="32"/>
                <w:szCs w:val="32"/>
              </w:rPr>
              <w:t xml:space="preserve">Smallbore .22 Pistol Silhouette  </w:t>
            </w:r>
          </w:p>
        </w:tc>
        <w:tc>
          <w:tcPr>
            <w:tcW w:w="1350" w:type="dxa"/>
          </w:tcPr>
          <w:p w14:paraId="3A68CD72" w14:textId="69B348FB" w:rsidR="00044A79" w:rsidRPr="007B0CE0" w:rsidRDefault="00044A79" w:rsidP="0002189F">
            <w:pPr>
              <w:rPr>
                <w:b/>
                <w:sz w:val="32"/>
                <w:szCs w:val="32"/>
              </w:rPr>
            </w:pPr>
            <w:r w:rsidRPr="007B0CE0">
              <w:rPr>
                <w:b/>
                <w:sz w:val="32"/>
                <w:szCs w:val="32"/>
              </w:rPr>
              <w:t>2</w:t>
            </w:r>
            <w:r>
              <w:rPr>
                <w:b/>
                <w:sz w:val="32"/>
                <w:szCs w:val="32"/>
              </w:rPr>
              <w:t>7</w:t>
            </w:r>
            <w:r w:rsidRPr="007B0CE0">
              <w:rPr>
                <w:b/>
                <w:sz w:val="32"/>
                <w:szCs w:val="32"/>
              </w:rPr>
              <w:t>-</w:t>
            </w:r>
            <w:r>
              <w:rPr>
                <w:b/>
                <w:sz w:val="32"/>
                <w:szCs w:val="32"/>
              </w:rPr>
              <w:t>28</w:t>
            </w:r>
          </w:p>
        </w:tc>
      </w:tr>
      <w:tr w:rsidR="00044A79" w:rsidRPr="001C3368" w14:paraId="3CFFB6AC" w14:textId="77777777" w:rsidTr="00044A79">
        <w:tc>
          <w:tcPr>
            <w:tcW w:w="6565" w:type="dxa"/>
          </w:tcPr>
          <w:p w14:paraId="3CFFB6AA" w14:textId="63916251" w:rsidR="00044A79" w:rsidRPr="007B0CE0" w:rsidRDefault="00044A79" w:rsidP="0002189F">
            <w:pPr>
              <w:rPr>
                <w:b/>
                <w:sz w:val="32"/>
                <w:szCs w:val="32"/>
              </w:rPr>
            </w:pPr>
            <w:r w:rsidRPr="007B0CE0">
              <w:rPr>
                <w:b/>
                <w:sz w:val="32"/>
                <w:szCs w:val="32"/>
              </w:rPr>
              <w:t xml:space="preserve">Smallbore Pistol Modified Camp Perry Round </w:t>
            </w:r>
          </w:p>
        </w:tc>
        <w:tc>
          <w:tcPr>
            <w:tcW w:w="1350" w:type="dxa"/>
          </w:tcPr>
          <w:p w14:paraId="51B74A70" w14:textId="1E03ABD6" w:rsidR="00044A79" w:rsidRDefault="00044A79" w:rsidP="0002189F">
            <w:pPr>
              <w:rPr>
                <w:b/>
                <w:sz w:val="32"/>
                <w:szCs w:val="32"/>
              </w:rPr>
            </w:pPr>
            <w:r>
              <w:rPr>
                <w:b/>
                <w:sz w:val="32"/>
                <w:szCs w:val="32"/>
              </w:rPr>
              <w:t>29</w:t>
            </w:r>
          </w:p>
        </w:tc>
      </w:tr>
      <w:tr w:rsidR="00044A79" w:rsidRPr="001C3368" w14:paraId="3CFFB6AF" w14:textId="77777777" w:rsidTr="00044A79">
        <w:tc>
          <w:tcPr>
            <w:tcW w:w="6565" w:type="dxa"/>
          </w:tcPr>
          <w:p w14:paraId="3CFFB6AD" w14:textId="4B2FE6BE" w:rsidR="00044A79" w:rsidRPr="007B0CE0" w:rsidRDefault="00044A79" w:rsidP="0002189F">
            <w:pPr>
              <w:rPr>
                <w:b/>
                <w:sz w:val="32"/>
                <w:szCs w:val="32"/>
              </w:rPr>
            </w:pPr>
            <w:r w:rsidRPr="007B0CE0">
              <w:rPr>
                <w:b/>
                <w:sz w:val="32"/>
                <w:szCs w:val="32"/>
              </w:rPr>
              <w:t>Skeet</w:t>
            </w:r>
          </w:p>
        </w:tc>
        <w:tc>
          <w:tcPr>
            <w:tcW w:w="1350" w:type="dxa"/>
          </w:tcPr>
          <w:p w14:paraId="42E46E67" w14:textId="0DE404BD" w:rsidR="00044A79" w:rsidRDefault="00044A79" w:rsidP="0002189F">
            <w:pPr>
              <w:rPr>
                <w:b/>
                <w:sz w:val="32"/>
                <w:szCs w:val="32"/>
              </w:rPr>
            </w:pPr>
            <w:r>
              <w:rPr>
                <w:b/>
                <w:sz w:val="32"/>
                <w:szCs w:val="32"/>
              </w:rPr>
              <w:t>30</w:t>
            </w:r>
          </w:p>
        </w:tc>
      </w:tr>
      <w:tr w:rsidR="00044A79" w:rsidRPr="001C3368" w14:paraId="3CFFB6B2" w14:textId="77777777" w:rsidTr="00044A79">
        <w:tc>
          <w:tcPr>
            <w:tcW w:w="6565" w:type="dxa"/>
          </w:tcPr>
          <w:p w14:paraId="3CFFB6B0" w14:textId="1BDD236A" w:rsidR="00044A79" w:rsidRPr="007B0CE0" w:rsidRDefault="00044A79" w:rsidP="0002189F">
            <w:pPr>
              <w:rPr>
                <w:b/>
                <w:sz w:val="32"/>
                <w:szCs w:val="32"/>
              </w:rPr>
            </w:pPr>
            <w:r w:rsidRPr="007B0CE0">
              <w:rPr>
                <w:b/>
                <w:sz w:val="32"/>
                <w:szCs w:val="32"/>
              </w:rPr>
              <w:t>Trap</w:t>
            </w:r>
          </w:p>
        </w:tc>
        <w:tc>
          <w:tcPr>
            <w:tcW w:w="1350" w:type="dxa"/>
          </w:tcPr>
          <w:p w14:paraId="10345DC1" w14:textId="7F9691E2" w:rsidR="00044A79" w:rsidRPr="007B0CE0" w:rsidRDefault="00044A79" w:rsidP="0002189F">
            <w:pPr>
              <w:rPr>
                <w:b/>
                <w:sz w:val="32"/>
                <w:szCs w:val="32"/>
              </w:rPr>
            </w:pPr>
            <w:r w:rsidRPr="007B0CE0">
              <w:rPr>
                <w:b/>
                <w:sz w:val="32"/>
                <w:szCs w:val="32"/>
              </w:rPr>
              <w:t>3</w:t>
            </w:r>
            <w:r>
              <w:rPr>
                <w:b/>
                <w:sz w:val="32"/>
                <w:szCs w:val="32"/>
              </w:rPr>
              <w:t>1-32</w:t>
            </w:r>
          </w:p>
        </w:tc>
      </w:tr>
      <w:tr w:rsidR="00044A79" w:rsidRPr="001C3368" w14:paraId="3CFFB6B5" w14:textId="77777777" w:rsidTr="00044A79">
        <w:tc>
          <w:tcPr>
            <w:tcW w:w="6565" w:type="dxa"/>
          </w:tcPr>
          <w:p w14:paraId="3CFFB6B3" w14:textId="766EAB95" w:rsidR="00044A79" w:rsidRPr="007B0CE0" w:rsidRDefault="00044A79" w:rsidP="0002189F">
            <w:pPr>
              <w:rPr>
                <w:b/>
                <w:sz w:val="32"/>
                <w:szCs w:val="32"/>
              </w:rPr>
            </w:pPr>
            <w:r w:rsidRPr="007B0CE0">
              <w:rPr>
                <w:b/>
                <w:sz w:val="32"/>
                <w:szCs w:val="32"/>
              </w:rPr>
              <w:t xml:space="preserve">Target Sprint™                     </w:t>
            </w:r>
          </w:p>
        </w:tc>
        <w:tc>
          <w:tcPr>
            <w:tcW w:w="1350" w:type="dxa"/>
          </w:tcPr>
          <w:p w14:paraId="6446F5BD" w14:textId="4E679964" w:rsidR="00044A79" w:rsidRPr="007B0CE0" w:rsidRDefault="00044A79" w:rsidP="0002189F">
            <w:pPr>
              <w:rPr>
                <w:b/>
                <w:sz w:val="32"/>
                <w:szCs w:val="32"/>
              </w:rPr>
            </w:pPr>
            <w:r w:rsidRPr="007B0CE0">
              <w:rPr>
                <w:b/>
                <w:sz w:val="32"/>
                <w:szCs w:val="32"/>
              </w:rPr>
              <w:t>3</w:t>
            </w:r>
            <w:r>
              <w:rPr>
                <w:b/>
                <w:sz w:val="32"/>
                <w:szCs w:val="32"/>
              </w:rPr>
              <w:t>3</w:t>
            </w:r>
            <w:r w:rsidRPr="007B0CE0">
              <w:rPr>
                <w:b/>
                <w:sz w:val="32"/>
                <w:szCs w:val="32"/>
              </w:rPr>
              <w:t>-3</w:t>
            </w:r>
            <w:r>
              <w:rPr>
                <w:b/>
                <w:sz w:val="32"/>
                <w:szCs w:val="32"/>
              </w:rPr>
              <w:t>4</w:t>
            </w:r>
          </w:p>
        </w:tc>
      </w:tr>
      <w:tr w:rsidR="00044A79" w:rsidRPr="001C3368" w14:paraId="3CFFB6BB" w14:textId="77777777" w:rsidTr="00044A79">
        <w:tc>
          <w:tcPr>
            <w:tcW w:w="6565" w:type="dxa"/>
          </w:tcPr>
          <w:p w14:paraId="3CFFB6B9" w14:textId="79FAC786" w:rsidR="00044A79" w:rsidRPr="007B0CE0" w:rsidRDefault="00044A79" w:rsidP="0002189F">
            <w:pPr>
              <w:rPr>
                <w:b/>
                <w:sz w:val="32"/>
                <w:szCs w:val="32"/>
              </w:rPr>
            </w:pPr>
            <w:r w:rsidRPr="007B0CE0">
              <w:rPr>
                <w:b/>
                <w:sz w:val="32"/>
                <w:szCs w:val="32"/>
              </w:rPr>
              <w:t>Hunting and Outdoor Skills</w:t>
            </w:r>
          </w:p>
        </w:tc>
        <w:tc>
          <w:tcPr>
            <w:tcW w:w="1350" w:type="dxa"/>
          </w:tcPr>
          <w:p w14:paraId="0F1C3366" w14:textId="777468C4" w:rsidR="00044A79" w:rsidRPr="007B0CE0" w:rsidRDefault="00044A79" w:rsidP="0002189F">
            <w:pPr>
              <w:rPr>
                <w:b/>
                <w:sz w:val="32"/>
                <w:szCs w:val="32"/>
              </w:rPr>
            </w:pPr>
            <w:r w:rsidRPr="007B0CE0">
              <w:rPr>
                <w:b/>
                <w:sz w:val="32"/>
                <w:szCs w:val="32"/>
              </w:rPr>
              <w:t>3</w:t>
            </w:r>
            <w:r>
              <w:rPr>
                <w:b/>
                <w:sz w:val="32"/>
                <w:szCs w:val="32"/>
              </w:rPr>
              <w:t>5</w:t>
            </w:r>
            <w:r w:rsidRPr="007B0CE0">
              <w:rPr>
                <w:b/>
                <w:sz w:val="32"/>
                <w:szCs w:val="32"/>
              </w:rPr>
              <w:t>-3</w:t>
            </w:r>
            <w:r>
              <w:rPr>
                <w:b/>
                <w:sz w:val="32"/>
                <w:szCs w:val="32"/>
              </w:rPr>
              <w:t>7</w:t>
            </w:r>
          </w:p>
        </w:tc>
      </w:tr>
      <w:tr w:rsidR="00044A79" w:rsidRPr="001C3368" w14:paraId="6747D09E" w14:textId="77777777" w:rsidTr="00044A79">
        <w:tc>
          <w:tcPr>
            <w:tcW w:w="6565" w:type="dxa"/>
          </w:tcPr>
          <w:p w14:paraId="080D97B5" w14:textId="4286583A" w:rsidR="00044A79" w:rsidRPr="007B0CE0" w:rsidRDefault="00044A79" w:rsidP="0002189F">
            <w:pPr>
              <w:rPr>
                <w:b/>
                <w:sz w:val="32"/>
                <w:szCs w:val="32"/>
              </w:rPr>
            </w:pPr>
            <w:r w:rsidRPr="007B0CE0">
              <w:rPr>
                <w:b/>
                <w:sz w:val="32"/>
                <w:szCs w:val="32"/>
              </w:rPr>
              <w:t>Public Speaking</w:t>
            </w:r>
          </w:p>
        </w:tc>
        <w:tc>
          <w:tcPr>
            <w:tcW w:w="1350" w:type="dxa"/>
          </w:tcPr>
          <w:p w14:paraId="5B9DD933" w14:textId="47E4266E" w:rsidR="00044A79" w:rsidRPr="007B0CE0" w:rsidRDefault="00044A79" w:rsidP="0002189F">
            <w:pPr>
              <w:rPr>
                <w:b/>
                <w:sz w:val="32"/>
                <w:szCs w:val="32"/>
              </w:rPr>
            </w:pPr>
            <w:r w:rsidRPr="007B0CE0">
              <w:rPr>
                <w:b/>
                <w:sz w:val="32"/>
                <w:szCs w:val="32"/>
              </w:rPr>
              <w:t>3</w:t>
            </w:r>
            <w:r>
              <w:rPr>
                <w:b/>
                <w:sz w:val="32"/>
                <w:szCs w:val="32"/>
              </w:rPr>
              <w:t>8</w:t>
            </w:r>
          </w:p>
        </w:tc>
      </w:tr>
      <w:tr w:rsidR="00044A79" w:rsidRPr="001C3368" w14:paraId="226C179E" w14:textId="77777777" w:rsidTr="00044A79">
        <w:tc>
          <w:tcPr>
            <w:tcW w:w="6565" w:type="dxa"/>
          </w:tcPr>
          <w:p w14:paraId="60460122" w14:textId="1D0A889A" w:rsidR="00044A79" w:rsidRPr="008733F2" w:rsidRDefault="00044A79" w:rsidP="0002189F">
            <w:pPr>
              <w:rPr>
                <w:b/>
                <w:sz w:val="32"/>
                <w:szCs w:val="32"/>
              </w:rPr>
            </w:pPr>
            <w:r w:rsidRPr="008733F2">
              <w:rPr>
                <w:b/>
                <w:sz w:val="32"/>
                <w:szCs w:val="32"/>
              </w:rPr>
              <w:t>Archery</w:t>
            </w:r>
          </w:p>
        </w:tc>
        <w:tc>
          <w:tcPr>
            <w:tcW w:w="1350" w:type="dxa"/>
          </w:tcPr>
          <w:p w14:paraId="6255D3CA" w14:textId="16A33449" w:rsidR="00044A79" w:rsidRPr="008733F2" w:rsidRDefault="00044A79" w:rsidP="0002189F">
            <w:pPr>
              <w:rPr>
                <w:b/>
                <w:sz w:val="32"/>
                <w:szCs w:val="32"/>
              </w:rPr>
            </w:pPr>
            <w:r>
              <w:rPr>
                <w:b/>
                <w:sz w:val="32"/>
                <w:szCs w:val="32"/>
              </w:rPr>
              <w:t>39-43</w:t>
            </w:r>
          </w:p>
        </w:tc>
      </w:tr>
      <w:tr w:rsidR="00044A79" w:rsidRPr="001C3368" w14:paraId="233DEA1A" w14:textId="77777777" w:rsidTr="00044A79">
        <w:tc>
          <w:tcPr>
            <w:tcW w:w="6565" w:type="dxa"/>
          </w:tcPr>
          <w:p w14:paraId="45784D85" w14:textId="12C86CCB" w:rsidR="00044A79" w:rsidRPr="007B0CE0" w:rsidRDefault="00044A79" w:rsidP="0002189F">
            <w:pPr>
              <w:rPr>
                <w:b/>
                <w:sz w:val="32"/>
                <w:szCs w:val="32"/>
              </w:rPr>
            </w:pPr>
            <w:r>
              <w:rPr>
                <w:b/>
                <w:sz w:val="32"/>
                <w:szCs w:val="32"/>
              </w:rPr>
              <w:t>3D Archery</w:t>
            </w:r>
          </w:p>
        </w:tc>
        <w:tc>
          <w:tcPr>
            <w:tcW w:w="1350" w:type="dxa"/>
          </w:tcPr>
          <w:p w14:paraId="6CB26E1F" w14:textId="0E19A4B2" w:rsidR="00044A79" w:rsidRDefault="00044A79" w:rsidP="0002189F">
            <w:pPr>
              <w:rPr>
                <w:b/>
                <w:sz w:val="32"/>
                <w:szCs w:val="32"/>
              </w:rPr>
            </w:pPr>
            <w:r>
              <w:rPr>
                <w:b/>
                <w:sz w:val="32"/>
                <w:szCs w:val="32"/>
              </w:rPr>
              <w:t>44-46</w:t>
            </w:r>
          </w:p>
        </w:tc>
      </w:tr>
      <w:tr w:rsidR="00044A79" w:rsidRPr="001C3368" w14:paraId="4D723EDA" w14:textId="77777777" w:rsidTr="00044A79">
        <w:tc>
          <w:tcPr>
            <w:tcW w:w="6565" w:type="dxa"/>
          </w:tcPr>
          <w:p w14:paraId="2970F3D3" w14:textId="358AA67C" w:rsidR="00044A79" w:rsidRPr="007B0CE0" w:rsidRDefault="00044A79" w:rsidP="0002189F">
            <w:pPr>
              <w:rPr>
                <w:b/>
                <w:sz w:val="32"/>
                <w:szCs w:val="32"/>
                <w:highlight w:val="cyan"/>
              </w:rPr>
            </w:pPr>
            <w:r w:rsidRPr="007B0CE0">
              <w:rPr>
                <w:b/>
                <w:sz w:val="32"/>
                <w:szCs w:val="32"/>
              </w:rPr>
              <w:t>Achievement Award Criteria</w:t>
            </w:r>
          </w:p>
        </w:tc>
        <w:tc>
          <w:tcPr>
            <w:tcW w:w="1350" w:type="dxa"/>
          </w:tcPr>
          <w:p w14:paraId="7CEAA4B6" w14:textId="08D001C8" w:rsidR="00044A79" w:rsidRDefault="00044A79" w:rsidP="0002189F">
            <w:pPr>
              <w:rPr>
                <w:b/>
                <w:sz w:val="32"/>
                <w:szCs w:val="32"/>
              </w:rPr>
            </w:pPr>
            <w:r>
              <w:rPr>
                <w:b/>
                <w:sz w:val="32"/>
                <w:szCs w:val="32"/>
              </w:rPr>
              <w:t>47</w:t>
            </w:r>
          </w:p>
        </w:tc>
      </w:tr>
      <w:tr w:rsidR="00044A79" w14:paraId="2973653F" w14:textId="77777777" w:rsidTr="00044A79">
        <w:tc>
          <w:tcPr>
            <w:tcW w:w="6565" w:type="dxa"/>
          </w:tcPr>
          <w:p w14:paraId="4C40D534" w14:textId="48937AD7" w:rsidR="00044A79" w:rsidRPr="007B0CE0" w:rsidRDefault="00044A79" w:rsidP="0002189F">
            <w:pPr>
              <w:rPr>
                <w:b/>
                <w:sz w:val="32"/>
                <w:szCs w:val="32"/>
              </w:rPr>
            </w:pPr>
            <w:r w:rsidRPr="007B0CE0">
              <w:rPr>
                <w:b/>
                <w:sz w:val="32"/>
                <w:szCs w:val="32"/>
              </w:rPr>
              <w:t>Appendix A: Modern Military Firearms</w:t>
            </w:r>
          </w:p>
        </w:tc>
        <w:tc>
          <w:tcPr>
            <w:tcW w:w="1350" w:type="dxa"/>
          </w:tcPr>
          <w:p w14:paraId="5CC3C86D" w14:textId="2EE10337" w:rsidR="00044A79" w:rsidRPr="007B0CE0" w:rsidRDefault="00044A79" w:rsidP="0002189F">
            <w:pPr>
              <w:rPr>
                <w:b/>
                <w:sz w:val="32"/>
                <w:szCs w:val="32"/>
              </w:rPr>
            </w:pPr>
            <w:r w:rsidRPr="007B0CE0">
              <w:rPr>
                <w:b/>
                <w:sz w:val="32"/>
                <w:szCs w:val="32"/>
              </w:rPr>
              <w:t>4</w:t>
            </w:r>
            <w:r>
              <w:rPr>
                <w:b/>
                <w:sz w:val="32"/>
                <w:szCs w:val="32"/>
              </w:rPr>
              <w:t>8</w:t>
            </w:r>
          </w:p>
        </w:tc>
      </w:tr>
    </w:tbl>
    <w:p w14:paraId="3CFFB6BC" w14:textId="77777777" w:rsidR="006E6B04" w:rsidRDefault="006E6B04">
      <w:pPr>
        <w:rPr>
          <w:rFonts w:ascii="Arial" w:hAnsi="Arial" w:cs="Arial"/>
          <w:b/>
          <w:color w:val="C00000"/>
          <w:sz w:val="24"/>
          <w:szCs w:val="24"/>
        </w:rPr>
      </w:pPr>
      <w:r>
        <w:rPr>
          <w:rFonts w:ascii="Arial" w:hAnsi="Arial" w:cs="Arial"/>
          <w:b/>
          <w:color w:val="C00000"/>
          <w:sz w:val="24"/>
          <w:szCs w:val="24"/>
        </w:rPr>
        <w:br w:type="page"/>
      </w:r>
    </w:p>
    <w:p w14:paraId="3CFFB6BD" w14:textId="511EB20F" w:rsidR="00D60766" w:rsidRPr="00D60766" w:rsidRDefault="002E7826" w:rsidP="00D60766">
      <w:pPr>
        <w:jc w:val="center"/>
        <w:rPr>
          <w:rFonts w:ascii="Arial" w:hAnsi="Arial" w:cs="Arial"/>
          <w:b/>
          <w:sz w:val="24"/>
          <w:szCs w:val="24"/>
        </w:rPr>
      </w:pPr>
      <w:r>
        <w:rPr>
          <w:rFonts w:ascii="Arial" w:hAnsi="Arial" w:cs="Arial"/>
          <w:b/>
          <w:color w:val="C00000"/>
          <w:sz w:val="24"/>
          <w:szCs w:val="24"/>
        </w:rPr>
        <w:lastRenderedPageBreak/>
        <w:t>2026</w:t>
      </w:r>
      <w:r w:rsidR="00D60766" w:rsidRPr="00D60766">
        <w:rPr>
          <w:rFonts w:ascii="Arial" w:hAnsi="Arial" w:cs="Arial"/>
          <w:b/>
          <w:sz w:val="24"/>
          <w:szCs w:val="24"/>
        </w:rPr>
        <w:t xml:space="preserve"> </w:t>
      </w:r>
      <w:r w:rsidR="00C51BA5">
        <w:rPr>
          <w:rFonts w:ascii="Arial" w:hAnsi="Arial" w:cs="Arial"/>
          <w:b/>
          <w:sz w:val="24"/>
          <w:szCs w:val="24"/>
        </w:rPr>
        <w:t>Virginia</w:t>
      </w:r>
      <w:r w:rsidR="00D60766" w:rsidRPr="00D60766">
        <w:rPr>
          <w:rFonts w:ascii="Arial" w:hAnsi="Arial" w:cs="Arial"/>
          <w:b/>
          <w:sz w:val="24"/>
          <w:szCs w:val="24"/>
        </w:rPr>
        <w:t xml:space="preserve"> 4-H Youth Handgun Permission Form</w:t>
      </w:r>
    </w:p>
    <w:p w14:paraId="3CFFB6BE" w14:textId="77777777"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14:paraId="3CFFB6BF" w14:textId="77777777" w:rsidR="00D60766" w:rsidRPr="00D60766" w:rsidRDefault="00D60766" w:rsidP="00D60766">
      <w:pPr>
        <w:jc w:val="center"/>
        <w:rPr>
          <w:rFonts w:ascii="Arial" w:hAnsi="Arial" w:cs="Arial"/>
          <w:sz w:val="24"/>
          <w:szCs w:val="24"/>
        </w:rPr>
      </w:pPr>
    </w:p>
    <w:p w14:paraId="3CFFB6C0" w14:textId="77777777" w:rsidR="00D60766" w:rsidRPr="00D60766" w:rsidRDefault="00D60766" w:rsidP="00D60766">
      <w:pPr>
        <w:jc w:val="center"/>
        <w:rPr>
          <w:rFonts w:ascii="Arial" w:hAnsi="Arial" w:cs="Arial"/>
          <w:sz w:val="24"/>
          <w:szCs w:val="24"/>
        </w:rPr>
      </w:pPr>
    </w:p>
    <w:p w14:paraId="3CFFB6C1" w14:textId="77777777" w:rsidR="00D60766" w:rsidRDefault="00D60766" w:rsidP="00D60766">
      <w:pPr>
        <w:rPr>
          <w:rFonts w:ascii="Arial" w:hAnsi="Arial" w:cs="Arial"/>
          <w:sz w:val="24"/>
          <w:szCs w:val="24"/>
        </w:rPr>
      </w:pPr>
      <w:r w:rsidRPr="00D60766">
        <w:rPr>
          <w:rFonts w:ascii="Arial" w:hAnsi="Arial" w:cs="Arial"/>
          <w:b/>
          <w:sz w:val="24"/>
          <w:szCs w:val="24"/>
        </w:rPr>
        <w:t>Instructions</w:t>
      </w:r>
      <w:r w:rsidRPr="00D60766">
        <w:rPr>
          <w:rFonts w:ascii="Arial" w:hAnsi="Arial" w:cs="Arial"/>
          <w:sz w:val="24"/>
          <w:szCs w:val="24"/>
        </w:rPr>
        <w:t xml:space="preserve">:  </w:t>
      </w:r>
      <w:r w:rsidR="00C51BA5">
        <w:rPr>
          <w:rFonts w:ascii="Arial" w:hAnsi="Arial" w:cs="Arial"/>
          <w:sz w:val="24"/>
          <w:szCs w:val="24"/>
        </w:rPr>
        <w:t>This form should be renewed each year. One copy of this form should remain with the handgun and one copy should be presented to the coach/instructor or match director.</w:t>
      </w:r>
    </w:p>
    <w:p w14:paraId="3CFFB6C2" w14:textId="77777777" w:rsidR="00C51BA5" w:rsidRPr="00D60766" w:rsidRDefault="00C51BA5" w:rsidP="00D60766">
      <w:pPr>
        <w:rPr>
          <w:rFonts w:ascii="Arial" w:hAnsi="Arial" w:cs="Arial"/>
          <w:sz w:val="24"/>
          <w:szCs w:val="24"/>
        </w:rPr>
      </w:pPr>
    </w:p>
    <w:p w14:paraId="3CFFB6C3" w14:textId="77777777" w:rsidR="00D60766" w:rsidRPr="00D60766" w:rsidRDefault="00D60766" w:rsidP="00D60766">
      <w:pPr>
        <w:rPr>
          <w:rFonts w:ascii="Arial" w:hAnsi="Arial" w:cs="Arial"/>
          <w:sz w:val="24"/>
          <w:szCs w:val="24"/>
        </w:rPr>
      </w:pPr>
    </w:p>
    <w:p w14:paraId="3CFFB6C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14:paraId="3CFFB6C5"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proofErr w:type="gramStart"/>
      <w:r w:rsidRPr="00D60766">
        <w:rPr>
          <w:rFonts w:ascii="Arial" w:hAnsi="Arial" w:cs="Arial"/>
          <w:i/>
          <w:sz w:val="24"/>
          <w:szCs w:val="24"/>
        </w:rPr>
        <w:tab/>
        <w:t xml:space="preserve">  (</w:t>
      </w:r>
      <w:proofErr w:type="gramEnd"/>
      <w:r w:rsidRPr="00D60766">
        <w:rPr>
          <w:rFonts w:ascii="Arial" w:hAnsi="Arial" w:cs="Arial"/>
          <w:i/>
          <w:sz w:val="24"/>
          <w:szCs w:val="24"/>
        </w:rPr>
        <w:t>Address)</w:t>
      </w:r>
    </w:p>
    <w:p w14:paraId="3CFFB6C6" w14:textId="77777777" w:rsidR="00D60766" w:rsidRPr="00D60766" w:rsidRDefault="00D60766" w:rsidP="00D60766">
      <w:pPr>
        <w:rPr>
          <w:rFonts w:ascii="Arial" w:hAnsi="Arial" w:cs="Arial"/>
          <w:i/>
          <w:sz w:val="24"/>
          <w:szCs w:val="24"/>
        </w:rPr>
      </w:pPr>
    </w:p>
    <w:p w14:paraId="3CFFB6C7"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14:paraId="3CFFB6C8" w14:textId="77777777"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14:paraId="3CFFB6C9" w14:textId="77777777" w:rsidR="00D60766" w:rsidRPr="00D60766" w:rsidRDefault="00D60766" w:rsidP="00D60766">
      <w:pPr>
        <w:rPr>
          <w:rFonts w:ascii="Arial" w:hAnsi="Arial" w:cs="Arial"/>
          <w:i/>
          <w:sz w:val="24"/>
          <w:szCs w:val="24"/>
        </w:rPr>
      </w:pPr>
    </w:p>
    <w:p w14:paraId="3CFFB6CA"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 to transport, handle and fire handgun</w:t>
      </w:r>
    </w:p>
    <w:p w14:paraId="3CFFB6CB"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14:paraId="3CFFB6CC" w14:textId="77777777" w:rsidR="00D60766" w:rsidRPr="00D60766" w:rsidRDefault="00D60766" w:rsidP="00D60766">
      <w:pPr>
        <w:ind w:firstLine="720"/>
        <w:rPr>
          <w:rFonts w:ascii="Arial" w:hAnsi="Arial" w:cs="Arial"/>
          <w:i/>
          <w:sz w:val="24"/>
          <w:szCs w:val="24"/>
        </w:rPr>
      </w:pPr>
    </w:p>
    <w:p w14:paraId="3CFFB6CD"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14:paraId="3CFFB6CE"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14:paraId="3CFFB6CF" w14:textId="77777777" w:rsidR="00D60766" w:rsidRPr="00D60766" w:rsidRDefault="00D60766" w:rsidP="00D60766">
      <w:pPr>
        <w:rPr>
          <w:rFonts w:ascii="Arial" w:hAnsi="Arial" w:cs="Arial"/>
          <w:i/>
          <w:sz w:val="24"/>
          <w:szCs w:val="24"/>
        </w:rPr>
      </w:pPr>
    </w:p>
    <w:p w14:paraId="3CFFB6D0" w14:textId="77777777"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r w:rsidR="00D60766" w:rsidRPr="00D60766">
        <w:rPr>
          <w:rFonts w:ascii="Arial" w:hAnsi="Arial" w:cs="Arial"/>
          <w:i/>
          <w:sz w:val="24"/>
          <w:szCs w:val="24"/>
        </w:rPr>
        <w:t xml:space="preserve">organized instruction and/or competition </w:t>
      </w:r>
      <w:r>
        <w:rPr>
          <w:rFonts w:ascii="Arial" w:hAnsi="Arial" w:cs="Arial"/>
          <w:i/>
          <w:sz w:val="24"/>
          <w:szCs w:val="24"/>
        </w:rPr>
        <w:t xml:space="preserve">in </w:t>
      </w:r>
    </w:p>
    <w:p w14:paraId="3CFFB6D1" w14:textId="77777777" w:rsidR="00C51BA5" w:rsidRDefault="00C51BA5" w:rsidP="00D60766">
      <w:pPr>
        <w:rPr>
          <w:rFonts w:ascii="Arial" w:hAnsi="Arial" w:cs="Arial"/>
          <w:i/>
          <w:sz w:val="24"/>
          <w:szCs w:val="24"/>
        </w:rPr>
      </w:pPr>
    </w:p>
    <w:p w14:paraId="3CFFB6D2" w14:textId="77777777"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14:paraId="3CFFB6D3" w14:textId="77777777" w:rsidR="00D60766" w:rsidRPr="00D60766" w:rsidRDefault="00D60766" w:rsidP="00D60766">
      <w:pPr>
        <w:rPr>
          <w:rFonts w:ascii="Arial" w:hAnsi="Arial" w:cs="Arial"/>
          <w:i/>
          <w:sz w:val="24"/>
          <w:szCs w:val="24"/>
        </w:rPr>
      </w:pPr>
    </w:p>
    <w:p w14:paraId="3CFFB6D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14:paraId="3CFFB6D5" w14:textId="77777777" w:rsidR="00D60766" w:rsidRPr="00D60766" w:rsidRDefault="00D60766" w:rsidP="00D60766">
      <w:pPr>
        <w:rPr>
          <w:rFonts w:ascii="Arial" w:hAnsi="Arial" w:cs="Arial"/>
          <w:i/>
          <w:sz w:val="24"/>
          <w:szCs w:val="24"/>
        </w:rPr>
      </w:pPr>
    </w:p>
    <w:p w14:paraId="3CFFB6D6"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w:t>
      </w:r>
      <w:proofErr w:type="gramStart"/>
      <w:r w:rsidRPr="00D60766">
        <w:rPr>
          <w:rFonts w:ascii="Arial" w:hAnsi="Arial" w:cs="Arial"/>
          <w:i/>
          <w:sz w:val="24"/>
          <w:szCs w:val="24"/>
        </w:rPr>
        <w:t>my</w:t>
      </w:r>
      <w:proofErr w:type="gramEnd"/>
      <w:r w:rsidRPr="00D60766">
        <w:rPr>
          <w:rFonts w:ascii="Arial" w:hAnsi="Arial" w:cs="Arial"/>
          <w:i/>
          <w:sz w:val="24"/>
          <w:szCs w:val="24"/>
        </w:rPr>
        <w:t xml:space="preserve"> </w:t>
      </w:r>
    </w:p>
    <w:p w14:paraId="3CFFB6D7" w14:textId="77777777" w:rsidR="00D60766" w:rsidRPr="00D60766" w:rsidRDefault="00D60766" w:rsidP="00D60766">
      <w:pPr>
        <w:rPr>
          <w:rFonts w:ascii="Arial" w:hAnsi="Arial" w:cs="Arial"/>
          <w:i/>
          <w:sz w:val="24"/>
          <w:szCs w:val="24"/>
        </w:rPr>
      </w:pPr>
    </w:p>
    <w:p w14:paraId="3CFFB6D8" w14:textId="73E44569"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oach/instructor, extension agent and/or match officials</w:t>
      </w:r>
      <w:r w:rsidRPr="00D60766">
        <w:rPr>
          <w:rFonts w:ascii="Arial" w:hAnsi="Arial" w:cs="Arial"/>
          <w:i/>
          <w:sz w:val="24"/>
          <w:szCs w:val="24"/>
        </w:rPr>
        <w:t xml:space="preserve"> if the above </w:t>
      </w:r>
    </w:p>
    <w:p w14:paraId="3CFFB6D9" w14:textId="77777777" w:rsidR="00C51BA5" w:rsidRDefault="00C51BA5" w:rsidP="00D60766">
      <w:pPr>
        <w:rPr>
          <w:rFonts w:ascii="Arial" w:hAnsi="Arial" w:cs="Arial"/>
          <w:i/>
          <w:sz w:val="24"/>
          <w:szCs w:val="24"/>
        </w:rPr>
      </w:pPr>
    </w:p>
    <w:p w14:paraId="3CFFB6DA" w14:textId="77777777"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14:paraId="3CFFB6DB" w14:textId="77777777" w:rsidR="00C51BA5" w:rsidRDefault="00C51BA5" w:rsidP="00D60766">
      <w:pPr>
        <w:rPr>
          <w:rFonts w:ascii="Arial" w:hAnsi="Arial" w:cs="Arial"/>
          <w:i/>
          <w:sz w:val="24"/>
          <w:szCs w:val="24"/>
        </w:rPr>
      </w:pPr>
    </w:p>
    <w:p w14:paraId="3CFFB6DC" w14:textId="77777777"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14:paraId="3CFFB6DD" w14:textId="77777777" w:rsidR="00D60766" w:rsidRPr="00D60766" w:rsidRDefault="00D60766" w:rsidP="00D60766">
      <w:pPr>
        <w:rPr>
          <w:rFonts w:ascii="Arial" w:hAnsi="Arial" w:cs="Arial"/>
          <w:i/>
          <w:sz w:val="24"/>
          <w:szCs w:val="24"/>
        </w:rPr>
      </w:pPr>
    </w:p>
    <w:p w14:paraId="3CFFB6DE" w14:textId="77777777" w:rsidR="00D60766" w:rsidRPr="00D60766" w:rsidRDefault="00D60766" w:rsidP="00D60766">
      <w:pPr>
        <w:rPr>
          <w:rFonts w:ascii="Arial" w:hAnsi="Arial" w:cs="Arial"/>
          <w:i/>
          <w:sz w:val="24"/>
          <w:szCs w:val="24"/>
        </w:rPr>
      </w:pPr>
    </w:p>
    <w:p w14:paraId="3CFFB6DF" w14:textId="77777777" w:rsidR="00D60766" w:rsidRPr="00FF3AD3" w:rsidRDefault="00D60766" w:rsidP="00D60766">
      <w:pPr>
        <w:rPr>
          <w:rFonts w:ascii="Arial" w:hAnsi="Arial" w:cs="Arial"/>
          <w:color w:val="FF0000"/>
          <w:sz w:val="22"/>
          <w:szCs w:val="22"/>
        </w:rPr>
      </w:pPr>
      <w:r w:rsidRPr="00FF3AD3">
        <w:rPr>
          <w:rFonts w:ascii="Arial" w:hAnsi="Arial" w:cs="Arial"/>
          <w:i/>
          <w:sz w:val="22"/>
          <w:szCs w:val="22"/>
        </w:rPr>
        <w:t>I have read &amp; understand the Youth Handgun Safety Act Notice ATF I 5300.2 (7-</w:t>
      </w:r>
      <w:proofErr w:type="gramStart"/>
      <w:r w:rsidRPr="00FF3AD3">
        <w:rPr>
          <w:rFonts w:ascii="Arial" w:hAnsi="Arial" w:cs="Arial"/>
          <w:i/>
          <w:sz w:val="22"/>
          <w:szCs w:val="22"/>
        </w:rPr>
        <w:t>2004)*</w:t>
      </w:r>
      <w:proofErr w:type="gramEnd"/>
      <w:r w:rsidRPr="00FF3AD3">
        <w:rPr>
          <w:rFonts w:ascii="Arial" w:hAnsi="Arial" w:cs="Arial"/>
          <w:i/>
          <w:sz w:val="22"/>
          <w:szCs w:val="22"/>
        </w:rPr>
        <w:t xml:space="preserve">.  </w:t>
      </w:r>
    </w:p>
    <w:p w14:paraId="3CFFB6E0" w14:textId="77777777" w:rsidR="00D60766" w:rsidRPr="00D60766" w:rsidRDefault="00D60766" w:rsidP="00D60766">
      <w:pPr>
        <w:jc w:val="center"/>
        <w:rPr>
          <w:rFonts w:ascii="Arial" w:hAnsi="Arial" w:cs="Arial"/>
          <w:sz w:val="24"/>
          <w:szCs w:val="24"/>
        </w:rPr>
      </w:pPr>
    </w:p>
    <w:p w14:paraId="3CFFB6E1" w14:textId="43517AB4" w:rsidR="00D60766" w:rsidRPr="004C665C" w:rsidRDefault="007A1D00" w:rsidP="004C665C">
      <w:pPr>
        <w:rPr>
          <w:sz w:val="24"/>
          <w:szCs w:val="24"/>
        </w:rPr>
      </w:pPr>
      <w:hyperlink r:id="rId17" w:history="1">
        <w:r w:rsidR="004C665C" w:rsidRPr="004C665C">
          <w:rPr>
            <w:rStyle w:val="Hyperlink"/>
            <w:sz w:val="22"/>
            <w:szCs w:val="22"/>
          </w:rPr>
          <w:t>https://www.atf.gov/firearms/docs/guide/atf-i-53002-%E2%80%94-youth-handgun-safety-act-notice/download</w:t>
        </w:r>
      </w:hyperlink>
      <w:r w:rsidR="004C665C">
        <w:t xml:space="preserve">  </w:t>
      </w:r>
    </w:p>
    <w:p w14:paraId="3CFFB6E2" w14:textId="77777777" w:rsidR="00D60766" w:rsidRPr="00D60766" w:rsidRDefault="00D60766" w:rsidP="00D60766">
      <w:pPr>
        <w:rPr>
          <w:rFonts w:ascii="Arial" w:hAnsi="Arial" w:cs="Arial"/>
          <w:sz w:val="24"/>
          <w:szCs w:val="24"/>
        </w:rPr>
      </w:pPr>
    </w:p>
    <w:p w14:paraId="3CFFB6E3" w14:textId="77777777" w:rsidR="00D60766" w:rsidRPr="00D60766" w:rsidRDefault="00D60766" w:rsidP="00D60766">
      <w:pPr>
        <w:rPr>
          <w:rFonts w:ascii="Arial" w:hAnsi="Arial" w:cs="Arial"/>
          <w:sz w:val="24"/>
          <w:szCs w:val="24"/>
        </w:rPr>
      </w:pPr>
    </w:p>
    <w:p w14:paraId="3CFFB6E4"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14:paraId="3CFFB6E5" w14:textId="77777777" w:rsidR="00D60766" w:rsidRPr="00D60766" w:rsidRDefault="00D60766" w:rsidP="00D60766">
      <w:pPr>
        <w:rPr>
          <w:rFonts w:ascii="Arial" w:hAnsi="Arial" w:cs="Arial"/>
          <w:sz w:val="24"/>
          <w:szCs w:val="24"/>
        </w:rPr>
      </w:pPr>
    </w:p>
    <w:p w14:paraId="3CFFB6E6" w14:textId="77777777" w:rsidR="00C51BA5" w:rsidRDefault="00C51BA5" w:rsidP="00D60766">
      <w:pPr>
        <w:rPr>
          <w:rFonts w:ascii="Arial" w:hAnsi="Arial" w:cs="Arial"/>
          <w:sz w:val="24"/>
          <w:szCs w:val="24"/>
        </w:rPr>
      </w:pPr>
    </w:p>
    <w:p w14:paraId="3CFFB6E7"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14:paraId="3CFFB6E8" w14:textId="77777777" w:rsidR="00C51BA5" w:rsidRDefault="00C51BA5">
      <w:pPr>
        <w:rPr>
          <w:b/>
          <w:sz w:val="24"/>
          <w:szCs w:val="24"/>
        </w:rPr>
      </w:pPr>
      <w:r>
        <w:rPr>
          <w:b/>
          <w:sz w:val="24"/>
          <w:szCs w:val="24"/>
        </w:rPr>
        <w:br w:type="page"/>
      </w:r>
    </w:p>
    <w:p w14:paraId="2578BD50" w14:textId="77777777" w:rsidR="00A77901" w:rsidRDefault="00A77901" w:rsidP="00F30869">
      <w:pPr>
        <w:ind w:left="1440" w:hanging="1440"/>
        <w:rPr>
          <w:sz w:val="22"/>
          <w:szCs w:val="22"/>
          <w:u w:val="single"/>
        </w:rPr>
      </w:pPr>
    </w:p>
    <w:p w14:paraId="3CFFB732" w14:textId="77777777" w:rsidR="00480215" w:rsidRPr="00F5711F" w:rsidRDefault="00587164" w:rsidP="00480215">
      <w:pPr>
        <w:jc w:val="center"/>
        <w:rPr>
          <w:b/>
          <w:sz w:val="22"/>
          <w:szCs w:val="22"/>
        </w:rPr>
      </w:pPr>
      <w:r w:rsidRPr="00F5711F">
        <w:rPr>
          <w:b/>
          <w:sz w:val="22"/>
          <w:szCs w:val="22"/>
        </w:rPr>
        <w:t>Air Pistol</w:t>
      </w:r>
    </w:p>
    <w:p w14:paraId="3CFFB733" w14:textId="77777777" w:rsidR="00480215" w:rsidRPr="00F5711F" w:rsidRDefault="00480215" w:rsidP="00480215">
      <w:pPr>
        <w:jc w:val="center"/>
        <w:rPr>
          <w:color w:val="0070C0"/>
          <w:sz w:val="22"/>
          <w:szCs w:val="22"/>
        </w:rPr>
      </w:pPr>
    </w:p>
    <w:p w14:paraId="3CFFB734" w14:textId="77777777"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14:paraId="3CFFB735" w14:textId="77777777" w:rsidR="00480215" w:rsidRPr="00F5711F" w:rsidRDefault="00480215" w:rsidP="00480215">
      <w:pPr>
        <w:rPr>
          <w:sz w:val="22"/>
          <w:szCs w:val="22"/>
        </w:rPr>
      </w:pPr>
    </w:p>
    <w:p w14:paraId="3CFFB736"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3CFFB737"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3CFFB738" w14:textId="77777777" w:rsidR="00B266B7" w:rsidRPr="006C6AE6" w:rsidRDefault="00B266B7" w:rsidP="009F15E1">
      <w:pPr>
        <w:ind w:left="1440"/>
        <w:rPr>
          <w:sz w:val="22"/>
          <w:szCs w:val="22"/>
        </w:rPr>
      </w:pPr>
      <w:r w:rsidRPr="006B2D63">
        <w:rPr>
          <w:sz w:val="22"/>
          <w:szCs w:val="22"/>
        </w:rPr>
        <w:t xml:space="preserve">All shots </w:t>
      </w:r>
      <w:r w:rsidRPr="006C6AE6">
        <w:rPr>
          <w:sz w:val="22"/>
          <w:szCs w:val="22"/>
        </w:rPr>
        <w:t xml:space="preserve">fired from one of the </w:t>
      </w:r>
      <w:r w:rsidR="00F3475B" w:rsidRPr="006C6AE6">
        <w:rPr>
          <w:sz w:val="22"/>
          <w:szCs w:val="22"/>
        </w:rPr>
        <w:t xml:space="preserve">three </w:t>
      </w:r>
      <w:r w:rsidRPr="006C6AE6">
        <w:rPr>
          <w:sz w:val="22"/>
          <w:szCs w:val="22"/>
        </w:rPr>
        <w:t>following positions depending on</w:t>
      </w:r>
      <w:r w:rsidR="001D4975" w:rsidRPr="006C6AE6">
        <w:rPr>
          <w:sz w:val="22"/>
          <w:szCs w:val="22"/>
        </w:rPr>
        <w:t xml:space="preserve"> calendar year</w:t>
      </w:r>
      <w:r w:rsidRPr="006C6AE6">
        <w:rPr>
          <w:sz w:val="22"/>
          <w:szCs w:val="22"/>
        </w:rPr>
        <w:t xml:space="preserve"> age: </w:t>
      </w:r>
    </w:p>
    <w:p w14:paraId="6843F8AC" w14:textId="77777777" w:rsidR="00F1334E" w:rsidRPr="00A51CD0" w:rsidRDefault="0021462F" w:rsidP="00F1334E">
      <w:pPr>
        <w:spacing w:line="276" w:lineRule="auto"/>
        <w:ind w:left="360"/>
        <w:rPr>
          <w:sz w:val="22"/>
          <w:szCs w:val="22"/>
        </w:rPr>
      </w:pPr>
      <w:r w:rsidRPr="00A51CD0">
        <w:rPr>
          <w:b/>
          <w:sz w:val="22"/>
        </w:rPr>
        <w:t>For Air Pistol PPP:</w:t>
      </w:r>
      <w:r w:rsidRPr="00A51CD0">
        <w:rPr>
          <w:sz w:val="22"/>
        </w:rPr>
        <w:t xml:space="preserve"> </w:t>
      </w:r>
      <w:r w:rsidR="00F1334E" w:rsidRPr="00A51CD0">
        <w:rPr>
          <w:b/>
          <w:sz w:val="22"/>
        </w:rPr>
        <w:t>For Air Pistol PPP:</w:t>
      </w:r>
      <w:r w:rsidR="00F1334E" w:rsidRPr="00A51CD0">
        <w:rPr>
          <w:sz w:val="22"/>
        </w:rPr>
        <w:t xml:space="preserve"> </w:t>
      </w:r>
      <w:r w:rsidR="00F1334E" w:rsidRPr="00A51CD0">
        <w:rPr>
          <w:sz w:val="22"/>
          <w:szCs w:val="22"/>
        </w:rPr>
        <w:t>The award category of 10 and younger includes those born anytime in: 2016 [10], 2017 [9]</w:t>
      </w:r>
    </w:p>
    <w:p w14:paraId="12A7DC97" w14:textId="77777777" w:rsidR="00F1334E" w:rsidRPr="00A51CD0" w:rsidRDefault="00F1334E">
      <w:pPr>
        <w:pStyle w:val="ListParagraph"/>
        <w:numPr>
          <w:ilvl w:val="0"/>
          <w:numId w:val="13"/>
        </w:numPr>
        <w:spacing w:after="200" w:line="276" w:lineRule="auto"/>
        <w:rPr>
          <w:sz w:val="22"/>
        </w:rPr>
      </w:pPr>
      <w:r w:rsidRPr="00A51CD0">
        <w:rPr>
          <w:sz w:val="22"/>
          <w:szCs w:val="22"/>
        </w:rPr>
        <w:t>Basic Supported (maximum age – 12) born anytime in: 2014 [12], 2015 [11], 2016 [10], 2017 [9]</w:t>
      </w:r>
    </w:p>
    <w:p w14:paraId="4CC65B3B" w14:textId="77777777" w:rsidR="00F1334E" w:rsidRPr="00A51CD0" w:rsidRDefault="00F1334E">
      <w:pPr>
        <w:pStyle w:val="ListParagraph"/>
        <w:numPr>
          <w:ilvl w:val="0"/>
          <w:numId w:val="13"/>
        </w:numPr>
        <w:spacing w:line="276" w:lineRule="auto"/>
        <w:rPr>
          <w:sz w:val="22"/>
          <w:szCs w:val="22"/>
        </w:rPr>
      </w:pPr>
      <w:r w:rsidRPr="00A51CD0">
        <w:rPr>
          <w:sz w:val="22"/>
          <w:szCs w:val="22"/>
        </w:rPr>
        <w:t xml:space="preserve">Standing Supported (maximum age – </w:t>
      </w:r>
      <w:proofErr w:type="gramStart"/>
      <w:r w:rsidRPr="00A51CD0">
        <w:rPr>
          <w:sz w:val="22"/>
          <w:szCs w:val="22"/>
        </w:rPr>
        <w:t>14 )</w:t>
      </w:r>
      <w:proofErr w:type="gramEnd"/>
      <w:r w:rsidRPr="00A51CD0">
        <w:rPr>
          <w:sz w:val="22"/>
          <w:szCs w:val="22"/>
        </w:rPr>
        <w:t xml:space="preserve"> born anytime in: 2012 [14], 2013 [13], 2014 [12], 2015 [11], 2016 [10], 2017 [9]</w:t>
      </w:r>
    </w:p>
    <w:p w14:paraId="70A6C01F" w14:textId="77777777" w:rsidR="00F1334E" w:rsidRPr="00A51CD0" w:rsidRDefault="00F1334E">
      <w:pPr>
        <w:pStyle w:val="ListParagraph"/>
        <w:numPr>
          <w:ilvl w:val="0"/>
          <w:numId w:val="13"/>
        </w:numPr>
        <w:spacing w:line="276" w:lineRule="auto"/>
        <w:rPr>
          <w:sz w:val="22"/>
          <w:szCs w:val="22"/>
        </w:rPr>
      </w:pPr>
      <w:r w:rsidRPr="00A51CD0">
        <w:rPr>
          <w:sz w:val="22"/>
          <w:szCs w:val="22"/>
        </w:rPr>
        <w:t xml:space="preserve">International Standing (no minimum age) </w:t>
      </w:r>
    </w:p>
    <w:p w14:paraId="04CB939A" w14:textId="48254F5C" w:rsidR="00846CE8" w:rsidRDefault="00846CE8" w:rsidP="00F1334E">
      <w:pPr>
        <w:ind w:left="1440"/>
        <w:rPr>
          <w:sz w:val="22"/>
          <w:szCs w:val="22"/>
          <w:u w:val="single"/>
        </w:rPr>
      </w:pPr>
    </w:p>
    <w:p w14:paraId="3CFFB73F" w14:textId="1708F5C5"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r>
      <w:r w:rsidR="00864B31" w:rsidRPr="003E3D58">
        <w:rPr>
          <w:sz w:val="22"/>
          <w:szCs w:val="22"/>
        </w:rPr>
        <w:t>Fifteen</w:t>
      </w:r>
      <w:r w:rsidRPr="00F5711F">
        <w:rPr>
          <w:sz w:val="22"/>
          <w:szCs w:val="22"/>
        </w:rPr>
        <w:t xml:space="preserve"> (</w:t>
      </w:r>
      <w:r w:rsidR="00864B31">
        <w:rPr>
          <w:sz w:val="22"/>
          <w:szCs w:val="22"/>
        </w:rPr>
        <w:t>1</w:t>
      </w:r>
      <w:r w:rsidRPr="00F5711F">
        <w:rPr>
          <w:sz w:val="22"/>
          <w:szCs w:val="22"/>
        </w:rPr>
        <w:t xml:space="preserve">5) minute preparation </w:t>
      </w:r>
      <w:r w:rsidR="00864B31">
        <w:rPr>
          <w:sz w:val="22"/>
          <w:szCs w:val="22"/>
        </w:rPr>
        <w:t xml:space="preserve">and sighting </w:t>
      </w:r>
      <w:r w:rsidRPr="00F5711F">
        <w:rPr>
          <w:sz w:val="22"/>
          <w:szCs w:val="22"/>
        </w:rPr>
        <w:t>period</w:t>
      </w:r>
      <w:r w:rsidR="004D782D">
        <w:rPr>
          <w:sz w:val="22"/>
          <w:szCs w:val="22"/>
        </w:rPr>
        <w:t>,</w:t>
      </w:r>
      <w:r w:rsidRPr="00F5711F">
        <w:rPr>
          <w:sz w:val="22"/>
          <w:szCs w:val="22"/>
        </w:rPr>
        <w:t xml:space="preserve"> </w:t>
      </w:r>
      <w:r w:rsidR="004D782D">
        <w:rPr>
          <w:sz w:val="22"/>
          <w:szCs w:val="22"/>
        </w:rPr>
        <w:t>including</w:t>
      </w:r>
      <w:r w:rsidRPr="00F5711F">
        <w:rPr>
          <w:sz w:val="22"/>
          <w:szCs w:val="22"/>
        </w:rPr>
        <w:t xml:space="preserve">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14:paraId="3CFFB740" w14:textId="77777777" w:rsidR="00480215" w:rsidRPr="00F5711F" w:rsidRDefault="00480215" w:rsidP="00480215">
      <w:pPr>
        <w:rPr>
          <w:sz w:val="22"/>
          <w:szCs w:val="22"/>
        </w:rPr>
      </w:pPr>
    </w:p>
    <w:p w14:paraId="3CFFB741"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3CFFB742" w14:textId="77777777" w:rsidR="00480215" w:rsidRPr="00F5711F" w:rsidRDefault="00480215" w:rsidP="00480215">
      <w:pPr>
        <w:ind w:firstLine="720"/>
        <w:rPr>
          <w:sz w:val="22"/>
          <w:szCs w:val="22"/>
        </w:rPr>
      </w:pPr>
      <w:r w:rsidRPr="00F5711F">
        <w:rPr>
          <w:sz w:val="22"/>
          <w:szCs w:val="22"/>
        </w:rPr>
        <w:tab/>
        <w:t>First place individual “age 10 and under”</w:t>
      </w:r>
    </w:p>
    <w:p w14:paraId="3CFFB743" w14:textId="77777777" w:rsidR="00480215" w:rsidRPr="00F5711F" w:rsidRDefault="00480215" w:rsidP="00480215">
      <w:pPr>
        <w:ind w:left="720" w:firstLine="720"/>
        <w:rPr>
          <w:sz w:val="22"/>
          <w:szCs w:val="22"/>
        </w:rPr>
      </w:pPr>
      <w:r w:rsidRPr="00F5711F">
        <w:rPr>
          <w:sz w:val="22"/>
          <w:szCs w:val="22"/>
        </w:rPr>
        <w:t xml:space="preserve">First, second and third place teams in </w:t>
      </w:r>
      <w:r w:rsidRPr="00F5711F">
        <w:rPr>
          <w:sz w:val="22"/>
          <w:szCs w:val="22"/>
          <w:u w:val="single"/>
        </w:rPr>
        <w:t>supported</w:t>
      </w:r>
      <w:r w:rsidRPr="00F5711F">
        <w:rPr>
          <w:sz w:val="22"/>
          <w:szCs w:val="22"/>
        </w:rPr>
        <w:t xml:space="preserve"> and </w:t>
      </w:r>
      <w:r w:rsidRPr="00F5711F">
        <w:rPr>
          <w:sz w:val="22"/>
          <w:szCs w:val="22"/>
          <w:u w:val="single"/>
        </w:rPr>
        <w:t>unsupported</w:t>
      </w:r>
    </w:p>
    <w:p w14:paraId="3CFFB744" w14:textId="77777777" w:rsidR="00480215" w:rsidRPr="00F5711F" w:rsidRDefault="00480215" w:rsidP="00480215">
      <w:pPr>
        <w:ind w:left="720" w:firstLine="720"/>
        <w:rPr>
          <w:sz w:val="22"/>
          <w:szCs w:val="22"/>
        </w:rPr>
      </w:pPr>
      <w:r w:rsidRPr="00F5711F">
        <w:rPr>
          <w:sz w:val="22"/>
          <w:szCs w:val="22"/>
        </w:rPr>
        <w:t xml:space="preserve">Achievement awards to each individual based upon individual score </w:t>
      </w:r>
    </w:p>
    <w:p w14:paraId="3CFFB745" w14:textId="77777777" w:rsidR="00480215" w:rsidRPr="00F5711F" w:rsidRDefault="00480215" w:rsidP="00480215">
      <w:pPr>
        <w:ind w:firstLine="720"/>
        <w:rPr>
          <w:color w:val="0070C0"/>
          <w:sz w:val="22"/>
          <w:szCs w:val="22"/>
        </w:rPr>
      </w:pPr>
      <w:r w:rsidRPr="00F5711F">
        <w:rPr>
          <w:color w:val="0070C0"/>
          <w:sz w:val="22"/>
          <w:szCs w:val="22"/>
        </w:rPr>
        <w:tab/>
      </w:r>
    </w:p>
    <w:p w14:paraId="3CFFB746" w14:textId="69111299" w:rsidR="00480215" w:rsidRPr="00F5711F" w:rsidRDefault="00480215" w:rsidP="00666FCB">
      <w:pPr>
        <w:ind w:left="1440" w:hanging="1440"/>
        <w:jc w:val="both"/>
        <w:rPr>
          <w:sz w:val="22"/>
          <w:szCs w:val="22"/>
        </w:rPr>
      </w:pPr>
      <w:r w:rsidRPr="00FB3B35">
        <w:rPr>
          <w:sz w:val="22"/>
          <w:szCs w:val="22"/>
          <w:u w:val="single"/>
        </w:rPr>
        <w:t>Rules</w:t>
      </w:r>
      <w:r w:rsidRPr="00F5711F">
        <w:rPr>
          <w:sz w:val="22"/>
          <w:szCs w:val="22"/>
        </w:rPr>
        <w:t xml:space="preserve">: </w:t>
      </w:r>
      <w:r w:rsidR="002A0ED9">
        <w:rPr>
          <w:sz w:val="22"/>
          <w:szCs w:val="22"/>
        </w:rPr>
        <w:tab/>
      </w:r>
      <w:r w:rsidR="002E7826">
        <w:rPr>
          <w:color w:val="FF0000"/>
          <w:sz w:val="22"/>
          <w:szCs w:val="22"/>
          <w:highlight w:val="yellow"/>
        </w:rPr>
        <w:t xml:space="preserve">New since 2025 </w:t>
      </w:r>
      <w:r w:rsidR="00535B38" w:rsidRPr="00CD1F8A">
        <w:rPr>
          <w:rFonts w:cstheme="minorHAnsi"/>
        </w:rPr>
        <w:t xml:space="preserve">Rules:  Scholastic Shooting Sports Foundation’s Progressive Position Air Pistol Rules --January 1, 2025 PPP Rule Book as updated, will govern:  </w:t>
      </w:r>
      <w:hyperlink r:id="rId18" w:history="1">
        <w:r w:rsidR="00535B38" w:rsidRPr="00CD1F8A">
          <w:rPr>
            <w:rStyle w:val="Hyperlink"/>
            <w:rFonts w:cstheme="minorHAnsi"/>
          </w:rPr>
          <w:t>https://mysasp.com/wp-content/uploads/2025/01/PPP-Rules-Jan-1-2025.pdf</w:t>
        </w:r>
      </w:hyperlink>
      <w:r w:rsidR="00535B38" w:rsidRPr="00CD1F8A">
        <w:rPr>
          <w:rFonts w:cstheme="minorHAnsi"/>
        </w:rPr>
        <w:t xml:space="preserve"> </w:t>
      </w:r>
      <w:r w:rsidR="00535B38" w:rsidRPr="00FA681D">
        <w:rPr>
          <w:rFonts w:cstheme="minorHAnsi"/>
          <w:sz w:val="22"/>
          <w:szCs w:val="22"/>
        </w:rPr>
        <w:t>If a competitor needs to fill or change air or CO2 during a match, once the preparation/sighting period starts, they must ask Range Officer for permission. Non-refillable CO2 cartridges may be replaced on the firing line.  Cylinders filled from a scuba tank shall be refilled off the line.  Following replacement of the cylinder or cartridge, gas may be released as necessary under the supervision of the range officer before record fire is commenced. Competitors must ask permission from the range officer. Gas shall not be discharged behind the firing line.</w:t>
      </w:r>
    </w:p>
    <w:p w14:paraId="3CFFB747" w14:textId="77777777" w:rsidR="00480215" w:rsidRPr="00F5711F" w:rsidRDefault="00480215" w:rsidP="00480215">
      <w:pPr>
        <w:ind w:left="720" w:hanging="720"/>
        <w:rPr>
          <w:sz w:val="22"/>
          <w:szCs w:val="22"/>
        </w:rPr>
      </w:pPr>
    </w:p>
    <w:p w14:paraId="3CFFB748" w14:textId="4F035B3C" w:rsidR="00480215" w:rsidRDefault="00480215" w:rsidP="002A5CC7">
      <w:pPr>
        <w:ind w:left="1440" w:hanging="1440"/>
        <w:rPr>
          <w:rFonts w:cstheme="minorHAnsi"/>
          <w:sz w:val="22"/>
          <w:szCs w:val="22"/>
        </w:rPr>
      </w:pPr>
      <w:r w:rsidRPr="00FB3B35">
        <w:rPr>
          <w:sz w:val="22"/>
          <w:szCs w:val="22"/>
          <w:u w:val="single"/>
        </w:rPr>
        <w:t>Equipment</w:t>
      </w:r>
      <w:r w:rsidRPr="00F5711F">
        <w:rPr>
          <w:sz w:val="22"/>
          <w:szCs w:val="22"/>
        </w:rPr>
        <w:t>:</w:t>
      </w:r>
      <w:r w:rsidRPr="00F5711F">
        <w:rPr>
          <w:sz w:val="22"/>
          <w:szCs w:val="22"/>
        </w:rPr>
        <w:tab/>
      </w:r>
      <w:r w:rsidR="002E7826">
        <w:rPr>
          <w:color w:val="FF0000"/>
          <w:sz w:val="22"/>
          <w:szCs w:val="22"/>
          <w:highlight w:val="yellow"/>
        </w:rPr>
        <w:t xml:space="preserve">New since 2025 </w:t>
      </w:r>
      <w:r w:rsidR="009A5CFC" w:rsidRPr="00E52994">
        <w:rPr>
          <w:rFonts w:cstheme="minorHAnsi"/>
          <w:sz w:val="22"/>
          <w:szCs w:val="22"/>
        </w:rPr>
        <w:t xml:space="preserve">Competitors must furnish their own pistol, pellets, and equipment.  Any .177 caliber pneumatic, spring piston, or CO2 air pistol as defined by the Progressive-Position Air Pistol Rules.  Competitors shooting in the Standing Supported </w:t>
      </w:r>
      <w:r w:rsidR="009A5CFC" w:rsidRPr="00C46354">
        <w:rPr>
          <w:rFonts w:cstheme="minorHAnsi"/>
          <w:sz w:val="22"/>
          <w:szCs w:val="22"/>
        </w:rPr>
        <w:t>position must use a counter-balance support (T stand) that provides a limited amount of support for the pistol’s weight. The force provided by the counterweight</w:t>
      </w:r>
      <w:r w:rsidR="009A5CFC" w:rsidRPr="00E52994">
        <w:rPr>
          <w:rFonts w:cstheme="minorHAnsi"/>
          <w:b/>
          <w:bCs/>
          <w:sz w:val="22"/>
          <w:szCs w:val="22"/>
        </w:rPr>
        <w:t xml:space="preserve"> </w:t>
      </w:r>
      <w:r w:rsidR="009A5CFC" w:rsidRPr="00E52994">
        <w:rPr>
          <w:rFonts w:cstheme="minorHAnsi"/>
          <w:b/>
          <w:bCs/>
          <w:sz w:val="22"/>
          <w:szCs w:val="22"/>
          <w:u w:val="single"/>
        </w:rPr>
        <w:t>must not exceed the weight of the pistol</w:t>
      </w:r>
      <w:r w:rsidR="009A5CFC" w:rsidRPr="00E52994">
        <w:rPr>
          <w:rFonts w:cstheme="minorHAnsi"/>
          <w:b/>
          <w:bCs/>
          <w:sz w:val="22"/>
          <w:szCs w:val="22"/>
        </w:rPr>
        <w:t xml:space="preserve">. </w:t>
      </w:r>
      <w:r w:rsidR="009A5CFC" w:rsidRPr="00C46354">
        <w:rPr>
          <w:rFonts w:cstheme="minorHAnsi"/>
          <w:sz w:val="22"/>
          <w:szCs w:val="22"/>
        </w:rPr>
        <w:t>Range officers may place the pistol in a cloth bag attached to the support point to ensure the force is appropriate. All rigid support stands, such as air rifle</w:t>
      </w:r>
      <w:r w:rsidR="009A5CFC" w:rsidRPr="00E52994">
        <w:rPr>
          <w:rFonts w:cstheme="minorHAnsi"/>
          <w:sz w:val="22"/>
          <w:szCs w:val="22"/>
        </w:rPr>
        <w:t xml:space="preserve"> offhand stands are not allowed. If a T stand is used, the support point may be anywhere between the muzzle and the elbow.</w:t>
      </w:r>
    </w:p>
    <w:p w14:paraId="2E76BF43" w14:textId="77777777" w:rsidR="00645F38" w:rsidRDefault="00645F38" w:rsidP="002A5CC7">
      <w:pPr>
        <w:ind w:left="1440" w:hanging="1440"/>
        <w:rPr>
          <w:sz w:val="22"/>
          <w:szCs w:val="22"/>
        </w:rPr>
      </w:pPr>
    </w:p>
    <w:p w14:paraId="2A9020B8" w14:textId="502CA74B" w:rsidR="005956F2" w:rsidRPr="00F5711F" w:rsidRDefault="005956F2" w:rsidP="002A5CC7">
      <w:pPr>
        <w:ind w:left="1440" w:hanging="1440"/>
        <w:rPr>
          <w:sz w:val="22"/>
          <w:szCs w:val="22"/>
        </w:rPr>
      </w:pPr>
      <w:r>
        <w:rPr>
          <w:sz w:val="22"/>
          <w:szCs w:val="22"/>
        </w:rPr>
        <w:tab/>
      </w:r>
      <w:r w:rsidR="00145B6E">
        <w:rPr>
          <w:sz w:val="22"/>
          <w:szCs w:val="22"/>
        </w:rPr>
        <w:t xml:space="preserve">It is permitted to </w:t>
      </w:r>
      <w:r w:rsidR="009D586A">
        <w:rPr>
          <w:sz w:val="22"/>
          <w:szCs w:val="22"/>
        </w:rPr>
        <w:t xml:space="preserve">use a blinder </w:t>
      </w:r>
      <w:r w:rsidR="00284032">
        <w:rPr>
          <w:sz w:val="22"/>
          <w:szCs w:val="22"/>
        </w:rPr>
        <w:t xml:space="preserve">that is </w:t>
      </w:r>
      <w:r w:rsidR="007B5281">
        <w:rPr>
          <w:sz w:val="22"/>
          <w:szCs w:val="22"/>
        </w:rPr>
        <w:t xml:space="preserve">not more than </w:t>
      </w:r>
      <w:r w:rsidR="002630E5">
        <w:rPr>
          <w:sz w:val="22"/>
          <w:szCs w:val="22"/>
        </w:rPr>
        <w:t xml:space="preserve">30mm wide </w:t>
      </w:r>
      <w:r w:rsidR="00844C0A">
        <w:rPr>
          <w:sz w:val="22"/>
          <w:szCs w:val="22"/>
        </w:rPr>
        <w:t>over the non-aiming eye</w:t>
      </w:r>
      <w:r w:rsidR="00A92026">
        <w:rPr>
          <w:sz w:val="22"/>
          <w:szCs w:val="22"/>
        </w:rPr>
        <w:t>; see Rule 4.2.3.</w:t>
      </w:r>
    </w:p>
    <w:p w14:paraId="3CFFB749" w14:textId="77777777" w:rsidR="00480215" w:rsidRDefault="00480215" w:rsidP="00480215">
      <w:pPr>
        <w:rPr>
          <w:sz w:val="22"/>
          <w:szCs w:val="22"/>
        </w:rPr>
      </w:pPr>
    </w:p>
    <w:p w14:paraId="3CFFB74A" w14:textId="77777777" w:rsidR="002A0ED9" w:rsidRPr="002A0ED9" w:rsidRDefault="002A0ED9" w:rsidP="008D1637">
      <w:pPr>
        <w:ind w:left="1440" w:hanging="1440"/>
        <w:rPr>
          <w:sz w:val="22"/>
          <w:szCs w:val="22"/>
        </w:rPr>
      </w:pPr>
      <w:r w:rsidRPr="00FB3B35">
        <w:rPr>
          <w:sz w:val="22"/>
          <w:szCs w:val="22"/>
          <w:u w:val="single"/>
        </w:rPr>
        <w:lastRenderedPageBreak/>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14:paraId="3CFFB74B" w14:textId="77777777" w:rsidR="002A0ED9" w:rsidRPr="00F5711F" w:rsidRDefault="002A0ED9" w:rsidP="00480215">
      <w:pPr>
        <w:rPr>
          <w:sz w:val="22"/>
          <w:szCs w:val="22"/>
        </w:rPr>
      </w:pPr>
    </w:p>
    <w:p w14:paraId="3CFFB750" w14:textId="3487BD7C" w:rsidR="001B2139" w:rsidRDefault="00480215" w:rsidP="00B06418">
      <w:pPr>
        <w:ind w:left="1440" w:hanging="1440"/>
        <w:rPr>
          <w:b/>
          <w:sz w:val="22"/>
          <w:szCs w:val="22"/>
        </w:rPr>
      </w:pPr>
      <w:r w:rsidRPr="009E3259">
        <w:rPr>
          <w:sz w:val="22"/>
          <w:szCs w:val="22"/>
          <w:u w:val="single"/>
        </w:rPr>
        <w:t>Coaching</w:t>
      </w:r>
      <w:r w:rsidRPr="009E3259">
        <w:rPr>
          <w:sz w:val="22"/>
          <w:szCs w:val="22"/>
        </w:rPr>
        <w:t>:</w:t>
      </w:r>
      <w:r w:rsidRPr="009E3259">
        <w:rPr>
          <w:sz w:val="22"/>
          <w:szCs w:val="22"/>
        </w:rPr>
        <w:tab/>
      </w:r>
      <w:r w:rsidR="00EE0D94" w:rsidRPr="009E3259">
        <w:rPr>
          <w:sz w:val="22"/>
          <w:szCs w:val="22"/>
        </w:rPr>
        <w:t>Coaching is allowed for either of the two Supported positions (rule 5.2.1).</w:t>
      </w:r>
      <w:r w:rsidR="00EE0D94" w:rsidRPr="009E3259">
        <w:rPr>
          <w:color w:val="FF0000"/>
          <w:sz w:val="22"/>
          <w:szCs w:val="22"/>
        </w:rPr>
        <w:t xml:space="preserve"> </w:t>
      </w:r>
      <w:r w:rsidR="00FB3719" w:rsidRPr="009E3259">
        <w:rPr>
          <w:sz w:val="22"/>
          <w:szCs w:val="22"/>
        </w:rPr>
        <w:t xml:space="preserve">It is the responsibility of each coach to ensure that each of their competitors is familiar with the </w:t>
      </w:r>
      <w:r w:rsidR="001F1E39" w:rsidRPr="00DE2076">
        <w:rPr>
          <w:i/>
          <w:iCs/>
          <w:sz w:val="22"/>
          <w:szCs w:val="22"/>
        </w:rPr>
        <w:t>Scholastic Shooting Sports Foundation’s Progressive Position Air Pistol Rules</w:t>
      </w:r>
      <w:r w:rsidR="001F1E39" w:rsidRPr="001F1E39">
        <w:rPr>
          <w:sz w:val="22"/>
          <w:szCs w:val="22"/>
        </w:rPr>
        <w:t xml:space="preserve"> </w:t>
      </w:r>
      <w:r w:rsidR="00FB3719" w:rsidRPr="009E3259">
        <w:rPr>
          <w:sz w:val="22"/>
          <w:szCs w:val="22"/>
        </w:rPr>
        <w:t>is able to understand and follow range commands, and practice safe firearms handling.</w:t>
      </w:r>
      <w:r w:rsidR="001B2139">
        <w:rPr>
          <w:b/>
          <w:sz w:val="22"/>
          <w:szCs w:val="22"/>
        </w:rPr>
        <w:br w:type="page"/>
      </w:r>
    </w:p>
    <w:p w14:paraId="3CFFB751"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3CFFB752" w14:textId="77777777" w:rsidR="006C63EE" w:rsidRPr="00F5711F" w:rsidRDefault="006C63EE" w:rsidP="006C63EE">
      <w:pPr>
        <w:jc w:val="center"/>
        <w:rPr>
          <w:b/>
          <w:sz w:val="22"/>
          <w:szCs w:val="22"/>
          <w:u w:val="single"/>
        </w:rPr>
      </w:pPr>
    </w:p>
    <w:p w14:paraId="3CFFB755" w14:textId="77777777"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14:paraId="3CFFB756" w14:textId="77777777" w:rsidR="006C63EE" w:rsidRPr="00F5711F" w:rsidRDefault="006C63EE" w:rsidP="006C63EE">
      <w:pPr>
        <w:rPr>
          <w:sz w:val="22"/>
          <w:szCs w:val="22"/>
        </w:rPr>
      </w:pPr>
    </w:p>
    <w:p w14:paraId="3CFFB757" w14:textId="77777777"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14:paraId="3CFFB758"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530CB25D" w14:textId="77777777" w:rsidR="00FE5D67" w:rsidRDefault="006C63EE" w:rsidP="00FE5D67">
      <w:pPr>
        <w:rPr>
          <w:sz w:val="22"/>
          <w:szCs w:val="22"/>
        </w:rPr>
      </w:pPr>
      <w:r w:rsidRPr="00FB3B35">
        <w:rPr>
          <w:sz w:val="22"/>
          <w:szCs w:val="22"/>
          <w:u w:val="single"/>
        </w:rPr>
        <w:t>Stages:</w:t>
      </w:r>
      <w:r w:rsidRPr="00F5711F">
        <w:rPr>
          <w:sz w:val="22"/>
          <w:szCs w:val="22"/>
        </w:rPr>
        <w:tab/>
      </w:r>
      <w:r w:rsidR="008D1637">
        <w:rPr>
          <w:sz w:val="22"/>
          <w:szCs w:val="22"/>
        </w:rPr>
        <w:tab/>
      </w:r>
      <w:r w:rsidR="00FE5D67" w:rsidRPr="00A57944">
        <w:rPr>
          <w:color w:val="FF0000"/>
          <w:sz w:val="22"/>
          <w:szCs w:val="22"/>
          <w:highlight w:val="yellow"/>
        </w:rPr>
        <w:t xml:space="preserve">NEW </w:t>
      </w:r>
      <w:r w:rsidR="00FE5D67">
        <w:rPr>
          <w:color w:val="FF0000"/>
          <w:sz w:val="22"/>
          <w:szCs w:val="22"/>
          <w:highlight w:val="yellow"/>
        </w:rPr>
        <w:t>for</w:t>
      </w:r>
      <w:r w:rsidR="00FE5D67" w:rsidRPr="00A57944">
        <w:rPr>
          <w:color w:val="FF0000"/>
          <w:sz w:val="22"/>
          <w:szCs w:val="22"/>
          <w:highlight w:val="yellow"/>
        </w:rPr>
        <w:t xml:space="preserve"> </w:t>
      </w:r>
      <w:r w:rsidR="00FE5D67" w:rsidRPr="006C4D82">
        <w:rPr>
          <w:color w:val="FF0000"/>
          <w:sz w:val="22"/>
          <w:szCs w:val="22"/>
          <w:highlight w:val="yellow"/>
        </w:rPr>
        <w:t>202</w:t>
      </w:r>
      <w:r w:rsidR="00FE5D67" w:rsidRPr="00B2037A">
        <w:rPr>
          <w:color w:val="FF0000"/>
          <w:sz w:val="22"/>
          <w:szCs w:val="22"/>
          <w:highlight w:val="yellow"/>
        </w:rPr>
        <w:t>5</w:t>
      </w:r>
    </w:p>
    <w:p w14:paraId="292377D2" w14:textId="77777777" w:rsidR="00FE5D67" w:rsidRPr="00F5711F" w:rsidRDefault="00FE5D67" w:rsidP="00FE5D67">
      <w:pPr>
        <w:ind w:left="720" w:firstLine="720"/>
        <w:rPr>
          <w:sz w:val="22"/>
          <w:szCs w:val="22"/>
        </w:rPr>
      </w:pPr>
      <w:r w:rsidRPr="00F5711F">
        <w:rPr>
          <w:sz w:val="22"/>
          <w:szCs w:val="22"/>
        </w:rPr>
        <w:t>5 minutes setup and target hanging</w:t>
      </w:r>
      <w:r>
        <w:rPr>
          <w:sz w:val="22"/>
          <w:szCs w:val="22"/>
        </w:rPr>
        <w:t xml:space="preserve"> </w:t>
      </w:r>
    </w:p>
    <w:p w14:paraId="50B88B8E" w14:textId="77777777" w:rsidR="00FE5D67" w:rsidRPr="00F5711F" w:rsidRDefault="00FE5D67" w:rsidP="00FE5D67">
      <w:pPr>
        <w:rPr>
          <w:sz w:val="22"/>
          <w:szCs w:val="22"/>
        </w:rPr>
      </w:pPr>
      <w:r w:rsidRPr="00F5711F">
        <w:rPr>
          <w:sz w:val="22"/>
          <w:szCs w:val="22"/>
        </w:rPr>
        <w:tab/>
      </w:r>
      <w:r w:rsidRPr="00F5711F">
        <w:rPr>
          <w:sz w:val="22"/>
          <w:szCs w:val="22"/>
        </w:rPr>
        <w:tab/>
      </w:r>
      <w:r>
        <w:rPr>
          <w:sz w:val="22"/>
          <w:szCs w:val="22"/>
        </w:rPr>
        <w:t>8</w:t>
      </w:r>
      <w:r w:rsidRPr="00F5711F">
        <w:rPr>
          <w:sz w:val="22"/>
          <w:szCs w:val="22"/>
        </w:rPr>
        <w:t xml:space="preserve"> minutes combined preparation and sighter period</w:t>
      </w:r>
    </w:p>
    <w:p w14:paraId="52CE9F60" w14:textId="1D5C6FEA" w:rsidR="00FE5D67" w:rsidRPr="00F5711F" w:rsidRDefault="00FE5D67" w:rsidP="00FE5D67">
      <w:pPr>
        <w:rPr>
          <w:b/>
          <w:sz w:val="22"/>
          <w:szCs w:val="22"/>
        </w:rPr>
      </w:pPr>
      <w:r w:rsidRPr="00F5711F">
        <w:rPr>
          <w:sz w:val="22"/>
          <w:szCs w:val="22"/>
        </w:rPr>
        <w:tab/>
      </w:r>
      <w:r w:rsidRPr="00F5711F">
        <w:rPr>
          <w:sz w:val="22"/>
          <w:szCs w:val="22"/>
        </w:rPr>
        <w:tab/>
      </w:r>
      <w:r w:rsidRPr="00F5711F">
        <w:rPr>
          <w:b/>
          <w:sz w:val="22"/>
          <w:szCs w:val="22"/>
        </w:rPr>
        <w:t xml:space="preserve">10 minutes </w:t>
      </w:r>
      <w:r w:rsidRPr="007A1AD6">
        <w:rPr>
          <w:b/>
          <w:bCs/>
          <w:color w:val="FF0000"/>
          <w:sz w:val="22"/>
          <w:szCs w:val="22"/>
        </w:rPr>
        <w:t>kneeling</w:t>
      </w:r>
      <w:r>
        <w:rPr>
          <w:b/>
          <w:sz w:val="22"/>
          <w:szCs w:val="22"/>
        </w:rPr>
        <w:t xml:space="preserve"> </w:t>
      </w:r>
      <w:r w:rsidRPr="00F5711F">
        <w:rPr>
          <w:b/>
          <w:sz w:val="22"/>
          <w:szCs w:val="22"/>
        </w:rPr>
        <w:t>(10 record shots)</w:t>
      </w:r>
      <w:r w:rsidRPr="00F5711F">
        <w:rPr>
          <w:b/>
          <w:sz w:val="22"/>
          <w:szCs w:val="22"/>
        </w:rPr>
        <w:tab/>
      </w:r>
    </w:p>
    <w:p w14:paraId="5BC50914" w14:textId="6790B286" w:rsidR="00FE5D67" w:rsidRPr="00F5711F" w:rsidRDefault="00FE5D67" w:rsidP="00FE5D67">
      <w:pPr>
        <w:ind w:left="720" w:firstLine="720"/>
        <w:rPr>
          <w:sz w:val="22"/>
          <w:szCs w:val="22"/>
        </w:rPr>
      </w:pPr>
      <w:r w:rsidRPr="00F5711F">
        <w:rPr>
          <w:sz w:val="22"/>
          <w:szCs w:val="22"/>
        </w:rPr>
        <w:t>5 minutes changeover</w:t>
      </w:r>
    </w:p>
    <w:p w14:paraId="30FA30FD" w14:textId="066D34F7" w:rsidR="00FE5D67" w:rsidRPr="00F5711F" w:rsidRDefault="00FE5D67" w:rsidP="00FE5D67">
      <w:pPr>
        <w:ind w:left="720" w:firstLine="720"/>
        <w:rPr>
          <w:sz w:val="22"/>
          <w:szCs w:val="22"/>
        </w:rPr>
      </w:pPr>
      <w:r w:rsidRPr="00F5711F">
        <w:rPr>
          <w:sz w:val="22"/>
          <w:szCs w:val="22"/>
        </w:rPr>
        <w:t>5 minutes sighter period</w:t>
      </w:r>
    </w:p>
    <w:p w14:paraId="093622E5" w14:textId="129731B0" w:rsidR="00FE5D67" w:rsidRPr="00F5711F" w:rsidRDefault="00FE5D67" w:rsidP="00FE5D67">
      <w:pPr>
        <w:ind w:left="720" w:firstLine="720"/>
        <w:rPr>
          <w:b/>
          <w:sz w:val="22"/>
          <w:szCs w:val="22"/>
        </w:rPr>
      </w:pPr>
      <w:r w:rsidRPr="00F5711F">
        <w:rPr>
          <w:b/>
          <w:sz w:val="22"/>
          <w:szCs w:val="22"/>
        </w:rPr>
        <w:t>1</w:t>
      </w:r>
      <w:r>
        <w:rPr>
          <w:b/>
          <w:sz w:val="22"/>
          <w:szCs w:val="22"/>
        </w:rPr>
        <w:t xml:space="preserve">0 </w:t>
      </w:r>
      <w:r w:rsidRPr="00F5711F">
        <w:rPr>
          <w:b/>
          <w:sz w:val="22"/>
          <w:szCs w:val="22"/>
        </w:rPr>
        <w:t xml:space="preserve">minutes </w:t>
      </w:r>
      <w:r w:rsidRPr="009B67D0">
        <w:rPr>
          <w:b/>
          <w:color w:val="FF0000"/>
          <w:sz w:val="22"/>
          <w:szCs w:val="22"/>
        </w:rPr>
        <w:t>prone</w:t>
      </w:r>
      <w:r w:rsidRPr="00F5711F">
        <w:rPr>
          <w:b/>
          <w:sz w:val="22"/>
          <w:szCs w:val="22"/>
        </w:rPr>
        <w:t xml:space="preserve"> (10 record shots)</w:t>
      </w:r>
    </w:p>
    <w:p w14:paraId="7CE55B84" w14:textId="10D7C0BA" w:rsidR="00FE5D67" w:rsidRPr="00F5711F" w:rsidRDefault="00FE5D67" w:rsidP="00FE5D67">
      <w:pPr>
        <w:ind w:left="720" w:firstLine="720"/>
        <w:rPr>
          <w:sz w:val="22"/>
          <w:szCs w:val="22"/>
        </w:rPr>
      </w:pPr>
      <w:r w:rsidRPr="00F5711F">
        <w:rPr>
          <w:sz w:val="22"/>
          <w:szCs w:val="22"/>
        </w:rPr>
        <w:t>5 minutes changeover</w:t>
      </w:r>
    </w:p>
    <w:p w14:paraId="05F4DD3A" w14:textId="3A64B020" w:rsidR="00FE5D67" w:rsidRPr="00F5711F" w:rsidRDefault="00FE5D67" w:rsidP="00FE5D67">
      <w:pPr>
        <w:ind w:left="720" w:firstLine="720"/>
        <w:rPr>
          <w:sz w:val="22"/>
          <w:szCs w:val="22"/>
        </w:rPr>
      </w:pPr>
      <w:r w:rsidRPr="00F5711F">
        <w:rPr>
          <w:sz w:val="22"/>
          <w:szCs w:val="22"/>
        </w:rPr>
        <w:t>5 minute</w:t>
      </w:r>
      <w:r>
        <w:rPr>
          <w:sz w:val="22"/>
          <w:szCs w:val="22"/>
        </w:rPr>
        <w:t>s</w:t>
      </w:r>
      <w:r w:rsidRPr="00F5711F">
        <w:rPr>
          <w:sz w:val="22"/>
          <w:szCs w:val="22"/>
        </w:rPr>
        <w:t xml:space="preserve"> sighter period</w:t>
      </w:r>
    </w:p>
    <w:p w14:paraId="3CFFB761" w14:textId="57A737E6" w:rsidR="006C63EE" w:rsidRPr="00F5711F" w:rsidRDefault="00FE5D67" w:rsidP="00FE5D67">
      <w:pPr>
        <w:ind w:left="720" w:firstLine="720"/>
        <w:rPr>
          <w:b/>
          <w:sz w:val="22"/>
          <w:szCs w:val="22"/>
        </w:rPr>
      </w:pPr>
      <w:r w:rsidRPr="00F5711F">
        <w:rPr>
          <w:b/>
          <w:sz w:val="22"/>
          <w:szCs w:val="22"/>
        </w:rPr>
        <w:t>1</w:t>
      </w:r>
      <w:r>
        <w:rPr>
          <w:b/>
          <w:sz w:val="22"/>
          <w:szCs w:val="22"/>
        </w:rPr>
        <w:t>5</w:t>
      </w:r>
      <w:r w:rsidRPr="00F5711F">
        <w:rPr>
          <w:b/>
          <w:sz w:val="22"/>
          <w:szCs w:val="22"/>
        </w:rPr>
        <w:t xml:space="preserve"> minutes </w:t>
      </w:r>
      <w:proofErr w:type="gramStart"/>
      <w:r w:rsidRPr="007A1AD6">
        <w:rPr>
          <w:b/>
          <w:color w:val="EE0000"/>
          <w:sz w:val="22"/>
          <w:szCs w:val="22"/>
        </w:rPr>
        <w:t>standing</w:t>
      </w:r>
      <w:r w:rsidRPr="00876C8C">
        <w:rPr>
          <w:noProof/>
        </w:rPr>
        <w:t xml:space="preserve"> </w:t>
      </w:r>
      <w:r>
        <w:rPr>
          <w:b/>
          <w:sz w:val="22"/>
          <w:szCs w:val="22"/>
        </w:rPr>
        <w:t xml:space="preserve"> </w:t>
      </w:r>
      <w:r w:rsidRPr="00F5711F">
        <w:rPr>
          <w:b/>
          <w:sz w:val="22"/>
          <w:szCs w:val="22"/>
        </w:rPr>
        <w:t>(</w:t>
      </w:r>
      <w:proofErr w:type="gramEnd"/>
      <w:r w:rsidRPr="00F5711F">
        <w:rPr>
          <w:b/>
          <w:sz w:val="22"/>
          <w:szCs w:val="22"/>
        </w:rPr>
        <w:t>10 record shots)</w:t>
      </w:r>
      <w:r w:rsidRPr="00F5711F">
        <w:rPr>
          <w:b/>
          <w:sz w:val="22"/>
          <w:szCs w:val="22"/>
        </w:rPr>
        <w:tab/>
      </w:r>
      <w:r w:rsidR="006C63EE" w:rsidRPr="00F5711F">
        <w:rPr>
          <w:b/>
          <w:sz w:val="22"/>
          <w:szCs w:val="22"/>
        </w:rPr>
        <w:tab/>
      </w:r>
      <w:r w:rsidR="006C63EE" w:rsidRPr="00F5711F">
        <w:rPr>
          <w:b/>
          <w:sz w:val="22"/>
          <w:szCs w:val="22"/>
        </w:rPr>
        <w:tab/>
      </w:r>
    </w:p>
    <w:p w14:paraId="3CFFB762" w14:textId="1841C37E"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63" w14:textId="3B6F5F62" w:rsidR="006C63EE" w:rsidRPr="00F5711F" w:rsidRDefault="006C63EE" w:rsidP="00CD4132">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t>3 Position Sp</w:t>
      </w:r>
      <w:r w:rsidR="008C0DE9" w:rsidRPr="00F5711F">
        <w:rPr>
          <w:sz w:val="22"/>
          <w:szCs w:val="22"/>
        </w:rPr>
        <w:t xml:space="preserve">orter Air Rifle individual and </w:t>
      </w:r>
      <w:r w:rsidR="004C6DB7">
        <w:rPr>
          <w:sz w:val="22"/>
          <w:szCs w:val="22"/>
        </w:rPr>
        <w:t>3</w:t>
      </w:r>
      <w:r w:rsidRPr="00F5711F">
        <w:rPr>
          <w:sz w:val="22"/>
          <w:szCs w:val="22"/>
        </w:rPr>
        <w:t>-person teams, no finals.</w:t>
      </w:r>
      <w:r w:rsidR="004C6DB7" w:rsidRPr="004C6DB7">
        <w:rPr>
          <w:noProof/>
          <w:sz w:val="22"/>
          <w:szCs w:val="22"/>
        </w:rPr>
        <w:t xml:space="preserve"> </w:t>
      </w:r>
    </w:p>
    <w:p w14:paraId="3CFFB764" w14:textId="7A722999"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00616038">
        <w:rPr>
          <w:sz w:val="22"/>
          <w:szCs w:val="22"/>
        </w:rPr>
        <w:t>. Finals</w:t>
      </w:r>
      <w:r w:rsidR="004914B7">
        <w:rPr>
          <w:sz w:val="22"/>
          <w:szCs w:val="22"/>
        </w:rPr>
        <w:t xml:space="preserve"> will not change</w:t>
      </w:r>
      <w:r w:rsidR="00F54C24">
        <w:rPr>
          <w:sz w:val="22"/>
          <w:szCs w:val="22"/>
        </w:rPr>
        <w:t xml:space="preserve"> the standing </w:t>
      </w:r>
      <w:r w:rsidR="0061130D">
        <w:rPr>
          <w:sz w:val="22"/>
          <w:szCs w:val="22"/>
        </w:rPr>
        <w:t>i</w:t>
      </w:r>
      <w:r w:rsidR="00F54C24">
        <w:rPr>
          <w:sz w:val="22"/>
          <w:szCs w:val="22"/>
        </w:rPr>
        <w:t>n the match</w:t>
      </w:r>
      <w:r w:rsidR="0061130D">
        <w:rPr>
          <w:sz w:val="22"/>
          <w:szCs w:val="22"/>
        </w:rPr>
        <w:t>.</w:t>
      </w:r>
      <w:r w:rsidRPr="00F5711F">
        <w:rPr>
          <w:sz w:val="22"/>
          <w:szCs w:val="22"/>
        </w:rPr>
        <w:tab/>
      </w:r>
      <w:r w:rsidRPr="00F5711F">
        <w:rPr>
          <w:sz w:val="22"/>
          <w:szCs w:val="22"/>
        </w:rPr>
        <w:tab/>
      </w:r>
    </w:p>
    <w:p w14:paraId="3CFFB765" w14:textId="16AB5E44" w:rsidR="006C63EE" w:rsidRPr="00F5711F" w:rsidRDefault="006C63EE" w:rsidP="006C63EE">
      <w:pPr>
        <w:rPr>
          <w:sz w:val="22"/>
          <w:szCs w:val="22"/>
        </w:rPr>
      </w:pPr>
    </w:p>
    <w:p w14:paraId="295E365E" w14:textId="3AF0F350" w:rsidR="00CF3FCC" w:rsidRPr="00F5711F" w:rsidRDefault="006C63EE" w:rsidP="00DA4CBB">
      <w:pPr>
        <w:ind w:left="1440" w:hanging="1440"/>
        <w:rPr>
          <w:sz w:val="22"/>
          <w:szCs w:val="22"/>
        </w:rPr>
      </w:pPr>
      <w:r w:rsidRPr="00FB3B35">
        <w:rPr>
          <w:sz w:val="22"/>
          <w:szCs w:val="22"/>
          <w:u w:val="single"/>
        </w:rPr>
        <w:t>Awards</w:t>
      </w:r>
      <w:r w:rsidRPr="00F5711F">
        <w:rPr>
          <w:sz w:val="22"/>
          <w:szCs w:val="22"/>
        </w:rPr>
        <w:t>:</w:t>
      </w:r>
      <w:r w:rsidRPr="00F5711F">
        <w:rPr>
          <w:b/>
          <w:sz w:val="22"/>
          <w:szCs w:val="22"/>
        </w:rPr>
        <w:tab/>
      </w:r>
      <w:r w:rsidRPr="00F5711F">
        <w:rPr>
          <w:sz w:val="22"/>
          <w:szCs w:val="22"/>
        </w:rPr>
        <w:t xml:space="preserve">Individual and team </w:t>
      </w:r>
      <w:r w:rsidRPr="00FE70F4">
        <w:rPr>
          <w:sz w:val="22"/>
          <w:szCs w:val="22"/>
        </w:rPr>
        <w:t>awards</w:t>
      </w:r>
      <w:r w:rsidR="006B5DFA" w:rsidRPr="00FE70F4">
        <w:rPr>
          <w:sz w:val="22"/>
          <w:szCs w:val="22"/>
        </w:rPr>
        <w:t xml:space="preserve"> (</w:t>
      </w:r>
      <w:r w:rsidR="00FE70F4" w:rsidRPr="00FE70F4">
        <w:rPr>
          <w:sz w:val="22"/>
          <w:szCs w:val="22"/>
        </w:rPr>
        <w:t>3</w:t>
      </w:r>
      <w:r w:rsidR="006B5DFA" w:rsidRPr="00FE70F4">
        <w:rPr>
          <w:sz w:val="22"/>
          <w:szCs w:val="22"/>
        </w:rPr>
        <w:t>-person teams)</w:t>
      </w:r>
      <w:r w:rsidRPr="00FE70F4">
        <w:rPr>
          <w:sz w:val="22"/>
          <w:szCs w:val="22"/>
        </w:rPr>
        <w:t xml:space="preserve"> plus</w:t>
      </w:r>
      <w:r w:rsidRPr="00F5711F">
        <w:rPr>
          <w:sz w:val="22"/>
          <w:szCs w:val="22"/>
        </w:rPr>
        <w:t xml:space="preserve"> </w:t>
      </w:r>
      <w:r w:rsidR="00CF3FCC">
        <w:rPr>
          <w:sz w:val="22"/>
          <w:szCs w:val="22"/>
        </w:rPr>
        <w:t>a</w:t>
      </w:r>
      <w:r w:rsidR="00CF3FCC" w:rsidRPr="00F5711F">
        <w:rPr>
          <w:sz w:val="22"/>
          <w:szCs w:val="22"/>
        </w:rPr>
        <w:t>chievement awards to each individual based upon individual score</w:t>
      </w:r>
      <w:r w:rsidR="00DA4CBB">
        <w:rPr>
          <w:sz w:val="22"/>
          <w:szCs w:val="22"/>
        </w:rPr>
        <w:t>.</w:t>
      </w:r>
      <w:r w:rsidR="00CF3FCC" w:rsidRPr="00F5711F">
        <w:rPr>
          <w:sz w:val="22"/>
          <w:szCs w:val="22"/>
        </w:rPr>
        <w:t xml:space="preserve"> </w:t>
      </w:r>
    </w:p>
    <w:p w14:paraId="3CFFB766" w14:textId="326D4809" w:rsidR="006C63EE" w:rsidRPr="00F5711F" w:rsidRDefault="006C63EE" w:rsidP="00DA4CBB">
      <w:pPr>
        <w:pStyle w:val="PlainText"/>
        <w:ind w:left="1440"/>
        <w:rPr>
          <w:rFonts w:ascii="Times New Roman" w:hAnsi="Times New Roman"/>
        </w:rPr>
      </w:pPr>
      <w:r w:rsidRPr="00F5711F">
        <w:rPr>
          <w:rFonts w:ascii="Times New Roman" w:hAnsi="Times New Roman"/>
          <w:sz w:val="22"/>
          <w:szCs w:val="22"/>
        </w:rPr>
        <w:t>Due to limited participation</w:t>
      </w:r>
      <w:r w:rsidR="004E0F2F">
        <w:rPr>
          <w:rFonts w:ascii="Times New Roman" w:hAnsi="Times New Roman"/>
          <w:sz w:val="22"/>
          <w:szCs w:val="22"/>
        </w:rPr>
        <w:t>,</w:t>
      </w:r>
      <w:r w:rsidRPr="00F5711F">
        <w:rPr>
          <w:rFonts w:ascii="Times New Roman" w:hAnsi="Times New Roman"/>
          <w:sz w:val="22"/>
          <w:szCs w:val="22"/>
        </w:rPr>
        <w:t xml:space="preserve"> there will be no team competition for precision.</w:t>
      </w:r>
    </w:p>
    <w:p w14:paraId="3CFFB767" w14:textId="2316458F" w:rsidR="006C63EE" w:rsidRPr="00F5711F" w:rsidRDefault="006C63EE" w:rsidP="006C63EE">
      <w:pPr>
        <w:ind w:left="720" w:hanging="720"/>
        <w:rPr>
          <w:color w:val="FF0000"/>
          <w:sz w:val="22"/>
          <w:szCs w:val="22"/>
        </w:rPr>
      </w:pPr>
    </w:p>
    <w:p w14:paraId="3CFFB768" w14:textId="61F5DFBD"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Sporter Air Rifle equipment and clothing will be according to rule 4.2-4.3, and 4.7</w:t>
      </w:r>
      <w:r w:rsidR="003578AA" w:rsidRPr="00F5711F">
        <w:rPr>
          <w:sz w:val="22"/>
          <w:szCs w:val="22"/>
        </w:rPr>
        <w:t xml:space="preserve">.  </w:t>
      </w:r>
      <w:r w:rsidRPr="00F5711F">
        <w:rPr>
          <w:sz w:val="22"/>
          <w:szCs w:val="22"/>
        </w:rPr>
        <w:t>Precision Air Rifle equipment and clothing will be according to rule 4.4 –4.7</w:t>
      </w:r>
    </w:p>
    <w:p w14:paraId="3CFFB769" w14:textId="096B5C10" w:rsidR="006C63EE" w:rsidRPr="00F5711F" w:rsidRDefault="006C63EE" w:rsidP="006C63EE">
      <w:pPr>
        <w:rPr>
          <w:sz w:val="22"/>
          <w:szCs w:val="22"/>
        </w:rPr>
      </w:pPr>
    </w:p>
    <w:p w14:paraId="3CFFB76A" w14:textId="683EA0F0" w:rsidR="006C63EE" w:rsidRDefault="006C63EE" w:rsidP="007D6F84">
      <w:pPr>
        <w:ind w:left="1440" w:hanging="1440"/>
        <w:rPr>
          <w:sz w:val="22"/>
          <w:szCs w:val="22"/>
        </w:rPr>
      </w:pPr>
      <w:r w:rsidRPr="00FB3B35">
        <w:rPr>
          <w:sz w:val="22"/>
          <w:szCs w:val="22"/>
          <w:u w:val="single"/>
        </w:rPr>
        <w:t>Equipmen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pellets,</w:t>
      </w:r>
      <w:r w:rsidRPr="00F5711F">
        <w:rPr>
          <w:sz w:val="22"/>
          <w:szCs w:val="22"/>
        </w:rPr>
        <w:t xml:space="preserve"> and equipment.  Compressed air </w:t>
      </w:r>
      <w:r w:rsidR="00FE70F4">
        <w:rPr>
          <w:sz w:val="22"/>
          <w:szCs w:val="22"/>
        </w:rPr>
        <w:t>and</w:t>
      </w:r>
      <w:r w:rsidR="007D6F84">
        <w:rPr>
          <w:sz w:val="22"/>
          <w:szCs w:val="22"/>
        </w:rPr>
        <w:t xml:space="preserve"> CO2 </w:t>
      </w:r>
      <w:r w:rsidRPr="00F5711F">
        <w:rPr>
          <w:sz w:val="22"/>
          <w:szCs w:val="22"/>
        </w:rPr>
        <w:t xml:space="preserve">will not be furnished.  </w:t>
      </w:r>
    </w:p>
    <w:p w14:paraId="3CFFB76B" w14:textId="13475F02" w:rsidR="002A5CC7" w:rsidRDefault="002A5CC7" w:rsidP="002A5CC7">
      <w:pPr>
        <w:rPr>
          <w:sz w:val="22"/>
          <w:szCs w:val="22"/>
        </w:rPr>
      </w:pPr>
    </w:p>
    <w:p w14:paraId="3CFFB76C"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3CFFB76D"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CFFB76E" w14:textId="49F995FB" w:rsidR="007D6F84" w:rsidRDefault="007D6F84" w:rsidP="007D6F84">
      <w:pPr>
        <w:rPr>
          <w:sz w:val="22"/>
          <w:szCs w:val="22"/>
        </w:rPr>
      </w:pPr>
    </w:p>
    <w:p w14:paraId="3CFFB76F" w14:textId="47ADB65D" w:rsidR="006C63EE" w:rsidRPr="00F5711F" w:rsidRDefault="00FB3B35" w:rsidP="00FB3B35">
      <w:pPr>
        <w:ind w:left="1440" w:hanging="1440"/>
        <w:rPr>
          <w:sz w:val="22"/>
          <w:szCs w:val="22"/>
        </w:rPr>
      </w:pPr>
      <w:r w:rsidRPr="009E3259">
        <w:rPr>
          <w:sz w:val="22"/>
          <w:szCs w:val="22"/>
          <w:u w:val="single"/>
        </w:rPr>
        <w:t>Coaching</w:t>
      </w:r>
      <w:r w:rsidRPr="009E3259">
        <w:rPr>
          <w:sz w:val="22"/>
          <w:szCs w:val="22"/>
        </w:rPr>
        <w:t>:</w:t>
      </w:r>
      <w:r w:rsidRPr="009E3259">
        <w:rPr>
          <w:sz w:val="22"/>
          <w:szCs w:val="22"/>
        </w:rPr>
        <w:tab/>
      </w:r>
      <w:r w:rsidR="003F580B" w:rsidRPr="009E3259">
        <w:rPr>
          <w:sz w:val="22"/>
          <w:szCs w:val="22"/>
        </w:rPr>
        <w:t xml:space="preserve">Coaching is not permitted. </w:t>
      </w:r>
      <w:r w:rsidR="006C63EE" w:rsidRPr="009E3259">
        <w:rPr>
          <w:sz w:val="22"/>
          <w:szCs w:val="22"/>
        </w:rPr>
        <w:t xml:space="preserve">It is the responsibility of each coach to </w:t>
      </w:r>
      <w:r w:rsidR="004E0F2F" w:rsidRPr="009E3259">
        <w:rPr>
          <w:sz w:val="22"/>
          <w:szCs w:val="22"/>
        </w:rPr>
        <w:t>ensure</w:t>
      </w:r>
      <w:r w:rsidR="006C63EE" w:rsidRPr="009E3259">
        <w:rPr>
          <w:sz w:val="22"/>
          <w:szCs w:val="22"/>
        </w:rPr>
        <w:t xml:space="preserve"> that each of their</w:t>
      </w:r>
      <w:r w:rsidR="002C41EA" w:rsidRPr="009E3259">
        <w:rPr>
          <w:sz w:val="22"/>
          <w:szCs w:val="22"/>
        </w:rPr>
        <w:t xml:space="preserve"> </w:t>
      </w:r>
      <w:r w:rsidR="006C63EE" w:rsidRPr="009E3259">
        <w:rPr>
          <w:sz w:val="22"/>
          <w:szCs w:val="22"/>
        </w:rPr>
        <w:t>compe</w:t>
      </w:r>
      <w:r w:rsidR="007D6F84" w:rsidRPr="009E3259">
        <w:rPr>
          <w:sz w:val="22"/>
          <w:szCs w:val="22"/>
        </w:rPr>
        <w:t>titors is familiar with the</w:t>
      </w:r>
      <w:r w:rsidR="006C63EE" w:rsidRPr="009E3259">
        <w:rPr>
          <w:sz w:val="22"/>
          <w:szCs w:val="22"/>
        </w:rPr>
        <w:t xml:space="preserve"> National Standard </w:t>
      </w:r>
      <w:r w:rsidR="007D6F84" w:rsidRPr="009E3259">
        <w:rPr>
          <w:sz w:val="22"/>
          <w:szCs w:val="22"/>
        </w:rPr>
        <w:t xml:space="preserve">Three-Position Air Rifle </w:t>
      </w:r>
      <w:r w:rsidR="006C63EE" w:rsidRPr="009E3259">
        <w:rPr>
          <w:sz w:val="22"/>
          <w:szCs w:val="22"/>
        </w:rPr>
        <w:t>Rules</w:t>
      </w:r>
      <w:r w:rsidR="007D6F84" w:rsidRPr="009E3259">
        <w:rPr>
          <w:sz w:val="22"/>
          <w:szCs w:val="22"/>
        </w:rPr>
        <w:t xml:space="preserve"> (CMP)</w:t>
      </w:r>
      <w:r w:rsidR="006C63EE" w:rsidRPr="009E3259">
        <w:rPr>
          <w:sz w:val="22"/>
          <w:szCs w:val="22"/>
        </w:rPr>
        <w:t>, is able to understand and follow range commands, and practice safe firearms handling.</w:t>
      </w:r>
    </w:p>
    <w:p w14:paraId="3CFFB770" w14:textId="3FD70284" w:rsidR="006C63EE" w:rsidRPr="00F5711F" w:rsidRDefault="006C63EE" w:rsidP="006C63EE">
      <w:pPr>
        <w:rPr>
          <w:sz w:val="22"/>
          <w:szCs w:val="22"/>
        </w:rPr>
      </w:pPr>
    </w:p>
    <w:p w14:paraId="3CFFB772" w14:textId="309542AF" w:rsidR="00792274" w:rsidRDefault="00E30EDD" w:rsidP="007734D7">
      <w:pPr>
        <w:pStyle w:val="Heading1"/>
        <w:tabs>
          <w:tab w:val="left" w:pos="0"/>
          <w:tab w:val="left" w:pos="720"/>
          <w:tab w:val="left" w:pos="1440"/>
          <w:tab w:val="left" w:pos="2160"/>
          <w:tab w:val="left" w:pos="2880"/>
        </w:tabs>
        <w:ind w:left="1440" w:hanging="1440"/>
        <w:rPr>
          <w:sz w:val="22"/>
          <w:szCs w:val="22"/>
        </w:rPr>
      </w:pPr>
      <w:r w:rsidRPr="00273035">
        <w:rPr>
          <w:b w:val="0"/>
          <w:noProof/>
          <w:sz w:val="22"/>
          <w:szCs w:val="22"/>
          <w:u w:val="single"/>
        </w:rPr>
        <mc:AlternateContent>
          <mc:Choice Requires="wps">
            <w:drawing>
              <wp:anchor distT="0" distB="0" distL="114300" distR="114300" simplePos="0" relativeHeight="251658249" behindDoc="0" locked="0" layoutInCell="1" allowOverlap="1" wp14:anchorId="54EB3D45" wp14:editId="5271AEE2">
                <wp:simplePos x="0" y="0"/>
                <wp:positionH relativeFrom="rightMargin">
                  <wp:align>left</wp:align>
                </wp:positionH>
                <wp:positionV relativeFrom="paragraph">
                  <wp:posOffset>171821</wp:posOffset>
                </wp:positionV>
                <wp:extent cx="19829" cy="1248435"/>
                <wp:effectExtent l="19050" t="19050" r="37465" b="27940"/>
                <wp:wrapNone/>
                <wp:docPr id="1457260220"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122FFA" id="Straight Connector 11" o:spid="_x0000_s1026" style="position:absolute;flip:x;z-index:251741203;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13.55pt" to="1.55pt,1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" strokecolor="black [3213]" strokeweight="3pt">
                <v:stroke joinstyle="miter"/>
                <w10:wrap anchorx="margin"/>
              </v:line>
            </w:pict>
          </mc:Fallback>
        </mc:AlternateContent>
      </w:r>
      <w:r w:rsidR="004D7131" w:rsidRPr="00273035">
        <w:rPr>
          <w:rFonts w:ascii="Times New Roman" w:hAnsi="Times New Roman"/>
          <w:b w:val="0"/>
          <w:sz w:val="22"/>
          <w:szCs w:val="22"/>
          <w:u w:val="single"/>
        </w:rPr>
        <w:t>National Competition</w:t>
      </w:r>
      <w:r w:rsidR="004D7131" w:rsidRPr="00612708">
        <w:rPr>
          <w:rFonts w:ascii="Times New Roman" w:hAnsi="Times New Roman"/>
          <w:b w:val="0"/>
          <w:sz w:val="22"/>
          <w:szCs w:val="22"/>
        </w:rPr>
        <w:t xml:space="preserve">: </w:t>
      </w:r>
      <w:r w:rsidR="004D7131" w:rsidRPr="004D7131">
        <w:rPr>
          <w:rFonts w:ascii="Times New Roman" w:hAnsi="Times New Roman"/>
          <w:b w:val="0"/>
          <w:color w:val="EE0000"/>
          <w:sz w:val="22"/>
          <w:szCs w:val="22"/>
          <w:highlight w:val="yellow"/>
        </w:rPr>
        <w:t>New for 2026</w:t>
      </w:r>
      <w:r w:rsidR="004D7131" w:rsidRPr="00612708">
        <w:rPr>
          <w:rFonts w:ascii="Times New Roman" w:hAnsi="Times New Roman"/>
          <w:b w:val="0"/>
          <w:sz w:val="22"/>
          <w:szCs w:val="22"/>
        </w:rPr>
        <w:t xml:space="preserve"> </w:t>
      </w:r>
      <w:r w:rsidR="004D7131" w:rsidRPr="00987F00">
        <w:rPr>
          <w:rFonts w:ascii="Times New Roman" w:hAnsi="Times New Roman"/>
          <w:b w:val="0"/>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Senior 4-H members seeking eligibility for the air rifle development team must shoot their qualifying shots at both the Spring Air 3P Air Rifle and Silhouette Match and the State 4-H Shoot 3P Air Rifle and Silhouette Match in the year prior to the National Championship. See the </w:t>
      </w:r>
      <w:r w:rsidR="00696493" w:rsidRPr="00987F00">
        <w:rPr>
          <w:rFonts w:ascii="Times New Roman" w:hAnsi="Times New Roman"/>
          <w:b w:val="0"/>
          <w:sz w:val="22"/>
          <w:szCs w:val="22"/>
        </w:rPr>
        <w:t>document “</w:t>
      </w:r>
      <w:r w:rsidR="004D7131" w:rsidRPr="00987F00">
        <w:rPr>
          <w:rFonts w:ascii="Times New Roman" w:hAnsi="Times New Roman"/>
          <w:b w:val="0"/>
          <w:i/>
          <w:iCs/>
          <w:sz w:val="22"/>
          <w:szCs w:val="22"/>
        </w:rPr>
        <w:t>VA</w:t>
      </w:r>
      <w:r w:rsidR="00C94029" w:rsidRPr="00987F00">
        <w:rPr>
          <w:rFonts w:ascii="Times New Roman" w:hAnsi="Times New Roman"/>
          <w:b w:val="0"/>
          <w:i/>
          <w:iCs/>
          <w:sz w:val="22"/>
          <w:szCs w:val="22"/>
        </w:rPr>
        <w:t xml:space="preserve"> 4-H Nat’l Team</w:t>
      </w:r>
      <w:r w:rsidR="00E31D39" w:rsidRPr="00987F00">
        <w:rPr>
          <w:rFonts w:ascii="Times New Roman" w:hAnsi="Times New Roman"/>
          <w:b w:val="0"/>
          <w:i/>
          <w:iCs/>
          <w:sz w:val="22"/>
          <w:szCs w:val="22"/>
        </w:rPr>
        <w:t xml:space="preserve"> Selection</w:t>
      </w:r>
      <w:r w:rsidR="004D7131" w:rsidRPr="00987F00">
        <w:rPr>
          <w:rFonts w:ascii="Times New Roman" w:hAnsi="Times New Roman"/>
          <w:b w:val="0"/>
          <w:i/>
          <w:iCs/>
          <w:sz w:val="22"/>
          <w:szCs w:val="22"/>
        </w:rPr>
        <w:t xml:space="preserve"> 2026</w:t>
      </w:r>
      <w:r w:rsidR="00423EDB" w:rsidRPr="00987F00">
        <w:rPr>
          <w:rFonts w:ascii="Times New Roman" w:hAnsi="Times New Roman"/>
          <w:b w:val="0"/>
          <w:sz w:val="22"/>
          <w:szCs w:val="22"/>
        </w:rPr>
        <w:t>”</w:t>
      </w:r>
      <w:r w:rsidR="004D7131" w:rsidRPr="00987F00">
        <w:rPr>
          <w:rFonts w:ascii="Times New Roman" w:hAnsi="Times New Roman"/>
          <w:b w:val="0"/>
          <w:sz w:val="22"/>
          <w:szCs w:val="22"/>
        </w:rPr>
        <w:t>.</w:t>
      </w:r>
    </w:p>
    <w:p w14:paraId="3CFFB773" w14:textId="77777777" w:rsidR="009A4AE7" w:rsidRPr="00F5711F" w:rsidRDefault="009A4AE7" w:rsidP="002E59CB">
      <w:pPr>
        <w:jc w:val="center"/>
        <w:rPr>
          <w:b/>
          <w:sz w:val="22"/>
          <w:szCs w:val="22"/>
        </w:rPr>
      </w:pPr>
    </w:p>
    <w:p w14:paraId="3CFFB774" w14:textId="77777777" w:rsidR="001B2139" w:rsidRDefault="001B2139">
      <w:pPr>
        <w:rPr>
          <w:b/>
          <w:sz w:val="22"/>
          <w:szCs w:val="22"/>
        </w:rPr>
      </w:pPr>
      <w:r>
        <w:rPr>
          <w:b/>
          <w:sz w:val="22"/>
          <w:szCs w:val="22"/>
        </w:rPr>
        <w:br w:type="page"/>
      </w:r>
    </w:p>
    <w:p w14:paraId="59E8A6A7" w14:textId="7DE17539" w:rsidR="00686B8C" w:rsidRPr="00F5711F" w:rsidRDefault="00686B8C" w:rsidP="00B2190C">
      <w:pPr>
        <w:tabs>
          <w:tab w:val="left" w:pos="738"/>
          <w:tab w:val="center" w:pos="5400"/>
        </w:tabs>
        <w:jc w:val="center"/>
        <w:rPr>
          <w:b/>
          <w:sz w:val="22"/>
          <w:szCs w:val="22"/>
        </w:rPr>
      </w:pPr>
      <w:r w:rsidRPr="00F5711F">
        <w:rPr>
          <w:b/>
          <w:sz w:val="22"/>
          <w:szCs w:val="22"/>
        </w:rPr>
        <w:lastRenderedPageBreak/>
        <w:t xml:space="preserve">Three Position </w:t>
      </w:r>
      <w:r>
        <w:rPr>
          <w:b/>
          <w:sz w:val="22"/>
          <w:szCs w:val="22"/>
        </w:rPr>
        <w:t xml:space="preserve">Smallbore </w:t>
      </w:r>
      <w:r w:rsidRPr="00F5711F">
        <w:rPr>
          <w:b/>
          <w:sz w:val="22"/>
          <w:szCs w:val="22"/>
          <w:u w:val="single"/>
        </w:rPr>
        <w:t>Light</w:t>
      </w:r>
      <w:r w:rsidRPr="00F5711F">
        <w:rPr>
          <w:b/>
          <w:sz w:val="22"/>
          <w:szCs w:val="22"/>
        </w:rPr>
        <w:t xml:space="preserve"> Rifle (Saturday only)</w:t>
      </w:r>
    </w:p>
    <w:p w14:paraId="4D4E37B9" w14:textId="77777777" w:rsidR="00686B8C" w:rsidRPr="00F5711F" w:rsidRDefault="00686B8C" w:rsidP="00686B8C">
      <w:pPr>
        <w:jc w:val="center"/>
        <w:rPr>
          <w:color w:val="FF0000"/>
          <w:sz w:val="22"/>
          <w:szCs w:val="22"/>
        </w:rPr>
      </w:pPr>
    </w:p>
    <w:p w14:paraId="4CBC92FE" w14:textId="77777777" w:rsidR="00686B8C" w:rsidRPr="00F5711F" w:rsidRDefault="00686B8C" w:rsidP="00686B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Gallery League Target (similar to NRA A-17) </w:t>
      </w:r>
    </w:p>
    <w:p w14:paraId="795FEB7E" w14:textId="77777777" w:rsidR="00686B8C" w:rsidRPr="00F5711F" w:rsidRDefault="00686B8C" w:rsidP="00686B8C">
      <w:pPr>
        <w:rPr>
          <w:sz w:val="22"/>
          <w:szCs w:val="22"/>
        </w:rPr>
      </w:pPr>
    </w:p>
    <w:p w14:paraId="6FDA3D14" w14:textId="77777777" w:rsidR="00686B8C" w:rsidRPr="00F5711F" w:rsidRDefault="00686B8C" w:rsidP="00686B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22660F4B" w14:textId="77777777" w:rsidR="00686B8C" w:rsidRPr="00F5711F" w:rsidRDefault="00686B8C" w:rsidP="00686B8C">
      <w:pPr>
        <w:rPr>
          <w:sz w:val="22"/>
          <w:szCs w:val="22"/>
        </w:rPr>
      </w:pPr>
    </w:p>
    <w:p w14:paraId="406580CB" w14:textId="25446BBF" w:rsidR="00686B8C" w:rsidRPr="00F5711F" w:rsidRDefault="00686B8C" w:rsidP="00686B8C">
      <w:pPr>
        <w:rPr>
          <w:sz w:val="22"/>
          <w:szCs w:val="22"/>
          <w:u w:val="single"/>
        </w:rPr>
      </w:pPr>
      <w:r w:rsidRPr="00F5711F">
        <w:rPr>
          <w:sz w:val="22"/>
          <w:szCs w:val="22"/>
        </w:rPr>
        <w:tab/>
      </w:r>
      <w:r w:rsidRPr="00F5711F">
        <w:rPr>
          <w:sz w:val="22"/>
          <w:szCs w:val="22"/>
        </w:rPr>
        <w:tab/>
      </w:r>
      <w:r w:rsidRPr="009E3259">
        <w:rPr>
          <w:sz w:val="22"/>
          <w:szCs w:val="22"/>
          <w:u w:val="single"/>
        </w:rPr>
        <w:t>Seniors</w:t>
      </w:r>
      <w:r w:rsidRPr="009E3259">
        <w:rPr>
          <w:sz w:val="22"/>
          <w:szCs w:val="22"/>
        </w:rPr>
        <w:tab/>
      </w:r>
      <w:r w:rsidRPr="009E3259">
        <w:rPr>
          <w:sz w:val="22"/>
          <w:szCs w:val="22"/>
          <w:u w:val="single"/>
        </w:rPr>
        <w:t>and Juniors</w:t>
      </w:r>
      <w:r>
        <w:rPr>
          <w:sz w:val="22"/>
          <w:szCs w:val="22"/>
        </w:rPr>
        <w:t xml:space="preserve"> </w:t>
      </w:r>
    </w:p>
    <w:p w14:paraId="110ACFB4" w14:textId="77777777" w:rsidR="00686B8C" w:rsidRPr="009E3259" w:rsidRDefault="00686B8C" w:rsidP="00686B8C">
      <w:pPr>
        <w:rPr>
          <w:sz w:val="22"/>
          <w:szCs w:val="22"/>
        </w:rPr>
      </w:pPr>
      <w:r w:rsidRPr="009E3259">
        <w:rPr>
          <w:sz w:val="22"/>
          <w:szCs w:val="22"/>
          <w:u w:val="single"/>
        </w:rPr>
        <w:t>Stages</w:t>
      </w:r>
      <w:r w:rsidRPr="009E3259">
        <w:rPr>
          <w:sz w:val="22"/>
          <w:szCs w:val="22"/>
        </w:rPr>
        <w:t>:</w:t>
      </w:r>
      <w:r w:rsidRPr="009E3259">
        <w:rPr>
          <w:sz w:val="22"/>
          <w:szCs w:val="22"/>
        </w:rPr>
        <w:tab/>
      </w:r>
      <w:r w:rsidRPr="009E3259">
        <w:rPr>
          <w:sz w:val="22"/>
          <w:szCs w:val="22"/>
        </w:rPr>
        <w:tab/>
        <w:t xml:space="preserve">10 shots, </w:t>
      </w:r>
      <w:proofErr w:type="gramStart"/>
      <w:r w:rsidRPr="009E3259">
        <w:rPr>
          <w:sz w:val="22"/>
          <w:szCs w:val="22"/>
        </w:rPr>
        <w:t xml:space="preserve">prone, </w:t>
      </w:r>
      <w:r>
        <w:rPr>
          <w:sz w:val="22"/>
          <w:szCs w:val="22"/>
        </w:rPr>
        <w:t xml:space="preserve">  </w:t>
      </w:r>
      <w:proofErr w:type="gramEnd"/>
      <w:r>
        <w:rPr>
          <w:sz w:val="22"/>
          <w:szCs w:val="22"/>
        </w:rPr>
        <w:t xml:space="preserve">   </w:t>
      </w:r>
      <w:r w:rsidRPr="009E3259">
        <w:rPr>
          <w:sz w:val="22"/>
          <w:szCs w:val="22"/>
        </w:rPr>
        <w:t>10 minutes</w:t>
      </w:r>
      <w:r>
        <w:rPr>
          <w:sz w:val="22"/>
          <w:szCs w:val="22"/>
        </w:rPr>
        <w:t>, includes sighter shots</w:t>
      </w:r>
      <w:r w:rsidRPr="009E3259">
        <w:rPr>
          <w:sz w:val="22"/>
          <w:szCs w:val="22"/>
        </w:rPr>
        <w:tab/>
      </w:r>
    </w:p>
    <w:p w14:paraId="66CEEBB4" w14:textId="77777777" w:rsidR="00686B8C" w:rsidRPr="009E3259" w:rsidRDefault="00686B8C" w:rsidP="00686B8C">
      <w:pPr>
        <w:rPr>
          <w:sz w:val="22"/>
          <w:szCs w:val="22"/>
        </w:rPr>
      </w:pPr>
      <w:r w:rsidRPr="009E3259">
        <w:rPr>
          <w:sz w:val="22"/>
          <w:szCs w:val="22"/>
        </w:rPr>
        <w:tab/>
      </w:r>
      <w:r w:rsidRPr="009E3259">
        <w:rPr>
          <w:sz w:val="22"/>
          <w:szCs w:val="22"/>
        </w:rPr>
        <w:tab/>
        <w:t xml:space="preserve">10 shots, standing, 15 </w:t>
      </w:r>
      <w:proofErr w:type="gramStart"/>
      <w:r w:rsidRPr="009E3259">
        <w:rPr>
          <w:sz w:val="22"/>
          <w:szCs w:val="22"/>
        </w:rPr>
        <w:t>minutes</w:t>
      </w:r>
      <w:r>
        <w:rPr>
          <w:sz w:val="22"/>
          <w:szCs w:val="22"/>
        </w:rPr>
        <w:t xml:space="preserve"> ,</w:t>
      </w:r>
      <w:proofErr w:type="gramEnd"/>
      <w:r>
        <w:rPr>
          <w:sz w:val="22"/>
          <w:szCs w:val="22"/>
        </w:rPr>
        <w:t xml:space="preserve"> includes sighter shots</w:t>
      </w:r>
      <w:r w:rsidRPr="009E3259">
        <w:rPr>
          <w:sz w:val="22"/>
          <w:szCs w:val="22"/>
        </w:rPr>
        <w:tab/>
      </w:r>
    </w:p>
    <w:p w14:paraId="2B3544E3" w14:textId="77777777" w:rsidR="00686B8C" w:rsidRPr="005A3284" w:rsidRDefault="00686B8C" w:rsidP="00686B8C">
      <w:pPr>
        <w:rPr>
          <w:sz w:val="22"/>
          <w:szCs w:val="22"/>
        </w:rPr>
      </w:pPr>
      <w:r w:rsidRPr="009E3259">
        <w:rPr>
          <w:sz w:val="22"/>
          <w:szCs w:val="22"/>
        </w:rPr>
        <w:tab/>
      </w:r>
      <w:r w:rsidRPr="009E3259">
        <w:rPr>
          <w:sz w:val="22"/>
          <w:szCs w:val="22"/>
        </w:rPr>
        <w:tab/>
        <w:t>10 shots, kneeling, 15 minutes</w:t>
      </w:r>
      <w:r>
        <w:rPr>
          <w:sz w:val="22"/>
          <w:szCs w:val="22"/>
        </w:rPr>
        <w:t>, includes sighter shots</w:t>
      </w:r>
      <w:r w:rsidRPr="005A3284">
        <w:rPr>
          <w:sz w:val="22"/>
          <w:szCs w:val="22"/>
        </w:rPr>
        <w:tab/>
      </w:r>
    </w:p>
    <w:p w14:paraId="35A092E7" w14:textId="77777777" w:rsidR="00686B8C" w:rsidRPr="00F5711F" w:rsidRDefault="00686B8C" w:rsidP="00686B8C">
      <w:pPr>
        <w:rPr>
          <w:sz w:val="22"/>
          <w:szCs w:val="22"/>
        </w:rPr>
      </w:pPr>
      <w:r w:rsidRPr="00F5711F">
        <w:rPr>
          <w:sz w:val="22"/>
          <w:szCs w:val="22"/>
        </w:rPr>
        <w:tab/>
      </w:r>
    </w:p>
    <w:p w14:paraId="6C308AF9" w14:textId="53D1D189" w:rsidR="00686B8C" w:rsidRPr="005C5892" w:rsidRDefault="00E30EDD" w:rsidP="00A259CD">
      <w:pPr>
        <w:ind w:left="1440" w:hanging="1440"/>
        <w:rPr>
          <w:b/>
          <w:sz w:val="22"/>
          <w:szCs w:val="22"/>
        </w:rPr>
      </w:pPr>
      <w:r w:rsidRPr="00E375FC">
        <w:rPr>
          <w:b/>
          <w:noProof/>
          <w:sz w:val="22"/>
          <w:szCs w:val="22"/>
        </w:rPr>
        <mc:AlternateContent>
          <mc:Choice Requires="wps">
            <w:drawing>
              <wp:anchor distT="0" distB="0" distL="114300" distR="114300" simplePos="0" relativeHeight="251658250" behindDoc="0" locked="0" layoutInCell="1" allowOverlap="1" wp14:anchorId="5B726852" wp14:editId="4DC31464">
                <wp:simplePos x="0" y="0"/>
                <wp:positionH relativeFrom="rightMargin">
                  <wp:posOffset>-135802</wp:posOffset>
                </wp:positionH>
                <wp:positionV relativeFrom="paragraph">
                  <wp:posOffset>269429</wp:posOffset>
                </wp:positionV>
                <wp:extent cx="19829" cy="1248435"/>
                <wp:effectExtent l="19050" t="19050" r="37465" b="27940"/>
                <wp:wrapNone/>
                <wp:docPr id="1382941918"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9C9C7BF" id="Straight Connector 11" o:spid="_x0000_s1026" style="position:absolute;flip:x;z-index:25174325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0.7pt,21.2pt" to="-9.1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" strokecolor="black [3213]" strokeweight="3pt">
                <v:stroke joinstyle="miter"/>
                <w10:wrap anchorx="margin"/>
              </v:line>
            </w:pict>
          </mc:Fallback>
        </mc:AlternateContent>
      </w:r>
      <w:r w:rsidR="00686B8C" w:rsidRPr="004F4881">
        <w:rPr>
          <w:sz w:val="22"/>
          <w:szCs w:val="22"/>
          <w:u w:val="single"/>
        </w:rPr>
        <w:t>Categories</w:t>
      </w:r>
      <w:r w:rsidR="00686B8C" w:rsidRPr="00F5711F">
        <w:rPr>
          <w:sz w:val="22"/>
          <w:szCs w:val="22"/>
        </w:rPr>
        <w:t>:</w:t>
      </w:r>
      <w:r w:rsidR="00686B8C" w:rsidRPr="00F5711F">
        <w:rPr>
          <w:sz w:val="22"/>
          <w:szCs w:val="22"/>
        </w:rPr>
        <w:tab/>
        <w:t xml:space="preserve">There will be two categories for </w:t>
      </w:r>
      <w:r w:rsidR="00686B8C">
        <w:rPr>
          <w:sz w:val="22"/>
          <w:szCs w:val="22"/>
        </w:rPr>
        <w:t>smallbore l</w:t>
      </w:r>
      <w:r w:rsidR="00686B8C" w:rsidRPr="00F5711F">
        <w:rPr>
          <w:sz w:val="22"/>
          <w:szCs w:val="22"/>
        </w:rPr>
        <w:t xml:space="preserve">ight rifle.  </w:t>
      </w:r>
      <w:r w:rsidR="00686B8C" w:rsidRPr="00F5711F">
        <w:rPr>
          <w:b/>
          <w:sz w:val="22"/>
          <w:szCs w:val="22"/>
        </w:rPr>
        <w:t>Competitors may shoot in only one category</w:t>
      </w:r>
      <w:r w:rsidR="00686B8C">
        <w:rPr>
          <w:b/>
          <w:sz w:val="22"/>
          <w:szCs w:val="22"/>
        </w:rPr>
        <w:t xml:space="preserve"> and must register for the correct category</w:t>
      </w:r>
      <w:r w:rsidR="00686B8C" w:rsidRPr="00F5711F">
        <w:rPr>
          <w:b/>
          <w:sz w:val="22"/>
          <w:szCs w:val="22"/>
        </w:rPr>
        <w:t xml:space="preserve">. </w:t>
      </w:r>
    </w:p>
    <w:p w14:paraId="1D50513E" w14:textId="6BC76DEB" w:rsidR="00686B8C" w:rsidRPr="00F5711F" w:rsidRDefault="00A259CD" w:rsidP="00686B8C">
      <w:pPr>
        <w:rPr>
          <w:sz w:val="22"/>
          <w:szCs w:val="22"/>
        </w:rPr>
      </w:pPr>
      <w:r>
        <w:rPr>
          <w:sz w:val="22"/>
          <w:szCs w:val="22"/>
        </w:rPr>
        <w:tab/>
      </w:r>
      <w:r>
        <w:rPr>
          <w:sz w:val="22"/>
          <w:szCs w:val="22"/>
        </w:rPr>
        <w:tab/>
      </w:r>
      <w:r w:rsidRPr="00B5465E">
        <w:rPr>
          <w:color w:val="EE0000"/>
          <w:sz w:val="22"/>
          <w:szCs w:val="22"/>
          <w:highlight w:val="yellow"/>
        </w:rPr>
        <w:t>NEW for 2026</w:t>
      </w:r>
      <w:r>
        <w:rPr>
          <w:sz w:val="22"/>
          <w:szCs w:val="22"/>
        </w:rPr>
        <w:t xml:space="preserve"> </w:t>
      </w:r>
      <w:r w:rsidRPr="000127F4">
        <w:rPr>
          <w:sz w:val="22"/>
          <w:szCs w:val="22"/>
          <w:highlight w:val="yellow"/>
        </w:rPr>
        <w:t>Rifles will be weighed on the range</w:t>
      </w:r>
      <w:r>
        <w:rPr>
          <w:sz w:val="22"/>
          <w:szCs w:val="22"/>
        </w:rPr>
        <w:t>.</w:t>
      </w:r>
    </w:p>
    <w:p w14:paraId="2D4988D2" w14:textId="6ADA4D3B" w:rsidR="00686B8C" w:rsidRPr="00F5711F" w:rsidRDefault="00686B8C" w:rsidP="00686B8C">
      <w:pPr>
        <w:ind w:left="1440"/>
        <w:rPr>
          <w:sz w:val="22"/>
          <w:szCs w:val="22"/>
        </w:rPr>
      </w:pPr>
      <w:r w:rsidRPr="00E768BC">
        <w:rPr>
          <w:b/>
          <w:sz w:val="22"/>
          <w:szCs w:val="22"/>
        </w:rPr>
        <w:t xml:space="preserve">Light Rifle – Iron Sights: </w:t>
      </w:r>
      <w:r w:rsidRPr="00E768BC">
        <w:rPr>
          <w:sz w:val="22"/>
          <w:szCs w:val="22"/>
        </w:rPr>
        <w:t xml:space="preserve">Participants shooting rifles using non-telescopic or non- optical sights (i.e., peep, open or post) and weighing less than </w:t>
      </w:r>
      <w:r w:rsidRPr="006C6AE6">
        <w:rPr>
          <w:sz w:val="22"/>
          <w:szCs w:val="22"/>
        </w:rPr>
        <w:t>9.5 pounds with all equipment attached (excluding sling) so that rifle is in its heaviest configuration. This now includes rifles such as the Remington 540 XR.</w:t>
      </w:r>
      <w:r>
        <w:rPr>
          <w:sz w:val="22"/>
          <w:szCs w:val="22"/>
        </w:rPr>
        <w:t xml:space="preserve"> </w:t>
      </w:r>
      <w:r w:rsidRPr="00803B21">
        <w:rPr>
          <w:sz w:val="22"/>
          <w:szCs w:val="22"/>
        </w:rPr>
        <w:t>Supersedes NRA rule</w:t>
      </w:r>
      <w:r>
        <w:rPr>
          <w:sz w:val="22"/>
          <w:szCs w:val="22"/>
        </w:rPr>
        <w:t xml:space="preserve"> </w:t>
      </w:r>
      <w:r w:rsidRPr="00803B21">
        <w:rPr>
          <w:sz w:val="22"/>
          <w:szCs w:val="22"/>
        </w:rPr>
        <w:t>3.</w:t>
      </w:r>
      <w:r>
        <w:rPr>
          <w:sz w:val="22"/>
          <w:szCs w:val="22"/>
        </w:rPr>
        <w:t>3</w:t>
      </w:r>
      <w:r w:rsidRPr="00803B21">
        <w:rPr>
          <w:sz w:val="22"/>
          <w:szCs w:val="22"/>
        </w:rPr>
        <w:t>.</w:t>
      </w:r>
      <w:r w:rsidR="00F5409F">
        <w:rPr>
          <w:sz w:val="22"/>
          <w:szCs w:val="22"/>
        </w:rPr>
        <w:t xml:space="preserve"> </w:t>
      </w:r>
      <w:r w:rsidR="000127F4" w:rsidRPr="00B5465E">
        <w:rPr>
          <w:color w:val="EE0000"/>
          <w:sz w:val="22"/>
          <w:szCs w:val="22"/>
          <w:highlight w:val="yellow"/>
        </w:rPr>
        <w:t>NEW for 2026</w:t>
      </w:r>
      <w:r w:rsidR="000127F4">
        <w:rPr>
          <w:sz w:val="22"/>
          <w:szCs w:val="22"/>
        </w:rPr>
        <w:t xml:space="preserve"> </w:t>
      </w:r>
      <w:r w:rsidR="00F5409F" w:rsidRPr="000127F4">
        <w:rPr>
          <w:sz w:val="22"/>
          <w:szCs w:val="22"/>
          <w:highlight w:val="yellow"/>
        </w:rPr>
        <w:t>Rifles will be weighed</w:t>
      </w:r>
      <w:r w:rsidR="000127F4" w:rsidRPr="000127F4">
        <w:rPr>
          <w:sz w:val="22"/>
          <w:szCs w:val="22"/>
          <w:highlight w:val="yellow"/>
        </w:rPr>
        <w:t xml:space="preserve"> on the range</w:t>
      </w:r>
      <w:r w:rsidR="00B5465E">
        <w:rPr>
          <w:sz w:val="22"/>
          <w:szCs w:val="22"/>
        </w:rPr>
        <w:t>.</w:t>
      </w:r>
    </w:p>
    <w:p w14:paraId="7912BD32" w14:textId="77777777" w:rsidR="00686B8C" w:rsidRPr="00F5711F" w:rsidRDefault="00686B8C" w:rsidP="00686B8C">
      <w:pPr>
        <w:rPr>
          <w:sz w:val="22"/>
          <w:szCs w:val="22"/>
        </w:rPr>
      </w:pPr>
    </w:p>
    <w:p w14:paraId="5EF1305B" w14:textId="77777777" w:rsidR="00686B8C" w:rsidRPr="00F5711F" w:rsidRDefault="00686B8C" w:rsidP="00686B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65D90360" w14:textId="77777777" w:rsidR="00686B8C" w:rsidRPr="00F5711F" w:rsidRDefault="00686B8C" w:rsidP="00686B8C">
      <w:pPr>
        <w:rPr>
          <w:sz w:val="22"/>
          <w:szCs w:val="22"/>
        </w:rPr>
      </w:pPr>
    </w:p>
    <w:p w14:paraId="51635E6E" w14:textId="77777777" w:rsidR="00686B8C" w:rsidRDefault="00686B8C" w:rsidP="00686B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 xml:space="preserve">Each </w:t>
      </w:r>
      <w:r>
        <w:rPr>
          <w:sz w:val="22"/>
          <w:szCs w:val="22"/>
        </w:rPr>
        <w:t>stage</w:t>
      </w:r>
      <w:r w:rsidRPr="00F5711F">
        <w:rPr>
          <w:sz w:val="22"/>
          <w:szCs w:val="22"/>
        </w:rPr>
        <w:t xml:space="preserve"> will be </w:t>
      </w:r>
      <w:r>
        <w:rPr>
          <w:sz w:val="22"/>
          <w:szCs w:val="22"/>
        </w:rPr>
        <w:t>timed as listed above.</w:t>
      </w:r>
      <w:r w:rsidRPr="00F5711F">
        <w:rPr>
          <w:sz w:val="22"/>
          <w:szCs w:val="22"/>
        </w:rPr>
        <w:t xml:space="preserve"> Three (3) minute preparation pe</w:t>
      </w:r>
      <w:r>
        <w:rPr>
          <w:sz w:val="22"/>
          <w:szCs w:val="22"/>
        </w:rPr>
        <w:t>riod at beginning of each stage.</w:t>
      </w:r>
    </w:p>
    <w:p w14:paraId="6C2A72A8" w14:textId="77777777" w:rsidR="00686B8C" w:rsidRPr="00F5711F" w:rsidRDefault="00686B8C" w:rsidP="00686B8C">
      <w:pPr>
        <w:ind w:left="1440" w:hanging="1440"/>
        <w:rPr>
          <w:sz w:val="22"/>
          <w:szCs w:val="22"/>
        </w:rPr>
      </w:pPr>
    </w:p>
    <w:p w14:paraId="337D88EC" w14:textId="33D5F8DA" w:rsidR="00686B8C" w:rsidRDefault="00686B8C" w:rsidP="00686B8C">
      <w:pPr>
        <w:rPr>
          <w:color w:val="FF0000"/>
          <w:sz w:val="22"/>
          <w:szCs w:val="22"/>
          <w:highlight w:val="yellow"/>
        </w:rPr>
      </w:pPr>
      <w:r w:rsidRPr="00150F48">
        <w:rPr>
          <w:sz w:val="22"/>
          <w:szCs w:val="22"/>
          <w:u w:val="single"/>
        </w:rPr>
        <w:t>Minimum Qualifying Scores</w:t>
      </w:r>
      <w:r w:rsidRPr="00F5711F">
        <w:rPr>
          <w:sz w:val="22"/>
          <w:szCs w:val="22"/>
        </w:rPr>
        <w:t xml:space="preserve">: </w:t>
      </w:r>
    </w:p>
    <w:p w14:paraId="71FAA32B" w14:textId="77777777" w:rsidR="00686B8C" w:rsidRPr="00F5711F" w:rsidRDefault="00686B8C" w:rsidP="00686B8C">
      <w:pPr>
        <w:rPr>
          <w:sz w:val="22"/>
          <w:szCs w:val="22"/>
        </w:rPr>
      </w:pPr>
    </w:p>
    <w:p w14:paraId="375295DE" w14:textId="77777777" w:rsidR="00686B8C" w:rsidRPr="009E3259" w:rsidRDefault="00686B8C" w:rsidP="00686B8C">
      <w:pPr>
        <w:ind w:left="1440"/>
        <w:rPr>
          <w:sz w:val="22"/>
          <w:szCs w:val="22"/>
        </w:rPr>
      </w:pPr>
      <w:r w:rsidRPr="009E3259">
        <w:rPr>
          <w:b/>
          <w:sz w:val="22"/>
          <w:szCs w:val="22"/>
        </w:rPr>
        <w:t>Juniors</w:t>
      </w:r>
      <w:r w:rsidRPr="009E3259">
        <w:rPr>
          <w:sz w:val="22"/>
          <w:szCs w:val="22"/>
        </w:rPr>
        <w:t xml:space="preserve"> must achieve a score of 100/300 at least once in a Regulation practice/match OR Regulation Competition </w:t>
      </w:r>
    </w:p>
    <w:p w14:paraId="764C3931" w14:textId="77777777" w:rsidR="00686B8C" w:rsidRPr="009E3259" w:rsidRDefault="00686B8C" w:rsidP="00686B8C">
      <w:pPr>
        <w:ind w:left="1440"/>
        <w:rPr>
          <w:sz w:val="22"/>
          <w:szCs w:val="22"/>
        </w:rPr>
      </w:pPr>
      <w:r w:rsidRPr="009E3259">
        <w:rPr>
          <w:b/>
          <w:sz w:val="22"/>
          <w:szCs w:val="22"/>
        </w:rPr>
        <w:t>Seniors</w:t>
      </w:r>
      <w:r w:rsidRPr="009E3259">
        <w:rPr>
          <w:sz w:val="22"/>
          <w:szCs w:val="22"/>
        </w:rPr>
        <w:t xml:space="preserve"> must achieve a score of 150/300 at least once in a Regulation practice/match OR Regulation Competition</w:t>
      </w:r>
    </w:p>
    <w:p w14:paraId="653AFAF2" w14:textId="77777777" w:rsidR="00686B8C" w:rsidRDefault="00686B8C" w:rsidP="00686B8C">
      <w:pPr>
        <w:rPr>
          <w:sz w:val="22"/>
          <w:szCs w:val="22"/>
        </w:rPr>
      </w:pPr>
    </w:p>
    <w:p w14:paraId="22B9F05B" w14:textId="77777777" w:rsidR="00686B8C" w:rsidRPr="00F5711F" w:rsidRDefault="00686B8C" w:rsidP="00686B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each individual based upon individual score.  </w:t>
      </w:r>
    </w:p>
    <w:p w14:paraId="52468FC0" w14:textId="77777777" w:rsidR="00686B8C" w:rsidRDefault="00686B8C" w:rsidP="00686B8C">
      <w:pPr>
        <w:rPr>
          <w:sz w:val="22"/>
          <w:szCs w:val="22"/>
        </w:rPr>
      </w:pPr>
    </w:p>
    <w:p w14:paraId="78059788" w14:textId="77777777" w:rsidR="00686B8C" w:rsidRPr="00F5711F" w:rsidRDefault="00686B8C" w:rsidP="00686B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r>
      <w:r w:rsidRPr="009E3259">
        <w:rPr>
          <w:sz w:val="22"/>
          <w:szCs w:val="22"/>
        </w:rPr>
        <w:t>NRA Smallbore Rifle Rules</w:t>
      </w:r>
      <w:r>
        <w:rPr>
          <w:sz w:val="22"/>
          <w:szCs w:val="22"/>
        </w:rPr>
        <w:t>, Revised January 2020, as modified in this program.</w:t>
      </w:r>
      <w:r w:rsidRPr="00F5711F">
        <w:rPr>
          <w:sz w:val="22"/>
          <w:szCs w:val="22"/>
        </w:rPr>
        <w:tab/>
      </w:r>
    </w:p>
    <w:p w14:paraId="099333FF" w14:textId="77777777" w:rsidR="00686B8C" w:rsidRDefault="00686B8C" w:rsidP="00686B8C">
      <w:pPr>
        <w:rPr>
          <w:sz w:val="22"/>
          <w:szCs w:val="22"/>
        </w:rPr>
      </w:pPr>
    </w:p>
    <w:p w14:paraId="6F3E6D37" w14:textId="4C0A0F79" w:rsidR="00686B8C" w:rsidRDefault="00686B8C" w:rsidP="00686B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The firing line is concrete; thus</w:t>
      </w:r>
      <w:r>
        <w:rPr>
          <w:sz w:val="22"/>
          <w:szCs w:val="22"/>
        </w:rPr>
        <w:t>,</w:t>
      </w:r>
      <w:r w:rsidRPr="00F5711F">
        <w:rPr>
          <w:sz w:val="22"/>
          <w:szCs w:val="22"/>
        </w:rPr>
        <w:t xml:space="preserve"> a padded ground cloth is </w:t>
      </w:r>
      <w:r>
        <w:rPr>
          <w:sz w:val="22"/>
          <w:szCs w:val="22"/>
        </w:rPr>
        <w:t>necessary.</w:t>
      </w:r>
      <w:r w:rsidRPr="00F5711F">
        <w:rPr>
          <w:sz w:val="22"/>
          <w:szCs w:val="22"/>
        </w:rPr>
        <w:t xml:space="preserve"> Also, long pants and either a long sleeve shirt, sweatshirt, or a jacket is desirable for shooting comfort and best possible performance.  No special shooting clothing </w:t>
      </w:r>
      <w:r>
        <w:rPr>
          <w:sz w:val="22"/>
          <w:szCs w:val="22"/>
        </w:rPr>
        <w:t>or shoes are</w:t>
      </w:r>
      <w:r w:rsidRPr="00F5711F">
        <w:rPr>
          <w:sz w:val="22"/>
          <w:szCs w:val="22"/>
        </w:rPr>
        <w:t xml:space="preserve"> allowed.</w:t>
      </w:r>
      <w:r>
        <w:rPr>
          <w:sz w:val="22"/>
          <w:szCs w:val="22"/>
        </w:rPr>
        <w:t xml:space="preserve"> Shoes must not extend above the midpoint of the ankle and must have a flexible sole. Slings (max 1 ½” wide) may be used in prone and kneeling only. The following are allowed: Adjustable </w:t>
      </w:r>
      <w:proofErr w:type="spellStart"/>
      <w:r>
        <w:rPr>
          <w:sz w:val="22"/>
          <w:szCs w:val="22"/>
        </w:rPr>
        <w:t>buttplate</w:t>
      </w:r>
      <w:r>
        <w:rPr>
          <w:sz w:val="22"/>
          <w:szCs w:val="22"/>
          <w:u w:val="single"/>
        </w:rPr>
        <w:t>s</w:t>
      </w:r>
      <w:proofErr w:type="spellEnd"/>
      <w:r>
        <w:rPr>
          <w:sz w:val="22"/>
          <w:szCs w:val="22"/>
        </w:rPr>
        <w:t xml:space="preserve"> without hooks; any safe trigger; thumb-hole stocks; adjustable cheek-piece; barrel tuners that are not muzzle-mounted. </w:t>
      </w:r>
      <w:r w:rsidRPr="00AE752D">
        <w:rPr>
          <w:sz w:val="22"/>
          <w:szCs w:val="22"/>
        </w:rPr>
        <w:t>Barrels and extension tubes must not be perforated in any way. Compensators and muzzle brakes are prohibited.</w:t>
      </w:r>
      <w:r>
        <w:rPr>
          <w:sz w:val="22"/>
          <w:szCs w:val="22"/>
        </w:rPr>
        <w:t xml:space="preserve"> Palm rests are prohibited. Fore-end extensions may be added, but the stock and extension may not extend below the factory trigger guard.</w:t>
      </w:r>
    </w:p>
    <w:p w14:paraId="48F0BDEF" w14:textId="77777777" w:rsidR="00686B8C" w:rsidRDefault="00686B8C" w:rsidP="00686B8C">
      <w:pPr>
        <w:rPr>
          <w:sz w:val="22"/>
          <w:szCs w:val="22"/>
          <w:u w:val="single"/>
        </w:rPr>
      </w:pPr>
    </w:p>
    <w:p w14:paraId="56B3437A" w14:textId="748A4A77" w:rsidR="00AD104E" w:rsidRDefault="00686B8C" w:rsidP="00686B8C">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Coaching is not permitted</w:t>
      </w:r>
      <w:r>
        <w:rPr>
          <w:sz w:val="22"/>
          <w:szCs w:val="22"/>
        </w:rPr>
        <w:t xml:space="preserve"> on the firing line.</w:t>
      </w:r>
      <w:r w:rsidRPr="009E3259">
        <w:rPr>
          <w:sz w:val="22"/>
          <w:szCs w:val="22"/>
        </w:rPr>
        <w:t xml:space="preserve"> It is the responsibility of each coach to ensure that each of their competitors is familiar with the NRA Smallbore Rifle </w:t>
      </w:r>
      <w:r w:rsidRPr="009E3259">
        <w:rPr>
          <w:sz w:val="22"/>
          <w:szCs w:val="22"/>
        </w:rPr>
        <w:lastRenderedPageBreak/>
        <w:t>Rule</w:t>
      </w:r>
      <w:r>
        <w:rPr>
          <w:sz w:val="22"/>
          <w:szCs w:val="22"/>
        </w:rPr>
        <w:t>s</w:t>
      </w:r>
      <w:r w:rsidRPr="009E3259">
        <w:rPr>
          <w:sz w:val="22"/>
          <w:szCs w:val="22"/>
        </w:rPr>
        <w:t>, is able to understand and follow range commands, and practice safe firearms handling.</w:t>
      </w:r>
      <w:r w:rsidRPr="00DF0F8F">
        <w:rPr>
          <w:sz w:val="22"/>
          <w:szCs w:val="22"/>
        </w:rPr>
        <w:t xml:space="preserve"> </w:t>
      </w:r>
    </w:p>
    <w:p w14:paraId="375BE3B5" w14:textId="2C5FF454" w:rsidR="009E179C" w:rsidRDefault="009E179C" w:rsidP="00686B8C">
      <w:pPr>
        <w:ind w:left="1440" w:hanging="1440"/>
        <w:rPr>
          <w:sz w:val="22"/>
          <w:szCs w:val="22"/>
        </w:rPr>
      </w:pPr>
    </w:p>
    <w:p w14:paraId="0D844C56" w14:textId="45342836" w:rsidR="00746678" w:rsidRDefault="00130FE2" w:rsidP="00746678">
      <w:pPr>
        <w:tabs>
          <w:tab w:val="left" w:pos="1680"/>
          <w:tab w:val="left" w:pos="2280"/>
          <w:tab w:val="left" w:pos="6960"/>
        </w:tabs>
        <w:suppressAutoHyphens/>
        <w:spacing w:line="288" w:lineRule="exact"/>
        <w:ind w:left="1440" w:hanging="1440"/>
        <w:rPr>
          <w:b/>
          <w:sz w:val="22"/>
          <w:szCs w:val="22"/>
        </w:rPr>
      </w:pPr>
      <w:r w:rsidRPr="00E375FC">
        <w:rPr>
          <w:b/>
          <w:noProof/>
          <w:sz w:val="22"/>
          <w:szCs w:val="22"/>
        </w:rPr>
        <mc:AlternateContent>
          <mc:Choice Requires="wps">
            <w:drawing>
              <wp:anchor distT="0" distB="0" distL="114300" distR="114300" simplePos="0" relativeHeight="251658251" behindDoc="0" locked="0" layoutInCell="1" allowOverlap="1" wp14:anchorId="65139100" wp14:editId="0C6838AA">
                <wp:simplePos x="0" y="0"/>
                <wp:positionH relativeFrom="margin">
                  <wp:posOffset>5470556</wp:posOffset>
                </wp:positionH>
                <wp:positionV relativeFrom="paragraph">
                  <wp:posOffset>24161</wp:posOffset>
                </wp:positionV>
                <wp:extent cx="21490" cy="1013045"/>
                <wp:effectExtent l="19050" t="19050" r="36195" b="34925"/>
                <wp:wrapNone/>
                <wp:docPr id="296685764" name="Straight Connector 11"/>
                <wp:cNvGraphicFramePr/>
                <a:graphic xmlns:a="http://schemas.openxmlformats.org/drawingml/2006/main">
                  <a:graphicData uri="http://schemas.microsoft.com/office/word/2010/wordprocessingShape">
                    <wps:wsp>
                      <wps:cNvCnPr/>
                      <wps:spPr>
                        <a:xfrm flipH="1">
                          <a:off x="0" y="0"/>
                          <a:ext cx="21490" cy="101304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11BA278" id="Straight Connector 11" o:spid="_x0000_s1026" style="position:absolute;flip:x;z-index:2517452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0.75pt,1.9pt" to="432.45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" strokecolor="black [3213]" strokeweight="3pt">
                <v:stroke joinstyle="miter"/>
                <w10:wrap anchorx="margin"/>
              </v:line>
            </w:pict>
          </mc:Fallback>
        </mc:AlternateContent>
      </w:r>
      <w:r w:rsidR="00746678" w:rsidRPr="00B66A1B">
        <w:rPr>
          <w:sz w:val="22"/>
          <w:szCs w:val="22"/>
          <w:u w:val="single"/>
        </w:rPr>
        <w:t>National Competition</w:t>
      </w:r>
      <w:r w:rsidR="00746678" w:rsidRPr="00B66A1B">
        <w:rPr>
          <w:sz w:val="22"/>
          <w:szCs w:val="22"/>
        </w:rPr>
        <w:t xml:space="preserve">: </w:t>
      </w:r>
      <w:r w:rsidR="00746678" w:rsidRPr="00B66A1B">
        <w:rPr>
          <w:color w:val="FF0000"/>
          <w:sz w:val="22"/>
          <w:szCs w:val="22"/>
          <w:highlight w:val="yellow"/>
        </w:rPr>
        <w:t xml:space="preserve">New </w:t>
      </w:r>
      <w:r w:rsidR="00B66A1B" w:rsidRPr="00B66A1B">
        <w:rPr>
          <w:color w:val="FF0000"/>
          <w:sz w:val="22"/>
          <w:szCs w:val="22"/>
          <w:highlight w:val="yellow"/>
        </w:rPr>
        <w:t>for</w:t>
      </w:r>
      <w:r w:rsidR="00746678" w:rsidRPr="00B66A1B">
        <w:rPr>
          <w:color w:val="FF0000"/>
          <w:sz w:val="22"/>
          <w:szCs w:val="22"/>
          <w:highlight w:val="yellow"/>
        </w:rPr>
        <w:t xml:space="preserve"> 202</w:t>
      </w:r>
      <w:r w:rsidR="00B66A1B" w:rsidRPr="00B66A1B">
        <w:rPr>
          <w:color w:val="FF0000"/>
          <w:sz w:val="22"/>
          <w:szCs w:val="22"/>
          <w:highlight w:val="yellow"/>
        </w:rPr>
        <w:t>6</w:t>
      </w:r>
      <w:r w:rsidR="00746678" w:rsidRPr="00B66A1B">
        <w:rPr>
          <w:color w:val="FF0000"/>
          <w:sz w:val="22"/>
          <w:szCs w:val="22"/>
          <w:highlight w:val="yellow"/>
        </w:rPr>
        <w:t xml:space="preserve"> </w:t>
      </w:r>
      <w:r w:rsidR="00746678" w:rsidRPr="00273035">
        <w:rPr>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Potential team members will be selected </w:t>
      </w:r>
      <w:r w:rsidR="00746678" w:rsidRPr="00273035">
        <w:rPr>
          <w:sz w:val="22"/>
          <w:szCs w:val="22"/>
          <w:u w:val="single"/>
        </w:rPr>
        <w:t>exclusively</w:t>
      </w:r>
      <w:r w:rsidR="00746678" w:rsidRPr="00273035">
        <w:rPr>
          <w:sz w:val="22"/>
          <w:szCs w:val="22"/>
        </w:rPr>
        <w:t xml:space="preserve"> from those who have competed in the </w:t>
      </w:r>
      <w:r w:rsidR="00D931CC" w:rsidRPr="00273035">
        <w:rPr>
          <w:sz w:val="22"/>
          <w:szCs w:val="22"/>
        </w:rPr>
        <w:t>3P Light Rifle Iron Sights</w:t>
      </w:r>
      <w:r w:rsidR="00787497" w:rsidRPr="00273035">
        <w:rPr>
          <w:sz w:val="22"/>
          <w:szCs w:val="22"/>
        </w:rPr>
        <w:t xml:space="preserve"> and </w:t>
      </w:r>
      <w:r w:rsidR="003A6D73" w:rsidRPr="00273035">
        <w:rPr>
          <w:sz w:val="22"/>
          <w:szCs w:val="22"/>
        </w:rPr>
        <w:t>S</w:t>
      </w:r>
      <w:r w:rsidR="00787497" w:rsidRPr="00273035">
        <w:rPr>
          <w:sz w:val="22"/>
          <w:szCs w:val="22"/>
        </w:rPr>
        <w:t xml:space="preserve">mallbore </w:t>
      </w:r>
      <w:r w:rsidR="003A6D73" w:rsidRPr="00273035">
        <w:rPr>
          <w:sz w:val="22"/>
          <w:szCs w:val="22"/>
        </w:rPr>
        <w:t>R</w:t>
      </w:r>
      <w:r w:rsidR="00787497" w:rsidRPr="00273035">
        <w:rPr>
          <w:sz w:val="22"/>
          <w:szCs w:val="22"/>
        </w:rPr>
        <w:t>ifle Silhouette</w:t>
      </w:r>
      <w:r w:rsidR="003A6D73" w:rsidRPr="00273035">
        <w:rPr>
          <w:sz w:val="22"/>
          <w:szCs w:val="22"/>
        </w:rPr>
        <w:t xml:space="preserve"> </w:t>
      </w:r>
      <w:r w:rsidR="00746678" w:rsidRPr="00273035">
        <w:rPr>
          <w:sz w:val="22"/>
          <w:szCs w:val="22"/>
        </w:rPr>
        <w:t>in 2026.</w:t>
      </w:r>
      <w:r w:rsidR="00F10A9A" w:rsidRPr="00273035">
        <w:rPr>
          <w:sz w:val="22"/>
          <w:szCs w:val="22"/>
        </w:rPr>
        <w:t xml:space="preserve"> See the document “</w:t>
      </w:r>
      <w:r w:rsidR="00F10A9A" w:rsidRPr="00273035">
        <w:rPr>
          <w:i/>
          <w:iCs/>
          <w:sz w:val="22"/>
          <w:szCs w:val="22"/>
        </w:rPr>
        <w:t xml:space="preserve">VA 4-H </w:t>
      </w:r>
      <w:proofErr w:type="spellStart"/>
      <w:proofErr w:type="gramStart"/>
      <w:r w:rsidR="00F10A9A" w:rsidRPr="00273035">
        <w:rPr>
          <w:i/>
          <w:iCs/>
          <w:sz w:val="22"/>
          <w:szCs w:val="22"/>
        </w:rPr>
        <w:t>Nat;l</w:t>
      </w:r>
      <w:proofErr w:type="spellEnd"/>
      <w:proofErr w:type="gramEnd"/>
      <w:r w:rsidR="00F10A9A" w:rsidRPr="00273035">
        <w:rPr>
          <w:i/>
          <w:iCs/>
          <w:sz w:val="22"/>
          <w:szCs w:val="22"/>
        </w:rPr>
        <w:t xml:space="preserve"> Team Selection 2026</w:t>
      </w:r>
      <w:r w:rsidR="00A17A9C" w:rsidRPr="00273035">
        <w:rPr>
          <w:sz w:val="22"/>
          <w:szCs w:val="22"/>
        </w:rPr>
        <w:t>”.</w:t>
      </w:r>
      <w:r w:rsidR="00746678" w:rsidRPr="00273035">
        <w:rPr>
          <w:sz w:val="22"/>
          <w:szCs w:val="22"/>
        </w:rPr>
        <w:t xml:space="preserve"> </w:t>
      </w:r>
    </w:p>
    <w:p w14:paraId="58B257E5" w14:textId="77777777" w:rsidR="0097502E" w:rsidRDefault="0097502E" w:rsidP="00746678">
      <w:pPr>
        <w:tabs>
          <w:tab w:val="left" w:pos="1680"/>
          <w:tab w:val="left" w:pos="2280"/>
          <w:tab w:val="left" w:pos="6960"/>
        </w:tabs>
        <w:suppressAutoHyphens/>
        <w:spacing w:line="288" w:lineRule="exact"/>
        <w:ind w:left="1440" w:hanging="1440"/>
        <w:rPr>
          <w:b/>
          <w:sz w:val="22"/>
          <w:szCs w:val="22"/>
        </w:rPr>
      </w:pPr>
    </w:p>
    <w:p w14:paraId="389A2B85" w14:textId="77777777" w:rsidR="00746678" w:rsidRDefault="00746678" w:rsidP="00686B8C">
      <w:pPr>
        <w:ind w:left="1440" w:hanging="1440"/>
        <w:rPr>
          <w:sz w:val="22"/>
          <w:szCs w:val="22"/>
        </w:rPr>
      </w:pPr>
    </w:p>
    <w:p w14:paraId="7857A4FF" w14:textId="77777777" w:rsidR="00AD104E" w:rsidRDefault="00AD104E">
      <w:pPr>
        <w:rPr>
          <w:sz w:val="22"/>
          <w:szCs w:val="22"/>
        </w:rPr>
      </w:pPr>
      <w:r>
        <w:rPr>
          <w:sz w:val="22"/>
          <w:szCs w:val="22"/>
        </w:rPr>
        <w:br w:type="page"/>
      </w:r>
    </w:p>
    <w:p w14:paraId="3CFFB7B8" w14:textId="7C790BDB" w:rsidR="001E67A8" w:rsidRPr="00F5711F" w:rsidRDefault="001E67A8" w:rsidP="00E119EE">
      <w:pPr>
        <w:jc w:val="center"/>
        <w:rPr>
          <w:b/>
          <w:color w:val="7030A0"/>
          <w:sz w:val="22"/>
          <w:szCs w:val="22"/>
        </w:rPr>
      </w:pPr>
      <w:r w:rsidRPr="00F5711F">
        <w:rPr>
          <w:b/>
          <w:sz w:val="22"/>
          <w:szCs w:val="22"/>
        </w:rPr>
        <w:lastRenderedPageBreak/>
        <w:t>BB Gun (Saturday only)</w:t>
      </w:r>
    </w:p>
    <w:p w14:paraId="3CFFB7B9" w14:textId="77777777" w:rsidR="001E67A8" w:rsidRPr="00F5711F" w:rsidRDefault="001E67A8" w:rsidP="008D1637"/>
    <w:p w14:paraId="277B37C7" w14:textId="30DFB389" w:rsidR="0078629A" w:rsidRPr="00D9298F" w:rsidRDefault="007E2098" w:rsidP="00F35633">
      <w:pPr>
        <w:spacing w:after="200" w:line="276" w:lineRule="auto"/>
        <w:ind w:left="1440" w:hanging="1440"/>
        <w:rPr>
          <w:sz w:val="22"/>
          <w:szCs w:val="22"/>
        </w:rPr>
      </w:pPr>
      <w:r w:rsidRPr="00D9298F">
        <w:rPr>
          <w:sz w:val="22"/>
          <w:szCs w:val="22"/>
          <w:u w:val="single"/>
        </w:rPr>
        <w:t>Age Limit</w:t>
      </w:r>
      <w:r w:rsidRPr="00D9298F">
        <w:rPr>
          <w:sz w:val="22"/>
          <w:szCs w:val="22"/>
        </w:rPr>
        <w:t>:</w:t>
      </w:r>
      <w:r w:rsidRPr="00D9298F">
        <w:rPr>
          <w:sz w:val="22"/>
          <w:szCs w:val="22"/>
        </w:rPr>
        <w:tab/>
      </w:r>
      <w:r w:rsidR="0078629A" w:rsidRPr="00D9298F">
        <w:rPr>
          <w:sz w:val="22"/>
          <w:szCs w:val="22"/>
        </w:rPr>
        <w:t>The category of 10 and younger includes those born anytime in: 2016 [10], 2017 [9]</w:t>
      </w:r>
    </w:p>
    <w:p w14:paraId="3D17A1E3" w14:textId="77777777" w:rsidR="0078629A" w:rsidRPr="00D9298F" w:rsidRDefault="0078629A">
      <w:pPr>
        <w:pStyle w:val="ListParagraph"/>
        <w:numPr>
          <w:ilvl w:val="0"/>
          <w:numId w:val="14"/>
        </w:numPr>
        <w:spacing w:after="200" w:line="276" w:lineRule="auto"/>
        <w:contextualSpacing w:val="0"/>
        <w:rPr>
          <w:sz w:val="22"/>
          <w:szCs w:val="22"/>
        </w:rPr>
      </w:pPr>
      <w:r w:rsidRPr="00D9298F">
        <w:rPr>
          <w:sz w:val="22"/>
          <w:szCs w:val="22"/>
        </w:rPr>
        <w:t xml:space="preserve">Eligible to shoot in the match if born any time after 6/27/2010, and anytime in 2011 [15], 2012 [14], 2013 [13], 2014 [12], 2015 [11], 2016 [10], 2017 [9] </w:t>
      </w:r>
    </w:p>
    <w:p w14:paraId="4EAA5E13" w14:textId="0AFDB805" w:rsidR="0078629A" w:rsidRPr="00D9298F" w:rsidRDefault="0078629A">
      <w:pPr>
        <w:pStyle w:val="ListParagraph"/>
        <w:numPr>
          <w:ilvl w:val="0"/>
          <w:numId w:val="14"/>
        </w:numPr>
        <w:spacing w:after="200" w:line="276" w:lineRule="auto"/>
        <w:contextualSpacing w:val="0"/>
        <w:rPr>
          <w:sz w:val="22"/>
          <w:szCs w:val="22"/>
        </w:rPr>
      </w:pPr>
      <w:r w:rsidRPr="00D9298F">
        <w:rPr>
          <w:sz w:val="22"/>
          <w:szCs w:val="22"/>
        </w:rPr>
        <w:t xml:space="preserve">Competitors born between 1/1/2010 and 9/12/2010 cannot shoot in the match because they will be 16 years old when the match starts. </w:t>
      </w:r>
      <w:r w:rsidR="00A726B6" w:rsidRPr="00D9298F">
        <w:rPr>
          <w:sz w:val="22"/>
          <w:szCs w:val="22"/>
        </w:rPr>
        <w:t>NR</w:t>
      </w:r>
      <w:r w:rsidRPr="00D9298F">
        <w:rPr>
          <w:sz w:val="22"/>
          <w:szCs w:val="22"/>
        </w:rPr>
        <w:t xml:space="preserve">A BB rules do not allow </w:t>
      </w:r>
      <w:r w:rsidR="003A10FE" w:rsidRPr="00D9298F">
        <w:rPr>
          <w:sz w:val="22"/>
          <w:szCs w:val="22"/>
        </w:rPr>
        <w:t>competitors</w:t>
      </w:r>
      <w:r w:rsidRPr="00D9298F">
        <w:rPr>
          <w:sz w:val="22"/>
          <w:szCs w:val="22"/>
        </w:rPr>
        <w:t xml:space="preserve"> who are 16 on the day the match starts.</w:t>
      </w:r>
    </w:p>
    <w:p w14:paraId="3CFFB7BD" w14:textId="7195DE09"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3CFFB7BE" w14:textId="77777777" w:rsidR="001E67A8" w:rsidRPr="00F5711F" w:rsidRDefault="001E67A8" w:rsidP="008D1637">
      <w:pPr>
        <w:rPr>
          <w:sz w:val="22"/>
          <w:szCs w:val="22"/>
        </w:rPr>
      </w:pPr>
    </w:p>
    <w:p w14:paraId="3CFFB7BF"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3CFFB7C0"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3CFFB7C6"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3CFFB7C7" w14:textId="77777777" w:rsidR="001E67A8" w:rsidRPr="00F5711F" w:rsidRDefault="001E67A8" w:rsidP="008D1637">
      <w:pPr>
        <w:rPr>
          <w:color w:val="FF0000"/>
          <w:sz w:val="22"/>
          <w:szCs w:val="22"/>
        </w:rPr>
      </w:pPr>
    </w:p>
    <w:p w14:paraId="3CFFB7CA" w14:textId="232C72C5" w:rsidR="001E67A8" w:rsidRPr="009E3259" w:rsidRDefault="001E67A8" w:rsidP="000429CA">
      <w:pPr>
        <w:ind w:left="1440" w:hanging="1440"/>
        <w:rPr>
          <w:sz w:val="22"/>
          <w:szCs w:val="22"/>
        </w:rPr>
      </w:pPr>
      <w:r w:rsidRPr="009E3259">
        <w:rPr>
          <w:sz w:val="22"/>
          <w:szCs w:val="22"/>
          <w:u w:val="single"/>
        </w:rPr>
        <w:t>Awards</w:t>
      </w:r>
      <w:r w:rsidRPr="009E3259">
        <w:rPr>
          <w:sz w:val="22"/>
          <w:szCs w:val="22"/>
        </w:rPr>
        <w:t>:</w:t>
      </w:r>
      <w:r w:rsidRPr="009E3259">
        <w:rPr>
          <w:sz w:val="22"/>
          <w:szCs w:val="22"/>
        </w:rPr>
        <w:tab/>
        <w:t xml:space="preserve">First, second and third place </w:t>
      </w:r>
      <w:r w:rsidR="00EE0D64" w:rsidRPr="009E3259">
        <w:rPr>
          <w:sz w:val="22"/>
          <w:szCs w:val="22"/>
          <w:u w:val="single"/>
        </w:rPr>
        <w:t>junior</w:t>
      </w:r>
      <w:r w:rsidR="004A1F04" w:rsidRPr="009E3259">
        <w:rPr>
          <w:sz w:val="22"/>
          <w:szCs w:val="22"/>
          <w:u w:val="single"/>
        </w:rPr>
        <w:t xml:space="preserve"> and senior</w:t>
      </w:r>
      <w:r w:rsidR="00EE0D64" w:rsidRPr="009E3259">
        <w:rPr>
          <w:sz w:val="22"/>
          <w:szCs w:val="22"/>
        </w:rPr>
        <w:t xml:space="preserve"> </w:t>
      </w:r>
      <w:r w:rsidRPr="009E3259">
        <w:rPr>
          <w:sz w:val="22"/>
          <w:szCs w:val="22"/>
        </w:rPr>
        <w:t>individual</w:t>
      </w:r>
      <w:r w:rsidR="00EE0D64" w:rsidRPr="009E3259">
        <w:rPr>
          <w:sz w:val="22"/>
          <w:szCs w:val="22"/>
        </w:rPr>
        <w:t xml:space="preserve">. </w:t>
      </w:r>
      <w:r w:rsidR="00EF5D4A">
        <w:rPr>
          <w:sz w:val="22"/>
          <w:szCs w:val="22"/>
        </w:rPr>
        <w:t xml:space="preserve">First place 10 and under. </w:t>
      </w:r>
      <w:r w:rsidRPr="009E3259">
        <w:rPr>
          <w:sz w:val="22"/>
          <w:szCs w:val="22"/>
        </w:rPr>
        <w:t xml:space="preserve">Achievement award to each individual based upon individual score.  </w:t>
      </w:r>
      <w:r w:rsidRPr="009E3259">
        <w:rPr>
          <w:sz w:val="22"/>
          <w:szCs w:val="22"/>
        </w:rPr>
        <w:tab/>
      </w:r>
    </w:p>
    <w:p w14:paraId="3CFFB7CB" w14:textId="77777777" w:rsidR="001E67A8" w:rsidRPr="009E3259" w:rsidRDefault="001E67A8" w:rsidP="008D1637">
      <w:pPr>
        <w:rPr>
          <w:sz w:val="22"/>
          <w:szCs w:val="22"/>
        </w:rPr>
      </w:pPr>
    </w:p>
    <w:p w14:paraId="3CFFB7CC" w14:textId="02D199E5" w:rsidR="001E67A8" w:rsidRPr="009E3259" w:rsidRDefault="001E67A8" w:rsidP="000429CA">
      <w:pPr>
        <w:rPr>
          <w:sz w:val="22"/>
          <w:szCs w:val="22"/>
        </w:rPr>
      </w:pPr>
      <w:r w:rsidRPr="009E3259">
        <w:rPr>
          <w:sz w:val="22"/>
          <w:szCs w:val="22"/>
          <w:u w:val="single"/>
        </w:rPr>
        <w:t>Rules</w:t>
      </w:r>
      <w:r w:rsidRPr="009E3259">
        <w:rPr>
          <w:sz w:val="22"/>
          <w:szCs w:val="22"/>
        </w:rPr>
        <w:t>:</w:t>
      </w:r>
      <w:r w:rsidRPr="009E3259">
        <w:rPr>
          <w:sz w:val="22"/>
          <w:szCs w:val="22"/>
        </w:rPr>
        <w:tab/>
      </w:r>
      <w:r w:rsidR="000429CA" w:rsidRPr="009E3259">
        <w:rPr>
          <w:sz w:val="22"/>
          <w:szCs w:val="22"/>
        </w:rPr>
        <w:tab/>
      </w:r>
      <w:r w:rsidR="006E2260" w:rsidRPr="009E3259">
        <w:rPr>
          <w:sz w:val="22"/>
          <w:szCs w:val="22"/>
        </w:rPr>
        <w:t>Current</w:t>
      </w:r>
      <w:r w:rsidR="006E2260" w:rsidRPr="009E3259">
        <w:rPr>
          <w:i/>
          <w:sz w:val="22"/>
          <w:szCs w:val="22"/>
        </w:rPr>
        <w:t xml:space="preserve"> </w:t>
      </w:r>
      <w:r w:rsidRPr="009E3259">
        <w:rPr>
          <w:i/>
          <w:sz w:val="22"/>
          <w:szCs w:val="22"/>
        </w:rPr>
        <w:t>NRA BB Gun Rule</w:t>
      </w:r>
      <w:r w:rsidR="007C5780">
        <w:rPr>
          <w:i/>
          <w:sz w:val="22"/>
          <w:szCs w:val="22"/>
        </w:rPr>
        <w:t xml:space="preserve"> Book</w:t>
      </w:r>
      <w:r w:rsidRPr="009E3259">
        <w:rPr>
          <w:sz w:val="22"/>
          <w:szCs w:val="22"/>
        </w:rPr>
        <w:t xml:space="preserve"> and the Official Match Program</w:t>
      </w:r>
    </w:p>
    <w:p w14:paraId="2A177A1D" w14:textId="03B11F20" w:rsidR="00A46B6A" w:rsidRPr="009E3259" w:rsidRDefault="00E33C87" w:rsidP="00996C1F">
      <w:pPr>
        <w:pStyle w:val="Style2"/>
        <w:ind w:left="1440" w:hanging="1440"/>
      </w:pPr>
      <w:r w:rsidRPr="009E3259">
        <w:rPr>
          <w:sz w:val="22"/>
          <w:szCs w:val="22"/>
          <w:u w:val="single"/>
        </w:rPr>
        <w:t>Scoring</w:t>
      </w:r>
      <w:r w:rsidRPr="009E3259">
        <w:rPr>
          <w:sz w:val="22"/>
          <w:szCs w:val="22"/>
        </w:rPr>
        <w:t>:</w:t>
      </w:r>
      <w:r w:rsidRPr="009E3259">
        <w:rPr>
          <w:sz w:val="22"/>
          <w:szCs w:val="22"/>
        </w:rPr>
        <w:tab/>
      </w:r>
      <w:r w:rsidR="00B0414A" w:rsidRPr="009E3259">
        <w:rPr>
          <w:spacing w:val="4"/>
          <w:sz w:val="22"/>
          <w:szCs w:val="22"/>
        </w:rPr>
        <w:t>The Orion scoring system</w:t>
      </w:r>
      <w:r w:rsidR="00996C1F" w:rsidRPr="009E3259">
        <w:rPr>
          <w:spacing w:val="4"/>
          <w:sz w:val="22"/>
          <w:szCs w:val="22"/>
        </w:rPr>
        <w:t xml:space="preserve"> will be used</w:t>
      </w:r>
      <w:r w:rsidR="00B0414A" w:rsidRPr="009E3259">
        <w:rPr>
          <w:spacing w:val="4"/>
          <w:sz w:val="22"/>
          <w:szCs w:val="22"/>
        </w:rPr>
        <w:t>. Targets will be scored, and scores</w:t>
      </w:r>
      <w:r w:rsidR="00B0414A" w:rsidRPr="00B0414A">
        <w:rPr>
          <w:spacing w:val="4"/>
          <w:sz w:val="22"/>
          <w:szCs w:val="22"/>
        </w:rPr>
        <w:t xml:space="preserve"> posted after each relay. Targets may be reviewed in the Stat House until 60 minutes after the last relay ends. The score of an individual shot may be re-evaluated by the Statistical Officer on request from an athlete. </w:t>
      </w:r>
      <w:r w:rsidR="00B26BA8" w:rsidRPr="00B0414A">
        <w:rPr>
          <w:spacing w:val="4"/>
          <w:sz w:val="22"/>
          <w:szCs w:val="22"/>
        </w:rPr>
        <w:t>Competitors or coaches may be allowed to view that shot in Orion</w:t>
      </w:r>
      <w:r w:rsidR="00B26BA8">
        <w:rPr>
          <w:spacing w:val="4"/>
          <w:sz w:val="22"/>
          <w:szCs w:val="22"/>
        </w:rPr>
        <w:t xml:space="preserve">. </w:t>
      </w:r>
      <w:r w:rsidR="00B0414A" w:rsidRPr="00B0414A">
        <w:rPr>
          <w:spacing w:val="4"/>
          <w:sz w:val="22"/>
          <w:szCs w:val="22"/>
        </w:rPr>
        <w:t xml:space="preserve">An athlete must designate the specific shot(s) to be re-evaluated. a) The Statistical Officer must evaluate the indicated shot by examining the original scanned image to determine if the shot location was correctly identified. To evaluate, the Statistical Officer must decide if there is an obvious error, that is when the scored shot is not a reasonable interpretation of the actual shot location. If the Statistical Officer concludes that there is an obvious error, </w:t>
      </w:r>
      <w:r w:rsidR="00AD104E">
        <w:rPr>
          <w:spacing w:val="4"/>
          <w:sz w:val="22"/>
          <w:szCs w:val="22"/>
        </w:rPr>
        <w:t>they</w:t>
      </w:r>
      <w:r w:rsidR="00B0414A" w:rsidRPr="00B0414A">
        <w:rPr>
          <w:spacing w:val="4"/>
          <w:sz w:val="22"/>
          <w:szCs w:val="22"/>
        </w:rPr>
        <w:t xml:space="preserve"> must make a manual correction of the shot location. b)  Only manual modifications for correcting obvious errors are allowed. Rescoring a shot is prohibited. c) Statistical Officers are authorized to inspect any shot fired by </w:t>
      </w:r>
      <w:r w:rsidR="00B0414A" w:rsidRPr="00AD104E">
        <w:rPr>
          <w:spacing w:val="4"/>
          <w:sz w:val="22"/>
          <w:szCs w:val="22"/>
        </w:rPr>
        <w:t xml:space="preserve">any competitor and make manual modifications in cases of obvious errors. </w:t>
      </w:r>
      <w:r w:rsidR="00B0414A" w:rsidRPr="009E3259">
        <w:rPr>
          <w:spacing w:val="4"/>
          <w:sz w:val="22"/>
          <w:szCs w:val="22"/>
        </w:rPr>
        <w:t>Frivolous or excessive challenges are prohibited. Targets will not be allowed to be removed from the scoring room. Supersedes NRA rule 14.3.1.</w:t>
      </w:r>
    </w:p>
    <w:p w14:paraId="3CFFB7CE" w14:textId="213C8718" w:rsidR="00E33C87" w:rsidRPr="009E3259" w:rsidRDefault="00E33C87" w:rsidP="00E33C87">
      <w:pPr>
        <w:ind w:left="1440" w:hanging="1440"/>
        <w:rPr>
          <w:sz w:val="22"/>
          <w:szCs w:val="22"/>
        </w:rPr>
      </w:pPr>
    </w:p>
    <w:p w14:paraId="3CFFB7D0" w14:textId="6089261C" w:rsidR="00663D30" w:rsidRPr="009E3259" w:rsidRDefault="001E67A8" w:rsidP="003F7539">
      <w:pPr>
        <w:ind w:left="1440" w:hanging="1440"/>
        <w:rPr>
          <w:sz w:val="22"/>
          <w:szCs w:val="22"/>
        </w:rPr>
      </w:pPr>
      <w:r w:rsidRPr="009E3259">
        <w:rPr>
          <w:sz w:val="22"/>
          <w:szCs w:val="22"/>
          <w:u w:val="single"/>
        </w:rPr>
        <w:t>Equipment</w:t>
      </w:r>
      <w:r w:rsidRPr="009E3259">
        <w:rPr>
          <w:sz w:val="22"/>
          <w:szCs w:val="22"/>
        </w:rPr>
        <w:t>:</w:t>
      </w:r>
      <w:r w:rsidRPr="009E3259">
        <w:rPr>
          <w:sz w:val="22"/>
          <w:szCs w:val="22"/>
        </w:rPr>
        <w:tab/>
      </w:r>
      <w:r w:rsidR="00016AAF" w:rsidRPr="009E3259">
        <w:rPr>
          <w:sz w:val="22"/>
          <w:szCs w:val="22"/>
        </w:rPr>
        <w:t>Competitors</w:t>
      </w:r>
      <w:r w:rsidRPr="009E3259">
        <w:rPr>
          <w:sz w:val="22"/>
          <w:szCs w:val="22"/>
        </w:rPr>
        <w:t xml:space="preserve"> must furnish their own BB Gun, BB’s and equipment.  </w:t>
      </w:r>
      <w:r w:rsidR="00803B21" w:rsidRPr="009E3259">
        <w:rPr>
          <w:sz w:val="22"/>
          <w:szCs w:val="22"/>
        </w:rPr>
        <w:t xml:space="preserve">The only permitted guns are the Jaycee Target Special Model 299, Daisy Target Special Model </w:t>
      </w:r>
      <w:r w:rsidR="004E0F2F" w:rsidRPr="009E3259">
        <w:rPr>
          <w:sz w:val="22"/>
          <w:szCs w:val="22"/>
        </w:rPr>
        <w:t>99,</w:t>
      </w:r>
      <w:r w:rsidR="00803B21" w:rsidRPr="009E3259">
        <w:rPr>
          <w:sz w:val="22"/>
          <w:szCs w:val="22"/>
        </w:rPr>
        <w:t xml:space="preserve"> and the Avanti Champion Model 499 and 499B. No other guns are approved or permitted. Sights: Receiver sights are limited to the Daisy Model 5899</w:t>
      </w:r>
      <w:r w:rsidR="00674640" w:rsidRPr="009E3259">
        <w:rPr>
          <w:sz w:val="22"/>
          <w:szCs w:val="22"/>
        </w:rPr>
        <w:t xml:space="preserve">. </w:t>
      </w:r>
      <w:r w:rsidR="003F7539" w:rsidRPr="009E3259">
        <w:rPr>
          <w:sz w:val="22"/>
          <w:szCs w:val="22"/>
        </w:rPr>
        <w:t>No alterations of factory manufactured BB guns may be made except as provided in the NRA rules.</w:t>
      </w:r>
      <w:r w:rsidR="005A3284" w:rsidRPr="009E3259">
        <w:rPr>
          <w:sz w:val="22"/>
          <w:szCs w:val="22"/>
        </w:rPr>
        <w:t xml:space="preserve"> Supersedes NRA rule 3.1.</w:t>
      </w:r>
    </w:p>
    <w:p w14:paraId="27D5CD2A" w14:textId="77777777" w:rsidR="00E010A2" w:rsidRPr="009E3259" w:rsidRDefault="00E010A2" w:rsidP="003F7539">
      <w:pPr>
        <w:ind w:left="1440" w:hanging="1440"/>
        <w:rPr>
          <w:sz w:val="22"/>
          <w:szCs w:val="22"/>
        </w:rPr>
      </w:pPr>
    </w:p>
    <w:p w14:paraId="3CFFB7D1" w14:textId="7C568607" w:rsidR="0083431F" w:rsidRPr="00E010A2" w:rsidRDefault="009259B3" w:rsidP="00E010A2">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 xml:space="preserve">Coaching </w:t>
      </w:r>
      <w:r w:rsidR="00D106EF" w:rsidRPr="009E3259">
        <w:rPr>
          <w:sz w:val="22"/>
          <w:szCs w:val="22"/>
        </w:rPr>
        <w:t>is</w:t>
      </w:r>
      <w:r w:rsidRPr="009E3259">
        <w:rPr>
          <w:sz w:val="22"/>
          <w:szCs w:val="22"/>
        </w:rPr>
        <w:t xml:space="preserve"> permitted. It is the responsibility of each coach to ensure that each of their competitors is familiar with the </w:t>
      </w:r>
      <w:r w:rsidR="00D106EF" w:rsidRPr="009E3259">
        <w:rPr>
          <w:sz w:val="22"/>
          <w:szCs w:val="22"/>
        </w:rPr>
        <w:t>NRA BB Rules</w:t>
      </w:r>
      <w:r w:rsidRPr="009E3259">
        <w:rPr>
          <w:sz w:val="22"/>
          <w:szCs w:val="22"/>
        </w:rPr>
        <w:t>, is able to understand and follow range commands, and practice safe firearms handling.</w:t>
      </w:r>
      <w:r w:rsidR="0083431F">
        <w:rPr>
          <w:sz w:val="22"/>
          <w:szCs w:val="22"/>
          <w:u w:val="single"/>
        </w:rPr>
        <w:br w:type="page"/>
      </w:r>
    </w:p>
    <w:p w14:paraId="3CFFB7D5" w14:textId="77777777" w:rsidR="008B23CA" w:rsidRDefault="008B23CA" w:rsidP="008B23CA">
      <w:pPr>
        <w:jc w:val="center"/>
        <w:rPr>
          <w:b/>
          <w:sz w:val="22"/>
          <w:szCs w:val="22"/>
        </w:rPr>
      </w:pPr>
      <w:r w:rsidRPr="00F5711F">
        <w:rPr>
          <w:b/>
          <w:sz w:val="22"/>
          <w:szCs w:val="22"/>
        </w:rPr>
        <w:lastRenderedPageBreak/>
        <w:t xml:space="preserve">Muzzleloading Rifle (Sunday only)  </w:t>
      </w:r>
    </w:p>
    <w:p w14:paraId="3CFFB7D6" w14:textId="26F1554A" w:rsidR="008B23CA" w:rsidRPr="008A11CA" w:rsidRDefault="008B23CA" w:rsidP="008B23CA">
      <w:pPr>
        <w:jc w:val="center"/>
        <w:rPr>
          <w:b/>
          <w:color w:val="FF0000"/>
          <w:sz w:val="18"/>
          <w:szCs w:val="18"/>
        </w:rPr>
      </w:pPr>
    </w:p>
    <w:p w14:paraId="3CFFB7D7" w14:textId="191A152F" w:rsidR="008B23CA" w:rsidRPr="001A1B5B" w:rsidRDefault="008B23CA" w:rsidP="008B23CA">
      <w:pPr>
        <w:ind w:left="1440" w:hanging="1440"/>
        <w:rPr>
          <w:sz w:val="22"/>
          <w:szCs w:val="22"/>
        </w:rPr>
      </w:pPr>
      <w:r w:rsidRPr="001A1B5B">
        <w:rPr>
          <w:sz w:val="22"/>
          <w:szCs w:val="22"/>
          <w:u w:val="single"/>
        </w:rPr>
        <w:t>Note</w:t>
      </w:r>
      <w:r w:rsidRPr="001A1B5B">
        <w:rPr>
          <w:sz w:val="22"/>
          <w:szCs w:val="22"/>
        </w:rPr>
        <w:t>:</w:t>
      </w:r>
      <w:r w:rsidRPr="001A1B5B">
        <w:rPr>
          <w:sz w:val="22"/>
          <w:szCs w:val="22"/>
        </w:rPr>
        <w:tab/>
      </w:r>
      <w:r w:rsidR="0083431F" w:rsidRPr="001A1B5B">
        <w:rPr>
          <w:sz w:val="22"/>
          <w:szCs w:val="22"/>
        </w:rPr>
        <w:t>Mandatory r</w:t>
      </w:r>
      <w:r w:rsidRPr="001A1B5B">
        <w:rPr>
          <w:sz w:val="22"/>
          <w:szCs w:val="22"/>
        </w:rPr>
        <w:t xml:space="preserve">ifle </w:t>
      </w:r>
      <w:r w:rsidR="00C079DD" w:rsidRPr="001A1B5B">
        <w:rPr>
          <w:sz w:val="22"/>
          <w:szCs w:val="22"/>
        </w:rPr>
        <w:t>inspection</w:t>
      </w:r>
      <w:r w:rsidRPr="001A1B5B">
        <w:rPr>
          <w:sz w:val="22"/>
          <w:szCs w:val="22"/>
        </w:rPr>
        <w:t xml:space="preserve"> </w:t>
      </w:r>
      <w:r w:rsidR="00FB04E5" w:rsidRPr="001A1B5B">
        <w:rPr>
          <w:sz w:val="22"/>
          <w:szCs w:val="22"/>
        </w:rPr>
        <w:t>before each relay starts</w:t>
      </w:r>
    </w:p>
    <w:p w14:paraId="3CFFB7D8" w14:textId="155289E2" w:rsidR="008B23CA" w:rsidRPr="008A11CA" w:rsidRDefault="008B23CA" w:rsidP="008B23CA">
      <w:pPr>
        <w:rPr>
          <w:color w:val="FF0000"/>
          <w:sz w:val="16"/>
          <w:szCs w:val="16"/>
        </w:rPr>
      </w:pPr>
      <w:r w:rsidRPr="008A11CA">
        <w:rPr>
          <w:color w:val="FF0000"/>
          <w:sz w:val="18"/>
          <w:szCs w:val="18"/>
        </w:rPr>
        <w:t xml:space="preserve">  </w:t>
      </w:r>
    </w:p>
    <w:p w14:paraId="3CFFB7D9" w14:textId="07A6ED75" w:rsidR="008B23CA" w:rsidRPr="00204E43" w:rsidRDefault="008B23CA" w:rsidP="008B23CA">
      <w:pPr>
        <w:rPr>
          <w:b/>
          <w:bCs/>
          <w:color w:val="FF0000"/>
          <w:sz w:val="22"/>
          <w:szCs w:val="22"/>
        </w:rPr>
      </w:pPr>
      <w:r w:rsidRPr="00150F48">
        <w:rPr>
          <w:sz w:val="22"/>
          <w:szCs w:val="22"/>
          <w:u w:val="single"/>
        </w:rPr>
        <w:t>Target</w:t>
      </w:r>
      <w:r w:rsidRPr="00F5711F">
        <w:rPr>
          <w:sz w:val="22"/>
          <w:szCs w:val="22"/>
        </w:rPr>
        <w:t>:</w:t>
      </w:r>
      <w:r w:rsidRPr="00F5711F">
        <w:rPr>
          <w:sz w:val="22"/>
          <w:szCs w:val="22"/>
        </w:rPr>
        <w:tab/>
      </w:r>
      <w:r>
        <w:rPr>
          <w:sz w:val="22"/>
          <w:szCs w:val="22"/>
        </w:rPr>
        <w:tab/>
      </w:r>
      <w:r w:rsidRPr="005A3284">
        <w:rPr>
          <w:sz w:val="22"/>
          <w:szCs w:val="22"/>
        </w:rPr>
        <w:t>NMLRA 100-Yard 8-Ring target</w:t>
      </w:r>
      <w:r w:rsidR="00F8685C">
        <w:rPr>
          <w:sz w:val="22"/>
          <w:szCs w:val="22"/>
        </w:rPr>
        <w:t xml:space="preserve">. </w:t>
      </w:r>
      <w:r w:rsidR="002E7826">
        <w:rPr>
          <w:color w:val="FF0000"/>
          <w:sz w:val="22"/>
          <w:szCs w:val="22"/>
          <w:highlight w:val="yellow"/>
        </w:rPr>
        <w:t xml:space="preserve">New since 2025 </w:t>
      </w:r>
      <w:r w:rsidR="00305D33" w:rsidRPr="00204E43">
        <w:rPr>
          <w:b/>
          <w:bCs/>
          <w:sz w:val="22"/>
          <w:szCs w:val="22"/>
        </w:rPr>
        <w:t>Two targets will be used.</w:t>
      </w:r>
      <w:r w:rsidR="00453480" w:rsidRPr="00453480">
        <w:rPr>
          <w:b/>
          <w:noProof/>
          <w:sz w:val="22"/>
          <w:szCs w:val="22"/>
        </w:rPr>
        <w:t xml:space="preserve"> </w:t>
      </w:r>
    </w:p>
    <w:p w14:paraId="3CFFB7DA" w14:textId="77777777" w:rsidR="008B23CA" w:rsidRPr="00204E43" w:rsidRDefault="008B23CA" w:rsidP="008B23CA">
      <w:pPr>
        <w:rPr>
          <w:b/>
          <w:bCs/>
          <w:color w:val="FF0000"/>
          <w:sz w:val="18"/>
          <w:szCs w:val="18"/>
        </w:rPr>
      </w:pPr>
    </w:p>
    <w:p w14:paraId="3CFFB7DB" w14:textId="028063CD"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 xml:space="preserve">Total of twelve (12) shots, highest ten (10) shots will count for score, 50 yards, standing position, </w:t>
      </w:r>
      <w:r w:rsidR="002E7826">
        <w:rPr>
          <w:color w:val="FF0000"/>
          <w:sz w:val="22"/>
          <w:szCs w:val="22"/>
          <w:highlight w:val="yellow"/>
        </w:rPr>
        <w:t xml:space="preserve">New since 2025 </w:t>
      </w:r>
      <w:r w:rsidR="00202578">
        <w:rPr>
          <w:b/>
          <w:bCs/>
          <w:sz w:val="22"/>
          <w:szCs w:val="22"/>
        </w:rPr>
        <w:t>3</w:t>
      </w:r>
      <w:r w:rsidRPr="00042ED6">
        <w:rPr>
          <w:b/>
          <w:bCs/>
          <w:sz w:val="22"/>
          <w:szCs w:val="22"/>
        </w:rPr>
        <w:t>5 minutes</w:t>
      </w:r>
    </w:p>
    <w:p w14:paraId="3CFFB7DC" w14:textId="77777777" w:rsidR="008B23CA" w:rsidRPr="008A11CA" w:rsidRDefault="008B23CA" w:rsidP="008B23CA">
      <w:pPr>
        <w:rPr>
          <w:sz w:val="18"/>
          <w:szCs w:val="18"/>
          <w:u w:val="single"/>
        </w:rPr>
      </w:pPr>
      <w:r w:rsidRPr="008A11CA">
        <w:rPr>
          <w:sz w:val="18"/>
          <w:szCs w:val="18"/>
        </w:rPr>
        <w:tab/>
      </w:r>
      <w:r w:rsidRPr="008A11CA">
        <w:rPr>
          <w:sz w:val="18"/>
          <w:szCs w:val="18"/>
        </w:rPr>
        <w:tab/>
      </w:r>
      <w:r w:rsidRPr="008A11CA">
        <w:rPr>
          <w:sz w:val="18"/>
          <w:szCs w:val="18"/>
        </w:rPr>
        <w:tab/>
      </w:r>
    </w:p>
    <w:p w14:paraId="3CFFB7DD" w14:textId="77777777"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There are two categories for muzzleloading rifle, which must be identified for each competitor during the registration process.</w:t>
      </w:r>
    </w:p>
    <w:p w14:paraId="3CFFB7DE" w14:textId="77777777" w:rsidR="008B23CA" w:rsidRPr="008A11CA" w:rsidRDefault="008B23CA" w:rsidP="008B23CA">
      <w:pPr>
        <w:ind w:left="1440" w:hanging="1440"/>
        <w:rPr>
          <w:b/>
          <w:sz w:val="18"/>
          <w:szCs w:val="18"/>
        </w:rPr>
      </w:pPr>
    </w:p>
    <w:p w14:paraId="3CFFB7DF" w14:textId="67F61C2D" w:rsidR="008B23CA" w:rsidRPr="00725118" w:rsidRDefault="008B23CA" w:rsidP="008B23CA">
      <w:pPr>
        <w:ind w:left="1440"/>
        <w:rPr>
          <w:color w:val="FF0000"/>
          <w:sz w:val="22"/>
          <w:szCs w:val="22"/>
          <w:u w:val="single"/>
        </w:rPr>
      </w:pP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14:paraId="3CFFB7E0" w14:textId="77777777" w:rsidR="008B23CA" w:rsidRPr="008A11CA" w:rsidRDefault="008B23CA" w:rsidP="008B23CA">
      <w:pPr>
        <w:ind w:left="1440"/>
        <w:rPr>
          <w:color w:val="FF0000"/>
          <w:sz w:val="18"/>
          <w:szCs w:val="18"/>
          <w:u w:val="single"/>
        </w:rPr>
      </w:pPr>
    </w:p>
    <w:p w14:paraId="3CFFB7E1" w14:textId="67A3D4F8" w:rsidR="008B23CA" w:rsidRPr="009F590F" w:rsidRDefault="008B23CA" w:rsidP="00725118">
      <w:pPr>
        <w:ind w:left="1440"/>
        <w:rPr>
          <w:sz w:val="22"/>
          <w:szCs w:val="22"/>
        </w:rPr>
      </w:pP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14:paraId="3CFFB7E2" w14:textId="77777777" w:rsidR="008B23CA" w:rsidRPr="008A11CA" w:rsidRDefault="008B23CA" w:rsidP="008B23CA">
      <w:pPr>
        <w:ind w:left="1440"/>
        <w:rPr>
          <w:sz w:val="18"/>
          <w:szCs w:val="18"/>
        </w:rPr>
      </w:pPr>
    </w:p>
    <w:p w14:paraId="3CFFB7E3" w14:textId="77777777"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same category to qualify for team awards.  </w:t>
      </w:r>
    </w:p>
    <w:p w14:paraId="3CFFB7E4" w14:textId="77777777" w:rsidR="008B23CA" w:rsidRPr="008A11CA" w:rsidRDefault="008B23CA" w:rsidP="008B23CA">
      <w:pPr>
        <w:rPr>
          <w:sz w:val="18"/>
          <w:szCs w:val="18"/>
        </w:rPr>
      </w:pPr>
    </w:p>
    <w:p w14:paraId="3CFFB7E5" w14:textId="0916F1F2"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r>
      <w:r w:rsidR="002E7826">
        <w:rPr>
          <w:bCs/>
          <w:color w:val="EE0000"/>
          <w:sz w:val="22"/>
          <w:szCs w:val="22"/>
          <w:highlight w:val="yellow"/>
        </w:rPr>
        <w:t xml:space="preserve">New since 2025 </w:t>
      </w:r>
      <w:r w:rsidR="00F00352">
        <w:rPr>
          <w:sz w:val="22"/>
          <w:szCs w:val="22"/>
        </w:rPr>
        <w:t>35</w:t>
      </w:r>
      <w:r w:rsidRPr="00F5711F">
        <w:rPr>
          <w:sz w:val="22"/>
          <w:szCs w:val="22"/>
        </w:rPr>
        <w:t xml:space="preserve"> minutes per 12 shots</w:t>
      </w:r>
      <w:r>
        <w:rPr>
          <w:sz w:val="22"/>
          <w:szCs w:val="22"/>
        </w:rPr>
        <w:t>.</w:t>
      </w:r>
    </w:p>
    <w:p w14:paraId="3CFFB7E6" w14:textId="77777777" w:rsidR="008B23CA" w:rsidRPr="008A11CA" w:rsidRDefault="008B23CA" w:rsidP="008B23CA">
      <w:pPr>
        <w:rPr>
          <w:sz w:val="16"/>
          <w:szCs w:val="16"/>
        </w:rPr>
      </w:pPr>
    </w:p>
    <w:p w14:paraId="3CFFB7E7" w14:textId="629A8A88"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 xml:space="preserve">to shoot will be accommodated </w:t>
      </w:r>
      <w:r w:rsidR="004E0F2F" w:rsidRPr="00F5711F">
        <w:rPr>
          <w:sz w:val="22"/>
          <w:szCs w:val="22"/>
        </w:rPr>
        <w:t>if possible</w:t>
      </w:r>
      <w:r w:rsidRPr="00F5711F">
        <w:rPr>
          <w:sz w:val="22"/>
          <w:szCs w:val="22"/>
        </w:rPr>
        <w:t>.</w:t>
      </w:r>
    </w:p>
    <w:p w14:paraId="3CFFB7E8" w14:textId="77777777" w:rsidR="008B23CA" w:rsidRPr="008A11CA" w:rsidRDefault="008B23CA" w:rsidP="008B23CA">
      <w:pPr>
        <w:ind w:left="1440"/>
        <w:rPr>
          <w:sz w:val="18"/>
          <w:szCs w:val="18"/>
        </w:rPr>
      </w:pPr>
    </w:p>
    <w:p w14:paraId="3CFFB7E9" w14:textId="77777777"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each individual based upon individual score.  </w:t>
      </w:r>
    </w:p>
    <w:p w14:paraId="3CFFB7EA" w14:textId="77777777" w:rsidR="008B23CA" w:rsidRPr="008A11CA" w:rsidRDefault="008B23CA" w:rsidP="008B23CA">
      <w:pPr>
        <w:rPr>
          <w:sz w:val="18"/>
          <w:szCs w:val="18"/>
        </w:rPr>
      </w:pPr>
    </w:p>
    <w:p w14:paraId="49FEE358" w14:textId="77777777" w:rsidR="00E055DA" w:rsidRDefault="008B23CA" w:rsidP="00B11FBF">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Pr="00F5711F">
        <w:rPr>
          <w:sz w:val="22"/>
          <w:szCs w:val="22"/>
        </w:rPr>
        <w:t xml:space="preserve"> unsupported standing position. Juniors</w:t>
      </w:r>
      <w:r>
        <w:rPr>
          <w:sz w:val="22"/>
          <w:szCs w:val="22"/>
        </w:rPr>
        <w:t xml:space="preserve"> must shoot </w:t>
      </w:r>
      <w:r w:rsidR="004E0F2F">
        <w:rPr>
          <w:sz w:val="22"/>
          <w:szCs w:val="22"/>
        </w:rPr>
        <w:t>th</w:t>
      </w:r>
      <w:r w:rsidR="001E73A3">
        <w:rPr>
          <w:sz w:val="22"/>
          <w:szCs w:val="22"/>
        </w:rPr>
        <w:t xml:space="preserve">e </w:t>
      </w:r>
      <w:r>
        <w:rPr>
          <w:sz w:val="22"/>
          <w:szCs w:val="22"/>
        </w:rPr>
        <w:t xml:space="preserve">standing </w:t>
      </w:r>
      <w:r w:rsidR="004E0F2F">
        <w:rPr>
          <w:sz w:val="22"/>
          <w:szCs w:val="22"/>
        </w:rPr>
        <w:t>position but</w:t>
      </w:r>
      <w:r>
        <w:rPr>
          <w:sz w:val="22"/>
          <w:szCs w:val="22"/>
        </w:rPr>
        <w:t xml:space="preserve"> may use </w:t>
      </w:r>
      <w:r w:rsidRPr="00EA44E7">
        <w:rPr>
          <w:b/>
          <w:sz w:val="22"/>
          <w:szCs w:val="22"/>
          <w:u w:val="single"/>
        </w:rPr>
        <w:t>non</w:t>
      </w:r>
      <w:r>
        <w:rPr>
          <w:b/>
          <w:sz w:val="22"/>
          <w:szCs w:val="22"/>
          <w:u w:val="single"/>
        </w:rPr>
        <w:t>-</w:t>
      </w:r>
      <w:r w:rsidRPr="00EA44E7">
        <w:rPr>
          <w:b/>
          <w:sz w:val="22"/>
          <w:szCs w:val="22"/>
          <w:u w:val="single"/>
        </w:rPr>
        <w:t xml:space="preserve"> free</w:t>
      </w:r>
      <w:r>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 xml:space="preserve">ticks. </w:t>
      </w:r>
      <w:r w:rsidR="00BA4C5B">
        <w:rPr>
          <w:sz w:val="22"/>
          <w:szCs w:val="22"/>
        </w:rPr>
        <w:t>Adults</w:t>
      </w:r>
      <w:r w:rsidRPr="00F5711F">
        <w:rPr>
          <w:sz w:val="22"/>
          <w:szCs w:val="22"/>
        </w:rPr>
        <w:t xml:space="preserve"> will be allowed on the firing line</w:t>
      </w:r>
      <w:r>
        <w:rPr>
          <w:sz w:val="22"/>
          <w:szCs w:val="22"/>
        </w:rPr>
        <w:t xml:space="preserve"> to assist with shooting sticks</w:t>
      </w:r>
      <w:r w:rsidRPr="00F5711F">
        <w:rPr>
          <w:sz w:val="22"/>
          <w:szCs w:val="22"/>
        </w:rPr>
        <w:t xml:space="preserve">.  Assistance with ramming will be provided by a range volunteer upon request. </w:t>
      </w:r>
      <w:r w:rsidR="00BF369A" w:rsidRPr="00CF4B1C">
        <w:rPr>
          <w:sz w:val="22"/>
          <w:szCs w:val="22"/>
        </w:rPr>
        <w:t>Seniors competing in the National Class will transfer powder charges from horn or flask to the muzzle using a powder measure or similar device at the loading table</w:t>
      </w:r>
      <w:r w:rsidR="00E41370" w:rsidRPr="00CF4B1C">
        <w:rPr>
          <w:sz w:val="22"/>
          <w:szCs w:val="22"/>
        </w:rPr>
        <w:t>; n</w:t>
      </w:r>
      <w:r w:rsidR="00BF369A" w:rsidRPr="00CF4B1C">
        <w:rPr>
          <w:sz w:val="22"/>
          <w:szCs w:val="22"/>
        </w:rPr>
        <w:t>o pre-measured powder charges allowed</w:t>
      </w:r>
      <w:r w:rsidR="00BF369A" w:rsidRPr="009D6A31">
        <w:rPr>
          <w:sz w:val="22"/>
          <w:szCs w:val="22"/>
        </w:rPr>
        <w:t>.</w:t>
      </w:r>
      <w:r w:rsidR="009D6A31">
        <w:rPr>
          <w:sz w:val="22"/>
          <w:szCs w:val="22"/>
        </w:rPr>
        <w:t xml:space="preserve"> </w:t>
      </w:r>
      <w:r w:rsidR="00207805">
        <w:rPr>
          <w:sz w:val="22"/>
          <w:szCs w:val="22"/>
        </w:rPr>
        <w:t>Only competitors and scoring officials may go forward of the firing line to score targets.</w:t>
      </w:r>
      <w:r w:rsidR="00692D68">
        <w:rPr>
          <w:sz w:val="22"/>
          <w:szCs w:val="22"/>
        </w:rPr>
        <w:t xml:space="preserve"> </w:t>
      </w:r>
      <w:r w:rsidRPr="00F5711F">
        <w:rPr>
          <w:sz w:val="22"/>
          <w:szCs w:val="22"/>
        </w:rPr>
        <w:t xml:space="preserve">Prior to the competitor retrieving his/her target, a judge shall score the target.  Any protest by the competitor must be taken up at that time.  Final decisions rest with the Range Officer. </w:t>
      </w:r>
    </w:p>
    <w:p w14:paraId="50FCC946" w14:textId="77777777" w:rsidR="00B24F37" w:rsidRDefault="00B24F37" w:rsidP="00B11FBF">
      <w:pPr>
        <w:ind w:left="1440" w:hanging="1440"/>
        <w:rPr>
          <w:sz w:val="22"/>
          <w:szCs w:val="22"/>
        </w:rPr>
      </w:pPr>
    </w:p>
    <w:p w14:paraId="3CFFB7EB" w14:textId="43B5230A" w:rsidR="008B23CA" w:rsidRPr="00F5711F" w:rsidRDefault="00B24F37" w:rsidP="00B11FBF">
      <w:pPr>
        <w:ind w:left="1440" w:hanging="1440"/>
        <w:rPr>
          <w:sz w:val="22"/>
          <w:szCs w:val="22"/>
        </w:rPr>
      </w:pPr>
      <w:r>
        <w:rPr>
          <w:sz w:val="22"/>
          <w:szCs w:val="22"/>
        </w:rPr>
        <w:tab/>
      </w:r>
      <w:r w:rsidR="008B23CA" w:rsidRPr="00F5711F">
        <w:rPr>
          <w:sz w:val="22"/>
          <w:szCs w:val="22"/>
        </w:rPr>
        <w:t xml:space="preserve"> </w:t>
      </w:r>
      <w:r w:rsidR="002E7826">
        <w:rPr>
          <w:bCs/>
          <w:color w:val="EE0000"/>
          <w:sz w:val="22"/>
          <w:szCs w:val="22"/>
          <w:highlight w:val="yellow"/>
        </w:rPr>
        <w:t xml:space="preserve">New since 2025 </w:t>
      </w:r>
      <w:r w:rsidRPr="00AF7F34">
        <w:rPr>
          <w:bCs/>
          <w:sz w:val="22"/>
          <w:szCs w:val="22"/>
        </w:rPr>
        <w:t xml:space="preserve">Muzzleloading rifles will be inspected by match staff </w:t>
      </w:r>
      <w:r>
        <w:rPr>
          <w:bCs/>
          <w:sz w:val="22"/>
          <w:szCs w:val="22"/>
        </w:rPr>
        <w:t>before each relay.</w:t>
      </w:r>
    </w:p>
    <w:p w14:paraId="5A8043F1" w14:textId="5F3D05E3" w:rsidR="0054300A" w:rsidRPr="008A11CA" w:rsidRDefault="0054300A" w:rsidP="0054300A">
      <w:pPr>
        <w:rPr>
          <w:sz w:val="18"/>
          <w:szCs w:val="18"/>
        </w:rPr>
      </w:pPr>
    </w:p>
    <w:p w14:paraId="3CFFB7EC" w14:textId="7CD25F32" w:rsidR="008B23CA" w:rsidRDefault="00A773E5" w:rsidP="00A773E5">
      <w:pPr>
        <w:ind w:left="1440" w:hanging="1440"/>
        <w:rPr>
          <w:sz w:val="22"/>
          <w:szCs w:val="22"/>
        </w:rPr>
      </w:pPr>
      <w:r w:rsidRPr="004C08C0">
        <w:rPr>
          <w:sz w:val="22"/>
          <w:szCs w:val="22"/>
          <w:u w:val="single"/>
        </w:rPr>
        <w:t>Coaching</w:t>
      </w:r>
      <w:r w:rsidR="0054300A" w:rsidRPr="004C08C0">
        <w:rPr>
          <w:sz w:val="22"/>
          <w:szCs w:val="22"/>
          <w:u w:val="single"/>
        </w:rPr>
        <w:t>:</w:t>
      </w:r>
      <w:r w:rsidR="0054300A" w:rsidRPr="004C08C0">
        <w:rPr>
          <w:sz w:val="22"/>
          <w:szCs w:val="22"/>
        </w:rPr>
        <w:tab/>
      </w:r>
      <w:r w:rsidRPr="004C08C0">
        <w:rPr>
          <w:sz w:val="22"/>
          <w:szCs w:val="22"/>
        </w:rPr>
        <w:t>Coaching is</w:t>
      </w:r>
      <w:r w:rsidR="001444E9" w:rsidRPr="004C08C0">
        <w:rPr>
          <w:sz w:val="22"/>
          <w:szCs w:val="22"/>
        </w:rPr>
        <w:t xml:space="preserve"> strictly</w:t>
      </w:r>
      <w:r w:rsidRPr="004C08C0">
        <w:rPr>
          <w:sz w:val="22"/>
          <w:szCs w:val="22"/>
        </w:rPr>
        <w:t xml:space="preserve"> prohibited on the firing line</w:t>
      </w:r>
      <w:r w:rsidR="00D52114" w:rsidRPr="004C08C0">
        <w:rPr>
          <w:sz w:val="22"/>
          <w:szCs w:val="22"/>
        </w:rPr>
        <w:t xml:space="preserve"> including coaching from adults in the audience</w:t>
      </w:r>
      <w:r w:rsidR="00732B3E" w:rsidRPr="004C08C0">
        <w:rPr>
          <w:sz w:val="22"/>
          <w:szCs w:val="22"/>
        </w:rPr>
        <w:t xml:space="preserve">. </w:t>
      </w:r>
      <w:r w:rsidR="00F539EB" w:rsidRPr="004C08C0">
        <w:rPr>
          <w:sz w:val="22"/>
          <w:szCs w:val="22"/>
        </w:rPr>
        <w:t>Adults are only allowed on the firing line to assist Juniors with shooting sticks</w:t>
      </w:r>
      <w:r w:rsidR="00AA2F1E" w:rsidRPr="004C08C0">
        <w:rPr>
          <w:sz w:val="22"/>
          <w:szCs w:val="22"/>
        </w:rPr>
        <w:t xml:space="preserve"> and will not</w:t>
      </w:r>
      <w:r w:rsidR="00F76709" w:rsidRPr="004C08C0">
        <w:rPr>
          <w:sz w:val="22"/>
          <w:szCs w:val="22"/>
        </w:rPr>
        <w:t xml:space="preserve"> coach competitors</w:t>
      </w:r>
      <w:r w:rsidR="008F25CD" w:rsidRPr="004C08C0">
        <w:rPr>
          <w:sz w:val="22"/>
          <w:szCs w:val="22"/>
        </w:rPr>
        <w:t xml:space="preserve">. </w:t>
      </w:r>
      <w:r w:rsidR="00D52114" w:rsidRPr="004C08C0">
        <w:rPr>
          <w:sz w:val="22"/>
          <w:szCs w:val="22"/>
        </w:rPr>
        <w:t>Spectators will not coach.</w:t>
      </w:r>
      <w:r w:rsidR="00626248">
        <w:rPr>
          <w:sz w:val="22"/>
          <w:szCs w:val="22"/>
        </w:rPr>
        <w:t xml:space="preserve"> </w:t>
      </w:r>
      <w:r w:rsidR="00022379" w:rsidRPr="00CF4B1C">
        <w:rPr>
          <w:color w:val="FF0000"/>
          <w:sz w:val="22"/>
          <w:szCs w:val="22"/>
        </w:rPr>
        <w:t xml:space="preserve">Coaching violations will result in one </w:t>
      </w:r>
      <w:r w:rsidR="001A1B5B" w:rsidRPr="00CF4B1C">
        <w:rPr>
          <w:color w:val="FF0000"/>
          <w:sz w:val="22"/>
          <w:szCs w:val="22"/>
        </w:rPr>
        <w:t>warning,</w:t>
      </w:r>
      <w:r w:rsidR="00A270B3" w:rsidRPr="00CF4B1C">
        <w:rPr>
          <w:color w:val="FF0000"/>
          <w:sz w:val="22"/>
          <w:szCs w:val="22"/>
        </w:rPr>
        <w:t xml:space="preserve"> and the competitor will </w:t>
      </w:r>
      <w:r w:rsidR="00A270B3" w:rsidRPr="009E3259">
        <w:rPr>
          <w:color w:val="FF0000"/>
          <w:sz w:val="22"/>
          <w:szCs w:val="22"/>
        </w:rPr>
        <w:t xml:space="preserve">be </w:t>
      </w:r>
      <w:r w:rsidR="000B1D00" w:rsidRPr="009E3259">
        <w:rPr>
          <w:color w:val="FF0000"/>
          <w:sz w:val="22"/>
          <w:szCs w:val="22"/>
        </w:rPr>
        <w:t>disqualified if another violation occurs.</w:t>
      </w:r>
      <w:r w:rsidR="002E16CB" w:rsidRPr="009E3259">
        <w:rPr>
          <w:color w:val="FF0000"/>
          <w:sz w:val="22"/>
          <w:szCs w:val="22"/>
        </w:rPr>
        <w:t xml:space="preserve"> </w:t>
      </w:r>
      <w:r w:rsidR="002E16CB" w:rsidRPr="009E3259">
        <w:rPr>
          <w:sz w:val="22"/>
          <w:szCs w:val="22"/>
        </w:rPr>
        <w:t>It is the responsibility of each coach to ensure that each of their competitors is familiar with the</w:t>
      </w:r>
      <w:r w:rsidR="001B7972" w:rsidRPr="009E3259">
        <w:rPr>
          <w:sz w:val="22"/>
          <w:szCs w:val="22"/>
        </w:rPr>
        <w:t>se</w:t>
      </w:r>
      <w:r w:rsidR="009C4392" w:rsidRPr="009E3259">
        <w:rPr>
          <w:sz w:val="22"/>
          <w:szCs w:val="22"/>
        </w:rPr>
        <w:t xml:space="preserve"> rules</w:t>
      </w:r>
      <w:r w:rsidR="002E16CB" w:rsidRPr="009E3259">
        <w:rPr>
          <w:sz w:val="22"/>
          <w:szCs w:val="22"/>
        </w:rPr>
        <w:t>, is able to understand and follow range commands, and practice safe firearms handling.</w:t>
      </w:r>
    </w:p>
    <w:p w14:paraId="67DC676C" w14:textId="77777777" w:rsidR="00A773E5" w:rsidRPr="008A11CA" w:rsidRDefault="00A773E5" w:rsidP="0054300A">
      <w:pPr>
        <w:rPr>
          <w:sz w:val="18"/>
          <w:szCs w:val="18"/>
        </w:rPr>
      </w:pPr>
    </w:p>
    <w:p w14:paraId="3CFFB7ED" w14:textId="4C80C2EB" w:rsidR="008B23CA" w:rsidRDefault="008B23CA" w:rsidP="0073102C">
      <w:pPr>
        <w:spacing w:line="276" w:lineRule="auto"/>
        <w:ind w:left="1440" w:hanging="1440"/>
        <w:rPr>
          <w:sz w:val="22"/>
          <w:szCs w:val="22"/>
        </w:rPr>
      </w:pPr>
      <w:r w:rsidRPr="006E0DC1">
        <w:rPr>
          <w:sz w:val="22"/>
          <w:szCs w:val="22"/>
          <w:u w:val="single"/>
        </w:rPr>
        <w:t>Ties:</w:t>
      </w:r>
      <w:r w:rsidRPr="006E0DC1">
        <w:rPr>
          <w:sz w:val="22"/>
          <w:szCs w:val="22"/>
        </w:rPr>
        <w:tab/>
      </w:r>
      <w:r w:rsidRPr="007F10C8">
        <w:rPr>
          <w:sz w:val="21"/>
          <w:szCs w:val="21"/>
        </w:rPr>
        <w:t xml:space="preserve">Ties will be broken according to the “NRA Muzzle Loading Rifle, Pistol, and Shotgun </w:t>
      </w:r>
      <w:r w:rsidR="001E73A3" w:rsidRPr="007F10C8">
        <w:rPr>
          <w:sz w:val="21"/>
          <w:szCs w:val="21"/>
        </w:rPr>
        <w:t>Rules” in</w:t>
      </w:r>
      <w:r w:rsidRPr="007F10C8">
        <w:rPr>
          <w:sz w:val="21"/>
          <w:szCs w:val="21"/>
        </w:rPr>
        <w:t xml:space="preserve"> the following order: (a) By the greatest number of </w:t>
      </w:r>
      <w:proofErr w:type="spellStart"/>
      <w:r w:rsidRPr="007F10C8">
        <w:rPr>
          <w:sz w:val="21"/>
          <w:szCs w:val="21"/>
        </w:rPr>
        <w:t>Xs</w:t>
      </w:r>
      <w:proofErr w:type="spellEnd"/>
      <w:r w:rsidRPr="007F10C8">
        <w:rPr>
          <w:sz w:val="21"/>
          <w:szCs w:val="21"/>
        </w:rPr>
        <w:t xml:space="preserve">, (b) By the </w:t>
      </w:r>
      <w:r w:rsidRPr="007F10C8">
        <w:rPr>
          <w:sz w:val="21"/>
          <w:szCs w:val="21"/>
        </w:rPr>
        <w:lastRenderedPageBreak/>
        <w:t>greatest number of 10’s, (c) By the greatest number of 9’s, (d) By the greatest number of 8’s etc. until the tie is broken. If the tie is still not broken, using a-d above, then the lowest value of the ten scored shots for each competitor will be compared. The lowest value shot closest to the center shall win the tie.</w:t>
      </w:r>
    </w:p>
    <w:p w14:paraId="3CFFB7EE" w14:textId="77777777" w:rsidR="008B23CA" w:rsidRPr="008A11CA" w:rsidRDefault="008B23CA" w:rsidP="008B23CA">
      <w:pPr>
        <w:ind w:left="1440"/>
        <w:rPr>
          <w:sz w:val="18"/>
          <w:szCs w:val="18"/>
          <w:u w:val="single"/>
        </w:rPr>
      </w:pPr>
    </w:p>
    <w:p w14:paraId="3CFFB7EF" w14:textId="60F9D2DE" w:rsidR="008B23CA" w:rsidRDefault="008B23CA" w:rsidP="008B23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Any muzzleloading rifle.  </w:t>
      </w:r>
      <w:r w:rsidR="00016AAF">
        <w:rPr>
          <w:sz w:val="22"/>
          <w:szCs w:val="22"/>
        </w:rPr>
        <w:t>Competitors</w:t>
      </w:r>
      <w:r w:rsidRPr="00F5711F">
        <w:rPr>
          <w:sz w:val="22"/>
          <w:szCs w:val="22"/>
        </w:rPr>
        <w:t xml:space="preserve"> must furnish their own rifle, balls, bullets, powder, etc.  Indicate if using flintlock on registration form. </w:t>
      </w:r>
    </w:p>
    <w:p w14:paraId="59D4FDCE" w14:textId="77777777" w:rsidR="00871313" w:rsidRDefault="00871313" w:rsidP="008B23CA">
      <w:pPr>
        <w:ind w:left="1440" w:hanging="1440"/>
        <w:rPr>
          <w:sz w:val="22"/>
          <w:szCs w:val="22"/>
        </w:rPr>
      </w:pPr>
    </w:p>
    <w:p w14:paraId="653E8C72" w14:textId="086F43A8" w:rsidR="00786016" w:rsidRDefault="00D17EBA" w:rsidP="007B759B">
      <w:pPr>
        <w:tabs>
          <w:tab w:val="left" w:pos="1680"/>
          <w:tab w:val="left" w:pos="2280"/>
          <w:tab w:val="left" w:pos="6960"/>
        </w:tabs>
        <w:suppressAutoHyphens/>
        <w:spacing w:line="288" w:lineRule="exact"/>
        <w:ind w:left="1440" w:hanging="1440"/>
        <w:rPr>
          <w:b/>
          <w:sz w:val="22"/>
          <w:szCs w:val="22"/>
        </w:rPr>
      </w:pPr>
      <w:r w:rsidRPr="00D17EBA">
        <w:rPr>
          <w:sz w:val="22"/>
          <w:szCs w:val="22"/>
          <w:u w:val="single"/>
        </w:rPr>
        <w:t>National Competition</w:t>
      </w:r>
      <w:r>
        <w:rPr>
          <w:sz w:val="22"/>
          <w:szCs w:val="22"/>
        </w:rPr>
        <w:t xml:space="preserve">: </w:t>
      </w:r>
      <w:r w:rsidR="002E7826">
        <w:rPr>
          <w:color w:val="FF0000"/>
          <w:sz w:val="22"/>
          <w:szCs w:val="22"/>
          <w:highlight w:val="yellow"/>
        </w:rPr>
        <w:t xml:space="preserve">New since 2025 </w:t>
      </w:r>
      <w:r w:rsidR="00786016" w:rsidRPr="00A37C36">
        <w:rPr>
          <w:sz w:val="22"/>
          <w:szCs w:val="22"/>
        </w:rPr>
        <w:t>The 20</w:t>
      </w:r>
      <w:r w:rsidR="00786016">
        <w:rPr>
          <w:sz w:val="22"/>
          <w:szCs w:val="22"/>
        </w:rPr>
        <w:t>2</w:t>
      </w:r>
      <w:r w:rsidR="00F53236">
        <w:rPr>
          <w:sz w:val="22"/>
          <w:szCs w:val="22"/>
        </w:rPr>
        <w:t>7</w:t>
      </w:r>
      <w:r w:rsidR="00786016">
        <w:rPr>
          <w:sz w:val="22"/>
          <w:szCs w:val="22"/>
        </w:rPr>
        <w:t xml:space="preserve"> </w:t>
      </w:r>
      <w:r w:rsidR="00786016" w:rsidRPr="00A37C36">
        <w:rPr>
          <w:sz w:val="22"/>
          <w:szCs w:val="22"/>
        </w:rPr>
        <w:t>National Championships will be held in Nebraska in June of 202</w:t>
      </w:r>
      <w:r w:rsidR="00F53236">
        <w:rPr>
          <w:sz w:val="22"/>
          <w:szCs w:val="22"/>
        </w:rPr>
        <w:t>7</w:t>
      </w:r>
      <w:r w:rsidR="00786016" w:rsidRPr="00A37C36">
        <w:rPr>
          <w:sz w:val="22"/>
          <w:szCs w:val="22"/>
        </w:rPr>
        <w:t xml:space="preserve">.  Scores fired at the </w:t>
      </w:r>
      <w:r w:rsidR="002E7826">
        <w:rPr>
          <w:sz w:val="22"/>
          <w:szCs w:val="22"/>
        </w:rPr>
        <w:t>2026</w:t>
      </w:r>
      <w:r w:rsidR="00786016" w:rsidRPr="00A37C36">
        <w:rPr>
          <w:sz w:val="22"/>
          <w:szCs w:val="22"/>
        </w:rPr>
        <w:t xml:space="preserve"> State 4-H Shoot (except Shotgun) will be a major factor used to determine the senior 4-H members who will make up the teams that will represent Virginia in 202</w:t>
      </w:r>
      <w:r w:rsidR="007179FB">
        <w:rPr>
          <w:sz w:val="22"/>
          <w:szCs w:val="22"/>
        </w:rPr>
        <w:t>7</w:t>
      </w:r>
      <w:r w:rsidR="00786016" w:rsidRPr="00A37C36">
        <w:rPr>
          <w:sz w:val="22"/>
          <w:szCs w:val="22"/>
        </w:rPr>
        <w:t xml:space="preserve">. </w:t>
      </w:r>
      <w:r w:rsidR="002C207E">
        <w:rPr>
          <w:sz w:val="22"/>
          <w:szCs w:val="22"/>
        </w:rPr>
        <w:t xml:space="preserve">Potential </w:t>
      </w:r>
      <w:r w:rsidR="004B18F1">
        <w:rPr>
          <w:sz w:val="22"/>
          <w:szCs w:val="22"/>
        </w:rPr>
        <w:t xml:space="preserve">team members will be selected </w:t>
      </w:r>
      <w:r w:rsidR="001B5E41" w:rsidRPr="00E90C44">
        <w:rPr>
          <w:sz w:val="22"/>
          <w:szCs w:val="22"/>
          <w:u w:val="single"/>
        </w:rPr>
        <w:t>exclusively</w:t>
      </w:r>
      <w:r w:rsidR="001B5E41">
        <w:rPr>
          <w:sz w:val="22"/>
          <w:szCs w:val="22"/>
        </w:rPr>
        <w:t xml:space="preserve"> </w:t>
      </w:r>
      <w:r w:rsidR="004B18F1">
        <w:rPr>
          <w:sz w:val="22"/>
          <w:szCs w:val="22"/>
        </w:rPr>
        <w:t>from those who have competed in the National Class</w:t>
      </w:r>
      <w:r w:rsidR="001B5E41">
        <w:rPr>
          <w:sz w:val="22"/>
          <w:szCs w:val="22"/>
        </w:rPr>
        <w:t xml:space="preserve"> in </w:t>
      </w:r>
      <w:r w:rsidR="002E7826">
        <w:rPr>
          <w:sz w:val="22"/>
          <w:szCs w:val="22"/>
        </w:rPr>
        <w:t>2026</w:t>
      </w:r>
      <w:r w:rsidR="007179FB">
        <w:rPr>
          <w:sz w:val="22"/>
          <w:szCs w:val="22"/>
        </w:rPr>
        <w:t>. Open</w:t>
      </w:r>
      <w:r w:rsidR="00E90C44">
        <w:rPr>
          <w:sz w:val="22"/>
          <w:szCs w:val="22"/>
        </w:rPr>
        <w:t xml:space="preserve"> Class competitors will not be eligible </w:t>
      </w:r>
      <w:r w:rsidR="00643E4D">
        <w:rPr>
          <w:sz w:val="22"/>
          <w:szCs w:val="22"/>
        </w:rPr>
        <w:t>for consideration to be selected for the team.</w:t>
      </w:r>
      <w:r w:rsidR="00656941">
        <w:rPr>
          <w:sz w:val="22"/>
          <w:szCs w:val="22"/>
        </w:rPr>
        <w:t xml:space="preserve"> </w:t>
      </w:r>
      <w:r w:rsidR="00F32100">
        <w:rPr>
          <w:sz w:val="22"/>
          <w:szCs w:val="22"/>
        </w:rPr>
        <w:t>See the document “</w:t>
      </w:r>
      <w:r w:rsidR="00F32100" w:rsidRPr="00DA4F3A">
        <w:rPr>
          <w:i/>
          <w:iCs/>
          <w:sz w:val="22"/>
          <w:szCs w:val="22"/>
        </w:rPr>
        <w:t>V</w:t>
      </w:r>
      <w:r w:rsidR="000C0E24" w:rsidRPr="00DA4F3A">
        <w:rPr>
          <w:i/>
          <w:iCs/>
          <w:sz w:val="22"/>
          <w:szCs w:val="22"/>
        </w:rPr>
        <w:t>A</w:t>
      </w:r>
      <w:r w:rsidR="00F32100" w:rsidRPr="00DA4F3A">
        <w:rPr>
          <w:i/>
          <w:iCs/>
          <w:sz w:val="22"/>
          <w:szCs w:val="22"/>
        </w:rPr>
        <w:t xml:space="preserve"> 4-</w:t>
      </w:r>
      <w:r w:rsidR="000C0E24" w:rsidRPr="00DA4F3A">
        <w:rPr>
          <w:i/>
          <w:iCs/>
          <w:sz w:val="22"/>
          <w:szCs w:val="22"/>
        </w:rPr>
        <w:t>H</w:t>
      </w:r>
      <w:r w:rsidR="00786016" w:rsidRPr="00DA4F3A">
        <w:rPr>
          <w:i/>
          <w:iCs/>
          <w:sz w:val="22"/>
          <w:szCs w:val="22"/>
        </w:rPr>
        <w:t xml:space="preserve"> </w:t>
      </w:r>
      <w:r w:rsidR="000C0E24" w:rsidRPr="00DA4F3A">
        <w:rPr>
          <w:i/>
          <w:iCs/>
          <w:sz w:val="22"/>
          <w:szCs w:val="22"/>
        </w:rPr>
        <w:t>Nat’l Team Selection</w:t>
      </w:r>
      <w:r w:rsidR="00DA4F3A">
        <w:rPr>
          <w:sz w:val="22"/>
          <w:szCs w:val="22"/>
        </w:rPr>
        <w:t xml:space="preserve">”. </w:t>
      </w:r>
      <w:r w:rsidR="00786016" w:rsidRPr="00A37C36">
        <w:rPr>
          <w:b/>
          <w:sz w:val="22"/>
          <w:szCs w:val="22"/>
        </w:rPr>
        <w:t>Please note:  Trips to the 202</w:t>
      </w:r>
      <w:r w:rsidR="00F53236">
        <w:rPr>
          <w:b/>
          <w:sz w:val="22"/>
          <w:szCs w:val="22"/>
        </w:rPr>
        <w:t>7</w:t>
      </w:r>
      <w:r w:rsidR="00786016" w:rsidRPr="00A37C36">
        <w:rPr>
          <w:b/>
          <w:sz w:val="22"/>
          <w:szCs w:val="22"/>
        </w:rPr>
        <w:t xml:space="preserve"> National Championships are contingent upon finding at least two willing and qualified adults to raise the necessary funds and develop and accompany </w:t>
      </w:r>
      <w:r w:rsidR="00786016" w:rsidRPr="00A37C36">
        <w:rPr>
          <w:b/>
          <w:sz w:val="22"/>
          <w:szCs w:val="22"/>
          <w:u w:val="single"/>
        </w:rPr>
        <w:t>each</w:t>
      </w:r>
      <w:r w:rsidR="00786016" w:rsidRPr="00A37C36">
        <w:rPr>
          <w:b/>
          <w:sz w:val="22"/>
          <w:szCs w:val="22"/>
        </w:rPr>
        <w:t xml:space="preserve"> team to Nebraska according to the provisions specified in the VA 4-H Shooting Education Council’s Policy and Procedures.</w:t>
      </w:r>
    </w:p>
    <w:p w14:paraId="20393575" w14:textId="77777777" w:rsidR="00B211D7" w:rsidRDefault="00B211D7" w:rsidP="007B759B">
      <w:pPr>
        <w:tabs>
          <w:tab w:val="left" w:pos="1680"/>
          <w:tab w:val="left" w:pos="2280"/>
          <w:tab w:val="left" w:pos="6960"/>
        </w:tabs>
        <w:suppressAutoHyphens/>
        <w:spacing w:line="288" w:lineRule="exact"/>
        <w:ind w:left="1440" w:hanging="1440"/>
        <w:rPr>
          <w:sz w:val="22"/>
          <w:szCs w:val="22"/>
        </w:rPr>
      </w:pPr>
    </w:p>
    <w:p w14:paraId="634D984E" w14:textId="0A57F8B1" w:rsidR="00852A4D" w:rsidRPr="00A37C36" w:rsidRDefault="00852A4D" w:rsidP="007B759B">
      <w:pPr>
        <w:tabs>
          <w:tab w:val="left" w:pos="1680"/>
          <w:tab w:val="left" w:pos="2280"/>
          <w:tab w:val="left" w:pos="6960"/>
        </w:tabs>
        <w:suppressAutoHyphens/>
        <w:spacing w:line="288" w:lineRule="exact"/>
        <w:ind w:left="1440" w:hanging="1440"/>
        <w:rPr>
          <w:sz w:val="22"/>
          <w:szCs w:val="22"/>
        </w:rPr>
      </w:pPr>
      <w:r>
        <w:rPr>
          <w:sz w:val="22"/>
          <w:szCs w:val="22"/>
        </w:rPr>
        <w:tab/>
      </w:r>
      <w:r w:rsidR="00200FAC" w:rsidRPr="002F0B67">
        <w:rPr>
          <w:sz w:val="22"/>
          <w:szCs w:val="22"/>
        </w:rPr>
        <w:t>After the St</w:t>
      </w:r>
      <w:r w:rsidR="003138E6" w:rsidRPr="002F0B67">
        <w:rPr>
          <w:sz w:val="22"/>
          <w:szCs w:val="22"/>
        </w:rPr>
        <w:t>ate Shoot Muzzleloading Rifle relay</w:t>
      </w:r>
      <w:r w:rsidR="00304C1A" w:rsidRPr="002F0B67">
        <w:rPr>
          <w:sz w:val="22"/>
          <w:szCs w:val="22"/>
        </w:rPr>
        <w:t>s</w:t>
      </w:r>
      <w:r w:rsidR="003138E6" w:rsidRPr="002F0B67">
        <w:rPr>
          <w:sz w:val="22"/>
          <w:szCs w:val="22"/>
        </w:rPr>
        <w:t xml:space="preserve"> have been completed, the top 10</w:t>
      </w:r>
      <w:r w:rsidR="00AF5BA3" w:rsidRPr="002F0B67">
        <w:rPr>
          <w:sz w:val="22"/>
          <w:szCs w:val="22"/>
        </w:rPr>
        <w:t xml:space="preserve"> competitors in the </w:t>
      </w:r>
      <w:r w:rsidR="00304C1A" w:rsidRPr="002F0B67">
        <w:rPr>
          <w:sz w:val="22"/>
          <w:szCs w:val="22"/>
        </w:rPr>
        <w:t xml:space="preserve">Senior </w:t>
      </w:r>
      <w:r w:rsidR="00AF5BA3" w:rsidRPr="002F0B67">
        <w:rPr>
          <w:sz w:val="22"/>
          <w:szCs w:val="22"/>
        </w:rPr>
        <w:t>National Class</w:t>
      </w:r>
      <w:r w:rsidR="00D06711" w:rsidRPr="002F0B67">
        <w:rPr>
          <w:sz w:val="22"/>
          <w:szCs w:val="22"/>
        </w:rPr>
        <w:t xml:space="preserve"> will be invited to shoot in an additional relay</w:t>
      </w:r>
      <w:r w:rsidR="00304C1A" w:rsidRPr="002F0B67">
        <w:rPr>
          <w:sz w:val="22"/>
          <w:szCs w:val="22"/>
        </w:rPr>
        <w:t>. Competitors will fire five shots</w:t>
      </w:r>
      <w:r w:rsidR="00F57008" w:rsidRPr="002F0B67">
        <w:rPr>
          <w:sz w:val="22"/>
          <w:szCs w:val="22"/>
        </w:rPr>
        <w:t xml:space="preserve"> </w:t>
      </w:r>
      <w:r w:rsidR="00AF3E99" w:rsidRPr="002F0B67">
        <w:rPr>
          <w:sz w:val="22"/>
          <w:szCs w:val="22"/>
        </w:rPr>
        <w:t>at</w:t>
      </w:r>
      <w:r w:rsidR="00AF3E99">
        <w:rPr>
          <w:sz w:val="22"/>
          <w:szCs w:val="22"/>
        </w:rPr>
        <w:t xml:space="preserve"> 25 yards on the</w:t>
      </w:r>
      <w:r w:rsidR="00771D04">
        <w:rPr>
          <w:sz w:val="22"/>
          <w:szCs w:val="22"/>
        </w:rPr>
        <w:t xml:space="preserve"> </w:t>
      </w:r>
      <w:r w:rsidR="00161B95">
        <w:rPr>
          <w:sz w:val="22"/>
          <w:szCs w:val="22"/>
        </w:rPr>
        <w:t>NMLRA “Bottle” target</w:t>
      </w:r>
      <w:r w:rsidR="00AD644C">
        <w:rPr>
          <w:sz w:val="22"/>
          <w:szCs w:val="22"/>
        </w:rPr>
        <w:t xml:space="preserve"> </w:t>
      </w:r>
      <w:r w:rsidR="00041C84">
        <w:rPr>
          <w:sz w:val="22"/>
          <w:szCs w:val="22"/>
        </w:rPr>
        <w:t>(</w:t>
      </w:r>
      <w:hyperlink r:id="rId19" w:history="1">
        <w:r w:rsidR="0044004F" w:rsidRPr="0075281A">
          <w:rPr>
            <w:rStyle w:val="Hyperlink"/>
            <w:sz w:val="22"/>
            <w:szCs w:val="22"/>
          </w:rPr>
          <w:t>https://www.nmlra.org/store/schuetzen-sch-3-lg-red-target-tg2453-dwcwy-sfdra-wc8jx-jpj57-j72cp-6spx7</w:t>
        </w:r>
      </w:hyperlink>
      <w:r w:rsidR="0044004F">
        <w:rPr>
          <w:sz w:val="22"/>
          <w:szCs w:val="22"/>
        </w:rPr>
        <w:t xml:space="preserve"> ) </w:t>
      </w:r>
      <w:r w:rsidR="00AD644C">
        <w:rPr>
          <w:sz w:val="22"/>
          <w:szCs w:val="22"/>
        </w:rPr>
        <w:t xml:space="preserve">and five shots at 25 yards on the NMLRA </w:t>
      </w:r>
      <w:r w:rsidR="00771D04">
        <w:rPr>
          <w:sz w:val="22"/>
          <w:szCs w:val="22"/>
        </w:rPr>
        <w:t>“</w:t>
      </w:r>
      <w:r w:rsidR="00AD644C">
        <w:rPr>
          <w:sz w:val="22"/>
          <w:szCs w:val="22"/>
        </w:rPr>
        <w:t>Critters</w:t>
      </w:r>
      <w:r w:rsidR="00771D04">
        <w:rPr>
          <w:sz w:val="22"/>
          <w:szCs w:val="22"/>
        </w:rPr>
        <w:t>” target</w:t>
      </w:r>
      <w:r w:rsidR="00DF2523">
        <w:rPr>
          <w:sz w:val="22"/>
          <w:szCs w:val="22"/>
        </w:rPr>
        <w:t xml:space="preserve"> (Hafner Combination</w:t>
      </w:r>
      <w:r w:rsidR="008C06FE">
        <w:rPr>
          <w:sz w:val="22"/>
          <w:szCs w:val="22"/>
        </w:rPr>
        <w:t xml:space="preserve"> </w:t>
      </w:r>
      <w:hyperlink r:id="rId20" w:history="1">
        <w:r w:rsidR="008C06FE" w:rsidRPr="0075281A">
          <w:rPr>
            <w:rStyle w:val="Hyperlink"/>
            <w:sz w:val="22"/>
            <w:szCs w:val="22"/>
          </w:rPr>
          <w:t>https://www.nmlra.org/store/the-haffner-combination-target-tg0901</w:t>
        </w:r>
      </w:hyperlink>
      <w:r w:rsidR="008C06FE">
        <w:rPr>
          <w:sz w:val="22"/>
          <w:szCs w:val="22"/>
        </w:rPr>
        <w:t xml:space="preserve"> </w:t>
      </w:r>
      <w:r w:rsidR="00771D04">
        <w:rPr>
          <w:sz w:val="22"/>
          <w:szCs w:val="22"/>
        </w:rPr>
        <w:t>. The time limit will be 30 minutes</w:t>
      </w:r>
      <w:r w:rsidR="00E759F5">
        <w:rPr>
          <w:sz w:val="22"/>
          <w:szCs w:val="22"/>
        </w:rPr>
        <w:t xml:space="preserve">. </w:t>
      </w:r>
      <w:r w:rsidR="005B475A">
        <w:rPr>
          <w:sz w:val="22"/>
          <w:szCs w:val="22"/>
        </w:rPr>
        <w:t xml:space="preserve">The purpose of this </w:t>
      </w:r>
      <w:r w:rsidR="00422F41">
        <w:rPr>
          <w:sz w:val="22"/>
          <w:szCs w:val="22"/>
        </w:rPr>
        <w:t>relay is to provide additional dat</w:t>
      </w:r>
      <w:r w:rsidR="00BA0690">
        <w:rPr>
          <w:sz w:val="22"/>
          <w:szCs w:val="22"/>
        </w:rPr>
        <w:t>a</w:t>
      </w:r>
      <w:r w:rsidR="00422F41">
        <w:rPr>
          <w:sz w:val="22"/>
          <w:szCs w:val="22"/>
        </w:rPr>
        <w:t xml:space="preserve"> for the selection of the 202</w:t>
      </w:r>
      <w:r w:rsidR="000D6167">
        <w:rPr>
          <w:sz w:val="22"/>
          <w:szCs w:val="22"/>
        </w:rPr>
        <w:t>7</w:t>
      </w:r>
      <w:r w:rsidR="00422F41">
        <w:rPr>
          <w:sz w:val="22"/>
          <w:szCs w:val="22"/>
        </w:rPr>
        <w:t xml:space="preserve"> Muzzleloadi</w:t>
      </w:r>
      <w:r w:rsidR="00FC0F34">
        <w:rPr>
          <w:sz w:val="22"/>
          <w:szCs w:val="22"/>
        </w:rPr>
        <w:t xml:space="preserve">ng Development Team. The score from this relay will have no </w:t>
      </w:r>
      <w:r w:rsidR="00B06ACC">
        <w:rPr>
          <w:sz w:val="22"/>
          <w:szCs w:val="22"/>
        </w:rPr>
        <w:t>impact on State Shoot scores or standings.</w:t>
      </w:r>
    </w:p>
    <w:p w14:paraId="04F9D1E1" w14:textId="2B9EDF09" w:rsidR="00871313" w:rsidRDefault="00871313" w:rsidP="008B23CA">
      <w:pPr>
        <w:ind w:left="1440" w:hanging="1440"/>
        <w:rPr>
          <w:sz w:val="22"/>
          <w:szCs w:val="22"/>
        </w:rPr>
      </w:pPr>
    </w:p>
    <w:p w14:paraId="06AE699E" w14:textId="7DF2AD2A" w:rsidR="00586A01" w:rsidRDefault="00586A01">
      <w:pPr>
        <w:rPr>
          <w:sz w:val="22"/>
          <w:szCs w:val="22"/>
          <w:u w:val="single"/>
        </w:rPr>
      </w:pPr>
      <w:r>
        <w:rPr>
          <w:sz w:val="22"/>
          <w:szCs w:val="22"/>
          <w:u w:val="single"/>
        </w:rPr>
        <w:br w:type="page"/>
      </w:r>
    </w:p>
    <w:p w14:paraId="61EA21B0" w14:textId="7BFC4279" w:rsidR="00FE10A8" w:rsidRDefault="00FE10A8" w:rsidP="008B23CA">
      <w:pPr>
        <w:ind w:left="1440" w:hanging="1440"/>
      </w:pPr>
    </w:p>
    <w:p w14:paraId="3CFFB7F2" w14:textId="494F0F12" w:rsidR="001A1C18" w:rsidRPr="00F5711F" w:rsidRDefault="00D95983" w:rsidP="008D1637">
      <w:pPr>
        <w:jc w:val="center"/>
        <w:rPr>
          <w:color w:val="FF0000"/>
          <w:sz w:val="22"/>
          <w:szCs w:val="22"/>
        </w:rPr>
      </w:pPr>
      <w:r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14:paraId="3CFFB7F3" w14:textId="77777777" w:rsidR="001A1C18" w:rsidRDefault="001A1C18" w:rsidP="008D1637">
      <w:pPr>
        <w:rPr>
          <w:b/>
          <w:color w:val="FF0000"/>
          <w:sz w:val="22"/>
          <w:szCs w:val="22"/>
          <w:u w:val="single"/>
        </w:rPr>
      </w:pPr>
    </w:p>
    <w:p w14:paraId="3CFFB7F4" w14:textId="3D3250D8" w:rsidR="007639BD" w:rsidRPr="007639BD" w:rsidRDefault="007639BD" w:rsidP="008D1637">
      <w:pPr>
        <w:rPr>
          <w:b/>
          <w:color w:val="FF0000"/>
          <w:sz w:val="22"/>
          <w:szCs w:val="22"/>
        </w:rPr>
      </w:pPr>
      <w:r w:rsidRPr="009256BA">
        <w:rPr>
          <w:b/>
          <w:color w:val="FF0000"/>
          <w:sz w:val="22"/>
          <w:szCs w:val="22"/>
          <w:u w:val="single"/>
        </w:rPr>
        <w:t>Note:</w:t>
      </w:r>
      <w:r w:rsidRPr="009256BA">
        <w:rPr>
          <w:b/>
          <w:color w:val="FF0000"/>
          <w:sz w:val="22"/>
          <w:szCs w:val="22"/>
        </w:rPr>
        <w:t xml:space="preserve"> </w:t>
      </w:r>
      <w:r w:rsidRPr="00B42F7E">
        <w:rPr>
          <w:b/>
          <w:color w:val="FF0000"/>
          <w:sz w:val="22"/>
          <w:szCs w:val="22"/>
        </w:rPr>
        <w:t xml:space="preserve">This is </w:t>
      </w:r>
      <w:r w:rsidR="00877C78" w:rsidRPr="00B42F7E">
        <w:rPr>
          <w:b/>
          <w:color w:val="FF0000"/>
          <w:sz w:val="22"/>
          <w:szCs w:val="22"/>
        </w:rPr>
        <w:t xml:space="preserve">a </w:t>
      </w:r>
      <w:r w:rsidRPr="00B42F7E">
        <w:rPr>
          <w:b/>
          <w:color w:val="FF0000"/>
          <w:sz w:val="22"/>
          <w:szCs w:val="22"/>
        </w:rPr>
        <w:t xml:space="preserve">squadded event, </w:t>
      </w:r>
      <w:r w:rsidR="00A80EC1" w:rsidRPr="00B42F7E">
        <w:rPr>
          <w:b/>
          <w:color w:val="FF0000"/>
          <w:sz w:val="22"/>
          <w:szCs w:val="22"/>
        </w:rPr>
        <w:t>with minimum qualifying scores.</w:t>
      </w:r>
      <w:r w:rsidR="00A80EC1" w:rsidRPr="00A80EC1">
        <w:rPr>
          <w:b/>
          <w:color w:val="FF0000"/>
          <w:sz w:val="22"/>
          <w:szCs w:val="22"/>
          <w:highlight w:val="cyan"/>
        </w:rPr>
        <w:t xml:space="preserve"> </w:t>
      </w:r>
    </w:p>
    <w:p w14:paraId="3CFFB7F5" w14:textId="77777777" w:rsidR="007639BD" w:rsidRPr="00F5711F" w:rsidRDefault="007639BD" w:rsidP="008D1637">
      <w:pPr>
        <w:rPr>
          <w:b/>
          <w:color w:val="FF0000"/>
          <w:sz w:val="22"/>
          <w:szCs w:val="22"/>
          <w:u w:val="single"/>
        </w:rPr>
      </w:pPr>
    </w:p>
    <w:p w14:paraId="3CFFB7F6" w14:textId="2EFEB921"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3CFFB7F7" w14:textId="21947605" w:rsidR="001A1C18" w:rsidRPr="00F5711F" w:rsidRDefault="001A1C18" w:rsidP="008D1637">
      <w:pPr>
        <w:rPr>
          <w:sz w:val="22"/>
          <w:szCs w:val="22"/>
        </w:rPr>
      </w:pPr>
    </w:p>
    <w:p w14:paraId="3CFFB7F8" w14:textId="7337DCCF"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14:paraId="472AF481" w14:textId="3CA7280B" w:rsidR="00D90A52" w:rsidRDefault="00D90A52" w:rsidP="008D1637">
      <w:pPr>
        <w:tabs>
          <w:tab w:val="left" w:pos="0"/>
          <w:tab w:val="left" w:pos="720"/>
          <w:tab w:val="left" w:pos="1440"/>
          <w:tab w:val="left" w:pos="2160"/>
          <w:tab w:val="left" w:pos="2880"/>
          <w:tab w:val="left" w:pos="6960"/>
        </w:tabs>
        <w:suppressAutoHyphens/>
        <w:spacing w:line="288" w:lineRule="exact"/>
        <w:rPr>
          <w:sz w:val="22"/>
          <w:szCs w:val="22"/>
          <w:u w:val="single"/>
        </w:rPr>
      </w:pPr>
    </w:p>
    <w:p w14:paraId="3CD3F48F" w14:textId="77777777"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ages</w:t>
      </w:r>
      <w:r w:rsidRPr="00F5711F">
        <w:rPr>
          <w:sz w:val="22"/>
          <w:szCs w:val="22"/>
        </w:rPr>
        <w:t xml:space="preserve">:  </w:t>
      </w:r>
      <w:r w:rsidRPr="00F5711F">
        <w:rPr>
          <w:sz w:val="22"/>
          <w:szCs w:val="22"/>
        </w:rPr>
        <w:tab/>
        <w:t>5 shots at chickens (</w:t>
      </w:r>
      <w:r w:rsidRPr="003D5D95">
        <w:rPr>
          <w:strike/>
          <w:sz w:val="22"/>
          <w:szCs w:val="22"/>
        </w:rPr>
        <w:t>40 meters</w:t>
      </w:r>
      <w:r w:rsidRPr="00F5711F">
        <w:rPr>
          <w:sz w:val="22"/>
          <w:szCs w:val="22"/>
        </w:rPr>
        <w:t>)</w:t>
      </w:r>
      <w:r>
        <w:rPr>
          <w:sz w:val="22"/>
          <w:szCs w:val="22"/>
        </w:rPr>
        <w:t xml:space="preserve"> 40 </w:t>
      </w:r>
      <w:proofErr w:type="gramStart"/>
      <w:r>
        <w:rPr>
          <w:sz w:val="22"/>
          <w:szCs w:val="22"/>
        </w:rPr>
        <w:t xml:space="preserve">yards  </w:t>
      </w:r>
      <w:r w:rsidRPr="00EB20B1">
        <w:rPr>
          <w:color w:val="FF0000"/>
          <w:sz w:val="22"/>
          <w:szCs w:val="22"/>
          <w:highlight w:val="yellow"/>
        </w:rPr>
        <w:t>NEW</w:t>
      </w:r>
      <w:proofErr w:type="gramEnd"/>
      <w:r w:rsidRPr="00EB20B1">
        <w:rPr>
          <w:sz w:val="22"/>
          <w:szCs w:val="22"/>
          <w:highlight w:val="yellow"/>
        </w:rPr>
        <w:t xml:space="preserve"> </w:t>
      </w:r>
      <w:r>
        <w:rPr>
          <w:color w:val="FF0000"/>
          <w:sz w:val="22"/>
          <w:szCs w:val="22"/>
          <w:highlight w:val="yellow"/>
        </w:rPr>
        <w:t>for</w:t>
      </w:r>
      <w:r w:rsidRPr="00EB20B1">
        <w:rPr>
          <w:color w:val="FF0000"/>
          <w:sz w:val="22"/>
          <w:szCs w:val="22"/>
          <w:highlight w:val="yellow"/>
        </w:rPr>
        <w:t xml:space="preserve"> 202</w:t>
      </w:r>
      <w:r>
        <w:rPr>
          <w:color w:val="FF0000"/>
          <w:sz w:val="22"/>
          <w:szCs w:val="22"/>
        </w:rPr>
        <w:t>5</w:t>
      </w:r>
    </w:p>
    <w:p w14:paraId="2A59F169" w14:textId="77777777"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5 shots at pigs (</w:t>
      </w:r>
      <w:r w:rsidRPr="001E1501">
        <w:rPr>
          <w:strike/>
          <w:sz w:val="22"/>
          <w:szCs w:val="22"/>
        </w:rPr>
        <w:t>50 meters</w:t>
      </w:r>
      <w:r w:rsidRPr="00F5711F">
        <w:rPr>
          <w:sz w:val="22"/>
          <w:szCs w:val="22"/>
        </w:rPr>
        <w:t>)</w:t>
      </w:r>
      <w:r>
        <w:rPr>
          <w:sz w:val="22"/>
          <w:szCs w:val="22"/>
        </w:rPr>
        <w:t xml:space="preserve"> 50 yards</w:t>
      </w:r>
    </w:p>
    <w:p w14:paraId="578F0C5B" w14:textId="77777777"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5 shots at turkeys (</w:t>
      </w:r>
      <w:r w:rsidRPr="001E1501">
        <w:rPr>
          <w:strike/>
          <w:sz w:val="22"/>
          <w:szCs w:val="22"/>
        </w:rPr>
        <w:t>75 meters</w:t>
      </w:r>
      <w:r w:rsidRPr="00F5711F">
        <w:rPr>
          <w:sz w:val="22"/>
          <w:szCs w:val="22"/>
        </w:rPr>
        <w:t>)</w:t>
      </w:r>
      <w:r>
        <w:rPr>
          <w:sz w:val="22"/>
          <w:szCs w:val="22"/>
        </w:rPr>
        <w:t xml:space="preserve"> 75 yards</w:t>
      </w:r>
    </w:p>
    <w:p w14:paraId="25D9D647" w14:textId="77777777" w:rsidR="001E1501" w:rsidRPr="00F5711F" w:rsidRDefault="001E1501" w:rsidP="001E1501">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5 shots at rams (100 yards)</w:t>
      </w:r>
      <w:r>
        <w:rPr>
          <w:sz w:val="22"/>
          <w:szCs w:val="22"/>
        </w:rPr>
        <w:t xml:space="preserve"> 100 yards</w:t>
      </w:r>
    </w:p>
    <w:p w14:paraId="3CFFB7FD" w14:textId="013F0F0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78DB282D" w14:textId="4E545545" w:rsidR="000F00AA" w:rsidRPr="005C23C2" w:rsidRDefault="00A80EC1" w:rsidP="005C23C2">
      <w:pPr>
        <w:autoSpaceDE w:val="0"/>
        <w:autoSpaceDN w:val="0"/>
        <w:adjustRightInd w:val="0"/>
        <w:ind w:left="1530" w:hanging="1530"/>
        <w:rPr>
          <w:b/>
          <w:sz w:val="22"/>
          <w:szCs w:val="22"/>
          <w:highlight w:val="cyan"/>
        </w:rPr>
      </w:pPr>
      <w:r w:rsidRPr="00B42F7E">
        <w:rPr>
          <w:bCs/>
          <w:sz w:val="22"/>
          <w:szCs w:val="22"/>
          <w:u w:val="single"/>
        </w:rPr>
        <w:t>Shooting</w:t>
      </w:r>
      <w:r w:rsidR="000F00AA" w:rsidRPr="00B42F7E">
        <w:rPr>
          <w:bCs/>
          <w:sz w:val="22"/>
          <w:szCs w:val="22"/>
          <w:u w:val="single"/>
        </w:rPr>
        <w:t xml:space="preserve"> Position:</w:t>
      </w:r>
      <w:r w:rsidRPr="00F77DEB">
        <w:rPr>
          <w:bCs/>
          <w:sz w:val="22"/>
          <w:szCs w:val="22"/>
        </w:rPr>
        <w:t xml:space="preserve"> </w:t>
      </w:r>
      <w:r w:rsidR="000F00AA" w:rsidRPr="00B42F7E">
        <w:rPr>
          <w:bCs/>
          <w:sz w:val="22"/>
          <w:szCs w:val="22"/>
        </w:rPr>
        <w:t>Standing unsupported position for all stages.  No part of the competitor's body or clothing may touch the bench.</w:t>
      </w:r>
      <w:r w:rsidR="000F00AA" w:rsidRPr="00B42F7E">
        <w:rPr>
          <w:b/>
          <w:sz w:val="22"/>
          <w:szCs w:val="22"/>
        </w:rPr>
        <w:t xml:space="preserve">  </w:t>
      </w:r>
    </w:p>
    <w:p w14:paraId="0AA13073" w14:textId="76B0FA57" w:rsidR="000F00AA" w:rsidRPr="00D46DA2" w:rsidRDefault="000F00AA" w:rsidP="000F00AA">
      <w:pPr>
        <w:autoSpaceDE w:val="0"/>
        <w:autoSpaceDN w:val="0"/>
        <w:adjustRightInd w:val="0"/>
        <w:rPr>
          <w:b/>
          <w:sz w:val="22"/>
          <w:szCs w:val="22"/>
          <w:highlight w:val="lightGray"/>
        </w:rPr>
      </w:pPr>
    </w:p>
    <w:p w14:paraId="00AF7535" w14:textId="67EE04AD" w:rsidR="00F2333A" w:rsidRPr="00B42F7E" w:rsidRDefault="00F2333A" w:rsidP="00F2333A">
      <w:pPr>
        <w:jc w:val="both"/>
        <w:rPr>
          <w:sz w:val="22"/>
          <w:szCs w:val="22"/>
        </w:rPr>
      </w:pPr>
      <w:r w:rsidRPr="00B42F7E">
        <w:rPr>
          <w:sz w:val="22"/>
          <w:szCs w:val="22"/>
          <w:u w:val="single"/>
        </w:rPr>
        <w:t>Minimum Qualifying Scores</w:t>
      </w:r>
      <w:r w:rsidRPr="00B42F7E">
        <w:rPr>
          <w:sz w:val="22"/>
          <w:szCs w:val="22"/>
        </w:rPr>
        <w:t>:</w:t>
      </w:r>
      <w:r w:rsidRPr="00B42F7E">
        <w:rPr>
          <w:sz w:val="22"/>
          <w:szCs w:val="22"/>
        </w:rPr>
        <w:tab/>
      </w:r>
      <w:r w:rsidR="00921255" w:rsidRPr="009D7B78">
        <w:rPr>
          <w:color w:val="FF0000"/>
          <w:sz w:val="22"/>
          <w:szCs w:val="22"/>
          <w:highlight w:val="yellow"/>
        </w:rPr>
        <w:t>NEW</w:t>
      </w:r>
      <w:r w:rsidR="00921255" w:rsidRPr="009D7B78">
        <w:rPr>
          <w:sz w:val="22"/>
          <w:szCs w:val="22"/>
          <w:highlight w:val="yellow"/>
        </w:rPr>
        <w:t xml:space="preserve"> </w:t>
      </w:r>
      <w:r w:rsidR="00562ECB">
        <w:rPr>
          <w:color w:val="FF0000"/>
          <w:sz w:val="22"/>
          <w:szCs w:val="22"/>
          <w:highlight w:val="yellow"/>
        </w:rPr>
        <w:t>for</w:t>
      </w:r>
      <w:r w:rsidR="00921255" w:rsidRPr="009D7B78">
        <w:rPr>
          <w:color w:val="FF0000"/>
          <w:sz w:val="22"/>
          <w:szCs w:val="22"/>
          <w:highlight w:val="yellow"/>
        </w:rPr>
        <w:t xml:space="preserve"> </w:t>
      </w:r>
      <w:r w:rsidR="00921255" w:rsidRPr="007D611C">
        <w:rPr>
          <w:color w:val="FF0000"/>
          <w:sz w:val="22"/>
          <w:szCs w:val="22"/>
          <w:highlight w:val="yellow"/>
        </w:rPr>
        <w:t>20</w:t>
      </w:r>
      <w:r w:rsidR="007D611C" w:rsidRPr="007D611C">
        <w:rPr>
          <w:color w:val="FF0000"/>
          <w:sz w:val="22"/>
          <w:szCs w:val="22"/>
          <w:highlight w:val="yellow"/>
        </w:rPr>
        <w:t>26</w:t>
      </w:r>
      <w:r w:rsidRPr="00B42F7E">
        <w:rPr>
          <w:sz w:val="22"/>
          <w:szCs w:val="22"/>
        </w:rPr>
        <w:tab/>
      </w:r>
    </w:p>
    <w:p w14:paraId="6630129F" w14:textId="5BCCBFC0" w:rsidR="00F2333A" w:rsidRPr="00D90A52" w:rsidRDefault="006721A6" w:rsidP="00F2333A">
      <w:pPr>
        <w:jc w:val="both"/>
        <w:rPr>
          <w:sz w:val="22"/>
          <w:szCs w:val="22"/>
          <w:highlight w:val="cyan"/>
        </w:rPr>
      </w:pPr>
      <w:r w:rsidRPr="00D97BB2">
        <w:rPr>
          <w:noProof/>
          <w:sz w:val="22"/>
          <w:szCs w:val="22"/>
        </w:rPr>
        <mc:AlternateContent>
          <mc:Choice Requires="wps">
            <w:drawing>
              <wp:anchor distT="0" distB="0" distL="114300" distR="114300" simplePos="0" relativeHeight="251658241" behindDoc="0" locked="0" layoutInCell="1" allowOverlap="1" wp14:anchorId="0D700B0B" wp14:editId="6B1FC53A">
                <wp:simplePos x="0" y="0"/>
                <wp:positionH relativeFrom="column">
                  <wp:posOffset>5745480</wp:posOffset>
                </wp:positionH>
                <wp:positionV relativeFrom="paragraph">
                  <wp:posOffset>166370</wp:posOffset>
                </wp:positionV>
                <wp:extent cx="0" cy="260646"/>
                <wp:effectExtent l="19050" t="0" r="19050" b="25400"/>
                <wp:wrapNone/>
                <wp:docPr id="12" name="Straight Connector 11">
                  <a:extLst xmlns:a="http://schemas.openxmlformats.org/drawingml/2006/main">
                    <a:ext uri="{FF2B5EF4-FFF2-40B4-BE49-F238E27FC236}">
                      <a16:creationId xmlns:a16="http://schemas.microsoft.com/office/drawing/2014/main" id="{934EAC26-1EE8-CBD1-F701-484372E3C2EE}"/>
                    </a:ext>
                  </a:extLst>
                </wp:docPr>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C782C2A" id="Straight Connector 11" o:spid="_x0000_s1026" style="position:absolute;z-index:251660307;visibility:visible;mso-wrap-style:square;mso-wrap-distance-left:9pt;mso-wrap-distance-top:0;mso-wrap-distance-right:9pt;mso-wrap-distance-bottom:0;mso-position-horizontal:absolute;mso-position-horizontal-relative:text;mso-position-vertical:absolute;mso-position-vertical-relative:text" from="452.4pt,13.1pt" to="452.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" strokecolor="black [3213]" strokeweight="3pt">
                <v:stroke joinstyle="miter"/>
              </v:line>
            </w:pict>
          </mc:Fallback>
        </mc:AlternateContent>
      </w:r>
    </w:p>
    <w:p w14:paraId="5D474995" w14:textId="4AFFB21F" w:rsidR="00F2333A" w:rsidRPr="004F0CB5" w:rsidRDefault="00F2333A" w:rsidP="0083431F">
      <w:pPr>
        <w:ind w:left="1440"/>
        <w:jc w:val="both"/>
        <w:rPr>
          <w:sz w:val="22"/>
          <w:szCs w:val="22"/>
        </w:rPr>
      </w:pPr>
      <w:r w:rsidRPr="004F0CB5">
        <w:rPr>
          <w:sz w:val="22"/>
          <w:szCs w:val="22"/>
        </w:rPr>
        <w:t xml:space="preserve">Juniors – </w:t>
      </w:r>
      <w:r w:rsidR="00D35239" w:rsidRPr="009D7B78">
        <w:rPr>
          <w:color w:val="FF0000"/>
          <w:sz w:val="22"/>
          <w:szCs w:val="22"/>
          <w:highlight w:val="yellow"/>
        </w:rPr>
        <w:t>NEW</w:t>
      </w:r>
      <w:r w:rsidR="00D35239" w:rsidRPr="009D7B78">
        <w:rPr>
          <w:sz w:val="22"/>
          <w:szCs w:val="22"/>
          <w:highlight w:val="yellow"/>
        </w:rPr>
        <w:t xml:space="preserve"> </w:t>
      </w:r>
      <w:r w:rsidR="00D35239">
        <w:rPr>
          <w:color w:val="FF0000"/>
          <w:sz w:val="22"/>
          <w:szCs w:val="22"/>
          <w:highlight w:val="yellow"/>
        </w:rPr>
        <w:t>for</w:t>
      </w:r>
      <w:r w:rsidR="00D35239" w:rsidRPr="009D7B78">
        <w:rPr>
          <w:color w:val="FF0000"/>
          <w:sz w:val="22"/>
          <w:szCs w:val="22"/>
          <w:highlight w:val="yellow"/>
        </w:rPr>
        <w:t xml:space="preserve"> </w:t>
      </w:r>
      <w:r w:rsidR="00D35239" w:rsidRPr="007D611C">
        <w:rPr>
          <w:color w:val="FF0000"/>
          <w:sz w:val="22"/>
          <w:szCs w:val="22"/>
          <w:highlight w:val="yellow"/>
        </w:rPr>
        <w:t>2026</w:t>
      </w:r>
      <w:r w:rsidR="00D35239">
        <w:rPr>
          <w:color w:val="FF0000"/>
          <w:sz w:val="22"/>
          <w:szCs w:val="22"/>
        </w:rPr>
        <w:t xml:space="preserve"> </w:t>
      </w:r>
      <w:r w:rsidRPr="004F0CB5">
        <w:rPr>
          <w:sz w:val="22"/>
          <w:szCs w:val="22"/>
        </w:rPr>
        <w:t>Must have shot a score of</w:t>
      </w:r>
      <w:r w:rsidR="00644D4E">
        <w:rPr>
          <w:sz w:val="22"/>
          <w:szCs w:val="22"/>
        </w:rPr>
        <w:t xml:space="preserve"> </w:t>
      </w:r>
      <w:r w:rsidR="00174BFC">
        <w:rPr>
          <w:b/>
          <w:sz w:val="22"/>
          <w:szCs w:val="22"/>
          <w:highlight w:val="cyan"/>
          <w:u w:val="single"/>
        </w:rPr>
        <w:t>10</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EF79FB" w:rsidRPr="004F0CB5">
        <w:rPr>
          <w:sz w:val="22"/>
          <w:szCs w:val="22"/>
        </w:rPr>
        <w:t xml:space="preserve"> in </w:t>
      </w:r>
      <w:r w:rsidR="00AE7F6D" w:rsidRPr="00682630">
        <w:rPr>
          <w:b/>
          <w:bCs/>
          <w:sz w:val="22"/>
          <w:szCs w:val="22"/>
          <w:highlight w:val="cyan"/>
          <w:u w:val="single"/>
        </w:rPr>
        <w:t>two</w:t>
      </w:r>
      <w:r w:rsidR="00EF79FB" w:rsidRPr="00682630">
        <w:rPr>
          <w:b/>
          <w:bCs/>
          <w:sz w:val="22"/>
          <w:szCs w:val="22"/>
          <w:highlight w:val="cyan"/>
          <w:u w:val="single"/>
        </w:rPr>
        <w:t xml:space="preserve"> match</w:t>
      </w:r>
      <w:r w:rsidR="00765B06" w:rsidRPr="00682630">
        <w:rPr>
          <w:b/>
          <w:bCs/>
          <w:sz w:val="22"/>
          <w:szCs w:val="22"/>
          <w:highlight w:val="cyan"/>
          <w:u w:val="single"/>
        </w:rPr>
        <w:t>es</w:t>
      </w:r>
      <w:r w:rsidR="00EF79FB" w:rsidRPr="0036130E">
        <w:rPr>
          <w:b/>
          <w:bCs/>
          <w:sz w:val="22"/>
          <w:szCs w:val="22"/>
          <w:u w:val="single"/>
        </w:rPr>
        <w:t xml:space="preserve"> or practice</w:t>
      </w:r>
      <w:r w:rsidR="00765B06" w:rsidRPr="0036130E">
        <w:rPr>
          <w:b/>
          <w:bCs/>
          <w:sz w:val="22"/>
          <w:szCs w:val="22"/>
          <w:u w:val="single"/>
        </w:rPr>
        <w:t>s</w:t>
      </w:r>
      <w:r w:rsidR="00077E3D" w:rsidRPr="0036130E">
        <w:rPr>
          <w:b/>
          <w:bCs/>
          <w:sz w:val="22"/>
          <w:szCs w:val="22"/>
          <w:u w:val="single"/>
        </w:rPr>
        <w:t xml:space="preserve"> </w:t>
      </w:r>
      <w:r w:rsidR="00077E3D" w:rsidRPr="004F0CB5">
        <w:rPr>
          <w:sz w:val="22"/>
          <w:szCs w:val="22"/>
        </w:rPr>
        <w:t xml:space="preserve">with </w:t>
      </w:r>
      <w:r w:rsidR="00D553AC" w:rsidRPr="004F0CB5">
        <w:rPr>
          <w:sz w:val="22"/>
          <w:szCs w:val="22"/>
        </w:rPr>
        <w:t>REGULATION COMMANDS AND TIMING</w:t>
      </w:r>
    </w:p>
    <w:p w14:paraId="12DECD0C" w14:textId="096FA6AF" w:rsidR="00F2333A" w:rsidRPr="004F0CB5" w:rsidRDefault="006721A6" w:rsidP="00F2333A">
      <w:pPr>
        <w:jc w:val="both"/>
        <w:rPr>
          <w:sz w:val="22"/>
          <w:szCs w:val="22"/>
        </w:rPr>
      </w:pPr>
      <w:r w:rsidRPr="00D97BB2">
        <w:rPr>
          <w:noProof/>
          <w:sz w:val="22"/>
          <w:szCs w:val="22"/>
        </w:rPr>
        <mc:AlternateContent>
          <mc:Choice Requires="wps">
            <w:drawing>
              <wp:anchor distT="0" distB="0" distL="114300" distR="114300" simplePos="0" relativeHeight="251658242" behindDoc="0" locked="0" layoutInCell="1" allowOverlap="1" wp14:anchorId="29057AEE" wp14:editId="010408E3">
                <wp:simplePos x="0" y="0"/>
                <wp:positionH relativeFrom="column">
                  <wp:posOffset>5741670</wp:posOffset>
                </wp:positionH>
                <wp:positionV relativeFrom="paragraph">
                  <wp:posOffset>158115</wp:posOffset>
                </wp:positionV>
                <wp:extent cx="0" cy="260646"/>
                <wp:effectExtent l="19050" t="0" r="19050" b="25400"/>
                <wp:wrapNone/>
                <wp:docPr id="1490088267"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156923" id="Straight Connector 11" o:spid="_x0000_s1026" style="position:absolute;z-index:251662355;visibility:visible;mso-wrap-style:square;mso-wrap-distance-left:9pt;mso-wrap-distance-top:0;mso-wrap-distance-right:9pt;mso-wrap-distance-bottom:0;mso-position-horizontal:absolute;mso-position-horizontal-relative:text;mso-position-vertical:absolute;mso-position-vertical-relative:text" from="452.1pt,12.45pt" to="452.1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" strokecolor="black [3213]" strokeweight="3pt">
                <v:stroke joinstyle="miter"/>
              </v:line>
            </w:pict>
          </mc:Fallback>
        </mc:AlternateContent>
      </w:r>
    </w:p>
    <w:p w14:paraId="086CF8C4" w14:textId="0013C064" w:rsidR="00F2333A" w:rsidRPr="004F0CB5" w:rsidRDefault="00F2333A" w:rsidP="0083431F">
      <w:pPr>
        <w:ind w:left="1440"/>
        <w:jc w:val="both"/>
        <w:rPr>
          <w:sz w:val="22"/>
          <w:szCs w:val="22"/>
        </w:rPr>
      </w:pPr>
      <w:r w:rsidRPr="004F0CB5">
        <w:rPr>
          <w:sz w:val="22"/>
          <w:szCs w:val="22"/>
        </w:rPr>
        <w:t xml:space="preserve">Seniors – </w:t>
      </w:r>
      <w:r w:rsidR="00D35239" w:rsidRPr="009D7B78">
        <w:rPr>
          <w:color w:val="FF0000"/>
          <w:sz w:val="22"/>
          <w:szCs w:val="22"/>
          <w:highlight w:val="yellow"/>
        </w:rPr>
        <w:t>NEW</w:t>
      </w:r>
      <w:r w:rsidR="00D35239" w:rsidRPr="009D7B78">
        <w:rPr>
          <w:sz w:val="22"/>
          <w:szCs w:val="22"/>
          <w:highlight w:val="yellow"/>
        </w:rPr>
        <w:t xml:space="preserve"> </w:t>
      </w:r>
      <w:r w:rsidR="00D35239">
        <w:rPr>
          <w:color w:val="FF0000"/>
          <w:sz w:val="22"/>
          <w:szCs w:val="22"/>
          <w:highlight w:val="yellow"/>
        </w:rPr>
        <w:t>for</w:t>
      </w:r>
      <w:r w:rsidR="00D35239" w:rsidRPr="009D7B78">
        <w:rPr>
          <w:color w:val="FF0000"/>
          <w:sz w:val="22"/>
          <w:szCs w:val="22"/>
          <w:highlight w:val="yellow"/>
        </w:rPr>
        <w:t xml:space="preserve"> </w:t>
      </w:r>
      <w:r w:rsidR="00D35239" w:rsidRPr="007D611C">
        <w:rPr>
          <w:color w:val="FF0000"/>
          <w:sz w:val="22"/>
          <w:szCs w:val="22"/>
          <w:highlight w:val="yellow"/>
        </w:rPr>
        <w:t>2026</w:t>
      </w:r>
      <w:r w:rsidR="00D35239">
        <w:rPr>
          <w:color w:val="FF0000"/>
          <w:sz w:val="22"/>
          <w:szCs w:val="22"/>
        </w:rPr>
        <w:t xml:space="preserve"> </w:t>
      </w:r>
      <w:r w:rsidRPr="004F0CB5">
        <w:rPr>
          <w:sz w:val="22"/>
          <w:szCs w:val="22"/>
        </w:rPr>
        <w:t xml:space="preserve">Must have shot a score of </w:t>
      </w:r>
      <w:r w:rsidR="00F44BD2">
        <w:rPr>
          <w:b/>
          <w:sz w:val="22"/>
          <w:szCs w:val="22"/>
          <w:highlight w:val="cyan"/>
          <w:u w:val="single"/>
        </w:rPr>
        <w:t>1</w:t>
      </w:r>
      <w:r w:rsidR="00174BFC">
        <w:rPr>
          <w:b/>
          <w:sz w:val="22"/>
          <w:szCs w:val="22"/>
          <w:highlight w:val="cyan"/>
          <w:u w:val="single"/>
        </w:rPr>
        <w:t>4</w:t>
      </w:r>
      <w:r w:rsidRPr="00B845A2">
        <w:rPr>
          <w:b/>
          <w:sz w:val="22"/>
          <w:szCs w:val="22"/>
          <w:highlight w:val="cyan"/>
          <w:u w:val="single"/>
        </w:rPr>
        <w:t xml:space="preserve"> or higher</w:t>
      </w:r>
      <w:r w:rsidRPr="004F0CB5">
        <w:rPr>
          <w:sz w:val="22"/>
          <w:szCs w:val="22"/>
        </w:rPr>
        <w:t xml:space="preserve"> per round </w:t>
      </w:r>
      <w:r w:rsidR="00B77299" w:rsidRPr="004F0CB5">
        <w:rPr>
          <w:sz w:val="22"/>
          <w:szCs w:val="22"/>
        </w:rPr>
        <w:t>of 20</w:t>
      </w:r>
      <w:r w:rsidR="00A16ADA" w:rsidRPr="004F0CB5">
        <w:rPr>
          <w:sz w:val="22"/>
          <w:szCs w:val="22"/>
        </w:rPr>
        <w:t xml:space="preserve"> in </w:t>
      </w:r>
      <w:r w:rsidR="00DB5FDA" w:rsidRPr="00682630">
        <w:rPr>
          <w:b/>
          <w:bCs/>
          <w:sz w:val="22"/>
          <w:szCs w:val="22"/>
          <w:highlight w:val="cyan"/>
          <w:u w:val="single"/>
        </w:rPr>
        <w:t>two matches</w:t>
      </w:r>
      <w:r w:rsidR="00DB5FDA" w:rsidRPr="0036130E">
        <w:rPr>
          <w:b/>
          <w:bCs/>
          <w:sz w:val="22"/>
          <w:szCs w:val="22"/>
          <w:u w:val="single"/>
        </w:rPr>
        <w:t xml:space="preserve"> or practices </w:t>
      </w:r>
      <w:r w:rsidR="00E44264" w:rsidRPr="004F0CB5">
        <w:rPr>
          <w:sz w:val="22"/>
          <w:szCs w:val="22"/>
        </w:rPr>
        <w:t>with REGULATION COMMANDS AND TIMING</w:t>
      </w:r>
    </w:p>
    <w:p w14:paraId="052E4467" w14:textId="77777777" w:rsidR="00B96507" w:rsidRPr="004F0CB5" w:rsidRDefault="00B96507" w:rsidP="00D90A52">
      <w:pPr>
        <w:ind w:left="1440"/>
        <w:jc w:val="both"/>
        <w:rPr>
          <w:color w:val="000000" w:themeColor="text1"/>
          <w:sz w:val="22"/>
          <w:szCs w:val="22"/>
        </w:rPr>
      </w:pPr>
    </w:p>
    <w:p w14:paraId="0673DAF3" w14:textId="16802E1B" w:rsidR="00B77299" w:rsidRPr="00D90A52" w:rsidRDefault="00D90A52" w:rsidP="00D90A52">
      <w:pPr>
        <w:ind w:left="1440"/>
        <w:jc w:val="both"/>
        <w:rPr>
          <w:sz w:val="22"/>
          <w:szCs w:val="22"/>
        </w:rPr>
      </w:pPr>
      <w:r w:rsidRPr="004F0CB5">
        <w:rPr>
          <w:color w:val="000000" w:themeColor="text1"/>
          <w:sz w:val="22"/>
          <w:szCs w:val="22"/>
        </w:rPr>
        <w:t xml:space="preserve">Qualifications can be shot on ½ scale targets at regulation distances with </w:t>
      </w:r>
      <w:r w:rsidR="00CA5975" w:rsidRPr="004F0CB5">
        <w:rPr>
          <w:sz w:val="22"/>
          <w:szCs w:val="22"/>
        </w:rPr>
        <w:t xml:space="preserve">REGULATION COMMANDS AND </w:t>
      </w:r>
      <w:proofErr w:type="gramStart"/>
      <w:r w:rsidR="00CA5975" w:rsidRPr="004F0CB5">
        <w:rPr>
          <w:sz w:val="22"/>
          <w:szCs w:val="22"/>
        </w:rPr>
        <w:t>TIMING</w:t>
      </w:r>
      <w:r w:rsidRPr="004F0CB5">
        <w:rPr>
          <w:color w:val="000000" w:themeColor="text1"/>
          <w:sz w:val="22"/>
          <w:szCs w:val="22"/>
        </w:rPr>
        <w:t>;  OR</w:t>
      </w:r>
      <w:proofErr w:type="gramEnd"/>
      <w:r w:rsidRPr="004F0CB5">
        <w:rPr>
          <w:color w:val="000000" w:themeColor="text1"/>
          <w:sz w:val="22"/>
          <w:szCs w:val="22"/>
        </w:rPr>
        <w:t xml:space="preserve"> using the paper target … NRA 50ft Rifle Silhouette Target (TQ-14)</w:t>
      </w:r>
      <w:r w:rsidR="005C5B87" w:rsidRPr="004F0CB5">
        <w:rPr>
          <w:rFonts w:ascii="Arial" w:hAnsi="Arial" w:cs="Arial"/>
          <w:color w:val="222222"/>
          <w:shd w:val="clear" w:color="auto" w:fill="FFFFFF"/>
        </w:rPr>
        <w:t xml:space="preserve"> AT 50 FEET WITH REGULATION COMMANDS AND TIMING</w:t>
      </w:r>
    </w:p>
    <w:p w14:paraId="119AF40A" w14:textId="77777777" w:rsidR="00F2333A" w:rsidRDefault="00F2333A" w:rsidP="00FB3B35">
      <w:pPr>
        <w:tabs>
          <w:tab w:val="left" w:pos="0"/>
          <w:tab w:val="left" w:pos="720"/>
          <w:tab w:val="left" w:pos="1440"/>
          <w:tab w:val="left" w:pos="2160"/>
          <w:tab w:val="left" w:pos="2880"/>
          <w:tab w:val="left" w:pos="6960"/>
        </w:tabs>
        <w:suppressAutoHyphens/>
        <w:spacing w:line="288" w:lineRule="exact"/>
        <w:ind w:left="1440" w:hanging="1440"/>
        <w:rPr>
          <w:sz w:val="22"/>
          <w:szCs w:val="22"/>
          <w:u w:val="single"/>
        </w:rPr>
      </w:pPr>
    </w:p>
    <w:p w14:paraId="3CFFB800" w14:textId="5CBE74FD"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w:t>
      </w:r>
      <w:r w:rsidR="00016AAF">
        <w:rPr>
          <w:sz w:val="22"/>
          <w:szCs w:val="22"/>
        </w:rPr>
        <w:t>Competitors</w:t>
      </w:r>
      <w:r w:rsidRPr="00F5711F">
        <w:rPr>
          <w:sz w:val="22"/>
          <w:szCs w:val="22"/>
        </w:rPr>
        <w:t xml:space="preserve"> must furnish their own rifle, ammunition and equipment.  No shooting jackets, gloves, or slings allowed. All </w:t>
      </w:r>
      <w:r w:rsidR="00016AAF">
        <w:rPr>
          <w:sz w:val="22"/>
          <w:szCs w:val="22"/>
        </w:rPr>
        <w:t>competitors</w:t>
      </w:r>
      <w:r w:rsidRPr="00F5711F">
        <w:rPr>
          <w:sz w:val="22"/>
          <w:szCs w:val="22"/>
        </w:rPr>
        <w:t xml:space="preserve"> are required to use </w:t>
      </w:r>
      <w:r w:rsidR="003271FB" w:rsidRPr="007639BD">
        <w:rPr>
          <w:color w:val="FF0000"/>
          <w:sz w:val="22"/>
          <w:szCs w:val="22"/>
        </w:rPr>
        <w:t xml:space="preserve">BLAZE ORANGE </w:t>
      </w:r>
      <w:r w:rsidRPr="00F5711F">
        <w:rPr>
          <w:sz w:val="22"/>
          <w:szCs w:val="22"/>
        </w:rPr>
        <w:t>CLEAR BARREL INDICATORS.</w:t>
      </w:r>
    </w:p>
    <w:p w14:paraId="3CFFB801" w14:textId="77777777" w:rsidR="001A1C18" w:rsidRPr="00F5711F" w:rsidRDefault="001A1C18" w:rsidP="008D1637">
      <w:pPr>
        <w:rPr>
          <w:sz w:val="22"/>
          <w:szCs w:val="22"/>
        </w:rPr>
      </w:pPr>
    </w:p>
    <w:p w14:paraId="3CFFB802" w14:textId="77777777"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For each string of 5 shots, there will be a 30 second ready (preparation time) and a 2 minute 30 second fire.  One shot will be fired at each metal silhouette starting on the left and moving left to right.</w:t>
      </w:r>
    </w:p>
    <w:p w14:paraId="3CFFB803" w14:textId="77777777" w:rsidR="001A1C18" w:rsidRPr="00F5711F" w:rsidRDefault="001A1C18" w:rsidP="008D1637">
      <w:pPr>
        <w:rPr>
          <w:sz w:val="22"/>
          <w:szCs w:val="22"/>
        </w:rPr>
      </w:pPr>
    </w:p>
    <w:p w14:paraId="3CFFB804" w14:textId="77777777"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First, second, and third place individual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each individual based upon individual score. </w:t>
      </w:r>
    </w:p>
    <w:p w14:paraId="3CFFB805" w14:textId="77777777" w:rsidR="001A1C18" w:rsidRPr="00F5711F" w:rsidRDefault="001A1C18" w:rsidP="008D1637">
      <w:pPr>
        <w:rPr>
          <w:sz w:val="22"/>
          <w:szCs w:val="22"/>
        </w:rPr>
      </w:pPr>
    </w:p>
    <w:p w14:paraId="3CFFB806" w14:textId="5423EF6A" w:rsidR="001A1C18" w:rsidRDefault="001A1C18" w:rsidP="008D1637">
      <w:pPr>
        <w:rPr>
          <w:sz w:val="22"/>
          <w:szCs w:val="22"/>
        </w:rPr>
      </w:pPr>
      <w:r w:rsidRPr="00EB20B1">
        <w:rPr>
          <w:sz w:val="22"/>
          <w:szCs w:val="22"/>
          <w:u w:val="single"/>
        </w:rPr>
        <w:t>Rules:</w:t>
      </w:r>
      <w:r w:rsidRPr="00EB20B1">
        <w:rPr>
          <w:sz w:val="22"/>
          <w:szCs w:val="22"/>
        </w:rPr>
        <w:t xml:space="preserve">  </w:t>
      </w:r>
      <w:r w:rsidR="00FB3B35" w:rsidRPr="00EB20B1">
        <w:rPr>
          <w:sz w:val="22"/>
          <w:szCs w:val="22"/>
        </w:rPr>
        <w:tab/>
      </w:r>
      <w:r w:rsidR="00FB3B35" w:rsidRPr="00EB20B1">
        <w:rPr>
          <w:sz w:val="22"/>
          <w:szCs w:val="22"/>
        </w:rPr>
        <w:tab/>
      </w:r>
      <w:r w:rsidR="00471377" w:rsidRPr="00EB20B1">
        <w:rPr>
          <w:sz w:val="22"/>
          <w:szCs w:val="22"/>
        </w:rPr>
        <w:t xml:space="preserve">Latest </w:t>
      </w:r>
      <w:r w:rsidRPr="00EB20B1">
        <w:rPr>
          <w:i/>
          <w:sz w:val="22"/>
          <w:szCs w:val="22"/>
        </w:rPr>
        <w:t xml:space="preserve">NRA </w:t>
      </w:r>
      <w:r w:rsidR="00295259" w:rsidRPr="00EB20B1">
        <w:rPr>
          <w:i/>
          <w:sz w:val="22"/>
          <w:szCs w:val="22"/>
        </w:rPr>
        <w:t xml:space="preserve">Rifle </w:t>
      </w:r>
      <w:r w:rsidRPr="00EB20B1">
        <w:rPr>
          <w:i/>
          <w:sz w:val="22"/>
          <w:szCs w:val="22"/>
        </w:rPr>
        <w:t>Silhouette Rules</w:t>
      </w:r>
      <w:r w:rsidR="00E84B74" w:rsidRPr="00EB20B1">
        <w:rPr>
          <w:sz w:val="22"/>
          <w:szCs w:val="22"/>
        </w:rPr>
        <w:t xml:space="preserve"> (Smallbore)</w:t>
      </w:r>
    </w:p>
    <w:p w14:paraId="3CFFB807" w14:textId="77777777" w:rsidR="005C5892" w:rsidRDefault="005C5892" w:rsidP="008D1637">
      <w:pPr>
        <w:rPr>
          <w:sz w:val="22"/>
          <w:szCs w:val="22"/>
        </w:rPr>
      </w:pPr>
    </w:p>
    <w:p w14:paraId="3CFFB808" w14:textId="79588058" w:rsidR="005C5892" w:rsidRDefault="005C5892" w:rsidP="0085187D">
      <w:pPr>
        <w:ind w:left="1440" w:hanging="1440"/>
        <w:rPr>
          <w:sz w:val="22"/>
          <w:szCs w:val="22"/>
        </w:rPr>
      </w:pPr>
      <w:r>
        <w:rPr>
          <w:sz w:val="22"/>
          <w:szCs w:val="22"/>
          <w:u w:val="single"/>
        </w:rPr>
        <w:t>Ties:</w:t>
      </w:r>
      <w:r>
        <w:rPr>
          <w:sz w:val="22"/>
          <w:szCs w:val="22"/>
        </w:rPr>
        <w:t xml:space="preserve"> </w:t>
      </w:r>
      <w:r w:rsidR="00FB3B35">
        <w:rPr>
          <w:sz w:val="22"/>
          <w:szCs w:val="22"/>
        </w:rPr>
        <w:tab/>
      </w:r>
      <w:r>
        <w:rPr>
          <w:sz w:val="22"/>
          <w:szCs w:val="22"/>
        </w:rPr>
        <w:t>Utilizing best score from longest to shortest distance</w:t>
      </w:r>
      <w:r w:rsidRPr="005803A8">
        <w:rPr>
          <w:sz w:val="22"/>
          <w:szCs w:val="22"/>
        </w:rPr>
        <w:t>.</w:t>
      </w:r>
      <w:r w:rsidR="004E69EB" w:rsidRPr="005803A8">
        <w:rPr>
          <w:sz w:val="22"/>
          <w:szCs w:val="22"/>
        </w:rPr>
        <w:t xml:space="preserve"> </w:t>
      </w:r>
      <w:r w:rsidR="009529AF" w:rsidRPr="00A96393">
        <w:rPr>
          <w:sz w:val="22"/>
          <w:szCs w:val="22"/>
        </w:rPr>
        <w:t>For additional tie-breaking capability, e</w:t>
      </w:r>
      <w:r w:rsidR="00ED187E" w:rsidRPr="00A96393">
        <w:rPr>
          <w:sz w:val="22"/>
          <w:szCs w:val="22"/>
        </w:rPr>
        <w:t>ach competitor</w:t>
      </w:r>
      <w:r w:rsidR="004E69EB" w:rsidRPr="00A96393">
        <w:rPr>
          <w:sz w:val="22"/>
          <w:szCs w:val="22"/>
        </w:rPr>
        <w:t xml:space="preserve"> firing a</w:t>
      </w:r>
      <w:r w:rsidR="00782375" w:rsidRPr="00A96393">
        <w:rPr>
          <w:sz w:val="22"/>
          <w:szCs w:val="22"/>
        </w:rPr>
        <w:t xml:space="preserve"> sc</w:t>
      </w:r>
      <w:r w:rsidR="004E69EB" w:rsidRPr="00A96393">
        <w:rPr>
          <w:sz w:val="22"/>
          <w:szCs w:val="22"/>
        </w:rPr>
        <w:t>ore</w:t>
      </w:r>
      <w:r w:rsidR="0085187D" w:rsidRPr="00A96393">
        <w:rPr>
          <w:sz w:val="22"/>
          <w:szCs w:val="22"/>
        </w:rPr>
        <w:t xml:space="preserve"> of 17 or higher will </w:t>
      </w:r>
      <w:r w:rsidR="008A025F" w:rsidRPr="00A96393">
        <w:rPr>
          <w:sz w:val="22"/>
          <w:szCs w:val="22"/>
        </w:rPr>
        <w:t xml:space="preserve">fire at five brightly marked </w:t>
      </w:r>
      <w:r w:rsidR="00A96393">
        <w:rPr>
          <w:sz w:val="22"/>
          <w:szCs w:val="22"/>
        </w:rPr>
        <w:t>targets</w:t>
      </w:r>
      <w:r w:rsidR="008A025F" w:rsidRPr="00A96393">
        <w:rPr>
          <w:sz w:val="22"/>
          <w:szCs w:val="22"/>
        </w:rPr>
        <w:t xml:space="preserve"> at 1</w:t>
      </w:r>
      <w:r w:rsidR="00D96596" w:rsidRPr="00A96393">
        <w:rPr>
          <w:sz w:val="22"/>
          <w:szCs w:val="22"/>
        </w:rPr>
        <w:t>00 yards</w:t>
      </w:r>
      <w:r w:rsidR="001624DD">
        <w:rPr>
          <w:sz w:val="22"/>
          <w:szCs w:val="22"/>
        </w:rPr>
        <w:t>; th</w:t>
      </w:r>
      <w:r w:rsidR="00D64516">
        <w:rPr>
          <w:sz w:val="22"/>
          <w:szCs w:val="22"/>
        </w:rPr>
        <w:t>is</w:t>
      </w:r>
      <w:r w:rsidR="00FE5944" w:rsidRPr="00A96393">
        <w:rPr>
          <w:sz w:val="22"/>
          <w:szCs w:val="22"/>
        </w:rPr>
        <w:t xml:space="preserve"> score will only be used if a tie</w:t>
      </w:r>
      <w:r w:rsidR="000856AE" w:rsidRPr="00A96393">
        <w:rPr>
          <w:sz w:val="22"/>
          <w:szCs w:val="22"/>
        </w:rPr>
        <w:t xml:space="preserve"> still exists after the longest </w:t>
      </w:r>
      <w:r w:rsidR="000F2E19" w:rsidRPr="00A96393">
        <w:rPr>
          <w:sz w:val="22"/>
          <w:szCs w:val="22"/>
        </w:rPr>
        <w:t>to shortest distance criteria is used.</w:t>
      </w:r>
    </w:p>
    <w:p w14:paraId="1FC0DBA6" w14:textId="77777777" w:rsidR="00AF123B" w:rsidRPr="005C5892" w:rsidRDefault="00AF123B" w:rsidP="0085187D">
      <w:pPr>
        <w:ind w:left="1440" w:hanging="1440"/>
        <w:rPr>
          <w:sz w:val="22"/>
          <w:szCs w:val="22"/>
        </w:rPr>
      </w:pPr>
    </w:p>
    <w:p w14:paraId="06A5A1CF" w14:textId="581A5E9B" w:rsidR="0011421E" w:rsidRDefault="00FB3B35" w:rsidP="0011421E">
      <w:pPr>
        <w:pStyle w:val="Heading1"/>
        <w:tabs>
          <w:tab w:val="left" w:pos="720"/>
          <w:tab w:val="left" w:pos="1350"/>
          <w:tab w:val="left" w:pos="1440"/>
          <w:tab w:val="left" w:pos="2160"/>
          <w:tab w:val="left" w:pos="2880"/>
        </w:tabs>
        <w:ind w:left="1350" w:hanging="135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w:t>
      </w:r>
      <w:r w:rsidR="00A14763" w:rsidRPr="00EB20B1">
        <w:rPr>
          <w:rFonts w:ascii="Times New Roman" w:hAnsi="Times New Roman"/>
          <w:b w:val="0"/>
          <w:sz w:val="22"/>
          <w:szCs w:val="22"/>
        </w:rPr>
        <w:lastRenderedPageBreak/>
        <w:t>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0A" w14:textId="77777777" w:rsidR="009834B8" w:rsidRPr="009834B8" w:rsidRDefault="009834B8" w:rsidP="009834B8"/>
    <w:p w14:paraId="3CFFB80B"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0C" w14:textId="77777777" w:rsidR="009834B8" w:rsidRPr="009834B8" w:rsidRDefault="009834B8">
      <w:pPr>
        <w:pStyle w:val="ListParagraph"/>
        <w:numPr>
          <w:ilvl w:val="0"/>
          <w:numId w:val="4"/>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muzzle energy values. </w:t>
      </w:r>
    </w:p>
    <w:p w14:paraId="3CFFB80D" w14:textId="29B73380" w:rsidR="009834B8" w:rsidRPr="009834B8" w:rsidRDefault="009834B8">
      <w:pPr>
        <w:pStyle w:val="ListParagraph"/>
        <w:numPr>
          <w:ilvl w:val="0"/>
          <w:numId w:val="4"/>
        </w:numPr>
        <w:spacing w:after="200" w:line="276" w:lineRule="auto"/>
        <w:rPr>
          <w:sz w:val="22"/>
          <w:szCs w:val="28"/>
        </w:rPr>
      </w:pPr>
      <w:r w:rsidRPr="009834B8">
        <w:rPr>
          <w:sz w:val="22"/>
          <w:szCs w:val="28"/>
        </w:rPr>
        <w:t>Ammunition sold as “Segment HP</w:t>
      </w:r>
      <w:r w:rsidR="001E73A3" w:rsidRPr="009834B8">
        <w:rPr>
          <w:sz w:val="22"/>
          <w:szCs w:val="28"/>
        </w:rPr>
        <w:t>”, “</w:t>
      </w:r>
      <w:r w:rsidRPr="009834B8">
        <w:rPr>
          <w:sz w:val="22"/>
          <w:szCs w:val="28"/>
        </w:rPr>
        <w:t>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0E" w14:textId="7A727613" w:rsidR="009834B8" w:rsidRPr="009834B8" w:rsidRDefault="009834B8">
      <w:pPr>
        <w:pStyle w:val="ListParagraph"/>
        <w:numPr>
          <w:ilvl w:val="0"/>
          <w:numId w:val="4"/>
        </w:numPr>
        <w:spacing w:after="200" w:line="276" w:lineRule="auto"/>
        <w:rPr>
          <w:sz w:val="22"/>
          <w:szCs w:val="28"/>
        </w:rPr>
      </w:pPr>
      <w:r w:rsidRPr="009834B8">
        <w:rPr>
          <w:sz w:val="22"/>
          <w:szCs w:val="28"/>
        </w:rPr>
        <w:t>Range officers may prohibit any ammunition they believe to be out of compliance, even if it is not specifically mentioned above. The following table can be used as a reference for the maximum velocity that is permissible by bullet weight given the 149 ft lb</w:t>
      </w:r>
      <w:r w:rsidR="007B4B57">
        <w:rPr>
          <w:sz w:val="22"/>
          <w:szCs w:val="28"/>
        </w:rPr>
        <w:t>.</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17" w14:textId="77777777" w:rsidTr="007A5AA7">
        <w:tc>
          <w:tcPr>
            <w:tcW w:w="0" w:type="auto"/>
          </w:tcPr>
          <w:p w14:paraId="3CFFB80F" w14:textId="77777777" w:rsidR="009834B8" w:rsidRPr="009834B8" w:rsidRDefault="009834B8" w:rsidP="007A5AA7">
            <w:pPr>
              <w:rPr>
                <w:sz w:val="22"/>
                <w:szCs w:val="28"/>
              </w:rPr>
            </w:pPr>
            <w:r w:rsidRPr="009834B8">
              <w:rPr>
                <w:sz w:val="22"/>
                <w:szCs w:val="28"/>
              </w:rPr>
              <w:t>Bullet</w:t>
            </w:r>
          </w:p>
          <w:p w14:paraId="3CFFB810" w14:textId="77777777" w:rsidR="009834B8" w:rsidRPr="009834B8" w:rsidRDefault="009834B8" w:rsidP="007A5AA7">
            <w:pPr>
              <w:rPr>
                <w:sz w:val="22"/>
                <w:szCs w:val="28"/>
              </w:rPr>
            </w:pPr>
            <w:r w:rsidRPr="009834B8">
              <w:rPr>
                <w:sz w:val="22"/>
                <w:szCs w:val="28"/>
              </w:rPr>
              <w:t>Weight</w:t>
            </w:r>
          </w:p>
          <w:p w14:paraId="3CFFB811" w14:textId="77777777" w:rsidR="009834B8" w:rsidRPr="009834B8" w:rsidRDefault="009834B8" w:rsidP="007A5AA7">
            <w:pPr>
              <w:rPr>
                <w:sz w:val="22"/>
                <w:szCs w:val="28"/>
              </w:rPr>
            </w:pPr>
            <w:r w:rsidRPr="009834B8">
              <w:rPr>
                <w:sz w:val="22"/>
                <w:szCs w:val="28"/>
              </w:rPr>
              <w:t>(grains)</w:t>
            </w:r>
          </w:p>
        </w:tc>
        <w:tc>
          <w:tcPr>
            <w:tcW w:w="0" w:type="auto"/>
          </w:tcPr>
          <w:p w14:paraId="3CFFB812" w14:textId="77777777" w:rsidR="009834B8" w:rsidRPr="009834B8" w:rsidRDefault="009834B8" w:rsidP="007A5AA7">
            <w:pPr>
              <w:rPr>
                <w:sz w:val="22"/>
                <w:szCs w:val="28"/>
              </w:rPr>
            </w:pPr>
            <w:r w:rsidRPr="009834B8">
              <w:rPr>
                <w:sz w:val="22"/>
                <w:szCs w:val="28"/>
              </w:rPr>
              <w:t>Maximum</w:t>
            </w:r>
          </w:p>
          <w:p w14:paraId="3CFFB813" w14:textId="77777777" w:rsidR="009834B8" w:rsidRPr="009834B8" w:rsidRDefault="009834B8" w:rsidP="007A5AA7">
            <w:pPr>
              <w:rPr>
                <w:sz w:val="22"/>
                <w:szCs w:val="28"/>
              </w:rPr>
            </w:pPr>
            <w:r w:rsidRPr="009834B8">
              <w:rPr>
                <w:sz w:val="22"/>
                <w:szCs w:val="28"/>
              </w:rPr>
              <w:t>Velocity</w:t>
            </w:r>
          </w:p>
          <w:p w14:paraId="3CFFB814" w14:textId="77777777" w:rsidR="009834B8" w:rsidRPr="009834B8" w:rsidRDefault="009834B8" w:rsidP="007A5AA7">
            <w:pPr>
              <w:rPr>
                <w:sz w:val="22"/>
                <w:szCs w:val="28"/>
              </w:rPr>
            </w:pPr>
            <w:r w:rsidRPr="009834B8">
              <w:rPr>
                <w:sz w:val="22"/>
                <w:szCs w:val="28"/>
              </w:rPr>
              <w:t>(fps)</w:t>
            </w:r>
          </w:p>
        </w:tc>
        <w:tc>
          <w:tcPr>
            <w:tcW w:w="0" w:type="auto"/>
          </w:tcPr>
          <w:p w14:paraId="3CFFB815" w14:textId="77777777" w:rsidR="009834B8" w:rsidRPr="009834B8" w:rsidRDefault="009834B8" w:rsidP="007A5AA7">
            <w:pPr>
              <w:pStyle w:val="ListParagraph"/>
              <w:ind w:left="0"/>
              <w:rPr>
                <w:sz w:val="22"/>
                <w:szCs w:val="28"/>
              </w:rPr>
            </w:pPr>
            <w:r w:rsidRPr="009834B8">
              <w:rPr>
                <w:sz w:val="22"/>
                <w:szCs w:val="28"/>
              </w:rPr>
              <w:t xml:space="preserve">Energy </w:t>
            </w:r>
          </w:p>
          <w:p w14:paraId="3CFFB816" w14:textId="354D1B7F" w:rsidR="009834B8" w:rsidRPr="009834B8" w:rsidRDefault="009834B8" w:rsidP="007A5AA7">
            <w:pPr>
              <w:pStyle w:val="ListParagraph"/>
              <w:ind w:left="0"/>
              <w:rPr>
                <w:sz w:val="22"/>
                <w:szCs w:val="28"/>
              </w:rPr>
            </w:pPr>
            <w:r w:rsidRPr="009834B8">
              <w:rPr>
                <w:sz w:val="22"/>
                <w:szCs w:val="28"/>
              </w:rPr>
              <w:t>(ft/lbs</w:t>
            </w:r>
            <w:r w:rsidR="007B4B57">
              <w:rPr>
                <w:sz w:val="22"/>
                <w:szCs w:val="28"/>
              </w:rPr>
              <w:t>.</w:t>
            </w:r>
            <w:r w:rsidRPr="009834B8">
              <w:rPr>
                <w:sz w:val="22"/>
                <w:szCs w:val="28"/>
              </w:rPr>
              <w:t>)</w:t>
            </w:r>
          </w:p>
        </w:tc>
      </w:tr>
      <w:tr w:rsidR="009834B8" w:rsidRPr="009834B8" w14:paraId="3CFFB81B" w14:textId="77777777" w:rsidTr="007A5AA7">
        <w:tc>
          <w:tcPr>
            <w:tcW w:w="0" w:type="auto"/>
          </w:tcPr>
          <w:p w14:paraId="3CFFB818" w14:textId="77777777" w:rsidR="009834B8" w:rsidRPr="009834B8" w:rsidRDefault="009834B8" w:rsidP="007A5AA7">
            <w:pPr>
              <w:rPr>
                <w:sz w:val="22"/>
                <w:szCs w:val="28"/>
              </w:rPr>
            </w:pPr>
            <w:r w:rsidRPr="009834B8">
              <w:rPr>
                <w:sz w:val="22"/>
                <w:szCs w:val="28"/>
              </w:rPr>
              <w:t>40</w:t>
            </w:r>
          </w:p>
        </w:tc>
        <w:tc>
          <w:tcPr>
            <w:tcW w:w="0" w:type="auto"/>
          </w:tcPr>
          <w:p w14:paraId="3CFFB819" w14:textId="77777777" w:rsidR="009834B8" w:rsidRPr="009834B8" w:rsidRDefault="009834B8" w:rsidP="007A5AA7">
            <w:pPr>
              <w:rPr>
                <w:sz w:val="22"/>
                <w:szCs w:val="28"/>
              </w:rPr>
            </w:pPr>
            <w:r w:rsidRPr="009834B8">
              <w:rPr>
                <w:sz w:val="22"/>
                <w:szCs w:val="28"/>
              </w:rPr>
              <w:t>1295</w:t>
            </w:r>
          </w:p>
        </w:tc>
        <w:tc>
          <w:tcPr>
            <w:tcW w:w="0" w:type="auto"/>
          </w:tcPr>
          <w:p w14:paraId="3CFFB81A" w14:textId="77777777" w:rsidR="009834B8" w:rsidRPr="009834B8" w:rsidRDefault="009834B8" w:rsidP="007A5AA7">
            <w:pPr>
              <w:rPr>
                <w:sz w:val="22"/>
                <w:szCs w:val="28"/>
              </w:rPr>
            </w:pPr>
            <w:r w:rsidRPr="009834B8">
              <w:rPr>
                <w:sz w:val="22"/>
                <w:szCs w:val="28"/>
              </w:rPr>
              <w:t>149</w:t>
            </w:r>
          </w:p>
        </w:tc>
      </w:tr>
      <w:tr w:rsidR="009834B8" w:rsidRPr="009834B8" w14:paraId="3CFFB81F" w14:textId="77777777" w:rsidTr="007A5AA7">
        <w:tc>
          <w:tcPr>
            <w:tcW w:w="0" w:type="auto"/>
          </w:tcPr>
          <w:p w14:paraId="3CFFB81C" w14:textId="77777777" w:rsidR="009834B8" w:rsidRPr="009834B8" w:rsidRDefault="009834B8" w:rsidP="007A5AA7">
            <w:pPr>
              <w:rPr>
                <w:sz w:val="22"/>
                <w:szCs w:val="28"/>
              </w:rPr>
            </w:pPr>
            <w:r w:rsidRPr="009834B8">
              <w:rPr>
                <w:sz w:val="22"/>
                <w:szCs w:val="28"/>
              </w:rPr>
              <w:t>38</w:t>
            </w:r>
          </w:p>
        </w:tc>
        <w:tc>
          <w:tcPr>
            <w:tcW w:w="0" w:type="auto"/>
          </w:tcPr>
          <w:p w14:paraId="3CFFB81D" w14:textId="77777777" w:rsidR="009834B8" w:rsidRPr="009834B8" w:rsidRDefault="009834B8" w:rsidP="007A5AA7">
            <w:pPr>
              <w:rPr>
                <w:sz w:val="22"/>
                <w:szCs w:val="28"/>
              </w:rPr>
            </w:pPr>
            <w:r w:rsidRPr="009834B8">
              <w:rPr>
                <w:sz w:val="22"/>
                <w:szCs w:val="28"/>
              </w:rPr>
              <w:t>1329</w:t>
            </w:r>
          </w:p>
        </w:tc>
        <w:tc>
          <w:tcPr>
            <w:tcW w:w="0" w:type="auto"/>
          </w:tcPr>
          <w:p w14:paraId="3CFFB81E" w14:textId="77777777" w:rsidR="009834B8" w:rsidRPr="009834B8" w:rsidRDefault="009834B8" w:rsidP="007A5AA7">
            <w:pPr>
              <w:rPr>
                <w:sz w:val="22"/>
                <w:szCs w:val="28"/>
              </w:rPr>
            </w:pPr>
            <w:r w:rsidRPr="009834B8">
              <w:rPr>
                <w:sz w:val="22"/>
                <w:szCs w:val="28"/>
              </w:rPr>
              <w:t>149</w:t>
            </w:r>
          </w:p>
        </w:tc>
      </w:tr>
      <w:tr w:rsidR="009834B8" w:rsidRPr="009834B8" w14:paraId="3CFFB823" w14:textId="77777777" w:rsidTr="007A5AA7">
        <w:tc>
          <w:tcPr>
            <w:tcW w:w="0" w:type="auto"/>
          </w:tcPr>
          <w:p w14:paraId="3CFFB820" w14:textId="77777777" w:rsidR="009834B8" w:rsidRPr="009834B8" w:rsidRDefault="009834B8" w:rsidP="007A5AA7">
            <w:pPr>
              <w:rPr>
                <w:sz w:val="22"/>
                <w:szCs w:val="28"/>
              </w:rPr>
            </w:pPr>
            <w:r w:rsidRPr="009834B8">
              <w:rPr>
                <w:sz w:val="22"/>
                <w:szCs w:val="28"/>
              </w:rPr>
              <w:t>37</w:t>
            </w:r>
          </w:p>
        </w:tc>
        <w:tc>
          <w:tcPr>
            <w:tcW w:w="0" w:type="auto"/>
          </w:tcPr>
          <w:p w14:paraId="3CFFB821" w14:textId="77777777" w:rsidR="009834B8" w:rsidRPr="009834B8" w:rsidRDefault="009834B8" w:rsidP="007A5AA7">
            <w:pPr>
              <w:rPr>
                <w:sz w:val="22"/>
                <w:szCs w:val="28"/>
              </w:rPr>
            </w:pPr>
            <w:r w:rsidRPr="009834B8">
              <w:rPr>
                <w:sz w:val="22"/>
                <w:szCs w:val="28"/>
              </w:rPr>
              <w:t>1346</w:t>
            </w:r>
          </w:p>
        </w:tc>
        <w:tc>
          <w:tcPr>
            <w:tcW w:w="0" w:type="auto"/>
          </w:tcPr>
          <w:p w14:paraId="3CFFB822" w14:textId="77777777" w:rsidR="009834B8" w:rsidRPr="009834B8" w:rsidRDefault="009834B8" w:rsidP="007A5AA7">
            <w:pPr>
              <w:rPr>
                <w:sz w:val="22"/>
                <w:szCs w:val="28"/>
              </w:rPr>
            </w:pPr>
            <w:r w:rsidRPr="009834B8">
              <w:rPr>
                <w:sz w:val="22"/>
                <w:szCs w:val="28"/>
              </w:rPr>
              <w:t>149</w:t>
            </w:r>
          </w:p>
        </w:tc>
      </w:tr>
      <w:tr w:rsidR="009834B8" w:rsidRPr="009834B8" w14:paraId="3CFFB827" w14:textId="77777777" w:rsidTr="007A5AA7">
        <w:tc>
          <w:tcPr>
            <w:tcW w:w="0" w:type="auto"/>
          </w:tcPr>
          <w:p w14:paraId="3CFFB824" w14:textId="77777777" w:rsidR="009834B8" w:rsidRPr="009834B8" w:rsidRDefault="009834B8" w:rsidP="007A5AA7">
            <w:pPr>
              <w:rPr>
                <w:sz w:val="22"/>
                <w:szCs w:val="28"/>
              </w:rPr>
            </w:pPr>
            <w:r w:rsidRPr="009834B8">
              <w:rPr>
                <w:sz w:val="22"/>
                <w:szCs w:val="28"/>
              </w:rPr>
              <w:t>36</w:t>
            </w:r>
          </w:p>
        </w:tc>
        <w:tc>
          <w:tcPr>
            <w:tcW w:w="0" w:type="auto"/>
          </w:tcPr>
          <w:p w14:paraId="3CFFB825" w14:textId="77777777" w:rsidR="009834B8" w:rsidRPr="009834B8" w:rsidRDefault="009834B8" w:rsidP="007A5AA7">
            <w:pPr>
              <w:rPr>
                <w:sz w:val="22"/>
                <w:szCs w:val="28"/>
              </w:rPr>
            </w:pPr>
            <w:r w:rsidRPr="009834B8">
              <w:rPr>
                <w:sz w:val="22"/>
                <w:szCs w:val="28"/>
              </w:rPr>
              <w:t>1364</w:t>
            </w:r>
          </w:p>
        </w:tc>
        <w:tc>
          <w:tcPr>
            <w:tcW w:w="0" w:type="auto"/>
          </w:tcPr>
          <w:p w14:paraId="3CFFB826" w14:textId="77777777" w:rsidR="009834B8" w:rsidRPr="009834B8" w:rsidRDefault="009834B8" w:rsidP="007A5AA7">
            <w:pPr>
              <w:rPr>
                <w:sz w:val="22"/>
                <w:szCs w:val="28"/>
              </w:rPr>
            </w:pPr>
            <w:r w:rsidRPr="009834B8">
              <w:rPr>
                <w:sz w:val="22"/>
                <w:szCs w:val="28"/>
              </w:rPr>
              <w:t>149</w:t>
            </w:r>
          </w:p>
        </w:tc>
      </w:tr>
      <w:tr w:rsidR="009834B8" w:rsidRPr="009834B8" w14:paraId="3CFFB82B" w14:textId="77777777" w:rsidTr="007A5AA7">
        <w:trPr>
          <w:trHeight w:val="323"/>
        </w:trPr>
        <w:tc>
          <w:tcPr>
            <w:tcW w:w="0" w:type="auto"/>
          </w:tcPr>
          <w:p w14:paraId="3CFFB828" w14:textId="77777777" w:rsidR="009834B8" w:rsidRPr="009834B8" w:rsidRDefault="009834B8" w:rsidP="007A5AA7">
            <w:pPr>
              <w:rPr>
                <w:sz w:val="22"/>
                <w:szCs w:val="28"/>
              </w:rPr>
            </w:pPr>
            <w:r w:rsidRPr="009834B8">
              <w:rPr>
                <w:sz w:val="22"/>
                <w:szCs w:val="28"/>
              </w:rPr>
              <w:t>33</w:t>
            </w:r>
          </w:p>
        </w:tc>
        <w:tc>
          <w:tcPr>
            <w:tcW w:w="0" w:type="auto"/>
          </w:tcPr>
          <w:p w14:paraId="3CFFB829" w14:textId="77777777" w:rsidR="009834B8" w:rsidRPr="009834B8" w:rsidRDefault="009834B8" w:rsidP="007A5AA7">
            <w:pPr>
              <w:rPr>
                <w:sz w:val="22"/>
                <w:szCs w:val="28"/>
              </w:rPr>
            </w:pPr>
            <w:r w:rsidRPr="009834B8">
              <w:rPr>
                <w:sz w:val="22"/>
                <w:szCs w:val="28"/>
              </w:rPr>
              <w:t>1425</w:t>
            </w:r>
          </w:p>
        </w:tc>
        <w:tc>
          <w:tcPr>
            <w:tcW w:w="0" w:type="auto"/>
          </w:tcPr>
          <w:p w14:paraId="3CFFB82A" w14:textId="77777777" w:rsidR="009834B8" w:rsidRPr="009834B8" w:rsidRDefault="009834B8" w:rsidP="007A5AA7">
            <w:pPr>
              <w:rPr>
                <w:sz w:val="22"/>
                <w:szCs w:val="28"/>
              </w:rPr>
            </w:pPr>
            <w:r w:rsidRPr="009834B8">
              <w:rPr>
                <w:sz w:val="22"/>
                <w:szCs w:val="28"/>
              </w:rPr>
              <w:t>149</w:t>
            </w:r>
          </w:p>
        </w:tc>
      </w:tr>
      <w:tr w:rsidR="009834B8" w:rsidRPr="009834B8" w14:paraId="3CFFB82F" w14:textId="77777777" w:rsidTr="007A5AA7">
        <w:tc>
          <w:tcPr>
            <w:tcW w:w="0" w:type="auto"/>
          </w:tcPr>
          <w:p w14:paraId="3CFFB82C" w14:textId="77777777" w:rsidR="009834B8" w:rsidRPr="009834B8" w:rsidRDefault="009834B8" w:rsidP="007A5AA7">
            <w:pPr>
              <w:rPr>
                <w:sz w:val="22"/>
                <w:szCs w:val="28"/>
              </w:rPr>
            </w:pPr>
            <w:r w:rsidRPr="009834B8">
              <w:rPr>
                <w:sz w:val="22"/>
                <w:szCs w:val="28"/>
              </w:rPr>
              <w:t>32</w:t>
            </w:r>
          </w:p>
        </w:tc>
        <w:tc>
          <w:tcPr>
            <w:tcW w:w="0" w:type="auto"/>
          </w:tcPr>
          <w:p w14:paraId="3CFFB82D" w14:textId="77777777" w:rsidR="009834B8" w:rsidRPr="009834B8" w:rsidRDefault="009834B8" w:rsidP="007A5AA7">
            <w:pPr>
              <w:rPr>
                <w:sz w:val="22"/>
                <w:szCs w:val="28"/>
              </w:rPr>
            </w:pPr>
            <w:r w:rsidRPr="009834B8">
              <w:rPr>
                <w:sz w:val="22"/>
                <w:szCs w:val="28"/>
              </w:rPr>
              <w:t>1447</w:t>
            </w:r>
          </w:p>
        </w:tc>
        <w:tc>
          <w:tcPr>
            <w:tcW w:w="0" w:type="auto"/>
          </w:tcPr>
          <w:p w14:paraId="3CFFB82E" w14:textId="77777777" w:rsidR="009834B8" w:rsidRPr="009834B8" w:rsidRDefault="009834B8" w:rsidP="007A5AA7">
            <w:pPr>
              <w:rPr>
                <w:sz w:val="22"/>
                <w:szCs w:val="28"/>
              </w:rPr>
            </w:pPr>
            <w:r w:rsidRPr="009834B8">
              <w:rPr>
                <w:sz w:val="22"/>
                <w:szCs w:val="28"/>
              </w:rPr>
              <w:t>149</w:t>
            </w:r>
          </w:p>
        </w:tc>
      </w:tr>
      <w:tr w:rsidR="009834B8" w:rsidRPr="009834B8" w14:paraId="3CFFB833" w14:textId="77777777" w:rsidTr="007A5AA7">
        <w:tc>
          <w:tcPr>
            <w:tcW w:w="0" w:type="auto"/>
          </w:tcPr>
          <w:p w14:paraId="3CFFB830" w14:textId="77777777" w:rsidR="009834B8" w:rsidRPr="009834B8" w:rsidRDefault="009834B8" w:rsidP="007A5AA7">
            <w:pPr>
              <w:rPr>
                <w:sz w:val="22"/>
                <w:szCs w:val="28"/>
              </w:rPr>
            </w:pPr>
            <w:r w:rsidRPr="009834B8">
              <w:rPr>
                <w:sz w:val="22"/>
                <w:szCs w:val="28"/>
              </w:rPr>
              <w:t>31</w:t>
            </w:r>
          </w:p>
        </w:tc>
        <w:tc>
          <w:tcPr>
            <w:tcW w:w="0" w:type="auto"/>
          </w:tcPr>
          <w:p w14:paraId="3CFFB831" w14:textId="77777777" w:rsidR="009834B8" w:rsidRPr="009834B8" w:rsidRDefault="009834B8" w:rsidP="007A5AA7">
            <w:pPr>
              <w:rPr>
                <w:sz w:val="22"/>
                <w:szCs w:val="28"/>
              </w:rPr>
            </w:pPr>
            <w:r w:rsidRPr="009834B8">
              <w:rPr>
                <w:sz w:val="22"/>
                <w:szCs w:val="28"/>
              </w:rPr>
              <w:t>1471</w:t>
            </w:r>
          </w:p>
        </w:tc>
        <w:tc>
          <w:tcPr>
            <w:tcW w:w="0" w:type="auto"/>
          </w:tcPr>
          <w:p w14:paraId="3CFFB832" w14:textId="77777777" w:rsidR="009834B8" w:rsidRPr="009834B8" w:rsidRDefault="009834B8" w:rsidP="007A5AA7">
            <w:pPr>
              <w:rPr>
                <w:sz w:val="22"/>
                <w:szCs w:val="28"/>
              </w:rPr>
            </w:pPr>
            <w:r w:rsidRPr="009834B8">
              <w:rPr>
                <w:sz w:val="22"/>
                <w:szCs w:val="28"/>
              </w:rPr>
              <w:t>149</w:t>
            </w:r>
          </w:p>
        </w:tc>
      </w:tr>
    </w:tbl>
    <w:p w14:paraId="3CFFB834" w14:textId="3F029FD2" w:rsidR="009834B8" w:rsidRPr="009834B8" w:rsidRDefault="009834B8" w:rsidP="009834B8"/>
    <w:p w14:paraId="3CFFB835" w14:textId="1E1CF9D1" w:rsidR="001A1C18" w:rsidRPr="00F5711F" w:rsidRDefault="00D61FA7" w:rsidP="000D6318">
      <w:pPr>
        <w:tabs>
          <w:tab w:val="left" w:pos="1680"/>
          <w:tab w:val="left" w:pos="2280"/>
          <w:tab w:val="left" w:pos="6960"/>
        </w:tabs>
        <w:suppressAutoHyphens/>
        <w:spacing w:line="288" w:lineRule="exact"/>
        <w:ind w:left="1440" w:hanging="1440"/>
        <w:rPr>
          <w:b/>
          <w:sz w:val="22"/>
          <w:szCs w:val="22"/>
          <w:u w:val="single"/>
        </w:rPr>
      </w:pPr>
      <w:r w:rsidRPr="00E375FC">
        <w:rPr>
          <w:b/>
          <w:noProof/>
          <w:sz w:val="22"/>
          <w:szCs w:val="22"/>
        </w:rPr>
        <mc:AlternateContent>
          <mc:Choice Requires="wps">
            <w:drawing>
              <wp:anchor distT="0" distB="0" distL="114300" distR="114300" simplePos="0" relativeHeight="251658252" behindDoc="0" locked="0" layoutInCell="1" allowOverlap="1" wp14:anchorId="5A3665E4" wp14:editId="58A88411">
                <wp:simplePos x="0" y="0"/>
                <wp:positionH relativeFrom="rightMargin">
                  <wp:align>left</wp:align>
                </wp:positionH>
                <wp:positionV relativeFrom="paragraph">
                  <wp:posOffset>22672</wp:posOffset>
                </wp:positionV>
                <wp:extent cx="19829" cy="1248435"/>
                <wp:effectExtent l="19050" t="19050" r="37465" b="27940"/>
                <wp:wrapNone/>
                <wp:docPr id="263845935"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5D40BCB" id="Straight Connector 11" o:spid="_x0000_s1026" style="position:absolute;flip:x;z-index:251747347;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1.8pt" to="1.55pt,10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" strokecolor="black [3213]" strokeweight="3pt">
                <v:stroke joinstyle="miter"/>
                <w10:wrap anchorx="margin"/>
              </v:line>
            </w:pict>
          </mc:Fallback>
        </mc:AlternateContent>
      </w:r>
      <w:r w:rsidR="009A377B" w:rsidRPr="00B66A1B">
        <w:rPr>
          <w:sz w:val="22"/>
          <w:szCs w:val="22"/>
          <w:u w:val="single"/>
        </w:rPr>
        <w:t>National Competition</w:t>
      </w:r>
      <w:r w:rsidR="009A377B" w:rsidRPr="00B66A1B">
        <w:rPr>
          <w:sz w:val="22"/>
          <w:szCs w:val="22"/>
        </w:rPr>
        <w:t xml:space="preserve">: </w:t>
      </w:r>
      <w:r w:rsidR="009A377B" w:rsidRPr="00B66A1B">
        <w:rPr>
          <w:color w:val="FF0000"/>
          <w:sz w:val="22"/>
          <w:szCs w:val="22"/>
          <w:highlight w:val="yellow"/>
        </w:rPr>
        <w:t xml:space="preserve">New for 2026 </w:t>
      </w:r>
      <w:r w:rsidR="009A377B" w:rsidRPr="00897D13">
        <w:rPr>
          <w:sz w:val="22"/>
          <w:szCs w:val="22"/>
        </w:rPr>
        <w:t xml:space="preserve">The 2027 National Championships will be held in Nebraska in June of 2027.  Scores fired at the 2026 State 4-H Shoot (except Shotgun) will be a major factor used to determine the senior 4-H members who will make up the teams that will represent Virginia in 2027. Potential team members will be selected </w:t>
      </w:r>
      <w:r w:rsidR="009A377B" w:rsidRPr="00897D13">
        <w:rPr>
          <w:sz w:val="22"/>
          <w:szCs w:val="22"/>
          <w:u w:val="single"/>
        </w:rPr>
        <w:t>exclusively</w:t>
      </w:r>
      <w:r w:rsidR="009A377B" w:rsidRPr="00897D13">
        <w:rPr>
          <w:sz w:val="22"/>
          <w:szCs w:val="22"/>
        </w:rPr>
        <w:t xml:space="preserve"> from those who have competed in the 3P Light Rifle Iron Sights and Smallbore Rifle Silhouette in 2026. Open Class competitors will not be eligible for consideration to be selected for the team. </w:t>
      </w:r>
      <w:r w:rsidR="00E23973" w:rsidRPr="00897D13">
        <w:rPr>
          <w:bCs/>
          <w:sz w:val="22"/>
          <w:szCs w:val="22"/>
        </w:rPr>
        <w:t>See the document “</w:t>
      </w:r>
      <w:r w:rsidR="00E23973" w:rsidRPr="00897D13">
        <w:rPr>
          <w:bCs/>
          <w:i/>
          <w:iCs/>
          <w:sz w:val="22"/>
          <w:szCs w:val="22"/>
        </w:rPr>
        <w:t>VA 4-H Nat’l Team Selection 2026</w:t>
      </w:r>
      <w:r w:rsidR="00E23973" w:rsidRPr="00897D13">
        <w:rPr>
          <w:bCs/>
          <w:sz w:val="22"/>
          <w:szCs w:val="22"/>
        </w:rPr>
        <w:t>”</w:t>
      </w:r>
      <w:r w:rsidR="00E23973" w:rsidRPr="00897D13">
        <w:rPr>
          <w:b/>
          <w:sz w:val="22"/>
          <w:szCs w:val="22"/>
        </w:rPr>
        <w:t xml:space="preserve">. </w:t>
      </w:r>
    </w:p>
    <w:p w14:paraId="3CFFB837" w14:textId="68514000"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3CFFB838" w14:textId="77777777" w:rsidR="007639BD" w:rsidRDefault="007639BD" w:rsidP="008D1637">
      <w:pPr>
        <w:jc w:val="center"/>
        <w:rPr>
          <w:b/>
          <w:sz w:val="22"/>
          <w:szCs w:val="22"/>
        </w:rPr>
      </w:pPr>
    </w:p>
    <w:p w14:paraId="3CFFB839" w14:textId="24DE342F" w:rsidR="007639BD" w:rsidRPr="00EB20B1" w:rsidRDefault="007639BD" w:rsidP="007639BD">
      <w:pPr>
        <w:rPr>
          <w:b/>
          <w:color w:val="FF0000"/>
          <w:sz w:val="22"/>
          <w:szCs w:val="22"/>
        </w:rPr>
      </w:pPr>
      <w:r w:rsidRPr="00EB20B1">
        <w:rPr>
          <w:b/>
          <w:color w:val="FF0000"/>
          <w:sz w:val="22"/>
          <w:szCs w:val="22"/>
          <w:u w:val="single"/>
        </w:rPr>
        <w:t>Note:</w:t>
      </w:r>
      <w:r w:rsidRPr="00EB20B1">
        <w:rPr>
          <w:b/>
          <w:color w:val="FF0000"/>
          <w:sz w:val="22"/>
          <w:szCs w:val="22"/>
        </w:rPr>
        <w:t xml:space="preserve"> This is an unsquadded event, competitors must be registered during the registration process and the club’s coach must </w:t>
      </w:r>
      <w:r w:rsidR="007A2ECD" w:rsidRPr="00EB20B1">
        <w:rPr>
          <w:b/>
          <w:color w:val="FF0000"/>
          <w:sz w:val="22"/>
          <w:szCs w:val="22"/>
        </w:rPr>
        <w:t>have</w:t>
      </w:r>
      <w:r w:rsidRPr="00EB20B1">
        <w:rPr>
          <w:b/>
          <w:color w:val="FF0000"/>
          <w:sz w:val="22"/>
          <w:szCs w:val="22"/>
        </w:rPr>
        <w:t xml:space="preserve"> the competitor’s portfolio </w:t>
      </w:r>
      <w:r w:rsidR="007A2ECD" w:rsidRPr="00EB20B1">
        <w:rPr>
          <w:b/>
          <w:color w:val="FF0000"/>
          <w:sz w:val="22"/>
          <w:szCs w:val="22"/>
        </w:rPr>
        <w:t xml:space="preserve">available </w:t>
      </w:r>
      <w:r w:rsidRPr="00EB20B1">
        <w:rPr>
          <w:b/>
          <w:color w:val="FF0000"/>
          <w:sz w:val="22"/>
          <w:szCs w:val="22"/>
        </w:rPr>
        <w:t>during check-in.</w:t>
      </w:r>
    </w:p>
    <w:p w14:paraId="3CFFB83A" w14:textId="77777777" w:rsidR="001A1C18" w:rsidRPr="00EB20B1" w:rsidRDefault="001A1C18" w:rsidP="008D1637">
      <w:pPr>
        <w:rPr>
          <w:b/>
          <w:sz w:val="22"/>
          <w:szCs w:val="22"/>
        </w:rPr>
      </w:pPr>
    </w:p>
    <w:p w14:paraId="3CFFB83B" w14:textId="77777777" w:rsidR="001A1C18" w:rsidRPr="00EB20B1" w:rsidRDefault="001A1C18" w:rsidP="008D1637">
      <w:pPr>
        <w:rPr>
          <w:sz w:val="22"/>
          <w:szCs w:val="22"/>
        </w:rPr>
      </w:pPr>
      <w:r w:rsidRPr="00EB20B1">
        <w:rPr>
          <w:sz w:val="22"/>
          <w:szCs w:val="22"/>
          <w:u w:val="single"/>
        </w:rPr>
        <w:t>Targets:</w:t>
      </w:r>
      <w:r w:rsidR="0092632A" w:rsidRPr="00EB20B1">
        <w:rPr>
          <w:sz w:val="22"/>
          <w:szCs w:val="22"/>
        </w:rPr>
        <w:tab/>
      </w:r>
      <w:r w:rsidRPr="00EB20B1">
        <w:rPr>
          <w:sz w:val="22"/>
          <w:szCs w:val="22"/>
        </w:rPr>
        <w:t>1/10 scale metallic silhouettes</w:t>
      </w:r>
    </w:p>
    <w:p w14:paraId="3CFFB83C" w14:textId="77777777" w:rsidR="001A1C18" w:rsidRPr="00EB20B1" w:rsidRDefault="001A1C18" w:rsidP="008D1637">
      <w:pPr>
        <w:rPr>
          <w:sz w:val="22"/>
          <w:szCs w:val="22"/>
        </w:rPr>
      </w:pPr>
    </w:p>
    <w:p w14:paraId="3CFFB83D" w14:textId="77777777" w:rsidR="001A1C18" w:rsidRPr="00EB20B1" w:rsidRDefault="001A1C18" w:rsidP="008D1637">
      <w:pPr>
        <w:rPr>
          <w:sz w:val="22"/>
          <w:szCs w:val="22"/>
        </w:rPr>
      </w:pPr>
      <w:r w:rsidRPr="00EB20B1">
        <w:rPr>
          <w:sz w:val="22"/>
          <w:szCs w:val="22"/>
          <w:u w:val="single"/>
        </w:rPr>
        <w:t>Course of Fire</w:t>
      </w:r>
      <w:r w:rsidR="0092632A" w:rsidRPr="00EB20B1">
        <w:rPr>
          <w:sz w:val="22"/>
          <w:szCs w:val="22"/>
          <w:u w:val="single"/>
        </w:rPr>
        <w:t>:</w:t>
      </w:r>
      <w:r w:rsidR="0092632A" w:rsidRPr="00EB20B1">
        <w:rPr>
          <w:sz w:val="22"/>
          <w:szCs w:val="22"/>
        </w:rPr>
        <w:tab/>
      </w:r>
      <w:r w:rsidRPr="00EB20B1">
        <w:rPr>
          <w:sz w:val="22"/>
          <w:szCs w:val="22"/>
        </w:rPr>
        <w:t>Twenty (20) shots, four stages, 5 shots each.</w:t>
      </w:r>
      <w:r w:rsidRPr="00EB20B1">
        <w:rPr>
          <w:sz w:val="22"/>
          <w:szCs w:val="22"/>
        </w:rPr>
        <w:tab/>
      </w:r>
      <w:r w:rsidRPr="00EB20B1">
        <w:rPr>
          <w:sz w:val="22"/>
          <w:szCs w:val="22"/>
        </w:rPr>
        <w:tab/>
      </w:r>
      <w:r w:rsidRPr="00EB20B1">
        <w:rPr>
          <w:sz w:val="22"/>
          <w:szCs w:val="22"/>
        </w:rPr>
        <w:tab/>
      </w:r>
    </w:p>
    <w:p w14:paraId="3CFFB83E" w14:textId="77777777" w:rsidR="001A1C18" w:rsidRPr="00EB20B1" w:rsidRDefault="0092632A" w:rsidP="008D1637">
      <w:pPr>
        <w:pStyle w:val="Heading9"/>
        <w:rPr>
          <w:rFonts w:ascii="Times New Roman" w:hAnsi="Times New Roman"/>
        </w:rPr>
      </w:pPr>
      <w:r w:rsidRPr="00EB20B1">
        <w:rPr>
          <w:rFonts w:ascii="Times New Roman" w:hAnsi="Times New Roman"/>
          <w:u w:val="single"/>
        </w:rPr>
        <w:t>Stages</w:t>
      </w:r>
      <w:r w:rsidRPr="00EB20B1">
        <w:rPr>
          <w:rFonts w:ascii="Times New Roman" w:hAnsi="Times New Roman"/>
        </w:rPr>
        <w:t>:</w:t>
      </w:r>
      <w:r w:rsidRPr="00EB20B1">
        <w:rPr>
          <w:rFonts w:ascii="Times New Roman" w:hAnsi="Times New Roman"/>
        </w:rPr>
        <w:tab/>
      </w:r>
      <w:r w:rsidR="002F5101" w:rsidRPr="00EB20B1">
        <w:rPr>
          <w:rFonts w:ascii="Times New Roman" w:hAnsi="Times New Roman"/>
        </w:rPr>
        <w:tab/>
      </w:r>
      <w:r w:rsidR="001A1C18" w:rsidRPr="00EB20B1">
        <w:rPr>
          <w:rFonts w:ascii="Times New Roman" w:hAnsi="Times New Roman"/>
        </w:rPr>
        <w:t>5 shots chickens at 10 yards</w:t>
      </w:r>
    </w:p>
    <w:p w14:paraId="3CFFB83F" w14:textId="77777777" w:rsidR="001A1C18" w:rsidRPr="00EB20B1" w:rsidRDefault="003750A6" w:rsidP="008D1637">
      <w:pPr>
        <w:rPr>
          <w:sz w:val="22"/>
          <w:szCs w:val="22"/>
        </w:rPr>
      </w:pPr>
      <w:r w:rsidRPr="00EB20B1">
        <w:rPr>
          <w:sz w:val="22"/>
          <w:szCs w:val="22"/>
        </w:rPr>
        <w:t xml:space="preserve">    </w:t>
      </w:r>
      <w:r w:rsidR="0092632A" w:rsidRPr="00EB20B1">
        <w:rPr>
          <w:sz w:val="22"/>
          <w:szCs w:val="22"/>
        </w:rPr>
        <w:tab/>
      </w:r>
      <w:r w:rsidR="00FB3B35" w:rsidRPr="00EB20B1">
        <w:rPr>
          <w:sz w:val="22"/>
          <w:szCs w:val="22"/>
        </w:rPr>
        <w:tab/>
      </w:r>
      <w:r w:rsidR="001A1C18" w:rsidRPr="00EB20B1">
        <w:rPr>
          <w:sz w:val="22"/>
          <w:szCs w:val="22"/>
        </w:rPr>
        <w:t>5 shots pigs at 12.5 yards</w:t>
      </w:r>
    </w:p>
    <w:p w14:paraId="3CFFB840" w14:textId="77777777" w:rsidR="001A1C18" w:rsidRPr="00EB20B1" w:rsidRDefault="001A1C18" w:rsidP="00FB3B35">
      <w:pPr>
        <w:ind w:left="720" w:firstLine="720"/>
        <w:rPr>
          <w:sz w:val="22"/>
          <w:szCs w:val="22"/>
        </w:rPr>
      </w:pPr>
      <w:r w:rsidRPr="00EB20B1">
        <w:rPr>
          <w:sz w:val="22"/>
          <w:szCs w:val="22"/>
        </w:rPr>
        <w:t>5 shots turkeys at 15 yards</w:t>
      </w:r>
    </w:p>
    <w:p w14:paraId="3CFFB841" w14:textId="77777777" w:rsidR="001A1C18" w:rsidRPr="00EB20B1" w:rsidRDefault="001A1C18" w:rsidP="008D1637">
      <w:pPr>
        <w:rPr>
          <w:sz w:val="22"/>
          <w:szCs w:val="22"/>
        </w:rPr>
      </w:pPr>
      <w:r w:rsidRPr="00EB20B1">
        <w:rPr>
          <w:sz w:val="22"/>
          <w:szCs w:val="22"/>
        </w:rPr>
        <w:tab/>
      </w:r>
      <w:r w:rsidR="00FB3B35" w:rsidRPr="00EB20B1">
        <w:rPr>
          <w:sz w:val="22"/>
          <w:szCs w:val="22"/>
        </w:rPr>
        <w:tab/>
      </w:r>
      <w:r w:rsidRPr="00EB20B1">
        <w:rPr>
          <w:sz w:val="22"/>
          <w:szCs w:val="22"/>
        </w:rPr>
        <w:t>5 shots rams at 18 yards</w:t>
      </w:r>
    </w:p>
    <w:p w14:paraId="3CFFB842" w14:textId="77777777" w:rsidR="001A1C18" w:rsidRPr="00EB20B1" w:rsidRDefault="001A1C18" w:rsidP="008D1637">
      <w:pPr>
        <w:rPr>
          <w:sz w:val="22"/>
          <w:szCs w:val="22"/>
        </w:rPr>
      </w:pPr>
    </w:p>
    <w:p w14:paraId="012D5812" w14:textId="631D72FB" w:rsidR="000F00AA" w:rsidRPr="00EB20B1" w:rsidRDefault="001071D6" w:rsidP="000F00AA">
      <w:pPr>
        <w:autoSpaceDE w:val="0"/>
        <w:autoSpaceDN w:val="0"/>
        <w:adjustRightInd w:val="0"/>
        <w:rPr>
          <w:bCs/>
          <w:sz w:val="22"/>
          <w:szCs w:val="22"/>
        </w:rPr>
      </w:pPr>
      <w:r w:rsidRPr="00EB20B1">
        <w:rPr>
          <w:bCs/>
          <w:sz w:val="22"/>
          <w:szCs w:val="22"/>
          <w:u w:val="single"/>
        </w:rPr>
        <w:t>Firing</w:t>
      </w:r>
      <w:r w:rsidR="000F00AA" w:rsidRPr="00EB20B1">
        <w:rPr>
          <w:bCs/>
          <w:sz w:val="22"/>
          <w:szCs w:val="22"/>
          <w:u w:val="single"/>
        </w:rPr>
        <w:t xml:space="preserve"> Position:</w:t>
      </w:r>
      <w:r w:rsidR="000F00AA" w:rsidRPr="00EB20B1">
        <w:rPr>
          <w:b/>
          <w:sz w:val="22"/>
          <w:szCs w:val="22"/>
        </w:rPr>
        <w:tab/>
      </w:r>
      <w:r w:rsidR="000F00AA" w:rsidRPr="00EB20B1">
        <w:rPr>
          <w:bCs/>
          <w:sz w:val="22"/>
          <w:szCs w:val="22"/>
        </w:rPr>
        <w:t xml:space="preserve">Standing unsupported position for all stages.  No part of the </w:t>
      </w:r>
    </w:p>
    <w:p w14:paraId="4398516D" w14:textId="01584D85" w:rsidR="000F00AA" w:rsidRPr="00EB20B1" w:rsidRDefault="000F00AA" w:rsidP="000F00AA">
      <w:pPr>
        <w:autoSpaceDE w:val="0"/>
        <w:autoSpaceDN w:val="0"/>
        <w:adjustRightInd w:val="0"/>
        <w:rPr>
          <w:b/>
          <w:sz w:val="22"/>
          <w:szCs w:val="22"/>
        </w:rPr>
      </w:pPr>
      <w:r w:rsidRPr="00EB20B1">
        <w:rPr>
          <w:bCs/>
          <w:sz w:val="22"/>
          <w:szCs w:val="22"/>
        </w:rPr>
        <w:t xml:space="preserve"> </w:t>
      </w:r>
      <w:r w:rsidRPr="00EB20B1">
        <w:rPr>
          <w:bCs/>
          <w:sz w:val="22"/>
          <w:szCs w:val="22"/>
        </w:rPr>
        <w:tab/>
      </w:r>
      <w:r w:rsidRPr="00EB20B1">
        <w:rPr>
          <w:bCs/>
          <w:sz w:val="22"/>
          <w:szCs w:val="22"/>
        </w:rPr>
        <w:tab/>
        <w:t>competitor's body or clothing may touch the bench.</w:t>
      </w:r>
      <w:r w:rsidRPr="00EB20B1">
        <w:rPr>
          <w:b/>
          <w:sz w:val="22"/>
          <w:szCs w:val="22"/>
        </w:rPr>
        <w:t xml:space="preserve">  </w:t>
      </w:r>
    </w:p>
    <w:p w14:paraId="4578A6DA" w14:textId="77777777" w:rsidR="000F00AA" w:rsidRPr="00D46DA2" w:rsidRDefault="000F00AA" w:rsidP="000F00AA">
      <w:pPr>
        <w:autoSpaceDE w:val="0"/>
        <w:autoSpaceDN w:val="0"/>
        <w:adjustRightInd w:val="0"/>
        <w:rPr>
          <w:b/>
          <w:sz w:val="22"/>
          <w:szCs w:val="22"/>
          <w:highlight w:val="lightGray"/>
        </w:rPr>
      </w:pPr>
    </w:p>
    <w:p w14:paraId="3CFFB845" w14:textId="23206B7D"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w:t>
      </w:r>
      <w:r w:rsidR="00016AAF">
        <w:rPr>
          <w:sz w:val="22"/>
          <w:szCs w:val="22"/>
        </w:rPr>
        <w:t>Competitors</w:t>
      </w:r>
      <w:r w:rsidRPr="00F5711F">
        <w:rPr>
          <w:sz w:val="22"/>
          <w:szCs w:val="22"/>
        </w:rPr>
        <w:t xml:space="preserve">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 BARREL INDICATORS (CBI’s).</w:t>
      </w:r>
    </w:p>
    <w:p w14:paraId="3CFFB846" w14:textId="77777777" w:rsidR="001A1C18" w:rsidRPr="00F5711F" w:rsidRDefault="001A1C18" w:rsidP="008D1637">
      <w:pPr>
        <w:rPr>
          <w:sz w:val="22"/>
          <w:szCs w:val="22"/>
        </w:rPr>
      </w:pPr>
    </w:p>
    <w:p w14:paraId="3CFFB847"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For each string of 5 shots, there will be a 30 second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3CFFB848" w14:textId="77777777" w:rsidR="001A1C18" w:rsidRPr="00F5711F" w:rsidRDefault="001A1C18" w:rsidP="008D1637">
      <w:pPr>
        <w:rPr>
          <w:sz w:val="22"/>
          <w:szCs w:val="22"/>
        </w:rPr>
      </w:pPr>
    </w:p>
    <w:p w14:paraId="3CFFB849" w14:textId="77777777"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First, second, and third place individual in each age division</w:t>
      </w:r>
      <w:r w:rsidR="002F5101">
        <w:rPr>
          <w:sz w:val="22"/>
          <w:szCs w:val="22"/>
        </w:rPr>
        <w:t xml:space="preserve">. </w:t>
      </w:r>
      <w:r w:rsidRPr="00F5711F">
        <w:rPr>
          <w:sz w:val="22"/>
          <w:szCs w:val="22"/>
        </w:rPr>
        <w:t>Achievement awards will be given to each individual based upon</w:t>
      </w:r>
      <w:r w:rsidR="0092632A" w:rsidRPr="00F5711F">
        <w:rPr>
          <w:sz w:val="22"/>
          <w:szCs w:val="22"/>
        </w:rPr>
        <w:t xml:space="preserve"> individual score</w:t>
      </w:r>
      <w:r w:rsidRPr="00F5711F">
        <w:rPr>
          <w:sz w:val="22"/>
          <w:szCs w:val="22"/>
        </w:rPr>
        <w:t xml:space="preserve"> </w:t>
      </w:r>
    </w:p>
    <w:p w14:paraId="3CFFB84A" w14:textId="77777777" w:rsidR="001A1C18" w:rsidRPr="00F5711F" w:rsidRDefault="001A1C18" w:rsidP="008D1637">
      <w:pPr>
        <w:rPr>
          <w:sz w:val="22"/>
          <w:szCs w:val="22"/>
        </w:rPr>
      </w:pPr>
    </w:p>
    <w:p w14:paraId="3CFFB84B" w14:textId="2E3660DE"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w:t>
      </w:r>
    </w:p>
    <w:p w14:paraId="3CFFB84C" w14:textId="77777777" w:rsidR="005C5892" w:rsidRDefault="005C5892" w:rsidP="008D1637">
      <w:pPr>
        <w:rPr>
          <w:sz w:val="22"/>
          <w:szCs w:val="22"/>
        </w:rPr>
      </w:pPr>
    </w:p>
    <w:p w14:paraId="3CFFB84D" w14:textId="77777777"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6A367CA8" w14:textId="5DC831EB" w:rsidR="004E722E" w:rsidRDefault="00FB3B35" w:rsidP="00441E5D">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r w:rsidR="002114F8">
        <w:rPr>
          <w:rFonts w:ascii="Times New Roman" w:hAnsi="Times New Roman"/>
          <w:b w:val="0"/>
          <w:sz w:val="22"/>
          <w:szCs w:val="22"/>
        </w:rPr>
        <w:t xml:space="preserve">.     </w:t>
      </w:r>
      <w:r w:rsidR="00D93FD2">
        <w:rPr>
          <w:rFonts w:ascii="Times New Roman" w:hAnsi="Times New Roman"/>
          <w:b w:val="0"/>
          <w:sz w:val="22"/>
          <w:szCs w:val="22"/>
        </w:rPr>
        <w:t xml:space="preserve">    </w:t>
      </w:r>
    </w:p>
    <w:p w14:paraId="6E2E40DD" w14:textId="083D7731" w:rsidR="004D7131" w:rsidRPr="00C64BF9" w:rsidRDefault="00D61FA7" w:rsidP="004E722E">
      <w:pPr>
        <w:pStyle w:val="Heading1"/>
        <w:tabs>
          <w:tab w:val="left" w:pos="0"/>
          <w:tab w:val="left" w:pos="720"/>
          <w:tab w:val="left" w:pos="1440"/>
          <w:tab w:val="left" w:pos="2160"/>
          <w:tab w:val="left" w:pos="2880"/>
        </w:tabs>
        <w:ind w:left="1440" w:hanging="1440"/>
        <w:rPr>
          <w:rFonts w:ascii="Times New Roman" w:hAnsi="Times New Roman"/>
          <w:b w:val="0"/>
          <w:bCs/>
          <w:sz w:val="22"/>
          <w:szCs w:val="22"/>
        </w:rPr>
      </w:pPr>
      <w:r w:rsidRPr="00897D13">
        <w:rPr>
          <w:b w:val="0"/>
          <w:noProof/>
          <w:sz w:val="22"/>
          <w:szCs w:val="22"/>
          <w:u w:val="single"/>
        </w:rPr>
        <mc:AlternateContent>
          <mc:Choice Requires="wps">
            <w:drawing>
              <wp:anchor distT="0" distB="0" distL="114300" distR="114300" simplePos="0" relativeHeight="251658253" behindDoc="0" locked="0" layoutInCell="1" allowOverlap="1" wp14:anchorId="3BCF0EA4" wp14:editId="1F1B64DF">
                <wp:simplePos x="0" y="0"/>
                <wp:positionH relativeFrom="rightMargin">
                  <wp:posOffset>-4445</wp:posOffset>
                </wp:positionH>
                <wp:positionV relativeFrom="paragraph">
                  <wp:posOffset>137167</wp:posOffset>
                </wp:positionV>
                <wp:extent cx="19829" cy="1248435"/>
                <wp:effectExtent l="19050" t="19050" r="37465" b="27940"/>
                <wp:wrapNone/>
                <wp:docPr id="1403206898" name="Straight Connector 11"/>
                <wp:cNvGraphicFramePr/>
                <a:graphic xmlns:a="http://schemas.openxmlformats.org/drawingml/2006/main">
                  <a:graphicData uri="http://schemas.microsoft.com/office/word/2010/wordprocessingShape">
                    <wps:wsp>
                      <wps:cNvCnPr/>
                      <wps:spPr>
                        <a:xfrm flipH="1">
                          <a:off x="0" y="0"/>
                          <a:ext cx="19829" cy="124843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9EFA5F9" id="Straight Connector 11" o:spid="_x0000_s1026" style="position:absolute;flip:x;z-index:2517493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35pt,10.8pt" to="1.2pt,10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" strokecolor="black [3213]" strokeweight="3pt">
                <v:stroke joinstyle="miter"/>
                <w10:wrap anchorx="margin"/>
              </v:line>
            </w:pict>
          </mc:Fallback>
        </mc:AlternateContent>
      </w:r>
      <w:r w:rsidR="00612708" w:rsidRPr="00897D13">
        <w:rPr>
          <w:rFonts w:ascii="Times New Roman" w:hAnsi="Times New Roman"/>
          <w:b w:val="0"/>
          <w:sz w:val="22"/>
          <w:szCs w:val="22"/>
          <w:u w:val="single"/>
        </w:rPr>
        <w:t>National Competition</w:t>
      </w:r>
      <w:r w:rsidR="00612708" w:rsidRPr="00612708">
        <w:rPr>
          <w:rFonts w:ascii="Times New Roman" w:hAnsi="Times New Roman"/>
          <w:b w:val="0"/>
          <w:sz w:val="22"/>
          <w:szCs w:val="22"/>
        </w:rPr>
        <w:t xml:space="preserve">: </w:t>
      </w:r>
      <w:r w:rsidR="00612708" w:rsidRPr="004D7131">
        <w:rPr>
          <w:rFonts w:ascii="Times New Roman" w:hAnsi="Times New Roman"/>
          <w:b w:val="0"/>
          <w:color w:val="EE0000"/>
          <w:sz w:val="22"/>
          <w:szCs w:val="22"/>
          <w:highlight w:val="yellow"/>
        </w:rPr>
        <w:t>New for 2026</w:t>
      </w:r>
      <w:r w:rsidR="00612708" w:rsidRPr="00612708">
        <w:rPr>
          <w:rFonts w:ascii="Times New Roman" w:hAnsi="Times New Roman"/>
          <w:b w:val="0"/>
          <w:sz w:val="22"/>
          <w:szCs w:val="22"/>
        </w:rPr>
        <w:t xml:space="preserve"> </w:t>
      </w:r>
      <w:r w:rsidR="00612708" w:rsidRPr="00897D13">
        <w:rPr>
          <w:rFonts w:ascii="Times New Roman" w:hAnsi="Times New Roman"/>
          <w:b w:val="0"/>
          <w:sz w:val="22"/>
          <w:szCs w:val="22"/>
        </w:rPr>
        <w:t>The 2027 National Championships will be held in Nebraska in June of 2027.  Scores fired at the 2026 State 4-H Shoot (except Shotgun) will be a major factor used to determine the senior 4-H members who will make up the teams that will represent Virginia in 2027</w:t>
      </w:r>
      <w:r w:rsidR="0037701B" w:rsidRPr="00897D13">
        <w:rPr>
          <w:rFonts w:ascii="Times New Roman" w:hAnsi="Times New Roman"/>
          <w:b w:val="0"/>
          <w:sz w:val="22"/>
          <w:szCs w:val="22"/>
        </w:rPr>
        <w:t xml:space="preserve">. </w:t>
      </w:r>
      <w:r w:rsidR="004E722E" w:rsidRPr="00897D13">
        <w:rPr>
          <w:rFonts w:ascii="Times New Roman" w:hAnsi="Times New Roman"/>
          <w:b w:val="0"/>
          <w:sz w:val="22"/>
          <w:szCs w:val="22"/>
        </w:rPr>
        <w:t xml:space="preserve">Senior 4-H members seeking eligibility for the air rifle development team must shoot their qualifying shots at both the Spring Air 3P Air Rifle </w:t>
      </w:r>
      <w:r w:rsidR="005F3AC7" w:rsidRPr="00897D13">
        <w:rPr>
          <w:rFonts w:ascii="Times New Roman" w:hAnsi="Times New Roman"/>
          <w:b w:val="0"/>
          <w:sz w:val="22"/>
          <w:szCs w:val="22"/>
        </w:rPr>
        <w:t>and</w:t>
      </w:r>
      <w:r w:rsidR="004E722E" w:rsidRPr="00897D13">
        <w:rPr>
          <w:rFonts w:ascii="Times New Roman" w:hAnsi="Times New Roman"/>
          <w:b w:val="0"/>
          <w:sz w:val="22"/>
          <w:szCs w:val="22"/>
        </w:rPr>
        <w:t xml:space="preserve"> Silhouette Match and the</w:t>
      </w:r>
      <w:r w:rsidR="007E34B0" w:rsidRPr="00897D13">
        <w:rPr>
          <w:rFonts w:ascii="Times New Roman" w:hAnsi="Times New Roman"/>
          <w:b w:val="0"/>
          <w:sz w:val="22"/>
          <w:szCs w:val="22"/>
        </w:rPr>
        <w:t xml:space="preserve"> </w:t>
      </w:r>
      <w:r w:rsidR="004E722E" w:rsidRPr="00897D13">
        <w:rPr>
          <w:rFonts w:ascii="Times New Roman" w:hAnsi="Times New Roman"/>
          <w:b w:val="0"/>
          <w:sz w:val="22"/>
          <w:szCs w:val="22"/>
        </w:rPr>
        <w:t xml:space="preserve">State 4-H Shoot 3P Air Rifle </w:t>
      </w:r>
      <w:r w:rsidR="00D811A4" w:rsidRPr="00897D13">
        <w:rPr>
          <w:rFonts w:ascii="Times New Roman" w:hAnsi="Times New Roman"/>
          <w:b w:val="0"/>
          <w:sz w:val="22"/>
          <w:szCs w:val="22"/>
        </w:rPr>
        <w:t>and</w:t>
      </w:r>
      <w:r w:rsidR="004E722E" w:rsidRPr="00897D13">
        <w:rPr>
          <w:rFonts w:ascii="Times New Roman" w:hAnsi="Times New Roman"/>
          <w:b w:val="0"/>
          <w:sz w:val="22"/>
          <w:szCs w:val="22"/>
        </w:rPr>
        <w:t xml:space="preserve"> Silhouette Match in the year prior to the National</w:t>
      </w:r>
      <w:r w:rsidR="007E34B0" w:rsidRPr="00897D13">
        <w:rPr>
          <w:rFonts w:ascii="Times New Roman" w:hAnsi="Times New Roman"/>
          <w:b w:val="0"/>
          <w:sz w:val="22"/>
          <w:szCs w:val="22"/>
        </w:rPr>
        <w:t xml:space="preserve"> </w:t>
      </w:r>
      <w:r w:rsidR="004E722E" w:rsidRPr="00897D13">
        <w:rPr>
          <w:rFonts w:ascii="Times New Roman" w:hAnsi="Times New Roman"/>
          <w:b w:val="0"/>
          <w:sz w:val="22"/>
          <w:szCs w:val="22"/>
        </w:rPr>
        <w:t>Championship.</w:t>
      </w:r>
      <w:r w:rsidR="00C64BF9" w:rsidRPr="00897D13">
        <w:rPr>
          <w:b w:val="0"/>
          <w:bCs/>
          <w:sz w:val="22"/>
          <w:szCs w:val="22"/>
        </w:rPr>
        <w:t xml:space="preserve"> </w:t>
      </w:r>
      <w:r w:rsidR="00C64BF9" w:rsidRPr="00897D13">
        <w:rPr>
          <w:rFonts w:ascii="Times New Roman" w:hAnsi="Times New Roman"/>
          <w:b w:val="0"/>
          <w:bCs/>
          <w:sz w:val="22"/>
          <w:szCs w:val="22"/>
        </w:rPr>
        <w:t>See the document “</w:t>
      </w:r>
      <w:r w:rsidR="00C64BF9" w:rsidRPr="00897D13">
        <w:rPr>
          <w:rFonts w:ascii="Times New Roman" w:hAnsi="Times New Roman"/>
          <w:b w:val="0"/>
          <w:bCs/>
          <w:i/>
          <w:iCs/>
          <w:sz w:val="22"/>
          <w:szCs w:val="22"/>
        </w:rPr>
        <w:t>VA 4-H Nat’l Team Selection 2026</w:t>
      </w:r>
      <w:r w:rsidR="00C64BF9" w:rsidRPr="00897D13">
        <w:rPr>
          <w:rFonts w:ascii="Times New Roman" w:hAnsi="Times New Roman"/>
          <w:b w:val="0"/>
          <w:bCs/>
          <w:sz w:val="22"/>
          <w:szCs w:val="22"/>
        </w:rPr>
        <w:t>”.</w:t>
      </w:r>
    </w:p>
    <w:p w14:paraId="3CFFB854" w14:textId="085BF1D2" w:rsidR="001B2139" w:rsidRPr="003E48C6" w:rsidRDefault="001B2139" w:rsidP="004E722E">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sz w:val="24"/>
        </w:rPr>
        <w:br w:type="page"/>
      </w:r>
    </w:p>
    <w:p w14:paraId="3CFFB855" w14:textId="77777777" w:rsidR="001A1C18" w:rsidRPr="00F5711F" w:rsidRDefault="001A1C18" w:rsidP="008D1637">
      <w:pPr>
        <w:jc w:val="center"/>
        <w:rPr>
          <w:b/>
          <w:sz w:val="22"/>
          <w:szCs w:val="22"/>
        </w:rPr>
      </w:pPr>
      <w:r w:rsidRPr="00F5711F">
        <w:rPr>
          <w:b/>
          <w:sz w:val="22"/>
          <w:szCs w:val="22"/>
        </w:rPr>
        <w:lastRenderedPageBreak/>
        <w:t>4-H Air Pistol Silhouette</w:t>
      </w:r>
    </w:p>
    <w:p w14:paraId="3CFFB856" w14:textId="77777777" w:rsidR="001A1C18" w:rsidRPr="00F5711F" w:rsidRDefault="001A1C18" w:rsidP="008D1637">
      <w:pPr>
        <w:rPr>
          <w:b/>
          <w:sz w:val="22"/>
          <w:szCs w:val="22"/>
        </w:rPr>
      </w:pPr>
    </w:p>
    <w:p w14:paraId="55D88F6B" w14:textId="77777777" w:rsidR="008F38EB" w:rsidRPr="007639BD" w:rsidRDefault="008F38EB" w:rsidP="008F38EB">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w:t>
      </w:r>
      <w:r w:rsidRPr="00EB20B1">
        <w:rPr>
          <w:b/>
          <w:color w:val="FF0000"/>
          <w:sz w:val="22"/>
          <w:szCs w:val="22"/>
        </w:rPr>
        <w:t>process and the club’s coach must have the competitor’s portfolio available during check-in.</w:t>
      </w:r>
    </w:p>
    <w:p w14:paraId="3CFFB858" w14:textId="77777777" w:rsidR="007639BD" w:rsidRDefault="007639BD" w:rsidP="008D1637">
      <w:pPr>
        <w:rPr>
          <w:sz w:val="22"/>
          <w:szCs w:val="22"/>
          <w:u w:val="single"/>
        </w:rPr>
      </w:pPr>
    </w:p>
    <w:p w14:paraId="3CFFB859"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3CFFB85A" w14:textId="77777777" w:rsidR="001A1C18" w:rsidRPr="00F5711F" w:rsidRDefault="001A1C18" w:rsidP="008D1637">
      <w:pPr>
        <w:rPr>
          <w:sz w:val="22"/>
          <w:szCs w:val="22"/>
        </w:rPr>
      </w:pPr>
    </w:p>
    <w:p w14:paraId="3CFFB85B"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3CFFB85C" w14:textId="77777777" w:rsidR="00811209" w:rsidRPr="00F5711F" w:rsidRDefault="00811209" w:rsidP="008D1637">
      <w:pPr>
        <w:pStyle w:val="Heading9"/>
        <w:spacing w:before="0" w:after="0"/>
        <w:rPr>
          <w:rFonts w:ascii="Times New Roman" w:hAnsi="Times New Roman"/>
        </w:rPr>
      </w:pPr>
    </w:p>
    <w:p w14:paraId="3CFFB85D"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3CFFB85E"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3CFFB85F"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3CFFB860"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3CFFB861" w14:textId="77777777" w:rsidR="001A1C18" w:rsidRPr="00F5711F" w:rsidRDefault="001A1C18" w:rsidP="008D1637">
      <w:pPr>
        <w:rPr>
          <w:sz w:val="22"/>
          <w:szCs w:val="22"/>
          <w:u w:val="single"/>
        </w:rPr>
      </w:pPr>
    </w:p>
    <w:p w14:paraId="61249E00" w14:textId="2FACB8C9" w:rsidR="00B96507" w:rsidRPr="00EB20B1" w:rsidRDefault="00B96507" w:rsidP="000429CA">
      <w:pPr>
        <w:ind w:left="1440" w:hanging="1440"/>
        <w:rPr>
          <w:sz w:val="22"/>
          <w:szCs w:val="22"/>
        </w:rPr>
      </w:pPr>
      <w:r w:rsidRPr="00EB20B1">
        <w:rPr>
          <w:sz w:val="22"/>
          <w:szCs w:val="22"/>
          <w:u w:val="single"/>
        </w:rPr>
        <w:t>Shooting</w:t>
      </w:r>
      <w:r w:rsidR="000F3E79" w:rsidRPr="00EB20B1">
        <w:rPr>
          <w:sz w:val="22"/>
          <w:szCs w:val="22"/>
          <w:u w:val="single"/>
        </w:rPr>
        <w:t xml:space="preserve"> </w:t>
      </w:r>
      <w:r w:rsidR="001A1C18" w:rsidRPr="00EB20B1">
        <w:rPr>
          <w:sz w:val="22"/>
          <w:szCs w:val="22"/>
          <w:u w:val="single"/>
        </w:rPr>
        <w:t>Position:</w:t>
      </w:r>
      <w:r w:rsidRPr="00EB20B1">
        <w:rPr>
          <w:sz w:val="22"/>
          <w:szCs w:val="22"/>
        </w:rPr>
        <w:t xml:space="preserve">  </w:t>
      </w:r>
      <w:r w:rsidR="002E7826">
        <w:rPr>
          <w:rFonts w:cstheme="minorHAnsi"/>
          <w:color w:val="FF0000"/>
          <w:highlight w:val="yellow"/>
        </w:rPr>
        <w:t xml:space="preserve">New since 2025 </w:t>
      </w:r>
      <w:r w:rsidR="00E578D2" w:rsidRPr="00EA3C0F">
        <w:rPr>
          <w:rFonts w:cstheme="minorHAnsi"/>
        </w:rPr>
        <w:t>Competitors will register and compete as either Supported or Standing. Those 13 and older must shoot standing using either one-hand or two-hand holds.</w:t>
      </w:r>
    </w:p>
    <w:p w14:paraId="0BC69AFE" w14:textId="77777777" w:rsidR="00B96507" w:rsidRPr="00EB20B1" w:rsidRDefault="00B96507" w:rsidP="000429CA">
      <w:pPr>
        <w:ind w:left="1440" w:hanging="1440"/>
        <w:rPr>
          <w:sz w:val="22"/>
          <w:szCs w:val="22"/>
        </w:rPr>
      </w:pPr>
    </w:p>
    <w:p w14:paraId="3CFFB862" w14:textId="773D8D49" w:rsidR="001A1C18" w:rsidRPr="00EB20B1" w:rsidRDefault="00B96507" w:rsidP="00B96507">
      <w:pPr>
        <w:ind w:left="1440"/>
        <w:rPr>
          <w:color w:val="000000" w:themeColor="text1"/>
          <w:sz w:val="22"/>
          <w:szCs w:val="22"/>
        </w:rPr>
      </w:pPr>
      <w:r w:rsidRPr="00EB20B1">
        <w:rPr>
          <w:sz w:val="22"/>
          <w:szCs w:val="22"/>
        </w:rPr>
        <w:t xml:space="preserve">Standing Position: </w:t>
      </w:r>
      <w:r w:rsidR="001A1C18" w:rsidRPr="00EB20B1">
        <w:rPr>
          <w:sz w:val="22"/>
          <w:szCs w:val="22"/>
        </w:rPr>
        <w:t>No part of the</w:t>
      </w:r>
      <w:r w:rsidR="000F3E79" w:rsidRPr="00EB20B1">
        <w:rPr>
          <w:sz w:val="22"/>
          <w:szCs w:val="22"/>
        </w:rPr>
        <w:t xml:space="preserve"> </w:t>
      </w:r>
      <w:r w:rsidR="00016AAF" w:rsidRPr="00EB20B1">
        <w:rPr>
          <w:sz w:val="22"/>
          <w:szCs w:val="22"/>
        </w:rPr>
        <w:t>competitor</w:t>
      </w:r>
      <w:r w:rsidR="001A1C18" w:rsidRPr="00EB20B1">
        <w:rPr>
          <w:sz w:val="22"/>
          <w:szCs w:val="22"/>
        </w:rPr>
        <w:t>’s body or</w:t>
      </w:r>
      <w:r w:rsidR="000429CA" w:rsidRPr="00EB20B1">
        <w:rPr>
          <w:sz w:val="22"/>
          <w:szCs w:val="22"/>
        </w:rPr>
        <w:t xml:space="preserve"> </w:t>
      </w:r>
      <w:r w:rsidR="001A1C18" w:rsidRPr="00EB20B1">
        <w:rPr>
          <w:sz w:val="22"/>
          <w:szCs w:val="22"/>
        </w:rPr>
        <w:t xml:space="preserve">clothing may touch the </w:t>
      </w:r>
      <w:r w:rsidR="001A1C18" w:rsidRPr="00EB20B1">
        <w:rPr>
          <w:color w:val="000000" w:themeColor="text1"/>
          <w:sz w:val="22"/>
          <w:szCs w:val="22"/>
        </w:rPr>
        <w:t>bench.</w:t>
      </w:r>
      <w:r w:rsidR="00C450B0" w:rsidRPr="00EB20B1">
        <w:rPr>
          <w:color w:val="000000" w:themeColor="text1"/>
          <w:sz w:val="22"/>
          <w:szCs w:val="22"/>
        </w:rPr>
        <w:t xml:space="preserve">  </w:t>
      </w:r>
      <w:r w:rsidR="00F23C45" w:rsidRPr="00EB20B1">
        <w:rPr>
          <w:color w:val="000000" w:themeColor="text1"/>
          <w:sz w:val="22"/>
          <w:szCs w:val="22"/>
        </w:rPr>
        <w:t xml:space="preserve">One or two </w:t>
      </w:r>
      <w:r w:rsidR="001870DC" w:rsidRPr="00EB20B1">
        <w:rPr>
          <w:color w:val="000000" w:themeColor="text1"/>
          <w:sz w:val="22"/>
          <w:szCs w:val="22"/>
        </w:rPr>
        <w:t>hands allowed</w:t>
      </w:r>
      <w:r w:rsidR="00E404E1" w:rsidRPr="00EB20B1">
        <w:rPr>
          <w:color w:val="000000" w:themeColor="text1"/>
          <w:sz w:val="22"/>
          <w:szCs w:val="22"/>
        </w:rPr>
        <w:t xml:space="preserve"> per NRA Rule 5.8</w:t>
      </w:r>
      <w:r w:rsidR="00F23C45" w:rsidRPr="00EB20B1">
        <w:rPr>
          <w:color w:val="000000" w:themeColor="text1"/>
          <w:sz w:val="22"/>
          <w:szCs w:val="22"/>
        </w:rPr>
        <w:t xml:space="preserve"> </w:t>
      </w:r>
    </w:p>
    <w:p w14:paraId="3CFFB863" w14:textId="77777777" w:rsidR="001A1C18" w:rsidRPr="00EB20B1" w:rsidRDefault="001A1C18" w:rsidP="008D1637">
      <w:pPr>
        <w:rPr>
          <w:sz w:val="22"/>
          <w:szCs w:val="22"/>
        </w:rPr>
      </w:pPr>
    </w:p>
    <w:p w14:paraId="3CFFB864" w14:textId="0374F3D0" w:rsidR="001A1C18" w:rsidRPr="00F5711F" w:rsidRDefault="00B96507" w:rsidP="00B96507">
      <w:pPr>
        <w:autoSpaceDE w:val="0"/>
        <w:autoSpaceDN w:val="0"/>
        <w:adjustRightInd w:val="0"/>
        <w:ind w:left="1440"/>
        <w:rPr>
          <w:sz w:val="22"/>
          <w:szCs w:val="22"/>
        </w:rPr>
      </w:pPr>
      <w:r w:rsidRPr="00EB20B1">
        <w:rPr>
          <w:sz w:val="22"/>
          <w:szCs w:val="22"/>
        </w:rPr>
        <w:t xml:space="preserve">Supported Position: </w:t>
      </w:r>
      <w:r w:rsidR="000F3E79" w:rsidRPr="00EB20B1">
        <w:rPr>
          <w:sz w:val="22"/>
          <w:szCs w:val="22"/>
        </w:rPr>
        <w:t>A</w:t>
      </w:r>
      <w:r w:rsidR="001A1C18" w:rsidRPr="00EB20B1">
        <w:rPr>
          <w:sz w:val="22"/>
          <w:szCs w:val="22"/>
        </w:rPr>
        <w:t xml:space="preserve">ll stages will be seated (in chair at table).  The </w:t>
      </w:r>
      <w:r w:rsidR="00016AAF" w:rsidRPr="00EB20B1">
        <w:rPr>
          <w:sz w:val="22"/>
          <w:szCs w:val="22"/>
        </w:rPr>
        <w:t>competitor</w:t>
      </w:r>
      <w:r w:rsidR="001A1C18" w:rsidRPr="00EB20B1">
        <w:rPr>
          <w:sz w:val="22"/>
          <w:szCs w:val="22"/>
        </w:rPr>
        <w:t xml:space="preserve"> may</w:t>
      </w:r>
      <w:r w:rsidR="002F5101" w:rsidRPr="00EB20B1">
        <w:rPr>
          <w:sz w:val="22"/>
          <w:szCs w:val="22"/>
        </w:rPr>
        <w:t xml:space="preserve"> </w:t>
      </w:r>
      <w:r w:rsidR="001A1C18" w:rsidRPr="00EB20B1">
        <w:rPr>
          <w:sz w:val="22"/>
          <w:szCs w:val="22"/>
        </w:rPr>
        <w:t xml:space="preserve">use supporting material.  The </w:t>
      </w:r>
      <w:r w:rsidR="00016AAF" w:rsidRPr="00EB20B1">
        <w:rPr>
          <w:sz w:val="22"/>
          <w:szCs w:val="22"/>
        </w:rPr>
        <w:t>competitor</w:t>
      </w:r>
      <w:r w:rsidR="001A1C18" w:rsidRPr="00EB20B1">
        <w:rPr>
          <w:sz w:val="22"/>
          <w:szCs w:val="22"/>
        </w:rPr>
        <w:t xml:space="preserve"> may rest any part of</w:t>
      </w:r>
      <w:r w:rsidR="00B51BD6" w:rsidRPr="00EB20B1">
        <w:rPr>
          <w:sz w:val="22"/>
          <w:szCs w:val="22"/>
        </w:rPr>
        <w:t xml:space="preserve"> </w:t>
      </w:r>
      <w:r w:rsidR="001A1C18" w:rsidRPr="00EB20B1">
        <w:rPr>
          <w:sz w:val="22"/>
          <w:szCs w:val="22"/>
        </w:rPr>
        <w:t xml:space="preserve">either or both hands and forearms and the </w:t>
      </w:r>
      <w:r w:rsidR="001A1C18" w:rsidRPr="00EB20B1">
        <w:rPr>
          <w:sz w:val="22"/>
          <w:szCs w:val="22"/>
          <w:u w:val="single"/>
        </w:rPr>
        <w:t>butt</w:t>
      </w:r>
      <w:r w:rsidR="001A1C18" w:rsidRPr="00EB20B1">
        <w:rPr>
          <w:sz w:val="22"/>
          <w:szCs w:val="22"/>
        </w:rPr>
        <w:t xml:space="preserve"> of the pistol on</w:t>
      </w:r>
      <w:r w:rsidR="000F3E79" w:rsidRPr="00EB20B1">
        <w:rPr>
          <w:sz w:val="22"/>
          <w:szCs w:val="22"/>
        </w:rPr>
        <w:t xml:space="preserve"> </w:t>
      </w:r>
      <w:r w:rsidR="001A1C18" w:rsidRPr="00EB20B1">
        <w:rPr>
          <w:sz w:val="22"/>
          <w:szCs w:val="22"/>
        </w:rPr>
        <w:t>the supporting materials</w:t>
      </w:r>
      <w:r w:rsidR="00C41E6C" w:rsidRPr="00EB20B1">
        <w:rPr>
          <w:sz w:val="22"/>
          <w:szCs w:val="22"/>
        </w:rPr>
        <w:t>.</w:t>
      </w:r>
      <w:r w:rsidR="00AE0248">
        <w:rPr>
          <w:sz w:val="22"/>
          <w:szCs w:val="22"/>
        </w:rPr>
        <w:t xml:space="preserve"> T-Stands</w:t>
      </w:r>
      <w:r w:rsidR="00655896">
        <w:rPr>
          <w:sz w:val="22"/>
          <w:szCs w:val="22"/>
        </w:rPr>
        <w:t xml:space="preserve"> are not allowed.</w:t>
      </w:r>
    </w:p>
    <w:p w14:paraId="3CFFB865" w14:textId="77777777" w:rsidR="00B51BD6" w:rsidRPr="00F5711F" w:rsidRDefault="00B51BD6" w:rsidP="008D1637">
      <w:pPr>
        <w:rPr>
          <w:color w:val="FF0000"/>
          <w:sz w:val="22"/>
          <w:szCs w:val="22"/>
        </w:rPr>
      </w:pPr>
    </w:p>
    <w:p w14:paraId="3CFFB866" w14:textId="31E53E7A"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 xml:space="preserve">Any air pistol, any sights.  </w:t>
      </w:r>
      <w:r w:rsidR="00016AAF">
        <w:rPr>
          <w:sz w:val="22"/>
          <w:szCs w:val="22"/>
        </w:rPr>
        <w:t>Competitors</w:t>
      </w:r>
      <w:r w:rsidRPr="00F5711F">
        <w:rPr>
          <w:sz w:val="22"/>
          <w:szCs w:val="22"/>
        </w:rPr>
        <w:t xml:space="preserve">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67" w14:textId="77777777" w:rsidR="001A1C18" w:rsidRPr="00F5711F" w:rsidRDefault="001A1C18" w:rsidP="008D1637">
      <w:pPr>
        <w:rPr>
          <w:sz w:val="22"/>
          <w:szCs w:val="22"/>
        </w:rPr>
      </w:pPr>
    </w:p>
    <w:p w14:paraId="3CFFB868" w14:textId="2F356460"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For each string of 5 shots, there will be a 30</w:t>
      </w:r>
      <w:r w:rsidR="00675471">
        <w:rPr>
          <w:sz w:val="22"/>
          <w:szCs w:val="22"/>
        </w:rPr>
        <w:t>-</w:t>
      </w:r>
      <w:r w:rsidRPr="00F5711F">
        <w:rPr>
          <w:sz w:val="22"/>
          <w:szCs w:val="22"/>
        </w:rPr>
        <w:t>seco</w:t>
      </w:r>
      <w:r w:rsidR="002F5101">
        <w:rPr>
          <w:sz w:val="22"/>
          <w:szCs w:val="22"/>
        </w:rPr>
        <w:t xml:space="preserve">nd ready (preparation time) and </w:t>
      </w:r>
      <w:r w:rsidRPr="00F5711F">
        <w:rPr>
          <w:sz w:val="22"/>
          <w:szCs w:val="22"/>
        </w:rPr>
        <w:t>a 2 minute 30 second fir</w:t>
      </w:r>
      <w:r w:rsidR="00675471">
        <w:rPr>
          <w:sz w:val="22"/>
          <w:szCs w:val="22"/>
        </w:rPr>
        <w:t>ing time</w:t>
      </w:r>
      <w:r w:rsidRPr="00F5711F">
        <w:rPr>
          <w:sz w:val="22"/>
          <w:szCs w:val="22"/>
        </w:rPr>
        <w:t>.  One shot will be fired at each metal silhouette starting on the left and moving left to right.</w:t>
      </w:r>
    </w:p>
    <w:p w14:paraId="3CFFB869" w14:textId="77777777" w:rsidR="001A1C18" w:rsidRPr="00F5711F" w:rsidRDefault="001A1C18" w:rsidP="008D1637">
      <w:pPr>
        <w:rPr>
          <w:sz w:val="22"/>
          <w:szCs w:val="22"/>
        </w:rPr>
      </w:pPr>
    </w:p>
    <w:p w14:paraId="3CFFB86A"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Achievement awards will be given to each individual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FB86B" w14:textId="77777777" w:rsidR="001A1C18" w:rsidRPr="00F5711F" w:rsidRDefault="001A1C18" w:rsidP="008D1637">
      <w:pPr>
        <w:rPr>
          <w:sz w:val="22"/>
          <w:szCs w:val="22"/>
          <w:u w:val="single"/>
        </w:rPr>
      </w:pPr>
    </w:p>
    <w:p w14:paraId="3CFFB86C" w14:textId="369A125D"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w:t>
      </w:r>
    </w:p>
    <w:p w14:paraId="3CFFB86D" w14:textId="77777777" w:rsidR="005C5892" w:rsidRDefault="005C5892" w:rsidP="008D1637">
      <w:pPr>
        <w:rPr>
          <w:sz w:val="22"/>
          <w:szCs w:val="22"/>
        </w:rPr>
      </w:pPr>
    </w:p>
    <w:p w14:paraId="3CFFB86E" w14:textId="77777777"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72" w14:textId="5F2421B4" w:rsidR="00F5711F" w:rsidRPr="00EB20B1" w:rsidRDefault="00FB3B35" w:rsidP="00B00AC1">
      <w:pPr>
        <w:pStyle w:val="Heading1"/>
        <w:tabs>
          <w:tab w:val="left" w:pos="0"/>
          <w:tab w:val="left" w:pos="720"/>
          <w:tab w:val="left" w:pos="1440"/>
          <w:tab w:val="left" w:pos="2160"/>
          <w:tab w:val="left" w:pos="2880"/>
        </w:tabs>
        <w:ind w:left="1440" w:hanging="1440"/>
        <w:rPr>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73" w14:textId="77777777" w:rsidR="001B2139" w:rsidRPr="00EB20B1" w:rsidRDefault="001B2139">
      <w:pPr>
        <w:rPr>
          <w:b/>
          <w:sz w:val="22"/>
          <w:szCs w:val="22"/>
        </w:rPr>
      </w:pPr>
      <w:r w:rsidRPr="00EB20B1">
        <w:rPr>
          <w:b/>
          <w:sz w:val="22"/>
          <w:szCs w:val="22"/>
        </w:rPr>
        <w:br w:type="page"/>
      </w:r>
    </w:p>
    <w:p w14:paraId="3CFFB874" w14:textId="77777777" w:rsidR="001A1C18" w:rsidRPr="00EB20B1"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EB20B1">
        <w:rPr>
          <w:b/>
          <w:sz w:val="22"/>
          <w:szCs w:val="22"/>
        </w:rPr>
        <w:lastRenderedPageBreak/>
        <w:t>4-H Smallbore .22 Pistol Silhouette</w:t>
      </w:r>
      <w:r w:rsidR="00DB65EC" w:rsidRPr="00EB20B1">
        <w:rPr>
          <w:b/>
          <w:sz w:val="22"/>
          <w:szCs w:val="22"/>
        </w:rPr>
        <w:t xml:space="preserve">  </w:t>
      </w:r>
    </w:p>
    <w:p w14:paraId="3CFFB875" w14:textId="77777777" w:rsidR="001A1C18" w:rsidRPr="00EB20B1"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3CFFB876" w14:textId="34A498FE" w:rsidR="007639BD" w:rsidRPr="0035093E" w:rsidRDefault="0035093E" w:rsidP="007639BD">
      <w:pPr>
        <w:rPr>
          <w:b/>
          <w:strike/>
          <w:color w:val="FF0000"/>
          <w:sz w:val="22"/>
          <w:szCs w:val="22"/>
        </w:rPr>
      </w:pPr>
      <w:r w:rsidRPr="00EB20B1">
        <w:rPr>
          <w:b/>
          <w:color w:val="FF0000"/>
          <w:sz w:val="22"/>
          <w:szCs w:val="22"/>
          <w:u w:val="single"/>
        </w:rPr>
        <w:t>Note:</w:t>
      </w:r>
      <w:r w:rsidRPr="00EB20B1">
        <w:rPr>
          <w:b/>
          <w:color w:val="FF0000"/>
          <w:sz w:val="22"/>
          <w:szCs w:val="22"/>
        </w:rPr>
        <w:t xml:space="preserve"> This is a squadde</w:t>
      </w:r>
      <w:r w:rsidR="00B96507" w:rsidRPr="00EB20B1">
        <w:rPr>
          <w:b/>
          <w:color w:val="FF0000"/>
          <w:sz w:val="22"/>
          <w:szCs w:val="22"/>
        </w:rPr>
        <w:t>d event.</w:t>
      </w:r>
    </w:p>
    <w:p w14:paraId="3CFFB877"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3CFFB878"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3CFFB879"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3CFFB87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14:paraId="3CFFB8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C"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14:paraId="7390DB9F" w14:textId="77777777" w:rsidR="00CA5A6A" w:rsidRDefault="00CA5A6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D" w14:textId="1E21038E"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w:t>
      </w:r>
      <w:r w:rsidR="001A1C18" w:rsidRPr="00CA5A6A">
        <w:rPr>
          <w:sz w:val="22"/>
          <w:szCs w:val="22"/>
          <w:u w:val="single"/>
        </w:rPr>
        <w:t>ages</w:t>
      </w:r>
      <w:r w:rsidR="001A1C18" w:rsidRPr="00F5711F">
        <w:rPr>
          <w:sz w:val="22"/>
          <w:szCs w:val="22"/>
        </w:rPr>
        <w:t xml:space="preserve">:  </w:t>
      </w:r>
      <w:r w:rsidR="001A1C18" w:rsidRPr="00F5711F">
        <w:rPr>
          <w:sz w:val="22"/>
          <w:szCs w:val="22"/>
        </w:rPr>
        <w:tab/>
        <w:t xml:space="preserve">5 shots at chickens </w:t>
      </w:r>
      <w:r w:rsidR="001E1501">
        <w:rPr>
          <w:sz w:val="22"/>
          <w:szCs w:val="22"/>
        </w:rPr>
        <w:t xml:space="preserve">40 </w:t>
      </w:r>
      <w:proofErr w:type="gramStart"/>
      <w:r w:rsidR="001E1501">
        <w:rPr>
          <w:sz w:val="22"/>
          <w:szCs w:val="22"/>
        </w:rPr>
        <w:t xml:space="preserve">yards  </w:t>
      </w:r>
      <w:r w:rsidR="001E1501" w:rsidRPr="00EB20B1">
        <w:rPr>
          <w:color w:val="FF0000"/>
          <w:sz w:val="22"/>
          <w:szCs w:val="22"/>
          <w:highlight w:val="yellow"/>
        </w:rPr>
        <w:t>NEW</w:t>
      </w:r>
      <w:proofErr w:type="gramEnd"/>
      <w:r w:rsidR="001E1501" w:rsidRPr="00EB20B1">
        <w:rPr>
          <w:sz w:val="22"/>
          <w:szCs w:val="22"/>
          <w:highlight w:val="yellow"/>
        </w:rPr>
        <w:t xml:space="preserve"> </w:t>
      </w:r>
      <w:r w:rsidR="001E1501">
        <w:rPr>
          <w:color w:val="FF0000"/>
          <w:sz w:val="22"/>
          <w:szCs w:val="22"/>
          <w:highlight w:val="yellow"/>
        </w:rPr>
        <w:t>for</w:t>
      </w:r>
      <w:r w:rsidR="001E1501" w:rsidRPr="00EB20B1">
        <w:rPr>
          <w:color w:val="FF0000"/>
          <w:sz w:val="22"/>
          <w:szCs w:val="22"/>
          <w:highlight w:val="yellow"/>
        </w:rPr>
        <w:t xml:space="preserve"> 202</w:t>
      </w:r>
      <w:r w:rsidR="001E1501">
        <w:rPr>
          <w:color w:val="FF0000"/>
          <w:sz w:val="22"/>
          <w:szCs w:val="22"/>
        </w:rPr>
        <w:t>5</w:t>
      </w:r>
    </w:p>
    <w:p w14:paraId="3CFFB87E" w14:textId="73922C95"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pigs </w:t>
      </w:r>
      <w:r w:rsidR="001E1501">
        <w:rPr>
          <w:sz w:val="22"/>
          <w:szCs w:val="22"/>
        </w:rPr>
        <w:t>50 yards</w:t>
      </w:r>
    </w:p>
    <w:p w14:paraId="3CFFB87F" w14:textId="49C553B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turkeys </w:t>
      </w:r>
      <w:r w:rsidR="001E1501">
        <w:rPr>
          <w:sz w:val="22"/>
          <w:szCs w:val="22"/>
        </w:rPr>
        <w:t>75 yards</w:t>
      </w:r>
    </w:p>
    <w:p w14:paraId="3CFFB880" w14:textId="3228F8BB"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rams </w:t>
      </w:r>
      <w:r w:rsidR="001E1501">
        <w:rPr>
          <w:sz w:val="22"/>
          <w:szCs w:val="22"/>
        </w:rPr>
        <w:t>100 yards</w:t>
      </w:r>
    </w:p>
    <w:p w14:paraId="3CFFB88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2" w14:textId="1517AA4A" w:rsidR="001A1C18" w:rsidRPr="00C53AAD" w:rsidRDefault="001A1C18" w:rsidP="008D1637">
      <w:pPr>
        <w:rPr>
          <w:color w:val="000000" w:themeColor="text1"/>
          <w:sz w:val="22"/>
          <w:szCs w:val="22"/>
        </w:rPr>
      </w:pPr>
      <w:r w:rsidRPr="00F5711F">
        <w:rPr>
          <w:sz w:val="22"/>
          <w:szCs w:val="22"/>
          <w:u w:val="single"/>
        </w:rPr>
        <w:t>Position</w:t>
      </w:r>
      <w:r w:rsidRPr="00F5711F">
        <w:rPr>
          <w:sz w:val="22"/>
          <w:szCs w:val="22"/>
        </w:rPr>
        <w:t xml:space="preserve">:  Standing unsupported. No part of the </w:t>
      </w:r>
      <w:r w:rsidR="00016AAF">
        <w:rPr>
          <w:sz w:val="22"/>
          <w:szCs w:val="22"/>
        </w:rPr>
        <w:t>competitor</w:t>
      </w:r>
      <w:r w:rsidRPr="00F5711F">
        <w:rPr>
          <w:sz w:val="22"/>
          <w:szCs w:val="22"/>
        </w:rPr>
        <w:t xml:space="preserve">’s body or clothing may touch the </w:t>
      </w:r>
      <w:r w:rsidRPr="00EB20B1">
        <w:rPr>
          <w:sz w:val="22"/>
          <w:szCs w:val="22"/>
        </w:rPr>
        <w:t xml:space="preserve">bench.  </w:t>
      </w:r>
      <w:r w:rsidR="00D84355" w:rsidRPr="00EB20B1">
        <w:rPr>
          <w:color w:val="000000" w:themeColor="text1"/>
          <w:sz w:val="22"/>
          <w:szCs w:val="22"/>
        </w:rPr>
        <w:t xml:space="preserve">One or two </w:t>
      </w:r>
      <w:r w:rsidR="00565A16" w:rsidRPr="00EB20B1">
        <w:rPr>
          <w:color w:val="000000" w:themeColor="text1"/>
          <w:sz w:val="22"/>
          <w:szCs w:val="22"/>
        </w:rPr>
        <w:t>hands allowed per NRA Rule 5.8</w:t>
      </w:r>
    </w:p>
    <w:p w14:paraId="3CFFB883"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4" w14:textId="439C4E3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xml:space="preserve">:  Any .22 caliber pistol.  Scopes are allowed.  </w:t>
      </w:r>
      <w:r w:rsidR="00016AAF">
        <w:rPr>
          <w:sz w:val="22"/>
          <w:szCs w:val="22"/>
        </w:rPr>
        <w:t>Competitors</w:t>
      </w:r>
      <w:r w:rsidRPr="00F5711F">
        <w:rPr>
          <w:sz w:val="22"/>
          <w:szCs w:val="22"/>
        </w:rPr>
        <w:t xml:space="preserve"> must furnish their own pistol, </w:t>
      </w:r>
      <w:r w:rsidR="008965D8" w:rsidRPr="00F5711F">
        <w:rPr>
          <w:sz w:val="22"/>
          <w:szCs w:val="22"/>
        </w:rPr>
        <w:t>ammunition,</w:t>
      </w:r>
      <w:r w:rsidRPr="00F5711F">
        <w:rPr>
          <w:sz w:val="22"/>
          <w:szCs w:val="22"/>
        </w:rPr>
        <w:t xml:space="preserve"> and equipment.  All </w:t>
      </w:r>
      <w:r w:rsidR="00016AAF">
        <w:rPr>
          <w:sz w:val="22"/>
          <w:szCs w:val="22"/>
        </w:rPr>
        <w:t>competitors</w:t>
      </w:r>
      <w:r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 BARREL INDICATORS (CBI’s).</w:t>
      </w:r>
    </w:p>
    <w:p w14:paraId="3CFFB885"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86"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87" w14:textId="77777777" w:rsidR="009834B8" w:rsidRPr="009834B8" w:rsidRDefault="009834B8">
      <w:pPr>
        <w:pStyle w:val="ListParagraph"/>
        <w:numPr>
          <w:ilvl w:val="0"/>
          <w:numId w:val="5"/>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muzzle energy values. </w:t>
      </w:r>
    </w:p>
    <w:p w14:paraId="3CFFB888" w14:textId="0DAB1841" w:rsidR="009834B8" w:rsidRPr="009834B8" w:rsidRDefault="009834B8">
      <w:pPr>
        <w:pStyle w:val="ListParagraph"/>
        <w:numPr>
          <w:ilvl w:val="0"/>
          <w:numId w:val="5"/>
        </w:numPr>
        <w:spacing w:after="200" w:line="276" w:lineRule="auto"/>
        <w:rPr>
          <w:sz w:val="22"/>
          <w:szCs w:val="28"/>
        </w:rPr>
      </w:pPr>
      <w:r w:rsidRPr="009834B8">
        <w:rPr>
          <w:sz w:val="22"/>
          <w:szCs w:val="28"/>
        </w:rPr>
        <w:t>Ammunition sold as “Segment HP”, “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89" w14:textId="44BA2A71" w:rsidR="009834B8" w:rsidRDefault="009834B8">
      <w:pPr>
        <w:pStyle w:val="ListParagraph"/>
        <w:numPr>
          <w:ilvl w:val="0"/>
          <w:numId w:val="5"/>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w:t>
      </w:r>
      <w:r w:rsidR="001E73A3" w:rsidRPr="009834B8">
        <w:rPr>
          <w:sz w:val="22"/>
          <w:szCs w:val="28"/>
        </w:rPr>
        <w:t>lb.</w:t>
      </w:r>
      <w:r w:rsidRPr="009834B8">
        <w:rPr>
          <w:sz w:val="22"/>
          <w:szCs w:val="28"/>
        </w:rPr>
        <w:t xml:space="preserve"> energy limit:  </w:t>
      </w:r>
    </w:p>
    <w:p w14:paraId="3CFFB88A" w14:textId="77777777" w:rsidR="000E1DB8" w:rsidRDefault="000E1DB8" w:rsidP="000E1DB8">
      <w:pPr>
        <w:spacing w:after="200" w:line="276" w:lineRule="auto"/>
        <w:rPr>
          <w:sz w:val="22"/>
          <w:szCs w:val="28"/>
        </w:rPr>
      </w:pPr>
    </w:p>
    <w:p w14:paraId="3CFFB88B" w14:textId="77777777" w:rsidR="000E1DB8" w:rsidRDefault="000E1DB8" w:rsidP="000E1DB8">
      <w:pPr>
        <w:spacing w:after="200" w:line="276" w:lineRule="auto"/>
        <w:rPr>
          <w:sz w:val="22"/>
          <w:szCs w:val="28"/>
        </w:rPr>
      </w:pPr>
    </w:p>
    <w:p w14:paraId="3CFFB88C" w14:textId="77777777" w:rsidR="000E1DB8" w:rsidRDefault="000E1DB8" w:rsidP="000E1DB8">
      <w:pPr>
        <w:spacing w:after="200" w:line="276" w:lineRule="auto"/>
        <w:rPr>
          <w:sz w:val="22"/>
          <w:szCs w:val="28"/>
        </w:rPr>
      </w:pPr>
    </w:p>
    <w:p w14:paraId="3CFFB88D" w14:textId="77777777" w:rsidR="000E1DB8" w:rsidRDefault="000E1DB8" w:rsidP="000E1DB8">
      <w:pPr>
        <w:spacing w:after="200" w:line="276" w:lineRule="auto"/>
        <w:rPr>
          <w:sz w:val="22"/>
          <w:szCs w:val="28"/>
        </w:rPr>
      </w:pPr>
    </w:p>
    <w:p w14:paraId="44617EB7" w14:textId="77777777" w:rsidR="00B96507" w:rsidRPr="000E1DB8" w:rsidRDefault="00B96507"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96" w14:textId="77777777" w:rsidTr="007A5AA7">
        <w:tc>
          <w:tcPr>
            <w:tcW w:w="0" w:type="auto"/>
          </w:tcPr>
          <w:p w14:paraId="3CFFB88E" w14:textId="77777777" w:rsidR="009834B8" w:rsidRPr="009834B8" w:rsidRDefault="009834B8" w:rsidP="007A5AA7">
            <w:pPr>
              <w:rPr>
                <w:sz w:val="22"/>
                <w:szCs w:val="28"/>
              </w:rPr>
            </w:pPr>
            <w:r w:rsidRPr="009834B8">
              <w:rPr>
                <w:sz w:val="22"/>
                <w:szCs w:val="28"/>
              </w:rPr>
              <w:t>Bullet</w:t>
            </w:r>
          </w:p>
          <w:p w14:paraId="3CFFB88F" w14:textId="77777777" w:rsidR="009834B8" w:rsidRPr="009834B8" w:rsidRDefault="009834B8" w:rsidP="007A5AA7">
            <w:pPr>
              <w:rPr>
                <w:sz w:val="22"/>
                <w:szCs w:val="28"/>
              </w:rPr>
            </w:pPr>
            <w:r w:rsidRPr="009834B8">
              <w:rPr>
                <w:sz w:val="22"/>
                <w:szCs w:val="28"/>
              </w:rPr>
              <w:t>Weight</w:t>
            </w:r>
          </w:p>
          <w:p w14:paraId="3CFFB890" w14:textId="77777777" w:rsidR="009834B8" w:rsidRPr="009834B8" w:rsidRDefault="009834B8" w:rsidP="007A5AA7">
            <w:pPr>
              <w:rPr>
                <w:sz w:val="22"/>
                <w:szCs w:val="28"/>
              </w:rPr>
            </w:pPr>
            <w:r w:rsidRPr="009834B8">
              <w:rPr>
                <w:sz w:val="22"/>
                <w:szCs w:val="28"/>
              </w:rPr>
              <w:t>(grains)</w:t>
            </w:r>
          </w:p>
        </w:tc>
        <w:tc>
          <w:tcPr>
            <w:tcW w:w="0" w:type="auto"/>
          </w:tcPr>
          <w:p w14:paraId="3CFFB891" w14:textId="77777777" w:rsidR="009834B8" w:rsidRPr="009834B8" w:rsidRDefault="009834B8" w:rsidP="007A5AA7">
            <w:pPr>
              <w:rPr>
                <w:sz w:val="22"/>
                <w:szCs w:val="28"/>
              </w:rPr>
            </w:pPr>
            <w:r w:rsidRPr="009834B8">
              <w:rPr>
                <w:sz w:val="22"/>
                <w:szCs w:val="28"/>
              </w:rPr>
              <w:t>Maximum</w:t>
            </w:r>
          </w:p>
          <w:p w14:paraId="3CFFB892" w14:textId="77777777" w:rsidR="009834B8" w:rsidRPr="009834B8" w:rsidRDefault="009834B8" w:rsidP="007A5AA7">
            <w:pPr>
              <w:rPr>
                <w:sz w:val="22"/>
                <w:szCs w:val="28"/>
              </w:rPr>
            </w:pPr>
            <w:r w:rsidRPr="009834B8">
              <w:rPr>
                <w:sz w:val="22"/>
                <w:szCs w:val="28"/>
              </w:rPr>
              <w:t>Velocity</w:t>
            </w:r>
          </w:p>
          <w:p w14:paraId="3CFFB893" w14:textId="77777777" w:rsidR="009834B8" w:rsidRPr="009834B8" w:rsidRDefault="009834B8" w:rsidP="007A5AA7">
            <w:pPr>
              <w:rPr>
                <w:sz w:val="22"/>
                <w:szCs w:val="28"/>
              </w:rPr>
            </w:pPr>
            <w:r w:rsidRPr="009834B8">
              <w:rPr>
                <w:sz w:val="22"/>
                <w:szCs w:val="28"/>
              </w:rPr>
              <w:t>(fps)</w:t>
            </w:r>
          </w:p>
        </w:tc>
        <w:tc>
          <w:tcPr>
            <w:tcW w:w="0" w:type="auto"/>
          </w:tcPr>
          <w:p w14:paraId="3CFFB894" w14:textId="77777777" w:rsidR="009834B8" w:rsidRPr="009834B8" w:rsidRDefault="009834B8" w:rsidP="007A5AA7">
            <w:pPr>
              <w:pStyle w:val="ListParagraph"/>
              <w:ind w:left="0"/>
              <w:rPr>
                <w:sz w:val="22"/>
                <w:szCs w:val="28"/>
              </w:rPr>
            </w:pPr>
            <w:r w:rsidRPr="009834B8">
              <w:rPr>
                <w:sz w:val="22"/>
                <w:szCs w:val="28"/>
              </w:rPr>
              <w:t xml:space="preserve">Energy </w:t>
            </w:r>
          </w:p>
          <w:p w14:paraId="3CFFB895" w14:textId="6BF36EC0" w:rsidR="009834B8" w:rsidRPr="009834B8" w:rsidRDefault="009834B8" w:rsidP="007A5AA7">
            <w:pPr>
              <w:pStyle w:val="ListParagraph"/>
              <w:ind w:left="0"/>
              <w:rPr>
                <w:sz w:val="22"/>
                <w:szCs w:val="28"/>
              </w:rPr>
            </w:pPr>
            <w:r w:rsidRPr="009834B8">
              <w:rPr>
                <w:sz w:val="22"/>
                <w:szCs w:val="28"/>
              </w:rPr>
              <w:t>(ft/</w:t>
            </w:r>
            <w:r w:rsidR="007B4B57" w:rsidRPr="009834B8">
              <w:rPr>
                <w:sz w:val="22"/>
                <w:szCs w:val="28"/>
              </w:rPr>
              <w:t>lbs.</w:t>
            </w:r>
            <w:r w:rsidRPr="009834B8">
              <w:rPr>
                <w:sz w:val="22"/>
                <w:szCs w:val="28"/>
              </w:rPr>
              <w:t>)</w:t>
            </w:r>
          </w:p>
        </w:tc>
      </w:tr>
      <w:tr w:rsidR="009834B8" w:rsidRPr="009834B8" w14:paraId="3CFFB89A" w14:textId="77777777" w:rsidTr="007A5AA7">
        <w:tc>
          <w:tcPr>
            <w:tcW w:w="0" w:type="auto"/>
          </w:tcPr>
          <w:p w14:paraId="3CFFB897" w14:textId="77777777" w:rsidR="009834B8" w:rsidRPr="009834B8" w:rsidRDefault="009834B8" w:rsidP="007A5AA7">
            <w:pPr>
              <w:rPr>
                <w:sz w:val="22"/>
                <w:szCs w:val="28"/>
              </w:rPr>
            </w:pPr>
            <w:r w:rsidRPr="009834B8">
              <w:rPr>
                <w:sz w:val="22"/>
                <w:szCs w:val="28"/>
              </w:rPr>
              <w:t>40</w:t>
            </w:r>
          </w:p>
        </w:tc>
        <w:tc>
          <w:tcPr>
            <w:tcW w:w="0" w:type="auto"/>
          </w:tcPr>
          <w:p w14:paraId="3CFFB898" w14:textId="77777777" w:rsidR="009834B8" w:rsidRPr="009834B8" w:rsidRDefault="009834B8" w:rsidP="007A5AA7">
            <w:pPr>
              <w:rPr>
                <w:sz w:val="22"/>
                <w:szCs w:val="28"/>
              </w:rPr>
            </w:pPr>
            <w:r w:rsidRPr="009834B8">
              <w:rPr>
                <w:sz w:val="22"/>
                <w:szCs w:val="28"/>
              </w:rPr>
              <w:t>1295</w:t>
            </w:r>
          </w:p>
        </w:tc>
        <w:tc>
          <w:tcPr>
            <w:tcW w:w="0" w:type="auto"/>
          </w:tcPr>
          <w:p w14:paraId="3CFFB899" w14:textId="77777777" w:rsidR="009834B8" w:rsidRPr="009834B8" w:rsidRDefault="009834B8" w:rsidP="007A5AA7">
            <w:pPr>
              <w:rPr>
                <w:sz w:val="22"/>
                <w:szCs w:val="28"/>
              </w:rPr>
            </w:pPr>
            <w:r w:rsidRPr="009834B8">
              <w:rPr>
                <w:sz w:val="22"/>
                <w:szCs w:val="28"/>
              </w:rPr>
              <w:t>149</w:t>
            </w:r>
          </w:p>
        </w:tc>
      </w:tr>
      <w:tr w:rsidR="009834B8" w:rsidRPr="009834B8" w14:paraId="3CFFB89E" w14:textId="77777777" w:rsidTr="007A5AA7">
        <w:tc>
          <w:tcPr>
            <w:tcW w:w="0" w:type="auto"/>
          </w:tcPr>
          <w:p w14:paraId="3CFFB89B" w14:textId="77777777" w:rsidR="009834B8" w:rsidRPr="009834B8" w:rsidRDefault="009834B8" w:rsidP="007A5AA7">
            <w:pPr>
              <w:rPr>
                <w:sz w:val="22"/>
                <w:szCs w:val="28"/>
              </w:rPr>
            </w:pPr>
            <w:r w:rsidRPr="009834B8">
              <w:rPr>
                <w:sz w:val="22"/>
                <w:szCs w:val="28"/>
              </w:rPr>
              <w:t>38</w:t>
            </w:r>
          </w:p>
        </w:tc>
        <w:tc>
          <w:tcPr>
            <w:tcW w:w="0" w:type="auto"/>
          </w:tcPr>
          <w:p w14:paraId="3CFFB89C" w14:textId="77777777" w:rsidR="009834B8" w:rsidRPr="009834B8" w:rsidRDefault="009834B8" w:rsidP="007A5AA7">
            <w:pPr>
              <w:rPr>
                <w:sz w:val="22"/>
                <w:szCs w:val="28"/>
              </w:rPr>
            </w:pPr>
            <w:r w:rsidRPr="009834B8">
              <w:rPr>
                <w:sz w:val="22"/>
                <w:szCs w:val="28"/>
              </w:rPr>
              <w:t>1329</w:t>
            </w:r>
          </w:p>
        </w:tc>
        <w:tc>
          <w:tcPr>
            <w:tcW w:w="0" w:type="auto"/>
          </w:tcPr>
          <w:p w14:paraId="3CFFB89D" w14:textId="77777777" w:rsidR="009834B8" w:rsidRPr="009834B8" w:rsidRDefault="009834B8" w:rsidP="007A5AA7">
            <w:pPr>
              <w:rPr>
                <w:sz w:val="22"/>
                <w:szCs w:val="28"/>
              </w:rPr>
            </w:pPr>
            <w:r w:rsidRPr="009834B8">
              <w:rPr>
                <w:sz w:val="22"/>
                <w:szCs w:val="28"/>
              </w:rPr>
              <w:t>149</w:t>
            </w:r>
          </w:p>
        </w:tc>
      </w:tr>
      <w:tr w:rsidR="009834B8" w:rsidRPr="009834B8" w14:paraId="3CFFB8A2" w14:textId="77777777" w:rsidTr="007A5AA7">
        <w:tc>
          <w:tcPr>
            <w:tcW w:w="0" w:type="auto"/>
          </w:tcPr>
          <w:p w14:paraId="3CFFB89F" w14:textId="77777777" w:rsidR="009834B8" w:rsidRPr="009834B8" w:rsidRDefault="009834B8" w:rsidP="007A5AA7">
            <w:pPr>
              <w:rPr>
                <w:sz w:val="22"/>
                <w:szCs w:val="28"/>
              </w:rPr>
            </w:pPr>
            <w:r w:rsidRPr="009834B8">
              <w:rPr>
                <w:sz w:val="22"/>
                <w:szCs w:val="28"/>
              </w:rPr>
              <w:t>37</w:t>
            </w:r>
          </w:p>
        </w:tc>
        <w:tc>
          <w:tcPr>
            <w:tcW w:w="0" w:type="auto"/>
          </w:tcPr>
          <w:p w14:paraId="3CFFB8A0" w14:textId="77777777" w:rsidR="009834B8" w:rsidRPr="009834B8" w:rsidRDefault="009834B8" w:rsidP="007A5AA7">
            <w:pPr>
              <w:rPr>
                <w:sz w:val="22"/>
                <w:szCs w:val="28"/>
              </w:rPr>
            </w:pPr>
            <w:r w:rsidRPr="009834B8">
              <w:rPr>
                <w:sz w:val="22"/>
                <w:szCs w:val="28"/>
              </w:rPr>
              <w:t>1346</w:t>
            </w:r>
          </w:p>
        </w:tc>
        <w:tc>
          <w:tcPr>
            <w:tcW w:w="0" w:type="auto"/>
          </w:tcPr>
          <w:p w14:paraId="3CFFB8A1" w14:textId="77777777" w:rsidR="009834B8" w:rsidRPr="009834B8" w:rsidRDefault="009834B8" w:rsidP="007A5AA7">
            <w:pPr>
              <w:rPr>
                <w:sz w:val="22"/>
                <w:szCs w:val="28"/>
              </w:rPr>
            </w:pPr>
            <w:r w:rsidRPr="009834B8">
              <w:rPr>
                <w:sz w:val="22"/>
                <w:szCs w:val="28"/>
              </w:rPr>
              <w:t>149</w:t>
            </w:r>
          </w:p>
        </w:tc>
      </w:tr>
      <w:tr w:rsidR="009834B8" w:rsidRPr="009834B8" w14:paraId="3CFFB8A6" w14:textId="77777777" w:rsidTr="007A5AA7">
        <w:tc>
          <w:tcPr>
            <w:tcW w:w="0" w:type="auto"/>
          </w:tcPr>
          <w:p w14:paraId="3CFFB8A3" w14:textId="77777777" w:rsidR="009834B8" w:rsidRPr="009834B8" w:rsidRDefault="009834B8" w:rsidP="007A5AA7">
            <w:pPr>
              <w:rPr>
                <w:sz w:val="22"/>
                <w:szCs w:val="28"/>
              </w:rPr>
            </w:pPr>
            <w:r w:rsidRPr="009834B8">
              <w:rPr>
                <w:sz w:val="22"/>
                <w:szCs w:val="28"/>
              </w:rPr>
              <w:t>36</w:t>
            </w:r>
          </w:p>
        </w:tc>
        <w:tc>
          <w:tcPr>
            <w:tcW w:w="0" w:type="auto"/>
          </w:tcPr>
          <w:p w14:paraId="3CFFB8A4" w14:textId="77777777" w:rsidR="009834B8" w:rsidRPr="009834B8" w:rsidRDefault="009834B8" w:rsidP="007A5AA7">
            <w:pPr>
              <w:rPr>
                <w:sz w:val="22"/>
                <w:szCs w:val="28"/>
              </w:rPr>
            </w:pPr>
            <w:r w:rsidRPr="009834B8">
              <w:rPr>
                <w:sz w:val="22"/>
                <w:szCs w:val="28"/>
              </w:rPr>
              <w:t>1364</w:t>
            </w:r>
          </w:p>
        </w:tc>
        <w:tc>
          <w:tcPr>
            <w:tcW w:w="0" w:type="auto"/>
          </w:tcPr>
          <w:p w14:paraId="3CFFB8A5" w14:textId="77777777" w:rsidR="009834B8" w:rsidRPr="009834B8" w:rsidRDefault="009834B8" w:rsidP="007A5AA7">
            <w:pPr>
              <w:rPr>
                <w:sz w:val="22"/>
                <w:szCs w:val="28"/>
              </w:rPr>
            </w:pPr>
            <w:r w:rsidRPr="009834B8">
              <w:rPr>
                <w:sz w:val="22"/>
                <w:szCs w:val="28"/>
              </w:rPr>
              <w:t>149</w:t>
            </w:r>
          </w:p>
        </w:tc>
      </w:tr>
      <w:tr w:rsidR="009834B8" w:rsidRPr="009834B8" w14:paraId="3CFFB8AA" w14:textId="77777777" w:rsidTr="007A5AA7">
        <w:trPr>
          <w:trHeight w:val="323"/>
        </w:trPr>
        <w:tc>
          <w:tcPr>
            <w:tcW w:w="0" w:type="auto"/>
          </w:tcPr>
          <w:p w14:paraId="3CFFB8A7" w14:textId="77777777" w:rsidR="009834B8" w:rsidRPr="009834B8" w:rsidRDefault="009834B8" w:rsidP="007A5AA7">
            <w:pPr>
              <w:rPr>
                <w:sz w:val="22"/>
                <w:szCs w:val="28"/>
              </w:rPr>
            </w:pPr>
            <w:r w:rsidRPr="009834B8">
              <w:rPr>
                <w:sz w:val="22"/>
                <w:szCs w:val="28"/>
              </w:rPr>
              <w:t>33</w:t>
            </w:r>
          </w:p>
        </w:tc>
        <w:tc>
          <w:tcPr>
            <w:tcW w:w="0" w:type="auto"/>
          </w:tcPr>
          <w:p w14:paraId="3CFFB8A8" w14:textId="77777777" w:rsidR="009834B8" w:rsidRPr="009834B8" w:rsidRDefault="009834B8" w:rsidP="007A5AA7">
            <w:pPr>
              <w:rPr>
                <w:sz w:val="22"/>
                <w:szCs w:val="28"/>
              </w:rPr>
            </w:pPr>
            <w:r w:rsidRPr="009834B8">
              <w:rPr>
                <w:sz w:val="22"/>
                <w:szCs w:val="28"/>
              </w:rPr>
              <w:t>1425</w:t>
            </w:r>
          </w:p>
        </w:tc>
        <w:tc>
          <w:tcPr>
            <w:tcW w:w="0" w:type="auto"/>
          </w:tcPr>
          <w:p w14:paraId="3CFFB8A9" w14:textId="77777777" w:rsidR="009834B8" w:rsidRPr="009834B8" w:rsidRDefault="009834B8" w:rsidP="007A5AA7">
            <w:pPr>
              <w:rPr>
                <w:sz w:val="22"/>
                <w:szCs w:val="28"/>
              </w:rPr>
            </w:pPr>
            <w:r w:rsidRPr="009834B8">
              <w:rPr>
                <w:sz w:val="22"/>
                <w:szCs w:val="28"/>
              </w:rPr>
              <w:t>149</w:t>
            </w:r>
          </w:p>
        </w:tc>
      </w:tr>
      <w:tr w:rsidR="009834B8" w:rsidRPr="009834B8" w14:paraId="3CFFB8AE" w14:textId="77777777" w:rsidTr="007A5AA7">
        <w:tc>
          <w:tcPr>
            <w:tcW w:w="0" w:type="auto"/>
          </w:tcPr>
          <w:p w14:paraId="3CFFB8AB" w14:textId="77777777" w:rsidR="009834B8" w:rsidRPr="009834B8" w:rsidRDefault="009834B8" w:rsidP="007A5AA7">
            <w:pPr>
              <w:rPr>
                <w:sz w:val="22"/>
                <w:szCs w:val="28"/>
              </w:rPr>
            </w:pPr>
            <w:r w:rsidRPr="009834B8">
              <w:rPr>
                <w:sz w:val="22"/>
                <w:szCs w:val="28"/>
              </w:rPr>
              <w:t>32</w:t>
            </w:r>
          </w:p>
        </w:tc>
        <w:tc>
          <w:tcPr>
            <w:tcW w:w="0" w:type="auto"/>
          </w:tcPr>
          <w:p w14:paraId="3CFFB8AC" w14:textId="77777777" w:rsidR="009834B8" w:rsidRPr="009834B8" w:rsidRDefault="009834B8" w:rsidP="007A5AA7">
            <w:pPr>
              <w:rPr>
                <w:sz w:val="22"/>
                <w:szCs w:val="28"/>
              </w:rPr>
            </w:pPr>
            <w:r w:rsidRPr="009834B8">
              <w:rPr>
                <w:sz w:val="22"/>
                <w:szCs w:val="28"/>
              </w:rPr>
              <w:t>1447</w:t>
            </w:r>
          </w:p>
        </w:tc>
        <w:tc>
          <w:tcPr>
            <w:tcW w:w="0" w:type="auto"/>
          </w:tcPr>
          <w:p w14:paraId="3CFFB8AD" w14:textId="77777777" w:rsidR="009834B8" w:rsidRPr="009834B8" w:rsidRDefault="009834B8" w:rsidP="007A5AA7">
            <w:pPr>
              <w:rPr>
                <w:sz w:val="22"/>
                <w:szCs w:val="28"/>
              </w:rPr>
            </w:pPr>
            <w:r w:rsidRPr="009834B8">
              <w:rPr>
                <w:sz w:val="22"/>
                <w:szCs w:val="28"/>
              </w:rPr>
              <w:t>149</w:t>
            </w:r>
          </w:p>
        </w:tc>
      </w:tr>
      <w:tr w:rsidR="009834B8" w:rsidRPr="009834B8" w14:paraId="3CFFB8B2" w14:textId="77777777" w:rsidTr="007A5AA7">
        <w:tc>
          <w:tcPr>
            <w:tcW w:w="0" w:type="auto"/>
          </w:tcPr>
          <w:p w14:paraId="3CFFB8AF" w14:textId="77777777" w:rsidR="009834B8" w:rsidRPr="009834B8" w:rsidRDefault="009834B8" w:rsidP="007A5AA7">
            <w:pPr>
              <w:rPr>
                <w:sz w:val="22"/>
                <w:szCs w:val="28"/>
              </w:rPr>
            </w:pPr>
            <w:r w:rsidRPr="009834B8">
              <w:rPr>
                <w:sz w:val="22"/>
                <w:szCs w:val="28"/>
              </w:rPr>
              <w:t>31</w:t>
            </w:r>
          </w:p>
        </w:tc>
        <w:tc>
          <w:tcPr>
            <w:tcW w:w="0" w:type="auto"/>
          </w:tcPr>
          <w:p w14:paraId="3CFFB8B0" w14:textId="77777777" w:rsidR="009834B8" w:rsidRPr="009834B8" w:rsidRDefault="009834B8" w:rsidP="007A5AA7">
            <w:pPr>
              <w:rPr>
                <w:sz w:val="22"/>
                <w:szCs w:val="28"/>
              </w:rPr>
            </w:pPr>
            <w:r w:rsidRPr="009834B8">
              <w:rPr>
                <w:sz w:val="22"/>
                <w:szCs w:val="28"/>
              </w:rPr>
              <w:t>1471</w:t>
            </w:r>
          </w:p>
        </w:tc>
        <w:tc>
          <w:tcPr>
            <w:tcW w:w="0" w:type="auto"/>
          </w:tcPr>
          <w:p w14:paraId="3CFFB8B1" w14:textId="77777777" w:rsidR="009834B8" w:rsidRPr="009834B8" w:rsidRDefault="009834B8" w:rsidP="007A5AA7">
            <w:pPr>
              <w:rPr>
                <w:sz w:val="22"/>
                <w:szCs w:val="28"/>
              </w:rPr>
            </w:pPr>
            <w:r w:rsidRPr="009834B8">
              <w:rPr>
                <w:sz w:val="22"/>
                <w:szCs w:val="28"/>
              </w:rPr>
              <w:t>149</w:t>
            </w:r>
          </w:p>
        </w:tc>
      </w:tr>
    </w:tbl>
    <w:p w14:paraId="3CFFB8B3"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3CFFB8B4" w14:textId="77777777"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3CFFB8B6" w14:textId="1F63A3E3" w:rsidR="001A1C18" w:rsidRPr="00F5711F"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w:t>
      </w:r>
      <w:r w:rsidR="00016AAF">
        <w:rPr>
          <w:sz w:val="22"/>
          <w:szCs w:val="22"/>
        </w:rPr>
        <w:t>competitor</w:t>
      </w:r>
      <w:r w:rsidRPr="00F5711F">
        <w:rPr>
          <w:sz w:val="22"/>
          <w:szCs w:val="22"/>
        </w:rPr>
        <w:t xml:space="preserve"> </w:t>
      </w:r>
      <w:r w:rsidR="00C207F8" w:rsidRPr="00F5711F">
        <w:rPr>
          <w:sz w:val="22"/>
          <w:szCs w:val="22"/>
        </w:rPr>
        <w:t xml:space="preserve">is encouraged to be </w:t>
      </w:r>
      <w:r w:rsidRPr="00F5711F">
        <w:rPr>
          <w:sz w:val="22"/>
          <w:szCs w:val="22"/>
        </w:rPr>
        <w:t xml:space="preserve">accompanied on the line by a </w:t>
      </w:r>
      <w:r w:rsidR="00C207F8" w:rsidRPr="00F5711F">
        <w:rPr>
          <w:sz w:val="22"/>
          <w:szCs w:val="22"/>
        </w:rPr>
        <w:t>spotter</w:t>
      </w:r>
    </w:p>
    <w:p w14:paraId="3CFFB8B7" w14:textId="07F6DF42" w:rsidR="001A1C18" w:rsidRPr="00F5711F"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No more than </w:t>
      </w:r>
      <w:r w:rsidR="00EB5E54">
        <w:rPr>
          <w:sz w:val="22"/>
          <w:szCs w:val="22"/>
        </w:rPr>
        <w:t>5</w:t>
      </w:r>
      <w:r w:rsidRPr="00F5711F">
        <w:rPr>
          <w:sz w:val="22"/>
          <w:szCs w:val="22"/>
        </w:rPr>
        <w:t xml:space="preserve"> cartridge</w:t>
      </w:r>
      <w:r w:rsidR="00EB5E54">
        <w:rPr>
          <w:sz w:val="22"/>
          <w:szCs w:val="22"/>
        </w:rPr>
        <w:t>s</w:t>
      </w:r>
      <w:r w:rsidRPr="00F5711F">
        <w:rPr>
          <w:sz w:val="22"/>
          <w:szCs w:val="22"/>
        </w:rPr>
        <w:t xml:space="preserve"> may be l</w:t>
      </w:r>
      <w:r w:rsidR="00C207F8" w:rsidRPr="00F5711F">
        <w:rPr>
          <w:sz w:val="22"/>
          <w:szCs w:val="22"/>
        </w:rPr>
        <w:t xml:space="preserve">oaded in the pistol </w:t>
      </w:r>
      <w:r w:rsidR="00EB5E54">
        <w:rPr>
          <w:sz w:val="22"/>
          <w:szCs w:val="22"/>
        </w:rPr>
        <w:t xml:space="preserve">magazine </w:t>
      </w:r>
    </w:p>
    <w:p w14:paraId="3CFFB8B8" w14:textId="7DEFD8E0" w:rsidR="002F5101" w:rsidRDefault="001A1C18">
      <w:pPr>
        <w:numPr>
          <w:ilvl w:val="0"/>
          <w:numId w:val="3"/>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Pistols must not break a </w:t>
      </w:r>
      <w:r w:rsidR="0073604D" w:rsidRPr="00F5711F">
        <w:rPr>
          <w:sz w:val="22"/>
          <w:szCs w:val="22"/>
        </w:rPr>
        <w:t>45</w:t>
      </w:r>
      <w:r w:rsidR="0073604D">
        <w:rPr>
          <w:sz w:val="22"/>
          <w:szCs w:val="22"/>
        </w:rPr>
        <w:t>-degree</w:t>
      </w:r>
      <w:r w:rsidRPr="00F5711F">
        <w:rPr>
          <w:sz w:val="22"/>
          <w:szCs w:val="22"/>
        </w:rPr>
        <w:t xml:space="preserv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3CFFB8B9"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3CFFB8BA" w14:textId="77777777" w:rsidR="00D43C1C" w:rsidRPr="00C070D5" w:rsidRDefault="00F51868">
      <w:pPr>
        <w:pStyle w:val="ListParagraph"/>
        <w:numPr>
          <w:ilvl w:val="0"/>
          <w:numId w:val="6"/>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Trigger pull no less than 2 pounds</w:t>
      </w:r>
    </w:p>
    <w:p w14:paraId="3CFFB8B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C"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second ready and</w:t>
      </w:r>
      <w:r w:rsidR="00FB3B35">
        <w:rPr>
          <w:sz w:val="22"/>
          <w:szCs w:val="22"/>
        </w:rPr>
        <w:t xml:space="preserve"> a 2 minute 30 second fire. </w:t>
      </w:r>
      <w:r w:rsidRPr="00F5711F">
        <w:rPr>
          <w:sz w:val="22"/>
          <w:szCs w:val="22"/>
        </w:rPr>
        <w:t xml:space="preserve">One shot will be </w:t>
      </w:r>
    </w:p>
    <w:p w14:paraId="3CFFB8BD"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3CFFB8B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F" w14:textId="2D8C0BE0"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004B032E" w:rsidRPr="00814371">
        <w:rPr>
          <w:b/>
          <w:color w:val="FF0000"/>
          <w:sz w:val="22"/>
          <w:szCs w:val="22"/>
        </w:rPr>
        <w:t>This is a squadded event.</w:t>
      </w:r>
    </w:p>
    <w:p w14:paraId="3CFFB8C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1" w14:textId="77777777"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Achievement awards will be given to each individual based upon individual score.</w:t>
      </w:r>
      <w:r w:rsidRPr="00F5711F">
        <w:rPr>
          <w:sz w:val="22"/>
          <w:szCs w:val="22"/>
        </w:rPr>
        <w:tab/>
        <w:t xml:space="preserve">   </w:t>
      </w:r>
    </w:p>
    <w:p w14:paraId="3CFFB8C2" w14:textId="77777777" w:rsidR="001A1C18" w:rsidRPr="00F5711F" w:rsidRDefault="001A1C18" w:rsidP="008D1637">
      <w:pPr>
        <w:ind w:left="1440"/>
        <w:rPr>
          <w:b/>
          <w:sz w:val="22"/>
          <w:szCs w:val="22"/>
        </w:rPr>
      </w:pPr>
    </w:p>
    <w:p w14:paraId="3CFFB8C3" w14:textId="2175F352"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8143A4">
        <w:rPr>
          <w:i/>
          <w:iCs/>
          <w:sz w:val="22"/>
          <w:szCs w:val="22"/>
        </w:rPr>
        <w:t>NRA P</w:t>
      </w:r>
      <w:r w:rsidR="00C207F8" w:rsidRPr="008143A4">
        <w:rPr>
          <w:i/>
          <w:iCs/>
          <w:sz w:val="22"/>
          <w:szCs w:val="22"/>
        </w:rPr>
        <w:t>istol Silhouette Rules</w:t>
      </w:r>
    </w:p>
    <w:p w14:paraId="3CFFB8C4" w14:textId="2811DE05"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814371">
        <w:rPr>
          <w:rFonts w:ascii="Times New Roman" w:hAnsi="Times New Roman"/>
          <w:b w:val="0"/>
          <w:sz w:val="22"/>
          <w:szCs w:val="22"/>
          <w:u w:val="single"/>
        </w:rPr>
        <w:t>Coach</w:t>
      </w:r>
      <w:r w:rsidR="00CA3197" w:rsidRPr="00814371">
        <w:rPr>
          <w:rFonts w:ascii="Times New Roman" w:hAnsi="Times New Roman"/>
          <w:b w:val="0"/>
          <w:sz w:val="22"/>
          <w:szCs w:val="22"/>
          <w:u w:val="single"/>
        </w:rPr>
        <w:t>ing</w:t>
      </w:r>
      <w:r w:rsidR="00CA3197" w:rsidRPr="00814371">
        <w:rPr>
          <w:rFonts w:ascii="Times New Roman" w:hAnsi="Times New Roman"/>
          <w:b w:val="0"/>
          <w:sz w:val="22"/>
          <w:szCs w:val="22"/>
        </w:rPr>
        <w:t>:</w:t>
      </w:r>
      <w:r w:rsidR="00CA3197" w:rsidRPr="00814371">
        <w:rPr>
          <w:rFonts w:ascii="Times New Roman" w:hAnsi="Times New Roman"/>
          <w:b w:val="0"/>
          <w:sz w:val="22"/>
          <w:szCs w:val="22"/>
        </w:rPr>
        <w:tab/>
      </w:r>
      <w:r w:rsidR="00AF546C" w:rsidRPr="00814371">
        <w:rPr>
          <w:rFonts w:ascii="Times New Roman" w:hAnsi="Times New Roman"/>
          <w:b w:val="0"/>
          <w:sz w:val="22"/>
          <w:szCs w:val="22"/>
        </w:rPr>
        <w:t xml:space="preserve">Spotters are encouraged to be on the line to spot for their competitors. </w:t>
      </w:r>
      <w:r w:rsidR="00AF546C" w:rsidRPr="009C022B">
        <w:rPr>
          <w:rFonts w:ascii="Times New Roman" w:hAnsi="Times New Roman"/>
          <w:b w:val="0"/>
          <w:sz w:val="22"/>
          <w:szCs w:val="22"/>
          <w:highlight w:val="yellow"/>
        </w:rPr>
        <w:t>Coaching is prohibited.</w:t>
      </w:r>
      <w:r w:rsidR="00AF546C" w:rsidRPr="0081437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C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7" w14:textId="77777777" w:rsidR="00F5711F" w:rsidRDefault="00F5711F" w:rsidP="008D1637">
      <w:pPr>
        <w:jc w:val="center"/>
        <w:rPr>
          <w:b/>
          <w:sz w:val="22"/>
          <w:szCs w:val="22"/>
        </w:rPr>
      </w:pPr>
    </w:p>
    <w:p w14:paraId="3CFFB8C8" w14:textId="77777777" w:rsidR="001B2139" w:rsidRDefault="001B2139">
      <w:pPr>
        <w:rPr>
          <w:b/>
          <w:sz w:val="22"/>
          <w:szCs w:val="22"/>
        </w:rPr>
      </w:pPr>
      <w:r>
        <w:rPr>
          <w:b/>
          <w:sz w:val="22"/>
          <w:szCs w:val="22"/>
        </w:rPr>
        <w:br w:type="page"/>
      </w:r>
    </w:p>
    <w:p w14:paraId="3CFFB8C9" w14:textId="77777777"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14:paraId="3CFFB8CA" w14:textId="77777777"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14:paraId="3CFFB8CB" w14:textId="77777777" w:rsidR="00475D8C" w:rsidRPr="00F5711F" w:rsidRDefault="00475D8C" w:rsidP="00475D8C">
      <w:pPr>
        <w:jc w:val="center"/>
        <w:rPr>
          <w:b/>
          <w:color w:val="FF0000"/>
          <w:sz w:val="22"/>
          <w:szCs w:val="22"/>
        </w:rPr>
      </w:pPr>
      <w:r w:rsidRPr="00F5711F">
        <w:rPr>
          <w:b/>
          <w:color w:val="FF0000"/>
          <w:sz w:val="22"/>
          <w:szCs w:val="22"/>
        </w:rPr>
        <w:t xml:space="preserve">                                   </w:t>
      </w:r>
    </w:p>
    <w:p w14:paraId="3CFFB8CC" w14:textId="2094C834" w:rsidR="00475D8C" w:rsidRPr="00F5711F" w:rsidRDefault="00475D8C" w:rsidP="00A47957">
      <w:pPr>
        <w:ind w:left="1440" w:hanging="1440"/>
        <w:rPr>
          <w:sz w:val="22"/>
          <w:szCs w:val="22"/>
        </w:rPr>
      </w:pPr>
      <w:r>
        <w:rPr>
          <w:sz w:val="22"/>
          <w:szCs w:val="22"/>
          <w:u w:val="single"/>
        </w:rPr>
        <w:t>Note:</w:t>
      </w:r>
      <w:r>
        <w:rPr>
          <w:sz w:val="22"/>
          <w:szCs w:val="22"/>
        </w:rPr>
        <w:tab/>
      </w:r>
      <w:r w:rsidRPr="00F5711F">
        <w:rPr>
          <w:sz w:val="22"/>
          <w:szCs w:val="22"/>
        </w:rPr>
        <w:t>For Senior 4-H Members only!  Youth Handgun Permission Form Required!</w:t>
      </w:r>
      <w:r w:rsidR="001E647C">
        <w:rPr>
          <w:sz w:val="22"/>
          <w:szCs w:val="22"/>
        </w:rPr>
        <w:t xml:space="preserve"> </w:t>
      </w:r>
      <w:r w:rsidR="0004610C" w:rsidRPr="00D12244">
        <w:rPr>
          <w:color w:val="FF0000"/>
          <w:sz w:val="22"/>
          <w:szCs w:val="22"/>
        </w:rPr>
        <w:t>Attendance at Saturday night meeting is mandatory (see below)</w:t>
      </w:r>
      <w:r w:rsidR="00A47957" w:rsidRPr="00D12244">
        <w:rPr>
          <w:color w:val="FF0000"/>
          <w:sz w:val="22"/>
          <w:szCs w:val="22"/>
        </w:rPr>
        <w:t>.</w:t>
      </w:r>
    </w:p>
    <w:p w14:paraId="3CFFB8CD" w14:textId="77777777" w:rsidR="00475D8C" w:rsidRPr="00F5711F" w:rsidRDefault="00475D8C" w:rsidP="00475D8C">
      <w:pPr>
        <w:ind w:left="1440"/>
        <w:rPr>
          <w:sz w:val="22"/>
          <w:szCs w:val="22"/>
        </w:rPr>
      </w:pPr>
    </w:p>
    <w:p w14:paraId="3CFFB8CE" w14:textId="77777777"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14:paraId="3CFFB8CF" w14:textId="77777777" w:rsidR="00475D8C" w:rsidRPr="00F5711F" w:rsidRDefault="00475D8C" w:rsidP="00475D8C">
      <w:pPr>
        <w:ind w:left="1440"/>
        <w:rPr>
          <w:sz w:val="22"/>
          <w:szCs w:val="22"/>
        </w:rPr>
      </w:pPr>
    </w:p>
    <w:p w14:paraId="3CFFB8D0" w14:textId="77777777"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14:paraId="3CFFB8D1" w14:textId="77777777" w:rsidR="00475D8C" w:rsidRPr="00F5711F" w:rsidRDefault="00475D8C" w:rsidP="00475D8C">
      <w:pPr>
        <w:rPr>
          <w:color w:val="FF0000"/>
          <w:sz w:val="22"/>
          <w:szCs w:val="22"/>
        </w:rPr>
      </w:pPr>
    </w:p>
    <w:p w14:paraId="3CFFB8D2" w14:textId="77777777" w:rsidR="00475D8C" w:rsidRPr="00F5711F" w:rsidRDefault="00475D8C" w:rsidP="00475D8C">
      <w:pPr>
        <w:rPr>
          <w:sz w:val="22"/>
          <w:szCs w:val="22"/>
        </w:rPr>
      </w:pPr>
      <w:r>
        <w:rPr>
          <w:sz w:val="22"/>
          <w:szCs w:val="22"/>
        </w:rPr>
        <w:t>Course of Fire/</w:t>
      </w:r>
      <w:r>
        <w:rPr>
          <w:sz w:val="22"/>
          <w:szCs w:val="22"/>
        </w:rPr>
        <w:tab/>
      </w:r>
      <w:r>
        <w:rPr>
          <w:sz w:val="22"/>
          <w:szCs w:val="22"/>
        </w:rPr>
        <w:tab/>
        <w:t>10 shots slow fire</w:t>
      </w:r>
      <w:r>
        <w:rPr>
          <w:sz w:val="22"/>
          <w:szCs w:val="22"/>
        </w:rPr>
        <w:tab/>
      </w:r>
      <w:r w:rsidRPr="00F5711F">
        <w:rPr>
          <w:sz w:val="22"/>
          <w:szCs w:val="22"/>
        </w:rPr>
        <w:t>5 minutes per 10 shot string</w:t>
      </w:r>
    </w:p>
    <w:p w14:paraId="3CFFB8D3" w14:textId="77777777" w:rsidR="00475D8C" w:rsidRPr="00F5711F" w:rsidRDefault="00475D8C" w:rsidP="00475D8C">
      <w:pPr>
        <w:rPr>
          <w:sz w:val="22"/>
          <w:szCs w:val="22"/>
        </w:rPr>
      </w:pPr>
      <w:r w:rsidRPr="00F5711F">
        <w:rPr>
          <w:sz w:val="22"/>
          <w:szCs w:val="22"/>
        </w:rPr>
        <w:t>Time Limits:</w:t>
      </w:r>
      <w:r w:rsidRPr="00F5711F">
        <w:rPr>
          <w:sz w:val="22"/>
          <w:szCs w:val="22"/>
        </w:rPr>
        <w:tab/>
      </w:r>
      <w:r w:rsidRPr="00F5711F">
        <w:rPr>
          <w:sz w:val="22"/>
          <w:szCs w:val="22"/>
        </w:rPr>
        <w:tab/>
        <w:t>15 shot</w:t>
      </w:r>
      <w:r>
        <w:rPr>
          <w:sz w:val="22"/>
          <w:szCs w:val="22"/>
        </w:rPr>
        <w:t>s timed fire</w:t>
      </w:r>
      <w:r w:rsidRPr="00F5711F">
        <w:rPr>
          <w:sz w:val="22"/>
          <w:szCs w:val="22"/>
        </w:rPr>
        <w:tab/>
        <w:t>20 seconds per 5 shot string</w:t>
      </w:r>
    </w:p>
    <w:p w14:paraId="3CFFB8D4" w14:textId="77777777"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14:paraId="3CFFB8D5"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8D6" w14:textId="77777777"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3CFFB8D7" w14:textId="77777777" w:rsidR="00475D8C" w:rsidRPr="00F5711F" w:rsidRDefault="00475D8C" w:rsidP="00475D8C">
      <w:pPr>
        <w:rPr>
          <w:sz w:val="22"/>
          <w:szCs w:val="22"/>
        </w:rPr>
      </w:pPr>
    </w:p>
    <w:p w14:paraId="3CFFB8D8" w14:textId="1562B465"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 xml:space="preserve">a maximum of 24 </w:t>
      </w:r>
      <w:r w:rsidR="00016AAF">
        <w:rPr>
          <w:sz w:val="22"/>
          <w:szCs w:val="22"/>
        </w:rPr>
        <w:t>competitors</w:t>
      </w:r>
      <w:r>
        <w:rPr>
          <w:sz w:val="22"/>
          <w:szCs w:val="22"/>
        </w:rPr>
        <w:t xml:space="preserve">, 3 relays of 8 </w:t>
      </w:r>
      <w:r w:rsidR="00016AAF">
        <w:rPr>
          <w:sz w:val="22"/>
          <w:szCs w:val="22"/>
        </w:rPr>
        <w:t>competitors</w:t>
      </w:r>
      <w:r>
        <w:rPr>
          <w:sz w:val="22"/>
          <w:szCs w:val="22"/>
        </w:rPr>
        <w:t xml:space="preserve"> </w:t>
      </w:r>
      <w:r w:rsidRPr="004C08C0">
        <w:rPr>
          <w:sz w:val="22"/>
          <w:szCs w:val="22"/>
        </w:rPr>
        <w:t>each.</w:t>
      </w:r>
      <w:r w:rsidR="000F00AA" w:rsidRPr="004C08C0">
        <w:rPr>
          <w:sz w:val="22"/>
          <w:szCs w:val="22"/>
        </w:rPr>
        <w:t xml:space="preserve"> Entry is based upon first-come-first-served by registration date and time.</w:t>
      </w:r>
    </w:p>
    <w:p w14:paraId="3CFFB8D9" w14:textId="77777777" w:rsidR="00475D8C" w:rsidRPr="00F5711F" w:rsidRDefault="00475D8C" w:rsidP="00475D8C">
      <w:pPr>
        <w:ind w:left="1440"/>
        <w:rPr>
          <w:sz w:val="22"/>
          <w:szCs w:val="22"/>
        </w:rPr>
      </w:pPr>
    </w:p>
    <w:p w14:paraId="3CFFB8DA"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r w:rsidRPr="00F5711F">
        <w:rPr>
          <w:sz w:val="22"/>
          <w:szCs w:val="22"/>
        </w:rPr>
        <w:t xml:space="preserve">each individual based upon individual score.  </w:t>
      </w:r>
    </w:p>
    <w:p w14:paraId="3CFFB8DB" w14:textId="77777777" w:rsidR="00475D8C" w:rsidRPr="00F5711F" w:rsidRDefault="00475D8C" w:rsidP="00475D8C">
      <w:pPr>
        <w:rPr>
          <w:sz w:val="22"/>
          <w:szCs w:val="22"/>
        </w:rPr>
      </w:pPr>
    </w:p>
    <w:p w14:paraId="3CFFB8DC" w14:textId="67754163"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 xml:space="preserve">NRA </w:t>
      </w:r>
      <w:r w:rsidR="004B133B">
        <w:rPr>
          <w:sz w:val="22"/>
          <w:szCs w:val="22"/>
        </w:rPr>
        <w:t>Prec</w:t>
      </w:r>
      <w:r w:rsidR="00B07A1A">
        <w:rPr>
          <w:sz w:val="22"/>
          <w:szCs w:val="22"/>
        </w:rPr>
        <w:t xml:space="preserve">ision </w:t>
      </w:r>
      <w:r w:rsidRPr="00F5711F">
        <w:rPr>
          <w:sz w:val="22"/>
          <w:szCs w:val="22"/>
        </w:rPr>
        <w:t>Pistol Rules (most recent printing)</w:t>
      </w:r>
    </w:p>
    <w:p w14:paraId="3CFFB8DD" w14:textId="77777777" w:rsidR="00475D8C" w:rsidRPr="00F5711F" w:rsidRDefault="00475D8C" w:rsidP="00475D8C">
      <w:pPr>
        <w:rPr>
          <w:sz w:val="22"/>
          <w:szCs w:val="22"/>
        </w:rPr>
      </w:pPr>
      <w:r w:rsidRPr="00F5711F">
        <w:rPr>
          <w:sz w:val="22"/>
          <w:szCs w:val="22"/>
        </w:rPr>
        <w:tab/>
      </w:r>
      <w:r w:rsidRPr="00F5711F">
        <w:rPr>
          <w:sz w:val="22"/>
          <w:szCs w:val="22"/>
        </w:rPr>
        <w:tab/>
      </w:r>
      <w:hyperlink r:id="rId21" w:history="1">
        <w:r w:rsidRPr="00F5711F">
          <w:rPr>
            <w:rStyle w:val="Hyperlink"/>
            <w:sz w:val="22"/>
            <w:szCs w:val="22"/>
          </w:rPr>
          <w:t>http://materials.nrahq.org/go/products.aspx?cat=Rulebooks</w:t>
        </w:r>
      </w:hyperlink>
      <w:r w:rsidRPr="00F5711F">
        <w:rPr>
          <w:sz w:val="22"/>
          <w:szCs w:val="22"/>
        </w:rPr>
        <w:t xml:space="preserve"> </w:t>
      </w:r>
    </w:p>
    <w:p w14:paraId="3CFFB8DE" w14:textId="77777777" w:rsidR="00475D8C" w:rsidRDefault="00475D8C" w:rsidP="00475D8C">
      <w:pPr>
        <w:rPr>
          <w:sz w:val="22"/>
          <w:szCs w:val="22"/>
        </w:rPr>
      </w:pPr>
    </w:p>
    <w:p w14:paraId="3CFFB8DF" w14:textId="77777777" w:rsidR="00475D8C" w:rsidRDefault="00475D8C" w:rsidP="00475D8C">
      <w:pPr>
        <w:rPr>
          <w:sz w:val="22"/>
          <w:szCs w:val="22"/>
        </w:rPr>
      </w:pPr>
      <w:r>
        <w:rPr>
          <w:sz w:val="22"/>
          <w:szCs w:val="22"/>
          <w:u w:val="single"/>
        </w:rPr>
        <w:t>Attire</w:t>
      </w:r>
      <w:r>
        <w:rPr>
          <w:sz w:val="22"/>
          <w:szCs w:val="22"/>
        </w:rPr>
        <w:t>:</w:t>
      </w:r>
      <w:r>
        <w:rPr>
          <w:sz w:val="22"/>
          <w:szCs w:val="22"/>
        </w:rPr>
        <w:tab/>
      </w:r>
      <w:r>
        <w:rPr>
          <w:sz w:val="22"/>
          <w:szCs w:val="22"/>
        </w:rPr>
        <w:tab/>
        <w:t xml:space="preserve">Long pants, crew neck shirts and closed-toe shoes (no Croc) required. </w:t>
      </w:r>
    </w:p>
    <w:p w14:paraId="3CFFB8E0" w14:textId="77777777" w:rsidR="00475D8C" w:rsidRDefault="00475D8C" w:rsidP="00475D8C">
      <w:pPr>
        <w:rPr>
          <w:sz w:val="22"/>
          <w:szCs w:val="22"/>
        </w:rPr>
      </w:pPr>
    </w:p>
    <w:p w14:paraId="3CFFB8E1" w14:textId="77777777"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14:paraId="3CFFB8E2" w14:textId="4C941A93"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000F00AA" w:rsidRPr="004C08C0">
        <w:rPr>
          <w:sz w:val="22"/>
          <w:szCs w:val="22"/>
        </w:rPr>
        <w:t>Competitors and coaches must be completely familiar with the Alibi Rule below</w:t>
      </w:r>
      <w:r w:rsidR="000F00AA" w:rsidRPr="00D12244">
        <w:rPr>
          <w:sz w:val="22"/>
          <w:szCs w:val="22"/>
        </w:rPr>
        <w:t xml:space="preserve">. </w:t>
      </w:r>
      <w:r w:rsidRPr="00D12244">
        <w:rPr>
          <w:b/>
          <w:color w:val="FF0000"/>
          <w:sz w:val="22"/>
          <w:szCs w:val="22"/>
        </w:rPr>
        <w:t>Failure to attend will result in disqualification.</w:t>
      </w:r>
      <w:r w:rsidRPr="00D12244">
        <w:rPr>
          <w:color w:val="FF0000"/>
          <w:sz w:val="22"/>
          <w:szCs w:val="22"/>
        </w:rPr>
        <w:t xml:space="preserve"> </w:t>
      </w:r>
      <w:r w:rsidRPr="00D12244">
        <w:rPr>
          <w:sz w:val="22"/>
          <w:szCs w:val="22"/>
        </w:rPr>
        <w:t>Trigger weight will be checked. Federal handgun permission form will be checked.</w:t>
      </w:r>
    </w:p>
    <w:p w14:paraId="3CFFB8E3" w14:textId="77777777" w:rsidR="00475D8C" w:rsidRPr="00F5711F" w:rsidRDefault="00475D8C" w:rsidP="00475D8C">
      <w:pPr>
        <w:rPr>
          <w:sz w:val="22"/>
          <w:szCs w:val="22"/>
        </w:rPr>
      </w:pPr>
    </w:p>
    <w:p w14:paraId="3CFFB8E4" w14:textId="451C8B8B"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with a sight radius no greater than 10 inches, and a trigger pull no less than 2 pounds.    </w:t>
      </w:r>
    </w:p>
    <w:p w14:paraId="3CFFB8E5" w14:textId="77777777" w:rsidR="00475D8C" w:rsidRPr="00F5711F" w:rsidRDefault="00475D8C" w:rsidP="00475D8C">
      <w:pPr>
        <w:ind w:left="1440"/>
        <w:rPr>
          <w:sz w:val="22"/>
          <w:szCs w:val="22"/>
        </w:rPr>
      </w:pPr>
    </w:p>
    <w:p w14:paraId="3CFFB8E6" w14:textId="77777777" w:rsidR="00475D8C" w:rsidRPr="00F57D88" w:rsidRDefault="00475D8C" w:rsidP="00475D8C">
      <w:pPr>
        <w:rPr>
          <w:sz w:val="22"/>
          <w:szCs w:val="22"/>
        </w:rPr>
      </w:pPr>
      <w:r w:rsidRPr="00F57D88">
        <w:rPr>
          <w:sz w:val="22"/>
          <w:szCs w:val="22"/>
          <w:u w:val="single"/>
        </w:rPr>
        <w:t>Alibi Rule</w:t>
      </w:r>
      <w:r>
        <w:rPr>
          <w:sz w:val="22"/>
          <w:szCs w:val="22"/>
        </w:rPr>
        <w:t>:</w:t>
      </w:r>
      <w:r w:rsidRPr="00F57D88">
        <w:rPr>
          <w:sz w:val="22"/>
          <w:szCs w:val="22"/>
        </w:rPr>
        <w:t xml:space="preserve"> </w:t>
      </w:r>
      <w:r>
        <w:rPr>
          <w:sz w:val="22"/>
          <w:szCs w:val="22"/>
        </w:rPr>
        <w:tab/>
      </w:r>
      <w:r w:rsidRPr="00F57D88">
        <w:rPr>
          <w:sz w:val="22"/>
          <w:szCs w:val="22"/>
        </w:rPr>
        <w:t>Slow Fire</w:t>
      </w:r>
    </w:p>
    <w:p w14:paraId="3CFFB8E7" w14:textId="18C26235" w:rsidR="00475D8C" w:rsidRPr="00F57D88" w:rsidRDefault="00475D8C" w:rsidP="00475D8C">
      <w:pPr>
        <w:ind w:left="1440"/>
        <w:rPr>
          <w:sz w:val="22"/>
          <w:szCs w:val="22"/>
        </w:rPr>
      </w:pPr>
      <w:r w:rsidRPr="00F57D88">
        <w:rPr>
          <w:sz w:val="22"/>
          <w:szCs w:val="22"/>
        </w:rPr>
        <w:t xml:space="preserve">All efforts should be made to clear or replace the pistol due to malfunction in the </w:t>
      </w:r>
      <w:r w:rsidR="0073604D" w:rsidRPr="00F57D88">
        <w:rPr>
          <w:sz w:val="22"/>
          <w:szCs w:val="22"/>
        </w:rPr>
        <w:t>5-minute</w:t>
      </w:r>
      <w:r w:rsidRPr="00F57D88">
        <w:rPr>
          <w:sz w:val="22"/>
          <w:szCs w:val="22"/>
        </w:rPr>
        <w:t xml:space="preserve"> time.  If the competitor is not able to fire all 10 shots due to ammunition or firearm malfunction, they will be allowed 30 additional seconds for each shot not able to be fired in the </w:t>
      </w:r>
      <w:r w:rsidR="0073604D" w:rsidRPr="00F57D88">
        <w:rPr>
          <w:sz w:val="22"/>
          <w:szCs w:val="22"/>
        </w:rPr>
        <w:t>5-minute</w:t>
      </w:r>
      <w:r w:rsidRPr="00F57D88">
        <w:rPr>
          <w:sz w:val="22"/>
          <w:szCs w:val="22"/>
        </w:rPr>
        <w:t xml:space="preserve"> time.</w:t>
      </w:r>
    </w:p>
    <w:p w14:paraId="3CFFB8E8" w14:textId="77777777" w:rsidR="00475D8C" w:rsidRPr="00F57D88" w:rsidRDefault="00475D8C" w:rsidP="00475D8C">
      <w:pPr>
        <w:ind w:left="1440"/>
        <w:rPr>
          <w:sz w:val="22"/>
          <w:szCs w:val="22"/>
        </w:rPr>
      </w:pPr>
    </w:p>
    <w:p w14:paraId="3CFFB8E9" w14:textId="77777777" w:rsidR="00475D8C" w:rsidRPr="00F57D88" w:rsidRDefault="00475D8C" w:rsidP="00475D8C">
      <w:pPr>
        <w:ind w:left="1440"/>
        <w:rPr>
          <w:sz w:val="22"/>
          <w:szCs w:val="22"/>
        </w:rPr>
      </w:pPr>
      <w:r w:rsidRPr="00F57D88">
        <w:rPr>
          <w:sz w:val="22"/>
          <w:szCs w:val="22"/>
        </w:rPr>
        <w:t>Timed and Rapid Fire</w:t>
      </w:r>
    </w:p>
    <w:p w14:paraId="3CFFB8EA" w14:textId="79536DD0" w:rsidR="00475D8C" w:rsidRPr="00F57D88" w:rsidRDefault="00475D8C" w:rsidP="00475D8C">
      <w:pPr>
        <w:ind w:left="1440"/>
        <w:rPr>
          <w:sz w:val="22"/>
          <w:szCs w:val="22"/>
        </w:rPr>
      </w:pPr>
      <w:r w:rsidRPr="00F57D88">
        <w:rPr>
          <w:sz w:val="22"/>
          <w:szCs w:val="22"/>
        </w:rPr>
        <w:t xml:space="preserve">One alibi is allowed per competitor in each of timed and </w:t>
      </w:r>
      <w:proofErr w:type="gramStart"/>
      <w:r w:rsidRPr="00F57D88">
        <w:rPr>
          <w:sz w:val="22"/>
          <w:szCs w:val="22"/>
        </w:rPr>
        <w:t>rapid fire</w:t>
      </w:r>
      <w:proofErr w:type="gramEnd"/>
      <w:r w:rsidRPr="00F57D88">
        <w:rPr>
          <w:sz w:val="22"/>
          <w:szCs w:val="22"/>
        </w:rPr>
        <w:t xml:space="preserve"> stages.  If an alibi is claimed in any of the three strings for timed fire, the competitor will shoot a fourth string of five shots for the stage of timed fire.  All competitors claiming an alibi will shoot the fourth string at the same time.  If 15 shots are not made after </w:t>
      </w:r>
      <w:r w:rsidR="00A2538D">
        <w:rPr>
          <w:sz w:val="22"/>
          <w:szCs w:val="22"/>
        </w:rPr>
        <w:t xml:space="preserve">the </w:t>
      </w:r>
      <w:r w:rsidRPr="00F57D88">
        <w:rPr>
          <w:sz w:val="22"/>
          <w:szCs w:val="22"/>
        </w:rPr>
        <w:t xml:space="preserve">fourth (alibi) string, all shots not made will be counted as “0”.  There will be no </w:t>
      </w:r>
      <w:r w:rsidR="0073604D" w:rsidRPr="00F57D88">
        <w:rPr>
          <w:sz w:val="22"/>
          <w:szCs w:val="22"/>
        </w:rPr>
        <w:t>alibis</w:t>
      </w:r>
      <w:r w:rsidRPr="00F57D88">
        <w:rPr>
          <w:sz w:val="22"/>
          <w:szCs w:val="22"/>
        </w:rPr>
        <w:t xml:space="preserve"> called in the fourth (alibi) string.  The same scenario will also cover the </w:t>
      </w:r>
      <w:proofErr w:type="gramStart"/>
      <w:r w:rsidRPr="00F57D88">
        <w:rPr>
          <w:sz w:val="22"/>
          <w:szCs w:val="22"/>
        </w:rPr>
        <w:t>rapid fire</w:t>
      </w:r>
      <w:proofErr w:type="gramEnd"/>
      <w:r w:rsidRPr="00F57D88">
        <w:rPr>
          <w:sz w:val="22"/>
          <w:szCs w:val="22"/>
        </w:rPr>
        <w:t xml:space="preserve"> stage.</w:t>
      </w:r>
    </w:p>
    <w:p w14:paraId="3CFFB8EB" w14:textId="77777777" w:rsidR="00475D8C" w:rsidRPr="00F5711F" w:rsidRDefault="00475D8C" w:rsidP="00475D8C">
      <w:pPr>
        <w:rPr>
          <w:sz w:val="22"/>
          <w:szCs w:val="22"/>
        </w:rPr>
      </w:pPr>
    </w:p>
    <w:p w14:paraId="3CFFB8ED" w14:textId="77777777" w:rsidR="00475D8C" w:rsidRDefault="00475D8C">
      <w:pPr>
        <w:rPr>
          <w:color w:val="FF0000"/>
          <w:sz w:val="22"/>
          <w:szCs w:val="22"/>
        </w:rPr>
      </w:pPr>
      <w:r>
        <w:rPr>
          <w:color w:val="FF0000"/>
          <w:sz w:val="22"/>
          <w:szCs w:val="22"/>
        </w:rPr>
        <w:br w:type="page"/>
      </w:r>
    </w:p>
    <w:p w14:paraId="3CFFB8EE" w14:textId="77777777"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14:paraId="3CFFB8EF"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3CFFB8F0"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3CFFB8F1" w14:textId="77777777" w:rsidR="00D3001E" w:rsidRPr="00F5711F" w:rsidRDefault="00D3001E" w:rsidP="008D1637">
      <w:pPr>
        <w:rPr>
          <w:sz w:val="22"/>
          <w:szCs w:val="22"/>
        </w:rPr>
      </w:pPr>
    </w:p>
    <w:p w14:paraId="3CFFB8F2"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3CFFB8F3" w14:textId="77777777" w:rsidR="00D3001E" w:rsidRPr="00F5711F" w:rsidRDefault="00D3001E" w:rsidP="008D1637">
      <w:pPr>
        <w:rPr>
          <w:sz w:val="22"/>
          <w:szCs w:val="22"/>
        </w:rPr>
      </w:pPr>
    </w:p>
    <w:p w14:paraId="3CFFB8F4"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if </w:t>
      </w:r>
      <w:r w:rsidRPr="00F5711F">
        <w:rPr>
          <w:sz w:val="22"/>
          <w:szCs w:val="22"/>
        </w:rPr>
        <w:t xml:space="preserve">at all </w:t>
      </w:r>
      <w:r w:rsidR="00D3001E" w:rsidRPr="00F5711F">
        <w:rPr>
          <w:sz w:val="22"/>
          <w:szCs w:val="22"/>
        </w:rPr>
        <w:t>possible.</w:t>
      </w:r>
    </w:p>
    <w:p w14:paraId="3CFFB8F5" w14:textId="77777777" w:rsidR="00D3001E" w:rsidRPr="00F5711F" w:rsidRDefault="00D3001E" w:rsidP="008D1637">
      <w:pPr>
        <w:ind w:left="1440"/>
        <w:rPr>
          <w:sz w:val="22"/>
          <w:szCs w:val="22"/>
        </w:rPr>
      </w:pPr>
    </w:p>
    <w:p w14:paraId="3CFFB8F6"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8F7" w14:textId="77777777" w:rsidR="00D3001E" w:rsidRPr="00F5711F" w:rsidRDefault="00D3001E" w:rsidP="008D1637">
      <w:pPr>
        <w:jc w:val="both"/>
        <w:rPr>
          <w:sz w:val="22"/>
          <w:szCs w:val="22"/>
        </w:rPr>
      </w:pPr>
    </w:p>
    <w:p w14:paraId="3CFFB8F8" w14:textId="4EEAE48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3CFFB8F9" w14:textId="77777777" w:rsidR="0053711C" w:rsidRPr="00F5711F" w:rsidRDefault="0053711C" w:rsidP="008D1637">
      <w:pPr>
        <w:jc w:val="both"/>
        <w:rPr>
          <w:sz w:val="22"/>
          <w:szCs w:val="22"/>
        </w:rPr>
      </w:pPr>
    </w:p>
    <w:p w14:paraId="3CFFB8FA" w14:textId="244DE7C3"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3CFFB8FB" w14:textId="77777777" w:rsidR="000429CA" w:rsidRDefault="000429CA" w:rsidP="000429CA">
      <w:pPr>
        <w:rPr>
          <w:sz w:val="22"/>
          <w:szCs w:val="22"/>
        </w:rPr>
      </w:pPr>
    </w:p>
    <w:p w14:paraId="3CFFB8FC"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3CFFB8FD"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3CFFB8FE" w14:textId="77777777" w:rsidR="00D3001E" w:rsidRPr="00F5711F" w:rsidRDefault="00D3001E" w:rsidP="008D1637">
      <w:pPr>
        <w:ind w:left="1440"/>
        <w:rPr>
          <w:sz w:val="22"/>
          <w:szCs w:val="22"/>
        </w:rPr>
      </w:pPr>
      <w:r w:rsidRPr="00F5711F">
        <w:rPr>
          <w:sz w:val="22"/>
          <w:szCs w:val="22"/>
        </w:rPr>
        <w:t>Achievement award to each individu</w:t>
      </w:r>
      <w:r w:rsidR="009C24B4" w:rsidRPr="00F5711F">
        <w:rPr>
          <w:sz w:val="22"/>
          <w:szCs w:val="22"/>
        </w:rPr>
        <w:t>al based upon individual score</w:t>
      </w:r>
      <w:r w:rsidRPr="00F5711F">
        <w:rPr>
          <w:sz w:val="22"/>
          <w:szCs w:val="22"/>
        </w:rPr>
        <w:t xml:space="preserve"> </w:t>
      </w:r>
    </w:p>
    <w:p w14:paraId="3CFFB8FF" w14:textId="77777777" w:rsidR="00D3001E" w:rsidRPr="00F5711F" w:rsidRDefault="00D3001E" w:rsidP="008D1637">
      <w:pPr>
        <w:rPr>
          <w:sz w:val="22"/>
          <w:szCs w:val="22"/>
        </w:rPr>
      </w:pPr>
    </w:p>
    <w:p w14:paraId="3CFFB900" w14:textId="77777777"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14:paraId="3CFFB901" w14:textId="77777777" w:rsidR="00D3001E" w:rsidRPr="00F5711F" w:rsidRDefault="00D3001E" w:rsidP="008D1637">
      <w:pPr>
        <w:rPr>
          <w:sz w:val="22"/>
          <w:szCs w:val="22"/>
        </w:rPr>
      </w:pPr>
    </w:p>
    <w:p w14:paraId="3CFFB902" w14:textId="7B88C0AA" w:rsidR="00D3001E" w:rsidRPr="00A13926"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r>
      <w:r w:rsidRPr="00A13926">
        <w:rPr>
          <w:sz w:val="22"/>
          <w:szCs w:val="22"/>
        </w:rPr>
        <w:t>T</w:t>
      </w:r>
      <w:r w:rsidR="009C24B4" w:rsidRPr="00A13926">
        <w:rPr>
          <w:sz w:val="22"/>
          <w:szCs w:val="22"/>
        </w:rPr>
        <w:t>ies of 25 straight will be shot-</w:t>
      </w:r>
      <w:r w:rsidR="00D3001E" w:rsidRPr="00A13926">
        <w:rPr>
          <w:sz w:val="22"/>
          <w:szCs w:val="22"/>
        </w:rPr>
        <w:t>off with doubles shot at stations 3, 4 and 5; miss and out.</w:t>
      </w:r>
      <w:r w:rsidR="009C24B4" w:rsidRPr="00A13926">
        <w:rPr>
          <w:sz w:val="22"/>
          <w:szCs w:val="22"/>
        </w:rPr>
        <w:t xml:space="preserve">  </w:t>
      </w:r>
      <w:r w:rsidR="00802799" w:rsidRPr="00A13926">
        <w:rPr>
          <w:sz w:val="22"/>
          <w:szCs w:val="22"/>
        </w:rPr>
        <w:t>All other ties broken by long run from the front</w:t>
      </w:r>
      <w:r w:rsidR="005C78DD" w:rsidRPr="00A13926">
        <w:rPr>
          <w:sz w:val="22"/>
          <w:szCs w:val="22"/>
        </w:rPr>
        <w:t>, and if still tied, long run from the back</w:t>
      </w:r>
      <w:r w:rsidR="00802799" w:rsidRPr="00A13926">
        <w:rPr>
          <w:sz w:val="22"/>
          <w:szCs w:val="22"/>
        </w:rPr>
        <w:t>.</w:t>
      </w:r>
      <w:r w:rsidR="00A13926" w:rsidRPr="00A13926">
        <w:rPr>
          <w:sz w:val="22"/>
          <w:szCs w:val="22"/>
        </w:rPr>
        <w:t xml:space="preserve"> If longest runs are still tied, doubles shoot-offs shall be conducted at stations 3</w:t>
      </w:r>
      <w:r w:rsidR="005375D3">
        <w:rPr>
          <w:sz w:val="22"/>
          <w:szCs w:val="22"/>
        </w:rPr>
        <w:t xml:space="preserve">, </w:t>
      </w:r>
      <w:r w:rsidR="00A13926" w:rsidRPr="00A13926">
        <w:rPr>
          <w:sz w:val="22"/>
          <w:szCs w:val="22"/>
        </w:rPr>
        <w:t>4</w:t>
      </w:r>
      <w:r w:rsidR="005375D3">
        <w:rPr>
          <w:sz w:val="22"/>
          <w:szCs w:val="22"/>
        </w:rPr>
        <w:t>,</w:t>
      </w:r>
      <w:r w:rsidR="00A445D7">
        <w:rPr>
          <w:sz w:val="22"/>
          <w:szCs w:val="22"/>
        </w:rPr>
        <w:t xml:space="preserve"> and </w:t>
      </w:r>
      <w:r w:rsidR="00A13926" w:rsidRPr="00A13926">
        <w:rPr>
          <w:sz w:val="22"/>
          <w:szCs w:val="22"/>
        </w:rPr>
        <w:t>5, miss-and-out by station</w:t>
      </w:r>
      <w:r w:rsidR="00A445D7">
        <w:rPr>
          <w:sz w:val="22"/>
          <w:szCs w:val="22"/>
        </w:rPr>
        <w:t>.</w:t>
      </w:r>
    </w:p>
    <w:p w14:paraId="3CFFB903" w14:textId="03D680EF" w:rsidR="00BB3CA6" w:rsidRDefault="00BB3CA6" w:rsidP="00BB3CA6">
      <w:pPr>
        <w:ind w:left="1440"/>
        <w:rPr>
          <w:sz w:val="22"/>
          <w:szCs w:val="22"/>
        </w:rPr>
      </w:pPr>
      <w:r w:rsidRPr="00A13926">
        <w:rPr>
          <w:sz w:val="22"/>
          <w:szCs w:val="22"/>
        </w:rPr>
        <w:t>Team ties will be broken by the longest run from the front.</w:t>
      </w:r>
    </w:p>
    <w:p w14:paraId="571CF46A" w14:textId="798DE9C3" w:rsidR="00963683" w:rsidRPr="00BB3CA6" w:rsidRDefault="00963683" w:rsidP="00BB3CA6">
      <w:pPr>
        <w:ind w:left="1440"/>
        <w:rPr>
          <w:sz w:val="22"/>
          <w:szCs w:val="22"/>
        </w:rPr>
      </w:pPr>
      <w:r w:rsidRPr="004C08C0">
        <w:rPr>
          <w:sz w:val="22"/>
          <w:szCs w:val="22"/>
        </w:rPr>
        <w:t>All tie</w:t>
      </w:r>
      <w:r w:rsidR="00BE34E7" w:rsidRPr="004C08C0">
        <w:rPr>
          <w:sz w:val="22"/>
          <w:szCs w:val="22"/>
        </w:rPr>
        <w:t>-breaking shoot-offs will be conducted Sunday after the last scheduled relay.</w:t>
      </w:r>
    </w:p>
    <w:p w14:paraId="3CFFB904" w14:textId="77777777" w:rsidR="00D3001E" w:rsidRPr="00F5711F" w:rsidRDefault="00D3001E" w:rsidP="008D1637">
      <w:pPr>
        <w:rPr>
          <w:sz w:val="22"/>
          <w:szCs w:val="22"/>
        </w:rPr>
      </w:pPr>
    </w:p>
    <w:p w14:paraId="3CFFB905" w14:textId="4E8F0824" w:rsidR="00D3001E" w:rsidRDefault="00D3001E"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gauge</w:t>
      </w:r>
      <w:r w:rsidR="009C24B4" w:rsidRPr="00F5711F">
        <w:rPr>
          <w:sz w:val="22"/>
          <w:szCs w:val="22"/>
        </w:rPr>
        <w:t xml:space="preserve"> </w:t>
      </w:r>
      <w:r w:rsidRPr="00F5711F">
        <w:rPr>
          <w:sz w:val="22"/>
          <w:szCs w:val="22"/>
        </w:rPr>
        <w:t>or smaller and capable of shooting twice without reloading.</w:t>
      </w:r>
      <w:r w:rsidR="009C24B4" w:rsidRPr="00F5711F">
        <w:rPr>
          <w:sz w:val="22"/>
          <w:szCs w:val="22"/>
        </w:rPr>
        <w:t xml:space="preserve">  </w:t>
      </w:r>
      <w:r w:rsidR="00016AAF">
        <w:rPr>
          <w:sz w:val="22"/>
          <w:szCs w:val="22"/>
        </w:rPr>
        <w:t>Competitors</w:t>
      </w:r>
      <w:r w:rsidRPr="00F5711F">
        <w:rPr>
          <w:sz w:val="22"/>
          <w:szCs w:val="22"/>
        </w:rPr>
        <w:t xml:space="preserve"> must bring their own lead shot</w:t>
      </w:r>
      <w:r w:rsidR="009C24B4" w:rsidRPr="00F5711F">
        <w:rPr>
          <w:sz w:val="22"/>
          <w:szCs w:val="22"/>
        </w:rPr>
        <w:t xml:space="preserve"> </w:t>
      </w:r>
      <w:r w:rsidRPr="00F5711F">
        <w:rPr>
          <w:sz w:val="22"/>
          <w:szCs w:val="22"/>
        </w:rPr>
        <w:t xml:space="preserve">(7½ or smaller; target or light field loads only).  </w:t>
      </w:r>
      <w:r w:rsidR="005A4BB2" w:rsidRPr="00F5711F">
        <w:rPr>
          <w:b/>
          <w:sz w:val="22"/>
          <w:szCs w:val="22"/>
        </w:rPr>
        <w:t>Factory loads only – no r</w:t>
      </w:r>
      <w:r w:rsidRPr="00F5711F">
        <w:rPr>
          <w:b/>
          <w:sz w:val="22"/>
          <w:szCs w:val="22"/>
        </w:rPr>
        <w:t>eloads</w:t>
      </w:r>
      <w:r w:rsidR="005A4BB2" w:rsidRPr="00F5711F">
        <w:rPr>
          <w:b/>
          <w:sz w:val="22"/>
          <w:szCs w:val="22"/>
        </w:rPr>
        <w:t>!</w:t>
      </w:r>
      <w:r w:rsidRPr="00F5711F">
        <w:rPr>
          <w:sz w:val="22"/>
          <w:szCs w:val="22"/>
        </w:rPr>
        <w:t xml:space="preserve">  </w:t>
      </w:r>
      <w:r w:rsidR="00454393" w:rsidRPr="009D33CD">
        <w:rPr>
          <w:sz w:val="22"/>
          <w:szCs w:val="22"/>
        </w:rPr>
        <w:t xml:space="preserve">Any competitor that uses reloaded ammunition in a competition will be disqualified from the entire event, without a refund. </w:t>
      </w:r>
    </w:p>
    <w:p w14:paraId="6D90D84E" w14:textId="4972C1D1" w:rsidR="00B54FFA" w:rsidRDefault="00FC3B00" w:rsidP="00005C3C">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64B18F94" w14:textId="5158A8F9" w:rsidR="00005C3C" w:rsidRPr="00005C3C" w:rsidRDefault="00005C3C" w:rsidP="00005C3C">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4DD0F771" w14:textId="77777777" w:rsidR="00005C3C" w:rsidRDefault="00005C3C" w:rsidP="00005C3C">
      <w:pPr>
        <w:ind w:left="2880" w:hanging="1440"/>
        <w:rPr>
          <w:sz w:val="22"/>
          <w:szCs w:val="22"/>
        </w:rPr>
      </w:pPr>
    </w:p>
    <w:p w14:paraId="616D2465" w14:textId="77777777" w:rsidR="00F814E7" w:rsidRDefault="00F814E7" w:rsidP="00F814E7">
      <w:pPr>
        <w:ind w:left="1440"/>
        <w:rPr>
          <w:sz w:val="22"/>
          <w:szCs w:val="22"/>
        </w:rPr>
      </w:pPr>
      <w:r w:rsidRPr="00F5711F">
        <w:rPr>
          <w:sz w:val="22"/>
          <w:szCs w:val="22"/>
        </w:rPr>
        <w:t xml:space="preserve">Eye and ear protection required.   </w:t>
      </w:r>
    </w:p>
    <w:p w14:paraId="285509FE" w14:textId="77777777" w:rsidR="00F814E7" w:rsidRPr="00F5711F" w:rsidRDefault="00F814E7" w:rsidP="00005C3C">
      <w:pPr>
        <w:ind w:left="2880" w:hanging="1440"/>
        <w:rPr>
          <w:sz w:val="22"/>
          <w:szCs w:val="22"/>
        </w:rPr>
      </w:pPr>
    </w:p>
    <w:p w14:paraId="3CFFB907"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08" w14:textId="77777777" w:rsidR="0053711C" w:rsidRPr="00F5711F" w:rsidRDefault="0053711C" w:rsidP="008D1637">
      <w:pPr>
        <w:ind w:left="1440"/>
        <w:rPr>
          <w:sz w:val="22"/>
          <w:szCs w:val="22"/>
        </w:rPr>
      </w:pPr>
    </w:p>
    <w:p w14:paraId="3CFFB909" w14:textId="287A1A18"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r w:rsidR="00D81A39">
        <w:rPr>
          <w:sz w:val="22"/>
          <w:szCs w:val="22"/>
        </w:rPr>
        <w:t>.</w:t>
      </w:r>
    </w:p>
    <w:p w14:paraId="3CFFB90A" w14:textId="77777777" w:rsidR="00D3001E" w:rsidRDefault="00D3001E" w:rsidP="008D1637">
      <w:pPr>
        <w:rPr>
          <w:sz w:val="22"/>
          <w:szCs w:val="22"/>
        </w:rPr>
      </w:pPr>
      <w:r w:rsidRPr="00F5711F">
        <w:rPr>
          <w:sz w:val="22"/>
          <w:szCs w:val="22"/>
        </w:rPr>
        <w:tab/>
      </w:r>
      <w:r w:rsidRPr="00F5711F">
        <w:rPr>
          <w:sz w:val="22"/>
          <w:szCs w:val="22"/>
        </w:rPr>
        <w:tab/>
      </w:r>
      <w:r w:rsidRPr="00F5711F">
        <w:rPr>
          <w:sz w:val="22"/>
          <w:szCs w:val="22"/>
        </w:rPr>
        <w:tab/>
      </w:r>
    </w:p>
    <w:p w14:paraId="02783D4E" w14:textId="1ADBDF58" w:rsidR="00F72A41" w:rsidRPr="00E010A2" w:rsidRDefault="00F72A41" w:rsidP="00F72A41">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NSSA Rules, is able to understand and follow range commands, and practice safe firearms handling.</w:t>
      </w:r>
      <w:r>
        <w:rPr>
          <w:sz w:val="22"/>
          <w:szCs w:val="22"/>
          <w:u w:val="single"/>
        </w:rPr>
        <w:br w:type="page"/>
      </w:r>
    </w:p>
    <w:p w14:paraId="56D347D9" w14:textId="77777777" w:rsidR="00F72A41" w:rsidRPr="00F5711F" w:rsidRDefault="00F72A41" w:rsidP="008D1637">
      <w:pPr>
        <w:rPr>
          <w:color w:val="FF0000"/>
          <w:sz w:val="22"/>
          <w:szCs w:val="22"/>
        </w:rPr>
      </w:pPr>
    </w:p>
    <w:p w14:paraId="3CFFB90C" w14:textId="77777777" w:rsidR="00F5711F" w:rsidRDefault="00F5711F" w:rsidP="008D1637">
      <w:pPr>
        <w:jc w:val="center"/>
        <w:rPr>
          <w:b/>
          <w:sz w:val="22"/>
          <w:szCs w:val="22"/>
        </w:rPr>
      </w:pPr>
    </w:p>
    <w:p w14:paraId="3CFFB90F" w14:textId="583A8F50" w:rsidR="001B2139" w:rsidRDefault="001B2139">
      <w:pPr>
        <w:rPr>
          <w:b/>
          <w:sz w:val="22"/>
          <w:szCs w:val="22"/>
        </w:rPr>
      </w:pPr>
    </w:p>
    <w:p w14:paraId="3CFFB910" w14:textId="77777777" w:rsidR="005B0E0C" w:rsidRPr="00F5711F" w:rsidRDefault="005B0E0C" w:rsidP="005B0E0C">
      <w:pPr>
        <w:jc w:val="center"/>
        <w:rPr>
          <w:b/>
          <w:color w:val="FF0000"/>
          <w:sz w:val="22"/>
          <w:szCs w:val="22"/>
        </w:rPr>
      </w:pPr>
      <w:r w:rsidRPr="00F5711F">
        <w:rPr>
          <w:b/>
          <w:sz w:val="22"/>
          <w:szCs w:val="22"/>
        </w:rPr>
        <w:t xml:space="preserve">Trap </w:t>
      </w:r>
      <w:r w:rsidRPr="00F5711F">
        <w:rPr>
          <w:b/>
          <w:color w:val="FF0000"/>
          <w:sz w:val="22"/>
          <w:szCs w:val="22"/>
        </w:rPr>
        <w:t xml:space="preserve"> </w:t>
      </w:r>
    </w:p>
    <w:p w14:paraId="3CFFB911" w14:textId="77777777" w:rsidR="005B0E0C" w:rsidRPr="00F5711F" w:rsidRDefault="005B0E0C" w:rsidP="005B0E0C">
      <w:pPr>
        <w:rPr>
          <w:sz w:val="22"/>
          <w:szCs w:val="22"/>
        </w:rPr>
      </w:pPr>
    </w:p>
    <w:p w14:paraId="3CFFB912" w14:textId="7C1EF8F8"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353DD">
        <w:rPr>
          <w:sz w:val="22"/>
          <w:szCs w:val="22"/>
        </w:rPr>
        <w:t>Canterbury voice releases will be used</w:t>
      </w:r>
      <w:r>
        <w:rPr>
          <w:sz w:val="22"/>
          <w:szCs w:val="22"/>
        </w:rPr>
        <w:t>.</w:t>
      </w:r>
      <w:r w:rsidRPr="00F5711F">
        <w:rPr>
          <w:sz w:val="22"/>
          <w:szCs w:val="22"/>
        </w:rPr>
        <w:t xml:space="preserve"> </w:t>
      </w:r>
    </w:p>
    <w:p w14:paraId="3CFFB913" w14:textId="77777777" w:rsidR="005B0E0C" w:rsidRPr="00F5711F" w:rsidRDefault="005B0E0C" w:rsidP="005B0E0C">
      <w:pPr>
        <w:rPr>
          <w:sz w:val="22"/>
          <w:szCs w:val="22"/>
        </w:rPr>
      </w:pPr>
    </w:p>
    <w:p w14:paraId="3CFFB914" w14:textId="77777777"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14:paraId="3CFFB915" w14:textId="77777777" w:rsidR="005B0E0C" w:rsidRPr="00F5711F" w:rsidRDefault="005B0E0C" w:rsidP="005B0E0C">
      <w:pPr>
        <w:rPr>
          <w:sz w:val="22"/>
          <w:szCs w:val="22"/>
        </w:rPr>
      </w:pPr>
    </w:p>
    <w:p w14:paraId="3CFFB916" w14:textId="77777777"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14:paraId="3CFFB917" w14:textId="77777777" w:rsidR="005B0E0C" w:rsidRPr="00F5711F" w:rsidRDefault="005B0E0C" w:rsidP="005B0E0C">
      <w:pPr>
        <w:ind w:left="1440"/>
        <w:rPr>
          <w:sz w:val="22"/>
          <w:szCs w:val="22"/>
        </w:rPr>
      </w:pPr>
    </w:p>
    <w:p w14:paraId="3CFFB918" w14:textId="77777777"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919" w14:textId="77777777" w:rsidR="005B0E0C" w:rsidRPr="00F5711F" w:rsidRDefault="005B0E0C" w:rsidP="005B0E0C">
      <w:pPr>
        <w:jc w:val="both"/>
        <w:rPr>
          <w:sz w:val="22"/>
          <w:szCs w:val="22"/>
        </w:rPr>
      </w:pPr>
    </w:p>
    <w:p w14:paraId="3CFFB91A" w14:textId="74D0C5E8"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round on a regulation trap field</w:t>
      </w:r>
      <w:r w:rsidRPr="00F5711F">
        <w:rPr>
          <w:sz w:val="22"/>
          <w:szCs w:val="22"/>
        </w:rPr>
        <w:tab/>
        <w:t xml:space="preserve">  </w:t>
      </w:r>
    </w:p>
    <w:p w14:paraId="3CFFB91B" w14:textId="5959197C"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round on a regulations trap</w:t>
      </w:r>
      <w:r>
        <w:rPr>
          <w:sz w:val="22"/>
          <w:szCs w:val="22"/>
        </w:rPr>
        <w:t xml:space="preserve"> f</w:t>
      </w:r>
      <w:r w:rsidRPr="00F5711F">
        <w:rPr>
          <w:sz w:val="22"/>
          <w:szCs w:val="22"/>
        </w:rPr>
        <w:t>ield</w:t>
      </w:r>
      <w:r>
        <w:rPr>
          <w:sz w:val="22"/>
          <w:szCs w:val="22"/>
        </w:rPr>
        <w:t>.</w:t>
      </w:r>
      <w:r w:rsidRPr="00F5711F">
        <w:rPr>
          <w:sz w:val="22"/>
          <w:szCs w:val="22"/>
        </w:rPr>
        <w:tab/>
      </w:r>
    </w:p>
    <w:p w14:paraId="3CFFB91C" w14:textId="77777777"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14:paraId="3CFFB91D" w14:textId="77777777"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14:paraId="3CFFB91E" w14:textId="77777777" w:rsidR="005B0E0C" w:rsidRPr="00F5711F" w:rsidRDefault="005B0E0C" w:rsidP="005B0E0C">
      <w:pPr>
        <w:ind w:left="1440"/>
        <w:rPr>
          <w:sz w:val="22"/>
          <w:szCs w:val="22"/>
        </w:rPr>
      </w:pPr>
      <w:r w:rsidRPr="00F5711F">
        <w:rPr>
          <w:sz w:val="22"/>
          <w:szCs w:val="22"/>
        </w:rPr>
        <w:t xml:space="preserve">First, second and third place team in each age division  </w:t>
      </w:r>
    </w:p>
    <w:p w14:paraId="3CFFB91F" w14:textId="77777777" w:rsidR="005B0E0C" w:rsidRPr="00F5711F" w:rsidRDefault="005B0E0C" w:rsidP="005B0E0C">
      <w:pPr>
        <w:ind w:left="1440"/>
        <w:rPr>
          <w:sz w:val="22"/>
          <w:szCs w:val="22"/>
        </w:rPr>
      </w:pPr>
      <w:r w:rsidRPr="00F5711F">
        <w:rPr>
          <w:sz w:val="22"/>
          <w:szCs w:val="22"/>
        </w:rPr>
        <w:t xml:space="preserve">Achievement award to each individual based upon individual score  </w:t>
      </w:r>
    </w:p>
    <w:p w14:paraId="3CFFB920" w14:textId="77777777" w:rsidR="005B0E0C" w:rsidRPr="00F5711F" w:rsidRDefault="005B0E0C" w:rsidP="005B0E0C">
      <w:pPr>
        <w:rPr>
          <w:sz w:val="22"/>
          <w:szCs w:val="22"/>
        </w:rPr>
      </w:pPr>
    </w:p>
    <w:p w14:paraId="3CFFB921" w14:textId="1DB7412B" w:rsidR="005B0E0C" w:rsidRPr="00F5711F" w:rsidRDefault="005B0E0C" w:rsidP="005B0E0C">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ATA Rules Apply.</w:t>
      </w:r>
      <w:r w:rsidR="00786B47" w:rsidRPr="00786B47">
        <w:rPr>
          <w:sz w:val="22"/>
          <w:szCs w:val="22"/>
        </w:rPr>
        <w:t xml:space="preserve"> </w:t>
      </w:r>
      <w:r w:rsidR="00786B47" w:rsidRPr="00F5711F">
        <w:rPr>
          <w:sz w:val="22"/>
          <w:szCs w:val="22"/>
        </w:rPr>
        <w:t>Eye and ear protection required.</w:t>
      </w:r>
    </w:p>
    <w:p w14:paraId="3CFFB922" w14:textId="77777777" w:rsidR="005B0E0C" w:rsidRPr="00F5711F" w:rsidRDefault="005B0E0C" w:rsidP="005B0E0C">
      <w:pPr>
        <w:rPr>
          <w:sz w:val="22"/>
          <w:szCs w:val="22"/>
        </w:rPr>
      </w:pPr>
      <w:r w:rsidRPr="00F5711F">
        <w:rPr>
          <w:sz w:val="22"/>
          <w:szCs w:val="22"/>
        </w:rPr>
        <w:t xml:space="preserve">  </w:t>
      </w:r>
    </w:p>
    <w:p w14:paraId="3CFFB923" w14:textId="2A853339" w:rsidR="005B0E0C" w:rsidRPr="00A445D7"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A445D7">
        <w:rPr>
          <w:sz w:val="22"/>
          <w:szCs w:val="22"/>
        </w:rPr>
        <w:t xml:space="preserve">High scores shoot-off for first place; 1 full round of </w:t>
      </w:r>
      <w:r w:rsidR="00784249" w:rsidRPr="00A445D7">
        <w:rPr>
          <w:sz w:val="22"/>
          <w:szCs w:val="22"/>
        </w:rPr>
        <w:t>16-yard</w:t>
      </w:r>
      <w:r w:rsidRPr="00A445D7">
        <w:rPr>
          <w:sz w:val="22"/>
          <w:szCs w:val="22"/>
        </w:rPr>
        <w:t xml:space="preserve"> singles; continue until resolved.  All other ties broken by long run from the </w:t>
      </w:r>
      <w:r w:rsidRPr="00A445D7">
        <w:rPr>
          <w:sz w:val="22"/>
          <w:szCs w:val="22"/>
          <w:u w:val="single"/>
        </w:rPr>
        <w:t>front</w:t>
      </w:r>
      <w:r w:rsidRPr="00A445D7">
        <w:rPr>
          <w:sz w:val="22"/>
          <w:szCs w:val="22"/>
        </w:rPr>
        <w:t xml:space="preserve">, and if still tied, long run from the back.  </w:t>
      </w:r>
    </w:p>
    <w:p w14:paraId="3CFFB924" w14:textId="3D32EC45" w:rsidR="005B0E0C" w:rsidRDefault="005B0E0C" w:rsidP="005B0E0C">
      <w:pPr>
        <w:ind w:left="1440"/>
        <w:rPr>
          <w:sz w:val="22"/>
          <w:szCs w:val="22"/>
        </w:rPr>
      </w:pPr>
      <w:r w:rsidRPr="00A445D7">
        <w:rPr>
          <w:sz w:val="22"/>
          <w:szCs w:val="22"/>
        </w:rPr>
        <w:t>Team ties will be broken by the longest run from the front.</w:t>
      </w:r>
    </w:p>
    <w:p w14:paraId="1D1010AA" w14:textId="77777777" w:rsidR="006946F7" w:rsidRPr="00BB3CA6" w:rsidRDefault="006946F7" w:rsidP="006946F7">
      <w:pPr>
        <w:ind w:left="1440"/>
        <w:rPr>
          <w:sz w:val="22"/>
          <w:szCs w:val="22"/>
        </w:rPr>
      </w:pPr>
      <w:r w:rsidRPr="004C08C0">
        <w:rPr>
          <w:sz w:val="22"/>
          <w:szCs w:val="22"/>
        </w:rPr>
        <w:t>All tie-breaking shoot-offs will be conducted Sunday after the last scheduled relay.</w:t>
      </w:r>
    </w:p>
    <w:p w14:paraId="3CFFB925" w14:textId="77777777" w:rsidR="005B0E0C" w:rsidRPr="00F5711F" w:rsidRDefault="005B0E0C" w:rsidP="005B0E0C">
      <w:pPr>
        <w:ind w:left="1440"/>
        <w:rPr>
          <w:b/>
          <w:sz w:val="22"/>
          <w:szCs w:val="22"/>
        </w:rPr>
      </w:pPr>
    </w:p>
    <w:p w14:paraId="71EBF47E" w14:textId="60382B56" w:rsidR="00F814E7" w:rsidRDefault="005B0E0C" w:rsidP="00F814E7">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gauge or smaller.  </w:t>
      </w:r>
      <w:r w:rsidR="00016AAF">
        <w:rPr>
          <w:sz w:val="22"/>
          <w:szCs w:val="22"/>
        </w:rPr>
        <w:t>Competitors</w:t>
      </w:r>
      <w:r w:rsidRPr="00F5711F">
        <w:rPr>
          <w:sz w:val="22"/>
          <w:szCs w:val="22"/>
        </w:rPr>
        <w:t xml:space="preserve"> must bring their own lead shot (7½ or smaller; target or light field loads only).  </w:t>
      </w:r>
      <w:r w:rsidR="00F814E7" w:rsidRPr="00F5711F">
        <w:rPr>
          <w:b/>
          <w:sz w:val="22"/>
          <w:szCs w:val="22"/>
        </w:rPr>
        <w:t>Factory loads only – no reloads!</w:t>
      </w:r>
      <w:r w:rsidR="00F814E7" w:rsidRPr="00F5711F">
        <w:rPr>
          <w:sz w:val="22"/>
          <w:szCs w:val="22"/>
        </w:rPr>
        <w:t xml:space="preserve">  </w:t>
      </w:r>
      <w:r w:rsidR="00F814E7" w:rsidRPr="009D33CD">
        <w:rPr>
          <w:sz w:val="22"/>
          <w:szCs w:val="22"/>
        </w:rPr>
        <w:t xml:space="preserve">Any competitor that uses reloaded ammunition in a competition will be disqualified from the entire event, without a refund. </w:t>
      </w:r>
    </w:p>
    <w:p w14:paraId="040F6802" w14:textId="1343893E" w:rsidR="00F814E7" w:rsidRDefault="00F814E7" w:rsidP="00F814E7">
      <w:pPr>
        <w:ind w:left="2880" w:hanging="1440"/>
        <w:rPr>
          <w:sz w:val="22"/>
          <w:szCs w:val="22"/>
        </w:rPr>
      </w:pPr>
      <w:r w:rsidRPr="00A57944">
        <w:rPr>
          <w:color w:val="FF0000"/>
          <w:sz w:val="22"/>
          <w:szCs w:val="22"/>
          <w:highlight w:val="yellow"/>
        </w:rPr>
        <w:t xml:space="preserve">NEW </w:t>
      </w:r>
      <w:r w:rsidR="00FD0FBB">
        <w:rPr>
          <w:color w:val="FF0000"/>
          <w:sz w:val="22"/>
          <w:szCs w:val="22"/>
          <w:highlight w:val="yellow"/>
        </w:rPr>
        <w:t>since</w:t>
      </w:r>
      <w:r w:rsidRPr="00A57944">
        <w:rPr>
          <w:color w:val="FF0000"/>
          <w:sz w:val="22"/>
          <w:szCs w:val="22"/>
          <w:highlight w:val="yellow"/>
        </w:rPr>
        <w:t xml:space="preserve"> </w:t>
      </w:r>
      <w:r w:rsidRPr="00FC3B00">
        <w:rPr>
          <w:color w:val="FF0000"/>
          <w:sz w:val="22"/>
          <w:szCs w:val="22"/>
          <w:highlight w:val="yellow"/>
        </w:rPr>
        <w:t>2024</w:t>
      </w:r>
    </w:p>
    <w:p w14:paraId="5E15CD4C" w14:textId="30109446" w:rsidR="00F814E7" w:rsidRPr="00005C3C" w:rsidRDefault="00F814E7" w:rsidP="00F814E7">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0571BBC6" w14:textId="77777777" w:rsidR="00F814E7" w:rsidRDefault="00F814E7" w:rsidP="00F814E7">
      <w:pPr>
        <w:ind w:left="2880" w:hanging="1440"/>
        <w:rPr>
          <w:sz w:val="22"/>
          <w:szCs w:val="22"/>
        </w:rPr>
      </w:pPr>
    </w:p>
    <w:p w14:paraId="773D4244" w14:textId="77777777" w:rsidR="00F814E7" w:rsidRDefault="00F814E7" w:rsidP="00F814E7">
      <w:pPr>
        <w:ind w:left="1440"/>
        <w:rPr>
          <w:sz w:val="22"/>
          <w:szCs w:val="22"/>
        </w:rPr>
      </w:pPr>
      <w:r w:rsidRPr="00F5711F">
        <w:rPr>
          <w:sz w:val="22"/>
          <w:szCs w:val="22"/>
        </w:rPr>
        <w:t xml:space="preserve">Eye and ear protection required.   </w:t>
      </w:r>
    </w:p>
    <w:p w14:paraId="3CFFB927" w14:textId="76E2E23D" w:rsidR="005B0E0C" w:rsidRPr="00F5711F" w:rsidRDefault="005B0E0C" w:rsidP="00F814E7">
      <w:pPr>
        <w:rPr>
          <w:sz w:val="22"/>
          <w:szCs w:val="22"/>
        </w:rPr>
      </w:pPr>
      <w:r w:rsidRPr="00F5711F">
        <w:rPr>
          <w:sz w:val="22"/>
          <w:szCs w:val="22"/>
        </w:rPr>
        <w:t xml:space="preserve">  </w:t>
      </w:r>
    </w:p>
    <w:p w14:paraId="3CFFB928" w14:textId="77777777"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29" w14:textId="77777777"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3CFFB92A" w14:textId="77777777"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14:paraId="3CFFB92B" w14:textId="72FEF486" w:rsidR="005B0E0C" w:rsidRPr="00F5711F" w:rsidRDefault="005B0E0C" w:rsidP="005B0E0C">
      <w:pPr>
        <w:rPr>
          <w:sz w:val="22"/>
          <w:szCs w:val="22"/>
        </w:rPr>
      </w:pPr>
    </w:p>
    <w:p w14:paraId="557FAD6E" w14:textId="058F0016" w:rsidR="00D70836" w:rsidRDefault="001B0F2D" w:rsidP="006B0335">
      <w:pPr>
        <w:ind w:left="1440" w:hanging="1440"/>
        <w:jc w:val="both"/>
        <w:rPr>
          <w:sz w:val="22"/>
          <w:szCs w:val="22"/>
        </w:rPr>
      </w:pPr>
      <w:r w:rsidRPr="001B0F2D">
        <w:rPr>
          <w:sz w:val="22"/>
          <w:szCs w:val="22"/>
          <w:u w:val="single"/>
        </w:rPr>
        <w:t>Shell Catchers:</w:t>
      </w:r>
      <w:r w:rsidR="003825CD" w:rsidRPr="00C81C3B">
        <w:rPr>
          <w:sz w:val="22"/>
          <w:szCs w:val="22"/>
        </w:rPr>
        <w:t xml:space="preserve">  </w:t>
      </w:r>
      <w:r w:rsidR="00D70836" w:rsidRPr="00D70836">
        <w:rPr>
          <w:sz w:val="22"/>
          <w:szCs w:val="22"/>
        </w:rPr>
        <w:t>Shell catchers or deflectors are not mandatory. However, if ejected shells are interfering with a squad mate during the match, the relay will be stopped, and the competitor will be given no more than five minutes to correct the problem.</w:t>
      </w:r>
      <w:r w:rsidR="006B0335">
        <w:rPr>
          <w:sz w:val="22"/>
          <w:szCs w:val="22"/>
        </w:rPr>
        <w:t xml:space="preserve"> </w:t>
      </w:r>
      <w:r w:rsidR="00D70836" w:rsidRPr="00D70836">
        <w:rPr>
          <w:sz w:val="22"/>
          <w:szCs w:val="22"/>
        </w:rPr>
        <w:t xml:space="preserve">Coaches should let their </w:t>
      </w:r>
      <w:r w:rsidR="003A10FE">
        <w:rPr>
          <w:sz w:val="22"/>
          <w:szCs w:val="22"/>
        </w:rPr>
        <w:t>competitors</w:t>
      </w:r>
      <w:r w:rsidR="00D70836" w:rsidRPr="00D70836">
        <w:rPr>
          <w:sz w:val="22"/>
          <w:szCs w:val="22"/>
        </w:rPr>
        <w:t xml:space="preserve"> know that it is incumbent upon them to notify a match official if ejected hulls from another </w:t>
      </w:r>
      <w:r w:rsidR="003A10FE">
        <w:rPr>
          <w:sz w:val="22"/>
          <w:szCs w:val="22"/>
        </w:rPr>
        <w:t>competitor</w:t>
      </w:r>
      <w:r w:rsidR="00D70836" w:rsidRPr="00D70836">
        <w:rPr>
          <w:sz w:val="22"/>
          <w:szCs w:val="22"/>
        </w:rPr>
        <w:t xml:space="preserve"> are disturbing them or interfering with their shooting. This will also be mentioned during the trap match </w:t>
      </w:r>
      <w:r w:rsidR="00D70836" w:rsidRPr="00D70836">
        <w:rPr>
          <w:sz w:val="22"/>
          <w:szCs w:val="22"/>
        </w:rPr>
        <w:lastRenderedPageBreak/>
        <w:t>briefing.</w:t>
      </w:r>
      <w:r w:rsidR="006B0335">
        <w:rPr>
          <w:sz w:val="22"/>
          <w:szCs w:val="22"/>
        </w:rPr>
        <w:t xml:space="preserve"> </w:t>
      </w:r>
      <w:r w:rsidR="00D70836" w:rsidRPr="00D70836">
        <w:rPr>
          <w:sz w:val="22"/>
          <w:szCs w:val="22"/>
        </w:rPr>
        <w:t>The relay will be re-started when the competitor has addressed the problem, or when five minutes has elapsed, whichever occurs first. If the competitor installs a deflector, shell catcher, or switches to another shotgun and the issue occurs again, the offender will be disqualified and asked to leave the field.</w:t>
      </w:r>
    </w:p>
    <w:p w14:paraId="7DC02797" w14:textId="77777777" w:rsidR="006B0335" w:rsidRDefault="006B0335" w:rsidP="006B0335">
      <w:pPr>
        <w:ind w:left="1440" w:hanging="1440"/>
        <w:jc w:val="both"/>
        <w:rPr>
          <w:sz w:val="22"/>
          <w:szCs w:val="22"/>
        </w:rPr>
      </w:pPr>
    </w:p>
    <w:p w14:paraId="12179B0F" w14:textId="2D468F23" w:rsidR="006B0335" w:rsidRPr="00E010A2" w:rsidRDefault="006B0335" w:rsidP="006B0335">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ATA Rules, is able to understand and follow range commands, and practice safe firearms handling.</w:t>
      </w:r>
      <w:r>
        <w:rPr>
          <w:sz w:val="22"/>
          <w:szCs w:val="22"/>
          <w:u w:val="single"/>
        </w:rPr>
        <w:br w:type="page"/>
      </w:r>
    </w:p>
    <w:p w14:paraId="700BDC84" w14:textId="77777777" w:rsidR="006B0335" w:rsidRDefault="006B0335" w:rsidP="006B0335">
      <w:pPr>
        <w:ind w:left="1440" w:hanging="1440"/>
        <w:jc w:val="both"/>
        <w:rPr>
          <w:sz w:val="22"/>
          <w:szCs w:val="22"/>
        </w:rPr>
      </w:pPr>
    </w:p>
    <w:p w14:paraId="0A53591B" w14:textId="77777777" w:rsidR="001075DE" w:rsidRPr="00D70836" w:rsidRDefault="001075DE" w:rsidP="00E46940">
      <w:pPr>
        <w:ind w:left="1440"/>
        <w:rPr>
          <w:sz w:val="22"/>
          <w:szCs w:val="22"/>
        </w:rPr>
      </w:pPr>
    </w:p>
    <w:p w14:paraId="3CFFB92E" w14:textId="5EA2C74B" w:rsidR="005B0E0C" w:rsidRDefault="005B0E0C" w:rsidP="005B0E0C">
      <w:pPr>
        <w:rPr>
          <w:b/>
          <w:sz w:val="22"/>
          <w:szCs w:val="22"/>
        </w:rPr>
      </w:pPr>
    </w:p>
    <w:p w14:paraId="3CFFB942" w14:textId="77777777" w:rsidR="00C7313B" w:rsidRPr="00F5711F" w:rsidRDefault="00C7313B" w:rsidP="008D1637">
      <w:pPr>
        <w:jc w:val="center"/>
        <w:rPr>
          <w:sz w:val="24"/>
          <w:szCs w:val="24"/>
        </w:rPr>
      </w:pPr>
      <w:r w:rsidRPr="00F5711F">
        <w:rPr>
          <w:b/>
          <w:sz w:val="22"/>
          <w:szCs w:val="22"/>
        </w:rPr>
        <w:t>Target Sprint™</w:t>
      </w:r>
    </w:p>
    <w:p w14:paraId="3CFFB943" w14:textId="77777777" w:rsidR="00C7313B" w:rsidRPr="00F5711F" w:rsidRDefault="00C7313B" w:rsidP="008D1637">
      <w:pPr>
        <w:jc w:val="center"/>
        <w:rPr>
          <w:b/>
          <w:sz w:val="22"/>
          <w:szCs w:val="22"/>
        </w:rPr>
      </w:pPr>
      <w:r w:rsidRPr="00F5711F">
        <w:rPr>
          <w:b/>
          <w:sz w:val="22"/>
          <w:szCs w:val="22"/>
        </w:rPr>
        <w:t xml:space="preserve"> </w:t>
      </w:r>
    </w:p>
    <w:p w14:paraId="3CFFB944"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FFB945" w14:textId="77777777" w:rsidR="00C7313B" w:rsidRPr="00F5711F" w:rsidRDefault="00C7313B" w:rsidP="008D1637">
      <w:pPr>
        <w:jc w:val="center"/>
        <w:rPr>
          <w:color w:val="FF0000"/>
          <w:sz w:val="16"/>
          <w:szCs w:val="16"/>
        </w:rPr>
      </w:pPr>
    </w:p>
    <w:p w14:paraId="3CFFB946" w14:textId="0225DF7D" w:rsidR="00C7313B" w:rsidRPr="00F5711F" w:rsidRDefault="00C7313B" w:rsidP="008D1637">
      <w:pPr>
        <w:ind w:right="180"/>
        <w:jc w:val="both"/>
      </w:pPr>
      <w:r w:rsidRPr="00F5711F">
        <w:rPr>
          <w:b/>
          <w:bCs/>
          <w:sz w:val="22"/>
        </w:rPr>
        <w:t xml:space="preserve">Target Sprint™ </w:t>
      </w:r>
      <w:r w:rsidRPr="00F5711F">
        <w:rPr>
          <w:sz w:val="22"/>
          <w:szCs w:val="22"/>
        </w:rPr>
        <w:t xml:space="preserve">is an exciting combination of air rifle target shooting and </w:t>
      </w:r>
      <w:r w:rsidR="006C05DB" w:rsidRPr="00F5711F">
        <w:rPr>
          <w:sz w:val="22"/>
          <w:szCs w:val="22"/>
        </w:rPr>
        <w:t>middle-distance</w:t>
      </w:r>
      <w:r w:rsidRPr="00F5711F">
        <w:rPr>
          <w:sz w:val="22"/>
          <w:szCs w:val="22"/>
        </w:rPr>
        <w:t xml:space="preserv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five knockdown targets from the standing or prone position. The best athletes do this in a shorter period of time and start their second running stage as soon as all targets are </w:t>
      </w:r>
      <w:r w:rsidR="000674F0" w:rsidRPr="00F5711F">
        <w:rPr>
          <w:sz w:val="22"/>
          <w:szCs w:val="22"/>
        </w:rPr>
        <w:t>down,</w:t>
      </w:r>
      <w:r w:rsidR="000674F0">
        <w:rPr>
          <w:sz w:val="22"/>
          <w:szCs w:val="22"/>
        </w:rPr>
        <w:t xml:space="preserve"> or 8 pellets have been fired</w:t>
      </w:r>
      <w:r w:rsidRPr="00F5711F">
        <w:rPr>
          <w:sz w:val="22"/>
          <w:szCs w:val="22"/>
        </w:rPr>
        <w:t>.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3CFFB947" w14:textId="77777777" w:rsidR="00C7313B" w:rsidRPr="00F5711F" w:rsidRDefault="00C7313B" w:rsidP="008D1637">
      <w:pPr>
        <w:ind w:right="180"/>
      </w:pPr>
    </w:p>
    <w:p w14:paraId="3CFFB948"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CFFB949"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CFFB94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3CFFB94B" w14:textId="77777777" w:rsidR="00C7313B" w:rsidRPr="00F5711F" w:rsidRDefault="00C7313B" w:rsidP="008D1637">
      <w:pPr>
        <w:ind w:left="720"/>
        <w:rPr>
          <w:sz w:val="22"/>
          <w:szCs w:val="22"/>
        </w:rPr>
      </w:pPr>
    </w:p>
    <w:p w14:paraId="3CFFB94C"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3CFFB94D"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3CFFB94E" w14:textId="77777777" w:rsidR="00C7313B" w:rsidRPr="00F5711F" w:rsidRDefault="00C7313B" w:rsidP="008D1637">
      <w:pPr>
        <w:ind w:right="180"/>
        <w:jc w:val="both"/>
        <w:rPr>
          <w:sz w:val="22"/>
          <w:szCs w:val="22"/>
        </w:rPr>
      </w:pPr>
    </w:p>
    <w:p w14:paraId="3CFFB94F" w14:textId="7673816E"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 xml:space="preserve">The range can accommodate 5 </w:t>
      </w:r>
      <w:r w:rsidR="00016AAF">
        <w:rPr>
          <w:sz w:val="22"/>
          <w:szCs w:val="22"/>
        </w:rPr>
        <w:t>competitors</w:t>
      </w:r>
      <w:r w:rsidRPr="00F5711F">
        <w:rPr>
          <w:sz w:val="22"/>
          <w:szCs w:val="22"/>
        </w:rPr>
        <w:t xml:space="preserve"> per relay.</w:t>
      </w:r>
    </w:p>
    <w:p w14:paraId="3CFFB950" w14:textId="77777777" w:rsidR="00C7313B" w:rsidRPr="00F5711F" w:rsidRDefault="00C7313B" w:rsidP="008D1637">
      <w:pPr>
        <w:ind w:right="180"/>
        <w:jc w:val="both"/>
        <w:rPr>
          <w:sz w:val="22"/>
          <w:szCs w:val="22"/>
        </w:rPr>
      </w:pPr>
    </w:p>
    <w:p w14:paraId="3CFFB951"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3CFFB952" w14:textId="77777777" w:rsidR="00C7313B" w:rsidRPr="00F5711F" w:rsidRDefault="00C7313B" w:rsidP="008D1637">
      <w:pPr>
        <w:rPr>
          <w:sz w:val="22"/>
          <w:szCs w:val="22"/>
        </w:rPr>
      </w:pPr>
    </w:p>
    <w:p w14:paraId="3CFFB953"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3CFFB954" w14:textId="77777777" w:rsidR="00C7313B" w:rsidRPr="00F5711F" w:rsidRDefault="00C7313B" w:rsidP="008D1637">
      <w:pPr>
        <w:jc w:val="both"/>
        <w:rPr>
          <w:sz w:val="22"/>
          <w:szCs w:val="22"/>
        </w:rPr>
      </w:pPr>
    </w:p>
    <w:p w14:paraId="3CFFB955" w14:textId="35EEF1C2"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 xml:space="preserve">Coaches/spotters with scopes are allowed forward of the spectator rope, but can only approach the firing line when summoned by the Range Officer; these coaches may shout suggestions to the </w:t>
      </w:r>
      <w:r w:rsidR="00016AAF">
        <w:rPr>
          <w:sz w:val="22"/>
          <w:szCs w:val="22"/>
        </w:rPr>
        <w:t>competitor</w:t>
      </w:r>
      <w:r w:rsidRPr="00F5711F">
        <w:rPr>
          <w:sz w:val="22"/>
          <w:szCs w:val="22"/>
        </w:rPr>
        <w:t>.</w:t>
      </w:r>
    </w:p>
    <w:p w14:paraId="3CFFB956" w14:textId="77777777" w:rsidR="00C7313B" w:rsidRPr="00F5711F" w:rsidRDefault="00C7313B" w:rsidP="008D1637">
      <w:pPr>
        <w:jc w:val="both"/>
        <w:rPr>
          <w:sz w:val="22"/>
          <w:szCs w:val="22"/>
        </w:rPr>
      </w:pPr>
    </w:p>
    <w:p w14:paraId="3CFFB957"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3CFFB958" w14:textId="77777777" w:rsidR="00C7313B" w:rsidRPr="00F5711F" w:rsidRDefault="00C7313B" w:rsidP="008D1637">
      <w:pPr>
        <w:jc w:val="both"/>
        <w:rPr>
          <w:sz w:val="22"/>
          <w:szCs w:val="22"/>
        </w:rPr>
      </w:pPr>
    </w:p>
    <w:p w14:paraId="3CFFB959"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3CFFB95A" w14:textId="77777777" w:rsidR="00C7313B" w:rsidRPr="00F5711F" w:rsidRDefault="00C7313B" w:rsidP="008D1637">
      <w:pPr>
        <w:jc w:val="both"/>
        <w:rPr>
          <w:sz w:val="22"/>
          <w:szCs w:val="22"/>
        </w:rPr>
      </w:pPr>
    </w:p>
    <w:p w14:paraId="3CFFB95B" w14:textId="3FBEE2CD"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required at all times. The same pair of shoes must be worn throughout the relay. Open-toed shoes and boots are prohibited. Special shooting clothing is prohibited. Shooting gloves are permitted. Athletic shoes, shorts, shirts, etc. may be worn but should be in good taste according to the 4-H dress code. </w:t>
      </w:r>
      <w:r w:rsidR="00016AAF">
        <w:rPr>
          <w:sz w:val="22"/>
          <w:szCs w:val="22"/>
        </w:rPr>
        <w:t>Competitor</w:t>
      </w:r>
      <w:r w:rsidRPr="00F5711F">
        <w:rPr>
          <w:sz w:val="22"/>
          <w:szCs w:val="22"/>
        </w:rPr>
        <w:t xml:space="preserve">’s bibs (issued during the registration process) must be worn on the competitors’ backs.  </w:t>
      </w:r>
    </w:p>
    <w:p w14:paraId="3CFFB95C" w14:textId="77777777" w:rsidR="00C7313B" w:rsidRPr="00F5711F" w:rsidRDefault="00C7313B" w:rsidP="008D1637">
      <w:pPr>
        <w:jc w:val="both"/>
        <w:rPr>
          <w:sz w:val="22"/>
          <w:szCs w:val="22"/>
        </w:rPr>
      </w:pPr>
    </w:p>
    <w:p w14:paraId="3CFFB95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14:paraId="3CFFB95E" w14:textId="77777777" w:rsidR="00C7313B" w:rsidRPr="00F5711F" w:rsidRDefault="00C7313B" w:rsidP="008D1637">
      <w:pPr>
        <w:jc w:val="both"/>
        <w:rPr>
          <w:sz w:val="22"/>
          <w:szCs w:val="22"/>
        </w:rPr>
      </w:pPr>
    </w:p>
    <w:p w14:paraId="3CFFB95F"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CFFB960" w14:textId="77777777" w:rsidR="00C7313B" w:rsidRPr="00F5711F" w:rsidRDefault="00C7313B" w:rsidP="008D1637">
      <w:pPr>
        <w:jc w:val="both"/>
        <w:rPr>
          <w:sz w:val="22"/>
          <w:szCs w:val="22"/>
        </w:rPr>
      </w:pPr>
    </w:p>
    <w:p w14:paraId="3CFFB961" w14:textId="5A1D886B"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w:t>
      </w:r>
      <w:r w:rsidR="00F15CAE">
        <w:rPr>
          <w:sz w:val="22"/>
          <w:szCs w:val="22"/>
        </w:rPr>
        <w:t>two-hand carry with the muzzle up</w:t>
      </w:r>
      <w:r w:rsidR="00D76D8D">
        <w:rPr>
          <w:sz w:val="22"/>
          <w:szCs w:val="22"/>
        </w:rPr>
        <w:t xml:space="preserve">, </w:t>
      </w:r>
      <w:r w:rsidRPr="00F5711F">
        <w:rPr>
          <w:sz w:val="22"/>
          <w:szCs w:val="22"/>
          <w:u w:val="single"/>
        </w:rPr>
        <w:t>while walking</w:t>
      </w:r>
      <w:r w:rsidR="00D76D8D" w:rsidRPr="00F95B7D">
        <w:rPr>
          <w:sz w:val="22"/>
          <w:szCs w:val="22"/>
        </w:rPr>
        <w:t xml:space="preserve"> </w:t>
      </w:r>
      <w:r w:rsidR="00F95B7D">
        <w:rPr>
          <w:sz w:val="22"/>
          <w:szCs w:val="22"/>
        </w:rPr>
        <w:t>to their firing point</w:t>
      </w:r>
      <w:r w:rsidRPr="00F5711F">
        <w:rPr>
          <w:sz w:val="22"/>
          <w:szCs w:val="22"/>
        </w:rPr>
        <w:t>.</w:t>
      </w:r>
      <w:r w:rsidR="00EF5545">
        <w:rPr>
          <w:sz w:val="22"/>
          <w:szCs w:val="22"/>
        </w:rPr>
        <w:t xml:space="preserve"> Do not carry</w:t>
      </w:r>
      <w:r w:rsidR="002164ED">
        <w:rPr>
          <w:sz w:val="22"/>
          <w:szCs w:val="22"/>
        </w:rPr>
        <w:t xml:space="preserve"> the rifle by the barrel.</w:t>
      </w:r>
      <w:r w:rsidRPr="00F5711F">
        <w:rPr>
          <w:sz w:val="22"/>
          <w:szCs w:val="22"/>
        </w:rPr>
        <w:t xml:space="preserve"> </w:t>
      </w:r>
    </w:p>
    <w:p w14:paraId="3CFFB962" w14:textId="77777777" w:rsidR="00C7313B" w:rsidRPr="00F5711F" w:rsidRDefault="00C7313B" w:rsidP="008D1637">
      <w:pPr>
        <w:autoSpaceDE w:val="0"/>
        <w:autoSpaceDN w:val="0"/>
        <w:adjustRightInd w:val="0"/>
        <w:jc w:val="both"/>
        <w:rPr>
          <w:sz w:val="22"/>
          <w:szCs w:val="22"/>
        </w:rPr>
      </w:pPr>
    </w:p>
    <w:p w14:paraId="3CFFB963" w14:textId="77777777"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First, second and third place individual in each age division</w:t>
      </w:r>
      <w:r w:rsidR="0024798C">
        <w:rPr>
          <w:sz w:val="22"/>
          <w:szCs w:val="22"/>
        </w:rPr>
        <w:t>.</w:t>
      </w:r>
      <w:r w:rsidR="0024798C" w:rsidRPr="00F5711F">
        <w:rPr>
          <w:sz w:val="22"/>
          <w:szCs w:val="22"/>
        </w:rPr>
        <w:t xml:space="preserve">  </w:t>
      </w:r>
      <w:r w:rsidRPr="00F5711F">
        <w:rPr>
          <w:sz w:val="22"/>
          <w:szCs w:val="22"/>
        </w:rPr>
        <w:t xml:space="preserve">Achievement awards to each individual based upon individual’s total time Elapsed Time plus any penalty times). The cutoff scores for ribbons will be finalized before the event.  </w:t>
      </w:r>
    </w:p>
    <w:p w14:paraId="3CFFB964" w14:textId="77777777" w:rsidR="00C7313B" w:rsidRPr="00F5711F" w:rsidRDefault="00C7313B" w:rsidP="008D1637">
      <w:pPr>
        <w:rPr>
          <w:sz w:val="22"/>
          <w:szCs w:val="22"/>
        </w:rPr>
      </w:pPr>
    </w:p>
    <w:p w14:paraId="3CFFB965"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2"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CFFB966" w14:textId="77777777" w:rsidR="00C7313B" w:rsidRPr="00F5711F" w:rsidRDefault="00C7313B" w:rsidP="008D1637">
      <w:pPr>
        <w:rPr>
          <w:b/>
          <w:sz w:val="22"/>
          <w:szCs w:val="22"/>
          <w:u w:val="single"/>
        </w:rPr>
      </w:pPr>
    </w:p>
    <w:p w14:paraId="3CFFB968" w14:textId="77777777" w:rsidR="00C7313B" w:rsidRPr="00F5711F" w:rsidRDefault="00C7313B" w:rsidP="008D1637">
      <w:pPr>
        <w:rPr>
          <w:sz w:val="22"/>
          <w:szCs w:val="22"/>
        </w:rPr>
      </w:pPr>
    </w:p>
    <w:p w14:paraId="3CFFB969"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3CFFB96A" w14:textId="77777777" w:rsidR="00C7313B" w:rsidRPr="00F5711F" w:rsidRDefault="00C7313B" w:rsidP="008D1637">
      <w:pPr>
        <w:jc w:val="center"/>
        <w:rPr>
          <w:sz w:val="22"/>
          <w:szCs w:val="22"/>
        </w:rPr>
      </w:pPr>
      <w:r w:rsidRPr="00F5711F">
        <w:rPr>
          <w:sz w:val="22"/>
          <w:szCs w:val="22"/>
        </w:rPr>
        <w:t>International Shooting Sport Federation (ISSF).</w:t>
      </w:r>
    </w:p>
    <w:p w14:paraId="3CFFB96B" w14:textId="77777777" w:rsidR="00C7313B" w:rsidRPr="00F5711F" w:rsidRDefault="00C7313B" w:rsidP="008D1637">
      <w:pPr>
        <w:rPr>
          <w:sz w:val="22"/>
          <w:szCs w:val="22"/>
        </w:rPr>
      </w:pPr>
    </w:p>
    <w:p w14:paraId="7A027AD4" w14:textId="77777777" w:rsidR="007E2100" w:rsidRDefault="007E2100">
      <w:pPr>
        <w:rPr>
          <w:rFonts w:ascii="Calibri" w:hAnsi="Calibri" w:cs="Calibri"/>
          <w:sz w:val="22"/>
          <w:szCs w:val="22"/>
        </w:rPr>
      </w:pPr>
      <w:r>
        <w:rPr>
          <w:rFonts w:ascii="Calibri" w:hAnsi="Calibri" w:cs="Calibri"/>
          <w:sz w:val="22"/>
          <w:szCs w:val="22"/>
        </w:rPr>
        <w:br w:type="page"/>
      </w:r>
    </w:p>
    <w:p w14:paraId="1872744A" w14:textId="77777777" w:rsidR="009770AC" w:rsidRPr="00717768" w:rsidRDefault="009770AC" w:rsidP="009770AC">
      <w:pPr>
        <w:jc w:val="center"/>
        <w:rPr>
          <w:b/>
          <w:bCs/>
          <w:sz w:val="22"/>
          <w:szCs w:val="22"/>
        </w:rPr>
      </w:pPr>
      <w:r w:rsidRPr="00717768">
        <w:rPr>
          <w:b/>
          <w:bCs/>
          <w:sz w:val="22"/>
          <w:szCs w:val="22"/>
        </w:rPr>
        <w:lastRenderedPageBreak/>
        <w:t>Hunting and Outdoor Skills</w:t>
      </w:r>
    </w:p>
    <w:p w14:paraId="79E3EF58" w14:textId="77777777" w:rsidR="009770AC" w:rsidRPr="00717768" w:rsidRDefault="009770AC" w:rsidP="009770AC">
      <w:pPr>
        <w:rPr>
          <w:sz w:val="22"/>
          <w:szCs w:val="22"/>
        </w:rPr>
      </w:pPr>
    </w:p>
    <w:p w14:paraId="3861F965" w14:textId="15097590" w:rsidR="009770AC" w:rsidRPr="00717768" w:rsidRDefault="009770AC" w:rsidP="009770AC">
      <w:pPr>
        <w:rPr>
          <w:sz w:val="22"/>
          <w:szCs w:val="22"/>
          <w:shd w:val="clear" w:color="auto" w:fill="FFFFFF"/>
        </w:rPr>
      </w:pPr>
      <w:r w:rsidRPr="00135A35">
        <w:rPr>
          <w:color w:val="EE0000"/>
          <w:sz w:val="22"/>
          <w:szCs w:val="22"/>
          <w:highlight w:val="yellow"/>
          <w:u w:val="single"/>
          <w:shd w:val="clear" w:color="auto" w:fill="FFFFFF"/>
        </w:rPr>
        <w:t xml:space="preserve">New </w:t>
      </w:r>
      <w:r w:rsidR="00135A35">
        <w:rPr>
          <w:color w:val="EE0000"/>
          <w:sz w:val="22"/>
          <w:szCs w:val="22"/>
          <w:highlight w:val="yellow"/>
          <w:u w:val="single"/>
          <w:shd w:val="clear" w:color="auto" w:fill="FFFFFF"/>
        </w:rPr>
        <w:t>for</w:t>
      </w:r>
      <w:r w:rsidRPr="00135A35">
        <w:rPr>
          <w:color w:val="EE0000"/>
          <w:sz w:val="22"/>
          <w:szCs w:val="22"/>
          <w:highlight w:val="yellow"/>
          <w:u w:val="single"/>
          <w:shd w:val="clear" w:color="auto" w:fill="FFFFFF"/>
        </w:rPr>
        <w:t xml:space="preserve"> 2026</w:t>
      </w:r>
      <w:r w:rsidRPr="00717768">
        <w:rPr>
          <w:sz w:val="22"/>
          <w:szCs w:val="22"/>
          <w:highlight w:val="yellow"/>
          <w:shd w:val="clear" w:color="auto" w:fill="FFFFFF"/>
        </w:rPr>
        <w:t xml:space="preserve">: </w:t>
      </w:r>
      <w:r w:rsidRPr="00717768">
        <w:rPr>
          <w:sz w:val="22"/>
          <w:szCs w:val="22"/>
          <w:shd w:val="clear" w:color="auto" w:fill="FFFFFF"/>
        </w:rPr>
        <w:t xml:space="preserve">Hunting and Outdoor Skills is a Saturday only event.  </w:t>
      </w:r>
    </w:p>
    <w:p w14:paraId="21A961A6" w14:textId="77777777" w:rsidR="009770AC" w:rsidRPr="00717768" w:rsidRDefault="009770AC" w:rsidP="009770AC">
      <w:pPr>
        <w:rPr>
          <w:sz w:val="22"/>
          <w:szCs w:val="22"/>
          <w:shd w:val="clear" w:color="auto" w:fill="FFFFFF"/>
        </w:rPr>
      </w:pPr>
      <w:r w:rsidRPr="00717768">
        <w:rPr>
          <w:sz w:val="22"/>
          <w:szCs w:val="22"/>
          <w:shd w:val="clear" w:color="auto" w:fill="FFFFFF"/>
        </w:rPr>
        <w:t xml:space="preserve">The Hunting and Outdoor Skills discipline at the State 4-H Shoot includes two shooting events and two non-shooting events.  The two shooting events that a competitor chooses to compete in for Hunting and Outdoor Skills discipline will have to be shot on Saturday only.  The in-person test will be administered on Saturday night.  The Outdoor Skills Trail will be held on Saturday only.  </w:t>
      </w:r>
    </w:p>
    <w:p w14:paraId="7A13DB7E" w14:textId="77777777" w:rsidR="009770AC" w:rsidRPr="00717768" w:rsidRDefault="009770AC" w:rsidP="009770AC">
      <w:pPr>
        <w:rPr>
          <w:sz w:val="22"/>
          <w:szCs w:val="22"/>
          <w:highlight w:val="yellow"/>
          <w:shd w:val="clear" w:color="auto" w:fill="FFFFFF"/>
        </w:rPr>
      </w:pPr>
      <w:r w:rsidRPr="00717768">
        <w:rPr>
          <w:b/>
          <w:bCs/>
          <w:color w:val="EE0000"/>
          <w:sz w:val="22"/>
          <w:szCs w:val="22"/>
          <w:u w:val="single"/>
          <w:shd w:val="clear" w:color="auto" w:fill="FFFFFF"/>
        </w:rPr>
        <w:t xml:space="preserve">Please note: </w:t>
      </w:r>
      <w:r w:rsidRPr="00717768">
        <w:rPr>
          <w:b/>
          <w:bCs/>
          <w:color w:val="EE0000"/>
          <w:sz w:val="22"/>
          <w:szCs w:val="22"/>
          <w:u w:val="single"/>
        </w:rPr>
        <w:t>There is an additional registration document for Hunting and Outdoor Skills.</w:t>
      </w:r>
    </w:p>
    <w:p w14:paraId="66D867D5" w14:textId="77777777" w:rsidR="009770AC" w:rsidRPr="00717768" w:rsidRDefault="009770AC" w:rsidP="009770AC">
      <w:pPr>
        <w:rPr>
          <w:sz w:val="22"/>
          <w:szCs w:val="22"/>
          <w:shd w:val="clear" w:color="auto" w:fill="FFFFFF"/>
        </w:rPr>
      </w:pPr>
    </w:p>
    <w:p w14:paraId="00283C60" w14:textId="67A4A553" w:rsidR="009770AC" w:rsidRPr="00717768" w:rsidRDefault="009770AC" w:rsidP="00126BCC">
      <w:pPr>
        <w:rPr>
          <w:sz w:val="22"/>
          <w:szCs w:val="22"/>
          <w:shd w:val="clear" w:color="auto" w:fill="FFFFFF"/>
        </w:rPr>
      </w:pPr>
      <w:r w:rsidRPr="00A4667A">
        <w:rPr>
          <w:sz w:val="22"/>
          <w:szCs w:val="22"/>
          <w:u w:val="single"/>
          <w:shd w:val="clear" w:color="auto" w:fill="FFFFFF"/>
        </w:rPr>
        <w:t xml:space="preserve">Shooting </w:t>
      </w:r>
      <w:proofErr w:type="gramStart"/>
      <w:r w:rsidRPr="00A4667A">
        <w:rPr>
          <w:sz w:val="22"/>
          <w:szCs w:val="22"/>
          <w:u w:val="single"/>
          <w:shd w:val="clear" w:color="auto" w:fill="FFFFFF"/>
        </w:rPr>
        <w:t xml:space="preserve">Events </w:t>
      </w:r>
      <w:r w:rsidR="006E2471">
        <w:rPr>
          <w:sz w:val="22"/>
          <w:szCs w:val="22"/>
          <w:u w:val="single"/>
          <w:shd w:val="clear" w:color="auto" w:fill="FFFFFF"/>
        </w:rPr>
        <w:t>:</w:t>
      </w:r>
      <w:proofErr w:type="gramEnd"/>
      <w:r w:rsidR="006E2471">
        <w:rPr>
          <w:sz w:val="22"/>
          <w:szCs w:val="22"/>
          <w:u w:val="single"/>
          <w:shd w:val="clear" w:color="auto" w:fill="FFFFFF"/>
        </w:rPr>
        <w:t xml:space="preserve"> </w:t>
      </w:r>
      <w:r w:rsidRPr="00717768">
        <w:rPr>
          <w:sz w:val="22"/>
          <w:szCs w:val="22"/>
          <w:shd w:val="clear" w:color="auto" w:fill="FFFFFF"/>
        </w:rPr>
        <w:t xml:space="preserve">For the two shooting events, competitors must choose which archery, which smallbore rifle, and/or which shotgun event they want to count towards their overall Hunting and Outdoor Skills score.  Please note: Competitors can only choose one event per discipline.  For example, a competitor can choose smallbore rifle silhouettes and skeet, but they cannot choose smallbore rifle silhouettes and 3-position smallbore light rifle.  They can choose skeet and one of the archery events, but not skeet and trap.  </w:t>
      </w:r>
    </w:p>
    <w:p w14:paraId="22A0F1A3" w14:textId="77777777" w:rsidR="009770AC" w:rsidRPr="00717768" w:rsidRDefault="009770AC" w:rsidP="009770AC">
      <w:pPr>
        <w:rPr>
          <w:sz w:val="22"/>
          <w:szCs w:val="22"/>
          <w:shd w:val="clear" w:color="auto" w:fill="FFFFFF"/>
        </w:rPr>
      </w:pPr>
    </w:p>
    <w:p w14:paraId="5085279E" w14:textId="60B1E4C1" w:rsidR="009770AC" w:rsidRPr="00717768" w:rsidRDefault="009770AC" w:rsidP="00D435DC">
      <w:pPr>
        <w:rPr>
          <w:color w:val="0070C0"/>
          <w:sz w:val="22"/>
          <w:szCs w:val="22"/>
          <w:shd w:val="clear" w:color="auto" w:fill="FFFFFF"/>
        </w:rPr>
      </w:pPr>
      <w:r w:rsidRPr="00126BCC">
        <w:rPr>
          <w:sz w:val="22"/>
          <w:szCs w:val="22"/>
          <w:u w:val="single"/>
          <w:shd w:val="clear" w:color="auto" w:fill="FFFFFF"/>
        </w:rPr>
        <w:t>Non-Shooting Events</w:t>
      </w:r>
      <w:r w:rsidR="00126BCC" w:rsidRPr="00126BCC">
        <w:rPr>
          <w:sz w:val="22"/>
          <w:szCs w:val="22"/>
          <w:u w:val="single"/>
          <w:shd w:val="clear" w:color="auto" w:fill="FFFFFF"/>
        </w:rPr>
        <w:t>:</w:t>
      </w:r>
      <w:r w:rsidR="00126BCC">
        <w:rPr>
          <w:sz w:val="22"/>
          <w:szCs w:val="22"/>
          <w:u w:val="single"/>
          <w:shd w:val="clear" w:color="auto" w:fill="FFFFFF"/>
        </w:rPr>
        <w:t xml:space="preserve"> </w:t>
      </w:r>
      <w:r w:rsidRPr="00717768">
        <w:rPr>
          <w:sz w:val="22"/>
          <w:szCs w:val="22"/>
          <w:shd w:val="clear" w:color="auto" w:fill="FFFFFF"/>
        </w:rPr>
        <w:t xml:space="preserve">One of the non-shooting events is a 100-question test which includes a total of 50 questions to include safety, hunting regulations, hunting information and 50 questions identifying North American game animals.  Questions and identification will come from reference materials listed in this match program.  Questions can include multiple choice, true/false, matching, short answer, fill-in the blank, ranking alternative choices or any other objective testing method officials may choose.  </w:t>
      </w:r>
    </w:p>
    <w:p w14:paraId="1F4DC7E5" w14:textId="5351213F" w:rsidR="009770AC" w:rsidRPr="00717768" w:rsidRDefault="009770AC" w:rsidP="009770AC">
      <w:pPr>
        <w:rPr>
          <w:sz w:val="22"/>
          <w:szCs w:val="22"/>
          <w:highlight w:val="yellow"/>
          <w:u w:val="single"/>
        </w:rPr>
      </w:pPr>
    </w:p>
    <w:p w14:paraId="05FA5A76" w14:textId="71AA9EEF" w:rsidR="009770AC" w:rsidRPr="002B215F" w:rsidRDefault="007E3FA9" w:rsidP="00D435DC">
      <w:pPr>
        <w:rPr>
          <w:b/>
          <w:bCs/>
          <w:sz w:val="22"/>
          <w:szCs w:val="22"/>
          <w:u w:val="single"/>
          <w:shd w:val="clear" w:color="auto" w:fill="FFFFFF"/>
        </w:rPr>
      </w:pPr>
      <w:r w:rsidRPr="00E375FC">
        <w:rPr>
          <w:b/>
          <w:noProof/>
          <w:sz w:val="22"/>
          <w:szCs w:val="22"/>
        </w:rPr>
        <mc:AlternateContent>
          <mc:Choice Requires="wps">
            <w:drawing>
              <wp:anchor distT="0" distB="0" distL="114300" distR="114300" simplePos="0" relativeHeight="251658254" behindDoc="0" locked="0" layoutInCell="1" allowOverlap="1" wp14:anchorId="1D9F27EF" wp14:editId="285857DC">
                <wp:simplePos x="0" y="0"/>
                <wp:positionH relativeFrom="margin">
                  <wp:posOffset>5533930</wp:posOffset>
                </wp:positionH>
                <wp:positionV relativeFrom="paragraph">
                  <wp:posOffset>23457</wp:posOffset>
                </wp:positionV>
                <wp:extent cx="19829" cy="1533620"/>
                <wp:effectExtent l="19050" t="19050" r="37465" b="28575"/>
                <wp:wrapNone/>
                <wp:docPr id="804700473" name="Straight Connector 11"/>
                <wp:cNvGraphicFramePr/>
                <a:graphic xmlns:a="http://schemas.openxmlformats.org/drawingml/2006/main">
                  <a:graphicData uri="http://schemas.microsoft.com/office/word/2010/wordprocessingShape">
                    <wps:wsp>
                      <wps:cNvCnPr/>
                      <wps:spPr>
                        <a:xfrm flipH="1">
                          <a:off x="0" y="0"/>
                          <a:ext cx="19829" cy="153362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74A90F1" id="Straight Connector 11" o:spid="_x0000_s1026" style="position:absolute;flip:x;z-index:2517514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5.75pt,1.85pt" to="437.3pt,1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" strokecolor="black [3213]" strokeweight="3pt">
                <v:stroke joinstyle="miter"/>
                <w10:wrap anchorx="margin"/>
              </v:line>
            </w:pict>
          </mc:Fallback>
        </mc:AlternateContent>
      </w:r>
      <w:r w:rsidR="009770AC" w:rsidRPr="003B50FA">
        <w:rPr>
          <w:color w:val="EE0000"/>
          <w:sz w:val="22"/>
          <w:szCs w:val="22"/>
          <w:highlight w:val="yellow"/>
          <w:u w:val="single"/>
        </w:rPr>
        <w:t>NEW for 2026</w:t>
      </w:r>
      <w:r w:rsidR="009770AC" w:rsidRPr="00717768">
        <w:rPr>
          <w:sz w:val="22"/>
          <w:szCs w:val="22"/>
          <w:highlight w:val="yellow"/>
        </w:rPr>
        <w:t>:</w:t>
      </w:r>
      <w:r w:rsidR="009770AC" w:rsidRPr="00717768">
        <w:rPr>
          <w:sz w:val="22"/>
          <w:szCs w:val="22"/>
        </w:rPr>
        <w:t xml:space="preserve">  </w:t>
      </w:r>
      <w:r w:rsidR="009770AC" w:rsidRPr="00584462">
        <w:rPr>
          <w:sz w:val="22"/>
          <w:szCs w:val="22"/>
          <w:shd w:val="clear" w:color="auto" w:fill="FFFFFF"/>
        </w:rPr>
        <w:t xml:space="preserve"> </w:t>
      </w:r>
      <w:r w:rsidR="009770AC" w:rsidRPr="002B215F">
        <w:rPr>
          <w:sz w:val="22"/>
          <w:szCs w:val="22"/>
          <w:shd w:val="clear" w:color="auto" w:fill="FFFFFF"/>
        </w:rPr>
        <w:t xml:space="preserve">The Test will be administered in-person on Saturday night during the State 4-H Shoot.  Competitors will take the test: </w:t>
      </w:r>
      <w:r w:rsidR="009770AC" w:rsidRPr="002B215F">
        <w:rPr>
          <w:b/>
          <w:bCs/>
          <w:sz w:val="22"/>
          <w:szCs w:val="22"/>
          <w:u w:val="single"/>
          <w:shd w:val="clear" w:color="auto" w:fill="FFFFFF"/>
        </w:rPr>
        <w:t>Saturday, September 12, 2026 at 5:00 pm, upstairs in the Main Dining Building.</w:t>
      </w:r>
      <w:r w:rsidR="009770AC" w:rsidRPr="002B215F">
        <w:rPr>
          <w:sz w:val="22"/>
          <w:szCs w:val="22"/>
          <w:shd w:val="clear" w:color="auto" w:fill="FFFFFF"/>
        </w:rPr>
        <w:t xml:space="preserve">  All competitors will need to plan to attend all Saturday events (shooting and non-shooting events) before signing up for Hunting and Outdoor Skills event.  </w:t>
      </w:r>
    </w:p>
    <w:p w14:paraId="706D122B" w14:textId="5F2D0780" w:rsidR="009770AC" w:rsidRPr="00717768" w:rsidRDefault="009770AC" w:rsidP="00D435DC">
      <w:pPr>
        <w:rPr>
          <w:sz w:val="22"/>
          <w:szCs w:val="22"/>
          <w:shd w:val="clear" w:color="auto" w:fill="FFFFFF"/>
        </w:rPr>
      </w:pPr>
      <w:r w:rsidRPr="002B215F">
        <w:rPr>
          <w:sz w:val="22"/>
          <w:szCs w:val="22"/>
          <w:shd w:val="clear" w:color="auto" w:fill="FFFFFF"/>
        </w:rPr>
        <w:t xml:space="preserve">**To help alleviate squadding challenges for competitors on Saturday, with possible late squadding, an entire Team and/or County can choose to take the test on Friday, September 11th at 7:00 pm, upstairs in the Main Dining Building.  The only way Friday night tests may take place is if </w:t>
      </w:r>
      <w:r w:rsidRPr="002B215F">
        <w:rPr>
          <w:sz w:val="22"/>
          <w:szCs w:val="22"/>
          <w:u w:val="single"/>
          <w:shd w:val="clear" w:color="auto" w:fill="FFFFFF"/>
        </w:rPr>
        <w:t>every competitor</w:t>
      </w:r>
      <w:r w:rsidRPr="002B215F">
        <w:rPr>
          <w:sz w:val="22"/>
          <w:szCs w:val="22"/>
          <w:shd w:val="clear" w:color="auto" w:fill="FFFFFF"/>
        </w:rPr>
        <w:t xml:space="preserve"> for the Team and/or County can take the test.  No exceptions will be made for a few Team and/or County competitors taking the test before their teammates.  Coaches will be contacted after the State Shoot registration deadline to determine which night testing will take place for their whole team.</w:t>
      </w:r>
      <w:r w:rsidRPr="00717768">
        <w:rPr>
          <w:sz w:val="22"/>
          <w:szCs w:val="22"/>
          <w:shd w:val="clear" w:color="auto" w:fill="FFFFFF"/>
        </w:rPr>
        <w:t xml:space="preserve">  </w:t>
      </w:r>
    </w:p>
    <w:p w14:paraId="235EE965" w14:textId="0337CBA8" w:rsidR="009770AC" w:rsidRPr="00717768" w:rsidRDefault="009770AC" w:rsidP="00D435DC">
      <w:pPr>
        <w:rPr>
          <w:sz w:val="22"/>
          <w:szCs w:val="22"/>
          <w:shd w:val="clear" w:color="auto" w:fill="FFFFFF"/>
        </w:rPr>
      </w:pPr>
    </w:p>
    <w:p w14:paraId="0B2C7F38" w14:textId="0E8CA8E0" w:rsidR="009770AC" w:rsidRPr="00717768" w:rsidRDefault="007A549E" w:rsidP="00D435DC">
      <w:pPr>
        <w:tabs>
          <w:tab w:val="left" w:pos="630"/>
        </w:tabs>
        <w:rPr>
          <w:sz w:val="22"/>
          <w:szCs w:val="22"/>
          <w:shd w:val="clear" w:color="auto" w:fill="FFFFFF"/>
        </w:rPr>
      </w:pPr>
      <w:r w:rsidRPr="00E375FC">
        <w:rPr>
          <w:b/>
          <w:noProof/>
          <w:sz w:val="22"/>
          <w:szCs w:val="22"/>
        </w:rPr>
        <mc:AlternateContent>
          <mc:Choice Requires="wps">
            <w:drawing>
              <wp:anchor distT="0" distB="0" distL="114300" distR="114300" simplePos="0" relativeHeight="251658255" behindDoc="0" locked="0" layoutInCell="1" allowOverlap="1" wp14:anchorId="26B9A7C1" wp14:editId="5CD5BDD6">
                <wp:simplePos x="0" y="0"/>
                <wp:positionH relativeFrom="margin">
                  <wp:posOffset>5513705</wp:posOffset>
                </wp:positionH>
                <wp:positionV relativeFrom="paragraph">
                  <wp:posOffset>45642</wp:posOffset>
                </wp:positionV>
                <wp:extent cx="19685" cy="1533525"/>
                <wp:effectExtent l="19050" t="19050" r="37465" b="28575"/>
                <wp:wrapNone/>
                <wp:docPr id="1585784525" name="Straight Connector 11"/>
                <wp:cNvGraphicFramePr/>
                <a:graphic xmlns:a="http://schemas.openxmlformats.org/drawingml/2006/main">
                  <a:graphicData uri="http://schemas.microsoft.com/office/word/2010/wordprocessingShape">
                    <wps:wsp>
                      <wps:cNvCnPr/>
                      <wps:spPr>
                        <a:xfrm flipH="1">
                          <a:off x="0" y="0"/>
                          <a:ext cx="19685" cy="1533525"/>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54C02E" id="Straight Connector 11" o:spid="_x0000_s1026" style="position:absolute;flip:x;z-index:2517534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4.15pt,3.6pt" to="435.7pt,1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" strokecolor="black [3213]" strokeweight="3pt">
                <v:stroke joinstyle="miter"/>
                <w10:wrap anchorx="margin"/>
              </v:line>
            </w:pict>
          </mc:Fallback>
        </mc:AlternateContent>
      </w:r>
      <w:r w:rsidR="009770AC" w:rsidRPr="00717768">
        <w:rPr>
          <w:sz w:val="22"/>
          <w:szCs w:val="22"/>
          <w:shd w:val="clear" w:color="auto" w:fill="FFFFFF"/>
        </w:rPr>
        <w:t xml:space="preserve">The other non-shooting event is the Outdoor Skills trail which can include any of the following: demonstrate their knowledge and skills with navigating with a compass, estimating distances, pacing, hunter safety, ethics, game laws, etc.  For Shoot or Don’t Shoot scenarios: Competitors will be given a scenario and need to respond accordingly based on whether the scenario is safe/unsafe, ethical/not ethical, legal/illegal.  Shoot or Don’t Shoot scenarios will not be meant to trick competitors.  There should be a clear answer of Shoot or Don’t Shoot.  During Shoot or Don’t Shoot scenarios, competitors may be asked why they chose the answer they gave.  Competitors may be given a compass bearing and a distance to pace, or they may be given a predetermined object/tree and the competitor will need to determine the bearings.  Competitors may be given directions to demonstrate hunting and outdoors skills or tasks.  Competitors may be asked to identify any number of wildlife identifiers or hunting and trapping materials/objects.   </w:t>
      </w:r>
    </w:p>
    <w:p w14:paraId="45192B4F" w14:textId="77777777" w:rsidR="009770AC" w:rsidRPr="00717768" w:rsidRDefault="009770AC" w:rsidP="009770AC">
      <w:pPr>
        <w:rPr>
          <w:sz w:val="22"/>
          <w:szCs w:val="22"/>
        </w:rPr>
      </w:pPr>
    </w:p>
    <w:p w14:paraId="08CF2665" w14:textId="748434F4" w:rsidR="009770AC" w:rsidRPr="00717768" w:rsidRDefault="009770AC" w:rsidP="00555DDC">
      <w:pPr>
        <w:rPr>
          <w:sz w:val="22"/>
          <w:szCs w:val="22"/>
        </w:rPr>
      </w:pPr>
      <w:r w:rsidRPr="00D435DC">
        <w:rPr>
          <w:sz w:val="22"/>
          <w:szCs w:val="22"/>
          <w:u w:val="single"/>
        </w:rPr>
        <w:t>Steps to Participate</w:t>
      </w:r>
      <w:r w:rsidR="00D435DC" w:rsidRPr="00D435DC">
        <w:rPr>
          <w:sz w:val="22"/>
          <w:szCs w:val="22"/>
          <w:u w:val="single"/>
        </w:rPr>
        <w:t>:</w:t>
      </w:r>
      <w:r w:rsidR="00555DDC">
        <w:rPr>
          <w:sz w:val="22"/>
          <w:szCs w:val="22"/>
          <w:u w:val="single"/>
        </w:rPr>
        <w:t xml:space="preserve"> </w:t>
      </w:r>
      <w:r w:rsidRPr="00717768">
        <w:rPr>
          <w:sz w:val="22"/>
          <w:szCs w:val="22"/>
        </w:rPr>
        <w:t>To participate in Hunting and Outdoor Skills, each competitor will:</w:t>
      </w:r>
    </w:p>
    <w:p w14:paraId="0E0097E2"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Register for Hunting and Outdoor Skills and designate which two shooting events they want to count towards their overall score.  Please note: This information will be used during the squadding process and </w:t>
      </w:r>
      <w:r w:rsidRPr="00717768">
        <w:rPr>
          <w:b/>
          <w:bCs/>
          <w:sz w:val="22"/>
          <w:szCs w:val="22"/>
        </w:rPr>
        <w:t>cannot be changed after the registration deadline.</w:t>
      </w:r>
      <w:r w:rsidRPr="00717768">
        <w:rPr>
          <w:sz w:val="22"/>
          <w:szCs w:val="22"/>
        </w:rPr>
        <w:t xml:space="preserve">     </w:t>
      </w:r>
    </w:p>
    <w:p w14:paraId="47CF6C81" w14:textId="77777777" w:rsidR="009770AC" w:rsidRPr="00717768" w:rsidRDefault="009770AC" w:rsidP="00F70DA3">
      <w:pPr>
        <w:pStyle w:val="ListParagraph"/>
        <w:numPr>
          <w:ilvl w:val="0"/>
          <w:numId w:val="11"/>
        </w:numPr>
        <w:ind w:left="1260"/>
        <w:rPr>
          <w:sz w:val="22"/>
          <w:szCs w:val="22"/>
        </w:rPr>
      </w:pPr>
      <w:r w:rsidRPr="00717768">
        <w:rPr>
          <w:sz w:val="22"/>
          <w:szCs w:val="22"/>
        </w:rPr>
        <w:lastRenderedPageBreak/>
        <w:t>Not register for more than 3 squadded shooting events on Saturday.  If also registering for Public Speaking,</w:t>
      </w:r>
      <w:r w:rsidRPr="00717768">
        <w:rPr>
          <w:b/>
          <w:bCs/>
          <w:sz w:val="22"/>
          <w:szCs w:val="22"/>
        </w:rPr>
        <w:t xml:space="preserve"> </w:t>
      </w:r>
      <w:r w:rsidRPr="00717768">
        <w:rPr>
          <w:sz w:val="22"/>
          <w:szCs w:val="22"/>
        </w:rPr>
        <w:t xml:space="preserve">Hunting and Outdoor Skills competitors may not register for more than 2 squadded shooting events on Saturday.  </w:t>
      </w:r>
    </w:p>
    <w:p w14:paraId="7B825B90"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lete the test on </w:t>
      </w:r>
      <w:r w:rsidRPr="00717768">
        <w:rPr>
          <w:b/>
          <w:bCs/>
          <w:sz w:val="22"/>
          <w:szCs w:val="22"/>
        </w:rPr>
        <w:t>Saturday, September 12, 2026 at 5:00 pm, upstairs in the Main Dining building.</w:t>
      </w:r>
      <w:r w:rsidRPr="00717768">
        <w:rPr>
          <w:sz w:val="22"/>
          <w:szCs w:val="22"/>
        </w:rPr>
        <w:t xml:space="preserve"> (Or Friday night if determined by the whole team and communicated with the discipline Chair prior to September 6, 2026.)</w:t>
      </w:r>
    </w:p>
    <w:p w14:paraId="52FFA72F"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ete in the two shooting events that will count towards their overall score </w:t>
      </w:r>
      <w:r w:rsidRPr="00717768">
        <w:rPr>
          <w:sz w:val="22"/>
          <w:szCs w:val="22"/>
          <w:u w:val="single"/>
        </w:rPr>
        <w:t>on Saturday.</w:t>
      </w:r>
    </w:p>
    <w:p w14:paraId="34BDAA4A" w14:textId="77777777" w:rsidR="009770AC" w:rsidRPr="00717768" w:rsidRDefault="009770AC" w:rsidP="00F70DA3">
      <w:pPr>
        <w:pStyle w:val="ListParagraph"/>
        <w:numPr>
          <w:ilvl w:val="0"/>
          <w:numId w:val="11"/>
        </w:numPr>
        <w:ind w:left="1260"/>
        <w:rPr>
          <w:sz w:val="22"/>
          <w:szCs w:val="22"/>
        </w:rPr>
      </w:pPr>
      <w:r w:rsidRPr="00717768">
        <w:rPr>
          <w:sz w:val="22"/>
          <w:szCs w:val="22"/>
        </w:rPr>
        <w:t xml:space="preserve">Compete in the Outdoor Skills trail </w:t>
      </w:r>
      <w:r w:rsidRPr="00717768">
        <w:rPr>
          <w:sz w:val="22"/>
          <w:szCs w:val="22"/>
          <w:u w:val="single"/>
        </w:rPr>
        <w:t>on Saturday.</w:t>
      </w:r>
    </w:p>
    <w:p w14:paraId="6B3AA828" w14:textId="77777777" w:rsidR="009770AC" w:rsidRPr="00717768" w:rsidRDefault="009770AC" w:rsidP="00F70DA3">
      <w:pPr>
        <w:ind w:left="450"/>
        <w:rPr>
          <w:sz w:val="22"/>
          <w:szCs w:val="22"/>
          <w:u w:val="single"/>
          <w:shd w:val="clear" w:color="auto" w:fill="FFFFFF"/>
        </w:rPr>
      </w:pPr>
    </w:p>
    <w:p w14:paraId="151C229F" w14:textId="6658A3F1" w:rsidR="009770AC" w:rsidRPr="00555DDC" w:rsidRDefault="009770AC" w:rsidP="009770AC">
      <w:pPr>
        <w:rPr>
          <w:sz w:val="22"/>
          <w:szCs w:val="22"/>
          <w:u w:val="single"/>
          <w:shd w:val="clear" w:color="auto" w:fill="FFFFFF"/>
        </w:rPr>
      </w:pPr>
      <w:r w:rsidRPr="00555DDC">
        <w:rPr>
          <w:sz w:val="22"/>
          <w:szCs w:val="22"/>
          <w:u w:val="single"/>
          <w:shd w:val="clear" w:color="auto" w:fill="FFFFFF"/>
        </w:rPr>
        <w:t>Scoring</w:t>
      </w:r>
      <w:r w:rsidR="00555DDC" w:rsidRPr="00555DDC">
        <w:rPr>
          <w:sz w:val="22"/>
          <w:szCs w:val="22"/>
          <w:u w:val="single"/>
          <w:shd w:val="clear" w:color="auto" w:fill="FFFFFF"/>
        </w:rPr>
        <w:t xml:space="preserve">: </w:t>
      </w:r>
      <w:r w:rsidRPr="00717768">
        <w:rPr>
          <w:sz w:val="22"/>
          <w:szCs w:val="22"/>
        </w:rPr>
        <w:t>Each competitor can earn a maximum of 100 points. See table below to see how points will be calculated.</w:t>
      </w:r>
    </w:p>
    <w:p w14:paraId="7368F47E" w14:textId="77777777" w:rsidR="009770AC" w:rsidRPr="00717768" w:rsidRDefault="009770AC" w:rsidP="009770AC">
      <w:pPr>
        <w:rPr>
          <w:sz w:val="22"/>
          <w:szCs w:val="22"/>
        </w:rPr>
      </w:pPr>
    </w:p>
    <w:tbl>
      <w:tblPr>
        <w:tblStyle w:val="TableGrid"/>
        <w:tblW w:w="8280" w:type="dxa"/>
        <w:tblInd w:w="85" w:type="dxa"/>
        <w:tblLook w:val="04A0" w:firstRow="1" w:lastRow="0" w:firstColumn="1" w:lastColumn="0" w:noHBand="0" w:noVBand="1"/>
      </w:tblPr>
      <w:tblGrid>
        <w:gridCol w:w="2610"/>
        <w:gridCol w:w="1800"/>
        <w:gridCol w:w="1800"/>
        <w:gridCol w:w="2070"/>
      </w:tblGrid>
      <w:tr w:rsidR="009770AC" w:rsidRPr="00717768" w14:paraId="5F395644"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1C78719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Event</w:t>
            </w:r>
          </w:p>
        </w:tc>
        <w:tc>
          <w:tcPr>
            <w:tcW w:w="1800" w:type="dxa"/>
            <w:tcBorders>
              <w:top w:val="single" w:sz="4" w:space="0" w:color="auto"/>
              <w:left w:val="single" w:sz="4" w:space="0" w:color="auto"/>
              <w:bottom w:val="single" w:sz="4" w:space="0" w:color="auto"/>
              <w:right w:val="single" w:sz="4" w:space="0" w:color="auto"/>
            </w:tcBorders>
            <w:hideMark/>
          </w:tcPr>
          <w:p w14:paraId="53AABCBE"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Score divided by:</w:t>
            </w:r>
          </w:p>
        </w:tc>
        <w:tc>
          <w:tcPr>
            <w:tcW w:w="1800" w:type="dxa"/>
            <w:tcBorders>
              <w:top w:val="single" w:sz="4" w:space="0" w:color="auto"/>
              <w:left w:val="single" w:sz="4" w:space="0" w:color="auto"/>
              <w:bottom w:val="single" w:sz="4" w:space="0" w:color="auto"/>
              <w:right w:val="single" w:sz="4" w:space="0" w:color="auto"/>
            </w:tcBorders>
            <w:hideMark/>
          </w:tcPr>
          <w:p w14:paraId="5817ADC6"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Score divided by:</w:t>
            </w:r>
          </w:p>
        </w:tc>
        <w:tc>
          <w:tcPr>
            <w:tcW w:w="2070" w:type="dxa"/>
            <w:tcBorders>
              <w:top w:val="single" w:sz="4" w:space="0" w:color="auto"/>
              <w:left w:val="single" w:sz="4" w:space="0" w:color="auto"/>
              <w:bottom w:val="single" w:sz="4" w:space="0" w:color="auto"/>
              <w:right w:val="single" w:sz="4" w:space="0" w:color="auto"/>
            </w:tcBorders>
          </w:tcPr>
          <w:p w14:paraId="1F725C3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Maximum points</w:t>
            </w:r>
          </w:p>
          <w:p w14:paraId="0148C1A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per Event</w:t>
            </w:r>
          </w:p>
        </w:tc>
      </w:tr>
      <w:tr w:rsidR="009770AC" w:rsidRPr="00717768" w14:paraId="2997B635"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5AF568E"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Test</w:t>
            </w:r>
          </w:p>
        </w:tc>
        <w:tc>
          <w:tcPr>
            <w:tcW w:w="1800" w:type="dxa"/>
            <w:tcBorders>
              <w:top w:val="single" w:sz="4" w:space="0" w:color="auto"/>
              <w:left w:val="single" w:sz="4" w:space="0" w:color="auto"/>
              <w:bottom w:val="single" w:sz="4" w:space="0" w:color="auto"/>
              <w:right w:val="single" w:sz="4" w:space="0" w:color="auto"/>
            </w:tcBorders>
            <w:hideMark/>
          </w:tcPr>
          <w:p w14:paraId="22986173"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0</w:t>
            </w:r>
          </w:p>
        </w:tc>
        <w:tc>
          <w:tcPr>
            <w:tcW w:w="1800" w:type="dxa"/>
            <w:tcBorders>
              <w:top w:val="single" w:sz="4" w:space="0" w:color="auto"/>
              <w:left w:val="single" w:sz="4" w:space="0" w:color="auto"/>
              <w:bottom w:val="single" w:sz="4" w:space="0" w:color="auto"/>
              <w:right w:val="single" w:sz="4" w:space="0" w:color="auto"/>
            </w:tcBorders>
            <w:hideMark/>
          </w:tcPr>
          <w:p w14:paraId="4ADF46C7"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6.66</w:t>
            </w:r>
          </w:p>
        </w:tc>
        <w:tc>
          <w:tcPr>
            <w:tcW w:w="2070" w:type="dxa"/>
            <w:tcBorders>
              <w:top w:val="single" w:sz="4" w:space="0" w:color="auto"/>
              <w:left w:val="single" w:sz="4" w:space="0" w:color="auto"/>
              <w:bottom w:val="single" w:sz="4" w:space="0" w:color="auto"/>
              <w:right w:val="single" w:sz="4" w:space="0" w:color="auto"/>
            </w:tcBorders>
          </w:tcPr>
          <w:p w14:paraId="72AB1D8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w:t>
            </w:r>
          </w:p>
        </w:tc>
      </w:tr>
      <w:tr w:rsidR="009770AC" w:rsidRPr="00717768" w14:paraId="38B7B3C2"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C35C8B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Outdoors Skills Trail</w:t>
            </w:r>
          </w:p>
        </w:tc>
        <w:tc>
          <w:tcPr>
            <w:tcW w:w="1800" w:type="dxa"/>
            <w:tcBorders>
              <w:top w:val="single" w:sz="4" w:space="0" w:color="auto"/>
              <w:left w:val="single" w:sz="4" w:space="0" w:color="auto"/>
              <w:bottom w:val="single" w:sz="4" w:space="0" w:color="auto"/>
              <w:right w:val="single" w:sz="4" w:space="0" w:color="auto"/>
            </w:tcBorders>
            <w:hideMark/>
          </w:tcPr>
          <w:p w14:paraId="76624742"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TBA</w:t>
            </w:r>
          </w:p>
        </w:tc>
        <w:tc>
          <w:tcPr>
            <w:tcW w:w="1800" w:type="dxa"/>
            <w:tcBorders>
              <w:top w:val="single" w:sz="4" w:space="0" w:color="auto"/>
              <w:left w:val="single" w:sz="4" w:space="0" w:color="auto"/>
              <w:bottom w:val="single" w:sz="4" w:space="0" w:color="auto"/>
              <w:right w:val="single" w:sz="4" w:space="0" w:color="auto"/>
            </w:tcBorders>
            <w:hideMark/>
          </w:tcPr>
          <w:p w14:paraId="335497F4"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TBA</w:t>
            </w:r>
          </w:p>
        </w:tc>
        <w:tc>
          <w:tcPr>
            <w:tcW w:w="2070" w:type="dxa"/>
            <w:tcBorders>
              <w:top w:val="single" w:sz="4" w:space="0" w:color="auto"/>
              <w:left w:val="single" w:sz="4" w:space="0" w:color="auto"/>
              <w:bottom w:val="single" w:sz="4" w:space="0" w:color="auto"/>
              <w:right w:val="single" w:sz="4" w:space="0" w:color="auto"/>
            </w:tcBorders>
          </w:tcPr>
          <w:p w14:paraId="4F56318C"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w:t>
            </w:r>
          </w:p>
        </w:tc>
      </w:tr>
      <w:tr w:rsidR="009770AC" w:rsidRPr="00717768" w14:paraId="1997EBF5"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7A77E287"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Archery Targets</w:t>
            </w:r>
          </w:p>
        </w:tc>
        <w:tc>
          <w:tcPr>
            <w:tcW w:w="1800" w:type="dxa"/>
            <w:tcBorders>
              <w:top w:val="single" w:sz="4" w:space="0" w:color="auto"/>
              <w:left w:val="single" w:sz="4" w:space="0" w:color="auto"/>
              <w:bottom w:val="single" w:sz="4" w:space="0" w:color="auto"/>
              <w:right w:val="single" w:sz="4" w:space="0" w:color="auto"/>
            </w:tcBorders>
            <w:hideMark/>
          </w:tcPr>
          <w:p w14:paraId="643A5911"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0</w:t>
            </w:r>
          </w:p>
        </w:tc>
        <w:tc>
          <w:tcPr>
            <w:tcW w:w="1800" w:type="dxa"/>
            <w:tcBorders>
              <w:top w:val="single" w:sz="4" w:space="0" w:color="auto"/>
              <w:left w:val="single" w:sz="4" w:space="0" w:color="auto"/>
              <w:bottom w:val="single" w:sz="4" w:space="0" w:color="auto"/>
              <w:right w:val="single" w:sz="4" w:space="0" w:color="auto"/>
            </w:tcBorders>
            <w:hideMark/>
          </w:tcPr>
          <w:p w14:paraId="2D77BD1D"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0</w:t>
            </w:r>
          </w:p>
        </w:tc>
        <w:tc>
          <w:tcPr>
            <w:tcW w:w="2070" w:type="dxa"/>
            <w:tcBorders>
              <w:top w:val="single" w:sz="4" w:space="0" w:color="auto"/>
              <w:left w:val="single" w:sz="4" w:space="0" w:color="auto"/>
              <w:bottom w:val="single" w:sz="4" w:space="0" w:color="auto"/>
              <w:right w:val="single" w:sz="4" w:space="0" w:color="auto"/>
            </w:tcBorders>
          </w:tcPr>
          <w:p w14:paraId="659ED68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5176149F" w14:textId="77777777" w:rsidTr="007E3FA9">
        <w:tc>
          <w:tcPr>
            <w:tcW w:w="2610" w:type="dxa"/>
            <w:tcBorders>
              <w:top w:val="single" w:sz="4" w:space="0" w:color="auto"/>
              <w:left w:val="single" w:sz="4" w:space="0" w:color="auto"/>
              <w:bottom w:val="single" w:sz="4" w:space="0" w:color="auto"/>
              <w:right w:val="single" w:sz="4" w:space="0" w:color="auto"/>
            </w:tcBorders>
          </w:tcPr>
          <w:p w14:paraId="7443C85A"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D Archery (15 stations)</w:t>
            </w:r>
          </w:p>
        </w:tc>
        <w:tc>
          <w:tcPr>
            <w:tcW w:w="1800" w:type="dxa"/>
            <w:tcBorders>
              <w:top w:val="single" w:sz="4" w:space="0" w:color="auto"/>
              <w:left w:val="single" w:sz="4" w:space="0" w:color="auto"/>
              <w:bottom w:val="single" w:sz="4" w:space="0" w:color="auto"/>
              <w:right w:val="single" w:sz="4" w:space="0" w:color="auto"/>
            </w:tcBorders>
          </w:tcPr>
          <w:p w14:paraId="676A274B"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150</w:t>
            </w:r>
          </w:p>
        </w:tc>
        <w:tc>
          <w:tcPr>
            <w:tcW w:w="1800" w:type="dxa"/>
            <w:tcBorders>
              <w:top w:val="single" w:sz="4" w:space="0" w:color="auto"/>
              <w:left w:val="single" w:sz="4" w:space="0" w:color="auto"/>
              <w:bottom w:val="single" w:sz="4" w:space="0" w:color="auto"/>
              <w:right w:val="single" w:sz="4" w:space="0" w:color="auto"/>
            </w:tcBorders>
          </w:tcPr>
          <w:p w14:paraId="6E725929"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7.5</w:t>
            </w:r>
          </w:p>
        </w:tc>
        <w:tc>
          <w:tcPr>
            <w:tcW w:w="2070" w:type="dxa"/>
            <w:tcBorders>
              <w:top w:val="single" w:sz="4" w:space="0" w:color="auto"/>
              <w:left w:val="single" w:sz="4" w:space="0" w:color="auto"/>
              <w:bottom w:val="single" w:sz="4" w:space="0" w:color="auto"/>
              <w:right w:val="single" w:sz="4" w:space="0" w:color="auto"/>
            </w:tcBorders>
          </w:tcPr>
          <w:p w14:paraId="33D36FD5"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1C5CF557"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A01F439"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2 Rifle (Light Rifle 3-P)</w:t>
            </w:r>
          </w:p>
        </w:tc>
        <w:tc>
          <w:tcPr>
            <w:tcW w:w="1800" w:type="dxa"/>
            <w:tcBorders>
              <w:top w:val="single" w:sz="4" w:space="0" w:color="auto"/>
              <w:left w:val="single" w:sz="4" w:space="0" w:color="auto"/>
              <w:bottom w:val="single" w:sz="4" w:space="0" w:color="auto"/>
              <w:right w:val="single" w:sz="4" w:space="0" w:color="auto"/>
            </w:tcBorders>
            <w:hideMark/>
          </w:tcPr>
          <w:p w14:paraId="78030E16"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300</w:t>
            </w:r>
          </w:p>
        </w:tc>
        <w:tc>
          <w:tcPr>
            <w:tcW w:w="1800" w:type="dxa"/>
            <w:tcBorders>
              <w:top w:val="single" w:sz="4" w:space="0" w:color="auto"/>
              <w:left w:val="single" w:sz="4" w:space="0" w:color="auto"/>
              <w:bottom w:val="single" w:sz="4" w:space="0" w:color="auto"/>
              <w:right w:val="single" w:sz="4" w:space="0" w:color="auto"/>
            </w:tcBorders>
            <w:hideMark/>
          </w:tcPr>
          <w:p w14:paraId="28406AF6"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5</w:t>
            </w:r>
          </w:p>
        </w:tc>
        <w:tc>
          <w:tcPr>
            <w:tcW w:w="2070" w:type="dxa"/>
            <w:tcBorders>
              <w:top w:val="single" w:sz="4" w:space="0" w:color="auto"/>
              <w:left w:val="single" w:sz="4" w:space="0" w:color="auto"/>
              <w:bottom w:val="single" w:sz="4" w:space="0" w:color="auto"/>
              <w:right w:val="single" w:sz="4" w:space="0" w:color="auto"/>
            </w:tcBorders>
          </w:tcPr>
          <w:p w14:paraId="4A543AB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6EB29174"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353CDE4D"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2 Rifle (Silhouettes)</w:t>
            </w:r>
          </w:p>
        </w:tc>
        <w:tc>
          <w:tcPr>
            <w:tcW w:w="1800" w:type="dxa"/>
            <w:tcBorders>
              <w:top w:val="single" w:sz="4" w:space="0" w:color="auto"/>
              <w:left w:val="single" w:sz="4" w:space="0" w:color="auto"/>
              <w:bottom w:val="single" w:sz="4" w:space="0" w:color="auto"/>
              <w:right w:val="single" w:sz="4" w:space="0" w:color="auto"/>
            </w:tcBorders>
            <w:hideMark/>
          </w:tcPr>
          <w:p w14:paraId="7B2905B0"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c>
          <w:tcPr>
            <w:tcW w:w="1800" w:type="dxa"/>
            <w:tcBorders>
              <w:top w:val="single" w:sz="4" w:space="0" w:color="auto"/>
              <w:left w:val="single" w:sz="4" w:space="0" w:color="auto"/>
              <w:bottom w:val="single" w:sz="4" w:space="0" w:color="auto"/>
              <w:right w:val="single" w:sz="4" w:space="0" w:color="auto"/>
            </w:tcBorders>
            <w:hideMark/>
          </w:tcPr>
          <w:p w14:paraId="6FCC2958"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w:t>
            </w:r>
          </w:p>
        </w:tc>
        <w:tc>
          <w:tcPr>
            <w:tcW w:w="2070" w:type="dxa"/>
            <w:tcBorders>
              <w:top w:val="single" w:sz="4" w:space="0" w:color="auto"/>
              <w:left w:val="single" w:sz="4" w:space="0" w:color="auto"/>
              <w:bottom w:val="single" w:sz="4" w:space="0" w:color="auto"/>
              <w:right w:val="single" w:sz="4" w:space="0" w:color="auto"/>
            </w:tcBorders>
          </w:tcPr>
          <w:p w14:paraId="065B1147"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r w:rsidR="009770AC" w:rsidRPr="00717768" w14:paraId="2A8FB4E6" w14:textId="77777777" w:rsidTr="007E3FA9">
        <w:tc>
          <w:tcPr>
            <w:tcW w:w="2610" w:type="dxa"/>
            <w:tcBorders>
              <w:top w:val="single" w:sz="4" w:space="0" w:color="auto"/>
              <w:left w:val="single" w:sz="4" w:space="0" w:color="auto"/>
              <w:bottom w:val="single" w:sz="4" w:space="0" w:color="auto"/>
              <w:right w:val="single" w:sz="4" w:space="0" w:color="auto"/>
            </w:tcBorders>
            <w:hideMark/>
          </w:tcPr>
          <w:p w14:paraId="538305FA" w14:textId="77777777" w:rsidR="009770AC" w:rsidRPr="00717768" w:rsidRDefault="009770AC" w:rsidP="00B76203">
            <w:pPr>
              <w:jc w:val="center"/>
              <w:rPr>
                <w:rFonts w:ascii="Times New Roman" w:hAnsi="Times New Roman"/>
                <w:sz w:val="22"/>
                <w:szCs w:val="22"/>
              </w:rPr>
            </w:pPr>
            <w:proofErr w:type="gramStart"/>
            <w:r w:rsidRPr="00717768">
              <w:rPr>
                <w:rFonts w:ascii="Times New Roman" w:hAnsi="Times New Roman"/>
                <w:sz w:val="22"/>
                <w:szCs w:val="22"/>
              </w:rPr>
              <w:t>Shotgun  (</w:t>
            </w:r>
            <w:proofErr w:type="gramEnd"/>
            <w:r w:rsidRPr="00717768">
              <w:rPr>
                <w:rFonts w:ascii="Times New Roman" w:hAnsi="Times New Roman"/>
                <w:sz w:val="22"/>
                <w:szCs w:val="22"/>
              </w:rPr>
              <w:t>skeet or trap)</w:t>
            </w:r>
          </w:p>
        </w:tc>
        <w:tc>
          <w:tcPr>
            <w:tcW w:w="1800" w:type="dxa"/>
            <w:tcBorders>
              <w:top w:val="single" w:sz="4" w:space="0" w:color="auto"/>
              <w:left w:val="single" w:sz="4" w:space="0" w:color="auto"/>
              <w:bottom w:val="single" w:sz="4" w:space="0" w:color="auto"/>
              <w:right w:val="single" w:sz="4" w:space="0" w:color="auto"/>
            </w:tcBorders>
            <w:hideMark/>
          </w:tcPr>
          <w:p w14:paraId="648924F4"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5</w:t>
            </w:r>
          </w:p>
        </w:tc>
        <w:tc>
          <w:tcPr>
            <w:tcW w:w="1800" w:type="dxa"/>
            <w:tcBorders>
              <w:top w:val="single" w:sz="4" w:space="0" w:color="auto"/>
              <w:left w:val="single" w:sz="4" w:space="0" w:color="auto"/>
              <w:bottom w:val="single" w:sz="4" w:space="0" w:color="auto"/>
              <w:right w:val="single" w:sz="4" w:space="0" w:color="auto"/>
            </w:tcBorders>
            <w:hideMark/>
          </w:tcPr>
          <w:p w14:paraId="7C5B9C5F" w14:textId="77777777" w:rsidR="009770AC" w:rsidRPr="00717768" w:rsidRDefault="009770AC" w:rsidP="00B76203">
            <w:pPr>
              <w:jc w:val="center"/>
              <w:rPr>
                <w:rFonts w:ascii="Times New Roman" w:hAnsi="Times New Roman"/>
                <w:color w:val="000000" w:themeColor="text1"/>
                <w:sz w:val="22"/>
                <w:szCs w:val="22"/>
              </w:rPr>
            </w:pPr>
            <w:r w:rsidRPr="00717768">
              <w:rPr>
                <w:rFonts w:ascii="Times New Roman" w:hAnsi="Times New Roman"/>
                <w:color w:val="000000" w:themeColor="text1"/>
                <w:sz w:val="22"/>
                <w:szCs w:val="22"/>
              </w:rPr>
              <w:t>1.25</w:t>
            </w:r>
          </w:p>
        </w:tc>
        <w:tc>
          <w:tcPr>
            <w:tcW w:w="2070" w:type="dxa"/>
            <w:tcBorders>
              <w:top w:val="single" w:sz="4" w:space="0" w:color="auto"/>
              <w:left w:val="single" w:sz="4" w:space="0" w:color="auto"/>
              <w:bottom w:val="single" w:sz="4" w:space="0" w:color="auto"/>
              <w:right w:val="single" w:sz="4" w:space="0" w:color="auto"/>
            </w:tcBorders>
          </w:tcPr>
          <w:p w14:paraId="618AF2C1" w14:textId="77777777" w:rsidR="009770AC" w:rsidRPr="00717768" w:rsidRDefault="009770AC" w:rsidP="00B76203">
            <w:pPr>
              <w:jc w:val="center"/>
              <w:rPr>
                <w:rFonts w:ascii="Times New Roman" w:hAnsi="Times New Roman"/>
                <w:sz w:val="22"/>
                <w:szCs w:val="22"/>
              </w:rPr>
            </w:pPr>
            <w:r w:rsidRPr="00717768">
              <w:rPr>
                <w:rFonts w:ascii="Times New Roman" w:hAnsi="Times New Roman"/>
                <w:sz w:val="22"/>
                <w:szCs w:val="22"/>
              </w:rPr>
              <w:t>20</w:t>
            </w:r>
          </w:p>
        </w:tc>
      </w:tr>
    </w:tbl>
    <w:p w14:paraId="661BACC6" w14:textId="77777777" w:rsidR="009770AC" w:rsidRPr="00717768" w:rsidRDefault="009770AC" w:rsidP="009770AC">
      <w:pPr>
        <w:rPr>
          <w:sz w:val="22"/>
          <w:szCs w:val="22"/>
        </w:rPr>
      </w:pPr>
    </w:p>
    <w:p w14:paraId="3C3AF8C0" w14:textId="11F457D8" w:rsidR="009770AC" w:rsidRPr="00717768" w:rsidRDefault="009770AC" w:rsidP="00871E17">
      <w:pPr>
        <w:ind w:left="1440" w:hanging="1440"/>
        <w:rPr>
          <w:sz w:val="22"/>
          <w:szCs w:val="22"/>
        </w:rPr>
      </w:pPr>
      <w:r w:rsidRPr="00962B2F">
        <w:rPr>
          <w:sz w:val="22"/>
          <w:szCs w:val="22"/>
          <w:u w:val="single"/>
        </w:rPr>
        <w:t>Awards</w:t>
      </w:r>
      <w:r w:rsidR="00871E17">
        <w:rPr>
          <w:sz w:val="22"/>
          <w:szCs w:val="22"/>
        </w:rPr>
        <w:t xml:space="preserve">: </w:t>
      </w:r>
      <w:r w:rsidRPr="00717768">
        <w:rPr>
          <w:sz w:val="22"/>
          <w:szCs w:val="22"/>
        </w:rPr>
        <w:t xml:space="preserve">Individual and team awards (3-person teams) for each age group, plus achievement </w:t>
      </w:r>
    </w:p>
    <w:p w14:paraId="3D65A741" w14:textId="77777777" w:rsidR="009770AC" w:rsidRPr="00717768" w:rsidRDefault="009770AC" w:rsidP="00871E17">
      <w:pPr>
        <w:rPr>
          <w:sz w:val="22"/>
          <w:szCs w:val="22"/>
        </w:rPr>
      </w:pPr>
      <w:r w:rsidRPr="00717768">
        <w:rPr>
          <w:sz w:val="22"/>
          <w:szCs w:val="22"/>
        </w:rPr>
        <w:t>awards to each competitor based upon individual score.  Awards will be given for high individuals and teams for the following: test, outdoor trail, and overall.  All shooting events will be awarded during the regular shooting event awards and not with Hunting and Outdoor Skills.</w:t>
      </w:r>
    </w:p>
    <w:p w14:paraId="7FCE49B7" w14:textId="77777777" w:rsidR="009770AC" w:rsidRPr="00717768" w:rsidRDefault="009770AC" w:rsidP="009770AC">
      <w:pPr>
        <w:ind w:left="720"/>
        <w:rPr>
          <w:sz w:val="22"/>
          <w:szCs w:val="22"/>
        </w:rPr>
      </w:pPr>
    </w:p>
    <w:p w14:paraId="17107D6D" w14:textId="3EBFE94E" w:rsidR="009770AC" w:rsidRPr="00717768" w:rsidRDefault="009770AC" w:rsidP="00871E17">
      <w:pPr>
        <w:ind w:left="1440" w:hanging="1440"/>
        <w:rPr>
          <w:sz w:val="22"/>
          <w:szCs w:val="22"/>
        </w:rPr>
      </w:pPr>
      <w:r w:rsidRPr="00871E17">
        <w:rPr>
          <w:sz w:val="22"/>
          <w:szCs w:val="22"/>
          <w:u w:val="single"/>
        </w:rPr>
        <w:t>Equipment</w:t>
      </w:r>
      <w:r w:rsidR="00871E17" w:rsidRPr="00871E17">
        <w:rPr>
          <w:sz w:val="22"/>
          <w:szCs w:val="22"/>
          <w:u w:val="single"/>
        </w:rPr>
        <w:t xml:space="preserve">: </w:t>
      </w:r>
      <w:r w:rsidRPr="00717768">
        <w:rPr>
          <w:sz w:val="22"/>
          <w:szCs w:val="22"/>
        </w:rPr>
        <w:t xml:space="preserve">Competitors must wear clothing and closed-toed shoes (no Crocs) appropriate for </w:t>
      </w:r>
    </w:p>
    <w:p w14:paraId="6EA86B67" w14:textId="77777777" w:rsidR="009770AC" w:rsidRPr="00717768" w:rsidRDefault="009770AC" w:rsidP="00AA3071">
      <w:pPr>
        <w:ind w:left="1440" w:hanging="1440"/>
        <w:rPr>
          <w:sz w:val="22"/>
          <w:szCs w:val="22"/>
        </w:rPr>
      </w:pPr>
      <w:r w:rsidRPr="00717768">
        <w:rPr>
          <w:sz w:val="22"/>
          <w:szCs w:val="22"/>
        </w:rPr>
        <w:t xml:space="preserve">walking through rough, wooded terrain. Competitors are strongly encouraged to bring </w:t>
      </w:r>
    </w:p>
    <w:p w14:paraId="4E2D4015" w14:textId="77777777" w:rsidR="009770AC" w:rsidRPr="00717768" w:rsidRDefault="009770AC" w:rsidP="00AA3071">
      <w:pPr>
        <w:rPr>
          <w:sz w:val="22"/>
          <w:szCs w:val="22"/>
        </w:rPr>
      </w:pPr>
      <w:r w:rsidRPr="00717768">
        <w:rPr>
          <w:sz w:val="22"/>
          <w:szCs w:val="22"/>
        </w:rPr>
        <w:t xml:space="preserve">their own compass, but loaner compasses will be provided if needed. Range finding devices, cell phones, smart watches, radios, field guides, electronic/digital compasses are prohibited.  Binoculars are also prohibited on the Outdoors trail.    </w:t>
      </w:r>
    </w:p>
    <w:p w14:paraId="39005499" w14:textId="77777777" w:rsidR="009770AC" w:rsidRPr="00717768" w:rsidRDefault="009770AC" w:rsidP="009770AC">
      <w:pPr>
        <w:ind w:left="1440" w:hanging="1440"/>
        <w:rPr>
          <w:sz w:val="22"/>
          <w:szCs w:val="22"/>
        </w:rPr>
      </w:pPr>
    </w:p>
    <w:p w14:paraId="71FA9F42" w14:textId="51860E0B" w:rsidR="009770AC" w:rsidRPr="00717768" w:rsidRDefault="009770AC" w:rsidP="0082493D">
      <w:pPr>
        <w:rPr>
          <w:sz w:val="22"/>
          <w:szCs w:val="22"/>
        </w:rPr>
      </w:pPr>
      <w:r w:rsidRPr="00AA3071">
        <w:rPr>
          <w:sz w:val="22"/>
          <w:szCs w:val="22"/>
          <w:u w:val="single"/>
        </w:rPr>
        <w:t>Coaching</w:t>
      </w:r>
      <w:r w:rsidR="0082493D">
        <w:rPr>
          <w:sz w:val="22"/>
          <w:szCs w:val="22"/>
          <w:u w:val="single"/>
        </w:rPr>
        <w:t xml:space="preserve">: </w:t>
      </w:r>
      <w:r w:rsidRPr="00717768">
        <w:rPr>
          <w:sz w:val="22"/>
          <w:szCs w:val="22"/>
        </w:rPr>
        <w:t xml:space="preserve">Coaching is strictly prohibited.  Coaching violations will result in disqualification of the competitor.  Coaches </w:t>
      </w:r>
      <w:r w:rsidRPr="00717768">
        <w:rPr>
          <w:sz w:val="22"/>
          <w:szCs w:val="22"/>
          <w:u w:val="single"/>
        </w:rPr>
        <w:t>cannot</w:t>
      </w:r>
      <w:r w:rsidRPr="00717768">
        <w:rPr>
          <w:sz w:val="22"/>
          <w:szCs w:val="22"/>
        </w:rPr>
        <w:t xml:space="preserve"> accompany their competitors on the Outdoor Skills Trail or during the test.  </w:t>
      </w:r>
    </w:p>
    <w:p w14:paraId="36BC9220" w14:textId="77777777" w:rsidR="009770AC" w:rsidRPr="00717768" w:rsidRDefault="009770AC" w:rsidP="009770AC">
      <w:pPr>
        <w:rPr>
          <w:b/>
          <w:bCs/>
          <w:color w:val="000000"/>
          <w:sz w:val="22"/>
          <w:szCs w:val="22"/>
          <w:u w:val="single"/>
        </w:rPr>
      </w:pPr>
    </w:p>
    <w:p w14:paraId="79963A62" w14:textId="77777777" w:rsidR="00C51FE7" w:rsidRDefault="00C51FE7" w:rsidP="009770AC">
      <w:pPr>
        <w:rPr>
          <w:b/>
          <w:bCs/>
          <w:color w:val="000000"/>
          <w:sz w:val="22"/>
          <w:szCs w:val="22"/>
          <w:u w:val="single"/>
        </w:rPr>
      </w:pPr>
    </w:p>
    <w:p w14:paraId="7B3EA5DF" w14:textId="02C3ECEC" w:rsidR="009770AC" w:rsidRPr="00717768" w:rsidRDefault="009770AC" w:rsidP="00E76A11">
      <w:pPr>
        <w:rPr>
          <w:color w:val="000000"/>
          <w:sz w:val="22"/>
          <w:szCs w:val="22"/>
        </w:rPr>
      </w:pPr>
      <w:r w:rsidRPr="00E76A11">
        <w:rPr>
          <w:color w:val="000000"/>
          <w:sz w:val="22"/>
          <w:szCs w:val="22"/>
          <w:u w:val="single"/>
        </w:rPr>
        <w:t>Disqualification:</w:t>
      </w:r>
      <w:r w:rsidRPr="00E76A11">
        <w:rPr>
          <w:color w:val="000000"/>
          <w:sz w:val="22"/>
          <w:szCs w:val="22"/>
        </w:rPr>
        <w:t xml:space="preserve">  </w:t>
      </w:r>
      <w:r w:rsidRPr="00717768">
        <w:rPr>
          <w:color w:val="000000"/>
          <w:sz w:val="22"/>
          <w:szCs w:val="22"/>
        </w:rPr>
        <w:t>Any competitor, coach and/or parent that walks and scopes out the Outdoor Skills trail before Saturday’s event start time will automatically disqualify their Team/County from the Hunting and Outdoor Skills competition.</w:t>
      </w:r>
    </w:p>
    <w:p w14:paraId="2D6E4A75" w14:textId="77777777" w:rsidR="009770AC" w:rsidRPr="00717768" w:rsidRDefault="009770AC" w:rsidP="009770AC">
      <w:pPr>
        <w:rPr>
          <w:sz w:val="22"/>
          <w:szCs w:val="22"/>
        </w:rPr>
      </w:pPr>
    </w:p>
    <w:p w14:paraId="7B2B3A73" w14:textId="77777777" w:rsidR="009770AC" w:rsidRPr="00717768" w:rsidRDefault="009770AC" w:rsidP="009770AC">
      <w:pPr>
        <w:ind w:left="1440" w:hanging="1440"/>
        <w:rPr>
          <w:sz w:val="22"/>
          <w:szCs w:val="22"/>
        </w:rPr>
      </w:pPr>
    </w:p>
    <w:p w14:paraId="559B948D" w14:textId="46BFB19F" w:rsidR="009770AC" w:rsidRPr="00717768" w:rsidRDefault="009770AC" w:rsidP="0051124C">
      <w:pPr>
        <w:ind w:left="1440" w:hanging="1440"/>
        <w:rPr>
          <w:sz w:val="22"/>
          <w:szCs w:val="22"/>
        </w:rPr>
      </w:pPr>
      <w:r w:rsidRPr="00E76A11">
        <w:rPr>
          <w:sz w:val="22"/>
          <w:szCs w:val="22"/>
          <w:u w:val="single"/>
        </w:rPr>
        <w:t>Ties</w:t>
      </w:r>
      <w:r w:rsidR="00E76A11" w:rsidRPr="00E76A11">
        <w:rPr>
          <w:sz w:val="22"/>
          <w:szCs w:val="22"/>
          <w:u w:val="single"/>
        </w:rPr>
        <w:t>:</w:t>
      </w:r>
      <w:r w:rsidR="0051124C">
        <w:rPr>
          <w:sz w:val="22"/>
          <w:szCs w:val="22"/>
        </w:rPr>
        <w:t xml:space="preserve"> </w:t>
      </w:r>
      <w:r w:rsidRPr="00717768">
        <w:rPr>
          <w:sz w:val="22"/>
          <w:szCs w:val="22"/>
        </w:rPr>
        <w:t>Ties will be broken according to the following sequence:</w:t>
      </w:r>
    </w:p>
    <w:p w14:paraId="4C9EB64B" w14:textId="77777777" w:rsidR="009770AC" w:rsidRPr="00717768" w:rsidRDefault="009770AC" w:rsidP="00DB321A">
      <w:pPr>
        <w:pStyle w:val="ListParagraph"/>
        <w:numPr>
          <w:ilvl w:val="0"/>
          <w:numId w:val="12"/>
        </w:numPr>
        <w:ind w:left="1080"/>
        <w:rPr>
          <w:sz w:val="22"/>
          <w:szCs w:val="22"/>
        </w:rPr>
      </w:pPr>
      <w:r w:rsidRPr="00717768">
        <w:rPr>
          <w:sz w:val="22"/>
          <w:szCs w:val="22"/>
        </w:rPr>
        <w:t xml:space="preserve">Highest Additional Identification Questions during Outdoor Skills trail.  </w:t>
      </w:r>
    </w:p>
    <w:p w14:paraId="7FC4499D" w14:textId="77777777" w:rsidR="009770AC" w:rsidRPr="00717768" w:rsidRDefault="009770AC" w:rsidP="00DB321A">
      <w:pPr>
        <w:pStyle w:val="ListParagraph"/>
        <w:numPr>
          <w:ilvl w:val="0"/>
          <w:numId w:val="12"/>
        </w:numPr>
        <w:ind w:left="1080"/>
        <w:rPr>
          <w:sz w:val="22"/>
          <w:szCs w:val="22"/>
        </w:rPr>
      </w:pPr>
      <w:r w:rsidRPr="00717768">
        <w:rPr>
          <w:color w:val="000000"/>
          <w:sz w:val="22"/>
          <w:szCs w:val="22"/>
        </w:rPr>
        <w:t>Highest Test Score</w:t>
      </w:r>
    </w:p>
    <w:p w14:paraId="2848FB3B"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 xml:space="preserve">Highest </w:t>
      </w:r>
      <w:r w:rsidRPr="00717768">
        <w:rPr>
          <w:sz w:val="22"/>
          <w:szCs w:val="22"/>
        </w:rPr>
        <w:t xml:space="preserve">Practical </w:t>
      </w:r>
      <w:r w:rsidRPr="00717768">
        <w:rPr>
          <w:color w:val="000000"/>
          <w:sz w:val="22"/>
          <w:szCs w:val="22"/>
        </w:rPr>
        <w:t>score (including the tiebreaking event).</w:t>
      </w:r>
    </w:p>
    <w:p w14:paraId="12DACF31"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Highest score of first common shooting event, if applicable (e.g., if both shot archery then highest archery score wins)</w:t>
      </w:r>
    </w:p>
    <w:p w14:paraId="6F4B4C96" w14:textId="77777777" w:rsidR="009770AC" w:rsidRPr="00717768" w:rsidRDefault="009770AC" w:rsidP="00DB321A">
      <w:pPr>
        <w:pStyle w:val="ListParagraph"/>
        <w:numPr>
          <w:ilvl w:val="0"/>
          <w:numId w:val="12"/>
        </w:numPr>
        <w:ind w:left="1080"/>
        <w:rPr>
          <w:color w:val="000000"/>
          <w:sz w:val="22"/>
          <w:szCs w:val="22"/>
        </w:rPr>
      </w:pPr>
      <w:r w:rsidRPr="00717768">
        <w:rPr>
          <w:color w:val="000000"/>
          <w:sz w:val="22"/>
          <w:szCs w:val="22"/>
        </w:rPr>
        <w:t>Highest score of second common shooting event, if applicable (e.g., if both shot Skeet then highest Skeet score wins)</w:t>
      </w:r>
    </w:p>
    <w:p w14:paraId="36C602C4" w14:textId="77777777" w:rsidR="009770AC" w:rsidRPr="00717768" w:rsidRDefault="009770AC" w:rsidP="009770AC">
      <w:pPr>
        <w:pStyle w:val="ListParagraph"/>
        <w:rPr>
          <w:color w:val="000000"/>
          <w:sz w:val="22"/>
          <w:szCs w:val="22"/>
        </w:rPr>
      </w:pPr>
    </w:p>
    <w:p w14:paraId="6564DECF" w14:textId="77777777" w:rsidR="009770AC" w:rsidRPr="00717768" w:rsidRDefault="009770AC" w:rsidP="009770AC">
      <w:pPr>
        <w:rPr>
          <w:color w:val="000000"/>
          <w:sz w:val="22"/>
          <w:szCs w:val="22"/>
        </w:rPr>
      </w:pPr>
    </w:p>
    <w:p w14:paraId="69C4A195" w14:textId="77777777" w:rsidR="009770AC" w:rsidRPr="00717768" w:rsidRDefault="009770AC" w:rsidP="009770AC">
      <w:pPr>
        <w:rPr>
          <w:b/>
          <w:bCs/>
          <w:sz w:val="22"/>
          <w:szCs w:val="22"/>
          <w:u w:val="single"/>
        </w:rPr>
      </w:pPr>
      <w:r w:rsidRPr="00717768">
        <w:rPr>
          <w:b/>
          <w:bCs/>
          <w:sz w:val="22"/>
          <w:szCs w:val="22"/>
          <w:u w:val="single"/>
        </w:rPr>
        <w:lastRenderedPageBreak/>
        <w:t xml:space="preserve">Reference Materials </w:t>
      </w:r>
    </w:p>
    <w:p w14:paraId="3777D108" w14:textId="77777777" w:rsidR="009770AC" w:rsidRPr="00717768" w:rsidRDefault="009770AC" w:rsidP="009770AC">
      <w:pPr>
        <w:rPr>
          <w:sz w:val="22"/>
          <w:szCs w:val="22"/>
        </w:rPr>
      </w:pPr>
      <w:r w:rsidRPr="00717768">
        <w:rPr>
          <w:i/>
          <w:sz w:val="22"/>
          <w:szCs w:val="22"/>
        </w:rPr>
        <w:t xml:space="preserve">An Illustrated Guide to </w:t>
      </w:r>
      <w:hyperlink r:id="rId23" w:history="1">
        <w:r w:rsidRPr="00717768">
          <w:rPr>
            <w:rStyle w:val="Hyperlink"/>
            <w:i/>
            <w:sz w:val="22"/>
            <w:szCs w:val="22"/>
          </w:rPr>
          <w:t>Big Game Animals</w:t>
        </w:r>
      </w:hyperlink>
      <w:r w:rsidRPr="00717768">
        <w:rPr>
          <w:sz w:val="22"/>
          <w:szCs w:val="22"/>
        </w:rPr>
        <w:t xml:space="preserve">, </w:t>
      </w:r>
      <w:hyperlink r:id="rId24" w:history="1">
        <w:r w:rsidRPr="00717768">
          <w:rPr>
            <w:rStyle w:val="Hyperlink"/>
            <w:i/>
            <w:sz w:val="22"/>
            <w:szCs w:val="22"/>
          </w:rPr>
          <w:t>Small Game and Furbearers</w:t>
        </w:r>
      </w:hyperlink>
      <w:r w:rsidRPr="00717768">
        <w:rPr>
          <w:sz w:val="22"/>
          <w:szCs w:val="22"/>
        </w:rPr>
        <w:t xml:space="preserve">, </w:t>
      </w:r>
      <w:hyperlink r:id="rId25" w:history="1">
        <w:r w:rsidRPr="00717768">
          <w:rPr>
            <w:rStyle w:val="Hyperlink"/>
            <w:i/>
            <w:sz w:val="22"/>
            <w:szCs w:val="22"/>
          </w:rPr>
          <w:t>Upland Game Birds</w:t>
        </w:r>
      </w:hyperlink>
      <w:r w:rsidRPr="00717768">
        <w:rPr>
          <w:i/>
          <w:sz w:val="22"/>
          <w:szCs w:val="22"/>
        </w:rPr>
        <w:t xml:space="preserve">, and </w:t>
      </w:r>
      <w:hyperlink r:id="rId26" w:history="1">
        <w:r w:rsidRPr="00717768">
          <w:rPr>
            <w:rStyle w:val="Hyperlink"/>
            <w:i/>
            <w:sz w:val="22"/>
            <w:szCs w:val="22"/>
          </w:rPr>
          <w:t>Ducks, Geese &amp; Swans</w:t>
        </w:r>
      </w:hyperlink>
      <w:r w:rsidRPr="00717768">
        <w:rPr>
          <w:i/>
          <w:sz w:val="22"/>
          <w:szCs w:val="22"/>
        </w:rPr>
        <w:t xml:space="preserve"> </w:t>
      </w:r>
      <w:r w:rsidRPr="00717768">
        <w:rPr>
          <w:sz w:val="22"/>
          <w:szCs w:val="22"/>
        </w:rPr>
        <w:t>by Bill Stevens, Federal Cartridge Company</w:t>
      </w:r>
    </w:p>
    <w:p w14:paraId="0A9AFC12" w14:textId="77777777" w:rsidR="009770AC" w:rsidRPr="00717768" w:rsidRDefault="009770AC" w:rsidP="009770AC">
      <w:pPr>
        <w:rPr>
          <w:i/>
          <w:sz w:val="22"/>
          <w:szCs w:val="22"/>
        </w:rPr>
      </w:pPr>
    </w:p>
    <w:p w14:paraId="76C5020C" w14:textId="77777777" w:rsidR="009770AC" w:rsidRPr="00717768" w:rsidRDefault="007A1D00" w:rsidP="009770AC">
      <w:pPr>
        <w:rPr>
          <w:sz w:val="22"/>
          <w:szCs w:val="22"/>
        </w:rPr>
      </w:pPr>
      <w:hyperlink r:id="rId27" w:history="1">
        <w:r w:rsidR="009770AC" w:rsidRPr="00717768">
          <w:rPr>
            <w:rStyle w:val="Hyperlink"/>
            <w:i/>
            <w:sz w:val="22"/>
            <w:szCs w:val="22"/>
          </w:rPr>
          <w:t>Today’s Hunter</w:t>
        </w:r>
      </w:hyperlink>
      <w:r w:rsidR="009770AC" w:rsidRPr="00717768">
        <w:rPr>
          <w:sz w:val="22"/>
          <w:szCs w:val="22"/>
        </w:rPr>
        <w:t xml:space="preserve"> with Wildlife Identification Guide - A Guide to Hunting Responsibly and Safely - </w:t>
      </w:r>
      <w:hyperlink r:id="rId28" w:history="1">
        <w:r w:rsidR="009770AC" w:rsidRPr="00717768">
          <w:rPr>
            <w:rStyle w:val="Hyperlink"/>
            <w:rFonts w:eastAsiaTheme="majorEastAsia"/>
            <w:sz w:val="22"/>
            <w:szCs w:val="22"/>
          </w:rPr>
          <w:t>https://bookstore.kalkomey.com</w:t>
        </w:r>
      </w:hyperlink>
    </w:p>
    <w:p w14:paraId="7EEC7972" w14:textId="77777777" w:rsidR="009770AC" w:rsidRPr="00717768" w:rsidRDefault="009770AC" w:rsidP="009770AC">
      <w:pPr>
        <w:rPr>
          <w:sz w:val="22"/>
          <w:szCs w:val="22"/>
        </w:rPr>
      </w:pPr>
    </w:p>
    <w:p w14:paraId="50FC0A9E" w14:textId="77777777" w:rsidR="009770AC" w:rsidRPr="00717768" w:rsidRDefault="007A1D00" w:rsidP="009770AC">
      <w:pPr>
        <w:rPr>
          <w:i/>
          <w:sz w:val="22"/>
          <w:szCs w:val="22"/>
        </w:rPr>
      </w:pPr>
      <w:hyperlink r:id="rId29" w:history="1">
        <w:r w:rsidR="009770AC" w:rsidRPr="00717768">
          <w:rPr>
            <w:rStyle w:val="Hyperlink"/>
            <w:i/>
            <w:sz w:val="22"/>
            <w:szCs w:val="22"/>
          </w:rPr>
          <w:t>Hunting &amp; Trapping in Virginia</w:t>
        </w:r>
      </w:hyperlink>
      <w:r w:rsidR="009770AC" w:rsidRPr="00717768">
        <w:rPr>
          <w:i/>
          <w:sz w:val="22"/>
          <w:szCs w:val="22"/>
        </w:rPr>
        <w:t xml:space="preserve">, </w:t>
      </w:r>
      <w:r w:rsidR="009770AC" w:rsidRPr="00717768">
        <w:rPr>
          <w:sz w:val="22"/>
          <w:szCs w:val="22"/>
        </w:rPr>
        <w:t xml:space="preserve">Virginia Department of Wildlife Resources – </w:t>
      </w:r>
      <w:hyperlink r:id="rId30" w:history="1">
        <w:r w:rsidR="009770AC" w:rsidRPr="00717768">
          <w:rPr>
            <w:rStyle w:val="Hyperlink"/>
            <w:sz w:val="22"/>
            <w:szCs w:val="22"/>
          </w:rPr>
          <w:t>DWR Website</w:t>
        </w:r>
      </w:hyperlink>
    </w:p>
    <w:p w14:paraId="70302125" w14:textId="77777777" w:rsidR="009770AC" w:rsidRPr="00717768" w:rsidRDefault="007A1D00" w:rsidP="009770AC">
      <w:pPr>
        <w:rPr>
          <w:sz w:val="22"/>
          <w:szCs w:val="22"/>
        </w:rPr>
      </w:pPr>
      <w:hyperlink r:id="rId31" w:history="1">
        <w:r w:rsidR="009770AC" w:rsidRPr="00717768">
          <w:rPr>
            <w:rStyle w:val="Hyperlink"/>
            <w:sz w:val="22"/>
            <w:szCs w:val="22"/>
          </w:rPr>
          <w:t>Ladder Stand Safety</w:t>
        </w:r>
      </w:hyperlink>
      <w:r w:rsidR="009770AC" w:rsidRPr="00717768">
        <w:rPr>
          <w:sz w:val="22"/>
          <w:szCs w:val="22"/>
        </w:rPr>
        <w:t xml:space="preserve"> and </w:t>
      </w:r>
      <w:hyperlink r:id="rId32" w:history="1">
        <w:r w:rsidR="009770AC" w:rsidRPr="00717768">
          <w:rPr>
            <w:rStyle w:val="Hyperlink"/>
            <w:sz w:val="22"/>
            <w:szCs w:val="22"/>
          </w:rPr>
          <w:t>Tree Stand Safety</w:t>
        </w:r>
      </w:hyperlink>
      <w:r w:rsidR="009770AC" w:rsidRPr="00717768">
        <w:rPr>
          <w:sz w:val="22"/>
          <w:szCs w:val="22"/>
        </w:rPr>
        <w:t xml:space="preserve"> – </w:t>
      </w:r>
      <w:hyperlink r:id="rId33" w:history="1">
        <w:r w:rsidR="009770AC" w:rsidRPr="00717768">
          <w:rPr>
            <w:rStyle w:val="Hyperlink"/>
            <w:sz w:val="22"/>
            <w:szCs w:val="22"/>
          </w:rPr>
          <w:t>DWR Website</w:t>
        </w:r>
      </w:hyperlink>
    </w:p>
    <w:p w14:paraId="017468CE" w14:textId="77777777" w:rsidR="009770AC" w:rsidRPr="00717768" w:rsidRDefault="009770AC" w:rsidP="009770AC">
      <w:pPr>
        <w:shd w:val="clear" w:color="auto" w:fill="FFFFFF"/>
        <w:spacing w:line="264" w:lineRule="atLeast"/>
        <w:outlineLvl w:val="1"/>
        <w:rPr>
          <w:sz w:val="22"/>
          <w:szCs w:val="22"/>
        </w:rPr>
      </w:pPr>
    </w:p>
    <w:p w14:paraId="69E54AB9" w14:textId="77777777" w:rsidR="009770AC" w:rsidRPr="00717768" w:rsidRDefault="007A1D00" w:rsidP="009770AC">
      <w:pPr>
        <w:rPr>
          <w:i/>
          <w:sz w:val="22"/>
          <w:szCs w:val="22"/>
        </w:rPr>
      </w:pPr>
      <w:hyperlink r:id="rId34" w:history="1">
        <w:r w:rsidR="009770AC" w:rsidRPr="00717768">
          <w:rPr>
            <w:rStyle w:val="Hyperlink"/>
            <w:i/>
            <w:sz w:val="22"/>
            <w:szCs w:val="22"/>
          </w:rPr>
          <w:t>The Hunter’s Guide</w:t>
        </w:r>
      </w:hyperlink>
      <w:r w:rsidR="009770AC" w:rsidRPr="00717768">
        <w:rPr>
          <w:i/>
          <w:sz w:val="22"/>
          <w:szCs w:val="22"/>
        </w:rPr>
        <w:t>, Published by the NRA</w:t>
      </w:r>
    </w:p>
    <w:p w14:paraId="1C709BA3" w14:textId="77777777" w:rsidR="009770AC" w:rsidRPr="00717768" w:rsidRDefault="009770AC" w:rsidP="009770AC">
      <w:pPr>
        <w:rPr>
          <w:i/>
          <w:sz w:val="22"/>
          <w:szCs w:val="22"/>
        </w:rPr>
      </w:pPr>
    </w:p>
    <w:p w14:paraId="270F87E5" w14:textId="77777777" w:rsidR="009770AC" w:rsidRPr="00717768" w:rsidRDefault="009770AC" w:rsidP="009770AC">
      <w:pPr>
        <w:widowControl w:val="0"/>
        <w:tabs>
          <w:tab w:val="left" w:pos="881"/>
        </w:tabs>
        <w:spacing w:line="268" w:lineRule="exact"/>
        <w:rPr>
          <w:rFonts w:eastAsia="Tahoma"/>
          <w:sz w:val="22"/>
          <w:szCs w:val="22"/>
        </w:rPr>
      </w:pPr>
      <w:r w:rsidRPr="00717768">
        <w:rPr>
          <w:rFonts w:eastAsia="Tahoma"/>
          <w:i/>
          <w:iCs/>
          <w:spacing w:val="-1"/>
          <w:sz w:val="22"/>
          <w:szCs w:val="22"/>
          <w:u w:val="single"/>
        </w:rPr>
        <w:t>4-H</w:t>
      </w:r>
      <w:r w:rsidRPr="00717768">
        <w:rPr>
          <w:rFonts w:eastAsia="Tahoma"/>
          <w:i/>
          <w:iCs/>
          <w:sz w:val="22"/>
          <w:szCs w:val="22"/>
          <w:u w:val="single"/>
        </w:rPr>
        <w:t xml:space="preserve"> </w:t>
      </w:r>
      <w:r w:rsidRPr="00717768">
        <w:rPr>
          <w:rFonts w:eastAsia="Tahoma"/>
          <w:i/>
          <w:iCs/>
          <w:spacing w:val="-1"/>
          <w:sz w:val="22"/>
          <w:szCs w:val="22"/>
          <w:u w:val="single"/>
        </w:rPr>
        <w:t>Shooting</w:t>
      </w:r>
      <w:r w:rsidRPr="00717768">
        <w:rPr>
          <w:rFonts w:eastAsia="Tahoma"/>
          <w:i/>
          <w:iCs/>
          <w:spacing w:val="1"/>
          <w:sz w:val="22"/>
          <w:szCs w:val="22"/>
          <w:u w:val="single"/>
        </w:rPr>
        <w:t xml:space="preserve"> </w:t>
      </w:r>
      <w:r w:rsidRPr="00717768">
        <w:rPr>
          <w:rFonts w:eastAsia="Tahoma"/>
          <w:i/>
          <w:iCs/>
          <w:spacing w:val="-1"/>
          <w:sz w:val="22"/>
          <w:szCs w:val="22"/>
          <w:u w:val="single"/>
        </w:rPr>
        <w:t>Sports</w:t>
      </w:r>
      <w:r w:rsidRPr="00717768">
        <w:rPr>
          <w:rFonts w:eastAsia="Tahoma"/>
          <w:i/>
          <w:iCs/>
          <w:spacing w:val="-2"/>
          <w:sz w:val="22"/>
          <w:szCs w:val="22"/>
          <w:u w:val="single"/>
        </w:rPr>
        <w:t xml:space="preserve"> </w:t>
      </w:r>
      <w:r w:rsidRPr="00717768">
        <w:rPr>
          <w:rFonts w:eastAsia="Tahoma"/>
          <w:i/>
          <w:iCs/>
          <w:spacing w:val="-1"/>
          <w:sz w:val="22"/>
          <w:szCs w:val="22"/>
          <w:u w:val="single"/>
        </w:rPr>
        <w:t>Hunting</w:t>
      </w:r>
      <w:r w:rsidRPr="00717768">
        <w:rPr>
          <w:rFonts w:eastAsia="Tahoma"/>
          <w:i/>
          <w:iCs/>
          <w:spacing w:val="1"/>
          <w:sz w:val="22"/>
          <w:szCs w:val="22"/>
          <w:u w:val="single"/>
        </w:rPr>
        <w:t xml:space="preserve"> </w:t>
      </w:r>
      <w:r w:rsidRPr="00717768">
        <w:rPr>
          <w:rFonts w:eastAsia="Tahoma"/>
          <w:i/>
          <w:iCs/>
          <w:spacing w:val="-1"/>
          <w:sz w:val="22"/>
          <w:szCs w:val="22"/>
          <w:u w:val="single"/>
        </w:rPr>
        <w:t>Leader</w:t>
      </w:r>
      <w:r w:rsidRPr="00717768">
        <w:rPr>
          <w:rFonts w:eastAsia="Tahoma"/>
          <w:i/>
          <w:iCs/>
          <w:spacing w:val="-2"/>
          <w:sz w:val="22"/>
          <w:szCs w:val="22"/>
          <w:u w:val="single"/>
        </w:rPr>
        <w:t xml:space="preserve"> </w:t>
      </w:r>
      <w:r w:rsidRPr="00717768">
        <w:rPr>
          <w:rFonts w:eastAsia="Tahoma"/>
          <w:i/>
          <w:iCs/>
          <w:spacing w:val="-1"/>
          <w:sz w:val="22"/>
          <w:szCs w:val="22"/>
          <w:u w:val="single"/>
        </w:rPr>
        <w:t>Manual</w:t>
      </w:r>
      <w:r w:rsidRPr="00717768">
        <w:rPr>
          <w:rFonts w:eastAsia="Tahoma"/>
          <w:spacing w:val="-1"/>
          <w:sz w:val="22"/>
          <w:szCs w:val="22"/>
        </w:rPr>
        <w:t>,</w:t>
      </w:r>
      <w:r w:rsidRPr="00717768">
        <w:rPr>
          <w:rFonts w:eastAsia="Tahoma"/>
          <w:spacing w:val="1"/>
          <w:sz w:val="22"/>
          <w:szCs w:val="22"/>
        </w:rPr>
        <w:t xml:space="preserve"> </w:t>
      </w:r>
      <w:r w:rsidRPr="00717768">
        <w:rPr>
          <w:rFonts w:eastAsia="Tahoma"/>
          <w:spacing w:val="-1"/>
          <w:sz w:val="22"/>
          <w:szCs w:val="22"/>
        </w:rPr>
        <w:t>Revised</w:t>
      </w:r>
      <w:r w:rsidRPr="00717768">
        <w:rPr>
          <w:rFonts w:eastAsia="Tahoma"/>
          <w:spacing w:val="1"/>
          <w:sz w:val="22"/>
          <w:szCs w:val="22"/>
        </w:rPr>
        <w:t xml:space="preserve"> </w:t>
      </w:r>
      <w:r w:rsidRPr="00717768">
        <w:rPr>
          <w:rFonts w:eastAsia="Tahoma"/>
          <w:spacing w:val="-1"/>
          <w:sz w:val="22"/>
          <w:szCs w:val="22"/>
        </w:rPr>
        <w:t>April</w:t>
      </w:r>
      <w:r w:rsidRPr="00717768">
        <w:rPr>
          <w:rFonts w:eastAsia="Tahoma"/>
          <w:sz w:val="22"/>
          <w:szCs w:val="22"/>
        </w:rPr>
        <w:t xml:space="preserve"> </w:t>
      </w:r>
      <w:r w:rsidRPr="00717768">
        <w:rPr>
          <w:rFonts w:eastAsia="Tahoma"/>
          <w:spacing w:val="-1"/>
          <w:sz w:val="22"/>
          <w:szCs w:val="22"/>
        </w:rPr>
        <w:t>2013 – 4-H Instructor Level 1 Manual</w:t>
      </w:r>
    </w:p>
    <w:p w14:paraId="19DD2134" w14:textId="77777777" w:rsidR="009770AC" w:rsidRPr="00717768" w:rsidRDefault="009770AC" w:rsidP="009770AC">
      <w:pPr>
        <w:widowControl w:val="0"/>
        <w:tabs>
          <w:tab w:val="left" w:pos="881"/>
        </w:tabs>
        <w:spacing w:line="267" w:lineRule="exact"/>
        <w:rPr>
          <w:rFonts w:eastAsia="Tahoma"/>
          <w:i/>
          <w:iCs/>
          <w:spacing w:val="-1"/>
          <w:sz w:val="22"/>
          <w:szCs w:val="22"/>
        </w:rPr>
      </w:pPr>
    </w:p>
    <w:p w14:paraId="534F8688" w14:textId="77777777" w:rsidR="009770AC" w:rsidRPr="00717768" w:rsidRDefault="009770AC" w:rsidP="009770AC">
      <w:pPr>
        <w:widowControl w:val="0"/>
        <w:tabs>
          <w:tab w:val="left" w:pos="881"/>
        </w:tabs>
        <w:spacing w:line="267" w:lineRule="exact"/>
        <w:rPr>
          <w:rFonts w:eastAsia="Tahoma"/>
          <w:sz w:val="22"/>
          <w:szCs w:val="22"/>
        </w:rPr>
      </w:pPr>
      <w:r w:rsidRPr="00717768">
        <w:rPr>
          <w:rFonts w:eastAsia="Tahoma"/>
          <w:i/>
          <w:iCs/>
          <w:spacing w:val="-1"/>
          <w:sz w:val="22"/>
          <w:szCs w:val="22"/>
          <w:u w:val="single"/>
        </w:rPr>
        <w:t>4-H</w:t>
      </w:r>
      <w:r w:rsidRPr="00717768">
        <w:rPr>
          <w:rFonts w:eastAsia="Tahoma"/>
          <w:i/>
          <w:iCs/>
          <w:sz w:val="22"/>
          <w:szCs w:val="22"/>
          <w:u w:val="single"/>
        </w:rPr>
        <w:t xml:space="preserve"> </w:t>
      </w:r>
      <w:r w:rsidRPr="00717768">
        <w:rPr>
          <w:rFonts w:eastAsia="Tahoma"/>
          <w:i/>
          <w:iCs/>
          <w:spacing w:val="-1"/>
          <w:sz w:val="22"/>
          <w:szCs w:val="22"/>
          <w:u w:val="single"/>
        </w:rPr>
        <w:t>Shooting</w:t>
      </w:r>
      <w:r w:rsidRPr="00717768">
        <w:rPr>
          <w:rFonts w:eastAsia="Tahoma"/>
          <w:i/>
          <w:iCs/>
          <w:spacing w:val="1"/>
          <w:sz w:val="22"/>
          <w:szCs w:val="22"/>
          <w:u w:val="single"/>
        </w:rPr>
        <w:t xml:space="preserve"> </w:t>
      </w:r>
      <w:r w:rsidRPr="00717768">
        <w:rPr>
          <w:rFonts w:eastAsia="Tahoma"/>
          <w:i/>
          <w:iCs/>
          <w:spacing w:val="-1"/>
          <w:sz w:val="22"/>
          <w:szCs w:val="22"/>
          <w:u w:val="single"/>
        </w:rPr>
        <w:t>Sports</w:t>
      </w:r>
      <w:r w:rsidRPr="00717768">
        <w:rPr>
          <w:rFonts w:eastAsia="Tahoma"/>
          <w:i/>
          <w:iCs/>
          <w:spacing w:val="-2"/>
          <w:sz w:val="22"/>
          <w:szCs w:val="22"/>
          <w:u w:val="single"/>
        </w:rPr>
        <w:t xml:space="preserve"> </w:t>
      </w:r>
      <w:r w:rsidRPr="00717768">
        <w:rPr>
          <w:rFonts w:eastAsia="Tahoma"/>
          <w:i/>
          <w:iCs/>
          <w:spacing w:val="-1"/>
          <w:sz w:val="22"/>
          <w:szCs w:val="22"/>
          <w:u w:val="single"/>
        </w:rPr>
        <w:t>Member</w:t>
      </w:r>
      <w:r w:rsidRPr="00717768">
        <w:rPr>
          <w:rFonts w:eastAsia="Tahoma"/>
          <w:i/>
          <w:iCs/>
          <w:sz w:val="22"/>
          <w:szCs w:val="22"/>
          <w:u w:val="single"/>
        </w:rPr>
        <w:t xml:space="preserve"> </w:t>
      </w:r>
      <w:r w:rsidRPr="00717768">
        <w:rPr>
          <w:rFonts w:eastAsia="Tahoma"/>
          <w:i/>
          <w:iCs/>
          <w:spacing w:val="-1"/>
          <w:sz w:val="22"/>
          <w:szCs w:val="22"/>
          <w:u w:val="single"/>
        </w:rPr>
        <w:t>Manual</w:t>
      </w:r>
      <w:r w:rsidRPr="00717768">
        <w:rPr>
          <w:rFonts w:eastAsia="Tahoma"/>
          <w:spacing w:val="-1"/>
          <w:sz w:val="22"/>
          <w:szCs w:val="22"/>
          <w:u w:val="single"/>
        </w:rPr>
        <w:t>,</w:t>
      </w:r>
      <w:r w:rsidRPr="00717768">
        <w:rPr>
          <w:rFonts w:eastAsia="Tahoma"/>
          <w:spacing w:val="1"/>
          <w:sz w:val="22"/>
          <w:szCs w:val="22"/>
        </w:rPr>
        <w:t xml:space="preserve"> </w:t>
      </w:r>
      <w:r w:rsidRPr="00717768">
        <w:rPr>
          <w:rFonts w:eastAsia="Tahoma"/>
          <w:spacing w:val="-1"/>
          <w:sz w:val="22"/>
          <w:szCs w:val="22"/>
        </w:rPr>
        <w:t>April</w:t>
      </w:r>
      <w:r w:rsidRPr="00717768">
        <w:rPr>
          <w:rFonts w:eastAsia="Tahoma"/>
          <w:spacing w:val="-2"/>
          <w:sz w:val="22"/>
          <w:szCs w:val="22"/>
        </w:rPr>
        <w:t xml:space="preserve"> </w:t>
      </w:r>
      <w:r w:rsidRPr="00717768">
        <w:rPr>
          <w:rFonts w:eastAsia="Tahoma"/>
          <w:spacing w:val="-1"/>
          <w:sz w:val="22"/>
          <w:szCs w:val="22"/>
        </w:rPr>
        <w:t>2013 – 4-H Instructor Level 1 Manual</w:t>
      </w:r>
    </w:p>
    <w:p w14:paraId="2CE8E38D" w14:textId="77777777" w:rsidR="009770AC" w:rsidRPr="00717768" w:rsidRDefault="009770AC" w:rsidP="009770AC">
      <w:pPr>
        <w:rPr>
          <w:i/>
          <w:sz w:val="22"/>
          <w:szCs w:val="22"/>
        </w:rPr>
      </w:pPr>
    </w:p>
    <w:p w14:paraId="7D6E7162" w14:textId="77777777" w:rsidR="009770AC" w:rsidRPr="00717768" w:rsidRDefault="009770AC" w:rsidP="009770AC">
      <w:pPr>
        <w:shd w:val="clear" w:color="auto" w:fill="FFFFFF"/>
        <w:spacing w:after="300" w:line="264" w:lineRule="atLeast"/>
        <w:outlineLvl w:val="1"/>
        <w:rPr>
          <w:color w:val="000000"/>
          <w:sz w:val="22"/>
          <w:szCs w:val="22"/>
        </w:rPr>
      </w:pPr>
      <w:r w:rsidRPr="00717768">
        <w:rPr>
          <w:color w:val="000000"/>
          <w:sz w:val="22"/>
          <w:szCs w:val="22"/>
        </w:rPr>
        <w:t xml:space="preserve">See </w:t>
      </w:r>
      <w:hyperlink r:id="rId35" w:history="1">
        <w:r w:rsidRPr="00717768">
          <w:rPr>
            <w:rStyle w:val="Hyperlink"/>
            <w:rFonts w:eastAsiaTheme="majorEastAsia"/>
            <w:sz w:val="22"/>
            <w:szCs w:val="22"/>
          </w:rPr>
          <w:t>www.va4hsec.com/documents</w:t>
        </w:r>
      </w:hyperlink>
      <w:r w:rsidRPr="00717768">
        <w:rPr>
          <w:color w:val="000000"/>
          <w:sz w:val="22"/>
          <w:szCs w:val="22"/>
        </w:rPr>
        <w:t xml:space="preserve"> to download or for ordering information</w:t>
      </w:r>
    </w:p>
    <w:p w14:paraId="1100C2A7" w14:textId="77777777" w:rsidR="009770AC" w:rsidRPr="00717768" w:rsidRDefault="009770AC" w:rsidP="009770AC">
      <w:pPr>
        <w:rPr>
          <w:sz w:val="22"/>
          <w:szCs w:val="22"/>
        </w:rPr>
      </w:pPr>
      <w:r w:rsidRPr="00717768">
        <w:rPr>
          <w:sz w:val="22"/>
          <w:szCs w:val="22"/>
        </w:rPr>
        <w:t>Any questions about the Hunting and Outdoor Skills event can be directed to:</w:t>
      </w:r>
    </w:p>
    <w:p w14:paraId="6538327E" w14:textId="77777777" w:rsidR="009770AC" w:rsidRPr="00717768" w:rsidRDefault="009770AC" w:rsidP="009770AC">
      <w:pPr>
        <w:rPr>
          <w:sz w:val="22"/>
          <w:szCs w:val="22"/>
        </w:rPr>
      </w:pPr>
      <w:r w:rsidRPr="00717768">
        <w:rPr>
          <w:sz w:val="22"/>
          <w:szCs w:val="22"/>
        </w:rPr>
        <w:t>Mindy Berry, Hunting and Outdoor Skills Chair, email: Mindylou42@yahoo.com</w:t>
      </w:r>
    </w:p>
    <w:p w14:paraId="37F603F6" w14:textId="77777777" w:rsidR="009770AC" w:rsidRPr="00717768" w:rsidRDefault="009770AC" w:rsidP="009770AC">
      <w:pPr>
        <w:rPr>
          <w:sz w:val="22"/>
          <w:szCs w:val="22"/>
        </w:rPr>
      </w:pPr>
    </w:p>
    <w:p w14:paraId="118532D8" w14:textId="643AEE61" w:rsidR="00176625" w:rsidRDefault="00176625">
      <w:r>
        <w:br w:type="page"/>
      </w:r>
    </w:p>
    <w:p w14:paraId="43D7F7CC" w14:textId="77777777" w:rsidR="00D32FE4" w:rsidRDefault="00D32FE4"/>
    <w:p w14:paraId="5883ED22" w14:textId="14BDFA40" w:rsidR="000A3A1A" w:rsidRPr="00AB4234" w:rsidRDefault="000A3A1A" w:rsidP="000A3A1A">
      <w:pPr>
        <w:jc w:val="center"/>
        <w:rPr>
          <w:b/>
          <w:bCs/>
        </w:rPr>
      </w:pPr>
      <w:r>
        <w:rPr>
          <w:b/>
          <w:bCs/>
        </w:rPr>
        <w:t>Public Speaking</w:t>
      </w:r>
      <w:r w:rsidR="001117A1">
        <w:rPr>
          <w:b/>
          <w:bCs/>
        </w:rPr>
        <w:t xml:space="preserve"> (</w:t>
      </w:r>
      <w:r w:rsidR="000F276C">
        <w:rPr>
          <w:b/>
          <w:bCs/>
        </w:rPr>
        <w:t>Saturday Only)</w:t>
      </w:r>
    </w:p>
    <w:p w14:paraId="582D1C0C" w14:textId="77777777" w:rsidR="000A3A1A" w:rsidRPr="007E5147" w:rsidRDefault="000A3A1A" w:rsidP="000A3A1A">
      <w:pPr>
        <w:rPr>
          <w:color w:val="FF0000"/>
        </w:rPr>
      </w:pPr>
    </w:p>
    <w:p w14:paraId="6E5EDE0F" w14:textId="70B15DDC" w:rsidR="00787D51" w:rsidRPr="007E5147" w:rsidRDefault="00787D51" w:rsidP="005D7281">
      <w:pPr>
        <w:rPr>
          <w:color w:val="FF0000"/>
          <w:sz w:val="22"/>
          <w:szCs w:val="22"/>
        </w:rPr>
      </w:pPr>
      <w:r w:rsidRPr="007E5147">
        <w:rPr>
          <w:color w:val="FF0000"/>
          <w:sz w:val="22"/>
          <w:szCs w:val="22"/>
        </w:rPr>
        <w:t>Note: This is an unsquadded event</w:t>
      </w:r>
      <w:r w:rsidR="00C96FBF" w:rsidRPr="007E5147">
        <w:rPr>
          <w:color w:val="FF0000"/>
          <w:sz w:val="22"/>
          <w:szCs w:val="22"/>
        </w:rPr>
        <w:t xml:space="preserve"> on Saturday only. Competitors will only register for </w:t>
      </w:r>
      <w:r w:rsidR="000A462C" w:rsidRPr="007E5147">
        <w:rPr>
          <w:color w:val="FF0000"/>
          <w:sz w:val="22"/>
          <w:szCs w:val="22"/>
        </w:rPr>
        <w:t xml:space="preserve">3 squadded </w:t>
      </w:r>
      <w:r w:rsidR="00655532">
        <w:rPr>
          <w:color w:val="FF0000"/>
          <w:sz w:val="22"/>
          <w:szCs w:val="22"/>
        </w:rPr>
        <w:t xml:space="preserve">shooting </w:t>
      </w:r>
      <w:r w:rsidR="000A462C" w:rsidRPr="007E5147">
        <w:rPr>
          <w:color w:val="FF0000"/>
          <w:sz w:val="22"/>
          <w:szCs w:val="22"/>
        </w:rPr>
        <w:t xml:space="preserve">events </w:t>
      </w:r>
      <w:r w:rsidR="007E5147">
        <w:rPr>
          <w:color w:val="FF0000"/>
          <w:sz w:val="22"/>
          <w:szCs w:val="22"/>
        </w:rPr>
        <w:t xml:space="preserve">on Saturday </w:t>
      </w:r>
      <w:r w:rsidR="000A462C" w:rsidRPr="007E5147">
        <w:rPr>
          <w:color w:val="FF0000"/>
          <w:sz w:val="22"/>
          <w:szCs w:val="22"/>
        </w:rPr>
        <w:t xml:space="preserve">if competing in Public Speaking. If a competitor is also registered for the Hunting event, only register for 2 squadded </w:t>
      </w:r>
      <w:r w:rsidR="003465F1" w:rsidRPr="00D025F7">
        <w:rPr>
          <w:color w:val="FF0000"/>
          <w:sz w:val="22"/>
          <w:szCs w:val="22"/>
          <w:u w:val="single"/>
        </w:rPr>
        <w:t>shooting</w:t>
      </w:r>
      <w:r w:rsidR="003465F1">
        <w:rPr>
          <w:color w:val="FF0000"/>
          <w:sz w:val="22"/>
          <w:szCs w:val="22"/>
        </w:rPr>
        <w:t xml:space="preserve"> </w:t>
      </w:r>
      <w:r w:rsidR="000A462C" w:rsidRPr="007E5147">
        <w:rPr>
          <w:color w:val="FF0000"/>
          <w:sz w:val="22"/>
          <w:szCs w:val="22"/>
        </w:rPr>
        <w:t>events</w:t>
      </w:r>
      <w:r w:rsidR="007E5147">
        <w:rPr>
          <w:color w:val="FF0000"/>
          <w:sz w:val="22"/>
          <w:szCs w:val="22"/>
        </w:rPr>
        <w:t xml:space="preserve"> on Saturday</w:t>
      </w:r>
      <w:r w:rsidR="007E5147" w:rsidRPr="007E5147">
        <w:rPr>
          <w:color w:val="FF0000"/>
          <w:sz w:val="22"/>
          <w:szCs w:val="22"/>
        </w:rPr>
        <w:t>.</w:t>
      </w:r>
    </w:p>
    <w:p w14:paraId="05F09A7D" w14:textId="77777777" w:rsidR="00787D51" w:rsidRDefault="00787D51" w:rsidP="005D7281">
      <w:pPr>
        <w:rPr>
          <w:sz w:val="22"/>
          <w:szCs w:val="22"/>
        </w:rPr>
      </w:pPr>
    </w:p>
    <w:p w14:paraId="0ACAC3E0" w14:textId="4879DBC3" w:rsidR="005D7281" w:rsidRPr="00073DAB" w:rsidRDefault="005D7281" w:rsidP="005D7281">
      <w:pPr>
        <w:rPr>
          <w:sz w:val="22"/>
          <w:szCs w:val="22"/>
        </w:rPr>
      </w:pPr>
      <w:r w:rsidRPr="00073DAB">
        <w:rPr>
          <w:sz w:val="22"/>
          <w:szCs w:val="22"/>
        </w:rPr>
        <w:t xml:space="preserve">The Public Speaking Competition will follow the </w:t>
      </w:r>
      <w:r w:rsidRPr="00073DAB">
        <w:rPr>
          <w:i/>
          <w:iCs/>
          <w:sz w:val="22"/>
          <w:szCs w:val="22"/>
        </w:rPr>
        <w:t>Virginia Public Speaking Judging Rubric Suggested Criteria</w:t>
      </w:r>
      <w:r w:rsidRPr="00073DAB">
        <w:rPr>
          <w:sz w:val="22"/>
          <w:szCs w:val="22"/>
        </w:rPr>
        <w:t xml:space="preserve"> and will use the </w:t>
      </w:r>
      <w:r w:rsidRPr="00073DAB">
        <w:rPr>
          <w:i/>
          <w:iCs/>
          <w:sz w:val="22"/>
          <w:szCs w:val="22"/>
        </w:rPr>
        <w:t xml:space="preserve">Virginia Cooperative Extension Publication 388-066 (4H-258NP) 4-H Public Speaking Score Sheet </w:t>
      </w:r>
      <w:r w:rsidRPr="00073DAB">
        <w:rPr>
          <w:sz w:val="22"/>
          <w:szCs w:val="22"/>
        </w:rPr>
        <w:t>found at:</w:t>
      </w:r>
    </w:p>
    <w:p w14:paraId="7EE866C3" w14:textId="3F1598ED" w:rsidR="005D7281" w:rsidRPr="00073DAB" w:rsidRDefault="007A1D00" w:rsidP="005D7281">
      <w:pPr>
        <w:rPr>
          <w:sz w:val="22"/>
          <w:szCs w:val="22"/>
        </w:rPr>
      </w:pPr>
      <w:hyperlink r:id="rId36" w:history="1">
        <w:r w:rsidR="00104EAB" w:rsidRPr="0075281A">
          <w:rPr>
            <w:rStyle w:val="Hyperlink"/>
          </w:rPr>
          <w:t>https://www.pubs.ext.vt.edu/content/pubs_ext_vt_edu/en/388/388-066/388-066.html</w:t>
        </w:r>
      </w:hyperlink>
      <w:r w:rsidR="00104EAB">
        <w:t xml:space="preserve"> </w:t>
      </w:r>
      <w:r w:rsidR="005D7281" w:rsidRPr="00073DAB">
        <w:rPr>
          <w:sz w:val="22"/>
          <w:szCs w:val="22"/>
        </w:rPr>
        <w:t xml:space="preserve">The only additional requirements to compete at </w:t>
      </w:r>
      <w:r w:rsidR="000F3479" w:rsidRPr="00073DAB">
        <w:rPr>
          <w:sz w:val="22"/>
          <w:szCs w:val="22"/>
        </w:rPr>
        <w:t>State Shoot</w:t>
      </w:r>
      <w:r w:rsidR="005D7281" w:rsidRPr="00073DAB">
        <w:rPr>
          <w:sz w:val="22"/>
          <w:szCs w:val="22"/>
        </w:rPr>
        <w:t xml:space="preserve"> are that the topic </w:t>
      </w:r>
      <w:r w:rsidR="004117DD" w:rsidRPr="00073DAB">
        <w:rPr>
          <w:sz w:val="22"/>
          <w:szCs w:val="22"/>
        </w:rPr>
        <w:t>must</w:t>
      </w:r>
      <w:r w:rsidR="005D7281" w:rsidRPr="00073DAB">
        <w:rPr>
          <w:sz w:val="22"/>
          <w:szCs w:val="22"/>
        </w:rPr>
        <w:t xml:space="preserve"> be shooting related and contestants may not use the same speech that they used in a previous year</w:t>
      </w:r>
      <w:r w:rsidR="00076E80" w:rsidRPr="00073DAB">
        <w:rPr>
          <w:sz w:val="22"/>
          <w:szCs w:val="22"/>
        </w:rPr>
        <w:t xml:space="preserve"> or previous competition</w:t>
      </w:r>
      <w:r w:rsidR="005D7281" w:rsidRPr="00073DAB">
        <w:rPr>
          <w:sz w:val="22"/>
          <w:szCs w:val="22"/>
        </w:rPr>
        <w:t>.</w:t>
      </w:r>
    </w:p>
    <w:p w14:paraId="34BB53C8" w14:textId="77777777" w:rsidR="005D7281" w:rsidRPr="00073DAB" w:rsidRDefault="005D7281" w:rsidP="005D7281">
      <w:pPr>
        <w:rPr>
          <w:sz w:val="22"/>
          <w:szCs w:val="22"/>
        </w:rPr>
      </w:pPr>
    </w:p>
    <w:p w14:paraId="1189ECC3" w14:textId="77777777" w:rsidR="005D7281" w:rsidRPr="00073DAB" w:rsidRDefault="005D7281" w:rsidP="005D7281">
      <w:pPr>
        <w:rPr>
          <w:sz w:val="22"/>
          <w:szCs w:val="22"/>
        </w:rPr>
      </w:pPr>
      <w:r w:rsidRPr="00073DAB">
        <w:rPr>
          <w:sz w:val="22"/>
          <w:szCs w:val="22"/>
        </w:rPr>
        <w:t>Appropriate Times for speeches are:</w:t>
      </w:r>
    </w:p>
    <w:p w14:paraId="734CA4CB" w14:textId="77777777" w:rsidR="005D7281" w:rsidRPr="00073DAB" w:rsidRDefault="005D7281" w:rsidP="005D7281">
      <w:pPr>
        <w:rPr>
          <w:sz w:val="22"/>
          <w:szCs w:val="22"/>
        </w:rPr>
      </w:pPr>
    </w:p>
    <w:p w14:paraId="633E88DD" w14:textId="77777777" w:rsidR="00747061" w:rsidRPr="00073DAB" w:rsidRDefault="00747061" w:rsidP="00747061">
      <w:pPr>
        <w:shd w:val="clear" w:color="auto" w:fill="FFFFFF"/>
        <w:rPr>
          <w:sz w:val="22"/>
          <w:szCs w:val="22"/>
        </w:rPr>
      </w:pPr>
      <w:r w:rsidRPr="00073DAB">
        <w:rPr>
          <w:sz w:val="22"/>
          <w:szCs w:val="22"/>
        </w:rPr>
        <w:t>Juniors (age 9 to 13</w:t>
      </w:r>
      <w:proofErr w:type="gramStart"/>
      <w:r w:rsidRPr="00073DAB">
        <w:rPr>
          <w:sz w:val="22"/>
          <w:szCs w:val="22"/>
        </w:rPr>
        <w:t>)  3</w:t>
      </w:r>
      <w:proofErr w:type="gramEnd"/>
      <w:r w:rsidRPr="00073DAB">
        <w:rPr>
          <w:sz w:val="22"/>
          <w:szCs w:val="22"/>
        </w:rPr>
        <w:t>-5 minutes</w:t>
      </w:r>
    </w:p>
    <w:p w14:paraId="71157E05" w14:textId="77777777" w:rsidR="00747061" w:rsidRPr="00073DAB" w:rsidRDefault="00747061" w:rsidP="00747061">
      <w:pPr>
        <w:shd w:val="clear" w:color="auto" w:fill="FFFFFF"/>
        <w:rPr>
          <w:sz w:val="22"/>
          <w:szCs w:val="22"/>
        </w:rPr>
      </w:pPr>
      <w:r w:rsidRPr="00073DAB">
        <w:rPr>
          <w:sz w:val="22"/>
          <w:szCs w:val="22"/>
        </w:rPr>
        <w:t>Seniors (age 14 to 19</w:t>
      </w:r>
      <w:proofErr w:type="gramStart"/>
      <w:r w:rsidRPr="00073DAB">
        <w:rPr>
          <w:sz w:val="22"/>
          <w:szCs w:val="22"/>
        </w:rPr>
        <w:t>)  5</w:t>
      </w:r>
      <w:proofErr w:type="gramEnd"/>
      <w:r w:rsidRPr="00073DAB">
        <w:rPr>
          <w:sz w:val="22"/>
          <w:szCs w:val="22"/>
        </w:rPr>
        <w:t>-7 minutes</w:t>
      </w:r>
    </w:p>
    <w:p w14:paraId="1B012F61" w14:textId="77777777" w:rsidR="005D7281" w:rsidRPr="00073DAB" w:rsidRDefault="005D7281" w:rsidP="005D7281">
      <w:pPr>
        <w:rPr>
          <w:sz w:val="22"/>
          <w:szCs w:val="22"/>
        </w:rPr>
      </w:pPr>
    </w:p>
    <w:p w14:paraId="17834B99" w14:textId="77777777" w:rsidR="005D7281" w:rsidRPr="00073DAB" w:rsidRDefault="005D7281" w:rsidP="005D7281">
      <w:pPr>
        <w:rPr>
          <w:sz w:val="22"/>
          <w:szCs w:val="22"/>
        </w:rPr>
      </w:pPr>
      <w:r w:rsidRPr="00073DAB">
        <w:rPr>
          <w:sz w:val="22"/>
          <w:szCs w:val="22"/>
        </w:rPr>
        <w:t>Awards:</w:t>
      </w:r>
      <w:r w:rsidRPr="00073DAB">
        <w:rPr>
          <w:sz w:val="22"/>
          <w:szCs w:val="22"/>
        </w:rPr>
        <w:tab/>
      </w:r>
      <w:r w:rsidRPr="00073DAB">
        <w:rPr>
          <w:sz w:val="22"/>
          <w:szCs w:val="22"/>
        </w:rPr>
        <w:tab/>
        <w:t>Ju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22F7D844" w14:textId="77777777" w:rsidR="005D7281" w:rsidRDefault="005D7281" w:rsidP="005D7281">
      <w:pPr>
        <w:rPr>
          <w:sz w:val="22"/>
          <w:szCs w:val="22"/>
          <w:vertAlign w:val="superscript"/>
        </w:rPr>
      </w:pPr>
      <w:r w:rsidRPr="00073DAB">
        <w:rPr>
          <w:sz w:val="22"/>
          <w:szCs w:val="22"/>
        </w:rPr>
        <w:tab/>
      </w:r>
      <w:r w:rsidRPr="00073DAB">
        <w:rPr>
          <w:sz w:val="22"/>
          <w:szCs w:val="22"/>
        </w:rPr>
        <w:tab/>
      </w:r>
      <w:r w:rsidRPr="00073DAB">
        <w:rPr>
          <w:sz w:val="22"/>
          <w:szCs w:val="22"/>
        </w:rPr>
        <w:tab/>
        <w:t>Se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7C8A5D3F" w14:textId="77777777" w:rsidR="006A7D47" w:rsidRDefault="006A7D47" w:rsidP="005D7281">
      <w:pPr>
        <w:rPr>
          <w:sz w:val="22"/>
          <w:szCs w:val="22"/>
          <w:vertAlign w:val="superscript"/>
        </w:rPr>
      </w:pPr>
    </w:p>
    <w:p w14:paraId="04E2DD63" w14:textId="77777777" w:rsidR="00217B1E" w:rsidRPr="00F5711F" w:rsidRDefault="006A7D47" w:rsidP="00217B1E">
      <w:pPr>
        <w:jc w:val="center"/>
        <w:rPr>
          <w:b/>
          <w:i/>
          <w:sz w:val="22"/>
          <w:szCs w:val="22"/>
        </w:rPr>
      </w:pPr>
      <w:r>
        <w:rPr>
          <w:sz w:val="22"/>
          <w:szCs w:val="22"/>
          <w:vertAlign w:val="superscript"/>
        </w:rPr>
        <w:br w:type="page"/>
      </w:r>
      <w:r w:rsidR="00217B1E" w:rsidRPr="00F5711F">
        <w:rPr>
          <w:b/>
          <w:sz w:val="22"/>
          <w:szCs w:val="22"/>
        </w:rPr>
        <w:lastRenderedPageBreak/>
        <w:t>Archery</w:t>
      </w:r>
    </w:p>
    <w:p w14:paraId="0E53D823" w14:textId="77777777" w:rsidR="00217B1E" w:rsidRDefault="00217B1E" w:rsidP="00217B1E"/>
    <w:p w14:paraId="19E9F5DC" w14:textId="15DCCC56" w:rsidR="00543A83" w:rsidRDefault="00217B1E" w:rsidP="00543A83">
      <w:pPr>
        <w:ind w:left="1440"/>
        <w:rPr>
          <w:sz w:val="24"/>
          <w:szCs w:val="24"/>
        </w:rPr>
      </w:pPr>
      <w:r w:rsidRPr="00AB1114">
        <w:rPr>
          <w:sz w:val="22"/>
          <w:szCs w:val="22"/>
          <w:u w:val="single"/>
        </w:rPr>
        <w:t>Target</w:t>
      </w:r>
      <w:r w:rsidRPr="00AB1114">
        <w:rPr>
          <w:sz w:val="22"/>
          <w:szCs w:val="22"/>
        </w:rPr>
        <w:t>:</w:t>
      </w:r>
      <w:r w:rsidRPr="00AB1114">
        <w:rPr>
          <w:sz w:val="22"/>
          <w:szCs w:val="22"/>
        </w:rPr>
        <w:tab/>
      </w:r>
      <w:r w:rsidR="00543A83">
        <w:rPr>
          <w:b/>
          <w:sz w:val="24"/>
          <w:szCs w:val="24"/>
          <w:u w:val="single"/>
        </w:rPr>
        <w:t>Junior / Senior Traditional</w:t>
      </w:r>
      <w:r w:rsidR="00543A83">
        <w:rPr>
          <w:sz w:val="24"/>
          <w:szCs w:val="24"/>
        </w:rPr>
        <w:t xml:space="preserve"> – </w:t>
      </w:r>
      <w:r w:rsidR="002E7826">
        <w:rPr>
          <w:color w:val="FF0000"/>
          <w:sz w:val="24"/>
          <w:szCs w:val="24"/>
          <w:highlight w:val="yellow"/>
        </w:rPr>
        <w:t xml:space="preserve">New since 2025 </w:t>
      </w:r>
      <w:r w:rsidR="00543A83">
        <w:rPr>
          <w:sz w:val="24"/>
          <w:szCs w:val="24"/>
        </w:rPr>
        <w:t xml:space="preserve">80 cm target (10 points through 1 from center outwards, with inner 10’s scored as X’s.).  </w:t>
      </w:r>
    </w:p>
    <w:p w14:paraId="3F89C5E0" w14:textId="26FE4689" w:rsidR="00543A83" w:rsidRDefault="00543A83" w:rsidP="00543A83">
      <w:pPr>
        <w:ind w:left="1440"/>
        <w:rPr>
          <w:sz w:val="24"/>
          <w:szCs w:val="24"/>
        </w:rPr>
      </w:pPr>
      <w:r>
        <w:rPr>
          <w:b/>
          <w:sz w:val="24"/>
          <w:szCs w:val="24"/>
          <w:u w:val="single"/>
        </w:rPr>
        <w:t>Junior / Senior Genesis</w:t>
      </w:r>
      <w:r>
        <w:rPr>
          <w:sz w:val="24"/>
          <w:szCs w:val="24"/>
        </w:rPr>
        <w:t xml:space="preserve">– </w:t>
      </w:r>
      <w:r w:rsidR="002E7826">
        <w:rPr>
          <w:color w:val="FF0000"/>
          <w:sz w:val="24"/>
          <w:szCs w:val="24"/>
          <w:highlight w:val="yellow"/>
        </w:rPr>
        <w:t xml:space="preserve">New since 2025 </w:t>
      </w:r>
      <w:r>
        <w:rPr>
          <w:sz w:val="24"/>
          <w:szCs w:val="24"/>
        </w:rPr>
        <w:t>80 cm target (10 points through 1 from center outwards, with inner 10’s scored as X’s).</w:t>
      </w:r>
    </w:p>
    <w:p w14:paraId="2378EAC2" w14:textId="784EA6C3" w:rsidR="00543A83" w:rsidRDefault="00543A83" w:rsidP="00543A83">
      <w:pPr>
        <w:ind w:left="1440"/>
        <w:rPr>
          <w:sz w:val="24"/>
          <w:szCs w:val="24"/>
        </w:rPr>
      </w:pPr>
      <w:r>
        <w:rPr>
          <w:b/>
          <w:sz w:val="24"/>
          <w:szCs w:val="24"/>
          <w:u w:val="single"/>
        </w:rPr>
        <w:t xml:space="preserve">Junior Compound </w:t>
      </w:r>
      <w:r>
        <w:rPr>
          <w:sz w:val="24"/>
          <w:szCs w:val="24"/>
        </w:rPr>
        <w:t xml:space="preserve">– </w:t>
      </w:r>
      <w:r w:rsidR="002E7826">
        <w:rPr>
          <w:color w:val="FF0000"/>
          <w:sz w:val="24"/>
          <w:szCs w:val="24"/>
          <w:highlight w:val="yellow"/>
        </w:rPr>
        <w:t xml:space="preserve">New since 2025 </w:t>
      </w:r>
      <w:r>
        <w:rPr>
          <w:sz w:val="24"/>
          <w:szCs w:val="24"/>
        </w:rPr>
        <w:t>a 40 cm target (</w:t>
      </w:r>
      <w:r w:rsidRPr="008C2298">
        <w:rPr>
          <w:b/>
          <w:bCs/>
          <w:sz w:val="24"/>
          <w:szCs w:val="24"/>
        </w:rPr>
        <w:t>80cm 5 ring</w:t>
      </w:r>
      <w:r>
        <w:rPr>
          <w:sz w:val="24"/>
          <w:szCs w:val="24"/>
        </w:rPr>
        <w:t xml:space="preserve">) (10 points through 6 from center outwards, with inner 10’s scored as X’s.). </w:t>
      </w:r>
      <w:r>
        <w:rPr>
          <w:sz w:val="24"/>
          <w:szCs w:val="24"/>
        </w:rPr>
        <w:tab/>
      </w:r>
      <w:hyperlink r:id="rId37">
        <w:r>
          <w:rPr>
            <w:color w:val="1155CC"/>
            <w:sz w:val="24"/>
            <w:szCs w:val="24"/>
            <w:u w:val="single"/>
          </w:rPr>
          <w:t>https://lancasterarchery.com/collections/target-faces/products/morrell-80cm-5-ring-paper-target-face</w:t>
        </w:r>
      </w:hyperlink>
      <w:r>
        <w:rPr>
          <w:sz w:val="24"/>
          <w:szCs w:val="24"/>
        </w:rPr>
        <w:t xml:space="preserve"> </w:t>
      </w:r>
    </w:p>
    <w:p w14:paraId="70D2D9C8" w14:textId="51813865" w:rsidR="00543A83" w:rsidRDefault="00543A83" w:rsidP="00543A83">
      <w:pPr>
        <w:ind w:left="1440"/>
        <w:rPr>
          <w:sz w:val="24"/>
          <w:szCs w:val="24"/>
        </w:rPr>
      </w:pPr>
      <w:r>
        <w:rPr>
          <w:b/>
          <w:sz w:val="24"/>
          <w:szCs w:val="24"/>
          <w:u w:val="single"/>
        </w:rPr>
        <w:t>Senior Compound</w:t>
      </w:r>
      <w:r>
        <w:rPr>
          <w:sz w:val="24"/>
          <w:szCs w:val="24"/>
        </w:rPr>
        <w:t>–a 40cm 5-spot target (10 points through 7 from center outwards, with inner 10’s scored as X’s).</w:t>
      </w:r>
    </w:p>
    <w:p w14:paraId="63F9CE88" w14:textId="77777777" w:rsidR="00543A83" w:rsidRDefault="00543A83" w:rsidP="00543A83">
      <w:pPr>
        <w:ind w:left="1440"/>
        <w:rPr>
          <w:sz w:val="24"/>
          <w:szCs w:val="24"/>
        </w:rPr>
      </w:pPr>
      <w:r>
        <w:rPr>
          <w:b/>
          <w:sz w:val="24"/>
          <w:szCs w:val="24"/>
          <w:u w:val="single"/>
        </w:rPr>
        <w:t>National Compound / Recurve</w:t>
      </w:r>
      <w:r>
        <w:rPr>
          <w:sz w:val="24"/>
          <w:szCs w:val="24"/>
        </w:rPr>
        <w:t xml:space="preserve">– 122 cm and 80 cm target (10 points through 1 from center outwards, with inner 10’s scored as X’s).   </w:t>
      </w:r>
    </w:p>
    <w:p w14:paraId="0175216F" w14:textId="4D3FE88E" w:rsidR="00543A83" w:rsidRDefault="00543A83" w:rsidP="00543A83">
      <w:pPr>
        <w:ind w:left="1440"/>
        <w:rPr>
          <w:sz w:val="24"/>
          <w:szCs w:val="24"/>
        </w:rPr>
      </w:pPr>
      <w:r>
        <w:rPr>
          <w:sz w:val="24"/>
          <w:szCs w:val="24"/>
        </w:rPr>
        <w:tab/>
        <w:t xml:space="preserve">NOTE: 5-spot target will be a </w:t>
      </w:r>
      <w:r w:rsidR="003A1279">
        <w:rPr>
          <w:sz w:val="24"/>
          <w:szCs w:val="24"/>
        </w:rPr>
        <w:t>Vegas</w:t>
      </w:r>
      <w:r>
        <w:rPr>
          <w:sz w:val="24"/>
          <w:szCs w:val="24"/>
        </w:rPr>
        <w:t xml:space="preserve"> face but may be red/yellow or blue/white as needed   </w:t>
      </w:r>
      <w:hyperlink r:id="rId38">
        <w:r>
          <w:rPr>
            <w:color w:val="0000FF"/>
            <w:sz w:val="24"/>
            <w:szCs w:val="24"/>
            <w:u w:val="single"/>
          </w:rPr>
          <w:t>https://lancasterarchery.com/products/maple-leaf-5x40g-5-spot-vegas-face</w:t>
        </w:r>
      </w:hyperlink>
      <w:r>
        <w:rPr>
          <w:sz w:val="24"/>
          <w:szCs w:val="24"/>
        </w:rPr>
        <w:t xml:space="preserve">   </w:t>
      </w:r>
    </w:p>
    <w:p w14:paraId="059053A1" w14:textId="4528A0F1" w:rsidR="00543A83" w:rsidRPr="00AB1114" w:rsidRDefault="007A1D00" w:rsidP="00F27BD4">
      <w:pPr>
        <w:ind w:left="1440"/>
        <w:rPr>
          <w:sz w:val="22"/>
          <w:szCs w:val="22"/>
        </w:rPr>
      </w:pPr>
      <w:hyperlink r:id="rId39" w:history="1">
        <w:r w:rsidR="00570FD9" w:rsidRPr="0075281A">
          <w:rPr>
            <w:rStyle w:val="Hyperlink"/>
            <w:sz w:val="24"/>
            <w:szCs w:val="24"/>
          </w:rPr>
          <w:t>https://lancasterarchery.com/products/maple-leaf-40cm-nfaa-5-spot-target-face?srsltid=AfmBOoqlDl7ne_GsI9670ZiOU8bfdz4UN5vRlEnlah1Qjtfbv7M4pOj7</w:t>
        </w:r>
      </w:hyperlink>
    </w:p>
    <w:p w14:paraId="17DC7106" w14:textId="0CE4F2BA" w:rsidR="00217B1E" w:rsidRPr="00AB1114" w:rsidRDefault="00217B1E" w:rsidP="00543A83">
      <w:pPr>
        <w:ind w:left="1440" w:hanging="1440"/>
        <w:rPr>
          <w:color w:val="FF0000"/>
          <w:sz w:val="22"/>
          <w:szCs w:val="22"/>
        </w:rPr>
      </w:pPr>
    </w:p>
    <w:p w14:paraId="7BCACD6C" w14:textId="77777777" w:rsidR="00570FD9" w:rsidRPr="00B24541" w:rsidRDefault="00217B1E" w:rsidP="00570FD9">
      <w:pPr>
        <w:ind w:left="1440" w:hanging="1440"/>
        <w:rPr>
          <w:sz w:val="22"/>
          <w:szCs w:val="22"/>
        </w:rPr>
      </w:pPr>
      <w:r w:rsidRPr="00AB1114">
        <w:rPr>
          <w:sz w:val="22"/>
          <w:szCs w:val="22"/>
          <w:u w:val="single"/>
        </w:rPr>
        <w:t>Course of Fire</w:t>
      </w:r>
      <w:r w:rsidRPr="00AB1114">
        <w:rPr>
          <w:sz w:val="22"/>
          <w:szCs w:val="22"/>
        </w:rPr>
        <w:t xml:space="preserve">:  </w:t>
      </w:r>
      <w:r w:rsidR="00570FD9" w:rsidRPr="00B24541">
        <w:rPr>
          <w:b/>
          <w:bCs/>
          <w:sz w:val="22"/>
          <w:szCs w:val="22"/>
          <w:u w:val="single"/>
        </w:rPr>
        <w:t>Junior Compound / Traditional/ Genesis</w:t>
      </w:r>
      <w:r w:rsidR="00570FD9" w:rsidRPr="00B24541">
        <w:rPr>
          <w:sz w:val="22"/>
          <w:szCs w:val="22"/>
        </w:rPr>
        <w:t xml:space="preserve"> - Five (5) shots each at 4 distances:  </w:t>
      </w:r>
    </w:p>
    <w:p w14:paraId="2E37A5F7" w14:textId="53D485AC" w:rsidR="00570FD9" w:rsidRPr="00B24541" w:rsidRDefault="00570FD9" w:rsidP="00570FD9">
      <w:pPr>
        <w:ind w:left="720" w:firstLine="720"/>
        <w:rPr>
          <w:sz w:val="22"/>
          <w:szCs w:val="22"/>
        </w:rPr>
      </w:pPr>
      <w:r w:rsidRPr="00B24541">
        <w:rPr>
          <w:noProof/>
          <w:sz w:val="22"/>
          <w:szCs w:val="22"/>
        </w:rPr>
        <w:t xml:space="preserve"> </w:t>
      </w:r>
      <w:r w:rsidRPr="00B24541">
        <w:rPr>
          <w:sz w:val="22"/>
          <w:szCs w:val="22"/>
        </w:rPr>
        <w:t>10, 15, 20 &amp; 25 yards.</w:t>
      </w:r>
    </w:p>
    <w:p w14:paraId="27E6C6C7" w14:textId="77777777" w:rsidR="00570FD9" w:rsidRPr="00AB1114" w:rsidRDefault="00570FD9" w:rsidP="00570FD9">
      <w:pPr>
        <w:ind w:left="1440" w:hanging="1440"/>
        <w:rPr>
          <w:sz w:val="22"/>
          <w:szCs w:val="22"/>
        </w:rPr>
      </w:pPr>
      <w:r w:rsidRPr="00B24541">
        <w:rPr>
          <w:sz w:val="22"/>
          <w:szCs w:val="22"/>
        </w:rPr>
        <w:tab/>
      </w:r>
      <w:r w:rsidRPr="00B24541">
        <w:rPr>
          <w:b/>
          <w:bCs/>
          <w:sz w:val="22"/>
          <w:szCs w:val="22"/>
          <w:u w:val="single"/>
        </w:rPr>
        <w:t xml:space="preserve"> Senior Compound / Traditional/ Genesis</w:t>
      </w:r>
      <w:r w:rsidRPr="00B24541">
        <w:rPr>
          <w:sz w:val="22"/>
          <w:szCs w:val="22"/>
        </w:rPr>
        <w:t xml:space="preserve"> – Five (5) shots each at 4 distances:  15, 20, 25 &amp;</w:t>
      </w:r>
      <w:r w:rsidRPr="00AB1114">
        <w:rPr>
          <w:sz w:val="22"/>
          <w:szCs w:val="22"/>
        </w:rPr>
        <w:t xml:space="preserve"> 30 yards</w:t>
      </w:r>
    </w:p>
    <w:p w14:paraId="5B649629" w14:textId="77777777" w:rsidR="00570FD9" w:rsidRPr="00AB1114" w:rsidRDefault="00570FD9" w:rsidP="00570FD9">
      <w:pPr>
        <w:ind w:left="1440" w:hanging="1440"/>
        <w:rPr>
          <w:color w:val="FF0000"/>
          <w:sz w:val="22"/>
          <w:szCs w:val="22"/>
        </w:rPr>
      </w:pPr>
      <w:r w:rsidRPr="00AB1114">
        <w:rPr>
          <w:sz w:val="22"/>
          <w:szCs w:val="22"/>
        </w:rPr>
        <w:tab/>
      </w:r>
      <w:r w:rsidRPr="00AB1114">
        <w:rPr>
          <w:b/>
          <w:bCs/>
          <w:sz w:val="22"/>
          <w:szCs w:val="22"/>
          <w:u w:val="single"/>
        </w:rPr>
        <w:t>National Compound / Recurve</w:t>
      </w:r>
      <w:r w:rsidRPr="00AB1114">
        <w:rPr>
          <w:sz w:val="22"/>
          <w:szCs w:val="22"/>
        </w:rPr>
        <w:t xml:space="preserve">– </w:t>
      </w:r>
      <w:r>
        <w:rPr>
          <w:rFonts w:ascii="Helvetica" w:hAnsi="Helvetica"/>
          <w:color w:val="222222"/>
          <w:shd w:val="clear" w:color="auto" w:fill="FFFFFF"/>
        </w:rPr>
        <w:t>Five shots each with 122cm targets at 60 meters and 50 meters and Five shots each with 80cm targets at 40 meters and 30 meters</w:t>
      </w:r>
    </w:p>
    <w:p w14:paraId="3CE182E1" w14:textId="77777777" w:rsidR="00570FD9" w:rsidRPr="00AB1114" w:rsidRDefault="00570FD9" w:rsidP="00570FD9">
      <w:pPr>
        <w:ind w:left="1440" w:hanging="720"/>
        <w:rPr>
          <w:rFonts w:cstheme="minorHAnsi"/>
          <w:sz w:val="22"/>
          <w:szCs w:val="22"/>
        </w:rPr>
      </w:pPr>
      <w:r w:rsidRPr="00AB1114">
        <w:rPr>
          <w:color w:val="FF0000"/>
          <w:sz w:val="22"/>
          <w:szCs w:val="22"/>
        </w:rPr>
        <w:tab/>
      </w:r>
      <w:r w:rsidRPr="00AB1114">
        <w:rPr>
          <w:rFonts w:cstheme="minorHAnsi"/>
          <w:sz w:val="22"/>
          <w:szCs w:val="22"/>
        </w:rPr>
        <w:t xml:space="preserve">Practice Ends </w:t>
      </w:r>
      <w:r w:rsidRPr="00AB1114">
        <w:rPr>
          <w:rFonts w:cstheme="minorHAnsi"/>
          <w:b/>
          <w:bCs/>
          <w:i/>
          <w:iCs/>
          <w:sz w:val="22"/>
          <w:szCs w:val="22"/>
        </w:rPr>
        <w:t>(National division only)</w:t>
      </w:r>
      <w:r w:rsidRPr="00AB1114">
        <w:rPr>
          <w:rFonts w:cstheme="minorHAnsi"/>
          <w:sz w:val="22"/>
          <w:szCs w:val="22"/>
        </w:rPr>
        <w:t xml:space="preserve">:  1 – five (5) arrow practice end at 3 minutes time limit at 60 meters and 1 – five (5) arrow practice end 3 minutes time limit at 40 meters </w:t>
      </w:r>
    </w:p>
    <w:p w14:paraId="0A390EC5" w14:textId="3266BF5D" w:rsidR="00217B1E" w:rsidRPr="00AB1114" w:rsidRDefault="00217B1E" w:rsidP="00570FD9">
      <w:pPr>
        <w:ind w:left="1440" w:hanging="1440"/>
        <w:rPr>
          <w:sz w:val="22"/>
          <w:szCs w:val="22"/>
        </w:rPr>
      </w:pPr>
    </w:p>
    <w:p w14:paraId="49F86452" w14:textId="77777777" w:rsidR="00217B1E" w:rsidRPr="00AB1114" w:rsidRDefault="00217B1E" w:rsidP="00217B1E">
      <w:pPr>
        <w:spacing w:after="200" w:line="276" w:lineRule="auto"/>
        <w:ind w:left="1440" w:hanging="1440"/>
        <w:jc w:val="both"/>
        <w:rPr>
          <w:sz w:val="22"/>
          <w:szCs w:val="22"/>
        </w:rPr>
      </w:pPr>
      <w:r w:rsidRPr="00AB1114">
        <w:rPr>
          <w:sz w:val="22"/>
          <w:szCs w:val="22"/>
          <w:u w:val="single"/>
        </w:rPr>
        <w:t>Time Limit</w:t>
      </w:r>
      <w:r w:rsidRPr="00AB1114">
        <w:rPr>
          <w:sz w:val="22"/>
          <w:szCs w:val="22"/>
        </w:rPr>
        <w:t xml:space="preserve">: </w:t>
      </w:r>
      <w:r w:rsidRPr="00AB1114">
        <w:rPr>
          <w:sz w:val="22"/>
          <w:szCs w:val="22"/>
        </w:rPr>
        <w:tab/>
        <w:t>3 minutes per 5-arrow end.</w:t>
      </w:r>
    </w:p>
    <w:p w14:paraId="592D85F0" w14:textId="77777777" w:rsidR="00217B1E" w:rsidRPr="00AB1114" w:rsidRDefault="00217B1E" w:rsidP="00217B1E">
      <w:pPr>
        <w:ind w:left="1440" w:hanging="1440"/>
        <w:rPr>
          <w:sz w:val="22"/>
          <w:szCs w:val="22"/>
        </w:rPr>
      </w:pPr>
      <w:r w:rsidRPr="00AB1114">
        <w:rPr>
          <w:sz w:val="22"/>
          <w:szCs w:val="22"/>
          <w:u w:val="single"/>
        </w:rPr>
        <w:t>Categories</w:t>
      </w:r>
      <w:r w:rsidRPr="00AB1114">
        <w:rPr>
          <w:sz w:val="22"/>
          <w:szCs w:val="22"/>
        </w:rPr>
        <w:t>:</w:t>
      </w:r>
      <w:r w:rsidRPr="00AB1114">
        <w:rPr>
          <w:sz w:val="22"/>
          <w:szCs w:val="22"/>
        </w:rPr>
        <w:tab/>
      </w:r>
      <w:r w:rsidRPr="00AB1114">
        <w:rPr>
          <w:b/>
          <w:sz w:val="22"/>
          <w:szCs w:val="22"/>
        </w:rPr>
        <w:t>Junior Traditional</w:t>
      </w:r>
      <w:r w:rsidRPr="00AB1114">
        <w:rPr>
          <w:sz w:val="22"/>
          <w:szCs w:val="22"/>
        </w:rPr>
        <w:t xml:space="preserve"> – Only recurve and long (straight) bows without pulleys or cams are allowed.  Pin sights are permitted. Recurve equipment allowed is as permitted in the following rules:  </w:t>
      </w:r>
      <w:hyperlink r:id="rId40" w:history="1">
        <w:r w:rsidRPr="00AB1114">
          <w:rPr>
            <w:color w:val="0000FF"/>
            <w:sz w:val="22"/>
            <w:szCs w:val="22"/>
            <w:u w:val="single"/>
          </w:rPr>
          <w:t>https://worldarchery.org/Rules</w:t>
        </w:r>
      </w:hyperlink>
      <w:r w:rsidRPr="00AB1114">
        <w:rPr>
          <w:sz w:val="22"/>
          <w:szCs w:val="22"/>
        </w:rPr>
        <w:t xml:space="preserve"> .</w:t>
      </w:r>
    </w:p>
    <w:p w14:paraId="42783476" w14:textId="6F25C6F6" w:rsidR="00217B1E" w:rsidRPr="00AB1114" w:rsidRDefault="00217B1E" w:rsidP="00217B1E">
      <w:pPr>
        <w:ind w:left="1440" w:hanging="720"/>
        <w:rPr>
          <w:sz w:val="22"/>
          <w:szCs w:val="22"/>
        </w:rPr>
      </w:pPr>
    </w:p>
    <w:p w14:paraId="18815867" w14:textId="72CA9BF9" w:rsidR="00217B1E" w:rsidRDefault="00217B1E" w:rsidP="00217B1E">
      <w:pPr>
        <w:ind w:left="1440"/>
        <w:rPr>
          <w:sz w:val="22"/>
          <w:szCs w:val="22"/>
        </w:rPr>
      </w:pPr>
      <w:r w:rsidRPr="00B11FB0">
        <w:rPr>
          <w:b/>
          <w:bCs/>
          <w:color w:val="222222"/>
          <w:sz w:val="22"/>
          <w:szCs w:val="22"/>
          <w:shd w:val="clear" w:color="auto" w:fill="FFFFFF"/>
        </w:rPr>
        <w:t>Compound Bow</w:t>
      </w:r>
      <w:r w:rsidRPr="00B11FB0">
        <w:rPr>
          <w:color w:val="222222"/>
          <w:sz w:val="22"/>
          <w:szCs w:val="22"/>
          <w:shd w:val="clear" w:color="auto" w:fill="FFFFFF"/>
        </w:rPr>
        <w:t> – Compound bows and </w:t>
      </w:r>
      <w:r w:rsidRPr="00B11FB0">
        <w:rPr>
          <w:color w:val="222222"/>
          <w:sz w:val="22"/>
          <w:szCs w:val="22"/>
          <w:u w:val="single"/>
          <w:shd w:val="clear" w:color="auto" w:fill="FFFFFF"/>
        </w:rPr>
        <w:t>modified</w:t>
      </w:r>
      <w:r w:rsidRPr="00B11FB0">
        <w:rPr>
          <w:color w:val="222222"/>
          <w:sz w:val="22"/>
          <w:szCs w:val="22"/>
          <w:shd w:val="clear" w:color="auto" w:fill="FFFFFF"/>
        </w:rPr>
        <w:t xml:space="preserve"> Genesis-type bows using pulleys </w:t>
      </w:r>
      <w:r w:rsidRPr="00A830A6">
        <w:rPr>
          <w:color w:val="222222"/>
          <w:sz w:val="22"/>
          <w:szCs w:val="22"/>
          <w:shd w:val="clear" w:color="auto" w:fill="FFFFFF"/>
        </w:rPr>
        <w:t>or cams are allowed.  Any compound bow fitted with</w:t>
      </w:r>
      <w:r w:rsidR="00725CF6">
        <w:rPr>
          <w:color w:val="222222"/>
          <w:sz w:val="22"/>
          <w:szCs w:val="22"/>
          <w:shd w:val="clear" w:color="auto" w:fill="FFFFFF"/>
        </w:rPr>
        <w:t xml:space="preserve"> magnified </w:t>
      </w:r>
      <w:r w:rsidR="00725CF6" w:rsidRPr="00D73BF9">
        <w:rPr>
          <w:color w:val="222222"/>
          <w:sz w:val="22"/>
          <w:szCs w:val="22"/>
          <w:shd w:val="clear" w:color="auto" w:fill="FFFFFF"/>
        </w:rPr>
        <w:t>or</w:t>
      </w:r>
      <w:r w:rsidRPr="00D73BF9">
        <w:rPr>
          <w:color w:val="222222"/>
          <w:sz w:val="22"/>
          <w:szCs w:val="22"/>
          <w:shd w:val="clear" w:color="auto" w:fill="FFFFFF"/>
        </w:rPr>
        <w:t> non-magnified sights, a single stabilizer that may not extend more than twelve (12) inches from the bow frame, vibration dampeners, or other devices</w:t>
      </w:r>
      <w:r w:rsidR="007A543C">
        <w:rPr>
          <w:color w:val="222222"/>
          <w:sz w:val="22"/>
          <w:szCs w:val="22"/>
          <w:shd w:val="clear" w:color="auto" w:fill="FFFFFF"/>
        </w:rPr>
        <w:t xml:space="preserve">. </w:t>
      </w:r>
      <w:r w:rsidRPr="00B11FB0">
        <w:rPr>
          <w:sz w:val="22"/>
          <w:szCs w:val="22"/>
        </w:rPr>
        <w:t>Compound equipment allowed is as permitted in the following rules: </w:t>
      </w:r>
      <w:hyperlink r:id="rId41" w:tgtFrame="_blank" w:history="1">
        <w:r w:rsidRPr="00B11FB0">
          <w:rPr>
            <w:sz w:val="22"/>
            <w:szCs w:val="22"/>
          </w:rPr>
          <w:t>www.ibo.net</w:t>
        </w:r>
      </w:hyperlink>
      <w:r w:rsidRPr="00B11FB0">
        <w:rPr>
          <w:sz w:val="22"/>
          <w:szCs w:val="22"/>
        </w:rPr>
        <w:t> (pg. 12, Hunter Class, 2021 rulebook) with the following exception: hunter style single pin sights will be allowed.  </w:t>
      </w:r>
    </w:p>
    <w:p w14:paraId="6901A91B" w14:textId="54C80285" w:rsidR="00672D6C" w:rsidRPr="00AB1114" w:rsidRDefault="002E7826" w:rsidP="00672D6C">
      <w:pPr>
        <w:ind w:left="1440"/>
        <w:rPr>
          <w:sz w:val="22"/>
          <w:szCs w:val="22"/>
        </w:rPr>
      </w:pPr>
      <w:r>
        <w:rPr>
          <w:color w:val="FF0000"/>
          <w:sz w:val="24"/>
          <w:szCs w:val="24"/>
          <w:highlight w:val="yellow"/>
        </w:rPr>
        <w:t xml:space="preserve">New since 2025 </w:t>
      </w:r>
      <w:r w:rsidR="00672D6C" w:rsidRPr="003A1279">
        <w:rPr>
          <w:sz w:val="24"/>
          <w:szCs w:val="24"/>
        </w:rPr>
        <w:t xml:space="preserve">Ju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clicker, etc.) will compete in the Senior Compound category.</w:t>
      </w:r>
    </w:p>
    <w:p w14:paraId="1BB0CEFE" w14:textId="77777777" w:rsidR="00672D6C" w:rsidRPr="00AB1114" w:rsidRDefault="00672D6C" w:rsidP="00217B1E">
      <w:pPr>
        <w:ind w:left="1440"/>
        <w:rPr>
          <w:sz w:val="22"/>
          <w:szCs w:val="22"/>
        </w:rPr>
      </w:pPr>
    </w:p>
    <w:p w14:paraId="35293079" w14:textId="00C38F30" w:rsidR="00217B1E" w:rsidRDefault="00217B1E" w:rsidP="00217B1E">
      <w:pPr>
        <w:autoSpaceDE w:val="0"/>
        <w:autoSpaceDN w:val="0"/>
        <w:adjustRightInd w:val="0"/>
        <w:ind w:left="1440"/>
        <w:rPr>
          <w:b/>
          <w:sz w:val="22"/>
          <w:szCs w:val="22"/>
        </w:rPr>
      </w:pPr>
    </w:p>
    <w:p w14:paraId="6322C697" w14:textId="18159437" w:rsidR="00C6220B" w:rsidRPr="00AB1114" w:rsidRDefault="00C6220B" w:rsidP="00C6220B">
      <w:pPr>
        <w:autoSpaceDE w:val="0"/>
        <w:autoSpaceDN w:val="0"/>
        <w:adjustRightInd w:val="0"/>
        <w:ind w:left="1440"/>
        <w:rPr>
          <w:color w:val="000000"/>
          <w:sz w:val="22"/>
          <w:szCs w:val="22"/>
        </w:rPr>
      </w:pPr>
      <w:r w:rsidRPr="00AB1114">
        <w:rPr>
          <w:b/>
          <w:sz w:val="22"/>
          <w:szCs w:val="22"/>
        </w:rPr>
        <w:lastRenderedPageBreak/>
        <w:t xml:space="preserve">Junior </w:t>
      </w:r>
      <w:r w:rsidRPr="00B24541">
        <w:rPr>
          <w:b/>
          <w:sz w:val="22"/>
          <w:szCs w:val="22"/>
        </w:rPr>
        <w:t>Genesis</w:t>
      </w:r>
      <w:r w:rsidRPr="00AB1114">
        <w:rPr>
          <w:b/>
          <w:sz w:val="22"/>
          <w:szCs w:val="22"/>
        </w:rPr>
        <w:t xml:space="preserve"> </w:t>
      </w:r>
      <w:r w:rsidR="002E7826">
        <w:rPr>
          <w:color w:val="FF0000"/>
          <w:sz w:val="22"/>
          <w:szCs w:val="22"/>
          <w:highlight w:val="yellow"/>
        </w:rPr>
        <w:t xml:space="preserve">New since 2025 </w:t>
      </w:r>
      <w:r w:rsidRPr="00B24541">
        <w:rPr>
          <w:rFonts w:cstheme="minorHAnsi"/>
        </w:rPr>
        <w:t xml:space="preserve">includes competitors using Matthew Genesis-type stock bows without sights or other added devices. The Genesis Pro and GenX are prohibited from use in this division. Sights, mechanical releases, draw stops, and stabilizers are not permitted.  </w:t>
      </w:r>
      <w:r w:rsidRPr="00B24541">
        <w:rPr>
          <w:color w:val="000000"/>
          <w:sz w:val="22"/>
          <w:szCs w:val="22"/>
        </w:rPr>
        <w:t>Archers must wear finger tabs, tape, or gloves to protect draw-hand fingers.  Metal, tied, or heat-shrink nock locators may be used.</w:t>
      </w:r>
      <w:r w:rsidRPr="00AB1114">
        <w:rPr>
          <w:color w:val="000000"/>
          <w:sz w:val="22"/>
          <w:szCs w:val="22"/>
        </w:rPr>
        <w:t xml:space="preserve"> </w:t>
      </w:r>
    </w:p>
    <w:p w14:paraId="0507DC31" w14:textId="77777777" w:rsidR="00217B1E" w:rsidRPr="00AB1114" w:rsidRDefault="00217B1E" w:rsidP="00217B1E">
      <w:pPr>
        <w:ind w:left="1440" w:hanging="720"/>
        <w:rPr>
          <w:b/>
          <w:color w:val="FF0000"/>
          <w:sz w:val="22"/>
          <w:szCs w:val="22"/>
        </w:rPr>
      </w:pPr>
    </w:p>
    <w:p w14:paraId="237FA527" w14:textId="0EE3CB0A" w:rsidR="00136D39" w:rsidRPr="00AB1114" w:rsidRDefault="00136D39" w:rsidP="00136D39">
      <w:pPr>
        <w:autoSpaceDE w:val="0"/>
        <w:autoSpaceDN w:val="0"/>
        <w:adjustRightInd w:val="0"/>
        <w:ind w:left="1440"/>
        <w:rPr>
          <w:color w:val="000000"/>
          <w:sz w:val="22"/>
          <w:szCs w:val="22"/>
        </w:rPr>
      </w:pPr>
      <w:r w:rsidRPr="00AB1114">
        <w:rPr>
          <w:b/>
          <w:sz w:val="22"/>
          <w:szCs w:val="22"/>
        </w:rPr>
        <w:t xml:space="preserve">Senior </w:t>
      </w:r>
      <w:r w:rsidRPr="00B24541">
        <w:rPr>
          <w:b/>
          <w:sz w:val="22"/>
          <w:szCs w:val="22"/>
        </w:rPr>
        <w:t>Genesis</w:t>
      </w:r>
      <w:r w:rsidRPr="00AB1114">
        <w:rPr>
          <w:sz w:val="22"/>
          <w:szCs w:val="22"/>
        </w:rPr>
        <w:t xml:space="preserve"> </w:t>
      </w:r>
      <w:r w:rsidR="002E7826">
        <w:rPr>
          <w:color w:val="FF0000"/>
          <w:sz w:val="22"/>
          <w:szCs w:val="22"/>
          <w:highlight w:val="yellow"/>
        </w:rPr>
        <w:t xml:space="preserve">New since 2025 </w:t>
      </w:r>
      <w:r w:rsidRPr="00B24541">
        <w:rPr>
          <w:color w:val="000000"/>
          <w:sz w:val="22"/>
          <w:szCs w:val="22"/>
        </w:rPr>
        <w:t xml:space="preserve">includes senior competitors using Matthew Genesis-type </w:t>
      </w:r>
      <w:r w:rsidRPr="00B24541">
        <w:rPr>
          <w:color w:val="000000"/>
          <w:sz w:val="22"/>
          <w:szCs w:val="22"/>
          <w:u w:val="single"/>
        </w:rPr>
        <w:t>stock</w:t>
      </w:r>
      <w:r w:rsidRPr="00B24541">
        <w:rPr>
          <w:color w:val="000000"/>
          <w:sz w:val="22"/>
          <w:szCs w:val="22"/>
        </w:rPr>
        <w:t xml:space="preserve"> bows without sights. </w:t>
      </w:r>
      <w:r w:rsidRPr="00B24541">
        <w:rPr>
          <w:sz w:val="22"/>
          <w:szCs w:val="22"/>
        </w:rPr>
        <w:t>Sights</w:t>
      </w:r>
      <w:r w:rsidRPr="00B24541">
        <w:rPr>
          <w:color w:val="000000"/>
          <w:sz w:val="22"/>
          <w:szCs w:val="22"/>
        </w:rPr>
        <w:t xml:space="preserve">, mechanical releases, draw stops, and stabilizers are </w:t>
      </w:r>
      <w:r w:rsidRPr="00B24541">
        <w:rPr>
          <w:color w:val="000000"/>
          <w:sz w:val="22"/>
          <w:szCs w:val="22"/>
          <w:u w:val="single"/>
        </w:rPr>
        <w:t>not</w:t>
      </w:r>
      <w:r w:rsidRPr="00B24541">
        <w:rPr>
          <w:color w:val="000000"/>
          <w:sz w:val="22"/>
          <w:szCs w:val="22"/>
        </w:rPr>
        <w:t xml:space="preserve"> permitted.  Archers must wear finger tabs, tape, or gloves to protect draw-hand fingers.  Metal, tied, or heat-shrink nock locators may be used.</w:t>
      </w:r>
    </w:p>
    <w:p w14:paraId="4CC7B0ED" w14:textId="4B4885C3" w:rsidR="00217B1E" w:rsidRPr="00180D69" w:rsidRDefault="00217B1E" w:rsidP="00217B1E">
      <w:pPr>
        <w:ind w:left="1440" w:hanging="720"/>
        <w:rPr>
          <w:sz w:val="22"/>
          <w:szCs w:val="22"/>
        </w:rPr>
      </w:pPr>
    </w:p>
    <w:p w14:paraId="3F399525" w14:textId="53F0F5EE" w:rsidR="00831014" w:rsidRDefault="00831014" w:rsidP="00831014">
      <w:pPr>
        <w:ind w:left="1440"/>
        <w:rPr>
          <w:sz w:val="24"/>
          <w:szCs w:val="24"/>
        </w:rPr>
      </w:pPr>
      <w:r>
        <w:rPr>
          <w:b/>
          <w:sz w:val="24"/>
          <w:szCs w:val="24"/>
        </w:rPr>
        <w:t>Senior Traditional</w:t>
      </w:r>
      <w:r>
        <w:rPr>
          <w:sz w:val="24"/>
          <w:szCs w:val="24"/>
        </w:rPr>
        <w:t xml:space="preserve"> </w:t>
      </w:r>
      <w:r w:rsidR="002E7826">
        <w:rPr>
          <w:color w:val="FF0000"/>
          <w:sz w:val="24"/>
          <w:szCs w:val="24"/>
          <w:highlight w:val="yellow"/>
        </w:rPr>
        <w:t xml:space="preserve">New since 2025 </w:t>
      </w:r>
      <w:r>
        <w:rPr>
          <w:sz w:val="24"/>
          <w:szCs w:val="24"/>
        </w:rPr>
        <w:t xml:space="preserve">Only recurve and long (straight) bows without pulleys or cams are allowed.  Pin sights are permitted. Recurve equipment allowed is as permitted in the following rules:  </w:t>
      </w:r>
      <w:hyperlink r:id="rId42">
        <w:r>
          <w:rPr>
            <w:color w:val="0000FF"/>
            <w:sz w:val="24"/>
            <w:szCs w:val="24"/>
            <w:u w:val="single"/>
          </w:rPr>
          <w:t>https://worldarchery.org/Rules</w:t>
        </w:r>
      </w:hyperlink>
      <w:r>
        <w:rPr>
          <w:sz w:val="24"/>
          <w:szCs w:val="24"/>
        </w:rPr>
        <w:t xml:space="preserve">. </w:t>
      </w:r>
    </w:p>
    <w:p w14:paraId="76BE970B" w14:textId="5E17873F" w:rsidR="00217B1E" w:rsidRPr="00AB1114" w:rsidRDefault="00217B1E" w:rsidP="00672D6C">
      <w:pPr>
        <w:rPr>
          <w:b/>
          <w:sz w:val="22"/>
          <w:szCs w:val="22"/>
        </w:rPr>
      </w:pPr>
    </w:p>
    <w:p w14:paraId="08B56C39" w14:textId="47AC6948" w:rsidR="00217B1E" w:rsidRPr="00AB1114" w:rsidRDefault="00217B1E" w:rsidP="00217B1E">
      <w:pPr>
        <w:ind w:left="1440"/>
        <w:rPr>
          <w:sz w:val="22"/>
          <w:szCs w:val="22"/>
        </w:rPr>
      </w:pPr>
      <w:r w:rsidRPr="008C339D">
        <w:rPr>
          <w:b/>
          <w:sz w:val="22"/>
          <w:szCs w:val="22"/>
        </w:rPr>
        <w:t>Senior</w:t>
      </w:r>
      <w:r w:rsidRPr="00536D23">
        <w:rPr>
          <w:b/>
          <w:sz w:val="22"/>
          <w:szCs w:val="22"/>
        </w:rPr>
        <w:t xml:space="preserve"> Compound</w:t>
      </w:r>
      <w:r w:rsidRPr="00AB1114">
        <w:rPr>
          <w:sz w:val="22"/>
          <w:szCs w:val="22"/>
        </w:rPr>
        <w:t xml:space="preserve"> includes all senior c</w:t>
      </w:r>
      <w:r w:rsidRPr="00A830A6">
        <w:rPr>
          <w:sz w:val="22"/>
          <w:szCs w:val="22"/>
        </w:rPr>
        <w:t xml:space="preserve">ompetitors using any compound bow fitted </w:t>
      </w:r>
      <w:r w:rsidR="00E31F32" w:rsidRPr="00A830A6">
        <w:rPr>
          <w:color w:val="222222"/>
          <w:sz w:val="22"/>
          <w:szCs w:val="22"/>
          <w:shd w:val="clear" w:color="auto" w:fill="FFFFFF"/>
        </w:rPr>
        <w:t>with</w:t>
      </w:r>
      <w:r w:rsidR="00E31F32">
        <w:rPr>
          <w:color w:val="222222"/>
          <w:sz w:val="22"/>
          <w:szCs w:val="22"/>
          <w:shd w:val="clear" w:color="auto" w:fill="FFFFFF"/>
        </w:rPr>
        <w:t xml:space="preserve"> magnified </w:t>
      </w:r>
      <w:r w:rsidR="00E31F32" w:rsidRPr="00D73BF9">
        <w:rPr>
          <w:color w:val="222222"/>
          <w:sz w:val="22"/>
          <w:szCs w:val="22"/>
          <w:shd w:val="clear" w:color="auto" w:fill="FFFFFF"/>
        </w:rPr>
        <w:t>or non-magnified sights,</w:t>
      </w:r>
      <w:r w:rsidRPr="00A830A6">
        <w:rPr>
          <w:sz w:val="22"/>
          <w:szCs w:val="22"/>
        </w:rPr>
        <w:t xml:space="preserve"> a single</w:t>
      </w:r>
      <w:r w:rsidRPr="00AB1114">
        <w:rPr>
          <w:sz w:val="22"/>
          <w:szCs w:val="22"/>
        </w:rPr>
        <w:t xml:space="preserve"> stabilizer that may not extend more than twelve (12) inches from the bow frame, vibration dampeners, or other devices.  Compound equipment allowed is as permitted in the following rules: </w:t>
      </w:r>
      <w:hyperlink r:id="rId43" w:history="1">
        <w:r w:rsidRPr="00AB1114">
          <w:rPr>
            <w:rStyle w:val="Hyperlink"/>
            <w:sz w:val="22"/>
            <w:szCs w:val="22"/>
          </w:rPr>
          <w:t>www.ibo.net</w:t>
        </w:r>
      </w:hyperlink>
      <w:r w:rsidRPr="00AB1114">
        <w:rPr>
          <w:sz w:val="22"/>
          <w:szCs w:val="22"/>
        </w:rPr>
        <w:t xml:space="preserve"> (pg. 12, Hunter Class, 2021 </w:t>
      </w:r>
      <w:r w:rsidRPr="00A06A15">
        <w:rPr>
          <w:sz w:val="22"/>
          <w:szCs w:val="22"/>
        </w:rPr>
        <w:t xml:space="preserve">rulebook) with the following exception: hunter style single pin sights will be </w:t>
      </w:r>
      <w:r w:rsidRPr="00A830A6">
        <w:rPr>
          <w:sz w:val="22"/>
          <w:szCs w:val="22"/>
        </w:rPr>
        <w:t xml:space="preserve">allowed.  </w:t>
      </w:r>
      <w:r w:rsidR="002E7826">
        <w:rPr>
          <w:color w:val="FF0000"/>
          <w:sz w:val="24"/>
          <w:szCs w:val="24"/>
          <w:highlight w:val="yellow"/>
        </w:rPr>
        <w:t xml:space="preserve">New since 2025 </w:t>
      </w:r>
      <w:r w:rsidR="00672D6C" w:rsidRPr="003A1279">
        <w:rPr>
          <w:sz w:val="24"/>
          <w:szCs w:val="24"/>
        </w:rPr>
        <w:t xml:space="preserve">Senior competitors using Recurve bows fitted </w:t>
      </w:r>
      <w:r w:rsidR="00672D6C" w:rsidRPr="003A1279">
        <w:rPr>
          <w:color w:val="222222"/>
          <w:sz w:val="24"/>
          <w:szCs w:val="24"/>
        </w:rPr>
        <w:t>with magnified or non-magnified sights,</w:t>
      </w:r>
      <w:r w:rsidR="00672D6C" w:rsidRPr="003A1279">
        <w:rPr>
          <w:sz w:val="24"/>
          <w:szCs w:val="24"/>
        </w:rPr>
        <w:t xml:space="preserve"> a single stabilizer that may not extend more than twelve (12) inches from the bow frame, vibration dampeners, or other devices (mechanical releases, multiple stabilizers, clicker, etc.) will compete in the Senior Compound category.</w:t>
      </w:r>
    </w:p>
    <w:p w14:paraId="3305777D" w14:textId="77777777" w:rsidR="00217B1E" w:rsidRPr="00AB1114" w:rsidRDefault="00217B1E" w:rsidP="00217B1E">
      <w:pPr>
        <w:ind w:left="1440"/>
        <w:rPr>
          <w:sz w:val="22"/>
          <w:szCs w:val="22"/>
        </w:rPr>
      </w:pPr>
    </w:p>
    <w:p w14:paraId="73C5B366" w14:textId="4503BE03" w:rsidR="00217B1E" w:rsidRPr="00AB1114" w:rsidRDefault="00217B1E" w:rsidP="00217B1E">
      <w:pPr>
        <w:ind w:left="1440"/>
        <w:rPr>
          <w:sz w:val="22"/>
          <w:szCs w:val="22"/>
        </w:rPr>
      </w:pPr>
      <w:r w:rsidRPr="00AB1114">
        <w:rPr>
          <w:b/>
          <w:sz w:val="22"/>
          <w:szCs w:val="22"/>
        </w:rPr>
        <w:t xml:space="preserve">National Compound / Recurve </w:t>
      </w:r>
      <w:r w:rsidRPr="00AB1114">
        <w:rPr>
          <w:sz w:val="22"/>
          <w:szCs w:val="22"/>
        </w:rPr>
        <w:t xml:space="preserve">includes all senior competitors using any compound bow fitted </w:t>
      </w:r>
      <w:r w:rsidR="0087500F" w:rsidRPr="00A830A6">
        <w:rPr>
          <w:color w:val="222222"/>
          <w:sz w:val="22"/>
          <w:szCs w:val="22"/>
          <w:shd w:val="clear" w:color="auto" w:fill="FFFFFF"/>
        </w:rPr>
        <w:t>with</w:t>
      </w:r>
      <w:r w:rsidR="0087500F">
        <w:rPr>
          <w:color w:val="222222"/>
          <w:sz w:val="22"/>
          <w:szCs w:val="22"/>
          <w:shd w:val="clear" w:color="auto" w:fill="FFFFFF"/>
        </w:rPr>
        <w:t xml:space="preserve"> magnified </w:t>
      </w:r>
      <w:r w:rsidR="0087500F" w:rsidRPr="00D73BF9">
        <w:rPr>
          <w:color w:val="222222"/>
          <w:sz w:val="22"/>
          <w:szCs w:val="22"/>
          <w:shd w:val="clear" w:color="auto" w:fill="FFFFFF"/>
        </w:rPr>
        <w:t>or non-magnified sights,</w:t>
      </w:r>
      <w:r w:rsidRPr="00AB1114">
        <w:rPr>
          <w:sz w:val="22"/>
          <w:szCs w:val="22"/>
        </w:rPr>
        <w:t xml:space="preserve"> a single or multiple stabilizer that may extend more than twelve (12) inches from the bow frame, vibration dampeners, or other devices.  Compound equipment allowed is as permitted in the following rules:</w:t>
      </w:r>
    </w:p>
    <w:p w14:paraId="02804AB7" w14:textId="77777777" w:rsidR="00217B1E" w:rsidRPr="00AB1114" w:rsidRDefault="007A1D00" w:rsidP="00217B1E">
      <w:pPr>
        <w:ind w:left="1440"/>
        <w:rPr>
          <w:sz w:val="22"/>
          <w:szCs w:val="22"/>
        </w:rPr>
      </w:pPr>
      <w:hyperlink r:id="rId44" w:history="1">
        <w:r w:rsidR="00217B1E" w:rsidRPr="00AB1114">
          <w:rPr>
            <w:rStyle w:val="Hyperlink"/>
            <w:sz w:val="22"/>
            <w:szCs w:val="22"/>
          </w:rPr>
          <w:t>https://worldarchery.org/Rules</w:t>
        </w:r>
      </w:hyperlink>
      <w:r w:rsidR="00217B1E" w:rsidRPr="00AB1114">
        <w:rPr>
          <w:sz w:val="22"/>
          <w:szCs w:val="22"/>
        </w:rPr>
        <w:t xml:space="preserve"> .</w:t>
      </w:r>
    </w:p>
    <w:p w14:paraId="0EBF0F4C" w14:textId="77777777" w:rsidR="00217B1E" w:rsidRPr="005B0963" w:rsidRDefault="00217B1E" w:rsidP="00217B1E">
      <w:pPr>
        <w:ind w:left="1440"/>
      </w:pPr>
    </w:p>
    <w:tbl>
      <w:tblPr>
        <w:tblStyle w:val="TableGrid"/>
        <w:tblW w:w="8905" w:type="dxa"/>
        <w:tblLook w:val="04A0" w:firstRow="1" w:lastRow="0" w:firstColumn="1" w:lastColumn="0" w:noHBand="0" w:noVBand="1"/>
      </w:tblPr>
      <w:tblGrid>
        <w:gridCol w:w="3235"/>
        <w:gridCol w:w="2340"/>
        <w:gridCol w:w="3330"/>
      </w:tblGrid>
      <w:tr w:rsidR="00604D21" w:rsidRPr="005B0963" w14:paraId="46F0B792" w14:textId="77777777" w:rsidTr="00577B22">
        <w:tc>
          <w:tcPr>
            <w:tcW w:w="3235" w:type="dxa"/>
          </w:tcPr>
          <w:p w14:paraId="24E9C16B" w14:textId="77777777" w:rsidR="00604D21" w:rsidRPr="005B0963" w:rsidRDefault="00604D21" w:rsidP="005E3E08">
            <w:pPr>
              <w:jc w:val="center"/>
              <w:rPr>
                <w:b/>
                <w:bCs/>
                <w:sz w:val="22"/>
                <w:szCs w:val="22"/>
              </w:rPr>
            </w:pPr>
            <w:r w:rsidRPr="005B0963">
              <w:rPr>
                <w:b/>
                <w:bCs/>
                <w:sz w:val="22"/>
                <w:szCs w:val="22"/>
              </w:rPr>
              <w:t>Type of Bow</w:t>
            </w:r>
            <w:r>
              <w:rPr>
                <w:b/>
                <w:bCs/>
                <w:sz w:val="22"/>
                <w:szCs w:val="22"/>
              </w:rPr>
              <w:t xml:space="preserve"> (not Category)</w:t>
            </w:r>
          </w:p>
        </w:tc>
        <w:tc>
          <w:tcPr>
            <w:tcW w:w="5670" w:type="dxa"/>
            <w:gridSpan w:val="2"/>
          </w:tcPr>
          <w:p w14:paraId="36ADDC7F" w14:textId="77777777" w:rsidR="00604D21" w:rsidRPr="005B0963" w:rsidRDefault="00604D21" w:rsidP="005E3E08">
            <w:pPr>
              <w:jc w:val="center"/>
              <w:rPr>
                <w:b/>
                <w:bCs/>
                <w:sz w:val="22"/>
                <w:szCs w:val="22"/>
              </w:rPr>
            </w:pPr>
            <w:r w:rsidRPr="005B0963">
              <w:rPr>
                <w:b/>
                <w:bCs/>
                <w:sz w:val="22"/>
                <w:szCs w:val="22"/>
              </w:rPr>
              <w:t>Competition Category and Distance</w:t>
            </w:r>
          </w:p>
        </w:tc>
      </w:tr>
      <w:tr w:rsidR="00604D21" w:rsidRPr="005B0963" w14:paraId="5C308278" w14:textId="77777777" w:rsidTr="00577B22">
        <w:tc>
          <w:tcPr>
            <w:tcW w:w="3235" w:type="dxa"/>
          </w:tcPr>
          <w:p w14:paraId="1BBF482A" w14:textId="77777777" w:rsidR="00604D21" w:rsidRPr="005B0963" w:rsidRDefault="00604D21" w:rsidP="005E3E08">
            <w:pPr>
              <w:rPr>
                <w:sz w:val="22"/>
                <w:szCs w:val="22"/>
              </w:rPr>
            </w:pPr>
          </w:p>
        </w:tc>
        <w:tc>
          <w:tcPr>
            <w:tcW w:w="2340" w:type="dxa"/>
          </w:tcPr>
          <w:p w14:paraId="14402ADC" w14:textId="77777777" w:rsidR="00604D21" w:rsidRPr="005B0963" w:rsidRDefault="00604D21" w:rsidP="005E3E08">
            <w:pPr>
              <w:jc w:val="center"/>
              <w:rPr>
                <w:b/>
                <w:bCs/>
                <w:sz w:val="22"/>
                <w:szCs w:val="22"/>
              </w:rPr>
            </w:pPr>
            <w:r w:rsidRPr="005B0963">
              <w:rPr>
                <w:b/>
                <w:bCs/>
                <w:sz w:val="22"/>
                <w:szCs w:val="22"/>
              </w:rPr>
              <w:t>JUNIOR</w:t>
            </w:r>
          </w:p>
        </w:tc>
        <w:tc>
          <w:tcPr>
            <w:tcW w:w="3330" w:type="dxa"/>
          </w:tcPr>
          <w:p w14:paraId="7CB8E4DA" w14:textId="77777777" w:rsidR="00604D21" w:rsidRPr="005B0963" w:rsidRDefault="00604D21" w:rsidP="005E3E08">
            <w:pPr>
              <w:jc w:val="center"/>
              <w:rPr>
                <w:b/>
                <w:bCs/>
                <w:sz w:val="22"/>
                <w:szCs w:val="22"/>
              </w:rPr>
            </w:pPr>
            <w:r w:rsidRPr="005B0963">
              <w:rPr>
                <w:b/>
                <w:bCs/>
                <w:sz w:val="22"/>
                <w:szCs w:val="22"/>
              </w:rPr>
              <w:t>SENIOR</w:t>
            </w:r>
          </w:p>
        </w:tc>
      </w:tr>
      <w:tr w:rsidR="00604D21" w:rsidRPr="005B0963" w14:paraId="69858599" w14:textId="77777777" w:rsidTr="00577B22">
        <w:tc>
          <w:tcPr>
            <w:tcW w:w="3235" w:type="dxa"/>
          </w:tcPr>
          <w:p w14:paraId="4C0A186C" w14:textId="41C24C93" w:rsidR="00604D21" w:rsidRPr="005B0963" w:rsidRDefault="00604D21" w:rsidP="005E3E08">
            <w:pPr>
              <w:rPr>
                <w:sz w:val="22"/>
                <w:szCs w:val="22"/>
              </w:rPr>
            </w:pPr>
            <w:r w:rsidRPr="005B0963">
              <w:rPr>
                <w:sz w:val="22"/>
                <w:szCs w:val="22"/>
              </w:rPr>
              <w:t>Recurve</w:t>
            </w:r>
            <w:r>
              <w:rPr>
                <w:sz w:val="22"/>
                <w:szCs w:val="22"/>
              </w:rPr>
              <w:t>/Longbow</w:t>
            </w:r>
            <w:r w:rsidRPr="005B0963">
              <w:rPr>
                <w:sz w:val="22"/>
                <w:szCs w:val="22"/>
              </w:rPr>
              <w:t xml:space="preserve"> </w:t>
            </w:r>
            <w:r w:rsidRPr="003A1279">
              <w:rPr>
                <w:sz w:val="22"/>
                <w:szCs w:val="22"/>
              </w:rPr>
              <w:t>with</w:t>
            </w:r>
            <w:r w:rsidR="00672D6C" w:rsidRPr="003A1279">
              <w:rPr>
                <w:sz w:val="22"/>
                <w:szCs w:val="22"/>
              </w:rPr>
              <w:t xml:space="preserve"> pin sights</w:t>
            </w:r>
            <w:r w:rsidRPr="005B0963">
              <w:rPr>
                <w:sz w:val="22"/>
                <w:szCs w:val="22"/>
              </w:rPr>
              <w:t xml:space="preserve"> </w:t>
            </w:r>
            <w:r>
              <w:rPr>
                <w:sz w:val="22"/>
                <w:szCs w:val="22"/>
              </w:rPr>
              <w:t xml:space="preserve">or without </w:t>
            </w:r>
            <w:r w:rsidRPr="005B0963">
              <w:rPr>
                <w:sz w:val="22"/>
                <w:szCs w:val="22"/>
              </w:rPr>
              <w:t xml:space="preserve">sights, non-magnified </w:t>
            </w:r>
            <w:r>
              <w:rPr>
                <w:sz w:val="22"/>
                <w:szCs w:val="22"/>
              </w:rPr>
              <w:t xml:space="preserve">                 </w:t>
            </w:r>
          </w:p>
        </w:tc>
        <w:tc>
          <w:tcPr>
            <w:tcW w:w="2340" w:type="dxa"/>
          </w:tcPr>
          <w:p w14:paraId="3A57D77A" w14:textId="77777777" w:rsidR="00604D21" w:rsidRPr="008C339D" w:rsidRDefault="00604D21" w:rsidP="005E3E08">
            <w:pPr>
              <w:rPr>
                <w:sz w:val="22"/>
                <w:szCs w:val="22"/>
              </w:rPr>
            </w:pPr>
            <w:r w:rsidRPr="008C339D">
              <w:rPr>
                <w:sz w:val="22"/>
                <w:szCs w:val="22"/>
              </w:rPr>
              <w:t xml:space="preserve">Junior </w:t>
            </w:r>
            <w:r w:rsidRPr="008C339D">
              <w:rPr>
                <w:b/>
                <w:bCs/>
                <w:i/>
                <w:iCs/>
                <w:sz w:val="22"/>
                <w:szCs w:val="22"/>
              </w:rPr>
              <w:t>Traditional</w:t>
            </w:r>
          </w:p>
          <w:p w14:paraId="56F240E8" w14:textId="77777777" w:rsidR="00604D21" w:rsidRPr="008C339D" w:rsidRDefault="00604D21" w:rsidP="005E3E08">
            <w:pPr>
              <w:rPr>
                <w:sz w:val="22"/>
                <w:szCs w:val="22"/>
              </w:rPr>
            </w:pPr>
            <w:r w:rsidRPr="008C339D">
              <w:rPr>
                <w:sz w:val="22"/>
                <w:szCs w:val="22"/>
              </w:rPr>
              <w:t>10, 15, 20 and 25 yards</w:t>
            </w:r>
          </w:p>
        </w:tc>
        <w:tc>
          <w:tcPr>
            <w:tcW w:w="3330" w:type="dxa"/>
          </w:tcPr>
          <w:p w14:paraId="26B0D91A" w14:textId="77777777" w:rsidR="00604D21" w:rsidRPr="009D1894" w:rsidRDefault="00604D21" w:rsidP="005E3E08">
            <w:pPr>
              <w:rPr>
                <w:b/>
                <w:bCs/>
                <w:i/>
                <w:iCs/>
                <w:sz w:val="22"/>
                <w:szCs w:val="22"/>
              </w:rPr>
            </w:pPr>
            <w:r w:rsidRPr="009D1894">
              <w:rPr>
                <w:b/>
                <w:bCs/>
                <w:i/>
                <w:iCs/>
                <w:sz w:val="22"/>
                <w:szCs w:val="22"/>
              </w:rPr>
              <w:t xml:space="preserve">Senior Traditional </w:t>
            </w:r>
            <w:r w:rsidRPr="009D1894">
              <w:rPr>
                <w:sz w:val="22"/>
                <w:szCs w:val="22"/>
              </w:rPr>
              <w:t>15, 20, 25 and 30 yards</w:t>
            </w:r>
            <w:r w:rsidRPr="009D1894">
              <w:rPr>
                <w:b/>
                <w:bCs/>
                <w:i/>
                <w:iCs/>
                <w:sz w:val="22"/>
                <w:szCs w:val="22"/>
              </w:rPr>
              <w:t xml:space="preserve"> OR National Recurve </w:t>
            </w:r>
            <w:r w:rsidRPr="009D1894">
              <w:rPr>
                <w:sz w:val="22"/>
                <w:szCs w:val="22"/>
              </w:rPr>
              <w:t>60, 50, 40, and 30 meters</w:t>
            </w:r>
          </w:p>
        </w:tc>
      </w:tr>
      <w:tr w:rsidR="00604D21" w:rsidRPr="005B0963" w14:paraId="7C63B53F" w14:textId="77777777" w:rsidTr="00577B22">
        <w:tc>
          <w:tcPr>
            <w:tcW w:w="3235" w:type="dxa"/>
          </w:tcPr>
          <w:p w14:paraId="42631F8A" w14:textId="77777777" w:rsidR="00604D21" w:rsidRPr="005B0963"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t>
            </w:r>
            <w:r>
              <w:rPr>
                <w:sz w:val="22"/>
                <w:szCs w:val="22"/>
              </w:rPr>
              <w:t xml:space="preserve">stock bow with </w:t>
            </w:r>
            <w:r w:rsidRPr="005B0963">
              <w:rPr>
                <w:sz w:val="22"/>
                <w:szCs w:val="22"/>
              </w:rPr>
              <w:t>no modification</w:t>
            </w:r>
            <w:r>
              <w:rPr>
                <w:sz w:val="22"/>
                <w:szCs w:val="22"/>
              </w:rPr>
              <w:t>s</w:t>
            </w:r>
          </w:p>
        </w:tc>
        <w:tc>
          <w:tcPr>
            <w:tcW w:w="2340" w:type="dxa"/>
          </w:tcPr>
          <w:p w14:paraId="6FBDCC9E" w14:textId="77777777" w:rsidR="00604D21" w:rsidRPr="00B24541" w:rsidRDefault="00604D21" w:rsidP="005E3E08">
            <w:pPr>
              <w:rPr>
                <w:b/>
                <w:bCs/>
                <w:i/>
                <w:iCs/>
                <w:sz w:val="22"/>
                <w:szCs w:val="22"/>
              </w:rPr>
            </w:pPr>
            <w:r w:rsidRPr="00B24541">
              <w:rPr>
                <w:sz w:val="22"/>
                <w:szCs w:val="22"/>
              </w:rPr>
              <w:t xml:space="preserve">Junior </w:t>
            </w:r>
            <w:r w:rsidRPr="00B24541">
              <w:rPr>
                <w:b/>
                <w:bCs/>
                <w:i/>
                <w:iCs/>
                <w:sz w:val="22"/>
                <w:szCs w:val="22"/>
              </w:rPr>
              <w:t>Genesis</w:t>
            </w:r>
          </w:p>
          <w:p w14:paraId="5F5FC148" w14:textId="77777777" w:rsidR="00604D21" w:rsidRPr="005B0963" w:rsidRDefault="00604D21" w:rsidP="005E3E08">
            <w:pPr>
              <w:rPr>
                <w:sz w:val="22"/>
                <w:szCs w:val="22"/>
              </w:rPr>
            </w:pPr>
            <w:r w:rsidRPr="005B0963">
              <w:rPr>
                <w:sz w:val="22"/>
                <w:szCs w:val="22"/>
              </w:rPr>
              <w:t>10, 15, 20 and 25 yards</w:t>
            </w:r>
          </w:p>
        </w:tc>
        <w:tc>
          <w:tcPr>
            <w:tcW w:w="3330" w:type="dxa"/>
          </w:tcPr>
          <w:p w14:paraId="7786D8F8" w14:textId="77777777" w:rsidR="00604D21" w:rsidRPr="005B0963" w:rsidRDefault="00604D21" w:rsidP="005E3E08">
            <w:pPr>
              <w:rPr>
                <w:b/>
                <w:bCs/>
                <w:i/>
                <w:iCs/>
                <w:sz w:val="22"/>
                <w:szCs w:val="22"/>
              </w:rPr>
            </w:pPr>
            <w:r w:rsidRPr="005B0963">
              <w:rPr>
                <w:sz w:val="22"/>
                <w:szCs w:val="22"/>
              </w:rPr>
              <w:t xml:space="preserve">Senior </w:t>
            </w:r>
            <w:r>
              <w:rPr>
                <w:b/>
                <w:bCs/>
                <w:i/>
                <w:iCs/>
                <w:sz w:val="22"/>
                <w:szCs w:val="22"/>
              </w:rPr>
              <w:t>Genesis</w:t>
            </w:r>
          </w:p>
          <w:p w14:paraId="0B3E9EEE" w14:textId="77777777" w:rsidR="00604D21" w:rsidRPr="005B0963" w:rsidRDefault="00604D21" w:rsidP="005E3E08">
            <w:pPr>
              <w:rPr>
                <w:sz w:val="22"/>
                <w:szCs w:val="22"/>
              </w:rPr>
            </w:pPr>
            <w:r w:rsidRPr="005B0963">
              <w:rPr>
                <w:sz w:val="22"/>
                <w:szCs w:val="22"/>
              </w:rPr>
              <w:t>15, 20, 25 and 30 yards</w:t>
            </w:r>
          </w:p>
        </w:tc>
      </w:tr>
      <w:tr w:rsidR="00604D21" w:rsidRPr="005B0963" w14:paraId="3DD59B05" w14:textId="77777777" w:rsidTr="003A1279">
        <w:tc>
          <w:tcPr>
            <w:tcW w:w="3235" w:type="dxa"/>
          </w:tcPr>
          <w:p w14:paraId="13E8435B" w14:textId="1F095E61" w:rsidR="00604D21" w:rsidRPr="003A1279" w:rsidRDefault="00604D21" w:rsidP="005E3E0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ith</w:t>
            </w:r>
            <w:r>
              <w:rPr>
                <w:sz w:val="22"/>
                <w:szCs w:val="22"/>
              </w:rPr>
              <w:t xml:space="preserve"> any additional devices or </w:t>
            </w:r>
            <w:r w:rsidRPr="003A1279">
              <w:rPr>
                <w:sz w:val="22"/>
                <w:szCs w:val="22"/>
              </w:rPr>
              <w:t>changes</w:t>
            </w:r>
            <w:r w:rsidR="00577B22" w:rsidRPr="003A1279">
              <w:rPr>
                <w:sz w:val="22"/>
                <w:szCs w:val="22"/>
              </w:rPr>
              <w:t xml:space="preserve"> or</w:t>
            </w:r>
          </w:p>
          <w:p w14:paraId="182D3936" w14:textId="479FDBCB" w:rsidR="00672D6C" w:rsidRPr="005B0963" w:rsidRDefault="00672D6C" w:rsidP="005E3E08">
            <w:pPr>
              <w:rPr>
                <w:sz w:val="22"/>
                <w:szCs w:val="22"/>
              </w:rPr>
            </w:pPr>
            <w:r w:rsidRPr="003A1279">
              <w:rPr>
                <w:sz w:val="22"/>
                <w:szCs w:val="22"/>
              </w:rPr>
              <w:t xml:space="preserve">Recurve bows with </w:t>
            </w:r>
            <w:r w:rsidR="00577B22" w:rsidRPr="003A1279">
              <w:rPr>
                <w:sz w:val="22"/>
                <w:szCs w:val="22"/>
              </w:rPr>
              <w:t xml:space="preserve">any </w:t>
            </w:r>
            <w:r w:rsidRPr="003A1279">
              <w:rPr>
                <w:sz w:val="22"/>
                <w:szCs w:val="22"/>
              </w:rPr>
              <w:t>sights</w:t>
            </w:r>
            <w:r w:rsidR="00577B22" w:rsidRPr="003A1279">
              <w:rPr>
                <w:sz w:val="22"/>
                <w:szCs w:val="22"/>
              </w:rPr>
              <w:t>, stabilizers and other devices</w:t>
            </w:r>
          </w:p>
        </w:tc>
        <w:tc>
          <w:tcPr>
            <w:tcW w:w="2340" w:type="dxa"/>
          </w:tcPr>
          <w:p w14:paraId="19F881E5"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6D9BE749" w14:textId="77777777" w:rsidR="00604D21" w:rsidRPr="005B0963" w:rsidRDefault="00604D21" w:rsidP="005E3E08">
            <w:pPr>
              <w:rPr>
                <w:sz w:val="22"/>
                <w:szCs w:val="22"/>
              </w:rPr>
            </w:pPr>
            <w:r w:rsidRPr="005B0963">
              <w:rPr>
                <w:sz w:val="22"/>
                <w:szCs w:val="22"/>
              </w:rPr>
              <w:t>10, 15, 20 and 25 yards</w:t>
            </w:r>
          </w:p>
        </w:tc>
        <w:tc>
          <w:tcPr>
            <w:tcW w:w="3330" w:type="dxa"/>
          </w:tcPr>
          <w:p w14:paraId="1104C519" w14:textId="77777777" w:rsidR="00604D21" w:rsidRPr="008C339D" w:rsidRDefault="00604D21" w:rsidP="005E3E08">
            <w:pPr>
              <w:rPr>
                <w:b/>
                <w:bCs/>
                <w:i/>
                <w:iCs/>
                <w:sz w:val="22"/>
                <w:szCs w:val="22"/>
              </w:rPr>
            </w:pPr>
            <w:r w:rsidRPr="008C339D">
              <w:rPr>
                <w:b/>
                <w:bCs/>
                <w:i/>
                <w:iCs/>
                <w:sz w:val="22"/>
                <w:szCs w:val="22"/>
              </w:rPr>
              <w:t>Senior Compound</w:t>
            </w:r>
          </w:p>
          <w:p w14:paraId="7B6F0EC5" w14:textId="77777777" w:rsidR="00604D21" w:rsidRDefault="00604D21" w:rsidP="005E3E08">
            <w:pPr>
              <w:rPr>
                <w:sz w:val="22"/>
                <w:szCs w:val="22"/>
              </w:rPr>
            </w:pPr>
            <w:r w:rsidRPr="008C339D">
              <w:rPr>
                <w:sz w:val="22"/>
                <w:szCs w:val="22"/>
              </w:rPr>
              <w:t>15, 20, 25 and 30 yards</w:t>
            </w:r>
          </w:p>
          <w:p w14:paraId="34F5C04A" w14:textId="77777777" w:rsidR="00577B22" w:rsidRPr="00217E50" w:rsidRDefault="00577B22" w:rsidP="00577B22">
            <w:pPr>
              <w:rPr>
                <w:b/>
                <w:bCs/>
                <w:i/>
                <w:iCs/>
                <w:sz w:val="22"/>
                <w:szCs w:val="22"/>
              </w:rPr>
            </w:pPr>
            <w:r w:rsidRPr="00217E50">
              <w:rPr>
                <w:b/>
                <w:bCs/>
                <w:i/>
                <w:iCs/>
                <w:sz w:val="22"/>
                <w:szCs w:val="22"/>
              </w:rPr>
              <w:t xml:space="preserve">National Compound/Recurve </w:t>
            </w:r>
          </w:p>
          <w:p w14:paraId="7F0A0102" w14:textId="52DE9DB0" w:rsidR="00577B22" w:rsidRPr="008C339D" w:rsidRDefault="00577B22" w:rsidP="00577B22">
            <w:pPr>
              <w:rPr>
                <w:sz w:val="22"/>
                <w:szCs w:val="22"/>
              </w:rPr>
            </w:pPr>
            <w:r w:rsidRPr="00217E50">
              <w:rPr>
                <w:sz w:val="22"/>
                <w:szCs w:val="22"/>
              </w:rPr>
              <w:t>60, 50, 40, and 30 meters</w:t>
            </w:r>
          </w:p>
        </w:tc>
      </w:tr>
      <w:tr w:rsidR="00604D21" w:rsidRPr="005B0963" w14:paraId="2B3B0BF6" w14:textId="77777777" w:rsidTr="00577B22">
        <w:tc>
          <w:tcPr>
            <w:tcW w:w="3235" w:type="dxa"/>
          </w:tcPr>
          <w:p w14:paraId="46A8DADE" w14:textId="77AA9666" w:rsidR="00604D21" w:rsidRPr="005B0963" w:rsidRDefault="00604D21" w:rsidP="005E3E08">
            <w:pPr>
              <w:rPr>
                <w:sz w:val="22"/>
                <w:szCs w:val="22"/>
              </w:rPr>
            </w:pPr>
            <w:r w:rsidRPr="005B0963">
              <w:rPr>
                <w:sz w:val="22"/>
                <w:szCs w:val="22"/>
              </w:rPr>
              <w:t xml:space="preserve">Compound with </w:t>
            </w:r>
            <w:r w:rsidR="00577B22">
              <w:rPr>
                <w:sz w:val="22"/>
                <w:szCs w:val="22"/>
              </w:rPr>
              <w:t xml:space="preserve">any </w:t>
            </w:r>
            <w:r w:rsidRPr="005B0963">
              <w:rPr>
                <w:sz w:val="22"/>
                <w:szCs w:val="22"/>
              </w:rPr>
              <w:t>sights</w:t>
            </w:r>
          </w:p>
        </w:tc>
        <w:tc>
          <w:tcPr>
            <w:tcW w:w="2340" w:type="dxa"/>
          </w:tcPr>
          <w:p w14:paraId="56E15E7F" w14:textId="77777777" w:rsidR="00604D21" w:rsidRPr="005B0963" w:rsidRDefault="00604D21" w:rsidP="005E3E08">
            <w:pPr>
              <w:rPr>
                <w:b/>
                <w:bCs/>
                <w:i/>
                <w:iCs/>
                <w:sz w:val="22"/>
                <w:szCs w:val="22"/>
              </w:rPr>
            </w:pPr>
            <w:r w:rsidRPr="005B0963">
              <w:rPr>
                <w:sz w:val="22"/>
                <w:szCs w:val="22"/>
              </w:rPr>
              <w:t xml:space="preserve">Junior </w:t>
            </w:r>
            <w:r w:rsidRPr="005B0963">
              <w:rPr>
                <w:b/>
                <w:bCs/>
                <w:i/>
                <w:iCs/>
                <w:sz w:val="22"/>
                <w:szCs w:val="22"/>
              </w:rPr>
              <w:t>Compound</w:t>
            </w:r>
          </w:p>
          <w:p w14:paraId="1EF324E7" w14:textId="77777777" w:rsidR="00604D21" w:rsidRPr="005B0963" w:rsidRDefault="00604D21" w:rsidP="005E3E08">
            <w:pPr>
              <w:rPr>
                <w:sz w:val="22"/>
                <w:szCs w:val="22"/>
              </w:rPr>
            </w:pPr>
            <w:r w:rsidRPr="005B0963">
              <w:rPr>
                <w:sz w:val="22"/>
                <w:szCs w:val="22"/>
              </w:rPr>
              <w:t>10, 15, 20 and 25 yards</w:t>
            </w:r>
          </w:p>
        </w:tc>
        <w:tc>
          <w:tcPr>
            <w:tcW w:w="3330" w:type="dxa"/>
          </w:tcPr>
          <w:p w14:paraId="70DB6192" w14:textId="77777777" w:rsidR="00604D21" w:rsidRPr="008C339D" w:rsidRDefault="00604D21" w:rsidP="005E3E08">
            <w:pPr>
              <w:rPr>
                <w:b/>
                <w:bCs/>
                <w:i/>
                <w:iCs/>
                <w:sz w:val="22"/>
                <w:szCs w:val="22"/>
              </w:rPr>
            </w:pPr>
            <w:r w:rsidRPr="008C339D">
              <w:rPr>
                <w:b/>
                <w:bCs/>
                <w:i/>
                <w:iCs/>
                <w:sz w:val="22"/>
                <w:szCs w:val="22"/>
              </w:rPr>
              <w:t xml:space="preserve">Senior Compound </w:t>
            </w:r>
            <w:r w:rsidRPr="008C339D">
              <w:rPr>
                <w:sz w:val="22"/>
                <w:szCs w:val="22"/>
              </w:rPr>
              <w:t>15, 20, 25 and 30 yards</w:t>
            </w:r>
            <w:r w:rsidRPr="008C339D">
              <w:rPr>
                <w:b/>
                <w:bCs/>
                <w:i/>
                <w:iCs/>
                <w:sz w:val="22"/>
                <w:szCs w:val="22"/>
              </w:rPr>
              <w:t xml:space="preserve"> OR National Compound </w:t>
            </w:r>
            <w:r w:rsidRPr="008C339D">
              <w:rPr>
                <w:sz w:val="22"/>
                <w:szCs w:val="22"/>
              </w:rPr>
              <w:t xml:space="preserve">60, 50, 40, and 30 meters </w:t>
            </w:r>
          </w:p>
        </w:tc>
      </w:tr>
    </w:tbl>
    <w:p w14:paraId="1775DAEC" w14:textId="77777777" w:rsidR="00217B1E" w:rsidRDefault="00217B1E" w:rsidP="00217B1E">
      <w:pPr>
        <w:ind w:left="1440" w:hanging="1440"/>
        <w:rPr>
          <w:rFonts w:cstheme="minorHAnsi"/>
        </w:rPr>
      </w:pPr>
    </w:p>
    <w:p w14:paraId="4F74BC6F" w14:textId="77777777" w:rsidR="003A1279" w:rsidRDefault="003A1279" w:rsidP="00217B1E">
      <w:pPr>
        <w:ind w:left="1440" w:hanging="1440"/>
        <w:rPr>
          <w:rFonts w:cstheme="minorHAnsi"/>
        </w:rPr>
      </w:pPr>
    </w:p>
    <w:p w14:paraId="1F5C526D" w14:textId="77777777" w:rsidR="00217B1E" w:rsidRPr="00BB6C40" w:rsidRDefault="00217B1E" w:rsidP="00217B1E">
      <w:pPr>
        <w:tabs>
          <w:tab w:val="left" w:pos="1440"/>
          <w:tab w:val="left" w:pos="6960"/>
        </w:tabs>
        <w:suppressAutoHyphens/>
        <w:spacing w:line="288" w:lineRule="exact"/>
        <w:ind w:left="1440" w:hanging="1440"/>
        <w:rPr>
          <w:strike/>
          <w:sz w:val="22"/>
          <w:szCs w:val="22"/>
        </w:rPr>
      </w:pPr>
      <w:r w:rsidRPr="00FB3B35">
        <w:rPr>
          <w:sz w:val="22"/>
          <w:szCs w:val="22"/>
          <w:u w:val="single"/>
        </w:rPr>
        <w:lastRenderedPageBreak/>
        <w:t>Awards</w:t>
      </w:r>
      <w:r w:rsidRPr="00F5711F">
        <w:rPr>
          <w:sz w:val="22"/>
          <w:szCs w:val="22"/>
        </w:rPr>
        <w:t>:</w:t>
      </w:r>
      <w:r>
        <w:rPr>
          <w:sz w:val="22"/>
          <w:szCs w:val="22"/>
        </w:rPr>
        <w:tab/>
      </w:r>
      <w:r w:rsidRPr="00F5711F">
        <w:rPr>
          <w:sz w:val="22"/>
          <w:szCs w:val="22"/>
        </w:rPr>
        <w:t>First, second and third place individual in each age division and</w:t>
      </w:r>
      <w:r>
        <w:rPr>
          <w:sz w:val="22"/>
          <w:szCs w:val="22"/>
        </w:rPr>
        <w:t xml:space="preserve"> </w:t>
      </w:r>
      <w:r w:rsidRPr="00F5711F">
        <w:rPr>
          <w:sz w:val="22"/>
          <w:szCs w:val="22"/>
        </w:rPr>
        <w:t xml:space="preserve">each category.  </w:t>
      </w:r>
    </w:p>
    <w:p w14:paraId="33D2D468" w14:textId="70B03914" w:rsidR="00217B1E" w:rsidRPr="00217E50" w:rsidRDefault="00217B1E" w:rsidP="00217B1E">
      <w:pPr>
        <w:tabs>
          <w:tab w:val="left" w:pos="1440"/>
          <w:tab w:val="left" w:pos="6960"/>
        </w:tabs>
        <w:suppressAutoHyphens/>
        <w:spacing w:line="288" w:lineRule="exact"/>
        <w:ind w:left="1440"/>
        <w:rPr>
          <w:sz w:val="22"/>
          <w:szCs w:val="22"/>
        </w:rPr>
      </w:pPr>
      <w:r w:rsidRPr="00217E50">
        <w:rPr>
          <w:sz w:val="22"/>
          <w:szCs w:val="22"/>
        </w:rPr>
        <w:t>Team Awards</w:t>
      </w:r>
      <w:r w:rsidR="003F685B" w:rsidRPr="00217E50">
        <w:rPr>
          <w:sz w:val="22"/>
          <w:szCs w:val="22"/>
        </w:rPr>
        <w:t xml:space="preserve">: </w:t>
      </w:r>
      <w:r w:rsidR="00424850" w:rsidRPr="00217E50">
        <w:rPr>
          <w:sz w:val="22"/>
          <w:szCs w:val="22"/>
        </w:rPr>
        <w:t>Jr and Sr Genesis, Jr and Sr Traditional</w:t>
      </w:r>
      <w:r w:rsidR="003F685B" w:rsidRPr="00217E50">
        <w:rPr>
          <w:sz w:val="22"/>
          <w:szCs w:val="22"/>
        </w:rPr>
        <w:t>,</w:t>
      </w:r>
      <w:r w:rsidR="00424850" w:rsidRPr="00217E50">
        <w:rPr>
          <w:sz w:val="22"/>
          <w:szCs w:val="22"/>
        </w:rPr>
        <w:t xml:space="preserve"> Jr and Sr Compound, Jr and Sr 3D, and National Compound/Recurve </w:t>
      </w:r>
    </w:p>
    <w:p w14:paraId="3A2B574C" w14:textId="77777777" w:rsidR="00217B1E" w:rsidRPr="004F0ACA" w:rsidRDefault="00217B1E" w:rsidP="00217B1E">
      <w:pPr>
        <w:tabs>
          <w:tab w:val="left" w:pos="1440"/>
          <w:tab w:val="left" w:pos="6960"/>
        </w:tabs>
        <w:suppressAutoHyphens/>
        <w:spacing w:line="288" w:lineRule="exact"/>
        <w:ind w:left="1440"/>
        <w:rPr>
          <w:strike/>
          <w:sz w:val="22"/>
          <w:szCs w:val="22"/>
        </w:rPr>
      </w:pPr>
      <w:r w:rsidRPr="00217E50">
        <w:rPr>
          <w:sz w:val="22"/>
          <w:szCs w:val="22"/>
        </w:rPr>
        <w:t>Achievement award to competitors based upon individual</w:t>
      </w:r>
      <w:r w:rsidRPr="00F5711F">
        <w:rPr>
          <w:sz w:val="22"/>
          <w:szCs w:val="22"/>
        </w:rPr>
        <w:t xml:space="preserve"> score</w:t>
      </w:r>
      <w:r>
        <w:rPr>
          <w:sz w:val="22"/>
          <w:szCs w:val="22"/>
        </w:rPr>
        <w:t xml:space="preserve"> (see last page of Match Program).</w:t>
      </w:r>
    </w:p>
    <w:p w14:paraId="2BC0DD52" w14:textId="77777777" w:rsidR="00217B1E" w:rsidRPr="00D52121" w:rsidRDefault="00217B1E" w:rsidP="00217B1E">
      <w:pPr>
        <w:ind w:left="1440"/>
        <w:rPr>
          <w:strike/>
          <w:sz w:val="22"/>
          <w:szCs w:val="22"/>
        </w:rPr>
      </w:pPr>
      <w:r w:rsidRPr="00D52121">
        <w:rPr>
          <w:strike/>
          <w:sz w:val="22"/>
          <w:szCs w:val="22"/>
        </w:rPr>
        <w:t xml:space="preserve"> </w:t>
      </w:r>
    </w:p>
    <w:p w14:paraId="20F75D0C" w14:textId="77777777" w:rsidR="00217B1E" w:rsidRPr="00F5711F" w:rsidRDefault="00217B1E" w:rsidP="00217B1E">
      <w:pPr>
        <w:ind w:left="1440" w:hanging="1620"/>
        <w:rPr>
          <w:sz w:val="22"/>
          <w:szCs w:val="22"/>
        </w:rPr>
      </w:pPr>
      <w:r w:rsidRPr="00DF4F4B">
        <w:rPr>
          <w:sz w:val="22"/>
          <w:szCs w:val="22"/>
        </w:rPr>
        <w:t xml:space="preserve">   </w:t>
      </w:r>
      <w:r w:rsidRPr="00FB3B35">
        <w:rPr>
          <w:sz w:val="22"/>
          <w:szCs w:val="22"/>
          <w:u w:val="single"/>
        </w:rPr>
        <w:t>Ties</w:t>
      </w:r>
      <w:r w:rsidRPr="00F5711F">
        <w:rPr>
          <w:sz w:val="22"/>
          <w:szCs w:val="22"/>
        </w:rPr>
        <w:t xml:space="preserve">:  </w:t>
      </w:r>
      <w:r w:rsidRPr="00F5711F">
        <w:rPr>
          <w:sz w:val="22"/>
          <w:szCs w:val="22"/>
        </w:rPr>
        <w:tab/>
      </w:r>
      <w:r w:rsidRPr="007E2098">
        <w:rPr>
          <w:sz w:val="22"/>
          <w:szCs w:val="22"/>
        </w:rPr>
        <w:t xml:space="preserve">All individual ties to be broken by determining which competitor had a greater number of </w:t>
      </w:r>
      <w:r>
        <w:rPr>
          <w:sz w:val="22"/>
          <w:szCs w:val="22"/>
        </w:rPr>
        <w:t xml:space="preserve">X’s, </w:t>
      </w:r>
      <w:r w:rsidRPr="007E2098">
        <w:rPr>
          <w:sz w:val="22"/>
          <w:szCs w:val="22"/>
        </w:rPr>
        <w:t xml:space="preserve">10s, 9s, through </w:t>
      </w:r>
      <w:r>
        <w:rPr>
          <w:sz w:val="22"/>
          <w:szCs w:val="22"/>
        </w:rPr>
        <w:t>1’</w:t>
      </w:r>
      <w:r w:rsidRPr="007E2098">
        <w:rPr>
          <w:sz w:val="22"/>
          <w:szCs w:val="22"/>
        </w:rPr>
        <w:t>s. If a tie still exists, the scores from the fourth end will be compared, then the third end, etc.  If tie still exists, the competitors will remain tied, and both will receive the award for that place.</w:t>
      </w:r>
      <w:r>
        <w:rPr>
          <w:sz w:val="22"/>
          <w:szCs w:val="22"/>
        </w:rPr>
        <w:t xml:space="preserve"> </w:t>
      </w:r>
      <w:r w:rsidRPr="007E2098">
        <w:rPr>
          <w:sz w:val="22"/>
          <w:szCs w:val="22"/>
        </w:rPr>
        <w:t xml:space="preserve">Team ties broken by </w:t>
      </w:r>
      <w:r>
        <w:rPr>
          <w:sz w:val="22"/>
          <w:szCs w:val="22"/>
        </w:rPr>
        <w:t>the same procedure.</w:t>
      </w:r>
      <w:r w:rsidRPr="00F5711F">
        <w:rPr>
          <w:sz w:val="22"/>
          <w:szCs w:val="22"/>
        </w:rPr>
        <w:t xml:space="preserve">  </w:t>
      </w:r>
    </w:p>
    <w:p w14:paraId="4CB9490F" w14:textId="77777777" w:rsidR="00217B1E" w:rsidRPr="00F5711F" w:rsidRDefault="00217B1E" w:rsidP="00217B1E">
      <w:pPr>
        <w:rPr>
          <w:color w:val="FF0000"/>
          <w:sz w:val="22"/>
          <w:szCs w:val="22"/>
        </w:rPr>
      </w:pPr>
      <w:r w:rsidRPr="00F5711F">
        <w:rPr>
          <w:sz w:val="22"/>
          <w:szCs w:val="22"/>
        </w:rPr>
        <w:t xml:space="preserve">                      </w:t>
      </w:r>
    </w:p>
    <w:p w14:paraId="7B34AB06" w14:textId="77777777" w:rsidR="00217B1E" w:rsidRPr="00F5711F" w:rsidRDefault="00217B1E" w:rsidP="00217B1E">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2E91F892" w14:textId="546242B9" w:rsidR="00217B1E" w:rsidRPr="00A06A15" w:rsidRDefault="00217B1E" w:rsidP="00217B1E">
      <w:pPr>
        <w:rPr>
          <w:sz w:val="22"/>
          <w:szCs w:val="22"/>
        </w:rPr>
      </w:pPr>
      <w:r w:rsidRPr="00F5711F">
        <w:rPr>
          <w:sz w:val="22"/>
          <w:szCs w:val="22"/>
        </w:rPr>
        <w:tab/>
      </w:r>
      <w:r w:rsidRPr="00F5711F">
        <w:rPr>
          <w:sz w:val="22"/>
          <w:szCs w:val="22"/>
        </w:rPr>
        <w:tab/>
      </w:r>
      <w:r w:rsidRPr="00A247DE">
        <w:rPr>
          <w:sz w:val="22"/>
          <w:szCs w:val="22"/>
        </w:rPr>
        <w:t xml:space="preserve">Participants will be instructed </w:t>
      </w:r>
      <w:r w:rsidRPr="00250065">
        <w:rPr>
          <w:sz w:val="22"/>
          <w:szCs w:val="22"/>
        </w:rPr>
        <w:t xml:space="preserve">with </w:t>
      </w:r>
      <w:r w:rsidRPr="00A06A15">
        <w:rPr>
          <w:sz w:val="22"/>
          <w:szCs w:val="22"/>
          <w:u w:val="single"/>
        </w:rPr>
        <w:t>voice</w:t>
      </w:r>
      <w:r w:rsidRPr="00A06A15">
        <w:rPr>
          <w:sz w:val="22"/>
          <w:szCs w:val="22"/>
        </w:rPr>
        <w:t xml:space="preserve"> commands as follows:</w:t>
      </w:r>
      <w:r w:rsidRPr="00A06A15">
        <w:rPr>
          <w:noProof/>
          <w:sz w:val="22"/>
          <w:szCs w:val="22"/>
        </w:rPr>
        <w:t xml:space="preserve"> </w:t>
      </w:r>
    </w:p>
    <w:p w14:paraId="30F9C864" w14:textId="77777777" w:rsidR="00217B1E" w:rsidRPr="00A06A15" w:rsidRDefault="00217B1E">
      <w:pPr>
        <w:pStyle w:val="ListParagraph"/>
        <w:numPr>
          <w:ilvl w:val="0"/>
          <w:numId w:val="9"/>
        </w:numPr>
        <w:ind w:left="1710" w:hanging="270"/>
        <w:rPr>
          <w:sz w:val="22"/>
          <w:szCs w:val="22"/>
        </w:rPr>
      </w:pPr>
      <w:r w:rsidRPr="00A06A15">
        <w:rPr>
          <w:sz w:val="22"/>
          <w:szCs w:val="22"/>
        </w:rPr>
        <w:t xml:space="preserve">"Archers to the shooting line" </w:t>
      </w:r>
    </w:p>
    <w:p w14:paraId="79896583" w14:textId="77777777" w:rsidR="00217B1E" w:rsidRPr="00A247DE" w:rsidRDefault="00217B1E" w:rsidP="00217B1E">
      <w:pPr>
        <w:ind w:left="1800" w:hanging="90"/>
        <w:rPr>
          <w:sz w:val="22"/>
          <w:szCs w:val="22"/>
        </w:rPr>
      </w:pPr>
      <w:r w:rsidRPr="00A247DE">
        <w:rPr>
          <w:sz w:val="22"/>
          <w:szCs w:val="22"/>
        </w:rPr>
        <w:t xml:space="preserve">a) Archers walk carefully to the shooting line </w:t>
      </w:r>
    </w:p>
    <w:p w14:paraId="270853D8" w14:textId="77777777" w:rsidR="00217B1E" w:rsidRPr="00A247DE" w:rsidRDefault="00217B1E" w:rsidP="00217B1E">
      <w:pPr>
        <w:ind w:left="1800" w:hanging="90"/>
        <w:rPr>
          <w:sz w:val="22"/>
          <w:szCs w:val="22"/>
        </w:rPr>
      </w:pPr>
      <w:r w:rsidRPr="00A247DE">
        <w:rPr>
          <w:sz w:val="22"/>
          <w:szCs w:val="22"/>
        </w:rPr>
        <w:t xml:space="preserve">b) One foot on either side of the shooting line </w:t>
      </w:r>
    </w:p>
    <w:p w14:paraId="058545B0" w14:textId="77777777" w:rsidR="00217B1E" w:rsidRPr="00A247DE" w:rsidRDefault="00217B1E" w:rsidP="00217B1E">
      <w:pPr>
        <w:ind w:left="1800" w:hanging="90"/>
        <w:rPr>
          <w:sz w:val="22"/>
          <w:szCs w:val="22"/>
        </w:rPr>
      </w:pPr>
      <w:r w:rsidRPr="00A247DE">
        <w:rPr>
          <w:sz w:val="22"/>
          <w:szCs w:val="22"/>
        </w:rPr>
        <w:t xml:space="preserve">c) Keep arrows in quiver, fingers off string, bows on toes </w:t>
      </w:r>
    </w:p>
    <w:p w14:paraId="64CF1799"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 "Commence firing" </w:t>
      </w:r>
    </w:p>
    <w:p w14:paraId="77C93E4B" w14:textId="77777777" w:rsidR="00217B1E" w:rsidRPr="00A247DE" w:rsidRDefault="00217B1E" w:rsidP="00217B1E">
      <w:pPr>
        <w:ind w:left="1980" w:hanging="270"/>
        <w:rPr>
          <w:sz w:val="22"/>
          <w:szCs w:val="22"/>
        </w:rPr>
      </w:pPr>
      <w:r w:rsidRPr="00A247DE">
        <w:rPr>
          <w:sz w:val="22"/>
          <w:szCs w:val="22"/>
        </w:rPr>
        <w:t xml:space="preserve">a) Remove arrows one at a time from quiver, load bow, shoot at target </w:t>
      </w:r>
    </w:p>
    <w:p w14:paraId="7E67AACB" w14:textId="77777777" w:rsidR="00217B1E" w:rsidRPr="00A247DE" w:rsidRDefault="00217B1E" w:rsidP="00217B1E">
      <w:pPr>
        <w:ind w:left="1980" w:hanging="270"/>
        <w:rPr>
          <w:sz w:val="22"/>
          <w:szCs w:val="22"/>
        </w:rPr>
      </w:pPr>
      <w:r w:rsidRPr="00A247DE">
        <w:rPr>
          <w:sz w:val="22"/>
          <w:szCs w:val="22"/>
        </w:rPr>
        <w:t xml:space="preserve">b) When all arrows have been shot, step behind waiting line, place bow on toes, wait for signal to walk forward to remove arrows from the target </w:t>
      </w:r>
    </w:p>
    <w:p w14:paraId="6A102F25"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Retrieve arrows" </w:t>
      </w:r>
    </w:p>
    <w:p w14:paraId="09ED92F5" w14:textId="77777777" w:rsidR="00217B1E" w:rsidRPr="00A247DE" w:rsidRDefault="00217B1E" w:rsidP="00217B1E">
      <w:pPr>
        <w:ind w:left="990" w:firstLine="720"/>
        <w:rPr>
          <w:sz w:val="22"/>
          <w:szCs w:val="22"/>
        </w:rPr>
      </w:pPr>
      <w:r w:rsidRPr="00A247DE">
        <w:rPr>
          <w:sz w:val="22"/>
          <w:szCs w:val="22"/>
        </w:rPr>
        <w:t xml:space="preserve">a) Walk carefully toward your target to retrieve arrows </w:t>
      </w:r>
    </w:p>
    <w:p w14:paraId="7A2B85C9" w14:textId="77777777" w:rsidR="00217B1E" w:rsidRPr="00A247DE" w:rsidRDefault="00217B1E" w:rsidP="00217B1E">
      <w:pPr>
        <w:ind w:left="990" w:firstLine="720"/>
        <w:rPr>
          <w:sz w:val="22"/>
          <w:szCs w:val="22"/>
        </w:rPr>
      </w:pPr>
      <w:r w:rsidRPr="00A247DE">
        <w:rPr>
          <w:sz w:val="22"/>
          <w:szCs w:val="22"/>
        </w:rPr>
        <w:t xml:space="preserve">b) Stop at the Target line for additional instructions. </w:t>
      </w:r>
    </w:p>
    <w:p w14:paraId="72B8667A" w14:textId="77777777" w:rsidR="00217B1E" w:rsidRPr="00A247DE" w:rsidRDefault="00217B1E">
      <w:pPr>
        <w:pStyle w:val="ListParagraph"/>
        <w:numPr>
          <w:ilvl w:val="0"/>
          <w:numId w:val="9"/>
        </w:numPr>
        <w:ind w:left="1710" w:hanging="270"/>
        <w:rPr>
          <w:sz w:val="22"/>
          <w:szCs w:val="22"/>
        </w:rPr>
      </w:pPr>
      <w:r w:rsidRPr="00A247DE">
        <w:rPr>
          <w:sz w:val="22"/>
          <w:szCs w:val="22"/>
        </w:rPr>
        <w:t xml:space="preserve"> "Cease fire" </w:t>
      </w:r>
    </w:p>
    <w:p w14:paraId="27405D45" w14:textId="77777777" w:rsidR="00217B1E" w:rsidRPr="00A247DE" w:rsidRDefault="00217B1E" w:rsidP="00217B1E">
      <w:pPr>
        <w:ind w:left="1980" w:hanging="270"/>
        <w:rPr>
          <w:sz w:val="22"/>
          <w:szCs w:val="22"/>
        </w:rPr>
      </w:pPr>
      <w:r w:rsidRPr="00A247DE">
        <w:rPr>
          <w:sz w:val="22"/>
          <w:szCs w:val="22"/>
        </w:rPr>
        <w:t xml:space="preserve">a) Dangerous condition </w:t>
      </w:r>
    </w:p>
    <w:p w14:paraId="6B46D8C9" w14:textId="77777777" w:rsidR="00217B1E" w:rsidRPr="00A247DE" w:rsidRDefault="00217B1E" w:rsidP="00217B1E">
      <w:pPr>
        <w:ind w:left="1980" w:hanging="270"/>
        <w:rPr>
          <w:sz w:val="22"/>
          <w:szCs w:val="22"/>
        </w:rPr>
      </w:pPr>
      <w:r w:rsidRPr="00A247DE">
        <w:rPr>
          <w:sz w:val="22"/>
          <w:szCs w:val="22"/>
        </w:rPr>
        <w:t xml:space="preserve">b) Stop shooting, even if ready to release </w:t>
      </w:r>
    </w:p>
    <w:p w14:paraId="17F7841E" w14:textId="77777777" w:rsidR="00217B1E" w:rsidRPr="00A247DE" w:rsidRDefault="00217B1E" w:rsidP="00217B1E">
      <w:pPr>
        <w:ind w:left="1980" w:hanging="270"/>
        <w:rPr>
          <w:sz w:val="22"/>
          <w:szCs w:val="22"/>
        </w:rPr>
      </w:pPr>
      <w:r w:rsidRPr="00A247DE">
        <w:rPr>
          <w:sz w:val="22"/>
          <w:szCs w:val="22"/>
        </w:rPr>
        <w:t xml:space="preserve">c) Place arrow back in quiver </w:t>
      </w:r>
    </w:p>
    <w:p w14:paraId="0D94385C" w14:textId="77777777" w:rsidR="00217B1E" w:rsidRPr="00A247DE" w:rsidRDefault="00217B1E" w:rsidP="00217B1E">
      <w:pPr>
        <w:ind w:left="1980" w:hanging="270"/>
        <w:rPr>
          <w:sz w:val="22"/>
          <w:szCs w:val="22"/>
        </w:rPr>
      </w:pPr>
      <w:r w:rsidRPr="00A247DE">
        <w:rPr>
          <w:sz w:val="22"/>
          <w:szCs w:val="22"/>
        </w:rPr>
        <w:t xml:space="preserve">d) Wait for signal to resume shooting </w:t>
      </w:r>
    </w:p>
    <w:p w14:paraId="0A42E383" w14:textId="77777777" w:rsidR="00217B1E" w:rsidRPr="00934136" w:rsidRDefault="00217B1E" w:rsidP="00217B1E">
      <w:pPr>
        <w:ind w:left="1980" w:hanging="270"/>
        <w:rPr>
          <w:sz w:val="22"/>
          <w:szCs w:val="22"/>
        </w:rPr>
      </w:pPr>
      <w:r w:rsidRPr="00A247DE">
        <w:rPr>
          <w:sz w:val="22"/>
          <w:szCs w:val="22"/>
        </w:rPr>
        <w:t>e) Anyone who detects an unsafe condition can call a "Cease Fire” using a voice command</w:t>
      </w:r>
      <w:r>
        <w:rPr>
          <w:sz w:val="22"/>
          <w:szCs w:val="22"/>
        </w:rPr>
        <w:t xml:space="preserve"> </w:t>
      </w:r>
    </w:p>
    <w:p w14:paraId="431ED402" w14:textId="4C6DC790" w:rsidR="00217B1E" w:rsidRDefault="00217B1E" w:rsidP="00217B1E">
      <w:pPr>
        <w:ind w:left="1440"/>
        <w:rPr>
          <w:sz w:val="22"/>
          <w:szCs w:val="22"/>
        </w:rPr>
      </w:pPr>
    </w:p>
    <w:p w14:paraId="10B82C24" w14:textId="0967A542" w:rsidR="00217B1E" w:rsidRPr="000E7E74" w:rsidRDefault="00217B1E" w:rsidP="00217B1E">
      <w:pPr>
        <w:ind w:left="1440"/>
        <w:rPr>
          <w:sz w:val="22"/>
          <w:szCs w:val="22"/>
        </w:rPr>
      </w:pPr>
      <w:r>
        <w:rPr>
          <w:sz w:val="22"/>
          <w:szCs w:val="22"/>
        </w:rPr>
        <w:t xml:space="preserve">Finger protection is </w:t>
      </w:r>
      <w:r w:rsidRPr="00F339C6">
        <w:rPr>
          <w:sz w:val="22"/>
          <w:szCs w:val="22"/>
          <w:u w:val="single"/>
        </w:rPr>
        <w:t>mandatory</w:t>
      </w:r>
      <w:r>
        <w:rPr>
          <w:sz w:val="22"/>
          <w:szCs w:val="22"/>
        </w:rPr>
        <w:t xml:space="preserve"> unless using a mechanical </w:t>
      </w:r>
      <w:r w:rsidRPr="008C339D">
        <w:rPr>
          <w:sz w:val="22"/>
          <w:szCs w:val="22"/>
        </w:rPr>
        <w:t>release. Silicone finger guards on the bow string are allowed. Arm guards are</w:t>
      </w:r>
      <w:r>
        <w:rPr>
          <w:sz w:val="22"/>
          <w:szCs w:val="22"/>
        </w:rPr>
        <w:t xml:space="preserve"> recommended. </w:t>
      </w:r>
      <w:r w:rsidRPr="00F43150">
        <w:rPr>
          <w:color w:val="FF0000"/>
          <w:sz w:val="22"/>
          <w:szCs w:val="22"/>
          <w:highlight w:val="yellow"/>
        </w:rPr>
        <w:t xml:space="preserve">NEW </w:t>
      </w:r>
      <w:r w:rsidR="00217E50">
        <w:rPr>
          <w:color w:val="FF0000"/>
          <w:sz w:val="22"/>
          <w:szCs w:val="22"/>
          <w:highlight w:val="yellow"/>
        </w:rPr>
        <w:t>since</w:t>
      </w:r>
      <w:r w:rsidRPr="00F43150">
        <w:rPr>
          <w:color w:val="FF0000"/>
          <w:sz w:val="22"/>
          <w:szCs w:val="22"/>
          <w:highlight w:val="yellow"/>
        </w:rPr>
        <w:t xml:space="preserve"> 202</w:t>
      </w:r>
      <w:r w:rsidRPr="00047DDE">
        <w:rPr>
          <w:color w:val="FF0000"/>
          <w:sz w:val="22"/>
          <w:szCs w:val="22"/>
          <w:highlight w:val="yellow"/>
        </w:rPr>
        <w:t>4</w:t>
      </w:r>
      <w:r>
        <w:rPr>
          <w:color w:val="FF0000"/>
          <w:sz w:val="22"/>
          <w:szCs w:val="22"/>
        </w:rPr>
        <w:t xml:space="preserve"> </w:t>
      </w:r>
      <w:r w:rsidRPr="000B6D0E">
        <w:rPr>
          <w:sz w:val="22"/>
          <w:szCs w:val="22"/>
        </w:rPr>
        <w:t>Back quivers are not allowed.</w:t>
      </w:r>
    </w:p>
    <w:p w14:paraId="04822BA3" w14:textId="77777777" w:rsidR="00217B1E" w:rsidRPr="000E7E74" w:rsidRDefault="00217B1E" w:rsidP="00217B1E">
      <w:pPr>
        <w:autoSpaceDE w:val="0"/>
        <w:autoSpaceDN w:val="0"/>
        <w:adjustRightInd w:val="0"/>
        <w:spacing w:before="100" w:after="100"/>
        <w:ind w:left="1440"/>
        <w:rPr>
          <w:sz w:val="22"/>
          <w:szCs w:val="22"/>
        </w:rPr>
      </w:pPr>
      <w:r w:rsidRPr="000E7E74">
        <w:rPr>
          <w:sz w:val="22"/>
          <w:szCs w:val="22"/>
        </w:rPr>
        <w:t>“</w:t>
      </w:r>
      <w:r w:rsidRPr="000E7E74">
        <w:rPr>
          <w:sz w:val="22"/>
          <w:szCs w:val="22"/>
          <w:u w:val="single"/>
        </w:rPr>
        <w:t>Sky-drawing</w:t>
      </w:r>
      <w:r w:rsidRPr="000E7E74">
        <w:rPr>
          <w:sz w:val="22"/>
          <w:szCs w:val="22"/>
        </w:rPr>
        <w:t xml:space="preserve">”, also called a High Draw, is </w:t>
      </w:r>
      <w:r w:rsidRPr="000E7E74">
        <w:rPr>
          <w:sz w:val="22"/>
          <w:szCs w:val="22"/>
          <w:u w:val="single"/>
        </w:rPr>
        <w:t>strictly prohibited</w:t>
      </w:r>
      <w:r w:rsidRPr="000E7E74">
        <w:rPr>
          <w:sz w:val="22"/>
          <w:szCs w:val="22"/>
        </w:rPr>
        <w:t xml:space="preserve">. </w:t>
      </w:r>
    </w:p>
    <w:p w14:paraId="10D0B56E" w14:textId="77777777" w:rsidR="00217B1E" w:rsidRPr="000E7E74" w:rsidRDefault="00217B1E" w:rsidP="00217B1E">
      <w:pPr>
        <w:autoSpaceDE w:val="0"/>
        <w:autoSpaceDN w:val="0"/>
        <w:adjustRightInd w:val="0"/>
        <w:spacing w:before="100" w:after="100"/>
        <w:ind w:left="1440"/>
        <w:rPr>
          <w:sz w:val="22"/>
          <w:szCs w:val="22"/>
        </w:rPr>
      </w:pPr>
      <w:r w:rsidRPr="000E7E74">
        <w:rPr>
          <w:b/>
          <w:color w:val="FF0000"/>
          <w:sz w:val="22"/>
          <w:szCs w:val="22"/>
        </w:rPr>
        <w:t>Competitors will be warned once, but a second violation will result in immediate disqualification and removal from the range.</w:t>
      </w:r>
    </w:p>
    <w:p w14:paraId="31CCECB1" w14:textId="77777777" w:rsidR="00217B1E" w:rsidRPr="009842ED" w:rsidRDefault="00217B1E" w:rsidP="00217B1E">
      <w:pPr>
        <w:autoSpaceDE w:val="0"/>
        <w:autoSpaceDN w:val="0"/>
        <w:adjustRightInd w:val="0"/>
        <w:spacing w:before="100" w:after="100"/>
        <w:ind w:left="1440"/>
        <w:rPr>
          <w:sz w:val="22"/>
          <w:szCs w:val="22"/>
        </w:rPr>
      </w:pPr>
      <w:r w:rsidRPr="000E7E74">
        <w:rPr>
          <w:sz w:val="22"/>
          <w:szCs w:val="22"/>
        </w:rPr>
        <w:t xml:space="preserve"> “Sky-drawing”/High Draw as defined by World Archery Rule Book 3, art. 12.9: </w:t>
      </w:r>
      <w:r w:rsidRPr="000E7E74">
        <w:rPr>
          <w:i/>
          <w:sz w:val="22"/>
          <w:szCs w:val="22"/>
        </w:rPr>
        <w:t>An athlete, when drawing back the string of his bow uses any technique which, in the opinion of the Judges, could allow the arrow, if accidentally released, to fly</w:t>
      </w:r>
      <w:r w:rsidRPr="009842ED">
        <w:rPr>
          <w:i/>
          <w:sz w:val="22"/>
          <w:szCs w:val="22"/>
        </w:rPr>
        <w:t xml:space="preserve"> beyond a safety zone of safety arrangements (overshoot area, net, wall, etc.)</w:t>
      </w:r>
    </w:p>
    <w:p w14:paraId="1DA110D4" w14:textId="77777777" w:rsidR="00217B1E" w:rsidRDefault="00217B1E" w:rsidP="00217B1E">
      <w:pPr>
        <w:ind w:left="1440"/>
      </w:pPr>
      <w:r w:rsidRPr="009842ED">
        <w:rPr>
          <w:sz w:val="22"/>
          <w:szCs w:val="22"/>
        </w:rPr>
        <w:t xml:space="preserve">For a visual reference on Sky-drawing, Lancaster Archery has published a short video on YouTube at: </w:t>
      </w:r>
      <w:hyperlink r:id="rId45" w:history="1">
        <w:r w:rsidRPr="009842ED">
          <w:rPr>
            <w:rStyle w:val="Hyperlink"/>
          </w:rPr>
          <w:t>https://youtu.be/jgobp-ei7AE</w:t>
        </w:r>
      </w:hyperlink>
    </w:p>
    <w:p w14:paraId="470F5647" w14:textId="77777777" w:rsidR="00217B1E" w:rsidRDefault="00217B1E" w:rsidP="00217B1E">
      <w:pPr>
        <w:ind w:left="1440"/>
        <w:rPr>
          <w:sz w:val="22"/>
          <w:szCs w:val="22"/>
        </w:rPr>
      </w:pPr>
    </w:p>
    <w:p w14:paraId="326DC3A7" w14:textId="77777777" w:rsidR="00217B1E" w:rsidRPr="00F5711F" w:rsidRDefault="00217B1E" w:rsidP="00217B1E">
      <w:pPr>
        <w:ind w:left="1440"/>
        <w:rPr>
          <w:sz w:val="22"/>
          <w:szCs w:val="22"/>
        </w:rPr>
      </w:pPr>
      <w:r w:rsidRPr="00F5711F">
        <w:rPr>
          <w:sz w:val="22"/>
          <w:szCs w:val="22"/>
        </w:rPr>
        <w:t xml:space="preserve">An arrow leaving the bow is considered a shot unless the </w:t>
      </w:r>
      <w:r>
        <w:rPr>
          <w:sz w:val="22"/>
          <w:szCs w:val="22"/>
        </w:rPr>
        <w:t>competitor</w:t>
      </w:r>
      <w:r w:rsidRPr="00F5711F">
        <w:rPr>
          <w:sz w:val="22"/>
          <w:szCs w:val="22"/>
        </w:rPr>
        <w:t xml:space="preserve"> can reach it from their position with their bow.</w:t>
      </w:r>
    </w:p>
    <w:p w14:paraId="37F799B0" w14:textId="77777777" w:rsidR="00217B1E" w:rsidRPr="00F5711F" w:rsidRDefault="00217B1E" w:rsidP="00217B1E">
      <w:pPr>
        <w:rPr>
          <w:sz w:val="22"/>
          <w:szCs w:val="22"/>
        </w:rPr>
      </w:pPr>
    </w:p>
    <w:p w14:paraId="30CFBB5F" w14:textId="77777777" w:rsidR="00217B1E" w:rsidRPr="00F5711F" w:rsidRDefault="00217B1E" w:rsidP="00217B1E">
      <w:pPr>
        <w:ind w:left="1440"/>
        <w:rPr>
          <w:sz w:val="22"/>
          <w:szCs w:val="22"/>
        </w:rPr>
      </w:pPr>
      <w:r w:rsidRPr="00F5711F">
        <w:rPr>
          <w:sz w:val="22"/>
          <w:szCs w:val="22"/>
        </w:rPr>
        <w:t>An arrow shaft (not fletching) cutting two (2) colors shall count as hitting the inner one.</w:t>
      </w:r>
    </w:p>
    <w:p w14:paraId="2C53FB76" w14:textId="77777777" w:rsidR="00217B1E" w:rsidRPr="00F5711F" w:rsidRDefault="00217B1E" w:rsidP="00217B1E">
      <w:pPr>
        <w:rPr>
          <w:sz w:val="22"/>
          <w:szCs w:val="22"/>
        </w:rPr>
      </w:pPr>
    </w:p>
    <w:p w14:paraId="2CE2B071" w14:textId="77777777" w:rsidR="00217B1E" w:rsidRDefault="00217B1E" w:rsidP="00217B1E">
      <w:pPr>
        <w:ind w:left="1440"/>
        <w:rPr>
          <w:sz w:val="22"/>
          <w:szCs w:val="22"/>
        </w:rPr>
      </w:pPr>
      <w:r w:rsidRPr="00F5711F">
        <w:rPr>
          <w:sz w:val="22"/>
          <w:szCs w:val="22"/>
        </w:rPr>
        <w:lastRenderedPageBreak/>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14:paraId="0F9798F9" w14:textId="77777777" w:rsidR="00217B1E" w:rsidRDefault="00217B1E" w:rsidP="00217B1E">
      <w:pPr>
        <w:ind w:left="1440"/>
        <w:rPr>
          <w:sz w:val="22"/>
          <w:szCs w:val="22"/>
        </w:rPr>
      </w:pPr>
    </w:p>
    <w:p w14:paraId="45D44B98" w14:textId="77777777" w:rsidR="00217B1E" w:rsidRPr="00F5711F" w:rsidRDefault="00217B1E" w:rsidP="00217B1E">
      <w:pPr>
        <w:ind w:left="1440"/>
        <w:rPr>
          <w:sz w:val="22"/>
          <w:szCs w:val="22"/>
        </w:rPr>
      </w:pPr>
      <w:r>
        <w:rPr>
          <w:sz w:val="22"/>
          <w:szCs w:val="22"/>
        </w:rPr>
        <w:t xml:space="preserve">An arrow </w:t>
      </w:r>
      <w:r w:rsidRPr="00F5711F">
        <w:rPr>
          <w:sz w:val="22"/>
          <w:szCs w:val="22"/>
        </w:rPr>
        <w:t xml:space="preserve">bouncing off the target paper shall be shot again regardless of where it hit the target.  Exception - arrows shot from no let-off bows, recurve, and long bows will not be shot again if a “visible mark” where the arrow impacted the target can be scored.  </w:t>
      </w:r>
    </w:p>
    <w:p w14:paraId="7C64D677" w14:textId="77777777" w:rsidR="00217B1E" w:rsidRPr="00F5711F" w:rsidRDefault="00217B1E" w:rsidP="00217B1E">
      <w:pPr>
        <w:rPr>
          <w:sz w:val="22"/>
          <w:szCs w:val="22"/>
        </w:rPr>
      </w:pPr>
    </w:p>
    <w:p w14:paraId="438481AD" w14:textId="77777777" w:rsidR="00217B1E" w:rsidRPr="00F5711F" w:rsidRDefault="00217B1E" w:rsidP="00217B1E">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Match Directors.  The score shall then be recorded, and the arrow pulled.  </w:t>
      </w:r>
    </w:p>
    <w:p w14:paraId="4D6F99CC" w14:textId="77777777" w:rsidR="00217B1E" w:rsidRDefault="00217B1E" w:rsidP="00217B1E">
      <w:pPr>
        <w:rPr>
          <w:sz w:val="22"/>
          <w:szCs w:val="22"/>
        </w:rPr>
      </w:pPr>
      <w:r w:rsidRPr="00F5711F">
        <w:rPr>
          <w:sz w:val="22"/>
          <w:szCs w:val="22"/>
        </w:rPr>
        <w:tab/>
      </w:r>
      <w:r w:rsidRPr="00F5711F">
        <w:rPr>
          <w:sz w:val="22"/>
          <w:szCs w:val="22"/>
        </w:rPr>
        <w:tab/>
      </w:r>
    </w:p>
    <w:p w14:paraId="4D6BF9AE" w14:textId="77777777" w:rsidR="00217B1E" w:rsidRDefault="00217B1E" w:rsidP="00217B1E">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p>
    <w:p w14:paraId="4256687E" w14:textId="4BC62375" w:rsidR="00217B1E" w:rsidRDefault="00217B1E" w:rsidP="00217B1E">
      <w:pPr>
        <w:ind w:left="1440"/>
        <w:rPr>
          <w:sz w:val="22"/>
          <w:szCs w:val="22"/>
        </w:rPr>
      </w:pPr>
      <w:r>
        <w:rPr>
          <w:sz w:val="22"/>
          <w:szCs w:val="22"/>
        </w:rPr>
        <w:t>Competitors</w:t>
      </w:r>
      <w:r w:rsidRPr="00F5711F">
        <w:rPr>
          <w:sz w:val="22"/>
          <w:szCs w:val="22"/>
        </w:rPr>
        <w:t xml:space="preserve"> </w:t>
      </w:r>
      <w:r w:rsidRPr="00F5711F">
        <w:rPr>
          <w:b/>
          <w:sz w:val="22"/>
          <w:szCs w:val="22"/>
        </w:rPr>
        <w:t>must</w:t>
      </w:r>
      <w:r w:rsidRPr="00F5711F">
        <w:rPr>
          <w:sz w:val="22"/>
          <w:szCs w:val="22"/>
        </w:rPr>
        <w:t xml:space="preserve"> provide their own bows, arrows (each </w:t>
      </w:r>
      <w:r>
        <w:rPr>
          <w:sz w:val="22"/>
          <w:szCs w:val="22"/>
        </w:rPr>
        <w:t>competitor</w:t>
      </w:r>
      <w:r w:rsidRPr="00F5711F">
        <w:rPr>
          <w:sz w:val="22"/>
          <w:szCs w:val="22"/>
        </w:rPr>
        <w:t xml:space="preserve"> must bring a </w:t>
      </w:r>
      <w:r w:rsidRPr="003271FB">
        <w:rPr>
          <w:sz w:val="22"/>
          <w:szCs w:val="22"/>
        </w:rPr>
        <w:t xml:space="preserve">minimum of 5 arrows to the shooting line), accessories and other equipment </w:t>
      </w:r>
      <w:r w:rsidRPr="00B105FF">
        <w:rPr>
          <w:sz w:val="22"/>
          <w:szCs w:val="22"/>
        </w:rPr>
        <w:t xml:space="preserve">described for the categories below.  All arrows should be labelled with an identifying mark so if </w:t>
      </w:r>
      <w:r w:rsidR="003A10FE">
        <w:rPr>
          <w:sz w:val="22"/>
          <w:szCs w:val="22"/>
        </w:rPr>
        <w:t>competitors</w:t>
      </w:r>
      <w:r w:rsidRPr="00B105FF">
        <w:rPr>
          <w:sz w:val="22"/>
          <w:szCs w:val="22"/>
        </w:rPr>
        <w:t xml:space="preserve"> are sharing targets they can determine whose arrows are whose.  For youth who use club arrows, we will try to make sure two </w:t>
      </w:r>
      <w:r w:rsidR="003A10FE">
        <w:rPr>
          <w:sz w:val="22"/>
          <w:szCs w:val="22"/>
        </w:rPr>
        <w:t>competitors</w:t>
      </w:r>
      <w:r w:rsidRPr="00B105FF">
        <w:rPr>
          <w:sz w:val="22"/>
          <w:szCs w:val="22"/>
        </w:rPr>
        <w:t xml:space="preserve"> with the exact same arrows do not shoot together. Quivers are required</w:t>
      </w:r>
      <w:r w:rsidRPr="003271FB">
        <w:rPr>
          <w:sz w:val="22"/>
          <w:szCs w:val="22"/>
        </w:rPr>
        <w:t xml:space="preserve"> for all </w:t>
      </w:r>
      <w:r>
        <w:rPr>
          <w:sz w:val="22"/>
          <w:szCs w:val="22"/>
        </w:rPr>
        <w:t>competitors</w:t>
      </w:r>
      <w:r w:rsidRPr="003271FB">
        <w:rPr>
          <w:sz w:val="22"/>
          <w:szCs w:val="22"/>
        </w:rPr>
        <w:t xml:space="preserve">.  Eye protection is recommended but not required.  </w:t>
      </w:r>
    </w:p>
    <w:p w14:paraId="07F39347" w14:textId="77777777" w:rsidR="00217B1E" w:rsidRDefault="00217B1E" w:rsidP="00217B1E">
      <w:pPr>
        <w:ind w:left="1440"/>
        <w:rPr>
          <w:sz w:val="22"/>
          <w:szCs w:val="22"/>
        </w:rPr>
      </w:pPr>
    </w:p>
    <w:p w14:paraId="2665B4AE" w14:textId="76DE9760" w:rsidR="00217B1E" w:rsidRPr="00A06A15" w:rsidRDefault="00217B1E" w:rsidP="00217B1E">
      <w:pPr>
        <w:ind w:left="1440"/>
        <w:rPr>
          <w:sz w:val="22"/>
          <w:szCs w:val="22"/>
        </w:rPr>
      </w:pPr>
      <w:r w:rsidRPr="00A06A15">
        <w:rPr>
          <w:sz w:val="22"/>
          <w:szCs w:val="22"/>
        </w:rPr>
        <w:t>Maximum draw weight is 60lbs.</w:t>
      </w:r>
    </w:p>
    <w:p w14:paraId="26D13F4B" w14:textId="77777777" w:rsidR="00217B1E" w:rsidRPr="00A06A15" w:rsidRDefault="00217B1E" w:rsidP="00217B1E">
      <w:pPr>
        <w:ind w:left="1440" w:hanging="1440"/>
        <w:rPr>
          <w:color w:val="FF0000"/>
          <w:sz w:val="22"/>
          <w:szCs w:val="22"/>
        </w:rPr>
      </w:pPr>
    </w:p>
    <w:p w14:paraId="4475F00B" w14:textId="77777777" w:rsidR="00217B1E" w:rsidRDefault="00217B1E" w:rsidP="00217B1E">
      <w:pPr>
        <w:ind w:left="1440"/>
        <w:rPr>
          <w:sz w:val="22"/>
          <w:szCs w:val="22"/>
        </w:rPr>
      </w:pPr>
      <w:r>
        <w:rPr>
          <w:sz w:val="22"/>
          <w:szCs w:val="22"/>
        </w:rPr>
        <w:t>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14:paraId="7B86C0FE" w14:textId="77777777" w:rsidR="00217B1E" w:rsidRDefault="00217B1E" w:rsidP="00217B1E">
      <w:pPr>
        <w:ind w:left="1440"/>
        <w:rPr>
          <w:sz w:val="22"/>
          <w:szCs w:val="22"/>
        </w:rPr>
      </w:pPr>
    </w:p>
    <w:p w14:paraId="7BA6B8CC" w14:textId="249D82A7" w:rsidR="00217B1E" w:rsidRPr="003271FB" w:rsidRDefault="00217B1E" w:rsidP="00217B1E">
      <w:pPr>
        <w:ind w:left="1440"/>
        <w:rPr>
          <w:sz w:val="22"/>
          <w:szCs w:val="22"/>
        </w:rPr>
      </w:pPr>
      <w:r w:rsidRPr="00A06A15">
        <w:rPr>
          <w:sz w:val="22"/>
          <w:szCs w:val="22"/>
        </w:rPr>
        <w:t>Arrows must weigh a minimum of 5 grains per pound of draw weight.</w:t>
      </w:r>
    </w:p>
    <w:p w14:paraId="460C52EF" w14:textId="77777777" w:rsidR="00217B1E" w:rsidRPr="00F5711F" w:rsidRDefault="00217B1E" w:rsidP="00217B1E">
      <w:pPr>
        <w:ind w:left="720"/>
        <w:rPr>
          <w:sz w:val="22"/>
          <w:szCs w:val="22"/>
        </w:rPr>
      </w:pPr>
    </w:p>
    <w:p w14:paraId="61D67928" w14:textId="77777777" w:rsidR="00217B1E" w:rsidRDefault="00217B1E" w:rsidP="00217B1E">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7BF2E7AB" w14:textId="77777777" w:rsidR="00217B1E" w:rsidRDefault="00217B1E" w:rsidP="00217B1E">
      <w:pPr>
        <w:ind w:left="1440"/>
        <w:rPr>
          <w:sz w:val="22"/>
          <w:szCs w:val="22"/>
        </w:rPr>
      </w:pPr>
    </w:p>
    <w:p w14:paraId="30AE79CB" w14:textId="5BFECDA8" w:rsidR="00217B1E" w:rsidRDefault="00217B1E" w:rsidP="00217B1E">
      <w:pPr>
        <w:ind w:left="1440"/>
        <w:rPr>
          <w:sz w:val="22"/>
          <w:szCs w:val="22"/>
        </w:rPr>
      </w:pPr>
      <w:r w:rsidRPr="00D24ABA">
        <w:rPr>
          <w:sz w:val="22"/>
          <w:szCs w:val="22"/>
        </w:rPr>
        <w:t xml:space="preserve">See the table below, </w:t>
      </w:r>
      <w:r w:rsidRPr="00A06A15">
        <w:rPr>
          <w:sz w:val="22"/>
          <w:szCs w:val="22"/>
        </w:rPr>
        <w:t>“VA 4-H Shooting Education Archery Equipment Safety Specifications”.</w:t>
      </w:r>
    </w:p>
    <w:p w14:paraId="30831F2A" w14:textId="77777777" w:rsidR="00217B1E" w:rsidRDefault="00217B1E" w:rsidP="00217B1E">
      <w:pPr>
        <w:ind w:left="1440"/>
        <w:rPr>
          <w:sz w:val="22"/>
          <w:szCs w:val="22"/>
        </w:rPr>
      </w:pPr>
    </w:p>
    <w:p w14:paraId="314F4D80" w14:textId="39A6590E" w:rsidR="00217B1E" w:rsidRDefault="00217B1E" w:rsidP="00217B1E">
      <w:pPr>
        <w:ind w:left="1440" w:hanging="1440"/>
        <w:rPr>
          <w:sz w:val="22"/>
          <w:szCs w:val="22"/>
        </w:rPr>
      </w:pPr>
      <w:r w:rsidRPr="00C56519">
        <w:rPr>
          <w:sz w:val="22"/>
          <w:szCs w:val="22"/>
          <w:u w:val="single"/>
        </w:rPr>
        <w:t>Note</w:t>
      </w:r>
      <w:r w:rsidRPr="00C56519">
        <w:rPr>
          <w:sz w:val="22"/>
          <w:szCs w:val="22"/>
        </w:rPr>
        <w:t>:</w:t>
      </w:r>
      <w:r w:rsidRPr="009842ED">
        <w:rPr>
          <w:color w:val="FF0000"/>
          <w:sz w:val="22"/>
          <w:szCs w:val="22"/>
        </w:rPr>
        <w:tab/>
      </w:r>
      <w:r w:rsidRPr="00E84F24">
        <w:rPr>
          <w:sz w:val="22"/>
          <w:szCs w:val="22"/>
        </w:rPr>
        <w:t xml:space="preserve">Bows </w:t>
      </w:r>
      <w:r w:rsidRPr="004568B1">
        <w:rPr>
          <w:sz w:val="22"/>
          <w:szCs w:val="22"/>
        </w:rPr>
        <w:t>and arrows will be spot checked periodically and randomly by match staff to ensure the competitor’s equipment does not violate any match rules or regulations.  Any competitor found with equipment violating any match rule or regulation will be immediately dis</w:t>
      </w:r>
      <w:r>
        <w:rPr>
          <w:sz w:val="22"/>
          <w:szCs w:val="22"/>
        </w:rPr>
        <w:t xml:space="preserve">qualified.  </w:t>
      </w:r>
    </w:p>
    <w:p w14:paraId="4A5CE6AA" w14:textId="77777777" w:rsidR="00217B1E" w:rsidRDefault="00217B1E" w:rsidP="00217B1E">
      <w:pPr>
        <w:ind w:left="1440" w:hanging="1440"/>
        <w:rPr>
          <w:sz w:val="22"/>
          <w:szCs w:val="22"/>
        </w:rPr>
      </w:pPr>
    </w:p>
    <w:p w14:paraId="6909E651" w14:textId="5E8C976E" w:rsidR="00217B1E" w:rsidRDefault="00217B1E" w:rsidP="00217B1E">
      <w:pPr>
        <w:tabs>
          <w:tab w:val="left" w:pos="1440"/>
          <w:tab w:val="left" w:pos="2280"/>
          <w:tab w:val="left" w:pos="6960"/>
        </w:tabs>
        <w:suppressAutoHyphens/>
        <w:spacing w:line="288" w:lineRule="exact"/>
        <w:ind w:left="1530" w:hanging="1530"/>
        <w:rPr>
          <w:color w:val="FF0000"/>
          <w:sz w:val="22"/>
          <w:szCs w:val="22"/>
        </w:rPr>
      </w:pPr>
      <w:r w:rsidRPr="00C56519">
        <w:rPr>
          <w:sz w:val="22"/>
          <w:szCs w:val="22"/>
          <w:u w:val="single"/>
        </w:rPr>
        <w:t>Note:</w:t>
      </w:r>
      <w:r>
        <w:rPr>
          <w:color w:val="FF0000"/>
          <w:sz w:val="22"/>
          <w:szCs w:val="22"/>
        </w:rPr>
        <w:tab/>
        <w:t xml:space="preserve"> </w:t>
      </w:r>
      <w:r w:rsidRPr="002A2474">
        <w:rPr>
          <w:sz w:val="22"/>
          <w:szCs w:val="22"/>
        </w:rPr>
        <w:t>The National Compound and National Recurve archery matches held during the State 4-H Shoot will be the FIRST of three qualifying events to select 4-H members to represent Virginia at the 202</w:t>
      </w:r>
      <w:r w:rsidR="002E7826" w:rsidRPr="002A2474">
        <w:rPr>
          <w:sz w:val="22"/>
          <w:szCs w:val="22"/>
        </w:rPr>
        <w:t>7</w:t>
      </w:r>
      <w:r w:rsidRPr="002A2474">
        <w:rPr>
          <w:sz w:val="22"/>
          <w:szCs w:val="22"/>
        </w:rPr>
        <w:t xml:space="preserve"> National Championships.  Information describing the second and third qualifying events will be sent separately and available to GOLD and SILVER achievement ribbon winners at the State 4-H Shoot.   Candidate members must compete in National Compound or National Recurve at the State 4-H Shoot to be eligible for the development team.</w:t>
      </w:r>
      <w:r>
        <w:rPr>
          <w:sz w:val="22"/>
          <w:szCs w:val="22"/>
        </w:rPr>
        <w:t xml:space="preserve"> </w:t>
      </w:r>
      <w:r w:rsidR="00BE3574" w:rsidRPr="00897D13">
        <w:rPr>
          <w:bCs/>
          <w:sz w:val="22"/>
          <w:szCs w:val="22"/>
        </w:rPr>
        <w:t>See the document “</w:t>
      </w:r>
      <w:r w:rsidR="00BE3574" w:rsidRPr="00897D13">
        <w:rPr>
          <w:bCs/>
          <w:i/>
          <w:iCs/>
          <w:sz w:val="22"/>
          <w:szCs w:val="22"/>
        </w:rPr>
        <w:t>VA 4-H Nat’l Team Selection 2026</w:t>
      </w:r>
      <w:r w:rsidR="00BE3574" w:rsidRPr="00897D13">
        <w:rPr>
          <w:bCs/>
          <w:sz w:val="22"/>
          <w:szCs w:val="22"/>
        </w:rPr>
        <w:t>”.</w:t>
      </w:r>
      <w:r w:rsidRPr="00EC351A">
        <w:rPr>
          <w:color w:val="FF0000"/>
          <w:sz w:val="22"/>
          <w:szCs w:val="22"/>
        </w:rPr>
        <w:t xml:space="preserve">  </w:t>
      </w:r>
    </w:p>
    <w:p w14:paraId="3BD5941B" w14:textId="77777777" w:rsidR="00217B1E" w:rsidRDefault="00217B1E" w:rsidP="00217B1E">
      <w:pPr>
        <w:spacing w:after="160" w:line="259" w:lineRule="auto"/>
        <w:rPr>
          <w:color w:val="FF0000"/>
          <w:sz w:val="22"/>
          <w:szCs w:val="22"/>
        </w:rPr>
      </w:pPr>
      <w:r>
        <w:rPr>
          <w:color w:val="FF0000"/>
          <w:sz w:val="22"/>
          <w:szCs w:val="22"/>
        </w:rPr>
        <w:br w:type="page"/>
      </w:r>
    </w:p>
    <w:p w14:paraId="0B9FB21E" w14:textId="4A845A86" w:rsidR="00217B1E" w:rsidRPr="00385594" w:rsidRDefault="00217B1E" w:rsidP="00217B1E">
      <w:pPr>
        <w:ind w:left="1440" w:hanging="1440"/>
        <w:rPr>
          <w:color w:val="FF0000"/>
          <w:sz w:val="22"/>
          <w:szCs w:val="22"/>
        </w:rPr>
      </w:pPr>
    </w:p>
    <w:tbl>
      <w:tblPr>
        <w:tblW w:w="8458" w:type="dxa"/>
        <w:tblLook w:val="04A0" w:firstRow="1" w:lastRow="0" w:firstColumn="1" w:lastColumn="0" w:noHBand="0" w:noVBand="1"/>
      </w:tblPr>
      <w:tblGrid>
        <w:gridCol w:w="1911"/>
        <w:gridCol w:w="1117"/>
        <w:gridCol w:w="1136"/>
        <w:gridCol w:w="266"/>
        <w:gridCol w:w="1910"/>
        <w:gridCol w:w="1117"/>
        <w:gridCol w:w="1136"/>
      </w:tblGrid>
      <w:tr w:rsidR="00217B1E" w:rsidRPr="00B76D25" w14:paraId="545F0BDB" w14:textId="77777777" w:rsidTr="00BC4238">
        <w:trPr>
          <w:trHeight w:val="315"/>
        </w:trPr>
        <w:tc>
          <w:tcPr>
            <w:tcW w:w="8458" w:type="dxa"/>
            <w:gridSpan w:val="7"/>
            <w:tcBorders>
              <w:top w:val="nil"/>
              <w:left w:val="nil"/>
              <w:bottom w:val="nil"/>
              <w:right w:val="nil"/>
            </w:tcBorders>
            <w:noWrap/>
            <w:vAlign w:val="bottom"/>
            <w:hideMark/>
          </w:tcPr>
          <w:p w14:paraId="0880E85E" w14:textId="77777777" w:rsidR="00217B1E" w:rsidRPr="00B76D25" w:rsidRDefault="00217B1E" w:rsidP="00BC4238">
            <w:pPr>
              <w:jc w:val="center"/>
              <w:rPr>
                <w:rFonts w:ascii="Calibri" w:hAnsi="Calibri" w:cs="Calibri"/>
                <w:b/>
                <w:bCs/>
                <w:color w:val="000000"/>
                <w:sz w:val="24"/>
                <w:szCs w:val="24"/>
              </w:rPr>
            </w:pPr>
            <w:r w:rsidRPr="00B76D25">
              <w:rPr>
                <w:rFonts w:ascii="Calibri" w:hAnsi="Calibri" w:cs="Calibri"/>
                <w:b/>
                <w:bCs/>
                <w:color w:val="000000"/>
                <w:sz w:val="24"/>
                <w:szCs w:val="24"/>
              </w:rPr>
              <w:t>VA 4-H Shooting Education Archery Equipment Safety Specifications</w:t>
            </w:r>
          </w:p>
        </w:tc>
      </w:tr>
      <w:tr w:rsidR="00217B1E" w:rsidRPr="00B76D25" w14:paraId="6162BB9D" w14:textId="77777777" w:rsidTr="00BC4238">
        <w:trPr>
          <w:trHeight w:val="300"/>
        </w:trPr>
        <w:tc>
          <w:tcPr>
            <w:tcW w:w="1911" w:type="dxa"/>
            <w:tcBorders>
              <w:top w:val="nil"/>
              <w:left w:val="nil"/>
              <w:bottom w:val="nil"/>
              <w:right w:val="nil"/>
            </w:tcBorders>
            <w:noWrap/>
            <w:vAlign w:val="bottom"/>
            <w:hideMark/>
          </w:tcPr>
          <w:p w14:paraId="5D56A2C1" w14:textId="77777777" w:rsidR="00217B1E" w:rsidRPr="00B76D25" w:rsidRDefault="00217B1E" w:rsidP="00BC4238">
            <w:pPr>
              <w:jc w:val="center"/>
              <w:rPr>
                <w:rFonts w:ascii="Calibri" w:hAnsi="Calibri" w:cs="Calibri"/>
                <w:b/>
                <w:bCs/>
                <w:color w:val="000000"/>
                <w:sz w:val="24"/>
                <w:szCs w:val="24"/>
              </w:rPr>
            </w:pPr>
          </w:p>
        </w:tc>
        <w:tc>
          <w:tcPr>
            <w:tcW w:w="1117" w:type="dxa"/>
            <w:tcBorders>
              <w:top w:val="nil"/>
              <w:left w:val="nil"/>
              <w:bottom w:val="nil"/>
              <w:right w:val="nil"/>
            </w:tcBorders>
            <w:noWrap/>
            <w:vAlign w:val="bottom"/>
            <w:hideMark/>
          </w:tcPr>
          <w:p w14:paraId="5FAEA9EB" w14:textId="77777777" w:rsidR="00217B1E" w:rsidRPr="00B76D25" w:rsidRDefault="00217B1E" w:rsidP="00BC4238"/>
        </w:tc>
        <w:tc>
          <w:tcPr>
            <w:tcW w:w="1136" w:type="dxa"/>
            <w:tcBorders>
              <w:top w:val="nil"/>
              <w:left w:val="nil"/>
              <w:bottom w:val="nil"/>
              <w:right w:val="nil"/>
            </w:tcBorders>
            <w:noWrap/>
            <w:vAlign w:val="bottom"/>
            <w:hideMark/>
          </w:tcPr>
          <w:p w14:paraId="4AB9741D" w14:textId="77777777" w:rsidR="00217B1E" w:rsidRPr="00B76D25" w:rsidRDefault="00217B1E" w:rsidP="00BC4238"/>
        </w:tc>
        <w:tc>
          <w:tcPr>
            <w:tcW w:w="131" w:type="dxa"/>
            <w:tcBorders>
              <w:top w:val="nil"/>
              <w:left w:val="nil"/>
              <w:bottom w:val="nil"/>
              <w:right w:val="nil"/>
            </w:tcBorders>
            <w:noWrap/>
            <w:vAlign w:val="bottom"/>
            <w:hideMark/>
          </w:tcPr>
          <w:p w14:paraId="47A84AE9" w14:textId="77777777" w:rsidR="00217B1E" w:rsidRPr="00B76D25" w:rsidRDefault="00217B1E" w:rsidP="00BC4238"/>
        </w:tc>
        <w:tc>
          <w:tcPr>
            <w:tcW w:w="1910" w:type="dxa"/>
            <w:tcBorders>
              <w:top w:val="nil"/>
              <w:left w:val="nil"/>
              <w:bottom w:val="nil"/>
              <w:right w:val="nil"/>
            </w:tcBorders>
            <w:noWrap/>
            <w:vAlign w:val="bottom"/>
            <w:hideMark/>
          </w:tcPr>
          <w:p w14:paraId="1E4EA656" w14:textId="77777777" w:rsidR="00217B1E" w:rsidRPr="00B76D25" w:rsidRDefault="00217B1E" w:rsidP="00BC4238"/>
        </w:tc>
        <w:tc>
          <w:tcPr>
            <w:tcW w:w="1117" w:type="dxa"/>
            <w:tcBorders>
              <w:top w:val="nil"/>
              <w:left w:val="nil"/>
              <w:bottom w:val="nil"/>
              <w:right w:val="nil"/>
            </w:tcBorders>
            <w:noWrap/>
            <w:vAlign w:val="bottom"/>
            <w:hideMark/>
          </w:tcPr>
          <w:p w14:paraId="4A4FF4FA" w14:textId="77777777" w:rsidR="00217B1E" w:rsidRPr="00B76D25" w:rsidRDefault="00217B1E" w:rsidP="00BC4238"/>
        </w:tc>
        <w:tc>
          <w:tcPr>
            <w:tcW w:w="1136" w:type="dxa"/>
            <w:tcBorders>
              <w:top w:val="nil"/>
              <w:left w:val="nil"/>
              <w:bottom w:val="nil"/>
              <w:right w:val="nil"/>
            </w:tcBorders>
            <w:noWrap/>
            <w:vAlign w:val="bottom"/>
            <w:hideMark/>
          </w:tcPr>
          <w:p w14:paraId="7875FC73" w14:textId="77777777" w:rsidR="00217B1E" w:rsidRPr="00B76D25" w:rsidRDefault="00217B1E" w:rsidP="00BC4238"/>
        </w:tc>
      </w:tr>
      <w:tr w:rsidR="00217B1E" w:rsidRPr="00B76D25" w14:paraId="16C82C16" w14:textId="77777777" w:rsidTr="00BC4238">
        <w:trPr>
          <w:trHeight w:val="300"/>
        </w:trPr>
        <w:tc>
          <w:tcPr>
            <w:tcW w:w="1911" w:type="dxa"/>
            <w:tcBorders>
              <w:top w:val="single" w:sz="4" w:space="0" w:color="auto"/>
              <w:left w:val="single" w:sz="4" w:space="0" w:color="auto"/>
              <w:bottom w:val="single" w:sz="4" w:space="0" w:color="auto"/>
              <w:right w:val="single" w:sz="4" w:space="0" w:color="auto"/>
            </w:tcBorders>
            <w:noWrap/>
            <w:vAlign w:val="bottom"/>
            <w:hideMark/>
          </w:tcPr>
          <w:p w14:paraId="23C46F5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noWrap/>
            <w:vAlign w:val="bottom"/>
            <w:hideMark/>
          </w:tcPr>
          <w:p w14:paraId="41F05FB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c>
          <w:tcPr>
            <w:tcW w:w="131" w:type="dxa"/>
            <w:tcBorders>
              <w:top w:val="nil"/>
              <w:left w:val="nil"/>
              <w:bottom w:val="nil"/>
              <w:right w:val="nil"/>
            </w:tcBorders>
            <w:noWrap/>
            <w:vAlign w:val="bottom"/>
            <w:hideMark/>
          </w:tcPr>
          <w:p w14:paraId="3D955DD4" w14:textId="77777777" w:rsidR="00217B1E" w:rsidRPr="00B76D25" w:rsidRDefault="00217B1E" w:rsidP="00BC4238">
            <w:pPr>
              <w:jc w:val="center"/>
              <w:rPr>
                <w:rFonts w:ascii="Calibri" w:hAnsi="Calibri" w:cs="Calibri"/>
                <w:color w:val="000000"/>
                <w:sz w:val="22"/>
                <w:szCs w:val="22"/>
              </w:rPr>
            </w:pPr>
          </w:p>
        </w:tc>
        <w:tc>
          <w:tcPr>
            <w:tcW w:w="1910" w:type="dxa"/>
            <w:tcBorders>
              <w:top w:val="single" w:sz="4" w:space="0" w:color="auto"/>
              <w:left w:val="single" w:sz="4" w:space="0" w:color="auto"/>
              <w:bottom w:val="single" w:sz="4" w:space="0" w:color="auto"/>
              <w:right w:val="single" w:sz="4" w:space="0" w:color="auto"/>
            </w:tcBorders>
            <w:noWrap/>
            <w:vAlign w:val="bottom"/>
            <w:hideMark/>
          </w:tcPr>
          <w:p w14:paraId="263D60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noWrap/>
            <w:vAlign w:val="bottom"/>
            <w:hideMark/>
          </w:tcPr>
          <w:p w14:paraId="1B9DFB8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r>
      <w:tr w:rsidR="00217B1E" w:rsidRPr="00B76D25" w14:paraId="4D5F956F"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185015F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noWrap/>
            <w:vAlign w:val="bottom"/>
            <w:hideMark/>
          </w:tcPr>
          <w:p w14:paraId="53688E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noWrap/>
            <w:vAlign w:val="bottom"/>
            <w:hideMark/>
          </w:tcPr>
          <w:p w14:paraId="6D2F036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c>
          <w:tcPr>
            <w:tcW w:w="131" w:type="dxa"/>
            <w:tcBorders>
              <w:top w:val="nil"/>
              <w:left w:val="nil"/>
              <w:bottom w:val="nil"/>
              <w:right w:val="nil"/>
            </w:tcBorders>
            <w:noWrap/>
            <w:vAlign w:val="bottom"/>
            <w:hideMark/>
          </w:tcPr>
          <w:p w14:paraId="3FA1CCB9" w14:textId="77777777" w:rsidR="00217B1E" w:rsidRPr="00B76D25" w:rsidRDefault="00217B1E" w:rsidP="00BC4238">
            <w:pPr>
              <w:jc w:val="center"/>
              <w:rPr>
                <w:rFonts w:ascii="Calibri" w:hAnsi="Calibri" w:cs="Calibri"/>
                <w:color w:val="000000"/>
                <w:sz w:val="22"/>
                <w:szCs w:val="22"/>
              </w:rPr>
            </w:pPr>
          </w:p>
        </w:tc>
        <w:tc>
          <w:tcPr>
            <w:tcW w:w="1910" w:type="dxa"/>
            <w:tcBorders>
              <w:top w:val="nil"/>
              <w:left w:val="single" w:sz="4" w:space="0" w:color="auto"/>
              <w:bottom w:val="single" w:sz="4" w:space="0" w:color="auto"/>
              <w:right w:val="single" w:sz="4" w:space="0" w:color="auto"/>
            </w:tcBorders>
            <w:noWrap/>
            <w:vAlign w:val="bottom"/>
            <w:hideMark/>
          </w:tcPr>
          <w:p w14:paraId="3D37B47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noWrap/>
            <w:vAlign w:val="bottom"/>
            <w:hideMark/>
          </w:tcPr>
          <w:p w14:paraId="1D1227B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noWrap/>
            <w:vAlign w:val="bottom"/>
            <w:hideMark/>
          </w:tcPr>
          <w:p w14:paraId="5C8AA16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r>
      <w:tr w:rsidR="00217B1E" w:rsidRPr="00B76D25" w14:paraId="1C3D22E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6F49E0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w:t>
            </w:r>
          </w:p>
        </w:tc>
        <w:tc>
          <w:tcPr>
            <w:tcW w:w="1117" w:type="dxa"/>
            <w:tcBorders>
              <w:top w:val="nil"/>
              <w:left w:val="nil"/>
              <w:bottom w:val="single" w:sz="4" w:space="0" w:color="auto"/>
              <w:right w:val="single" w:sz="4" w:space="0" w:color="auto"/>
            </w:tcBorders>
            <w:noWrap/>
            <w:vAlign w:val="bottom"/>
            <w:hideMark/>
          </w:tcPr>
          <w:p w14:paraId="5160A4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136" w:type="dxa"/>
            <w:tcBorders>
              <w:top w:val="nil"/>
              <w:left w:val="nil"/>
              <w:bottom w:val="single" w:sz="4" w:space="0" w:color="auto"/>
              <w:right w:val="single" w:sz="4" w:space="0" w:color="auto"/>
            </w:tcBorders>
            <w:noWrap/>
            <w:vAlign w:val="bottom"/>
            <w:hideMark/>
          </w:tcPr>
          <w:p w14:paraId="038EEB8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31" w:type="dxa"/>
            <w:tcBorders>
              <w:top w:val="nil"/>
              <w:left w:val="nil"/>
              <w:bottom w:val="nil"/>
              <w:right w:val="nil"/>
            </w:tcBorders>
            <w:shd w:val="clear" w:color="000000" w:fill="D9D9D9"/>
            <w:noWrap/>
            <w:vAlign w:val="bottom"/>
            <w:hideMark/>
          </w:tcPr>
          <w:p w14:paraId="1CEEDFD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130E9C6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8</w:t>
            </w:r>
          </w:p>
        </w:tc>
        <w:tc>
          <w:tcPr>
            <w:tcW w:w="1117" w:type="dxa"/>
            <w:tcBorders>
              <w:top w:val="nil"/>
              <w:left w:val="nil"/>
              <w:bottom w:val="single" w:sz="4" w:space="0" w:color="auto"/>
              <w:right w:val="single" w:sz="4" w:space="0" w:color="auto"/>
            </w:tcBorders>
            <w:noWrap/>
            <w:vAlign w:val="bottom"/>
            <w:hideMark/>
          </w:tcPr>
          <w:p w14:paraId="32936F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0</w:t>
            </w:r>
          </w:p>
        </w:tc>
        <w:tc>
          <w:tcPr>
            <w:tcW w:w="1136" w:type="dxa"/>
            <w:tcBorders>
              <w:top w:val="nil"/>
              <w:left w:val="nil"/>
              <w:bottom w:val="single" w:sz="4" w:space="0" w:color="auto"/>
              <w:right w:val="single" w:sz="4" w:space="0" w:color="auto"/>
            </w:tcBorders>
            <w:noWrap/>
            <w:vAlign w:val="bottom"/>
            <w:hideMark/>
          </w:tcPr>
          <w:p w14:paraId="5D3383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3</w:t>
            </w:r>
          </w:p>
        </w:tc>
      </w:tr>
      <w:tr w:rsidR="00217B1E" w:rsidRPr="00B76D25" w14:paraId="5B3E242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071D16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w:t>
            </w:r>
          </w:p>
        </w:tc>
        <w:tc>
          <w:tcPr>
            <w:tcW w:w="1117" w:type="dxa"/>
            <w:tcBorders>
              <w:top w:val="nil"/>
              <w:left w:val="nil"/>
              <w:bottom w:val="single" w:sz="4" w:space="0" w:color="auto"/>
              <w:right w:val="single" w:sz="4" w:space="0" w:color="auto"/>
            </w:tcBorders>
            <w:noWrap/>
            <w:vAlign w:val="bottom"/>
            <w:hideMark/>
          </w:tcPr>
          <w:p w14:paraId="597B97E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0</w:t>
            </w:r>
          </w:p>
        </w:tc>
        <w:tc>
          <w:tcPr>
            <w:tcW w:w="1136" w:type="dxa"/>
            <w:tcBorders>
              <w:top w:val="nil"/>
              <w:left w:val="nil"/>
              <w:bottom w:val="single" w:sz="4" w:space="0" w:color="auto"/>
              <w:right w:val="single" w:sz="4" w:space="0" w:color="auto"/>
            </w:tcBorders>
            <w:noWrap/>
            <w:vAlign w:val="bottom"/>
            <w:hideMark/>
          </w:tcPr>
          <w:p w14:paraId="757ECB4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31" w:type="dxa"/>
            <w:tcBorders>
              <w:top w:val="nil"/>
              <w:left w:val="nil"/>
              <w:bottom w:val="nil"/>
              <w:right w:val="nil"/>
            </w:tcBorders>
            <w:shd w:val="clear" w:color="000000" w:fill="D9D9D9"/>
            <w:noWrap/>
            <w:vAlign w:val="bottom"/>
            <w:hideMark/>
          </w:tcPr>
          <w:p w14:paraId="1C4997F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4E57E70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9</w:t>
            </w:r>
          </w:p>
        </w:tc>
        <w:tc>
          <w:tcPr>
            <w:tcW w:w="1117" w:type="dxa"/>
            <w:tcBorders>
              <w:top w:val="nil"/>
              <w:left w:val="nil"/>
              <w:bottom w:val="single" w:sz="4" w:space="0" w:color="auto"/>
              <w:right w:val="single" w:sz="4" w:space="0" w:color="auto"/>
            </w:tcBorders>
            <w:noWrap/>
            <w:vAlign w:val="bottom"/>
            <w:hideMark/>
          </w:tcPr>
          <w:p w14:paraId="1D46BA8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5</w:t>
            </w:r>
          </w:p>
        </w:tc>
        <w:tc>
          <w:tcPr>
            <w:tcW w:w="1136" w:type="dxa"/>
            <w:tcBorders>
              <w:top w:val="nil"/>
              <w:left w:val="nil"/>
              <w:bottom w:val="single" w:sz="4" w:space="0" w:color="auto"/>
              <w:right w:val="single" w:sz="4" w:space="0" w:color="auto"/>
            </w:tcBorders>
            <w:noWrap/>
            <w:vAlign w:val="bottom"/>
            <w:hideMark/>
          </w:tcPr>
          <w:p w14:paraId="3D6EB5B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6</w:t>
            </w:r>
          </w:p>
        </w:tc>
      </w:tr>
      <w:tr w:rsidR="00217B1E" w:rsidRPr="00B76D25" w14:paraId="543EACF8"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9FE54A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w:t>
            </w:r>
          </w:p>
        </w:tc>
        <w:tc>
          <w:tcPr>
            <w:tcW w:w="1117" w:type="dxa"/>
            <w:tcBorders>
              <w:top w:val="nil"/>
              <w:left w:val="nil"/>
              <w:bottom w:val="single" w:sz="4" w:space="0" w:color="auto"/>
              <w:right w:val="single" w:sz="4" w:space="0" w:color="auto"/>
            </w:tcBorders>
            <w:noWrap/>
            <w:vAlign w:val="bottom"/>
            <w:hideMark/>
          </w:tcPr>
          <w:p w14:paraId="2D0316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5</w:t>
            </w:r>
          </w:p>
        </w:tc>
        <w:tc>
          <w:tcPr>
            <w:tcW w:w="1136" w:type="dxa"/>
            <w:tcBorders>
              <w:top w:val="nil"/>
              <w:left w:val="nil"/>
              <w:bottom w:val="single" w:sz="4" w:space="0" w:color="auto"/>
              <w:right w:val="single" w:sz="4" w:space="0" w:color="auto"/>
            </w:tcBorders>
            <w:noWrap/>
            <w:vAlign w:val="bottom"/>
            <w:hideMark/>
          </w:tcPr>
          <w:p w14:paraId="6A760E6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31" w:type="dxa"/>
            <w:tcBorders>
              <w:top w:val="nil"/>
              <w:left w:val="nil"/>
              <w:bottom w:val="nil"/>
              <w:right w:val="nil"/>
            </w:tcBorders>
            <w:shd w:val="clear" w:color="000000" w:fill="D9D9D9"/>
            <w:noWrap/>
            <w:vAlign w:val="bottom"/>
            <w:hideMark/>
          </w:tcPr>
          <w:p w14:paraId="4E13EB7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6D3C66A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0</w:t>
            </w:r>
          </w:p>
        </w:tc>
        <w:tc>
          <w:tcPr>
            <w:tcW w:w="1117" w:type="dxa"/>
            <w:tcBorders>
              <w:top w:val="nil"/>
              <w:left w:val="nil"/>
              <w:bottom w:val="single" w:sz="4" w:space="0" w:color="auto"/>
              <w:right w:val="single" w:sz="4" w:space="0" w:color="auto"/>
            </w:tcBorders>
            <w:noWrap/>
            <w:vAlign w:val="bottom"/>
            <w:hideMark/>
          </w:tcPr>
          <w:p w14:paraId="413BFB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0</w:t>
            </w:r>
          </w:p>
        </w:tc>
        <w:tc>
          <w:tcPr>
            <w:tcW w:w="1136" w:type="dxa"/>
            <w:tcBorders>
              <w:top w:val="nil"/>
              <w:left w:val="nil"/>
              <w:bottom w:val="single" w:sz="4" w:space="0" w:color="auto"/>
              <w:right w:val="single" w:sz="4" w:space="0" w:color="auto"/>
            </w:tcBorders>
            <w:noWrap/>
            <w:vAlign w:val="bottom"/>
            <w:hideMark/>
          </w:tcPr>
          <w:p w14:paraId="351DD34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r>
      <w:tr w:rsidR="00217B1E" w:rsidRPr="00B76D25" w14:paraId="0F75F32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37E9B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w:t>
            </w:r>
          </w:p>
        </w:tc>
        <w:tc>
          <w:tcPr>
            <w:tcW w:w="1117" w:type="dxa"/>
            <w:tcBorders>
              <w:top w:val="nil"/>
              <w:left w:val="nil"/>
              <w:bottom w:val="single" w:sz="4" w:space="0" w:color="auto"/>
              <w:right w:val="single" w:sz="4" w:space="0" w:color="auto"/>
            </w:tcBorders>
            <w:noWrap/>
            <w:vAlign w:val="bottom"/>
            <w:hideMark/>
          </w:tcPr>
          <w:p w14:paraId="2B0F56A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0</w:t>
            </w:r>
          </w:p>
        </w:tc>
        <w:tc>
          <w:tcPr>
            <w:tcW w:w="1136" w:type="dxa"/>
            <w:tcBorders>
              <w:top w:val="nil"/>
              <w:left w:val="nil"/>
              <w:bottom w:val="single" w:sz="4" w:space="0" w:color="auto"/>
              <w:right w:val="single" w:sz="4" w:space="0" w:color="auto"/>
            </w:tcBorders>
            <w:noWrap/>
            <w:vAlign w:val="bottom"/>
            <w:hideMark/>
          </w:tcPr>
          <w:p w14:paraId="067D2E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31" w:type="dxa"/>
            <w:tcBorders>
              <w:top w:val="nil"/>
              <w:left w:val="nil"/>
              <w:bottom w:val="nil"/>
              <w:right w:val="nil"/>
            </w:tcBorders>
            <w:shd w:val="clear" w:color="000000" w:fill="D9D9D9"/>
            <w:noWrap/>
            <w:vAlign w:val="bottom"/>
            <w:hideMark/>
          </w:tcPr>
          <w:p w14:paraId="0B7EDCA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1CE475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1</w:t>
            </w:r>
          </w:p>
        </w:tc>
        <w:tc>
          <w:tcPr>
            <w:tcW w:w="1117" w:type="dxa"/>
            <w:tcBorders>
              <w:top w:val="nil"/>
              <w:left w:val="nil"/>
              <w:bottom w:val="single" w:sz="4" w:space="0" w:color="auto"/>
              <w:right w:val="single" w:sz="4" w:space="0" w:color="auto"/>
            </w:tcBorders>
            <w:noWrap/>
            <w:vAlign w:val="bottom"/>
            <w:hideMark/>
          </w:tcPr>
          <w:p w14:paraId="0378856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5</w:t>
            </w:r>
          </w:p>
        </w:tc>
        <w:tc>
          <w:tcPr>
            <w:tcW w:w="1136" w:type="dxa"/>
            <w:tcBorders>
              <w:top w:val="nil"/>
              <w:left w:val="nil"/>
              <w:bottom w:val="single" w:sz="4" w:space="0" w:color="auto"/>
              <w:right w:val="single" w:sz="4" w:space="0" w:color="auto"/>
            </w:tcBorders>
            <w:noWrap/>
            <w:vAlign w:val="bottom"/>
            <w:hideMark/>
          </w:tcPr>
          <w:p w14:paraId="41A26E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3</w:t>
            </w:r>
          </w:p>
        </w:tc>
      </w:tr>
      <w:tr w:rsidR="00217B1E" w:rsidRPr="00B76D25" w14:paraId="6B4CCB2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AFED48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w:t>
            </w:r>
          </w:p>
        </w:tc>
        <w:tc>
          <w:tcPr>
            <w:tcW w:w="1117" w:type="dxa"/>
            <w:tcBorders>
              <w:top w:val="nil"/>
              <w:left w:val="nil"/>
              <w:bottom w:val="single" w:sz="4" w:space="0" w:color="auto"/>
              <w:right w:val="single" w:sz="4" w:space="0" w:color="auto"/>
            </w:tcBorders>
            <w:noWrap/>
            <w:vAlign w:val="bottom"/>
            <w:hideMark/>
          </w:tcPr>
          <w:p w14:paraId="5D2CD87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5</w:t>
            </w:r>
          </w:p>
        </w:tc>
        <w:tc>
          <w:tcPr>
            <w:tcW w:w="1136" w:type="dxa"/>
            <w:tcBorders>
              <w:top w:val="nil"/>
              <w:left w:val="nil"/>
              <w:bottom w:val="single" w:sz="4" w:space="0" w:color="auto"/>
              <w:right w:val="single" w:sz="4" w:space="0" w:color="auto"/>
            </w:tcBorders>
            <w:noWrap/>
            <w:vAlign w:val="bottom"/>
            <w:hideMark/>
          </w:tcPr>
          <w:p w14:paraId="1C797D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2</w:t>
            </w:r>
          </w:p>
        </w:tc>
        <w:tc>
          <w:tcPr>
            <w:tcW w:w="131" w:type="dxa"/>
            <w:tcBorders>
              <w:top w:val="nil"/>
              <w:left w:val="nil"/>
              <w:bottom w:val="nil"/>
              <w:right w:val="nil"/>
            </w:tcBorders>
            <w:shd w:val="clear" w:color="000000" w:fill="D9D9D9"/>
            <w:noWrap/>
            <w:vAlign w:val="bottom"/>
            <w:hideMark/>
          </w:tcPr>
          <w:p w14:paraId="7BC09ABE"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6FD5E7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2</w:t>
            </w:r>
          </w:p>
        </w:tc>
        <w:tc>
          <w:tcPr>
            <w:tcW w:w="1117" w:type="dxa"/>
            <w:tcBorders>
              <w:top w:val="nil"/>
              <w:left w:val="nil"/>
              <w:bottom w:val="single" w:sz="4" w:space="0" w:color="auto"/>
              <w:right w:val="single" w:sz="4" w:space="0" w:color="auto"/>
            </w:tcBorders>
            <w:noWrap/>
            <w:vAlign w:val="bottom"/>
            <w:hideMark/>
          </w:tcPr>
          <w:p w14:paraId="611EB7C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0</w:t>
            </w:r>
          </w:p>
        </w:tc>
        <w:tc>
          <w:tcPr>
            <w:tcW w:w="1136" w:type="dxa"/>
            <w:tcBorders>
              <w:top w:val="nil"/>
              <w:left w:val="nil"/>
              <w:bottom w:val="single" w:sz="4" w:space="0" w:color="auto"/>
              <w:right w:val="single" w:sz="4" w:space="0" w:color="auto"/>
            </w:tcBorders>
            <w:noWrap/>
            <w:vAlign w:val="bottom"/>
            <w:hideMark/>
          </w:tcPr>
          <w:p w14:paraId="727E1DD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6</w:t>
            </w:r>
          </w:p>
        </w:tc>
      </w:tr>
      <w:tr w:rsidR="00217B1E" w:rsidRPr="00B76D25" w14:paraId="4F4C89C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C1A7A9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w:t>
            </w:r>
          </w:p>
        </w:tc>
        <w:tc>
          <w:tcPr>
            <w:tcW w:w="1117" w:type="dxa"/>
            <w:tcBorders>
              <w:top w:val="nil"/>
              <w:left w:val="nil"/>
              <w:bottom w:val="single" w:sz="4" w:space="0" w:color="auto"/>
              <w:right w:val="single" w:sz="4" w:space="0" w:color="auto"/>
            </w:tcBorders>
            <w:noWrap/>
            <w:vAlign w:val="bottom"/>
            <w:hideMark/>
          </w:tcPr>
          <w:p w14:paraId="1EDE1AE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136" w:type="dxa"/>
            <w:tcBorders>
              <w:top w:val="nil"/>
              <w:left w:val="nil"/>
              <w:bottom w:val="single" w:sz="4" w:space="0" w:color="auto"/>
              <w:right w:val="single" w:sz="4" w:space="0" w:color="auto"/>
            </w:tcBorders>
            <w:noWrap/>
            <w:vAlign w:val="bottom"/>
            <w:hideMark/>
          </w:tcPr>
          <w:p w14:paraId="49BB936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5</w:t>
            </w:r>
          </w:p>
        </w:tc>
        <w:tc>
          <w:tcPr>
            <w:tcW w:w="131" w:type="dxa"/>
            <w:tcBorders>
              <w:top w:val="nil"/>
              <w:left w:val="nil"/>
              <w:bottom w:val="nil"/>
              <w:right w:val="nil"/>
            </w:tcBorders>
            <w:shd w:val="clear" w:color="000000" w:fill="D9D9D9"/>
            <w:noWrap/>
            <w:vAlign w:val="bottom"/>
            <w:hideMark/>
          </w:tcPr>
          <w:p w14:paraId="3C12645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8A0C8A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3</w:t>
            </w:r>
          </w:p>
        </w:tc>
        <w:tc>
          <w:tcPr>
            <w:tcW w:w="1117" w:type="dxa"/>
            <w:tcBorders>
              <w:top w:val="nil"/>
              <w:left w:val="nil"/>
              <w:bottom w:val="single" w:sz="4" w:space="0" w:color="auto"/>
              <w:right w:val="single" w:sz="4" w:space="0" w:color="auto"/>
            </w:tcBorders>
            <w:noWrap/>
            <w:vAlign w:val="bottom"/>
            <w:hideMark/>
          </w:tcPr>
          <w:p w14:paraId="3B3EA77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5</w:t>
            </w:r>
          </w:p>
        </w:tc>
        <w:tc>
          <w:tcPr>
            <w:tcW w:w="1136" w:type="dxa"/>
            <w:tcBorders>
              <w:top w:val="nil"/>
              <w:left w:val="nil"/>
              <w:bottom w:val="single" w:sz="4" w:space="0" w:color="auto"/>
              <w:right w:val="single" w:sz="4" w:space="0" w:color="auto"/>
            </w:tcBorders>
            <w:noWrap/>
            <w:vAlign w:val="bottom"/>
            <w:hideMark/>
          </w:tcPr>
          <w:p w14:paraId="6DAADF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9</w:t>
            </w:r>
          </w:p>
        </w:tc>
      </w:tr>
      <w:tr w:rsidR="00217B1E" w:rsidRPr="00B76D25" w14:paraId="54029F8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64EDA0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w:t>
            </w:r>
          </w:p>
        </w:tc>
        <w:tc>
          <w:tcPr>
            <w:tcW w:w="1117" w:type="dxa"/>
            <w:tcBorders>
              <w:top w:val="nil"/>
              <w:left w:val="nil"/>
              <w:bottom w:val="single" w:sz="4" w:space="0" w:color="auto"/>
              <w:right w:val="single" w:sz="4" w:space="0" w:color="auto"/>
            </w:tcBorders>
            <w:noWrap/>
            <w:vAlign w:val="bottom"/>
            <w:hideMark/>
          </w:tcPr>
          <w:p w14:paraId="5A0F41F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5</w:t>
            </w:r>
          </w:p>
        </w:tc>
        <w:tc>
          <w:tcPr>
            <w:tcW w:w="1136" w:type="dxa"/>
            <w:tcBorders>
              <w:top w:val="nil"/>
              <w:left w:val="nil"/>
              <w:bottom w:val="single" w:sz="4" w:space="0" w:color="auto"/>
              <w:right w:val="single" w:sz="4" w:space="0" w:color="auto"/>
            </w:tcBorders>
            <w:noWrap/>
            <w:vAlign w:val="bottom"/>
            <w:hideMark/>
          </w:tcPr>
          <w:p w14:paraId="166291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8</w:t>
            </w:r>
          </w:p>
        </w:tc>
        <w:tc>
          <w:tcPr>
            <w:tcW w:w="131" w:type="dxa"/>
            <w:tcBorders>
              <w:top w:val="nil"/>
              <w:left w:val="nil"/>
              <w:bottom w:val="nil"/>
              <w:right w:val="nil"/>
            </w:tcBorders>
            <w:shd w:val="clear" w:color="000000" w:fill="D9D9D9"/>
            <w:noWrap/>
            <w:vAlign w:val="bottom"/>
            <w:hideMark/>
          </w:tcPr>
          <w:p w14:paraId="5E749D2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ABD260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4</w:t>
            </w:r>
          </w:p>
        </w:tc>
        <w:tc>
          <w:tcPr>
            <w:tcW w:w="1117" w:type="dxa"/>
            <w:tcBorders>
              <w:top w:val="nil"/>
              <w:left w:val="nil"/>
              <w:bottom w:val="single" w:sz="4" w:space="0" w:color="auto"/>
              <w:right w:val="single" w:sz="4" w:space="0" w:color="auto"/>
            </w:tcBorders>
            <w:noWrap/>
            <w:vAlign w:val="bottom"/>
            <w:hideMark/>
          </w:tcPr>
          <w:p w14:paraId="05698E8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0</w:t>
            </w:r>
          </w:p>
        </w:tc>
        <w:tc>
          <w:tcPr>
            <w:tcW w:w="1136" w:type="dxa"/>
            <w:tcBorders>
              <w:top w:val="nil"/>
              <w:left w:val="nil"/>
              <w:bottom w:val="single" w:sz="4" w:space="0" w:color="auto"/>
              <w:right w:val="single" w:sz="4" w:space="0" w:color="auto"/>
            </w:tcBorders>
            <w:noWrap/>
            <w:vAlign w:val="bottom"/>
            <w:hideMark/>
          </w:tcPr>
          <w:p w14:paraId="3D8C8CC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3</w:t>
            </w:r>
          </w:p>
        </w:tc>
      </w:tr>
      <w:tr w:rsidR="00217B1E" w:rsidRPr="00B76D25" w14:paraId="25F139B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3AF4F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w:t>
            </w:r>
          </w:p>
        </w:tc>
        <w:tc>
          <w:tcPr>
            <w:tcW w:w="1117" w:type="dxa"/>
            <w:tcBorders>
              <w:top w:val="nil"/>
              <w:left w:val="nil"/>
              <w:bottom w:val="single" w:sz="4" w:space="0" w:color="auto"/>
              <w:right w:val="single" w:sz="4" w:space="0" w:color="auto"/>
            </w:tcBorders>
            <w:noWrap/>
            <w:vAlign w:val="bottom"/>
            <w:hideMark/>
          </w:tcPr>
          <w:p w14:paraId="7793FBD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136" w:type="dxa"/>
            <w:tcBorders>
              <w:top w:val="nil"/>
              <w:left w:val="nil"/>
              <w:bottom w:val="single" w:sz="4" w:space="0" w:color="auto"/>
              <w:right w:val="single" w:sz="4" w:space="0" w:color="auto"/>
            </w:tcBorders>
            <w:noWrap/>
            <w:vAlign w:val="bottom"/>
            <w:hideMark/>
          </w:tcPr>
          <w:p w14:paraId="0331B8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1</w:t>
            </w:r>
          </w:p>
        </w:tc>
        <w:tc>
          <w:tcPr>
            <w:tcW w:w="131" w:type="dxa"/>
            <w:tcBorders>
              <w:top w:val="nil"/>
              <w:left w:val="nil"/>
              <w:bottom w:val="nil"/>
              <w:right w:val="nil"/>
            </w:tcBorders>
            <w:shd w:val="clear" w:color="000000" w:fill="D9D9D9"/>
            <w:noWrap/>
            <w:vAlign w:val="bottom"/>
            <w:hideMark/>
          </w:tcPr>
          <w:p w14:paraId="257B478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5736A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5</w:t>
            </w:r>
          </w:p>
        </w:tc>
        <w:tc>
          <w:tcPr>
            <w:tcW w:w="1117" w:type="dxa"/>
            <w:tcBorders>
              <w:top w:val="nil"/>
              <w:left w:val="nil"/>
              <w:bottom w:val="single" w:sz="4" w:space="0" w:color="auto"/>
              <w:right w:val="single" w:sz="4" w:space="0" w:color="auto"/>
            </w:tcBorders>
            <w:noWrap/>
            <w:vAlign w:val="bottom"/>
            <w:hideMark/>
          </w:tcPr>
          <w:p w14:paraId="37C8746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5</w:t>
            </w:r>
          </w:p>
        </w:tc>
        <w:tc>
          <w:tcPr>
            <w:tcW w:w="1136" w:type="dxa"/>
            <w:tcBorders>
              <w:top w:val="nil"/>
              <w:left w:val="nil"/>
              <w:bottom w:val="single" w:sz="4" w:space="0" w:color="auto"/>
              <w:right w:val="single" w:sz="4" w:space="0" w:color="auto"/>
            </w:tcBorders>
            <w:noWrap/>
            <w:vAlign w:val="bottom"/>
            <w:hideMark/>
          </w:tcPr>
          <w:p w14:paraId="20277C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6</w:t>
            </w:r>
          </w:p>
        </w:tc>
      </w:tr>
      <w:tr w:rsidR="00217B1E" w:rsidRPr="00B76D25" w14:paraId="6E5511B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23FE7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w:t>
            </w:r>
          </w:p>
        </w:tc>
        <w:tc>
          <w:tcPr>
            <w:tcW w:w="1117" w:type="dxa"/>
            <w:tcBorders>
              <w:top w:val="nil"/>
              <w:left w:val="nil"/>
              <w:bottom w:val="single" w:sz="4" w:space="0" w:color="auto"/>
              <w:right w:val="single" w:sz="4" w:space="0" w:color="auto"/>
            </w:tcBorders>
            <w:noWrap/>
            <w:vAlign w:val="bottom"/>
            <w:hideMark/>
          </w:tcPr>
          <w:p w14:paraId="5896ED1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5</w:t>
            </w:r>
          </w:p>
        </w:tc>
        <w:tc>
          <w:tcPr>
            <w:tcW w:w="1136" w:type="dxa"/>
            <w:tcBorders>
              <w:top w:val="nil"/>
              <w:left w:val="nil"/>
              <w:bottom w:val="single" w:sz="4" w:space="0" w:color="auto"/>
              <w:right w:val="single" w:sz="4" w:space="0" w:color="auto"/>
            </w:tcBorders>
            <w:noWrap/>
            <w:vAlign w:val="bottom"/>
            <w:hideMark/>
          </w:tcPr>
          <w:p w14:paraId="31138F8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31" w:type="dxa"/>
            <w:tcBorders>
              <w:top w:val="nil"/>
              <w:left w:val="nil"/>
              <w:bottom w:val="nil"/>
              <w:right w:val="nil"/>
            </w:tcBorders>
            <w:shd w:val="clear" w:color="000000" w:fill="D9D9D9"/>
            <w:noWrap/>
            <w:vAlign w:val="bottom"/>
            <w:hideMark/>
          </w:tcPr>
          <w:p w14:paraId="56773DD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78D03C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6</w:t>
            </w:r>
          </w:p>
        </w:tc>
        <w:tc>
          <w:tcPr>
            <w:tcW w:w="1117" w:type="dxa"/>
            <w:tcBorders>
              <w:top w:val="nil"/>
              <w:left w:val="nil"/>
              <w:bottom w:val="single" w:sz="4" w:space="0" w:color="auto"/>
              <w:right w:val="single" w:sz="4" w:space="0" w:color="auto"/>
            </w:tcBorders>
            <w:noWrap/>
            <w:vAlign w:val="bottom"/>
            <w:hideMark/>
          </w:tcPr>
          <w:p w14:paraId="37D5CCF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0</w:t>
            </w:r>
          </w:p>
        </w:tc>
        <w:tc>
          <w:tcPr>
            <w:tcW w:w="1136" w:type="dxa"/>
            <w:tcBorders>
              <w:top w:val="nil"/>
              <w:left w:val="nil"/>
              <w:bottom w:val="single" w:sz="4" w:space="0" w:color="auto"/>
              <w:right w:val="single" w:sz="4" w:space="0" w:color="auto"/>
            </w:tcBorders>
            <w:noWrap/>
            <w:vAlign w:val="bottom"/>
            <w:hideMark/>
          </w:tcPr>
          <w:p w14:paraId="202609D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9</w:t>
            </w:r>
          </w:p>
        </w:tc>
      </w:tr>
      <w:tr w:rsidR="00217B1E" w:rsidRPr="00B76D25" w14:paraId="5D8AB6FA"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096712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w:t>
            </w:r>
          </w:p>
        </w:tc>
        <w:tc>
          <w:tcPr>
            <w:tcW w:w="1117" w:type="dxa"/>
            <w:tcBorders>
              <w:top w:val="nil"/>
              <w:left w:val="nil"/>
              <w:bottom w:val="single" w:sz="4" w:space="0" w:color="auto"/>
              <w:right w:val="single" w:sz="4" w:space="0" w:color="auto"/>
            </w:tcBorders>
            <w:noWrap/>
            <w:vAlign w:val="bottom"/>
            <w:hideMark/>
          </w:tcPr>
          <w:p w14:paraId="3680AC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136" w:type="dxa"/>
            <w:tcBorders>
              <w:top w:val="nil"/>
              <w:left w:val="nil"/>
              <w:bottom w:val="single" w:sz="4" w:space="0" w:color="auto"/>
              <w:right w:val="single" w:sz="4" w:space="0" w:color="auto"/>
            </w:tcBorders>
            <w:noWrap/>
            <w:vAlign w:val="bottom"/>
            <w:hideMark/>
          </w:tcPr>
          <w:p w14:paraId="0161E7B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8</w:t>
            </w:r>
          </w:p>
        </w:tc>
        <w:tc>
          <w:tcPr>
            <w:tcW w:w="131" w:type="dxa"/>
            <w:tcBorders>
              <w:top w:val="nil"/>
              <w:left w:val="nil"/>
              <w:bottom w:val="nil"/>
              <w:right w:val="nil"/>
            </w:tcBorders>
            <w:shd w:val="clear" w:color="000000" w:fill="D9D9D9"/>
            <w:noWrap/>
            <w:vAlign w:val="bottom"/>
            <w:hideMark/>
          </w:tcPr>
          <w:p w14:paraId="2402651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AEC090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7</w:t>
            </w:r>
          </w:p>
        </w:tc>
        <w:tc>
          <w:tcPr>
            <w:tcW w:w="1117" w:type="dxa"/>
            <w:tcBorders>
              <w:top w:val="nil"/>
              <w:left w:val="nil"/>
              <w:bottom w:val="single" w:sz="4" w:space="0" w:color="auto"/>
              <w:right w:val="single" w:sz="4" w:space="0" w:color="auto"/>
            </w:tcBorders>
            <w:noWrap/>
            <w:vAlign w:val="bottom"/>
            <w:hideMark/>
          </w:tcPr>
          <w:p w14:paraId="1C2249D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5</w:t>
            </w:r>
          </w:p>
        </w:tc>
        <w:tc>
          <w:tcPr>
            <w:tcW w:w="1136" w:type="dxa"/>
            <w:tcBorders>
              <w:top w:val="nil"/>
              <w:left w:val="nil"/>
              <w:bottom w:val="single" w:sz="4" w:space="0" w:color="auto"/>
              <w:right w:val="single" w:sz="4" w:space="0" w:color="auto"/>
            </w:tcBorders>
            <w:noWrap/>
            <w:vAlign w:val="bottom"/>
            <w:hideMark/>
          </w:tcPr>
          <w:p w14:paraId="6A76759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2</w:t>
            </w:r>
          </w:p>
        </w:tc>
      </w:tr>
      <w:tr w:rsidR="00217B1E" w:rsidRPr="00B76D25" w14:paraId="73355B77"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2D9A7A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w:t>
            </w:r>
          </w:p>
        </w:tc>
        <w:tc>
          <w:tcPr>
            <w:tcW w:w="1117" w:type="dxa"/>
            <w:tcBorders>
              <w:top w:val="nil"/>
              <w:left w:val="nil"/>
              <w:bottom w:val="single" w:sz="4" w:space="0" w:color="auto"/>
              <w:right w:val="single" w:sz="4" w:space="0" w:color="auto"/>
            </w:tcBorders>
            <w:noWrap/>
            <w:vAlign w:val="bottom"/>
            <w:hideMark/>
          </w:tcPr>
          <w:p w14:paraId="1A4BE7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5</w:t>
            </w:r>
          </w:p>
        </w:tc>
        <w:tc>
          <w:tcPr>
            <w:tcW w:w="1136" w:type="dxa"/>
            <w:tcBorders>
              <w:top w:val="nil"/>
              <w:left w:val="nil"/>
              <w:bottom w:val="single" w:sz="4" w:space="0" w:color="auto"/>
              <w:right w:val="single" w:sz="4" w:space="0" w:color="auto"/>
            </w:tcBorders>
            <w:noWrap/>
            <w:vAlign w:val="bottom"/>
            <w:hideMark/>
          </w:tcPr>
          <w:p w14:paraId="6CF47DD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1</w:t>
            </w:r>
          </w:p>
        </w:tc>
        <w:tc>
          <w:tcPr>
            <w:tcW w:w="131" w:type="dxa"/>
            <w:tcBorders>
              <w:top w:val="nil"/>
              <w:left w:val="nil"/>
              <w:bottom w:val="nil"/>
              <w:right w:val="nil"/>
            </w:tcBorders>
            <w:shd w:val="clear" w:color="000000" w:fill="D9D9D9"/>
            <w:noWrap/>
            <w:vAlign w:val="bottom"/>
            <w:hideMark/>
          </w:tcPr>
          <w:p w14:paraId="7A8C5BE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AF5D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8</w:t>
            </w:r>
          </w:p>
        </w:tc>
        <w:tc>
          <w:tcPr>
            <w:tcW w:w="1117" w:type="dxa"/>
            <w:tcBorders>
              <w:top w:val="nil"/>
              <w:left w:val="nil"/>
              <w:bottom w:val="single" w:sz="4" w:space="0" w:color="auto"/>
              <w:right w:val="single" w:sz="4" w:space="0" w:color="auto"/>
            </w:tcBorders>
            <w:noWrap/>
            <w:vAlign w:val="bottom"/>
            <w:hideMark/>
          </w:tcPr>
          <w:p w14:paraId="639760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0</w:t>
            </w:r>
          </w:p>
        </w:tc>
        <w:tc>
          <w:tcPr>
            <w:tcW w:w="1136" w:type="dxa"/>
            <w:tcBorders>
              <w:top w:val="nil"/>
              <w:left w:val="nil"/>
              <w:bottom w:val="single" w:sz="4" w:space="0" w:color="auto"/>
              <w:right w:val="single" w:sz="4" w:space="0" w:color="auto"/>
            </w:tcBorders>
            <w:noWrap/>
            <w:vAlign w:val="bottom"/>
            <w:hideMark/>
          </w:tcPr>
          <w:p w14:paraId="414E483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6</w:t>
            </w:r>
          </w:p>
        </w:tc>
      </w:tr>
      <w:tr w:rsidR="00217B1E" w:rsidRPr="00B76D25" w14:paraId="075F130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102DD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w:t>
            </w:r>
          </w:p>
        </w:tc>
        <w:tc>
          <w:tcPr>
            <w:tcW w:w="1117" w:type="dxa"/>
            <w:tcBorders>
              <w:top w:val="nil"/>
              <w:left w:val="nil"/>
              <w:bottom w:val="single" w:sz="4" w:space="0" w:color="auto"/>
              <w:right w:val="single" w:sz="4" w:space="0" w:color="auto"/>
            </w:tcBorders>
            <w:noWrap/>
            <w:vAlign w:val="bottom"/>
            <w:hideMark/>
          </w:tcPr>
          <w:p w14:paraId="45EE54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c>
          <w:tcPr>
            <w:tcW w:w="1136" w:type="dxa"/>
            <w:tcBorders>
              <w:top w:val="nil"/>
              <w:left w:val="nil"/>
              <w:bottom w:val="single" w:sz="4" w:space="0" w:color="auto"/>
              <w:right w:val="single" w:sz="4" w:space="0" w:color="auto"/>
            </w:tcBorders>
            <w:noWrap/>
            <w:vAlign w:val="bottom"/>
            <w:hideMark/>
          </w:tcPr>
          <w:p w14:paraId="632C056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4</w:t>
            </w:r>
          </w:p>
        </w:tc>
        <w:tc>
          <w:tcPr>
            <w:tcW w:w="131" w:type="dxa"/>
            <w:tcBorders>
              <w:top w:val="nil"/>
              <w:left w:val="nil"/>
              <w:bottom w:val="nil"/>
              <w:right w:val="nil"/>
            </w:tcBorders>
            <w:shd w:val="clear" w:color="000000" w:fill="D9D9D9"/>
            <w:noWrap/>
            <w:vAlign w:val="bottom"/>
            <w:hideMark/>
          </w:tcPr>
          <w:p w14:paraId="2AD7C032"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1F503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117" w:type="dxa"/>
            <w:tcBorders>
              <w:top w:val="nil"/>
              <w:left w:val="nil"/>
              <w:bottom w:val="single" w:sz="4" w:space="0" w:color="auto"/>
              <w:right w:val="single" w:sz="4" w:space="0" w:color="auto"/>
            </w:tcBorders>
            <w:noWrap/>
            <w:vAlign w:val="bottom"/>
            <w:hideMark/>
          </w:tcPr>
          <w:p w14:paraId="1F84B41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5</w:t>
            </w:r>
          </w:p>
        </w:tc>
        <w:tc>
          <w:tcPr>
            <w:tcW w:w="1136" w:type="dxa"/>
            <w:tcBorders>
              <w:top w:val="nil"/>
              <w:left w:val="nil"/>
              <w:bottom w:val="single" w:sz="4" w:space="0" w:color="auto"/>
              <w:right w:val="single" w:sz="4" w:space="0" w:color="auto"/>
            </w:tcBorders>
            <w:noWrap/>
            <w:vAlign w:val="bottom"/>
            <w:hideMark/>
          </w:tcPr>
          <w:p w14:paraId="40FEBB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9</w:t>
            </w:r>
          </w:p>
        </w:tc>
      </w:tr>
      <w:tr w:rsidR="00217B1E" w:rsidRPr="00B76D25" w14:paraId="7867EEF9"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656A969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w:t>
            </w:r>
          </w:p>
        </w:tc>
        <w:tc>
          <w:tcPr>
            <w:tcW w:w="1117" w:type="dxa"/>
            <w:tcBorders>
              <w:top w:val="nil"/>
              <w:left w:val="nil"/>
              <w:bottom w:val="single" w:sz="4" w:space="0" w:color="auto"/>
              <w:right w:val="single" w:sz="4" w:space="0" w:color="auto"/>
            </w:tcBorders>
            <w:noWrap/>
            <w:vAlign w:val="bottom"/>
            <w:hideMark/>
          </w:tcPr>
          <w:p w14:paraId="451EFF0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5</w:t>
            </w:r>
          </w:p>
        </w:tc>
        <w:tc>
          <w:tcPr>
            <w:tcW w:w="1136" w:type="dxa"/>
            <w:tcBorders>
              <w:top w:val="nil"/>
              <w:left w:val="nil"/>
              <w:bottom w:val="single" w:sz="4" w:space="0" w:color="auto"/>
              <w:right w:val="single" w:sz="4" w:space="0" w:color="auto"/>
            </w:tcBorders>
            <w:noWrap/>
            <w:vAlign w:val="bottom"/>
            <w:hideMark/>
          </w:tcPr>
          <w:p w14:paraId="512AC5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7</w:t>
            </w:r>
          </w:p>
        </w:tc>
        <w:tc>
          <w:tcPr>
            <w:tcW w:w="131" w:type="dxa"/>
            <w:tcBorders>
              <w:top w:val="nil"/>
              <w:left w:val="nil"/>
              <w:bottom w:val="nil"/>
              <w:right w:val="nil"/>
            </w:tcBorders>
            <w:shd w:val="clear" w:color="000000" w:fill="D9D9D9"/>
            <w:noWrap/>
            <w:vAlign w:val="bottom"/>
            <w:hideMark/>
          </w:tcPr>
          <w:p w14:paraId="70DDFEF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F8A43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0</w:t>
            </w:r>
          </w:p>
        </w:tc>
        <w:tc>
          <w:tcPr>
            <w:tcW w:w="1117" w:type="dxa"/>
            <w:tcBorders>
              <w:top w:val="nil"/>
              <w:left w:val="nil"/>
              <w:bottom w:val="single" w:sz="4" w:space="0" w:color="auto"/>
              <w:right w:val="single" w:sz="4" w:space="0" w:color="auto"/>
            </w:tcBorders>
            <w:noWrap/>
            <w:vAlign w:val="bottom"/>
            <w:hideMark/>
          </w:tcPr>
          <w:p w14:paraId="464ACC8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0</w:t>
            </w:r>
          </w:p>
        </w:tc>
        <w:tc>
          <w:tcPr>
            <w:tcW w:w="1136" w:type="dxa"/>
            <w:tcBorders>
              <w:top w:val="nil"/>
              <w:left w:val="nil"/>
              <w:bottom w:val="single" w:sz="4" w:space="0" w:color="auto"/>
              <w:right w:val="single" w:sz="4" w:space="0" w:color="auto"/>
            </w:tcBorders>
            <w:noWrap/>
            <w:vAlign w:val="bottom"/>
            <w:hideMark/>
          </w:tcPr>
          <w:p w14:paraId="3E95158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2</w:t>
            </w:r>
          </w:p>
        </w:tc>
      </w:tr>
      <w:tr w:rsidR="00217B1E" w:rsidRPr="00B76D25" w14:paraId="46D0E501"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647CE3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w:t>
            </w:r>
          </w:p>
        </w:tc>
        <w:tc>
          <w:tcPr>
            <w:tcW w:w="1117" w:type="dxa"/>
            <w:tcBorders>
              <w:top w:val="nil"/>
              <w:left w:val="nil"/>
              <w:bottom w:val="single" w:sz="4" w:space="0" w:color="auto"/>
              <w:right w:val="single" w:sz="4" w:space="0" w:color="auto"/>
            </w:tcBorders>
            <w:noWrap/>
            <w:vAlign w:val="bottom"/>
            <w:hideMark/>
          </w:tcPr>
          <w:p w14:paraId="4BBF660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0</w:t>
            </w:r>
          </w:p>
        </w:tc>
        <w:tc>
          <w:tcPr>
            <w:tcW w:w="1136" w:type="dxa"/>
            <w:tcBorders>
              <w:top w:val="nil"/>
              <w:left w:val="nil"/>
              <w:bottom w:val="single" w:sz="4" w:space="0" w:color="auto"/>
              <w:right w:val="single" w:sz="4" w:space="0" w:color="auto"/>
            </w:tcBorders>
            <w:noWrap/>
            <w:vAlign w:val="bottom"/>
            <w:hideMark/>
          </w:tcPr>
          <w:p w14:paraId="08B9138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1</w:t>
            </w:r>
          </w:p>
        </w:tc>
        <w:tc>
          <w:tcPr>
            <w:tcW w:w="131" w:type="dxa"/>
            <w:tcBorders>
              <w:top w:val="nil"/>
              <w:left w:val="nil"/>
              <w:bottom w:val="nil"/>
              <w:right w:val="nil"/>
            </w:tcBorders>
            <w:shd w:val="clear" w:color="000000" w:fill="D9D9D9"/>
            <w:noWrap/>
            <w:vAlign w:val="bottom"/>
            <w:hideMark/>
          </w:tcPr>
          <w:p w14:paraId="3F2EC96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00F075F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1</w:t>
            </w:r>
          </w:p>
        </w:tc>
        <w:tc>
          <w:tcPr>
            <w:tcW w:w="1117" w:type="dxa"/>
            <w:tcBorders>
              <w:top w:val="nil"/>
              <w:left w:val="nil"/>
              <w:bottom w:val="single" w:sz="4" w:space="0" w:color="auto"/>
              <w:right w:val="single" w:sz="4" w:space="0" w:color="auto"/>
            </w:tcBorders>
            <w:noWrap/>
            <w:vAlign w:val="bottom"/>
            <w:hideMark/>
          </w:tcPr>
          <w:p w14:paraId="23E9610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5</w:t>
            </w:r>
          </w:p>
        </w:tc>
        <w:tc>
          <w:tcPr>
            <w:tcW w:w="1136" w:type="dxa"/>
            <w:tcBorders>
              <w:top w:val="nil"/>
              <w:left w:val="nil"/>
              <w:bottom w:val="single" w:sz="4" w:space="0" w:color="auto"/>
              <w:right w:val="single" w:sz="4" w:space="0" w:color="auto"/>
            </w:tcBorders>
            <w:noWrap/>
            <w:vAlign w:val="bottom"/>
            <w:hideMark/>
          </w:tcPr>
          <w:p w14:paraId="4B3B8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r>
      <w:tr w:rsidR="00217B1E" w:rsidRPr="00B76D25" w14:paraId="6A000E91"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6EE32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w:t>
            </w:r>
          </w:p>
        </w:tc>
        <w:tc>
          <w:tcPr>
            <w:tcW w:w="1117" w:type="dxa"/>
            <w:tcBorders>
              <w:top w:val="nil"/>
              <w:left w:val="nil"/>
              <w:bottom w:val="single" w:sz="4" w:space="0" w:color="auto"/>
              <w:right w:val="single" w:sz="4" w:space="0" w:color="auto"/>
            </w:tcBorders>
            <w:noWrap/>
            <w:vAlign w:val="bottom"/>
            <w:hideMark/>
          </w:tcPr>
          <w:p w14:paraId="0B1347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5</w:t>
            </w:r>
          </w:p>
        </w:tc>
        <w:tc>
          <w:tcPr>
            <w:tcW w:w="1136" w:type="dxa"/>
            <w:tcBorders>
              <w:top w:val="nil"/>
              <w:left w:val="nil"/>
              <w:bottom w:val="single" w:sz="4" w:space="0" w:color="auto"/>
              <w:right w:val="single" w:sz="4" w:space="0" w:color="auto"/>
            </w:tcBorders>
            <w:noWrap/>
            <w:vAlign w:val="bottom"/>
            <w:hideMark/>
          </w:tcPr>
          <w:p w14:paraId="7DA59A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4</w:t>
            </w:r>
          </w:p>
        </w:tc>
        <w:tc>
          <w:tcPr>
            <w:tcW w:w="131" w:type="dxa"/>
            <w:tcBorders>
              <w:top w:val="nil"/>
              <w:left w:val="nil"/>
              <w:bottom w:val="nil"/>
              <w:right w:val="nil"/>
            </w:tcBorders>
            <w:shd w:val="clear" w:color="000000" w:fill="D9D9D9"/>
            <w:noWrap/>
            <w:vAlign w:val="bottom"/>
            <w:hideMark/>
          </w:tcPr>
          <w:p w14:paraId="5532251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FC4B37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117" w:type="dxa"/>
            <w:tcBorders>
              <w:top w:val="nil"/>
              <w:left w:val="nil"/>
              <w:bottom w:val="single" w:sz="4" w:space="0" w:color="auto"/>
              <w:right w:val="single" w:sz="4" w:space="0" w:color="auto"/>
            </w:tcBorders>
            <w:noWrap/>
            <w:vAlign w:val="bottom"/>
            <w:hideMark/>
          </w:tcPr>
          <w:p w14:paraId="382703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0</w:t>
            </w:r>
          </w:p>
        </w:tc>
        <w:tc>
          <w:tcPr>
            <w:tcW w:w="1136" w:type="dxa"/>
            <w:tcBorders>
              <w:top w:val="nil"/>
              <w:left w:val="nil"/>
              <w:bottom w:val="single" w:sz="4" w:space="0" w:color="auto"/>
              <w:right w:val="single" w:sz="4" w:space="0" w:color="auto"/>
            </w:tcBorders>
            <w:noWrap/>
            <w:vAlign w:val="bottom"/>
            <w:hideMark/>
          </w:tcPr>
          <w:p w14:paraId="4BBB42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8</w:t>
            </w:r>
          </w:p>
        </w:tc>
      </w:tr>
      <w:tr w:rsidR="00217B1E" w:rsidRPr="00B76D25" w14:paraId="6BFBE29E"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1F3BB0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w:t>
            </w:r>
          </w:p>
        </w:tc>
        <w:tc>
          <w:tcPr>
            <w:tcW w:w="1117" w:type="dxa"/>
            <w:tcBorders>
              <w:top w:val="nil"/>
              <w:left w:val="nil"/>
              <w:bottom w:val="single" w:sz="4" w:space="0" w:color="auto"/>
              <w:right w:val="single" w:sz="4" w:space="0" w:color="auto"/>
            </w:tcBorders>
            <w:noWrap/>
            <w:vAlign w:val="bottom"/>
            <w:hideMark/>
          </w:tcPr>
          <w:p w14:paraId="4FDE120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0</w:t>
            </w:r>
          </w:p>
        </w:tc>
        <w:tc>
          <w:tcPr>
            <w:tcW w:w="1136" w:type="dxa"/>
            <w:tcBorders>
              <w:top w:val="nil"/>
              <w:left w:val="nil"/>
              <w:bottom w:val="single" w:sz="4" w:space="0" w:color="auto"/>
              <w:right w:val="single" w:sz="4" w:space="0" w:color="auto"/>
            </w:tcBorders>
            <w:noWrap/>
            <w:vAlign w:val="bottom"/>
            <w:hideMark/>
          </w:tcPr>
          <w:p w14:paraId="15677E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7</w:t>
            </w:r>
          </w:p>
        </w:tc>
        <w:tc>
          <w:tcPr>
            <w:tcW w:w="131" w:type="dxa"/>
            <w:tcBorders>
              <w:top w:val="nil"/>
              <w:left w:val="nil"/>
              <w:bottom w:val="nil"/>
              <w:right w:val="nil"/>
            </w:tcBorders>
            <w:shd w:val="clear" w:color="000000" w:fill="D9D9D9"/>
            <w:noWrap/>
            <w:vAlign w:val="bottom"/>
            <w:hideMark/>
          </w:tcPr>
          <w:p w14:paraId="3E69DF2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EA3E1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3</w:t>
            </w:r>
          </w:p>
        </w:tc>
        <w:tc>
          <w:tcPr>
            <w:tcW w:w="1117" w:type="dxa"/>
            <w:tcBorders>
              <w:top w:val="nil"/>
              <w:left w:val="nil"/>
              <w:bottom w:val="single" w:sz="4" w:space="0" w:color="auto"/>
              <w:right w:val="single" w:sz="4" w:space="0" w:color="auto"/>
            </w:tcBorders>
            <w:noWrap/>
            <w:vAlign w:val="bottom"/>
            <w:hideMark/>
          </w:tcPr>
          <w:p w14:paraId="701918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5</w:t>
            </w:r>
          </w:p>
        </w:tc>
        <w:tc>
          <w:tcPr>
            <w:tcW w:w="1136" w:type="dxa"/>
            <w:tcBorders>
              <w:top w:val="nil"/>
              <w:left w:val="nil"/>
              <w:bottom w:val="single" w:sz="4" w:space="0" w:color="auto"/>
              <w:right w:val="single" w:sz="4" w:space="0" w:color="auto"/>
            </w:tcBorders>
            <w:noWrap/>
            <w:vAlign w:val="bottom"/>
            <w:hideMark/>
          </w:tcPr>
          <w:p w14:paraId="0DC57A9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2</w:t>
            </w:r>
          </w:p>
        </w:tc>
      </w:tr>
      <w:tr w:rsidR="00217B1E" w:rsidRPr="00B76D25" w14:paraId="0524F044"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3931A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1</w:t>
            </w:r>
          </w:p>
        </w:tc>
        <w:tc>
          <w:tcPr>
            <w:tcW w:w="1117" w:type="dxa"/>
            <w:tcBorders>
              <w:top w:val="nil"/>
              <w:left w:val="nil"/>
              <w:bottom w:val="single" w:sz="4" w:space="0" w:color="auto"/>
              <w:right w:val="single" w:sz="4" w:space="0" w:color="auto"/>
            </w:tcBorders>
            <w:noWrap/>
            <w:vAlign w:val="bottom"/>
            <w:hideMark/>
          </w:tcPr>
          <w:p w14:paraId="41FA7C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5</w:t>
            </w:r>
          </w:p>
        </w:tc>
        <w:tc>
          <w:tcPr>
            <w:tcW w:w="1136" w:type="dxa"/>
            <w:tcBorders>
              <w:top w:val="nil"/>
              <w:left w:val="nil"/>
              <w:bottom w:val="single" w:sz="4" w:space="0" w:color="auto"/>
              <w:right w:val="single" w:sz="4" w:space="0" w:color="auto"/>
            </w:tcBorders>
            <w:noWrap/>
            <w:vAlign w:val="bottom"/>
            <w:hideMark/>
          </w:tcPr>
          <w:p w14:paraId="4181516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31" w:type="dxa"/>
            <w:tcBorders>
              <w:top w:val="nil"/>
              <w:left w:val="nil"/>
              <w:bottom w:val="nil"/>
              <w:right w:val="nil"/>
            </w:tcBorders>
            <w:shd w:val="clear" w:color="000000" w:fill="D9D9D9"/>
            <w:noWrap/>
            <w:vAlign w:val="bottom"/>
            <w:hideMark/>
          </w:tcPr>
          <w:p w14:paraId="191BB10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566456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4</w:t>
            </w:r>
          </w:p>
        </w:tc>
        <w:tc>
          <w:tcPr>
            <w:tcW w:w="1117" w:type="dxa"/>
            <w:tcBorders>
              <w:top w:val="nil"/>
              <w:left w:val="nil"/>
              <w:bottom w:val="single" w:sz="4" w:space="0" w:color="auto"/>
              <w:right w:val="single" w:sz="4" w:space="0" w:color="auto"/>
            </w:tcBorders>
            <w:noWrap/>
            <w:vAlign w:val="bottom"/>
            <w:hideMark/>
          </w:tcPr>
          <w:p w14:paraId="625671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0</w:t>
            </w:r>
          </w:p>
        </w:tc>
        <w:tc>
          <w:tcPr>
            <w:tcW w:w="1136" w:type="dxa"/>
            <w:tcBorders>
              <w:top w:val="nil"/>
              <w:left w:val="nil"/>
              <w:bottom w:val="single" w:sz="4" w:space="0" w:color="auto"/>
              <w:right w:val="single" w:sz="4" w:space="0" w:color="auto"/>
            </w:tcBorders>
            <w:noWrap/>
            <w:vAlign w:val="bottom"/>
            <w:hideMark/>
          </w:tcPr>
          <w:p w14:paraId="295A380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r>
      <w:tr w:rsidR="00217B1E" w:rsidRPr="00B76D25" w14:paraId="026BF703"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52214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2</w:t>
            </w:r>
          </w:p>
        </w:tc>
        <w:tc>
          <w:tcPr>
            <w:tcW w:w="1117" w:type="dxa"/>
            <w:tcBorders>
              <w:top w:val="nil"/>
              <w:left w:val="nil"/>
              <w:bottom w:val="single" w:sz="4" w:space="0" w:color="auto"/>
              <w:right w:val="single" w:sz="4" w:space="0" w:color="auto"/>
            </w:tcBorders>
            <w:noWrap/>
            <w:vAlign w:val="bottom"/>
            <w:hideMark/>
          </w:tcPr>
          <w:p w14:paraId="376FDA4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0</w:t>
            </w:r>
          </w:p>
        </w:tc>
        <w:tc>
          <w:tcPr>
            <w:tcW w:w="1136" w:type="dxa"/>
            <w:tcBorders>
              <w:top w:val="nil"/>
              <w:left w:val="nil"/>
              <w:bottom w:val="single" w:sz="4" w:space="0" w:color="auto"/>
              <w:right w:val="single" w:sz="4" w:space="0" w:color="auto"/>
            </w:tcBorders>
            <w:noWrap/>
            <w:vAlign w:val="bottom"/>
            <w:hideMark/>
          </w:tcPr>
          <w:p w14:paraId="5914C4F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4</w:t>
            </w:r>
          </w:p>
        </w:tc>
        <w:tc>
          <w:tcPr>
            <w:tcW w:w="131" w:type="dxa"/>
            <w:tcBorders>
              <w:top w:val="nil"/>
              <w:left w:val="nil"/>
              <w:bottom w:val="nil"/>
              <w:right w:val="nil"/>
            </w:tcBorders>
            <w:shd w:val="clear" w:color="000000" w:fill="D9D9D9"/>
            <w:noWrap/>
            <w:vAlign w:val="bottom"/>
            <w:hideMark/>
          </w:tcPr>
          <w:p w14:paraId="0CD4C09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58EC8B8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117" w:type="dxa"/>
            <w:tcBorders>
              <w:top w:val="nil"/>
              <w:left w:val="nil"/>
              <w:bottom w:val="single" w:sz="4" w:space="0" w:color="auto"/>
              <w:right w:val="single" w:sz="4" w:space="0" w:color="auto"/>
            </w:tcBorders>
            <w:noWrap/>
            <w:vAlign w:val="bottom"/>
            <w:hideMark/>
          </w:tcPr>
          <w:p w14:paraId="05B0FEB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5</w:t>
            </w:r>
          </w:p>
        </w:tc>
        <w:tc>
          <w:tcPr>
            <w:tcW w:w="1136" w:type="dxa"/>
            <w:tcBorders>
              <w:top w:val="nil"/>
              <w:left w:val="nil"/>
              <w:bottom w:val="single" w:sz="4" w:space="0" w:color="auto"/>
              <w:right w:val="single" w:sz="4" w:space="0" w:color="auto"/>
            </w:tcBorders>
            <w:noWrap/>
            <w:vAlign w:val="bottom"/>
            <w:hideMark/>
          </w:tcPr>
          <w:p w14:paraId="7227F84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8</w:t>
            </w:r>
          </w:p>
        </w:tc>
      </w:tr>
      <w:tr w:rsidR="00217B1E" w:rsidRPr="00B76D25" w14:paraId="40AC46D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02EFEB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3</w:t>
            </w:r>
          </w:p>
        </w:tc>
        <w:tc>
          <w:tcPr>
            <w:tcW w:w="1117" w:type="dxa"/>
            <w:tcBorders>
              <w:top w:val="nil"/>
              <w:left w:val="nil"/>
              <w:bottom w:val="single" w:sz="4" w:space="0" w:color="auto"/>
              <w:right w:val="single" w:sz="4" w:space="0" w:color="auto"/>
            </w:tcBorders>
            <w:noWrap/>
            <w:vAlign w:val="bottom"/>
            <w:hideMark/>
          </w:tcPr>
          <w:p w14:paraId="4928B8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c>
          <w:tcPr>
            <w:tcW w:w="1136" w:type="dxa"/>
            <w:tcBorders>
              <w:top w:val="nil"/>
              <w:left w:val="nil"/>
              <w:bottom w:val="single" w:sz="4" w:space="0" w:color="auto"/>
              <w:right w:val="single" w:sz="4" w:space="0" w:color="auto"/>
            </w:tcBorders>
            <w:noWrap/>
            <w:vAlign w:val="bottom"/>
            <w:hideMark/>
          </w:tcPr>
          <w:p w14:paraId="3A32654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7</w:t>
            </w:r>
          </w:p>
        </w:tc>
        <w:tc>
          <w:tcPr>
            <w:tcW w:w="131" w:type="dxa"/>
            <w:tcBorders>
              <w:top w:val="nil"/>
              <w:left w:val="nil"/>
              <w:bottom w:val="nil"/>
              <w:right w:val="nil"/>
            </w:tcBorders>
            <w:shd w:val="clear" w:color="000000" w:fill="D9D9D9"/>
            <w:noWrap/>
            <w:vAlign w:val="bottom"/>
            <w:hideMark/>
          </w:tcPr>
          <w:p w14:paraId="3A64907D"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3F07E5A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6</w:t>
            </w:r>
          </w:p>
        </w:tc>
        <w:tc>
          <w:tcPr>
            <w:tcW w:w="1117" w:type="dxa"/>
            <w:tcBorders>
              <w:top w:val="nil"/>
              <w:left w:val="nil"/>
              <w:bottom w:val="single" w:sz="4" w:space="0" w:color="auto"/>
              <w:right w:val="single" w:sz="4" w:space="0" w:color="auto"/>
            </w:tcBorders>
            <w:noWrap/>
            <w:vAlign w:val="bottom"/>
            <w:hideMark/>
          </w:tcPr>
          <w:p w14:paraId="2D00F9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0</w:t>
            </w:r>
          </w:p>
        </w:tc>
        <w:tc>
          <w:tcPr>
            <w:tcW w:w="1136" w:type="dxa"/>
            <w:tcBorders>
              <w:top w:val="nil"/>
              <w:left w:val="nil"/>
              <w:bottom w:val="single" w:sz="4" w:space="0" w:color="auto"/>
              <w:right w:val="single" w:sz="4" w:space="0" w:color="auto"/>
            </w:tcBorders>
            <w:noWrap/>
            <w:vAlign w:val="bottom"/>
            <w:hideMark/>
          </w:tcPr>
          <w:p w14:paraId="1967DD9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1</w:t>
            </w:r>
          </w:p>
        </w:tc>
      </w:tr>
      <w:tr w:rsidR="00217B1E" w:rsidRPr="00B76D25" w14:paraId="77643AEC"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2C276CC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4</w:t>
            </w:r>
          </w:p>
        </w:tc>
        <w:tc>
          <w:tcPr>
            <w:tcW w:w="1117" w:type="dxa"/>
            <w:tcBorders>
              <w:top w:val="nil"/>
              <w:left w:val="nil"/>
              <w:bottom w:val="single" w:sz="4" w:space="0" w:color="auto"/>
              <w:right w:val="single" w:sz="4" w:space="0" w:color="auto"/>
            </w:tcBorders>
            <w:noWrap/>
            <w:vAlign w:val="bottom"/>
            <w:hideMark/>
          </w:tcPr>
          <w:p w14:paraId="7F857FC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0</w:t>
            </w:r>
          </w:p>
        </w:tc>
        <w:tc>
          <w:tcPr>
            <w:tcW w:w="1136" w:type="dxa"/>
            <w:tcBorders>
              <w:top w:val="nil"/>
              <w:left w:val="nil"/>
              <w:bottom w:val="single" w:sz="4" w:space="0" w:color="auto"/>
              <w:right w:val="single" w:sz="4" w:space="0" w:color="auto"/>
            </w:tcBorders>
            <w:noWrap/>
            <w:vAlign w:val="bottom"/>
            <w:hideMark/>
          </w:tcPr>
          <w:p w14:paraId="3F842C4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31" w:type="dxa"/>
            <w:tcBorders>
              <w:top w:val="nil"/>
              <w:left w:val="nil"/>
              <w:bottom w:val="nil"/>
              <w:right w:val="nil"/>
            </w:tcBorders>
            <w:shd w:val="clear" w:color="000000" w:fill="D9D9D9"/>
            <w:noWrap/>
            <w:vAlign w:val="bottom"/>
            <w:hideMark/>
          </w:tcPr>
          <w:p w14:paraId="4CA31C6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28862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7</w:t>
            </w:r>
          </w:p>
        </w:tc>
        <w:tc>
          <w:tcPr>
            <w:tcW w:w="1117" w:type="dxa"/>
            <w:tcBorders>
              <w:top w:val="nil"/>
              <w:left w:val="nil"/>
              <w:bottom w:val="single" w:sz="4" w:space="0" w:color="auto"/>
              <w:right w:val="single" w:sz="4" w:space="0" w:color="auto"/>
            </w:tcBorders>
            <w:noWrap/>
            <w:vAlign w:val="bottom"/>
            <w:hideMark/>
          </w:tcPr>
          <w:p w14:paraId="3EAF171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5</w:t>
            </w:r>
          </w:p>
        </w:tc>
        <w:tc>
          <w:tcPr>
            <w:tcW w:w="1136" w:type="dxa"/>
            <w:tcBorders>
              <w:top w:val="nil"/>
              <w:left w:val="nil"/>
              <w:bottom w:val="single" w:sz="4" w:space="0" w:color="auto"/>
              <w:right w:val="single" w:sz="4" w:space="0" w:color="auto"/>
            </w:tcBorders>
            <w:noWrap/>
            <w:vAlign w:val="bottom"/>
            <w:hideMark/>
          </w:tcPr>
          <w:p w14:paraId="5E156F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r>
      <w:tr w:rsidR="00217B1E" w:rsidRPr="00B76D25" w14:paraId="13DA930B"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5B3568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5</w:t>
            </w:r>
          </w:p>
        </w:tc>
        <w:tc>
          <w:tcPr>
            <w:tcW w:w="1117" w:type="dxa"/>
            <w:tcBorders>
              <w:top w:val="nil"/>
              <w:left w:val="nil"/>
              <w:bottom w:val="single" w:sz="4" w:space="0" w:color="auto"/>
              <w:right w:val="single" w:sz="4" w:space="0" w:color="auto"/>
            </w:tcBorders>
            <w:noWrap/>
            <w:vAlign w:val="bottom"/>
            <w:hideMark/>
          </w:tcPr>
          <w:p w14:paraId="2AF1C91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c>
          <w:tcPr>
            <w:tcW w:w="1136" w:type="dxa"/>
            <w:tcBorders>
              <w:top w:val="nil"/>
              <w:left w:val="nil"/>
              <w:bottom w:val="single" w:sz="4" w:space="0" w:color="auto"/>
              <w:right w:val="single" w:sz="4" w:space="0" w:color="auto"/>
            </w:tcBorders>
            <w:noWrap/>
            <w:vAlign w:val="bottom"/>
            <w:hideMark/>
          </w:tcPr>
          <w:p w14:paraId="18BB99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3</w:t>
            </w:r>
          </w:p>
        </w:tc>
        <w:tc>
          <w:tcPr>
            <w:tcW w:w="131" w:type="dxa"/>
            <w:tcBorders>
              <w:top w:val="nil"/>
              <w:left w:val="nil"/>
              <w:bottom w:val="nil"/>
              <w:right w:val="nil"/>
            </w:tcBorders>
            <w:shd w:val="clear" w:color="000000" w:fill="D9D9D9"/>
            <w:noWrap/>
            <w:vAlign w:val="bottom"/>
            <w:hideMark/>
          </w:tcPr>
          <w:p w14:paraId="6FED1A96"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621E9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117" w:type="dxa"/>
            <w:tcBorders>
              <w:top w:val="nil"/>
              <w:left w:val="nil"/>
              <w:bottom w:val="single" w:sz="4" w:space="0" w:color="auto"/>
              <w:right w:val="single" w:sz="4" w:space="0" w:color="auto"/>
            </w:tcBorders>
            <w:noWrap/>
            <w:vAlign w:val="bottom"/>
            <w:hideMark/>
          </w:tcPr>
          <w:p w14:paraId="0E121F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0</w:t>
            </w:r>
          </w:p>
        </w:tc>
        <w:tc>
          <w:tcPr>
            <w:tcW w:w="1136" w:type="dxa"/>
            <w:tcBorders>
              <w:top w:val="nil"/>
              <w:left w:val="nil"/>
              <w:bottom w:val="single" w:sz="4" w:space="0" w:color="auto"/>
              <w:right w:val="single" w:sz="4" w:space="0" w:color="auto"/>
            </w:tcBorders>
            <w:noWrap/>
            <w:vAlign w:val="bottom"/>
            <w:hideMark/>
          </w:tcPr>
          <w:p w14:paraId="684AACF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8</w:t>
            </w:r>
          </w:p>
        </w:tc>
      </w:tr>
      <w:tr w:rsidR="00217B1E" w:rsidRPr="00B76D25" w14:paraId="7606C82D"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4347C4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6</w:t>
            </w:r>
          </w:p>
        </w:tc>
        <w:tc>
          <w:tcPr>
            <w:tcW w:w="1117" w:type="dxa"/>
            <w:tcBorders>
              <w:top w:val="nil"/>
              <w:left w:val="nil"/>
              <w:bottom w:val="single" w:sz="4" w:space="0" w:color="auto"/>
              <w:right w:val="single" w:sz="4" w:space="0" w:color="auto"/>
            </w:tcBorders>
            <w:noWrap/>
            <w:vAlign w:val="bottom"/>
            <w:hideMark/>
          </w:tcPr>
          <w:p w14:paraId="334AECA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0</w:t>
            </w:r>
          </w:p>
        </w:tc>
        <w:tc>
          <w:tcPr>
            <w:tcW w:w="1136" w:type="dxa"/>
            <w:tcBorders>
              <w:top w:val="nil"/>
              <w:left w:val="nil"/>
              <w:bottom w:val="single" w:sz="4" w:space="0" w:color="auto"/>
              <w:right w:val="single" w:sz="4" w:space="0" w:color="auto"/>
            </w:tcBorders>
            <w:noWrap/>
            <w:vAlign w:val="bottom"/>
            <w:hideMark/>
          </w:tcPr>
          <w:p w14:paraId="5C6556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7</w:t>
            </w:r>
          </w:p>
        </w:tc>
        <w:tc>
          <w:tcPr>
            <w:tcW w:w="131" w:type="dxa"/>
            <w:tcBorders>
              <w:top w:val="nil"/>
              <w:left w:val="nil"/>
              <w:bottom w:val="nil"/>
              <w:right w:val="nil"/>
            </w:tcBorders>
            <w:shd w:val="clear" w:color="000000" w:fill="D9D9D9"/>
            <w:noWrap/>
            <w:vAlign w:val="bottom"/>
            <w:hideMark/>
          </w:tcPr>
          <w:p w14:paraId="36C670EA"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E68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9</w:t>
            </w:r>
          </w:p>
        </w:tc>
        <w:tc>
          <w:tcPr>
            <w:tcW w:w="1117" w:type="dxa"/>
            <w:tcBorders>
              <w:top w:val="nil"/>
              <w:left w:val="nil"/>
              <w:bottom w:val="single" w:sz="4" w:space="0" w:color="auto"/>
              <w:right w:val="single" w:sz="4" w:space="0" w:color="auto"/>
            </w:tcBorders>
            <w:noWrap/>
            <w:vAlign w:val="bottom"/>
            <w:hideMark/>
          </w:tcPr>
          <w:p w14:paraId="28F21D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5</w:t>
            </w:r>
          </w:p>
        </w:tc>
        <w:tc>
          <w:tcPr>
            <w:tcW w:w="1136" w:type="dxa"/>
            <w:tcBorders>
              <w:top w:val="nil"/>
              <w:left w:val="nil"/>
              <w:bottom w:val="single" w:sz="4" w:space="0" w:color="auto"/>
              <w:right w:val="single" w:sz="4" w:space="0" w:color="auto"/>
            </w:tcBorders>
            <w:noWrap/>
            <w:vAlign w:val="bottom"/>
            <w:hideMark/>
          </w:tcPr>
          <w:p w14:paraId="6B74AC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1</w:t>
            </w:r>
          </w:p>
        </w:tc>
      </w:tr>
      <w:tr w:rsidR="00217B1E" w:rsidRPr="00B76D25" w14:paraId="070E421B" w14:textId="77777777" w:rsidTr="00BC4238">
        <w:trPr>
          <w:trHeight w:val="300"/>
        </w:trPr>
        <w:tc>
          <w:tcPr>
            <w:tcW w:w="1911" w:type="dxa"/>
            <w:tcBorders>
              <w:top w:val="nil"/>
              <w:left w:val="single" w:sz="4" w:space="0" w:color="auto"/>
              <w:bottom w:val="single" w:sz="4" w:space="0" w:color="auto"/>
              <w:right w:val="single" w:sz="4" w:space="0" w:color="auto"/>
            </w:tcBorders>
            <w:noWrap/>
            <w:vAlign w:val="bottom"/>
            <w:hideMark/>
          </w:tcPr>
          <w:p w14:paraId="7D3A61C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7</w:t>
            </w:r>
          </w:p>
        </w:tc>
        <w:tc>
          <w:tcPr>
            <w:tcW w:w="1117" w:type="dxa"/>
            <w:tcBorders>
              <w:top w:val="nil"/>
              <w:left w:val="nil"/>
              <w:bottom w:val="single" w:sz="4" w:space="0" w:color="auto"/>
              <w:right w:val="single" w:sz="4" w:space="0" w:color="auto"/>
            </w:tcBorders>
            <w:noWrap/>
            <w:vAlign w:val="bottom"/>
            <w:hideMark/>
          </w:tcPr>
          <w:p w14:paraId="43C5093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c>
          <w:tcPr>
            <w:tcW w:w="1136" w:type="dxa"/>
            <w:tcBorders>
              <w:top w:val="nil"/>
              <w:left w:val="nil"/>
              <w:bottom w:val="single" w:sz="4" w:space="0" w:color="auto"/>
              <w:right w:val="single" w:sz="4" w:space="0" w:color="auto"/>
            </w:tcBorders>
            <w:noWrap/>
            <w:vAlign w:val="bottom"/>
            <w:hideMark/>
          </w:tcPr>
          <w:p w14:paraId="790091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31" w:type="dxa"/>
            <w:tcBorders>
              <w:top w:val="nil"/>
              <w:left w:val="nil"/>
              <w:bottom w:val="nil"/>
              <w:right w:val="nil"/>
            </w:tcBorders>
            <w:shd w:val="clear" w:color="000000" w:fill="D9D9D9"/>
            <w:noWrap/>
            <w:vAlign w:val="bottom"/>
            <w:hideMark/>
          </w:tcPr>
          <w:p w14:paraId="25DBA1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noWrap/>
            <w:vAlign w:val="bottom"/>
            <w:hideMark/>
          </w:tcPr>
          <w:p w14:paraId="75C1A57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0</w:t>
            </w:r>
          </w:p>
        </w:tc>
        <w:tc>
          <w:tcPr>
            <w:tcW w:w="1117" w:type="dxa"/>
            <w:tcBorders>
              <w:top w:val="nil"/>
              <w:left w:val="nil"/>
              <w:bottom w:val="single" w:sz="4" w:space="0" w:color="auto"/>
              <w:right w:val="single" w:sz="4" w:space="0" w:color="auto"/>
            </w:tcBorders>
            <w:noWrap/>
            <w:vAlign w:val="bottom"/>
            <w:hideMark/>
          </w:tcPr>
          <w:p w14:paraId="20F49ED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0</w:t>
            </w:r>
          </w:p>
        </w:tc>
        <w:tc>
          <w:tcPr>
            <w:tcW w:w="1136" w:type="dxa"/>
            <w:tcBorders>
              <w:top w:val="nil"/>
              <w:left w:val="nil"/>
              <w:bottom w:val="single" w:sz="4" w:space="0" w:color="auto"/>
              <w:right w:val="single" w:sz="4" w:space="0" w:color="auto"/>
            </w:tcBorders>
            <w:noWrap/>
            <w:vAlign w:val="bottom"/>
            <w:hideMark/>
          </w:tcPr>
          <w:p w14:paraId="637E805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4</w:t>
            </w:r>
          </w:p>
        </w:tc>
      </w:tr>
      <w:tr w:rsidR="00217B1E" w:rsidRPr="00B76D25" w14:paraId="3B33BA0A" w14:textId="77777777" w:rsidTr="00BC4238">
        <w:trPr>
          <w:trHeight w:val="615"/>
        </w:trPr>
        <w:tc>
          <w:tcPr>
            <w:tcW w:w="8458" w:type="dxa"/>
            <w:gridSpan w:val="7"/>
            <w:tcBorders>
              <w:top w:val="nil"/>
              <w:left w:val="nil"/>
              <w:bottom w:val="nil"/>
              <w:right w:val="nil"/>
            </w:tcBorders>
            <w:vAlign w:val="bottom"/>
            <w:hideMark/>
          </w:tcPr>
          <w:p w14:paraId="490AB7A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Complies with National 4-H Shooting Sports Committee rule for a minimum arrow weight of 5 grains per pound of draw weight</w:t>
            </w:r>
          </w:p>
        </w:tc>
      </w:tr>
      <w:tr w:rsidR="00217B1E" w:rsidRPr="00B76D25" w14:paraId="55FE6A61" w14:textId="77777777" w:rsidTr="00BC4238">
        <w:trPr>
          <w:trHeight w:val="300"/>
        </w:trPr>
        <w:tc>
          <w:tcPr>
            <w:tcW w:w="1911" w:type="dxa"/>
            <w:tcBorders>
              <w:top w:val="nil"/>
              <w:left w:val="nil"/>
              <w:bottom w:val="nil"/>
              <w:right w:val="nil"/>
            </w:tcBorders>
            <w:noWrap/>
            <w:vAlign w:val="bottom"/>
            <w:hideMark/>
          </w:tcPr>
          <w:p w14:paraId="4A74D298"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7EBFFD90" w14:textId="77777777" w:rsidR="00217B1E" w:rsidRPr="00B76D25" w:rsidRDefault="00217B1E" w:rsidP="00BC4238"/>
        </w:tc>
        <w:tc>
          <w:tcPr>
            <w:tcW w:w="1136" w:type="dxa"/>
            <w:tcBorders>
              <w:top w:val="nil"/>
              <w:left w:val="nil"/>
              <w:bottom w:val="nil"/>
              <w:right w:val="nil"/>
            </w:tcBorders>
            <w:noWrap/>
            <w:vAlign w:val="bottom"/>
            <w:hideMark/>
          </w:tcPr>
          <w:p w14:paraId="266F702E" w14:textId="77777777" w:rsidR="00217B1E" w:rsidRPr="00B76D25" w:rsidRDefault="00217B1E" w:rsidP="00BC4238"/>
        </w:tc>
        <w:tc>
          <w:tcPr>
            <w:tcW w:w="131" w:type="dxa"/>
            <w:tcBorders>
              <w:top w:val="nil"/>
              <w:left w:val="nil"/>
              <w:bottom w:val="nil"/>
              <w:right w:val="nil"/>
            </w:tcBorders>
            <w:noWrap/>
            <w:vAlign w:val="bottom"/>
            <w:hideMark/>
          </w:tcPr>
          <w:p w14:paraId="1C2F59B9" w14:textId="77777777" w:rsidR="00217B1E" w:rsidRPr="00B76D25" w:rsidRDefault="00217B1E" w:rsidP="00BC4238"/>
        </w:tc>
        <w:tc>
          <w:tcPr>
            <w:tcW w:w="1910" w:type="dxa"/>
            <w:tcBorders>
              <w:top w:val="nil"/>
              <w:left w:val="nil"/>
              <w:bottom w:val="nil"/>
              <w:right w:val="nil"/>
            </w:tcBorders>
            <w:noWrap/>
            <w:vAlign w:val="bottom"/>
            <w:hideMark/>
          </w:tcPr>
          <w:p w14:paraId="5F91CCD8" w14:textId="77777777" w:rsidR="00217B1E" w:rsidRPr="00B76D25" w:rsidRDefault="00217B1E" w:rsidP="00BC4238"/>
        </w:tc>
        <w:tc>
          <w:tcPr>
            <w:tcW w:w="1117" w:type="dxa"/>
            <w:tcBorders>
              <w:top w:val="nil"/>
              <w:left w:val="nil"/>
              <w:bottom w:val="nil"/>
              <w:right w:val="nil"/>
            </w:tcBorders>
            <w:noWrap/>
            <w:vAlign w:val="bottom"/>
            <w:hideMark/>
          </w:tcPr>
          <w:p w14:paraId="776C74F9" w14:textId="77777777" w:rsidR="00217B1E" w:rsidRPr="00B76D25" w:rsidRDefault="00217B1E" w:rsidP="00BC4238"/>
        </w:tc>
        <w:tc>
          <w:tcPr>
            <w:tcW w:w="1136" w:type="dxa"/>
            <w:tcBorders>
              <w:top w:val="nil"/>
              <w:left w:val="nil"/>
              <w:bottom w:val="nil"/>
              <w:right w:val="nil"/>
            </w:tcBorders>
            <w:noWrap/>
            <w:vAlign w:val="bottom"/>
            <w:hideMark/>
          </w:tcPr>
          <w:p w14:paraId="16D073FD" w14:textId="77777777" w:rsidR="00217B1E" w:rsidRPr="00B76D25" w:rsidRDefault="00217B1E" w:rsidP="00BC4238"/>
        </w:tc>
      </w:tr>
      <w:tr w:rsidR="00217B1E" w:rsidRPr="00B76D25" w14:paraId="758C8CDB"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vAlign w:val="bottom"/>
            <w:hideMark/>
          </w:tcPr>
          <w:p w14:paraId="1C43F14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Arrows larger than 27/64ths (0.42”) in diameter are not permitted.</w:t>
            </w:r>
          </w:p>
        </w:tc>
      </w:tr>
      <w:tr w:rsidR="00217B1E" w:rsidRPr="00B76D25" w14:paraId="3B1840EF" w14:textId="77777777" w:rsidTr="00BC4238">
        <w:trPr>
          <w:trHeight w:val="300"/>
        </w:trPr>
        <w:tc>
          <w:tcPr>
            <w:tcW w:w="1911" w:type="dxa"/>
            <w:tcBorders>
              <w:top w:val="nil"/>
              <w:left w:val="nil"/>
              <w:bottom w:val="nil"/>
              <w:right w:val="nil"/>
            </w:tcBorders>
            <w:noWrap/>
            <w:vAlign w:val="bottom"/>
            <w:hideMark/>
          </w:tcPr>
          <w:p w14:paraId="2C0499C2"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478B660B" w14:textId="77777777" w:rsidR="00217B1E" w:rsidRPr="00B76D25" w:rsidRDefault="00217B1E" w:rsidP="00BC4238"/>
        </w:tc>
        <w:tc>
          <w:tcPr>
            <w:tcW w:w="1136" w:type="dxa"/>
            <w:tcBorders>
              <w:top w:val="nil"/>
              <w:left w:val="nil"/>
              <w:bottom w:val="nil"/>
              <w:right w:val="nil"/>
            </w:tcBorders>
            <w:noWrap/>
            <w:vAlign w:val="bottom"/>
            <w:hideMark/>
          </w:tcPr>
          <w:p w14:paraId="49D6812C" w14:textId="77777777" w:rsidR="00217B1E" w:rsidRPr="00B76D25" w:rsidRDefault="00217B1E" w:rsidP="00BC4238"/>
        </w:tc>
        <w:tc>
          <w:tcPr>
            <w:tcW w:w="131" w:type="dxa"/>
            <w:tcBorders>
              <w:top w:val="nil"/>
              <w:left w:val="nil"/>
              <w:bottom w:val="nil"/>
              <w:right w:val="nil"/>
            </w:tcBorders>
            <w:noWrap/>
            <w:vAlign w:val="bottom"/>
            <w:hideMark/>
          </w:tcPr>
          <w:p w14:paraId="45265245" w14:textId="77777777" w:rsidR="00217B1E" w:rsidRPr="00B76D25" w:rsidRDefault="00217B1E" w:rsidP="00BC4238"/>
        </w:tc>
        <w:tc>
          <w:tcPr>
            <w:tcW w:w="1910" w:type="dxa"/>
            <w:tcBorders>
              <w:top w:val="nil"/>
              <w:left w:val="nil"/>
              <w:bottom w:val="nil"/>
              <w:right w:val="nil"/>
            </w:tcBorders>
            <w:noWrap/>
            <w:vAlign w:val="bottom"/>
            <w:hideMark/>
          </w:tcPr>
          <w:p w14:paraId="6A2F005F" w14:textId="77777777" w:rsidR="00217B1E" w:rsidRPr="00B76D25" w:rsidRDefault="00217B1E" w:rsidP="00BC4238"/>
        </w:tc>
        <w:tc>
          <w:tcPr>
            <w:tcW w:w="1117" w:type="dxa"/>
            <w:tcBorders>
              <w:top w:val="nil"/>
              <w:left w:val="nil"/>
              <w:bottom w:val="nil"/>
              <w:right w:val="nil"/>
            </w:tcBorders>
            <w:noWrap/>
            <w:vAlign w:val="bottom"/>
            <w:hideMark/>
          </w:tcPr>
          <w:p w14:paraId="282E3E84" w14:textId="77777777" w:rsidR="00217B1E" w:rsidRPr="00B76D25" w:rsidRDefault="00217B1E" w:rsidP="00BC4238"/>
        </w:tc>
        <w:tc>
          <w:tcPr>
            <w:tcW w:w="1136" w:type="dxa"/>
            <w:tcBorders>
              <w:top w:val="nil"/>
              <w:left w:val="nil"/>
              <w:bottom w:val="nil"/>
              <w:right w:val="nil"/>
            </w:tcBorders>
            <w:noWrap/>
            <w:vAlign w:val="bottom"/>
            <w:hideMark/>
          </w:tcPr>
          <w:p w14:paraId="1121070D" w14:textId="77777777" w:rsidR="00217B1E" w:rsidRPr="00B76D25" w:rsidRDefault="00217B1E" w:rsidP="00BC4238"/>
        </w:tc>
      </w:tr>
      <w:tr w:rsidR="00217B1E" w:rsidRPr="00B76D25" w14:paraId="41F5B1F5"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noWrap/>
            <w:vAlign w:val="bottom"/>
            <w:hideMark/>
          </w:tcPr>
          <w:p w14:paraId="2C7FE80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Maximum draw weight for bows is 60 pounds. Spring Air maximum is 40 pounds.</w:t>
            </w:r>
          </w:p>
        </w:tc>
      </w:tr>
      <w:tr w:rsidR="00217B1E" w:rsidRPr="00B76D25" w14:paraId="63A9F082" w14:textId="77777777" w:rsidTr="00BC4238">
        <w:trPr>
          <w:trHeight w:val="300"/>
        </w:trPr>
        <w:tc>
          <w:tcPr>
            <w:tcW w:w="1911" w:type="dxa"/>
            <w:tcBorders>
              <w:top w:val="nil"/>
              <w:left w:val="nil"/>
              <w:bottom w:val="nil"/>
              <w:right w:val="nil"/>
            </w:tcBorders>
            <w:noWrap/>
            <w:vAlign w:val="bottom"/>
            <w:hideMark/>
          </w:tcPr>
          <w:p w14:paraId="09B8D42E"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noWrap/>
            <w:vAlign w:val="bottom"/>
            <w:hideMark/>
          </w:tcPr>
          <w:p w14:paraId="12B0A9D4" w14:textId="77777777" w:rsidR="00217B1E" w:rsidRPr="00B76D25" w:rsidRDefault="00217B1E" w:rsidP="00BC4238"/>
        </w:tc>
        <w:tc>
          <w:tcPr>
            <w:tcW w:w="1136" w:type="dxa"/>
            <w:tcBorders>
              <w:top w:val="nil"/>
              <w:left w:val="nil"/>
              <w:bottom w:val="nil"/>
              <w:right w:val="nil"/>
            </w:tcBorders>
            <w:noWrap/>
            <w:vAlign w:val="bottom"/>
            <w:hideMark/>
          </w:tcPr>
          <w:p w14:paraId="1E6FD793" w14:textId="77777777" w:rsidR="00217B1E" w:rsidRPr="00B76D25" w:rsidRDefault="00217B1E" w:rsidP="00BC4238"/>
        </w:tc>
        <w:tc>
          <w:tcPr>
            <w:tcW w:w="131" w:type="dxa"/>
            <w:tcBorders>
              <w:top w:val="nil"/>
              <w:left w:val="nil"/>
              <w:bottom w:val="nil"/>
              <w:right w:val="nil"/>
            </w:tcBorders>
            <w:noWrap/>
            <w:vAlign w:val="bottom"/>
            <w:hideMark/>
          </w:tcPr>
          <w:p w14:paraId="43ADE6AA" w14:textId="77777777" w:rsidR="00217B1E" w:rsidRPr="00B76D25" w:rsidRDefault="00217B1E" w:rsidP="00BC4238"/>
        </w:tc>
        <w:tc>
          <w:tcPr>
            <w:tcW w:w="1910" w:type="dxa"/>
            <w:tcBorders>
              <w:top w:val="nil"/>
              <w:left w:val="nil"/>
              <w:bottom w:val="nil"/>
              <w:right w:val="nil"/>
            </w:tcBorders>
            <w:noWrap/>
            <w:vAlign w:val="bottom"/>
            <w:hideMark/>
          </w:tcPr>
          <w:p w14:paraId="0176CD72" w14:textId="77777777" w:rsidR="00217B1E" w:rsidRPr="00B76D25" w:rsidRDefault="00217B1E" w:rsidP="00BC4238"/>
        </w:tc>
        <w:tc>
          <w:tcPr>
            <w:tcW w:w="1117" w:type="dxa"/>
            <w:tcBorders>
              <w:top w:val="nil"/>
              <w:left w:val="nil"/>
              <w:bottom w:val="nil"/>
              <w:right w:val="nil"/>
            </w:tcBorders>
            <w:noWrap/>
            <w:vAlign w:val="bottom"/>
            <w:hideMark/>
          </w:tcPr>
          <w:p w14:paraId="45B43F0B" w14:textId="77777777" w:rsidR="00217B1E" w:rsidRPr="00B76D25" w:rsidRDefault="00217B1E" w:rsidP="00BC4238"/>
        </w:tc>
        <w:tc>
          <w:tcPr>
            <w:tcW w:w="1136" w:type="dxa"/>
            <w:tcBorders>
              <w:top w:val="nil"/>
              <w:left w:val="nil"/>
              <w:bottom w:val="nil"/>
              <w:right w:val="nil"/>
            </w:tcBorders>
            <w:noWrap/>
            <w:vAlign w:val="bottom"/>
            <w:hideMark/>
          </w:tcPr>
          <w:p w14:paraId="2EE35E6B" w14:textId="77777777" w:rsidR="00217B1E" w:rsidRPr="00B76D25" w:rsidRDefault="00217B1E" w:rsidP="00BC4238"/>
        </w:tc>
      </w:tr>
      <w:tr w:rsidR="00217B1E" w:rsidRPr="00B76D25" w14:paraId="09B62717" w14:textId="77777777" w:rsidTr="00BC4238">
        <w:trPr>
          <w:trHeight w:val="600"/>
        </w:trPr>
        <w:tc>
          <w:tcPr>
            <w:tcW w:w="8458" w:type="dxa"/>
            <w:gridSpan w:val="7"/>
            <w:tcBorders>
              <w:top w:val="single" w:sz="4" w:space="0" w:color="auto"/>
              <w:left w:val="single" w:sz="4" w:space="0" w:color="auto"/>
              <w:bottom w:val="single" w:sz="4" w:space="0" w:color="auto"/>
              <w:right w:val="single" w:sz="4" w:space="0" w:color="auto"/>
            </w:tcBorders>
            <w:vAlign w:val="bottom"/>
            <w:hideMark/>
          </w:tcPr>
          <w:p w14:paraId="097C899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Finger protection is mandatory unless using a mechanical release. Arm guards are recommended.</w:t>
            </w:r>
          </w:p>
        </w:tc>
      </w:tr>
    </w:tbl>
    <w:p w14:paraId="2C0665AA" w14:textId="77777777" w:rsidR="00217B1E" w:rsidRDefault="00217B1E" w:rsidP="00217B1E"/>
    <w:p w14:paraId="0C76E91A" w14:textId="77777777" w:rsidR="00217B1E" w:rsidRDefault="00217B1E" w:rsidP="00217B1E">
      <w:pPr>
        <w:rPr>
          <w:sz w:val="22"/>
          <w:szCs w:val="22"/>
          <w:u w:val="single"/>
        </w:rPr>
      </w:pPr>
      <w:r>
        <w:rPr>
          <w:sz w:val="22"/>
          <w:szCs w:val="22"/>
          <w:u w:val="single"/>
        </w:rPr>
        <w:br w:type="page"/>
      </w:r>
    </w:p>
    <w:p w14:paraId="4D90E9E6" w14:textId="3A4E2F3D" w:rsidR="00260D0C" w:rsidRDefault="00260D0C" w:rsidP="00260D0C">
      <w:pPr>
        <w:jc w:val="center"/>
        <w:rPr>
          <w:b/>
          <w:bCs/>
          <w:color w:val="FF0000"/>
        </w:rPr>
      </w:pPr>
      <w:r w:rsidRPr="004E4115">
        <w:rPr>
          <w:b/>
          <w:bCs/>
        </w:rPr>
        <w:lastRenderedPageBreak/>
        <w:t xml:space="preserve">3D Archery </w:t>
      </w:r>
      <w:r w:rsidRPr="00F72791">
        <w:rPr>
          <w:b/>
          <w:bCs/>
          <w:color w:val="FF0000"/>
          <w:highlight w:val="yellow"/>
        </w:rPr>
        <w:t xml:space="preserve">NEW </w:t>
      </w:r>
      <w:r w:rsidR="00492DE4">
        <w:rPr>
          <w:b/>
          <w:bCs/>
          <w:color w:val="FF0000"/>
          <w:highlight w:val="yellow"/>
        </w:rPr>
        <w:t>since</w:t>
      </w:r>
      <w:r w:rsidRPr="00F72791">
        <w:rPr>
          <w:b/>
          <w:bCs/>
          <w:color w:val="FF0000"/>
          <w:highlight w:val="yellow"/>
        </w:rPr>
        <w:t xml:space="preserve"> 2024</w:t>
      </w:r>
    </w:p>
    <w:p w14:paraId="20550ED6" w14:textId="77777777" w:rsidR="00BE0D96" w:rsidRPr="004E4115" w:rsidRDefault="00BE0D96" w:rsidP="00260D0C">
      <w:pPr>
        <w:jc w:val="center"/>
        <w:rPr>
          <w:b/>
          <w:bCs/>
        </w:rPr>
      </w:pPr>
    </w:p>
    <w:p w14:paraId="2EFD10DD" w14:textId="70FA7A71" w:rsidR="00260D0C" w:rsidRDefault="00260D0C" w:rsidP="00932411">
      <w:pPr>
        <w:ind w:left="1440" w:hanging="1440"/>
      </w:pPr>
      <w:r w:rsidRPr="004E4115">
        <w:rPr>
          <w:u w:val="single"/>
        </w:rPr>
        <w:t>Targets</w:t>
      </w:r>
      <w:r w:rsidRPr="004E4115">
        <w:t>:</w:t>
      </w:r>
      <w:r>
        <w:tab/>
      </w:r>
      <w:r w:rsidRPr="004E4115">
        <w:t xml:space="preserve">The </w:t>
      </w:r>
      <w:r>
        <w:t xml:space="preserve">3D </w:t>
      </w:r>
      <w:r w:rsidRPr="004E4115">
        <w:t>Archery Event will consist of one (1) round of</w:t>
      </w:r>
      <w:r w:rsidR="00492DE4" w:rsidRPr="00492DE4">
        <w:rPr>
          <w:b/>
          <w:bCs/>
          <w:color w:val="FF0000"/>
          <w:highlight w:val="yellow"/>
        </w:rPr>
        <w:t xml:space="preserve"> </w:t>
      </w:r>
      <w:r w:rsidR="002E7826">
        <w:rPr>
          <w:b/>
          <w:bCs/>
          <w:color w:val="FF0000"/>
          <w:highlight w:val="yellow"/>
        </w:rPr>
        <w:t xml:space="preserve">New since 2025 </w:t>
      </w:r>
      <w:r w:rsidR="00C701D6" w:rsidRPr="00C701D6">
        <w:rPr>
          <w:b/>
          <w:bCs/>
        </w:rPr>
        <w:t>fifteen</w:t>
      </w:r>
      <w:r w:rsidRPr="004E4115">
        <w:t xml:space="preserve"> (</w:t>
      </w:r>
      <w:r w:rsidR="00492DE4">
        <w:t>15</w:t>
      </w:r>
      <w:r w:rsidRPr="004E4115">
        <w:t xml:space="preserve">) individual 3-D targets. </w:t>
      </w:r>
      <w:r>
        <w:t>C</w:t>
      </w:r>
      <w:r w:rsidRPr="004E4115">
        <w:t xml:space="preserve">ompetitors will shoot at various distances ranging from 5-40 yards for seniors </w:t>
      </w:r>
      <w:r>
        <w:t>and</w:t>
      </w:r>
      <w:r w:rsidRPr="004E4115">
        <w:t xml:space="preserve"> 5-30 yards for juniors.</w:t>
      </w:r>
      <w:r>
        <w:t xml:space="preserve"> </w:t>
      </w:r>
      <w:r w:rsidRPr="004E4115">
        <w:t xml:space="preserve">The targets will </w:t>
      </w:r>
      <w:r>
        <w:t>have</w:t>
      </w:r>
      <w:r w:rsidRPr="004E4115">
        <w:t xml:space="preserve"> superimposed scoring areas that correspond to the vital areas of the animal.</w:t>
      </w:r>
    </w:p>
    <w:p w14:paraId="3D7CA908" w14:textId="77777777" w:rsidR="00260D0C" w:rsidRDefault="00260D0C" w:rsidP="00260D0C">
      <w:pPr>
        <w:ind w:left="720" w:firstLine="720"/>
      </w:pPr>
    </w:p>
    <w:p w14:paraId="726D5AF7" w14:textId="480F0651" w:rsidR="00260D0C" w:rsidRDefault="00260D0C" w:rsidP="00260D0C">
      <w:pPr>
        <w:ind w:left="1440"/>
      </w:pPr>
      <w:r>
        <w:t xml:space="preserve">This event is for archers with experience shooting 3D targets at </w:t>
      </w:r>
      <w:r w:rsidRPr="00A445A1">
        <w:rPr>
          <w:b/>
          <w:bCs/>
        </w:rPr>
        <w:t>unknown distances.</w:t>
      </w:r>
      <w:r>
        <w:t xml:space="preserve"> This is not intended for beginners. Each competitor must have previously shot </w:t>
      </w:r>
      <w:r w:rsidRPr="00A445A1">
        <w:rPr>
          <w:b/>
          <w:bCs/>
        </w:rPr>
        <w:t>a score of at least 30 points</w:t>
      </w:r>
      <w:r>
        <w:t xml:space="preserve"> out of 100 as documented on their portfolio and Portfolio Certification Document.</w:t>
      </w:r>
    </w:p>
    <w:p w14:paraId="6847A55F" w14:textId="6D439F74" w:rsidR="00260D0C" w:rsidRDefault="00260D0C" w:rsidP="00260D0C">
      <w:pPr>
        <w:rPr>
          <w:u w:val="single"/>
        </w:rPr>
      </w:pPr>
    </w:p>
    <w:p w14:paraId="1FA0203B" w14:textId="0BBF1CB7" w:rsidR="00260D0C" w:rsidRDefault="00260D0C" w:rsidP="00260D0C">
      <w:pPr>
        <w:ind w:left="1440" w:hanging="1440"/>
      </w:pPr>
      <w:r w:rsidRPr="00E0274D">
        <w:rPr>
          <w:u w:val="single"/>
        </w:rPr>
        <w:t>Scoring</w:t>
      </w:r>
      <w:r>
        <w:t>:</w:t>
      </w:r>
      <w:r>
        <w:tab/>
      </w:r>
      <w:r w:rsidRPr="004E4115">
        <w:t>Targets will have four scoring areas for a total of 10 points per target with a total of</w:t>
      </w:r>
      <w:r w:rsidR="003A1279">
        <w:t xml:space="preserve"> </w:t>
      </w:r>
      <w:r w:rsidR="002E7826">
        <w:rPr>
          <w:b/>
          <w:bCs/>
          <w:color w:val="FF0000"/>
          <w:highlight w:val="yellow"/>
        </w:rPr>
        <w:t xml:space="preserve">New since </w:t>
      </w:r>
      <w:proofErr w:type="gramStart"/>
      <w:r w:rsidR="002E7826">
        <w:rPr>
          <w:b/>
          <w:bCs/>
          <w:color w:val="FF0000"/>
          <w:highlight w:val="yellow"/>
        </w:rPr>
        <w:t xml:space="preserve">2025 </w:t>
      </w:r>
      <w:r w:rsidRPr="004E4115">
        <w:t xml:space="preserve"> </w:t>
      </w:r>
      <w:r w:rsidRPr="003A1279">
        <w:t>1</w:t>
      </w:r>
      <w:r w:rsidR="00C50106" w:rsidRPr="003A1279">
        <w:t>5</w:t>
      </w:r>
      <w:r w:rsidRPr="003A1279">
        <w:t>0</w:t>
      </w:r>
      <w:proofErr w:type="gramEnd"/>
      <w:r w:rsidRPr="004E4115">
        <w:t xml:space="preserve"> for the event. One arrow, per </w:t>
      </w:r>
      <w:r>
        <w:t>competitor</w:t>
      </w:r>
      <w:r w:rsidRPr="004E4115">
        <w:t xml:space="preserve">, per target, will be shot from each target stake. </w:t>
      </w:r>
    </w:p>
    <w:p w14:paraId="5D012E6E" w14:textId="77777777" w:rsidR="00260D0C" w:rsidRPr="004E4115" w:rsidRDefault="00260D0C" w:rsidP="00260D0C">
      <w:pPr>
        <w:ind w:left="720" w:firstLine="720"/>
      </w:pPr>
    </w:p>
    <w:p w14:paraId="115F183E" w14:textId="77777777" w:rsidR="00260D0C" w:rsidRPr="004E4115" w:rsidRDefault="00260D0C" w:rsidP="00260D0C">
      <w:pPr>
        <w:ind w:left="720" w:firstLine="720"/>
      </w:pPr>
      <w:r w:rsidRPr="004E4115">
        <w:t xml:space="preserve">Any arrow embedded (“Robin Hood”) in the nock of another arrow will be </w:t>
      </w:r>
    </w:p>
    <w:p w14:paraId="0831B3AE" w14:textId="77777777" w:rsidR="00260D0C" w:rsidRDefault="00260D0C" w:rsidP="00260D0C">
      <w:pPr>
        <w:ind w:left="720" w:firstLine="720"/>
      </w:pPr>
      <w:r w:rsidRPr="004E4115">
        <w:t>scored the same as the arrow it is embedded in.</w:t>
      </w:r>
    </w:p>
    <w:p w14:paraId="75C6D3AE" w14:textId="77777777" w:rsidR="00260D0C" w:rsidRPr="004E4115" w:rsidRDefault="00260D0C" w:rsidP="00260D0C">
      <w:pPr>
        <w:ind w:left="720" w:firstLine="720"/>
      </w:pPr>
    </w:p>
    <w:p w14:paraId="67B3A043" w14:textId="77777777" w:rsidR="00260D0C" w:rsidRDefault="00260D0C" w:rsidP="00260D0C">
      <w:pPr>
        <w:ind w:left="1440" w:hanging="1440"/>
      </w:pPr>
      <w:r>
        <w:rPr>
          <w:u w:val="single"/>
        </w:rPr>
        <w:t>Time Limits</w:t>
      </w:r>
      <w:r w:rsidRPr="00E0274D">
        <w:t>:</w:t>
      </w:r>
      <w:r>
        <w:t xml:space="preserve">  </w:t>
      </w:r>
      <w:r>
        <w:tab/>
        <w:t>Competitors</w:t>
      </w:r>
      <w:r w:rsidRPr="004E4115">
        <w:t xml:space="preserve"> will have 1 minute to shoot per target.</w:t>
      </w:r>
      <w:r w:rsidRPr="00E0274D">
        <w:t xml:space="preserve"> </w:t>
      </w:r>
      <w:r w:rsidRPr="004E4115">
        <w:t>Only 2 minutes will be allowed to look for lost arrows.</w:t>
      </w:r>
    </w:p>
    <w:p w14:paraId="71181376" w14:textId="50B9B66B" w:rsidR="00260D0C" w:rsidRDefault="00260D0C" w:rsidP="00260D0C">
      <w:pPr>
        <w:ind w:left="1440" w:hanging="1440"/>
        <w:rPr>
          <w:u w:val="single"/>
        </w:rPr>
      </w:pPr>
    </w:p>
    <w:p w14:paraId="43AF9000" w14:textId="766E3EDF" w:rsidR="00260D0C" w:rsidRPr="003A1279" w:rsidRDefault="00260D0C" w:rsidP="00260D0C">
      <w:r w:rsidRPr="003A1279">
        <w:rPr>
          <w:u w:val="single"/>
        </w:rPr>
        <w:t>Ties</w:t>
      </w:r>
      <w:r w:rsidRPr="003A1279">
        <w:t xml:space="preserve">: </w:t>
      </w:r>
      <w:r w:rsidRPr="003A1279">
        <w:tab/>
      </w:r>
      <w:r w:rsidRPr="003A1279">
        <w:tab/>
        <w:t>Tied scores will be broken as follows:</w:t>
      </w:r>
    </w:p>
    <w:p w14:paraId="41342CD6" w14:textId="504BB34C" w:rsidR="00260D0C" w:rsidRPr="004E4115" w:rsidRDefault="00260D0C" w:rsidP="00260D0C">
      <w:pPr>
        <w:ind w:left="1440"/>
      </w:pPr>
      <w:r w:rsidRPr="003A1279">
        <w:t xml:space="preserve">Number of </w:t>
      </w:r>
      <w:r w:rsidR="00C50106" w:rsidRPr="003A1279">
        <w:t xml:space="preserve">X’s, </w:t>
      </w:r>
      <w:r w:rsidRPr="003A1279">
        <w:t xml:space="preserve">10’s, 8’s, 5’s, in order.  If still tied, then longest string of </w:t>
      </w:r>
      <w:r w:rsidR="00C50106" w:rsidRPr="003A1279">
        <w:t>X</w:t>
      </w:r>
      <w:r w:rsidRPr="003A1279">
        <w:t>’s starting at target #1.</w:t>
      </w:r>
    </w:p>
    <w:p w14:paraId="09A8E99C" w14:textId="77777777" w:rsidR="00260D0C" w:rsidRDefault="00260D0C" w:rsidP="00260D0C">
      <w:pPr>
        <w:rPr>
          <w:u w:val="single"/>
        </w:rPr>
      </w:pPr>
    </w:p>
    <w:p w14:paraId="3016AD4F" w14:textId="0228C54F" w:rsidR="00260D0C" w:rsidRDefault="00260D0C" w:rsidP="00260D0C">
      <w:pPr>
        <w:ind w:left="1440" w:hanging="1440"/>
      </w:pPr>
      <w:r w:rsidRPr="00E0274D">
        <w:rPr>
          <w:u w:val="single"/>
        </w:rPr>
        <w:t>Equipment</w:t>
      </w:r>
      <w:r>
        <w:t xml:space="preserve">:  </w:t>
      </w:r>
      <w:r>
        <w:tab/>
      </w:r>
      <w:r w:rsidRPr="004E4115">
        <w:t xml:space="preserve">Compound, recurve, or long bows will be </w:t>
      </w:r>
      <w:r w:rsidRPr="00564A00">
        <w:t xml:space="preserve">permitted. Maximum draw weight is 60lbs. </w:t>
      </w:r>
      <w:r w:rsidR="007E499C">
        <w:t>St</w:t>
      </w:r>
      <w:r w:rsidRPr="00564A00">
        <w:t xml:space="preserve">andard Genesis bows (with max draw weight of 20 lbs.) will </w:t>
      </w:r>
      <w:r w:rsidR="00D16F06">
        <w:t xml:space="preserve">NOT </w:t>
      </w:r>
      <w:r w:rsidRPr="00564A00">
        <w:t xml:space="preserve">be permitted.  </w:t>
      </w:r>
      <w:r w:rsidR="00D16F06">
        <w:t xml:space="preserve">Genesis – X bows with a minimum of </w:t>
      </w:r>
      <w:r w:rsidR="007305B6">
        <w:t>40</w:t>
      </w:r>
      <w:r w:rsidR="00D16F06">
        <w:t xml:space="preserve"> pounds</w:t>
      </w:r>
      <w:r w:rsidR="007305B6">
        <w:t xml:space="preserve"> are allowed. </w:t>
      </w:r>
      <w:r w:rsidRPr="00564A00">
        <w:t>Bows may</w:t>
      </w:r>
      <w:r w:rsidRPr="004E4115">
        <w:t xml:space="preserve"> be equipped with hunting type sights with no more than 5 sight positions. Single pin adjustable sights will be allowed.  </w:t>
      </w:r>
      <w:r>
        <w:t>Competitors</w:t>
      </w:r>
      <w:r w:rsidRPr="004E4115">
        <w:t xml:space="preserve"> may use only one bow for this event, except in the event of a malfunction.</w:t>
      </w:r>
    </w:p>
    <w:p w14:paraId="71038CE8" w14:textId="77777777" w:rsidR="00260D0C" w:rsidRDefault="00260D0C" w:rsidP="00260D0C">
      <w:pPr>
        <w:ind w:left="1440"/>
      </w:pPr>
    </w:p>
    <w:p w14:paraId="30419EFC" w14:textId="77777777" w:rsidR="00260D0C" w:rsidRDefault="00260D0C" w:rsidP="00260D0C">
      <w:pPr>
        <w:ind w:left="1440"/>
      </w:pPr>
      <w:r w:rsidRPr="00377B20">
        <w:t>Each competitor must have a minimum of 6 arrows. Only target or field point arrows will</w:t>
      </w:r>
      <w:r w:rsidRPr="004E4115">
        <w:t xml:space="preserve"> be allowed. No weight requirements on field points</w:t>
      </w:r>
      <w:r>
        <w:t xml:space="preserve"> but must meet minimum arrow weight</w:t>
      </w:r>
      <w:r w:rsidRPr="004E4115">
        <w:t>.</w:t>
      </w:r>
      <w:r>
        <w:t xml:space="preserve"> </w:t>
      </w:r>
      <w:r w:rsidRPr="004E4115">
        <w:t xml:space="preserve">All arrows must be carried in a quiver. </w:t>
      </w:r>
      <w:r>
        <w:t>Back quivers are prohibited.</w:t>
      </w:r>
    </w:p>
    <w:p w14:paraId="607D0961" w14:textId="77777777" w:rsidR="00260D0C" w:rsidRDefault="00260D0C" w:rsidP="00260D0C">
      <w:pPr>
        <w:ind w:left="1440"/>
      </w:pPr>
    </w:p>
    <w:p w14:paraId="37DDB44B" w14:textId="77777777" w:rsidR="00260D0C" w:rsidRDefault="00260D0C" w:rsidP="00260D0C">
      <w:pPr>
        <w:ind w:left="1440"/>
      </w:pPr>
      <w:r>
        <w:t>Competitors</w:t>
      </w:r>
      <w:r w:rsidRPr="004E4115">
        <w:t xml:space="preserve"> are permitted to use binoculars for target identification and shot placement</w:t>
      </w:r>
      <w:r>
        <w:t xml:space="preserve"> before each shot.</w:t>
      </w:r>
    </w:p>
    <w:p w14:paraId="5AF25B70" w14:textId="77777777" w:rsidR="00C50106" w:rsidRDefault="00C50106" w:rsidP="00260D0C">
      <w:pPr>
        <w:ind w:left="1440"/>
      </w:pPr>
    </w:p>
    <w:p w14:paraId="16D3896C" w14:textId="755FDA58" w:rsidR="00C50106" w:rsidRPr="004E4115" w:rsidRDefault="00C50106" w:rsidP="00260D0C">
      <w:pPr>
        <w:ind w:left="1440"/>
      </w:pPr>
      <w:r w:rsidRPr="004E1356">
        <w:rPr>
          <w:b/>
          <w:bCs/>
        </w:rPr>
        <w:t>RANGE FINDERS ARE NOT ALLOWED ON THE RANGE!</w:t>
      </w:r>
    </w:p>
    <w:p w14:paraId="4F5A63DB" w14:textId="77777777" w:rsidR="00260D0C" w:rsidRDefault="00260D0C" w:rsidP="00260D0C"/>
    <w:p w14:paraId="59B5B4C1" w14:textId="77777777" w:rsidR="00260D0C" w:rsidRPr="004E4115" w:rsidRDefault="00260D0C" w:rsidP="00260D0C">
      <w:pPr>
        <w:ind w:left="720" w:firstLine="720"/>
      </w:pPr>
      <w:r w:rsidRPr="004E4115">
        <w:t>Prohibited equipment:</w:t>
      </w:r>
    </w:p>
    <w:p w14:paraId="2AE4350B" w14:textId="77777777" w:rsidR="00260D0C" w:rsidRPr="004E4115" w:rsidRDefault="00260D0C" w:rsidP="00260D0C">
      <w:pPr>
        <w:ind w:left="720" w:firstLine="720"/>
      </w:pPr>
      <w:r w:rsidRPr="004E4115">
        <w:t xml:space="preserve">A. Extended sight bars that measure more than 5 inches from the front of the </w:t>
      </w:r>
    </w:p>
    <w:p w14:paraId="0FD3B42D" w14:textId="77777777" w:rsidR="00260D0C" w:rsidRPr="004E4115" w:rsidRDefault="00260D0C" w:rsidP="00260D0C">
      <w:pPr>
        <w:ind w:left="1440" w:firstLine="270"/>
      </w:pPr>
      <w:r w:rsidRPr="004E4115">
        <w:t>bow to the front of the sight</w:t>
      </w:r>
    </w:p>
    <w:p w14:paraId="47B3D945" w14:textId="77777777" w:rsidR="00260D0C" w:rsidRPr="004E4115" w:rsidRDefault="00260D0C" w:rsidP="00260D0C">
      <w:pPr>
        <w:ind w:left="720" w:firstLine="720"/>
      </w:pPr>
      <w:r w:rsidRPr="004E4115">
        <w:t>B. More than one stabilizer</w:t>
      </w:r>
    </w:p>
    <w:p w14:paraId="59A30B60" w14:textId="77777777" w:rsidR="00260D0C" w:rsidRPr="004E4115" w:rsidRDefault="00260D0C" w:rsidP="00260D0C">
      <w:pPr>
        <w:ind w:left="720" w:firstLine="720"/>
      </w:pPr>
      <w:r w:rsidRPr="004E4115">
        <w:t>C. Stabilizer over 12 inches long</w:t>
      </w:r>
    </w:p>
    <w:p w14:paraId="5EF83D83" w14:textId="77777777" w:rsidR="00260D0C" w:rsidRPr="004E4115" w:rsidRDefault="00260D0C" w:rsidP="00260D0C">
      <w:pPr>
        <w:ind w:left="720" w:firstLine="720"/>
      </w:pPr>
      <w:r w:rsidRPr="004E4115">
        <w:t>D. Artificially illuminated sights of any type</w:t>
      </w:r>
    </w:p>
    <w:p w14:paraId="745CAA0C" w14:textId="77777777" w:rsidR="00260D0C" w:rsidRPr="004E4115" w:rsidRDefault="00260D0C" w:rsidP="00260D0C">
      <w:pPr>
        <w:ind w:left="720" w:firstLine="720"/>
      </w:pPr>
      <w:r w:rsidRPr="004E4115">
        <w:t>E. Range finders on range</w:t>
      </w:r>
    </w:p>
    <w:p w14:paraId="21F477EF" w14:textId="77777777" w:rsidR="00260D0C" w:rsidRPr="004E4115" w:rsidRDefault="00260D0C" w:rsidP="00260D0C">
      <w:pPr>
        <w:ind w:left="720" w:firstLine="720"/>
      </w:pPr>
      <w:r w:rsidRPr="004E4115">
        <w:t xml:space="preserve">F. Binoculars equipped with a lanyard or any other equipment or clothing that </w:t>
      </w:r>
    </w:p>
    <w:p w14:paraId="3AA9E31E" w14:textId="77777777" w:rsidR="00260D0C" w:rsidRDefault="00260D0C" w:rsidP="00260D0C">
      <w:pPr>
        <w:ind w:left="1440" w:firstLine="270"/>
      </w:pPr>
      <w:r w:rsidRPr="004E4115">
        <w:t>could become entangled with the bow string shall not be worn while shooting.</w:t>
      </w:r>
    </w:p>
    <w:p w14:paraId="227AC0D4" w14:textId="77777777" w:rsidR="00260D0C" w:rsidRDefault="00260D0C" w:rsidP="00260D0C">
      <w:pPr>
        <w:ind w:left="1440" w:firstLine="270"/>
      </w:pPr>
    </w:p>
    <w:p w14:paraId="5A445111" w14:textId="77777777" w:rsidR="00260D0C" w:rsidRDefault="00260D0C" w:rsidP="00260D0C">
      <w:pPr>
        <w:tabs>
          <w:tab w:val="left" w:pos="1440"/>
          <w:tab w:val="left" w:pos="6960"/>
        </w:tabs>
        <w:suppressAutoHyphens/>
        <w:spacing w:line="288" w:lineRule="exact"/>
        <w:ind w:left="1440" w:hanging="1440"/>
      </w:pPr>
      <w:r w:rsidRPr="00377B20">
        <w:rPr>
          <w:u w:val="single"/>
        </w:rPr>
        <w:t>Awards</w:t>
      </w:r>
      <w:r w:rsidRPr="00377B20">
        <w:t>:</w:t>
      </w:r>
      <w:r w:rsidRPr="00377B20">
        <w:tab/>
        <w:t>First, second and third place individual in each age division</w:t>
      </w:r>
      <w:r>
        <w:t xml:space="preserve">. </w:t>
      </w:r>
      <w:r w:rsidRPr="00377B20">
        <w:t xml:space="preserve">Team Awards in Junior </w:t>
      </w:r>
      <w:r>
        <w:t xml:space="preserve">and Senior categories. </w:t>
      </w:r>
      <w:r w:rsidRPr="00377B20">
        <w:t>Achievement award to competitors based upon individual score</w:t>
      </w:r>
      <w:r>
        <w:t>.</w:t>
      </w:r>
    </w:p>
    <w:p w14:paraId="79EB9CF9" w14:textId="35D27828" w:rsidR="00260D0C" w:rsidRDefault="00260D0C" w:rsidP="00260D0C">
      <w:pPr>
        <w:tabs>
          <w:tab w:val="left" w:pos="1440"/>
          <w:tab w:val="left" w:pos="6960"/>
        </w:tabs>
        <w:suppressAutoHyphens/>
        <w:spacing w:line="288" w:lineRule="exact"/>
        <w:ind w:left="1440" w:hanging="1440"/>
      </w:pPr>
    </w:p>
    <w:p w14:paraId="686E90F4" w14:textId="1FF8801F" w:rsidR="00C50106" w:rsidRDefault="00260D0C" w:rsidP="00BE0D96">
      <w:pPr>
        <w:ind w:left="1440" w:hanging="1440"/>
      </w:pPr>
      <w:r w:rsidRPr="003A1279">
        <w:rPr>
          <w:u w:val="single"/>
        </w:rPr>
        <w:t>Course of Fire</w:t>
      </w:r>
      <w:r w:rsidRPr="003A1279">
        <w:t xml:space="preserve">:  </w:t>
      </w:r>
      <w:r w:rsidR="00BE0D96" w:rsidRPr="003A1279">
        <w:t xml:space="preserve">  </w:t>
      </w:r>
      <w:r w:rsidR="002E7826">
        <w:rPr>
          <w:b/>
          <w:bCs/>
          <w:color w:val="FF0000"/>
          <w:highlight w:val="yellow"/>
        </w:rPr>
        <w:t xml:space="preserve">New since 2025 </w:t>
      </w:r>
      <w:r w:rsidR="00C50106" w:rsidRPr="003A1279">
        <w:t>There will be 6-7 Stations with 1-3 targets per station.  A brief safety briefing and further instructions will be given before each relay.  Competitors will be assigned a starting station at the beginning of the relay.</w:t>
      </w:r>
    </w:p>
    <w:p w14:paraId="630FF9C8" w14:textId="77777777" w:rsidR="00C50106" w:rsidRDefault="00C50106" w:rsidP="00BE0D96">
      <w:pPr>
        <w:ind w:left="1440" w:hanging="1440"/>
      </w:pPr>
    </w:p>
    <w:p w14:paraId="5077EDDA" w14:textId="77777777" w:rsidR="007B089F" w:rsidRDefault="007B089F" w:rsidP="00BE0D96">
      <w:pPr>
        <w:ind w:left="1440" w:hanging="1440"/>
      </w:pPr>
    </w:p>
    <w:p w14:paraId="795399F0" w14:textId="78F75FA3" w:rsidR="00260D0C" w:rsidRDefault="00260D0C" w:rsidP="00260D0C">
      <w:pPr>
        <w:ind w:left="1440"/>
      </w:pPr>
      <w:r>
        <w:t xml:space="preserve">Once all competitors are at a station and are ready, the Range Officer will call the line hot by saying commence firing.  Competitors will place their foot on the </w:t>
      </w:r>
      <w:r w:rsidR="002118EE">
        <w:t>stake</w:t>
      </w:r>
      <w:r>
        <w:t xml:space="preserve">, always remaining behind the </w:t>
      </w:r>
      <w:r w:rsidR="002118EE">
        <w:t>stake</w:t>
      </w:r>
      <w:r>
        <w:t xml:space="preserve">, and take their first shot. Once each competitor has taken their shot, they will swap places at that station.  They will then each place their foot on their respective </w:t>
      </w:r>
      <w:r w:rsidR="002118EE">
        <w:t>stake</w:t>
      </w:r>
      <w:r>
        <w:t xml:space="preserve"> and take their shot on their second target.  Once the competitors have finished their shots, they need to step back from the </w:t>
      </w:r>
      <w:r w:rsidR="002118EE">
        <w:t>stake</w:t>
      </w:r>
      <w:r>
        <w:t xml:space="preserve"> so the Range Officer can see all competitors are done.</w:t>
      </w:r>
    </w:p>
    <w:p w14:paraId="47F04B82" w14:textId="77777777" w:rsidR="007B089F" w:rsidRDefault="007B089F" w:rsidP="00260D0C">
      <w:pPr>
        <w:ind w:left="1440"/>
      </w:pPr>
    </w:p>
    <w:p w14:paraId="17458892" w14:textId="77777777" w:rsidR="00260D0C" w:rsidRDefault="00260D0C" w:rsidP="00260D0C">
      <w:pPr>
        <w:ind w:left="1440"/>
      </w:pPr>
      <w:r w:rsidRPr="0073023C">
        <w:rPr>
          <w:color w:val="222222"/>
          <w:sz w:val="22"/>
          <w:szCs w:val="22"/>
          <w:shd w:val="clear" w:color="auto" w:fill="FFFFFF"/>
        </w:rPr>
        <w:t>Once all stations have had both competitors shoot both targets, the Range Officer will instruct the competitors to retrieve their arrows.</w:t>
      </w:r>
      <w:r w:rsidRPr="0073023C">
        <w:rPr>
          <w:rFonts w:ascii="Helvetica" w:hAnsi="Helvetica"/>
          <w:color w:val="222222"/>
          <w:sz w:val="22"/>
          <w:szCs w:val="22"/>
          <w:shd w:val="clear" w:color="auto" w:fill="FFFFFF"/>
        </w:rPr>
        <w:t xml:space="preserve"> </w:t>
      </w:r>
      <w:r>
        <w:t xml:space="preserve">Competitors will go retrieve their arrows.  </w:t>
      </w:r>
      <w:r w:rsidRPr="004E4115">
        <w:t>All arrows must remain in the target, untouched until all arrows are scored. Challenges must be made by the competitor on the range before removing the arrow from the target. No changes may be made to the score after the arrow is removed</w:t>
      </w:r>
      <w:r>
        <w:t>.</w:t>
      </w:r>
    </w:p>
    <w:p w14:paraId="09C403D0" w14:textId="34271A89" w:rsidR="002118EE" w:rsidRDefault="00E73A20" w:rsidP="00260D0C">
      <w:pPr>
        <w:ind w:left="1440"/>
      </w:pPr>
      <w:r>
        <w:tab/>
      </w:r>
    </w:p>
    <w:p w14:paraId="61951098" w14:textId="0887F655" w:rsidR="00260D0C" w:rsidRDefault="00260D0C" w:rsidP="00260D0C">
      <w:pPr>
        <w:ind w:left="1440"/>
      </w:pPr>
      <w:r>
        <w:t>Competitors will go back to the shooting area and wait for the rest of the groups.  Once all groups are back, competitors will be told to rotate stations.  This will repeat until everyone has shot each target.</w:t>
      </w:r>
    </w:p>
    <w:p w14:paraId="734B1A37" w14:textId="77777777" w:rsidR="00001FC5" w:rsidRDefault="00001FC5" w:rsidP="00260D0C">
      <w:pPr>
        <w:ind w:left="1440"/>
      </w:pPr>
    </w:p>
    <w:p w14:paraId="76C15179" w14:textId="234663E3" w:rsidR="00001FC5" w:rsidRPr="00FB0587" w:rsidRDefault="00001FC5" w:rsidP="00260D0C">
      <w:pPr>
        <w:ind w:left="1440"/>
      </w:pPr>
      <w:r w:rsidRPr="003A1279">
        <w:t>Please keep in mind</w:t>
      </w:r>
      <w:r w:rsidR="00C23019" w:rsidRPr="003A1279">
        <w:t>,</w:t>
      </w:r>
      <w:r w:rsidRPr="003A1279">
        <w:t xml:space="preserve"> this is a new discipline and we are fine tuning it to make i</w:t>
      </w:r>
      <w:r w:rsidR="00C23019" w:rsidRPr="003A1279">
        <w:t>t challenging and fit in the time allotted per relay.</w:t>
      </w:r>
    </w:p>
    <w:p w14:paraId="2EAA82F8" w14:textId="77777777" w:rsidR="00260D0C" w:rsidRDefault="00260D0C" w:rsidP="00260D0C">
      <w:pPr>
        <w:ind w:left="1440" w:hanging="1440"/>
        <w:contextualSpacing/>
        <w:rPr>
          <w:u w:val="single"/>
        </w:rPr>
      </w:pPr>
    </w:p>
    <w:p w14:paraId="5E6F1F36" w14:textId="77777777" w:rsidR="00260D0C" w:rsidRDefault="00260D0C" w:rsidP="00260D0C">
      <w:pPr>
        <w:ind w:left="1440" w:hanging="1440"/>
        <w:contextualSpacing/>
      </w:pPr>
      <w:r w:rsidRPr="00FB0587">
        <w:rPr>
          <w:u w:val="single"/>
        </w:rPr>
        <w:t>Rules</w:t>
      </w:r>
      <w:r w:rsidRPr="00FB0587">
        <w:t>:</w:t>
      </w:r>
      <w:r w:rsidRPr="00FB0587">
        <w:tab/>
      </w:r>
      <w:r>
        <w:t>Competitors</w:t>
      </w:r>
      <w:r w:rsidRPr="004E4115">
        <w:t xml:space="preserve"> will maintain contact with the stake with either foot and assume a shooting position that is even with, or behind each stake from a standing, kneeling, or sitting position. </w:t>
      </w:r>
    </w:p>
    <w:p w14:paraId="680D4084" w14:textId="77777777" w:rsidR="00260D0C" w:rsidRDefault="00260D0C" w:rsidP="00260D0C">
      <w:pPr>
        <w:tabs>
          <w:tab w:val="left" w:pos="2636"/>
        </w:tabs>
        <w:contextualSpacing/>
      </w:pPr>
      <w:r>
        <w:tab/>
      </w:r>
    </w:p>
    <w:p w14:paraId="5F71095A" w14:textId="77777777" w:rsidR="00260D0C" w:rsidRPr="00FB0587" w:rsidRDefault="00260D0C" w:rsidP="00260D0C">
      <w:r w:rsidRPr="00FB0587">
        <w:tab/>
      </w:r>
      <w:r w:rsidRPr="00FB0587">
        <w:tab/>
        <w:t xml:space="preserve">Participants will be instructed with </w:t>
      </w:r>
      <w:r w:rsidRPr="00FB0587">
        <w:rPr>
          <w:u w:val="single"/>
        </w:rPr>
        <w:t>voice</w:t>
      </w:r>
      <w:r w:rsidRPr="00FB0587">
        <w:t xml:space="preserve"> commands as follows:</w:t>
      </w:r>
      <w:r w:rsidRPr="00FB0587">
        <w:rPr>
          <w:noProof/>
        </w:rPr>
        <w:t xml:space="preserve"> </w:t>
      </w:r>
    </w:p>
    <w:p w14:paraId="0E80B623" w14:textId="77777777" w:rsidR="00260D0C" w:rsidRPr="00FB0587" w:rsidRDefault="00260D0C">
      <w:pPr>
        <w:pStyle w:val="ListParagraph"/>
        <w:numPr>
          <w:ilvl w:val="0"/>
          <w:numId w:val="9"/>
        </w:numPr>
        <w:ind w:left="1710" w:hanging="270"/>
      </w:pPr>
      <w:r w:rsidRPr="00FB0587">
        <w:t xml:space="preserve">"Archers to the shooting line" </w:t>
      </w:r>
    </w:p>
    <w:p w14:paraId="7AD81A87" w14:textId="13E7F53A" w:rsidR="00260D0C" w:rsidRDefault="00260D0C" w:rsidP="00260D0C">
      <w:pPr>
        <w:ind w:left="1800" w:hanging="90"/>
        <w:contextualSpacing/>
      </w:pPr>
      <w:r w:rsidRPr="00FB0587">
        <w:t xml:space="preserve">a) Archers walk carefully to the </w:t>
      </w:r>
      <w:r w:rsidR="002118EE">
        <w:t>stake</w:t>
      </w:r>
      <w:r w:rsidRPr="00FB0587">
        <w:t xml:space="preserve"> </w:t>
      </w:r>
    </w:p>
    <w:p w14:paraId="4F7EA7A0" w14:textId="77777777" w:rsidR="00260D0C" w:rsidRPr="00FB0587" w:rsidRDefault="00260D0C" w:rsidP="00260D0C">
      <w:pPr>
        <w:ind w:left="1800" w:hanging="90"/>
        <w:contextualSpacing/>
      </w:pPr>
      <w:r w:rsidRPr="00FB0587">
        <w:t xml:space="preserve">b) Keep arrows in quiver, fingers off string, bows on toes </w:t>
      </w:r>
    </w:p>
    <w:p w14:paraId="48F18542" w14:textId="77777777" w:rsidR="00260D0C" w:rsidRPr="00FB0587" w:rsidRDefault="00260D0C">
      <w:pPr>
        <w:pStyle w:val="ListParagraph"/>
        <w:numPr>
          <w:ilvl w:val="0"/>
          <w:numId w:val="9"/>
        </w:numPr>
        <w:ind w:left="1710" w:hanging="270"/>
      </w:pPr>
      <w:r w:rsidRPr="00FB0587">
        <w:t xml:space="preserve"> "Commence firing" </w:t>
      </w:r>
    </w:p>
    <w:p w14:paraId="74921089" w14:textId="77777777" w:rsidR="00260D0C" w:rsidRPr="00FB0587" w:rsidRDefault="00260D0C" w:rsidP="00260D0C">
      <w:pPr>
        <w:ind w:left="1980" w:hanging="270"/>
        <w:contextualSpacing/>
      </w:pPr>
      <w:r w:rsidRPr="00FB0587">
        <w:t xml:space="preserve">a) Remove arrows one at a time from quiver, load bow, shoot at target </w:t>
      </w:r>
    </w:p>
    <w:p w14:paraId="229156A0" w14:textId="498ECB3D" w:rsidR="00260D0C" w:rsidRPr="00FB0587" w:rsidRDefault="00260D0C" w:rsidP="00260D0C">
      <w:pPr>
        <w:ind w:left="1980" w:hanging="270"/>
        <w:contextualSpacing/>
      </w:pPr>
      <w:r w:rsidRPr="00FB0587">
        <w:t xml:space="preserve">b) </w:t>
      </w:r>
      <w:r w:rsidRPr="00B3044D">
        <w:rPr>
          <w:color w:val="222222"/>
          <w:sz w:val="22"/>
          <w:szCs w:val="22"/>
          <w:shd w:val="clear" w:color="auto" w:fill="FFFFFF"/>
        </w:rPr>
        <w:t xml:space="preserve">When all arrows have been shot, step back from the </w:t>
      </w:r>
      <w:r w:rsidR="002118EE">
        <w:rPr>
          <w:color w:val="222222"/>
          <w:sz w:val="22"/>
          <w:szCs w:val="22"/>
          <w:shd w:val="clear" w:color="auto" w:fill="FFFFFF"/>
        </w:rPr>
        <w:t>stake</w:t>
      </w:r>
      <w:r w:rsidRPr="00B3044D">
        <w:rPr>
          <w:color w:val="222222"/>
          <w:sz w:val="22"/>
          <w:szCs w:val="22"/>
          <w:shd w:val="clear" w:color="auto" w:fill="FFFFFF"/>
        </w:rPr>
        <w:t>, place bow on toes, wait for signal to walk forward to remove arrows from the target.</w:t>
      </w:r>
    </w:p>
    <w:p w14:paraId="3CB4FF88" w14:textId="77777777" w:rsidR="00260D0C" w:rsidRPr="00FB0587" w:rsidRDefault="00260D0C">
      <w:pPr>
        <w:pStyle w:val="ListParagraph"/>
        <w:numPr>
          <w:ilvl w:val="0"/>
          <w:numId w:val="9"/>
        </w:numPr>
        <w:ind w:left="1710" w:hanging="270"/>
      </w:pPr>
      <w:r w:rsidRPr="00FB0587">
        <w:t xml:space="preserve">"Retrieve arrows" </w:t>
      </w:r>
    </w:p>
    <w:p w14:paraId="06BBE238" w14:textId="77777777" w:rsidR="00260D0C" w:rsidRPr="00FB0587" w:rsidRDefault="00260D0C" w:rsidP="00260D0C">
      <w:pPr>
        <w:ind w:left="990" w:firstLine="720"/>
        <w:contextualSpacing/>
      </w:pPr>
      <w:r w:rsidRPr="00FB0587">
        <w:t xml:space="preserve">a) Walk carefully toward your target to retrieve arrows </w:t>
      </w:r>
    </w:p>
    <w:p w14:paraId="70E241B4" w14:textId="77777777" w:rsidR="00260D0C" w:rsidRPr="00FB0587" w:rsidRDefault="00260D0C" w:rsidP="00260D0C">
      <w:pPr>
        <w:ind w:left="1710"/>
        <w:contextualSpacing/>
      </w:pPr>
      <w:r w:rsidRPr="00F22CC6">
        <w:t>b) All arrows must remain in the target, untouched until all arrows are scored. Challenges must be made by the competitor on the range before removing the arrow from the target. No changes may be made to the score after the arrow is removed</w:t>
      </w:r>
    </w:p>
    <w:p w14:paraId="32FF7B8C" w14:textId="77777777" w:rsidR="00260D0C" w:rsidRPr="00FB0587" w:rsidRDefault="00260D0C">
      <w:pPr>
        <w:pStyle w:val="ListParagraph"/>
        <w:numPr>
          <w:ilvl w:val="0"/>
          <w:numId w:val="9"/>
        </w:numPr>
        <w:ind w:left="1710" w:hanging="270"/>
      </w:pPr>
      <w:r w:rsidRPr="00FB0587">
        <w:t xml:space="preserve"> "Cease fire" </w:t>
      </w:r>
    </w:p>
    <w:p w14:paraId="0E3365BB" w14:textId="77777777" w:rsidR="00260D0C" w:rsidRPr="00FB0587" w:rsidRDefault="00260D0C" w:rsidP="00260D0C">
      <w:pPr>
        <w:ind w:left="1980" w:hanging="270"/>
        <w:contextualSpacing/>
      </w:pPr>
      <w:r w:rsidRPr="00FB0587">
        <w:t xml:space="preserve">a) Dangerous condition </w:t>
      </w:r>
    </w:p>
    <w:p w14:paraId="64D26F6D" w14:textId="77777777" w:rsidR="00260D0C" w:rsidRPr="00FB0587" w:rsidRDefault="00260D0C" w:rsidP="00260D0C">
      <w:pPr>
        <w:ind w:left="1980" w:hanging="270"/>
        <w:contextualSpacing/>
      </w:pPr>
      <w:r w:rsidRPr="00FB0587">
        <w:t xml:space="preserve">b) Stop shooting, even if ready to release </w:t>
      </w:r>
    </w:p>
    <w:p w14:paraId="7809A726" w14:textId="77777777" w:rsidR="00260D0C" w:rsidRPr="00FB0587" w:rsidRDefault="00260D0C" w:rsidP="00260D0C">
      <w:pPr>
        <w:ind w:left="1980" w:hanging="270"/>
        <w:contextualSpacing/>
      </w:pPr>
      <w:r w:rsidRPr="00FB0587">
        <w:t xml:space="preserve">c) Place arrow back in quiver </w:t>
      </w:r>
    </w:p>
    <w:p w14:paraId="255E54FE" w14:textId="77777777" w:rsidR="00260D0C" w:rsidRPr="00FB0587" w:rsidRDefault="00260D0C" w:rsidP="00260D0C">
      <w:pPr>
        <w:ind w:left="1980" w:hanging="270"/>
        <w:contextualSpacing/>
      </w:pPr>
      <w:r w:rsidRPr="00FB0587">
        <w:t xml:space="preserve">d) Wait for signal to resume shooting </w:t>
      </w:r>
    </w:p>
    <w:p w14:paraId="2EEF553D" w14:textId="77777777" w:rsidR="00260D0C" w:rsidRPr="00FB0587" w:rsidRDefault="00260D0C" w:rsidP="00260D0C">
      <w:pPr>
        <w:ind w:left="1980" w:hanging="270"/>
        <w:contextualSpacing/>
      </w:pPr>
      <w:r w:rsidRPr="00FB0587">
        <w:t xml:space="preserve">e) Anyone who detects an unsafe condition can call a "Cease Fire” using a voice command </w:t>
      </w:r>
    </w:p>
    <w:p w14:paraId="2EA5CB25" w14:textId="77777777" w:rsidR="00260D0C" w:rsidRPr="00FB0587" w:rsidRDefault="00260D0C" w:rsidP="00260D0C">
      <w:pPr>
        <w:ind w:left="1440"/>
      </w:pPr>
    </w:p>
    <w:p w14:paraId="296F16F2" w14:textId="77777777" w:rsidR="00260D0C" w:rsidRPr="00FB0587" w:rsidRDefault="00260D0C" w:rsidP="00260D0C">
      <w:pPr>
        <w:ind w:left="1440"/>
      </w:pPr>
      <w:r w:rsidRPr="00FB0587">
        <w:t xml:space="preserve">Finger protection is </w:t>
      </w:r>
      <w:r w:rsidRPr="00FB0587">
        <w:rPr>
          <w:u w:val="single"/>
        </w:rPr>
        <w:t>mandatory</w:t>
      </w:r>
      <w:r w:rsidRPr="00FB0587">
        <w:t xml:space="preserve"> unless using a mechanical release. Silicone finger guards on the bow string are allowed. Arm guards are recommended. Back quivers are not allowed.</w:t>
      </w:r>
    </w:p>
    <w:p w14:paraId="25D006DA" w14:textId="77777777" w:rsidR="00260D0C" w:rsidRPr="00FB0587" w:rsidRDefault="00260D0C" w:rsidP="00260D0C">
      <w:pPr>
        <w:autoSpaceDE w:val="0"/>
        <w:autoSpaceDN w:val="0"/>
        <w:adjustRightInd w:val="0"/>
        <w:spacing w:before="100" w:after="100"/>
        <w:ind w:left="1440"/>
      </w:pPr>
      <w:r w:rsidRPr="00FB0587">
        <w:t>“</w:t>
      </w:r>
      <w:r w:rsidRPr="00FB0587">
        <w:rPr>
          <w:u w:val="single"/>
        </w:rPr>
        <w:t>Sky-drawing</w:t>
      </w:r>
      <w:r w:rsidRPr="00FB0587">
        <w:t xml:space="preserve">”, also called a High Draw, is </w:t>
      </w:r>
      <w:r w:rsidRPr="00FB0587">
        <w:rPr>
          <w:u w:val="single"/>
        </w:rPr>
        <w:t>strictly prohibited</w:t>
      </w:r>
      <w:r w:rsidRPr="00FB0587">
        <w:t xml:space="preserve">. </w:t>
      </w:r>
    </w:p>
    <w:p w14:paraId="38A390DE" w14:textId="77777777" w:rsidR="00260D0C" w:rsidRPr="00FB0587" w:rsidRDefault="00260D0C" w:rsidP="00260D0C">
      <w:pPr>
        <w:autoSpaceDE w:val="0"/>
        <w:autoSpaceDN w:val="0"/>
        <w:adjustRightInd w:val="0"/>
        <w:spacing w:before="100" w:after="100"/>
        <w:ind w:left="1440"/>
      </w:pPr>
      <w:r w:rsidRPr="00FB0587">
        <w:rPr>
          <w:b/>
          <w:color w:val="FF0000"/>
        </w:rPr>
        <w:t>Competitors will be warned once, but a second violation will result in immediate disqualification and removal from the range.</w:t>
      </w:r>
    </w:p>
    <w:p w14:paraId="75F96CE9" w14:textId="77777777" w:rsidR="00260D0C" w:rsidRPr="00FB0587" w:rsidRDefault="00260D0C" w:rsidP="00260D0C">
      <w:pPr>
        <w:autoSpaceDE w:val="0"/>
        <w:autoSpaceDN w:val="0"/>
        <w:adjustRightInd w:val="0"/>
        <w:spacing w:before="100" w:after="100"/>
        <w:ind w:left="1440"/>
      </w:pPr>
      <w:r w:rsidRPr="00FB0587">
        <w:t xml:space="preserve"> “Sky-drawing”/High Draw as defined by World Archery Rule Book 3, art. 12.9: </w:t>
      </w:r>
      <w:r w:rsidRPr="00FB0587">
        <w:rPr>
          <w:i/>
        </w:rPr>
        <w:t>An athlete, when drawing back the string of his bow uses any technique which, in the opinion of the Judges, could allow the arrow, if accidentally released, to fly beyond a safety zone of safety arrangements (overshoot area, net, wall, etc.)</w:t>
      </w:r>
    </w:p>
    <w:p w14:paraId="7CD425CB" w14:textId="77777777" w:rsidR="00260D0C" w:rsidRPr="00FB0587" w:rsidRDefault="00260D0C" w:rsidP="00260D0C">
      <w:pPr>
        <w:ind w:left="1440"/>
      </w:pPr>
      <w:r w:rsidRPr="00FB0587">
        <w:lastRenderedPageBreak/>
        <w:t xml:space="preserve">For a visual reference on Sky-drawing, Lancaster Archery has published a short video on YouTube at: </w:t>
      </w:r>
      <w:hyperlink r:id="rId46" w:history="1">
        <w:r w:rsidRPr="00FB0587">
          <w:rPr>
            <w:rStyle w:val="Hyperlink"/>
          </w:rPr>
          <w:t>https://youtu.be/jgobp-ei7AE</w:t>
        </w:r>
      </w:hyperlink>
    </w:p>
    <w:p w14:paraId="71BAE663" w14:textId="77777777" w:rsidR="00260D0C" w:rsidRDefault="00260D0C" w:rsidP="00260D0C">
      <w:pPr>
        <w:ind w:left="1440"/>
      </w:pPr>
      <w:r w:rsidRPr="00FB0587">
        <w:t>An arrow leaving the bow is considered a shot unless the competitor can reach it from their position with their bow.</w:t>
      </w:r>
    </w:p>
    <w:p w14:paraId="2A2557BB" w14:textId="77777777" w:rsidR="00260D0C" w:rsidRPr="00FB0587" w:rsidRDefault="00260D0C" w:rsidP="00260D0C">
      <w:pPr>
        <w:ind w:left="1440"/>
      </w:pPr>
    </w:p>
    <w:p w14:paraId="75A36CD5" w14:textId="77777777" w:rsidR="00260D0C" w:rsidRDefault="00260D0C" w:rsidP="00260D0C">
      <w:pPr>
        <w:tabs>
          <w:tab w:val="left" w:pos="1440"/>
          <w:tab w:val="left" w:pos="6960"/>
        </w:tabs>
        <w:suppressAutoHyphens/>
        <w:ind w:left="1440" w:hanging="1440"/>
      </w:pPr>
      <w:r w:rsidRPr="009C2A45">
        <w:rPr>
          <w:u w:val="single"/>
        </w:rPr>
        <w:t>Minimum Arrow Weight</w:t>
      </w:r>
      <w:r>
        <w:t>: See the chart at the end of the Archery section.</w:t>
      </w:r>
    </w:p>
    <w:p w14:paraId="199327A9" w14:textId="77777777" w:rsidR="00260D0C" w:rsidRDefault="00260D0C" w:rsidP="00260D0C">
      <w:pPr>
        <w:tabs>
          <w:tab w:val="left" w:pos="1440"/>
          <w:tab w:val="left" w:pos="6960"/>
        </w:tabs>
        <w:suppressAutoHyphens/>
        <w:ind w:left="1440" w:hanging="1440"/>
      </w:pPr>
    </w:p>
    <w:p w14:paraId="3D6530AC" w14:textId="4887A6D4" w:rsidR="00260D0C" w:rsidRDefault="00260D0C" w:rsidP="00260D0C">
      <w:pPr>
        <w:tabs>
          <w:tab w:val="left" w:pos="1440"/>
          <w:tab w:val="left" w:pos="6960"/>
        </w:tabs>
        <w:suppressAutoHyphens/>
        <w:ind w:left="1440" w:hanging="1440"/>
      </w:pPr>
      <w:r w:rsidRPr="00564A00">
        <w:rPr>
          <w:u w:val="single"/>
        </w:rPr>
        <w:t>Scoring Diagram</w:t>
      </w:r>
      <w:r>
        <w:t>: See the diagram below.</w:t>
      </w:r>
      <w:r w:rsidR="00AD11D3">
        <w:t xml:space="preserve"> </w:t>
      </w:r>
      <w:r w:rsidR="00AD11D3" w:rsidRPr="00A57944">
        <w:rPr>
          <w:color w:val="FF0000"/>
          <w:sz w:val="22"/>
          <w:szCs w:val="22"/>
          <w:highlight w:val="yellow"/>
        </w:rPr>
        <w:t xml:space="preserve">NEW </w:t>
      </w:r>
      <w:r w:rsidR="00AB0358">
        <w:rPr>
          <w:color w:val="FF0000"/>
          <w:sz w:val="22"/>
          <w:szCs w:val="22"/>
          <w:highlight w:val="yellow"/>
        </w:rPr>
        <w:t>since</w:t>
      </w:r>
      <w:r w:rsidR="00AD11D3" w:rsidRPr="00A57944">
        <w:rPr>
          <w:color w:val="FF0000"/>
          <w:sz w:val="22"/>
          <w:szCs w:val="22"/>
          <w:highlight w:val="yellow"/>
        </w:rPr>
        <w:t xml:space="preserve"> </w:t>
      </w:r>
      <w:r w:rsidR="00AD11D3" w:rsidRPr="006C4D82">
        <w:rPr>
          <w:color w:val="FF0000"/>
          <w:sz w:val="22"/>
          <w:szCs w:val="22"/>
          <w:highlight w:val="yellow"/>
        </w:rPr>
        <w:t>202</w:t>
      </w:r>
      <w:r w:rsidR="00AD11D3" w:rsidRPr="00B2037A">
        <w:rPr>
          <w:color w:val="FF0000"/>
          <w:sz w:val="22"/>
          <w:szCs w:val="22"/>
          <w:highlight w:val="yellow"/>
        </w:rPr>
        <w:t>5</w:t>
      </w:r>
    </w:p>
    <w:p w14:paraId="6E090BC0" w14:textId="152E5B07" w:rsidR="00260D0C" w:rsidRDefault="00E834D4" w:rsidP="00260D0C">
      <w:pPr>
        <w:tabs>
          <w:tab w:val="left" w:pos="1440"/>
          <w:tab w:val="left" w:pos="6960"/>
        </w:tabs>
        <w:suppressAutoHyphens/>
        <w:ind w:left="1440" w:hanging="1440"/>
      </w:pPr>
      <w:r>
        <w:rPr>
          <w:noProof/>
        </w:rPr>
        <w:drawing>
          <wp:inline distT="114300" distB="114300" distL="114300" distR="114300" wp14:anchorId="2E66C8A7" wp14:editId="02A7BEEF">
            <wp:extent cx="3886200" cy="3657600"/>
            <wp:effectExtent l="0" t="0" r="0" b="0"/>
            <wp:docPr id="699086320" name="image1.png" descr="A black and white diagram with numbers and a number in center&#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black and white diagram with numbers and a number in center&#10;&#10;Description automatically generated"/>
                    <pic:cNvPicPr preferRelativeResize="0"/>
                  </pic:nvPicPr>
                  <pic:blipFill>
                    <a:blip r:embed="rId47"/>
                    <a:srcRect/>
                    <a:stretch>
                      <a:fillRect/>
                    </a:stretch>
                  </pic:blipFill>
                  <pic:spPr>
                    <a:xfrm>
                      <a:off x="0" y="0"/>
                      <a:ext cx="3886838" cy="3658200"/>
                    </a:xfrm>
                    <a:prstGeom prst="rect">
                      <a:avLst/>
                    </a:prstGeom>
                    <a:ln/>
                  </pic:spPr>
                </pic:pic>
              </a:graphicData>
            </a:graphic>
          </wp:inline>
        </w:drawing>
      </w:r>
    </w:p>
    <w:p w14:paraId="4DE2EE07" w14:textId="77777777" w:rsidR="00495D17" w:rsidRDefault="00495D17">
      <w:pPr>
        <w:rPr>
          <w:sz w:val="22"/>
          <w:szCs w:val="22"/>
          <w:vertAlign w:val="superscript"/>
        </w:rPr>
      </w:pPr>
    </w:p>
    <w:bookmarkStart w:id="2" w:name="_MON_1775067756"/>
    <w:bookmarkEnd w:id="2"/>
    <w:p w14:paraId="27B7E282" w14:textId="0C69B73F" w:rsidR="006A194A" w:rsidRDefault="007A1D00" w:rsidP="000A5371">
      <w:pPr>
        <w:rPr>
          <w:b/>
          <w:sz w:val="22"/>
          <w:szCs w:val="22"/>
        </w:rPr>
      </w:pPr>
      <w:r>
        <w:rPr>
          <w:b/>
          <w:noProof/>
          <w:sz w:val="22"/>
          <w:szCs w:val="22"/>
        </w:rPr>
        <w:object w:dxaOrig="9571" w:dyaOrig="14366" w14:anchorId="145F6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pt;height:720.8pt;mso-width-percent:0;mso-height-percent:0;mso-width-percent:0;mso-height-percent:0" o:ole="">
            <v:imagedata r:id="rId48" o:title=""/>
          </v:shape>
          <o:OLEObject Type="Embed" ProgID="Excel.Sheet.12" ShapeID="_x0000_i1025" DrawAspect="Content" ObjectID="_1845407126" r:id="rId49"/>
        </w:object>
      </w:r>
    </w:p>
    <w:p w14:paraId="3CEC38E8" w14:textId="6C23E280" w:rsidR="00E9501A" w:rsidRDefault="00E9501A" w:rsidP="000A5371">
      <w:pPr>
        <w:rPr>
          <w:b/>
          <w:sz w:val="22"/>
          <w:szCs w:val="22"/>
        </w:rPr>
      </w:pPr>
    </w:p>
    <w:p w14:paraId="4EC310F1" w14:textId="5220E4A4" w:rsidR="006A194A" w:rsidRDefault="006A194A" w:rsidP="000A5371">
      <w:pPr>
        <w:rPr>
          <w:b/>
          <w:sz w:val="22"/>
          <w:szCs w:val="22"/>
        </w:rPr>
      </w:pPr>
    </w:p>
    <w:p w14:paraId="0A563B34" w14:textId="533D191D" w:rsidR="006A194A" w:rsidRDefault="003F57ED" w:rsidP="00204CD6">
      <w:pPr>
        <w:jc w:val="center"/>
        <w:rPr>
          <w:b/>
          <w:sz w:val="22"/>
          <w:szCs w:val="22"/>
        </w:rPr>
      </w:pPr>
      <w:r>
        <w:rPr>
          <w:b/>
          <w:sz w:val="22"/>
          <w:szCs w:val="22"/>
        </w:rPr>
        <w:t>Appendi</w:t>
      </w:r>
      <w:r w:rsidR="00204CD6">
        <w:rPr>
          <w:b/>
          <w:sz w:val="22"/>
          <w:szCs w:val="22"/>
        </w:rPr>
        <w:t>x A</w:t>
      </w:r>
    </w:p>
    <w:p w14:paraId="18069129" w14:textId="77777777" w:rsidR="00204CD6" w:rsidRPr="00204CD6" w:rsidRDefault="00204CD6" w:rsidP="00204CD6">
      <w:pPr>
        <w:tabs>
          <w:tab w:val="left" w:pos="-720"/>
        </w:tabs>
        <w:suppressAutoHyphens/>
        <w:spacing w:line="276" w:lineRule="auto"/>
        <w:jc w:val="center"/>
        <w:rPr>
          <w:b/>
          <w:bCs/>
          <w:sz w:val="22"/>
          <w:szCs w:val="22"/>
          <w:u w:val="single"/>
        </w:rPr>
      </w:pPr>
      <w:r w:rsidRPr="00204CD6">
        <w:rPr>
          <w:b/>
          <w:bCs/>
          <w:sz w:val="22"/>
          <w:szCs w:val="22"/>
          <w:u w:val="single"/>
        </w:rPr>
        <w:t>Modern Military Style Firearms</w:t>
      </w:r>
    </w:p>
    <w:p w14:paraId="2AD02C18" w14:textId="57684B9A" w:rsidR="00204CD6" w:rsidRPr="005510A4" w:rsidRDefault="00A46C91" w:rsidP="00204CD6">
      <w:pPr>
        <w:shd w:val="clear" w:color="auto" w:fill="FFFFFF"/>
        <w:rPr>
          <w:color w:val="FF0000"/>
          <w:sz w:val="22"/>
          <w:szCs w:val="22"/>
        </w:rPr>
      </w:pPr>
      <w:r w:rsidRPr="005510A4">
        <w:rPr>
          <w:color w:val="FF0000"/>
          <w:sz w:val="22"/>
          <w:szCs w:val="22"/>
          <w:highlight w:val="yellow"/>
        </w:rPr>
        <w:t>UPDATED for 2024</w:t>
      </w:r>
    </w:p>
    <w:p w14:paraId="704A260F" w14:textId="66585B9D" w:rsidR="0092685F" w:rsidRPr="0092685F" w:rsidRDefault="0092685F" w:rsidP="0092685F">
      <w:pPr>
        <w:jc w:val="center"/>
        <w:rPr>
          <w:b/>
          <w:sz w:val="22"/>
          <w:szCs w:val="22"/>
        </w:rPr>
      </w:pPr>
      <w:r w:rsidRPr="0092685F">
        <w:rPr>
          <w:b/>
          <w:sz w:val="22"/>
          <w:szCs w:val="22"/>
        </w:rPr>
        <w:t xml:space="preserve">Keeping with the long-standing 4-H philosophies of not participating in simulated combat sports or shooting at humanoid targets, and to avoid the negative media perceptions that come from our members using firearms that appear tactical, the following criteria must be met.  Any firearm built or modified to give the distinct impression of a modern military style firearm such as an AR or AK is not allowed in the 4-H Shooting Education Program.  Listed below are visual examples of, but not limited to, firearms that resemble those not allowed. This includes the Ruger Precision Rimfire rifle.  Examples of unacceptable firearm components include any type of muzzle devices (muzzle brake, recoil compensator, suppressors, porting), front pistol grips, heat shield/shroud, and magazines extending more than </w:t>
      </w:r>
      <w:r w:rsidRPr="006A5C79">
        <w:rPr>
          <w:b/>
          <w:sz w:val="22"/>
          <w:szCs w:val="22"/>
          <w:u w:val="single"/>
        </w:rPr>
        <w:t>two inches</w:t>
      </w:r>
      <w:r w:rsidRPr="0092685F">
        <w:rPr>
          <w:b/>
          <w:sz w:val="22"/>
          <w:szCs w:val="22"/>
        </w:rPr>
        <w:t xml:space="preserve"> below the receiver.  Ported barrels are permitted on shotguns and pistols.</w:t>
      </w:r>
      <w:r w:rsidR="007163ED" w:rsidRPr="007163ED">
        <w:rPr>
          <w:noProof/>
        </w:rPr>
        <w:t xml:space="preserve"> </w:t>
      </w:r>
    </w:p>
    <w:p w14:paraId="243AE809" w14:textId="77777777" w:rsidR="00204CD6" w:rsidRPr="006E52B9" w:rsidRDefault="00204CD6" w:rsidP="00204CD6">
      <w:pPr>
        <w:jc w:val="center"/>
        <w:rPr>
          <w:rFonts w:asciiTheme="minorHAnsi" w:eastAsiaTheme="minorHAnsi" w:hAnsiTheme="minorHAnsi" w:cstheme="minorBidi"/>
          <w:kern w:val="2"/>
        </w:rPr>
      </w:pPr>
      <w:r w:rsidRPr="006E52B9">
        <w:rPr>
          <w:noProof/>
        </w:rPr>
        <w:drawing>
          <wp:inline distT="0" distB="0" distL="0" distR="0" wp14:anchorId="02E471E5" wp14:editId="10F222C1">
            <wp:extent cx="5772150" cy="1517432"/>
            <wp:effectExtent l="0" t="0" r="0" b="6985"/>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eapon&#10;&#10;Description automatically generated"/>
                    <pic:cNvPicPr/>
                  </pic:nvPicPr>
                  <pic:blipFill rotWithShape="1">
                    <a:blip r:embed="rId50" cstate="print">
                      <a:extLst>
                        <a:ext uri="{28A0092B-C50C-407E-A947-70E740481C1C}">
                          <a14:useLocalDpi xmlns:a14="http://schemas.microsoft.com/office/drawing/2010/main" val="0"/>
                        </a:ext>
                      </a:extLst>
                    </a:blip>
                    <a:srcRect l="12339"/>
                    <a:stretch/>
                  </pic:blipFill>
                  <pic:spPr bwMode="auto">
                    <a:xfrm>
                      <a:off x="0" y="0"/>
                      <a:ext cx="5803472" cy="1525666"/>
                    </a:xfrm>
                    <a:prstGeom prst="rect">
                      <a:avLst/>
                    </a:prstGeom>
                    <a:ln>
                      <a:noFill/>
                    </a:ln>
                    <a:extLst>
                      <a:ext uri="{53640926-AAD7-44D8-BBD7-CCE9431645EC}">
                        <a14:shadowObscured xmlns:a14="http://schemas.microsoft.com/office/drawing/2010/main"/>
                      </a:ext>
                    </a:extLst>
                  </pic:spPr>
                </pic:pic>
              </a:graphicData>
            </a:graphic>
          </wp:inline>
        </w:drawing>
      </w:r>
    </w:p>
    <w:p w14:paraId="4772ED1B" w14:textId="77777777" w:rsidR="006A194A" w:rsidRDefault="006A194A" w:rsidP="000A5371">
      <w:pPr>
        <w:rPr>
          <w:b/>
          <w:sz w:val="22"/>
          <w:szCs w:val="22"/>
        </w:rPr>
      </w:pPr>
    </w:p>
    <w:p w14:paraId="38988B2D" w14:textId="77777777" w:rsidR="006A194A" w:rsidRDefault="006A194A" w:rsidP="000A5371">
      <w:pPr>
        <w:rPr>
          <w:b/>
          <w:sz w:val="22"/>
          <w:szCs w:val="22"/>
        </w:rPr>
      </w:pPr>
    </w:p>
    <w:p w14:paraId="74704C61" w14:textId="77777777" w:rsidR="006F572E" w:rsidRDefault="006F572E" w:rsidP="0051792C">
      <w:pPr>
        <w:rPr>
          <w:sz w:val="22"/>
          <w:szCs w:val="22"/>
        </w:rPr>
      </w:pPr>
    </w:p>
    <w:p w14:paraId="55CFAA4F" w14:textId="1AC5886B" w:rsidR="004758EC" w:rsidRDefault="004758EC">
      <w:pPr>
        <w:rPr>
          <w:sz w:val="22"/>
          <w:szCs w:val="22"/>
        </w:rPr>
      </w:pPr>
      <w:r>
        <w:rPr>
          <w:sz w:val="22"/>
          <w:szCs w:val="22"/>
        </w:rPr>
        <w:br w:type="page"/>
      </w:r>
    </w:p>
    <w:p w14:paraId="270F440B" w14:textId="77777777" w:rsidR="004758EC" w:rsidRDefault="004758EC" w:rsidP="006359F2">
      <w:pPr>
        <w:tabs>
          <w:tab w:val="left" w:pos="1680"/>
          <w:tab w:val="left" w:pos="2280"/>
          <w:tab w:val="left" w:pos="6960"/>
        </w:tabs>
        <w:suppressAutoHyphens/>
        <w:spacing w:line="288" w:lineRule="exact"/>
        <w:rPr>
          <w:sz w:val="22"/>
          <w:szCs w:val="22"/>
        </w:rPr>
      </w:pPr>
    </w:p>
    <w:p w14:paraId="624788FE" w14:textId="2093812F" w:rsidR="006359F2" w:rsidRPr="00E507C6" w:rsidRDefault="006359F2" w:rsidP="006359F2">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6D5F5D46" w14:textId="77777777" w:rsidR="006359F2" w:rsidRDefault="006359F2" w:rsidP="006359F2">
      <w:pPr>
        <w:rPr>
          <w:sz w:val="22"/>
          <w:szCs w:val="22"/>
        </w:rPr>
      </w:pPr>
    </w:p>
    <w:p w14:paraId="34B22652" w14:textId="77777777" w:rsidR="006E559A" w:rsidRDefault="006E559A" w:rsidP="006359F2">
      <w:pPr>
        <w:rPr>
          <w:sz w:val="22"/>
          <w:szCs w:val="22"/>
        </w:rPr>
      </w:pPr>
    </w:p>
    <w:p w14:paraId="6F40F554" w14:textId="77777777" w:rsidR="006E559A" w:rsidRDefault="006E559A" w:rsidP="006359F2">
      <w:pPr>
        <w:rPr>
          <w:sz w:val="22"/>
          <w:szCs w:val="22"/>
        </w:rPr>
      </w:pPr>
    </w:p>
    <w:p w14:paraId="58968B3B" w14:textId="77777777" w:rsidR="006E559A" w:rsidRDefault="006E559A" w:rsidP="006359F2">
      <w:pPr>
        <w:rPr>
          <w:sz w:val="22"/>
          <w:szCs w:val="22"/>
        </w:rPr>
      </w:pPr>
    </w:p>
    <w:p w14:paraId="112229D7" w14:textId="77777777" w:rsidR="006E559A" w:rsidRDefault="006E559A" w:rsidP="006359F2">
      <w:pPr>
        <w:rPr>
          <w:sz w:val="22"/>
          <w:szCs w:val="22"/>
        </w:rPr>
      </w:pPr>
    </w:p>
    <w:p w14:paraId="7E8A40EF" w14:textId="77777777" w:rsidR="006359F2" w:rsidRDefault="006359F2" w:rsidP="006359F2">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8545" w:type="dxa"/>
        <w:tblLook w:val="04A0" w:firstRow="1" w:lastRow="0" w:firstColumn="1" w:lastColumn="0" w:noHBand="0" w:noVBand="1"/>
      </w:tblPr>
      <w:tblGrid>
        <w:gridCol w:w="7195"/>
        <w:gridCol w:w="1350"/>
      </w:tblGrid>
      <w:tr w:rsidR="005338A5" w:rsidRPr="006F52DB" w14:paraId="1936A71E" w14:textId="77777777" w:rsidTr="005338A5">
        <w:tc>
          <w:tcPr>
            <w:tcW w:w="7195" w:type="dxa"/>
          </w:tcPr>
          <w:p w14:paraId="18EA106E" w14:textId="77777777" w:rsidR="005338A5" w:rsidRPr="006F52DB" w:rsidRDefault="005338A5" w:rsidP="0044733E">
            <w:pPr>
              <w:rPr>
                <w:b/>
                <w:sz w:val="36"/>
                <w:szCs w:val="36"/>
              </w:rPr>
            </w:pPr>
            <w:r w:rsidRPr="006F52DB">
              <w:rPr>
                <w:b/>
                <w:sz w:val="36"/>
                <w:szCs w:val="36"/>
              </w:rPr>
              <w:t>Handgun Permission Form</w:t>
            </w:r>
          </w:p>
        </w:tc>
        <w:tc>
          <w:tcPr>
            <w:tcW w:w="1350" w:type="dxa"/>
          </w:tcPr>
          <w:p w14:paraId="35A873FE" w14:textId="3140E896" w:rsidR="005338A5" w:rsidRPr="00F41508" w:rsidRDefault="005338A5" w:rsidP="0044733E">
            <w:pPr>
              <w:rPr>
                <w:b/>
                <w:sz w:val="36"/>
                <w:szCs w:val="36"/>
              </w:rPr>
            </w:pPr>
            <w:r w:rsidRPr="007B0CE0">
              <w:rPr>
                <w:b/>
                <w:sz w:val="32"/>
                <w:szCs w:val="32"/>
              </w:rPr>
              <w:t>1</w:t>
            </w:r>
            <w:r w:rsidR="00AF7485">
              <w:rPr>
                <w:b/>
                <w:sz w:val="32"/>
                <w:szCs w:val="32"/>
              </w:rPr>
              <w:t>4</w:t>
            </w:r>
          </w:p>
        </w:tc>
      </w:tr>
      <w:tr w:rsidR="005338A5" w:rsidRPr="006F52DB" w14:paraId="643AA01B" w14:textId="77777777" w:rsidTr="005338A5">
        <w:tc>
          <w:tcPr>
            <w:tcW w:w="7195" w:type="dxa"/>
          </w:tcPr>
          <w:p w14:paraId="24E7A39A" w14:textId="77777777" w:rsidR="005338A5" w:rsidRPr="006F52DB" w:rsidRDefault="005338A5" w:rsidP="0044733E">
            <w:pPr>
              <w:rPr>
                <w:b/>
                <w:sz w:val="36"/>
                <w:szCs w:val="36"/>
              </w:rPr>
            </w:pPr>
            <w:r w:rsidRPr="006F52DB">
              <w:rPr>
                <w:b/>
                <w:sz w:val="36"/>
                <w:szCs w:val="36"/>
              </w:rPr>
              <w:t>Air Pistol</w:t>
            </w:r>
          </w:p>
        </w:tc>
        <w:tc>
          <w:tcPr>
            <w:tcW w:w="1350" w:type="dxa"/>
          </w:tcPr>
          <w:p w14:paraId="233574B5" w14:textId="44A7FAEA" w:rsidR="005338A5" w:rsidRPr="00F41508" w:rsidRDefault="005338A5" w:rsidP="0044733E">
            <w:pPr>
              <w:rPr>
                <w:b/>
                <w:sz w:val="36"/>
                <w:szCs w:val="36"/>
              </w:rPr>
            </w:pPr>
            <w:r w:rsidRPr="007B0CE0">
              <w:rPr>
                <w:b/>
                <w:sz w:val="32"/>
                <w:szCs w:val="32"/>
              </w:rPr>
              <w:t>1</w:t>
            </w:r>
            <w:r w:rsidR="005D5C30">
              <w:rPr>
                <w:b/>
                <w:sz w:val="32"/>
                <w:szCs w:val="32"/>
              </w:rPr>
              <w:t>5</w:t>
            </w:r>
            <w:r>
              <w:rPr>
                <w:b/>
                <w:sz w:val="32"/>
                <w:szCs w:val="32"/>
              </w:rPr>
              <w:t>-1</w:t>
            </w:r>
            <w:r w:rsidR="005D5C30">
              <w:rPr>
                <w:b/>
                <w:sz w:val="32"/>
                <w:szCs w:val="32"/>
              </w:rPr>
              <w:t>6</w:t>
            </w:r>
          </w:p>
        </w:tc>
      </w:tr>
      <w:tr w:rsidR="005338A5" w:rsidRPr="006F52DB" w14:paraId="45E8DB91" w14:textId="77777777" w:rsidTr="005338A5">
        <w:tc>
          <w:tcPr>
            <w:tcW w:w="7195" w:type="dxa"/>
          </w:tcPr>
          <w:p w14:paraId="381D22DF" w14:textId="77777777" w:rsidR="005338A5" w:rsidRPr="006F52DB" w:rsidRDefault="005338A5" w:rsidP="0044733E">
            <w:pPr>
              <w:rPr>
                <w:b/>
                <w:sz w:val="36"/>
                <w:szCs w:val="36"/>
              </w:rPr>
            </w:pPr>
            <w:r w:rsidRPr="006F52DB">
              <w:rPr>
                <w:b/>
                <w:sz w:val="36"/>
                <w:szCs w:val="36"/>
              </w:rPr>
              <w:t>Air Rifle</w:t>
            </w:r>
          </w:p>
        </w:tc>
        <w:tc>
          <w:tcPr>
            <w:tcW w:w="1350" w:type="dxa"/>
          </w:tcPr>
          <w:p w14:paraId="6D146BE1" w14:textId="08EF0C35" w:rsidR="005338A5" w:rsidRPr="00F41508" w:rsidRDefault="005338A5" w:rsidP="0044733E">
            <w:pPr>
              <w:rPr>
                <w:b/>
                <w:sz w:val="36"/>
                <w:szCs w:val="36"/>
              </w:rPr>
            </w:pPr>
            <w:r w:rsidRPr="007B0CE0">
              <w:rPr>
                <w:b/>
                <w:sz w:val="32"/>
                <w:szCs w:val="32"/>
              </w:rPr>
              <w:t>1</w:t>
            </w:r>
            <w:r w:rsidR="005D5C30">
              <w:rPr>
                <w:b/>
                <w:sz w:val="32"/>
                <w:szCs w:val="32"/>
              </w:rPr>
              <w:t>7</w:t>
            </w:r>
          </w:p>
        </w:tc>
      </w:tr>
      <w:tr w:rsidR="005338A5" w:rsidRPr="006F52DB" w14:paraId="68FE0532" w14:textId="77777777" w:rsidTr="005338A5">
        <w:tc>
          <w:tcPr>
            <w:tcW w:w="7195" w:type="dxa"/>
          </w:tcPr>
          <w:p w14:paraId="113C36ED" w14:textId="77777777" w:rsidR="005338A5" w:rsidRPr="006F52DB" w:rsidRDefault="005338A5" w:rsidP="0044733E">
            <w:pPr>
              <w:rPr>
                <w:b/>
                <w:sz w:val="36"/>
                <w:szCs w:val="36"/>
              </w:rPr>
            </w:pPr>
            <w:r w:rsidRPr="006F52DB">
              <w:rPr>
                <w:b/>
                <w:sz w:val="36"/>
                <w:szCs w:val="36"/>
              </w:rPr>
              <w:t>Light Rifle</w:t>
            </w:r>
          </w:p>
        </w:tc>
        <w:tc>
          <w:tcPr>
            <w:tcW w:w="1350" w:type="dxa"/>
          </w:tcPr>
          <w:p w14:paraId="743B0A72" w14:textId="508BDC31" w:rsidR="005338A5" w:rsidRPr="00F41508" w:rsidRDefault="005338A5" w:rsidP="0044733E">
            <w:pPr>
              <w:rPr>
                <w:b/>
                <w:sz w:val="36"/>
                <w:szCs w:val="36"/>
              </w:rPr>
            </w:pPr>
            <w:r>
              <w:rPr>
                <w:b/>
                <w:sz w:val="32"/>
                <w:szCs w:val="32"/>
              </w:rPr>
              <w:t>1</w:t>
            </w:r>
            <w:r w:rsidR="005D5C30">
              <w:rPr>
                <w:b/>
                <w:sz w:val="32"/>
                <w:szCs w:val="32"/>
              </w:rPr>
              <w:t>8</w:t>
            </w:r>
            <w:r>
              <w:rPr>
                <w:b/>
                <w:sz w:val="32"/>
                <w:szCs w:val="32"/>
              </w:rPr>
              <w:t>-1</w:t>
            </w:r>
            <w:r w:rsidR="005D5C30">
              <w:rPr>
                <w:b/>
                <w:sz w:val="32"/>
                <w:szCs w:val="32"/>
              </w:rPr>
              <w:t>9</w:t>
            </w:r>
          </w:p>
        </w:tc>
      </w:tr>
      <w:tr w:rsidR="005338A5" w:rsidRPr="006F52DB" w14:paraId="634B7720" w14:textId="77777777" w:rsidTr="005338A5">
        <w:tc>
          <w:tcPr>
            <w:tcW w:w="7195" w:type="dxa"/>
          </w:tcPr>
          <w:p w14:paraId="741A31B1" w14:textId="0B31C201" w:rsidR="005338A5" w:rsidRPr="006F52DB" w:rsidRDefault="005338A5" w:rsidP="0044733E">
            <w:pPr>
              <w:rPr>
                <w:b/>
                <w:sz w:val="36"/>
                <w:szCs w:val="36"/>
              </w:rPr>
            </w:pPr>
            <w:r w:rsidRPr="006F52DB">
              <w:rPr>
                <w:b/>
                <w:sz w:val="36"/>
                <w:szCs w:val="36"/>
              </w:rPr>
              <w:t>BB Gun</w:t>
            </w:r>
          </w:p>
        </w:tc>
        <w:tc>
          <w:tcPr>
            <w:tcW w:w="1350" w:type="dxa"/>
          </w:tcPr>
          <w:p w14:paraId="526E3D27" w14:textId="3D645E6B" w:rsidR="005338A5" w:rsidRPr="00F41508" w:rsidRDefault="005D5C30" w:rsidP="0044733E">
            <w:pPr>
              <w:rPr>
                <w:b/>
                <w:sz w:val="36"/>
                <w:szCs w:val="36"/>
              </w:rPr>
            </w:pPr>
            <w:r>
              <w:rPr>
                <w:b/>
                <w:sz w:val="32"/>
                <w:szCs w:val="32"/>
              </w:rPr>
              <w:t>20</w:t>
            </w:r>
          </w:p>
        </w:tc>
      </w:tr>
      <w:tr w:rsidR="005338A5" w:rsidRPr="006F52DB" w14:paraId="044D987D" w14:textId="77777777" w:rsidTr="005338A5">
        <w:tc>
          <w:tcPr>
            <w:tcW w:w="7195" w:type="dxa"/>
          </w:tcPr>
          <w:p w14:paraId="6125E7E1" w14:textId="1B30F297" w:rsidR="005338A5" w:rsidRPr="006F52DB" w:rsidRDefault="005338A5" w:rsidP="0044733E">
            <w:pPr>
              <w:rPr>
                <w:b/>
                <w:sz w:val="36"/>
                <w:szCs w:val="36"/>
              </w:rPr>
            </w:pPr>
            <w:r w:rsidRPr="006F52DB">
              <w:rPr>
                <w:b/>
                <w:sz w:val="36"/>
                <w:szCs w:val="36"/>
              </w:rPr>
              <w:t>Muzzleloading Rifle</w:t>
            </w:r>
          </w:p>
        </w:tc>
        <w:tc>
          <w:tcPr>
            <w:tcW w:w="1350" w:type="dxa"/>
          </w:tcPr>
          <w:p w14:paraId="4D4BCDD4" w14:textId="74111D9A" w:rsidR="005338A5" w:rsidRPr="00F41508" w:rsidRDefault="005338A5" w:rsidP="0044733E">
            <w:pPr>
              <w:rPr>
                <w:b/>
                <w:sz w:val="36"/>
                <w:szCs w:val="36"/>
              </w:rPr>
            </w:pPr>
            <w:r>
              <w:rPr>
                <w:b/>
                <w:sz w:val="32"/>
                <w:szCs w:val="32"/>
              </w:rPr>
              <w:t>2</w:t>
            </w:r>
            <w:r w:rsidR="005D5C30">
              <w:rPr>
                <w:b/>
                <w:sz w:val="32"/>
                <w:szCs w:val="32"/>
              </w:rPr>
              <w:t>1</w:t>
            </w:r>
            <w:r>
              <w:rPr>
                <w:b/>
                <w:sz w:val="32"/>
                <w:szCs w:val="32"/>
              </w:rPr>
              <w:t>-2</w:t>
            </w:r>
            <w:r w:rsidR="005D5C30">
              <w:rPr>
                <w:b/>
                <w:sz w:val="32"/>
                <w:szCs w:val="32"/>
              </w:rPr>
              <w:t>2</w:t>
            </w:r>
          </w:p>
        </w:tc>
      </w:tr>
      <w:tr w:rsidR="005338A5" w:rsidRPr="006F52DB" w14:paraId="65B206E9" w14:textId="77777777" w:rsidTr="005338A5">
        <w:tc>
          <w:tcPr>
            <w:tcW w:w="7195" w:type="dxa"/>
          </w:tcPr>
          <w:p w14:paraId="2FDF9A00" w14:textId="425373F6" w:rsidR="005338A5" w:rsidRPr="006F52DB" w:rsidRDefault="005338A5" w:rsidP="0044733E">
            <w:pPr>
              <w:rPr>
                <w:b/>
                <w:sz w:val="36"/>
                <w:szCs w:val="36"/>
              </w:rPr>
            </w:pPr>
            <w:r w:rsidRPr="006F52DB">
              <w:rPr>
                <w:b/>
                <w:sz w:val="36"/>
                <w:szCs w:val="36"/>
              </w:rPr>
              <w:t xml:space="preserve">Smallbore .22 Rifle Silhouette  </w:t>
            </w:r>
          </w:p>
        </w:tc>
        <w:tc>
          <w:tcPr>
            <w:tcW w:w="1350" w:type="dxa"/>
          </w:tcPr>
          <w:p w14:paraId="6CB55F5D" w14:textId="7ADBFC51" w:rsidR="005338A5" w:rsidRPr="00F41508" w:rsidRDefault="005338A5" w:rsidP="0044733E">
            <w:pPr>
              <w:rPr>
                <w:b/>
                <w:sz w:val="36"/>
                <w:szCs w:val="36"/>
              </w:rPr>
            </w:pPr>
            <w:r w:rsidRPr="007B0CE0">
              <w:rPr>
                <w:b/>
                <w:sz w:val="32"/>
                <w:szCs w:val="32"/>
              </w:rPr>
              <w:t>2</w:t>
            </w:r>
            <w:r w:rsidR="005D5C30">
              <w:rPr>
                <w:b/>
                <w:sz w:val="32"/>
                <w:szCs w:val="32"/>
              </w:rPr>
              <w:t>3</w:t>
            </w:r>
            <w:r w:rsidRPr="007B0CE0">
              <w:rPr>
                <w:b/>
                <w:sz w:val="32"/>
                <w:szCs w:val="32"/>
              </w:rPr>
              <w:t>-2</w:t>
            </w:r>
            <w:r w:rsidR="005D5C30">
              <w:rPr>
                <w:b/>
                <w:sz w:val="32"/>
                <w:szCs w:val="32"/>
              </w:rPr>
              <w:t>4</w:t>
            </w:r>
          </w:p>
        </w:tc>
      </w:tr>
      <w:tr w:rsidR="005338A5" w:rsidRPr="006F52DB" w14:paraId="5A8D3553" w14:textId="77777777" w:rsidTr="005338A5">
        <w:tc>
          <w:tcPr>
            <w:tcW w:w="7195" w:type="dxa"/>
          </w:tcPr>
          <w:p w14:paraId="79BFF328" w14:textId="5941CE5B" w:rsidR="005338A5" w:rsidRPr="006F52DB" w:rsidRDefault="005338A5" w:rsidP="0044733E">
            <w:pPr>
              <w:rPr>
                <w:b/>
                <w:sz w:val="36"/>
                <w:szCs w:val="36"/>
              </w:rPr>
            </w:pPr>
            <w:r w:rsidRPr="006F52DB">
              <w:rPr>
                <w:b/>
                <w:sz w:val="36"/>
                <w:szCs w:val="36"/>
              </w:rPr>
              <w:t>Air Rifle Silhouette</w:t>
            </w:r>
          </w:p>
        </w:tc>
        <w:tc>
          <w:tcPr>
            <w:tcW w:w="1350" w:type="dxa"/>
          </w:tcPr>
          <w:p w14:paraId="4F3AC857" w14:textId="12CA5ED4" w:rsidR="005338A5" w:rsidRPr="00F41508" w:rsidRDefault="005338A5" w:rsidP="0044733E">
            <w:pPr>
              <w:rPr>
                <w:b/>
                <w:sz w:val="36"/>
                <w:szCs w:val="36"/>
              </w:rPr>
            </w:pPr>
            <w:r w:rsidRPr="007B0CE0">
              <w:rPr>
                <w:b/>
                <w:sz w:val="32"/>
                <w:szCs w:val="32"/>
              </w:rPr>
              <w:t>2</w:t>
            </w:r>
            <w:r w:rsidR="005D5C30">
              <w:rPr>
                <w:b/>
                <w:sz w:val="32"/>
                <w:szCs w:val="32"/>
              </w:rPr>
              <w:t>5</w:t>
            </w:r>
          </w:p>
        </w:tc>
      </w:tr>
      <w:tr w:rsidR="005338A5" w:rsidRPr="006F52DB" w14:paraId="654F2C3C" w14:textId="77777777" w:rsidTr="005338A5">
        <w:tc>
          <w:tcPr>
            <w:tcW w:w="7195" w:type="dxa"/>
          </w:tcPr>
          <w:p w14:paraId="764389B7" w14:textId="40D6F21F" w:rsidR="005338A5" w:rsidRPr="006F52DB" w:rsidRDefault="005338A5" w:rsidP="0044733E">
            <w:pPr>
              <w:rPr>
                <w:b/>
                <w:sz w:val="36"/>
                <w:szCs w:val="36"/>
              </w:rPr>
            </w:pPr>
            <w:r w:rsidRPr="006F52DB">
              <w:rPr>
                <w:b/>
                <w:sz w:val="36"/>
                <w:szCs w:val="36"/>
              </w:rPr>
              <w:t>Air Pistol Silhouette</w:t>
            </w:r>
          </w:p>
        </w:tc>
        <w:tc>
          <w:tcPr>
            <w:tcW w:w="1350" w:type="dxa"/>
          </w:tcPr>
          <w:p w14:paraId="21688335" w14:textId="5CCBCBAE" w:rsidR="005338A5" w:rsidRPr="00F41508" w:rsidRDefault="005338A5" w:rsidP="0044733E">
            <w:pPr>
              <w:rPr>
                <w:b/>
                <w:sz w:val="36"/>
                <w:szCs w:val="36"/>
              </w:rPr>
            </w:pPr>
            <w:r w:rsidRPr="007B0CE0">
              <w:rPr>
                <w:b/>
                <w:sz w:val="32"/>
                <w:szCs w:val="32"/>
              </w:rPr>
              <w:t>2</w:t>
            </w:r>
            <w:r w:rsidR="005D5C30">
              <w:rPr>
                <w:b/>
                <w:sz w:val="32"/>
                <w:szCs w:val="32"/>
              </w:rPr>
              <w:t>6</w:t>
            </w:r>
          </w:p>
        </w:tc>
      </w:tr>
      <w:tr w:rsidR="005338A5" w:rsidRPr="006F52DB" w14:paraId="1F1C08F3" w14:textId="77777777" w:rsidTr="005338A5">
        <w:tc>
          <w:tcPr>
            <w:tcW w:w="7195" w:type="dxa"/>
          </w:tcPr>
          <w:p w14:paraId="2960EEFD" w14:textId="2DC2BE01" w:rsidR="005338A5" w:rsidRPr="006F52DB" w:rsidRDefault="005338A5" w:rsidP="0044733E">
            <w:pPr>
              <w:rPr>
                <w:b/>
                <w:sz w:val="36"/>
                <w:szCs w:val="36"/>
              </w:rPr>
            </w:pPr>
            <w:r w:rsidRPr="006F52DB">
              <w:rPr>
                <w:b/>
                <w:sz w:val="36"/>
                <w:szCs w:val="36"/>
              </w:rPr>
              <w:t xml:space="preserve">Smallbore .22 Pistol Silhouette  </w:t>
            </w:r>
          </w:p>
        </w:tc>
        <w:tc>
          <w:tcPr>
            <w:tcW w:w="1350" w:type="dxa"/>
          </w:tcPr>
          <w:p w14:paraId="277A6460" w14:textId="6BC1ABF6" w:rsidR="005338A5" w:rsidRDefault="005338A5" w:rsidP="0044733E">
            <w:pPr>
              <w:rPr>
                <w:b/>
                <w:sz w:val="36"/>
                <w:szCs w:val="36"/>
              </w:rPr>
            </w:pPr>
            <w:r w:rsidRPr="007B0CE0">
              <w:rPr>
                <w:b/>
                <w:sz w:val="32"/>
                <w:szCs w:val="32"/>
              </w:rPr>
              <w:t>2</w:t>
            </w:r>
            <w:r w:rsidR="009B084C">
              <w:rPr>
                <w:b/>
                <w:sz w:val="32"/>
                <w:szCs w:val="32"/>
              </w:rPr>
              <w:t>7</w:t>
            </w:r>
            <w:r w:rsidRPr="007B0CE0">
              <w:rPr>
                <w:b/>
                <w:sz w:val="32"/>
                <w:szCs w:val="32"/>
              </w:rPr>
              <w:t>-</w:t>
            </w:r>
            <w:r>
              <w:rPr>
                <w:b/>
                <w:sz w:val="32"/>
                <w:szCs w:val="32"/>
              </w:rPr>
              <w:t>2</w:t>
            </w:r>
            <w:r w:rsidR="009B084C">
              <w:rPr>
                <w:b/>
                <w:sz w:val="32"/>
                <w:szCs w:val="32"/>
              </w:rPr>
              <w:t>8</w:t>
            </w:r>
          </w:p>
        </w:tc>
      </w:tr>
      <w:tr w:rsidR="005338A5" w:rsidRPr="006F52DB" w14:paraId="3D02FBC2" w14:textId="77777777" w:rsidTr="005338A5">
        <w:tc>
          <w:tcPr>
            <w:tcW w:w="7195" w:type="dxa"/>
          </w:tcPr>
          <w:p w14:paraId="11900FCC" w14:textId="4DFE83FC" w:rsidR="005338A5" w:rsidRPr="006F52DB" w:rsidRDefault="005338A5" w:rsidP="0044733E">
            <w:pPr>
              <w:rPr>
                <w:b/>
                <w:sz w:val="36"/>
                <w:szCs w:val="36"/>
              </w:rPr>
            </w:pPr>
            <w:r w:rsidRPr="006F52DB">
              <w:rPr>
                <w:b/>
                <w:sz w:val="36"/>
                <w:szCs w:val="36"/>
              </w:rPr>
              <w:t xml:space="preserve">Smallbore Pistol Modified Camp Perry Round </w:t>
            </w:r>
          </w:p>
        </w:tc>
        <w:tc>
          <w:tcPr>
            <w:tcW w:w="1350" w:type="dxa"/>
          </w:tcPr>
          <w:p w14:paraId="1DBCC65E" w14:textId="0DFD6322" w:rsidR="005338A5" w:rsidRPr="00F41508" w:rsidRDefault="005338A5" w:rsidP="0044733E">
            <w:pPr>
              <w:rPr>
                <w:b/>
                <w:sz w:val="36"/>
                <w:szCs w:val="36"/>
              </w:rPr>
            </w:pPr>
            <w:r>
              <w:rPr>
                <w:b/>
                <w:sz w:val="32"/>
                <w:szCs w:val="32"/>
              </w:rPr>
              <w:t>2</w:t>
            </w:r>
            <w:r w:rsidR="009B084C">
              <w:rPr>
                <w:b/>
                <w:sz w:val="32"/>
                <w:szCs w:val="32"/>
              </w:rPr>
              <w:t>9</w:t>
            </w:r>
          </w:p>
        </w:tc>
      </w:tr>
      <w:tr w:rsidR="005338A5" w:rsidRPr="006F52DB" w14:paraId="33A00A25" w14:textId="77777777" w:rsidTr="005338A5">
        <w:tc>
          <w:tcPr>
            <w:tcW w:w="7195" w:type="dxa"/>
          </w:tcPr>
          <w:p w14:paraId="36811B8B" w14:textId="5E86E096" w:rsidR="005338A5" w:rsidRPr="006F52DB" w:rsidRDefault="005338A5" w:rsidP="0044733E">
            <w:pPr>
              <w:rPr>
                <w:b/>
                <w:sz w:val="36"/>
                <w:szCs w:val="36"/>
              </w:rPr>
            </w:pPr>
            <w:r w:rsidRPr="006F52DB">
              <w:rPr>
                <w:b/>
                <w:sz w:val="36"/>
                <w:szCs w:val="36"/>
              </w:rPr>
              <w:t>Skeet</w:t>
            </w:r>
          </w:p>
        </w:tc>
        <w:tc>
          <w:tcPr>
            <w:tcW w:w="1350" w:type="dxa"/>
          </w:tcPr>
          <w:p w14:paraId="34CD1544" w14:textId="5F728703" w:rsidR="005338A5" w:rsidRPr="00F41508" w:rsidRDefault="009B084C" w:rsidP="0044733E">
            <w:pPr>
              <w:rPr>
                <w:b/>
                <w:sz w:val="36"/>
                <w:szCs w:val="36"/>
              </w:rPr>
            </w:pPr>
            <w:r>
              <w:rPr>
                <w:b/>
                <w:sz w:val="32"/>
                <w:szCs w:val="32"/>
              </w:rPr>
              <w:t>30</w:t>
            </w:r>
          </w:p>
        </w:tc>
      </w:tr>
      <w:tr w:rsidR="005338A5" w:rsidRPr="006F52DB" w14:paraId="1E3283B7" w14:textId="77777777" w:rsidTr="005338A5">
        <w:tc>
          <w:tcPr>
            <w:tcW w:w="7195" w:type="dxa"/>
          </w:tcPr>
          <w:p w14:paraId="1DB1FCCB" w14:textId="22EBD8B0" w:rsidR="005338A5" w:rsidRPr="006F52DB" w:rsidRDefault="005338A5" w:rsidP="0044733E">
            <w:pPr>
              <w:rPr>
                <w:b/>
                <w:sz w:val="36"/>
                <w:szCs w:val="36"/>
              </w:rPr>
            </w:pPr>
            <w:r w:rsidRPr="006F52DB">
              <w:rPr>
                <w:b/>
                <w:sz w:val="36"/>
                <w:szCs w:val="36"/>
              </w:rPr>
              <w:t>Trap</w:t>
            </w:r>
          </w:p>
        </w:tc>
        <w:tc>
          <w:tcPr>
            <w:tcW w:w="1350" w:type="dxa"/>
          </w:tcPr>
          <w:p w14:paraId="58130662" w14:textId="75BB971E" w:rsidR="005338A5" w:rsidRPr="00F41508" w:rsidRDefault="005338A5" w:rsidP="0044733E">
            <w:pPr>
              <w:rPr>
                <w:b/>
                <w:sz w:val="36"/>
                <w:szCs w:val="36"/>
              </w:rPr>
            </w:pPr>
            <w:r w:rsidRPr="007B0CE0">
              <w:rPr>
                <w:b/>
                <w:sz w:val="32"/>
                <w:szCs w:val="32"/>
              </w:rPr>
              <w:t>3</w:t>
            </w:r>
            <w:r w:rsidR="009B084C">
              <w:rPr>
                <w:b/>
                <w:sz w:val="32"/>
                <w:szCs w:val="32"/>
              </w:rPr>
              <w:t>1</w:t>
            </w:r>
            <w:r w:rsidR="00E04B21">
              <w:rPr>
                <w:b/>
                <w:sz w:val="32"/>
                <w:szCs w:val="32"/>
              </w:rPr>
              <w:t>-3</w:t>
            </w:r>
            <w:r w:rsidR="009B084C">
              <w:rPr>
                <w:b/>
                <w:sz w:val="32"/>
                <w:szCs w:val="32"/>
              </w:rPr>
              <w:t>2</w:t>
            </w:r>
          </w:p>
        </w:tc>
      </w:tr>
      <w:tr w:rsidR="005338A5" w:rsidRPr="006F52DB" w14:paraId="3B88FBC3" w14:textId="77777777" w:rsidTr="005338A5">
        <w:tc>
          <w:tcPr>
            <w:tcW w:w="7195" w:type="dxa"/>
          </w:tcPr>
          <w:p w14:paraId="12F3C39F" w14:textId="79B0918D" w:rsidR="005338A5" w:rsidRPr="006F52DB" w:rsidRDefault="005338A5" w:rsidP="0044733E">
            <w:pPr>
              <w:rPr>
                <w:b/>
                <w:sz w:val="36"/>
                <w:szCs w:val="36"/>
              </w:rPr>
            </w:pPr>
            <w:r w:rsidRPr="006F52DB">
              <w:rPr>
                <w:b/>
                <w:sz w:val="36"/>
                <w:szCs w:val="36"/>
              </w:rPr>
              <w:t xml:space="preserve">Target Sprint™                     </w:t>
            </w:r>
          </w:p>
        </w:tc>
        <w:tc>
          <w:tcPr>
            <w:tcW w:w="1350" w:type="dxa"/>
          </w:tcPr>
          <w:p w14:paraId="778B3350" w14:textId="2D0ABE9B" w:rsidR="005338A5" w:rsidRDefault="005338A5" w:rsidP="0044733E">
            <w:pPr>
              <w:rPr>
                <w:b/>
                <w:sz w:val="36"/>
                <w:szCs w:val="36"/>
              </w:rPr>
            </w:pPr>
            <w:r w:rsidRPr="007B0CE0">
              <w:rPr>
                <w:b/>
                <w:sz w:val="32"/>
                <w:szCs w:val="32"/>
              </w:rPr>
              <w:t>3</w:t>
            </w:r>
            <w:r w:rsidR="009B084C">
              <w:rPr>
                <w:b/>
                <w:sz w:val="32"/>
                <w:szCs w:val="32"/>
              </w:rPr>
              <w:t>3</w:t>
            </w:r>
            <w:r w:rsidRPr="007B0CE0">
              <w:rPr>
                <w:b/>
                <w:sz w:val="32"/>
                <w:szCs w:val="32"/>
              </w:rPr>
              <w:t>-3</w:t>
            </w:r>
            <w:r w:rsidR="009D6955">
              <w:rPr>
                <w:b/>
                <w:sz w:val="32"/>
                <w:szCs w:val="32"/>
              </w:rPr>
              <w:t>4</w:t>
            </w:r>
          </w:p>
        </w:tc>
      </w:tr>
      <w:tr w:rsidR="005338A5" w:rsidRPr="006F52DB" w14:paraId="57304057" w14:textId="77777777" w:rsidTr="005338A5">
        <w:tc>
          <w:tcPr>
            <w:tcW w:w="7195" w:type="dxa"/>
          </w:tcPr>
          <w:p w14:paraId="1442D047" w14:textId="1D6E3978" w:rsidR="005338A5" w:rsidRPr="006F52DB" w:rsidRDefault="005338A5" w:rsidP="0044733E">
            <w:pPr>
              <w:rPr>
                <w:b/>
                <w:sz w:val="36"/>
                <w:szCs w:val="36"/>
              </w:rPr>
            </w:pPr>
            <w:r>
              <w:rPr>
                <w:b/>
                <w:sz w:val="36"/>
                <w:szCs w:val="36"/>
              </w:rPr>
              <w:t>Hunting and Outdoor Skills</w:t>
            </w:r>
          </w:p>
        </w:tc>
        <w:tc>
          <w:tcPr>
            <w:tcW w:w="1350" w:type="dxa"/>
          </w:tcPr>
          <w:p w14:paraId="1E4B323B" w14:textId="73684911" w:rsidR="005338A5" w:rsidRDefault="005338A5" w:rsidP="0044733E">
            <w:pPr>
              <w:rPr>
                <w:b/>
                <w:sz w:val="36"/>
                <w:szCs w:val="36"/>
              </w:rPr>
            </w:pPr>
            <w:r w:rsidRPr="007B0CE0">
              <w:rPr>
                <w:b/>
                <w:sz w:val="32"/>
                <w:szCs w:val="32"/>
              </w:rPr>
              <w:t>3</w:t>
            </w:r>
            <w:r w:rsidR="009D6955">
              <w:rPr>
                <w:b/>
                <w:sz w:val="32"/>
                <w:szCs w:val="32"/>
              </w:rPr>
              <w:t>5</w:t>
            </w:r>
            <w:r w:rsidRPr="007B0CE0">
              <w:rPr>
                <w:b/>
                <w:sz w:val="32"/>
                <w:szCs w:val="32"/>
              </w:rPr>
              <w:t>-3</w:t>
            </w:r>
            <w:r w:rsidR="009D6955">
              <w:rPr>
                <w:b/>
                <w:sz w:val="32"/>
                <w:szCs w:val="32"/>
              </w:rPr>
              <w:t>7</w:t>
            </w:r>
          </w:p>
        </w:tc>
      </w:tr>
      <w:tr w:rsidR="005338A5" w:rsidRPr="006F52DB" w14:paraId="44C1CFBD" w14:textId="77777777" w:rsidTr="005338A5">
        <w:tc>
          <w:tcPr>
            <w:tcW w:w="7195" w:type="dxa"/>
          </w:tcPr>
          <w:p w14:paraId="5BAC209B" w14:textId="05813BB5" w:rsidR="005338A5" w:rsidRPr="006F52DB" w:rsidRDefault="005338A5" w:rsidP="0044733E">
            <w:pPr>
              <w:rPr>
                <w:b/>
                <w:sz w:val="36"/>
                <w:szCs w:val="36"/>
              </w:rPr>
            </w:pPr>
            <w:r w:rsidRPr="00E77E02">
              <w:rPr>
                <w:b/>
                <w:sz w:val="36"/>
                <w:szCs w:val="36"/>
              </w:rPr>
              <w:t>Public Speaking</w:t>
            </w:r>
          </w:p>
        </w:tc>
        <w:tc>
          <w:tcPr>
            <w:tcW w:w="1350" w:type="dxa"/>
          </w:tcPr>
          <w:p w14:paraId="2EE0F0AB" w14:textId="506C46B1" w:rsidR="005338A5" w:rsidRPr="00F41508" w:rsidRDefault="005338A5" w:rsidP="0044733E">
            <w:pPr>
              <w:rPr>
                <w:b/>
                <w:sz w:val="36"/>
                <w:szCs w:val="36"/>
              </w:rPr>
            </w:pPr>
            <w:r w:rsidRPr="007B0CE0">
              <w:rPr>
                <w:b/>
                <w:sz w:val="32"/>
                <w:szCs w:val="32"/>
              </w:rPr>
              <w:t>3</w:t>
            </w:r>
            <w:r w:rsidR="009D6955">
              <w:rPr>
                <w:b/>
                <w:sz w:val="32"/>
                <w:szCs w:val="32"/>
              </w:rPr>
              <w:t>8</w:t>
            </w:r>
          </w:p>
        </w:tc>
      </w:tr>
      <w:tr w:rsidR="005338A5" w:rsidRPr="006F52DB" w14:paraId="6B3AA573" w14:textId="77777777" w:rsidTr="005338A5">
        <w:tc>
          <w:tcPr>
            <w:tcW w:w="7195" w:type="dxa"/>
          </w:tcPr>
          <w:p w14:paraId="7965B47F" w14:textId="25F8ABAE" w:rsidR="005338A5" w:rsidRPr="00E77E02" w:rsidRDefault="005338A5" w:rsidP="0044733E">
            <w:pPr>
              <w:rPr>
                <w:b/>
                <w:sz w:val="36"/>
                <w:szCs w:val="36"/>
              </w:rPr>
            </w:pPr>
            <w:r w:rsidRPr="006F52DB">
              <w:rPr>
                <w:b/>
                <w:sz w:val="36"/>
                <w:szCs w:val="36"/>
              </w:rPr>
              <w:t>Archery</w:t>
            </w:r>
          </w:p>
        </w:tc>
        <w:tc>
          <w:tcPr>
            <w:tcW w:w="1350" w:type="dxa"/>
          </w:tcPr>
          <w:p w14:paraId="5068DE9A" w14:textId="16F538C9" w:rsidR="005338A5" w:rsidRPr="00F41508" w:rsidRDefault="005338A5" w:rsidP="0044733E">
            <w:pPr>
              <w:rPr>
                <w:b/>
                <w:sz w:val="36"/>
                <w:szCs w:val="36"/>
              </w:rPr>
            </w:pPr>
            <w:r>
              <w:rPr>
                <w:b/>
                <w:sz w:val="32"/>
                <w:szCs w:val="32"/>
              </w:rPr>
              <w:t>3</w:t>
            </w:r>
            <w:r w:rsidR="0002189F">
              <w:rPr>
                <w:b/>
                <w:sz w:val="32"/>
                <w:szCs w:val="32"/>
              </w:rPr>
              <w:t>9</w:t>
            </w:r>
            <w:r>
              <w:rPr>
                <w:b/>
                <w:sz w:val="32"/>
                <w:szCs w:val="32"/>
              </w:rPr>
              <w:t>-4</w:t>
            </w:r>
            <w:r w:rsidR="0002189F">
              <w:rPr>
                <w:b/>
                <w:sz w:val="32"/>
                <w:szCs w:val="32"/>
              </w:rPr>
              <w:t>3</w:t>
            </w:r>
          </w:p>
        </w:tc>
      </w:tr>
      <w:tr w:rsidR="005338A5" w:rsidRPr="006F52DB" w14:paraId="65E79131" w14:textId="77777777" w:rsidTr="005338A5">
        <w:tc>
          <w:tcPr>
            <w:tcW w:w="7195" w:type="dxa"/>
          </w:tcPr>
          <w:p w14:paraId="109468C4" w14:textId="4FDEFD97" w:rsidR="005338A5" w:rsidRPr="00E77E02" w:rsidRDefault="005338A5" w:rsidP="0044733E">
            <w:pPr>
              <w:rPr>
                <w:b/>
                <w:sz w:val="36"/>
                <w:szCs w:val="36"/>
              </w:rPr>
            </w:pPr>
            <w:r>
              <w:rPr>
                <w:b/>
                <w:sz w:val="36"/>
                <w:szCs w:val="36"/>
              </w:rPr>
              <w:t>3D Archery</w:t>
            </w:r>
          </w:p>
        </w:tc>
        <w:tc>
          <w:tcPr>
            <w:tcW w:w="1350" w:type="dxa"/>
          </w:tcPr>
          <w:p w14:paraId="2339B933" w14:textId="2DF37F3C" w:rsidR="005338A5" w:rsidRPr="00F41508" w:rsidRDefault="005338A5" w:rsidP="0044733E">
            <w:pPr>
              <w:rPr>
                <w:b/>
                <w:sz w:val="36"/>
                <w:szCs w:val="36"/>
              </w:rPr>
            </w:pPr>
            <w:r>
              <w:rPr>
                <w:b/>
                <w:sz w:val="32"/>
                <w:szCs w:val="32"/>
              </w:rPr>
              <w:t>4</w:t>
            </w:r>
            <w:r w:rsidR="0002189F">
              <w:rPr>
                <w:b/>
                <w:sz w:val="32"/>
                <w:szCs w:val="32"/>
              </w:rPr>
              <w:t>4</w:t>
            </w:r>
            <w:r>
              <w:rPr>
                <w:b/>
                <w:sz w:val="32"/>
                <w:szCs w:val="32"/>
              </w:rPr>
              <w:t>-4</w:t>
            </w:r>
            <w:r w:rsidR="0002189F">
              <w:rPr>
                <w:b/>
                <w:sz w:val="32"/>
                <w:szCs w:val="32"/>
              </w:rPr>
              <w:t>6</w:t>
            </w:r>
          </w:p>
        </w:tc>
      </w:tr>
      <w:tr w:rsidR="005338A5" w:rsidRPr="00E77E02" w14:paraId="710B1797" w14:textId="77777777" w:rsidTr="005338A5">
        <w:tc>
          <w:tcPr>
            <w:tcW w:w="7195" w:type="dxa"/>
          </w:tcPr>
          <w:p w14:paraId="1F9AEF5D" w14:textId="2141CA7B" w:rsidR="005338A5" w:rsidRDefault="005338A5" w:rsidP="0044733E">
            <w:pPr>
              <w:rPr>
                <w:b/>
                <w:sz w:val="36"/>
                <w:szCs w:val="36"/>
              </w:rPr>
            </w:pPr>
            <w:r w:rsidRPr="00E77E02">
              <w:rPr>
                <w:b/>
                <w:sz w:val="36"/>
                <w:szCs w:val="36"/>
              </w:rPr>
              <w:t>Achievement Award Criteria</w:t>
            </w:r>
          </w:p>
        </w:tc>
        <w:tc>
          <w:tcPr>
            <w:tcW w:w="1350" w:type="dxa"/>
          </w:tcPr>
          <w:p w14:paraId="1E82B59E" w14:textId="4801A721" w:rsidR="005338A5" w:rsidRPr="00F41508" w:rsidRDefault="005338A5" w:rsidP="0044733E">
            <w:pPr>
              <w:rPr>
                <w:b/>
                <w:sz w:val="36"/>
                <w:szCs w:val="36"/>
              </w:rPr>
            </w:pPr>
            <w:r>
              <w:rPr>
                <w:b/>
                <w:sz w:val="32"/>
                <w:szCs w:val="32"/>
              </w:rPr>
              <w:t>4</w:t>
            </w:r>
            <w:r w:rsidR="0002189F">
              <w:rPr>
                <w:b/>
                <w:sz w:val="32"/>
                <w:szCs w:val="32"/>
              </w:rPr>
              <w:t>7</w:t>
            </w:r>
          </w:p>
        </w:tc>
      </w:tr>
      <w:tr w:rsidR="005338A5" w:rsidRPr="00E77E02" w14:paraId="3A781288" w14:textId="77777777" w:rsidTr="005338A5">
        <w:tc>
          <w:tcPr>
            <w:tcW w:w="7195" w:type="dxa"/>
          </w:tcPr>
          <w:p w14:paraId="71211EA5" w14:textId="37423BE2" w:rsidR="005338A5" w:rsidRPr="003E225E" w:rsidRDefault="005338A5" w:rsidP="0044733E">
            <w:pPr>
              <w:rPr>
                <w:b/>
                <w:sz w:val="36"/>
                <w:szCs w:val="36"/>
              </w:rPr>
            </w:pPr>
            <w:r w:rsidRPr="003E225E">
              <w:rPr>
                <w:b/>
                <w:sz w:val="36"/>
                <w:szCs w:val="36"/>
              </w:rPr>
              <w:t>Appendix A: Modern Military Firearms</w:t>
            </w:r>
          </w:p>
        </w:tc>
        <w:tc>
          <w:tcPr>
            <w:tcW w:w="1350" w:type="dxa"/>
          </w:tcPr>
          <w:p w14:paraId="6A63DE8F" w14:textId="720E55A6" w:rsidR="005338A5" w:rsidRDefault="005338A5" w:rsidP="0044733E">
            <w:pPr>
              <w:rPr>
                <w:b/>
                <w:sz w:val="36"/>
                <w:szCs w:val="36"/>
              </w:rPr>
            </w:pPr>
            <w:r w:rsidRPr="007B0CE0">
              <w:rPr>
                <w:b/>
                <w:sz w:val="32"/>
                <w:szCs w:val="32"/>
              </w:rPr>
              <w:t>4</w:t>
            </w:r>
            <w:r w:rsidR="0002189F">
              <w:rPr>
                <w:b/>
                <w:sz w:val="32"/>
                <w:szCs w:val="32"/>
              </w:rPr>
              <w:t>8</w:t>
            </w:r>
          </w:p>
        </w:tc>
      </w:tr>
    </w:tbl>
    <w:p w14:paraId="5AEA1C2B" w14:textId="77777777" w:rsidR="006359F2" w:rsidRDefault="006359F2" w:rsidP="00270482">
      <w:pPr>
        <w:rPr>
          <w:sz w:val="22"/>
          <w:szCs w:val="22"/>
        </w:rPr>
      </w:pPr>
    </w:p>
    <w:p w14:paraId="59D43E37" w14:textId="77777777" w:rsidR="00887F63" w:rsidRDefault="00887F63" w:rsidP="00270482">
      <w:pPr>
        <w:rPr>
          <w:sz w:val="22"/>
          <w:szCs w:val="22"/>
        </w:rPr>
      </w:pPr>
    </w:p>
    <w:p w14:paraId="0E48975D" w14:textId="77777777" w:rsidR="00887F63" w:rsidRDefault="00887F63" w:rsidP="00270482">
      <w:pPr>
        <w:rPr>
          <w:sz w:val="22"/>
          <w:szCs w:val="22"/>
        </w:rPr>
      </w:pPr>
    </w:p>
    <w:p w14:paraId="40A2659A" w14:textId="3FB5782C" w:rsidR="00887F63" w:rsidRDefault="00887F63" w:rsidP="00270482">
      <w:pPr>
        <w:rPr>
          <w:sz w:val="22"/>
          <w:szCs w:val="22"/>
        </w:rPr>
      </w:pPr>
    </w:p>
    <w:sectPr w:rsidR="00887F63" w:rsidSect="00035AC3">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B68DA" w14:textId="77777777" w:rsidR="007A1D00" w:rsidRDefault="007A1D00" w:rsidP="00475D8C">
      <w:r>
        <w:separator/>
      </w:r>
    </w:p>
  </w:endnote>
  <w:endnote w:type="continuationSeparator" w:id="0">
    <w:p w14:paraId="0D46BB2B" w14:textId="77777777" w:rsidR="007A1D00" w:rsidRDefault="007A1D00" w:rsidP="00475D8C">
      <w:r>
        <w:continuationSeparator/>
      </w:r>
    </w:p>
  </w:endnote>
  <w:endnote w:type="continuationNotice" w:id="1">
    <w:p w14:paraId="73023A57" w14:textId="77777777" w:rsidR="007A1D00" w:rsidRDefault="007A1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8058616"/>
      <w:docPartObj>
        <w:docPartGallery w:val="Page Numbers (Bottom of Page)"/>
        <w:docPartUnique/>
      </w:docPartObj>
    </w:sdtPr>
    <w:sdtEndPr/>
    <w:sdtContent>
      <w:p w14:paraId="3CFFB976" w14:textId="3C8510DF" w:rsidR="00F83B7A" w:rsidRDefault="00F83B7A">
        <w:pPr>
          <w:pStyle w:val="Footer"/>
        </w:pPr>
        <w:r>
          <w:rPr>
            <w:noProof/>
          </w:rPr>
          <mc:AlternateContent>
            <mc:Choice Requires="wps">
              <w:drawing>
                <wp:anchor distT="0" distB="0" distL="114300" distR="114300" simplePos="0" relativeHeight="251658240" behindDoc="0" locked="0" layoutInCell="1" allowOverlap="1" wp14:anchorId="3CFFB977" wp14:editId="0934754F">
                  <wp:simplePos x="0" y="0"/>
                  <wp:positionH relativeFrom="rightMargin">
                    <wp:align>center</wp:align>
                  </wp:positionH>
                  <wp:positionV relativeFrom="bottomMargin">
                    <wp:align>top</wp:align>
                  </wp:positionV>
                  <wp:extent cx="762000" cy="895350"/>
                  <wp:effectExtent l="0" t="0" r="0" b="0"/>
                  <wp:wrapNone/>
                  <wp:docPr id="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CFFB977" id="Rectangle 11" o:spid="_x0000_s1028" style="position:absolute;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Content>
                          <w:sdt>
                            <w:sdtPr>
                              <w:rPr>
                                <w:rFonts w:asciiTheme="majorHAnsi" w:eastAsiaTheme="majorEastAsia" w:hAnsiTheme="majorHAnsi" w:cstheme="majorBidi"/>
                                <w:sz w:val="48"/>
                                <w:szCs w:val="44"/>
                              </w:rPr>
                              <w:id w:val="-1102874984"/>
                              <w:docPartObj>
                                <w:docPartGallery w:val="Page Numbers (Margins)"/>
                                <w:docPartUnique/>
                              </w:docPartObj>
                            </w:sdt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4535E" w14:textId="77777777" w:rsidR="007A1D00" w:rsidRDefault="007A1D00" w:rsidP="00475D8C">
      <w:r>
        <w:separator/>
      </w:r>
    </w:p>
  </w:footnote>
  <w:footnote w:type="continuationSeparator" w:id="0">
    <w:p w14:paraId="564CC716" w14:textId="77777777" w:rsidR="007A1D00" w:rsidRDefault="007A1D00" w:rsidP="00475D8C">
      <w:r>
        <w:continuationSeparator/>
      </w:r>
    </w:p>
  </w:footnote>
  <w:footnote w:type="continuationNotice" w:id="1">
    <w:p w14:paraId="4356238A" w14:textId="77777777" w:rsidR="007A1D00" w:rsidRDefault="007A1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AF2DC" w14:textId="0D2BBD33" w:rsidR="00C25A1E" w:rsidRDefault="00A37C36" w:rsidP="00EE1119">
    <w:pPr>
      <w:pStyle w:val="Header"/>
      <w:jc w:val="right"/>
    </w:pPr>
    <w:r>
      <w:t>Orig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710CFC"/>
    <w:multiLevelType w:val="hybridMultilevel"/>
    <w:tmpl w:val="FB884882"/>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0C76086"/>
    <w:multiLevelType w:val="hybridMultilevel"/>
    <w:tmpl w:val="5582F616"/>
    <w:lvl w:ilvl="0" w:tplc="3498F9AE">
      <w:start w:val="1"/>
      <w:numFmt w:val="decimal"/>
      <w:lvlText w:val="%1."/>
      <w:lvlJc w:val="left"/>
      <w:pPr>
        <w:ind w:left="810" w:hanging="360"/>
      </w:pPr>
      <w:rPr>
        <w:rFonts w:asciiTheme="minorHAnsi" w:eastAsia="Times New Roman" w:hAnsiTheme="minorHAns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1D3A4C"/>
    <w:multiLevelType w:val="hybridMultilevel"/>
    <w:tmpl w:val="F33CF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5C6646"/>
    <w:multiLevelType w:val="hybridMultilevel"/>
    <w:tmpl w:val="2DF8E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3D6817"/>
    <w:multiLevelType w:val="hybridMultilevel"/>
    <w:tmpl w:val="2E7805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07549"/>
    <w:multiLevelType w:val="hybridMultilevel"/>
    <w:tmpl w:val="6436FF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0298D"/>
    <w:multiLevelType w:val="hybridMultilevel"/>
    <w:tmpl w:val="4CB2A9F2"/>
    <w:lvl w:ilvl="0" w:tplc="87E61C70">
      <w:start w:val="1"/>
      <w:numFmt w:val="bullet"/>
      <w:lvlText w:val="-"/>
      <w:lvlJc w:val="left"/>
      <w:pPr>
        <w:ind w:left="720" w:hanging="360"/>
      </w:pPr>
      <w:rPr>
        <w:rFonts w:ascii="Calibri" w:eastAsia="Times New Roman" w:hAnsi="Calibri"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9B75BCF"/>
    <w:multiLevelType w:val="hybridMultilevel"/>
    <w:tmpl w:val="BBB46E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F4430A"/>
    <w:multiLevelType w:val="hybridMultilevel"/>
    <w:tmpl w:val="AD3E9E96"/>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3"/>
  </w:num>
  <w:num w:numId="2">
    <w:abstractNumId w:val="9"/>
  </w:num>
  <w:num w:numId="3">
    <w:abstractNumId w:val="15"/>
  </w:num>
  <w:num w:numId="4">
    <w:abstractNumId w:val="5"/>
  </w:num>
  <w:num w:numId="5">
    <w:abstractNumId w:val="0"/>
  </w:num>
  <w:num w:numId="6">
    <w:abstractNumId w:val="3"/>
  </w:num>
  <w:num w:numId="7">
    <w:abstractNumId w:val="7"/>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4"/>
  </w:num>
  <w:num w:numId="14">
    <w:abstractNumId w:val="1"/>
  </w:num>
  <w:num w:numId="15">
    <w:abstractNumId w:val="6"/>
  </w:num>
  <w:num w:numId="1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0B75"/>
    <w:rsid w:val="0000145D"/>
    <w:rsid w:val="00001811"/>
    <w:rsid w:val="00001FC5"/>
    <w:rsid w:val="000022F5"/>
    <w:rsid w:val="00003420"/>
    <w:rsid w:val="00003911"/>
    <w:rsid w:val="000058FC"/>
    <w:rsid w:val="00005C3C"/>
    <w:rsid w:val="00005D50"/>
    <w:rsid w:val="00006BE0"/>
    <w:rsid w:val="00010812"/>
    <w:rsid w:val="00010D83"/>
    <w:rsid w:val="00010DD0"/>
    <w:rsid w:val="000116BD"/>
    <w:rsid w:val="000127F4"/>
    <w:rsid w:val="00013177"/>
    <w:rsid w:val="00013342"/>
    <w:rsid w:val="00013DC2"/>
    <w:rsid w:val="00014D3B"/>
    <w:rsid w:val="0001591C"/>
    <w:rsid w:val="000162A8"/>
    <w:rsid w:val="00016AAF"/>
    <w:rsid w:val="0001759F"/>
    <w:rsid w:val="00017671"/>
    <w:rsid w:val="0002189F"/>
    <w:rsid w:val="000218EB"/>
    <w:rsid w:val="00022379"/>
    <w:rsid w:val="00022872"/>
    <w:rsid w:val="000261C7"/>
    <w:rsid w:val="00026B48"/>
    <w:rsid w:val="00026CCB"/>
    <w:rsid w:val="000272C4"/>
    <w:rsid w:val="000275EF"/>
    <w:rsid w:val="00030393"/>
    <w:rsid w:val="00030775"/>
    <w:rsid w:val="0003178D"/>
    <w:rsid w:val="0003469A"/>
    <w:rsid w:val="00035225"/>
    <w:rsid w:val="00035AC3"/>
    <w:rsid w:val="00036FF8"/>
    <w:rsid w:val="00040A18"/>
    <w:rsid w:val="00040D24"/>
    <w:rsid w:val="0004148B"/>
    <w:rsid w:val="00041C84"/>
    <w:rsid w:val="000424A3"/>
    <w:rsid w:val="000429CA"/>
    <w:rsid w:val="00042ED6"/>
    <w:rsid w:val="00043F09"/>
    <w:rsid w:val="000441B6"/>
    <w:rsid w:val="00044A79"/>
    <w:rsid w:val="00044B74"/>
    <w:rsid w:val="0004610C"/>
    <w:rsid w:val="00047DDE"/>
    <w:rsid w:val="0005027F"/>
    <w:rsid w:val="00050CFA"/>
    <w:rsid w:val="00051ADC"/>
    <w:rsid w:val="00051FFA"/>
    <w:rsid w:val="00055240"/>
    <w:rsid w:val="00056BB5"/>
    <w:rsid w:val="00060626"/>
    <w:rsid w:val="00060D7C"/>
    <w:rsid w:val="000619C0"/>
    <w:rsid w:val="00061E30"/>
    <w:rsid w:val="00062A79"/>
    <w:rsid w:val="00064AA6"/>
    <w:rsid w:val="00065572"/>
    <w:rsid w:val="00066B16"/>
    <w:rsid w:val="00067138"/>
    <w:rsid w:val="000674F0"/>
    <w:rsid w:val="00070A51"/>
    <w:rsid w:val="00070B14"/>
    <w:rsid w:val="000714F6"/>
    <w:rsid w:val="00071CA5"/>
    <w:rsid w:val="000727DE"/>
    <w:rsid w:val="00072F34"/>
    <w:rsid w:val="00073DAB"/>
    <w:rsid w:val="00073E83"/>
    <w:rsid w:val="00074099"/>
    <w:rsid w:val="00074A49"/>
    <w:rsid w:val="00075722"/>
    <w:rsid w:val="000762FC"/>
    <w:rsid w:val="00076526"/>
    <w:rsid w:val="0007691A"/>
    <w:rsid w:val="00076E80"/>
    <w:rsid w:val="00077E3D"/>
    <w:rsid w:val="0008010D"/>
    <w:rsid w:val="00080464"/>
    <w:rsid w:val="00080AAC"/>
    <w:rsid w:val="0008340B"/>
    <w:rsid w:val="00083747"/>
    <w:rsid w:val="000854CC"/>
    <w:rsid w:val="0008553D"/>
    <w:rsid w:val="00085631"/>
    <w:rsid w:val="000856AE"/>
    <w:rsid w:val="00090AB2"/>
    <w:rsid w:val="000929F2"/>
    <w:rsid w:val="000937BA"/>
    <w:rsid w:val="00093929"/>
    <w:rsid w:val="000944EE"/>
    <w:rsid w:val="00096560"/>
    <w:rsid w:val="00096ACA"/>
    <w:rsid w:val="00096D50"/>
    <w:rsid w:val="0009784F"/>
    <w:rsid w:val="00097B54"/>
    <w:rsid w:val="000A1474"/>
    <w:rsid w:val="000A15EB"/>
    <w:rsid w:val="000A17F3"/>
    <w:rsid w:val="000A1845"/>
    <w:rsid w:val="000A2A93"/>
    <w:rsid w:val="000A33A6"/>
    <w:rsid w:val="000A3A1A"/>
    <w:rsid w:val="000A3F84"/>
    <w:rsid w:val="000A462C"/>
    <w:rsid w:val="000A4720"/>
    <w:rsid w:val="000A49D5"/>
    <w:rsid w:val="000A5371"/>
    <w:rsid w:val="000A5F97"/>
    <w:rsid w:val="000B0561"/>
    <w:rsid w:val="000B0BE3"/>
    <w:rsid w:val="000B1116"/>
    <w:rsid w:val="000B1D00"/>
    <w:rsid w:val="000B258C"/>
    <w:rsid w:val="000B2741"/>
    <w:rsid w:val="000B438D"/>
    <w:rsid w:val="000B4C85"/>
    <w:rsid w:val="000B56AE"/>
    <w:rsid w:val="000B6A9E"/>
    <w:rsid w:val="000B6D0E"/>
    <w:rsid w:val="000C02A7"/>
    <w:rsid w:val="000C0AEA"/>
    <w:rsid w:val="000C0E24"/>
    <w:rsid w:val="000C1342"/>
    <w:rsid w:val="000C30A2"/>
    <w:rsid w:val="000C3457"/>
    <w:rsid w:val="000C4AF0"/>
    <w:rsid w:val="000C5472"/>
    <w:rsid w:val="000C5833"/>
    <w:rsid w:val="000C6FCD"/>
    <w:rsid w:val="000C7D13"/>
    <w:rsid w:val="000D08DA"/>
    <w:rsid w:val="000D142E"/>
    <w:rsid w:val="000D1E1E"/>
    <w:rsid w:val="000D1FC6"/>
    <w:rsid w:val="000D23FD"/>
    <w:rsid w:val="000D3F8A"/>
    <w:rsid w:val="000D49B4"/>
    <w:rsid w:val="000D575A"/>
    <w:rsid w:val="000D6167"/>
    <w:rsid w:val="000D6318"/>
    <w:rsid w:val="000D660F"/>
    <w:rsid w:val="000D6C65"/>
    <w:rsid w:val="000D6C82"/>
    <w:rsid w:val="000D6E03"/>
    <w:rsid w:val="000D7592"/>
    <w:rsid w:val="000E002D"/>
    <w:rsid w:val="000E1ADF"/>
    <w:rsid w:val="000E1DB8"/>
    <w:rsid w:val="000E2EC2"/>
    <w:rsid w:val="000E350D"/>
    <w:rsid w:val="000E483B"/>
    <w:rsid w:val="000E4F68"/>
    <w:rsid w:val="000E7734"/>
    <w:rsid w:val="000E7C33"/>
    <w:rsid w:val="000F00AA"/>
    <w:rsid w:val="000F07E0"/>
    <w:rsid w:val="000F13F9"/>
    <w:rsid w:val="000F164D"/>
    <w:rsid w:val="000F276C"/>
    <w:rsid w:val="000F27B7"/>
    <w:rsid w:val="000F2E19"/>
    <w:rsid w:val="000F2FA2"/>
    <w:rsid w:val="000F3177"/>
    <w:rsid w:val="000F31B0"/>
    <w:rsid w:val="000F3467"/>
    <w:rsid w:val="000F3479"/>
    <w:rsid w:val="000F3E79"/>
    <w:rsid w:val="000F46D0"/>
    <w:rsid w:val="000F4C77"/>
    <w:rsid w:val="000F5917"/>
    <w:rsid w:val="000F5CC8"/>
    <w:rsid w:val="000F613A"/>
    <w:rsid w:val="000F616C"/>
    <w:rsid w:val="000F7EC9"/>
    <w:rsid w:val="00100936"/>
    <w:rsid w:val="00100F3A"/>
    <w:rsid w:val="0010124B"/>
    <w:rsid w:val="001013FA"/>
    <w:rsid w:val="00101434"/>
    <w:rsid w:val="00102D32"/>
    <w:rsid w:val="00103C3F"/>
    <w:rsid w:val="00104EAB"/>
    <w:rsid w:val="00104ECE"/>
    <w:rsid w:val="00104F5B"/>
    <w:rsid w:val="00105FD6"/>
    <w:rsid w:val="001071D6"/>
    <w:rsid w:val="001075DE"/>
    <w:rsid w:val="001117A1"/>
    <w:rsid w:val="00111DDC"/>
    <w:rsid w:val="00111E38"/>
    <w:rsid w:val="0011256E"/>
    <w:rsid w:val="00112D68"/>
    <w:rsid w:val="0011421E"/>
    <w:rsid w:val="001158F5"/>
    <w:rsid w:val="00115C75"/>
    <w:rsid w:val="00115CC1"/>
    <w:rsid w:val="00117108"/>
    <w:rsid w:val="001211C3"/>
    <w:rsid w:val="00121B5B"/>
    <w:rsid w:val="00122130"/>
    <w:rsid w:val="00126646"/>
    <w:rsid w:val="00126BCC"/>
    <w:rsid w:val="00127E96"/>
    <w:rsid w:val="00130CC1"/>
    <w:rsid w:val="00130FE2"/>
    <w:rsid w:val="0013134B"/>
    <w:rsid w:val="001313C3"/>
    <w:rsid w:val="001314BC"/>
    <w:rsid w:val="00132115"/>
    <w:rsid w:val="0013289E"/>
    <w:rsid w:val="0013433F"/>
    <w:rsid w:val="00135A35"/>
    <w:rsid w:val="00135AD9"/>
    <w:rsid w:val="00135B4F"/>
    <w:rsid w:val="00135DD7"/>
    <w:rsid w:val="001364D8"/>
    <w:rsid w:val="00136D39"/>
    <w:rsid w:val="0013794F"/>
    <w:rsid w:val="001408D9"/>
    <w:rsid w:val="00141D4F"/>
    <w:rsid w:val="0014260E"/>
    <w:rsid w:val="0014276A"/>
    <w:rsid w:val="00142EBA"/>
    <w:rsid w:val="0014418B"/>
    <w:rsid w:val="001444E9"/>
    <w:rsid w:val="00145B6E"/>
    <w:rsid w:val="001471AA"/>
    <w:rsid w:val="00147604"/>
    <w:rsid w:val="001476FF"/>
    <w:rsid w:val="00147BE4"/>
    <w:rsid w:val="001506C5"/>
    <w:rsid w:val="00150E47"/>
    <w:rsid w:val="00150F48"/>
    <w:rsid w:val="00151D13"/>
    <w:rsid w:val="001539A7"/>
    <w:rsid w:val="00153F06"/>
    <w:rsid w:val="00154D5E"/>
    <w:rsid w:val="001555EA"/>
    <w:rsid w:val="00156833"/>
    <w:rsid w:val="00160AA1"/>
    <w:rsid w:val="001611D4"/>
    <w:rsid w:val="0016152A"/>
    <w:rsid w:val="00161B95"/>
    <w:rsid w:val="001624DD"/>
    <w:rsid w:val="00164725"/>
    <w:rsid w:val="0016508D"/>
    <w:rsid w:val="001661B9"/>
    <w:rsid w:val="0016643B"/>
    <w:rsid w:val="001673BC"/>
    <w:rsid w:val="00167B3F"/>
    <w:rsid w:val="00167DA6"/>
    <w:rsid w:val="0017030A"/>
    <w:rsid w:val="00170C97"/>
    <w:rsid w:val="0017107C"/>
    <w:rsid w:val="00171E29"/>
    <w:rsid w:val="001727EC"/>
    <w:rsid w:val="0017493E"/>
    <w:rsid w:val="00174BFC"/>
    <w:rsid w:val="00176625"/>
    <w:rsid w:val="00176878"/>
    <w:rsid w:val="00176BD9"/>
    <w:rsid w:val="00180285"/>
    <w:rsid w:val="00180D69"/>
    <w:rsid w:val="0018244F"/>
    <w:rsid w:val="001828D7"/>
    <w:rsid w:val="00182C75"/>
    <w:rsid w:val="00184635"/>
    <w:rsid w:val="001848CC"/>
    <w:rsid w:val="00184A1D"/>
    <w:rsid w:val="00184B47"/>
    <w:rsid w:val="00184C54"/>
    <w:rsid w:val="00185AD4"/>
    <w:rsid w:val="00185DCE"/>
    <w:rsid w:val="0018679A"/>
    <w:rsid w:val="001870DC"/>
    <w:rsid w:val="00187DE7"/>
    <w:rsid w:val="00187F53"/>
    <w:rsid w:val="00190971"/>
    <w:rsid w:val="0019293E"/>
    <w:rsid w:val="00193238"/>
    <w:rsid w:val="00194367"/>
    <w:rsid w:val="00194968"/>
    <w:rsid w:val="0019551A"/>
    <w:rsid w:val="00195563"/>
    <w:rsid w:val="001957BF"/>
    <w:rsid w:val="00195886"/>
    <w:rsid w:val="00195F00"/>
    <w:rsid w:val="001A000F"/>
    <w:rsid w:val="001A065E"/>
    <w:rsid w:val="001A0A28"/>
    <w:rsid w:val="001A1B5B"/>
    <w:rsid w:val="001A1C18"/>
    <w:rsid w:val="001A3822"/>
    <w:rsid w:val="001A3E81"/>
    <w:rsid w:val="001A416E"/>
    <w:rsid w:val="001A45B8"/>
    <w:rsid w:val="001A51F1"/>
    <w:rsid w:val="001A7333"/>
    <w:rsid w:val="001A7938"/>
    <w:rsid w:val="001B0F2D"/>
    <w:rsid w:val="001B1238"/>
    <w:rsid w:val="001B176E"/>
    <w:rsid w:val="001B1CAA"/>
    <w:rsid w:val="001B2139"/>
    <w:rsid w:val="001B2BA1"/>
    <w:rsid w:val="001B3B98"/>
    <w:rsid w:val="001B4E8A"/>
    <w:rsid w:val="001B4FEE"/>
    <w:rsid w:val="001B5413"/>
    <w:rsid w:val="001B54FA"/>
    <w:rsid w:val="001B5B9F"/>
    <w:rsid w:val="001B5E41"/>
    <w:rsid w:val="001B635E"/>
    <w:rsid w:val="001B6DC3"/>
    <w:rsid w:val="001B6F0F"/>
    <w:rsid w:val="001B7972"/>
    <w:rsid w:val="001B7D45"/>
    <w:rsid w:val="001C2FA3"/>
    <w:rsid w:val="001C3346"/>
    <w:rsid w:val="001C3368"/>
    <w:rsid w:val="001C570A"/>
    <w:rsid w:val="001C5839"/>
    <w:rsid w:val="001D1188"/>
    <w:rsid w:val="001D1C3D"/>
    <w:rsid w:val="001D1FA6"/>
    <w:rsid w:val="001D4975"/>
    <w:rsid w:val="001D5470"/>
    <w:rsid w:val="001D5DCD"/>
    <w:rsid w:val="001E0048"/>
    <w:rsid w:val="001E04BA"/>
    <w:rsid w:val="001E1501"/>
    <w:rsid w:val="001E166F"/>
    <w:rsid w:val="001E25EA"/>
    <w:rsid w:val="001E36BC"/>
    <w:rsid w:val="001E4CC6"/>
    <w:rsid w:val="001E58A9"/>
    <w:rsid w:val="001E647C"/>
    <w:rsid w:val="001E64AD"/>
    <w:rsid w:val="001E67A8"/>
    <w:rsid w:val="001E73A3"/>
    <w:rsid w:val="001E7843"/>
    <w:rsid w:val="001F0383"/>
    <w:rsid w:val="001F0FA6"/>
    <w:rsid w:val="001F1E39"/>
    <w:rsid w:val="001F31E4"/>
    <w:rsid w:val="001F3FA9"/>
    <w:rsid w:val="001F6931"/>
    <w:rsid w:val="001F78F3"/>
    <w:rsid w:val="001F7F00"/>
    <w:rsid w:val="0020077A"/>
    <w:rsid w:val="00200DDB"/>
    <w:rsid w:val="00200FAC"/>
    <w:rsid w:val="00202578"/>
    <w:rsid w:val="00204709"/>
    <w:rsid w:val="00204CD6"/>
    <w:rsid w:val="00204E43"/>
    <w:rsid w:val="00204F10"/>
    <w:rsid w:val="00205905"/>
    <w:rsid w:val="00205F43"/>
    <w:rsid w:val="00206636"/>
    <w:rsid w:val="002072C0"/>
    <w:rsid w:val="00207805"/>
    <w:rsid w:val="00207958"/>
    <w:rsid w:val="00211246"/>
    <w:rsid w:val="002114F8"/>
    <w:rsid w:val="002118EE"/>
    <w:rsid w:val="00211BA1"/>
    <w:rsid w:val="002130C6"/>
    <w:rsid w:val="002144FF"/>
    <w:rsid w:val="00214539"/>
    <w:rsid w:val="0021462F"/>
    <w:rsid w:val="002152D5"/>
    <w:rsid w:val="002153FC"/>
    <w:rsid w:val="00215BC2"/>
    <w:rsid w:val="002164ED"/>
    <w:rsid w:val="00217B1E"/>
    <w:rsid w:val="00217E0F"/>
    <w:rsid w:val="00217E50"/>
    <w:rsid w:val="00220B43"/>
    <w:rsid w:val="00221F69"/>
    <w:rsid w:val="0022280B"/>
    <w:rsid w:val="002236CF"/>
    <w:rsid w:val="002237A3"/>
    <w:rsid w:val="00223827"/>
    <w:rsid w:val="00226765"/>
    <w:rsid w:val="00226A3D"/>
    <w:rsid w:val="00231898"/>
    <w:rsid w:val="00232A2A"/>
    <w:rsid w:val="00232F3F"/>
    <w:rsid w:val="002331CC"/>
    <w:rsid w:val="00233C7A"/>
    <w:rsid w:val="00235D45"/>
    <w:rsid w:val="0024082E"/>
    <w:rsid w:val="002435E7"/>
    <w:rsid w:val="002443F1"/>
    <w:rsid w:val="002455C9"/>
    <w:rsid w:val="00247384"/>
    <w:rsid w:val="002478DE"/>
    <w:rsid w:val="0024798C"/>
    <w:rsid w:val="00247E88"/>
    <w:rsid w:val="00250065"/>
    <w:rsid w:val="0025286E"/>
    <w:rsid w:val="002528D8"/>
    <w:rsid w:val="0025455C"/>
    <w:rsid w:val="00254C0F"/>
    <w:rsid w:val="00257B2C"/>
    <w:rsid w:val="00257C6A"/>
    <w:rsid w:val="00260051"/>
    <w:rsid w:val="0026074B"/>
    <w:rsid w:val="00260D0C"/>
    <w:rsid w:val="00261C82"/>
    <w:rsid w:val="00262DBB"/>
    <w:rsid w:val="002630E5"/>
    <w:rsid w:val="0026408D"/>
    <w:rsid w:val="00264557"/>
    <w:rsid w:val="002647C2"/>
    <w:rsid w:val="00264A2E"/>
    <w:rsid w:val="00264AB4"/>
    <w:rsid w:val="00265AFC"/>
    <w:rsid w:val="00266E4C"/>
    <w:rsid w:val="002677A0"/>
    <w:rsid w:val="00270482"/>
    <w:rsid w:val="002704E6"/>
    <w:rsid w:val="002708B7"/>
    <w:rsid w:val="00271009"/>
    <w:rsid w:val="00271C11"/>
    <w:rsid w:val="00272993"/>
    <w:rsid w:val="00273035"/>
    <w:rsid w:val="00276A9F"/>
    <w:rsid w:val="00277914"/>
    <w:rsid w:val="00277DDA"/>
    <w:rsid w:val="002808CB"/>
    <w:rsid w:val="00281D25"/>
    <w:rsid w:val="0028288A"/>
    <w:rsid w:val="00284032"/>
    <w:rsid w:val="0028479E"/>
    <w:rsid w:val="002848B2"/>
    <w:rsid w:val="00285DFC"/>
    <w:rsid w:val="00287A0E"/>
    <w:rsid w:val="002923B1"/>
    <w:rsid w:val="002929B8"/>
    <w:rsid w:val="00293091"/>
    <w:rsid w:val="00293190"/>
    <w:rsid w:val="00293A3C"/>
    <w:rsid w:val="002946D8"/>
    <w:rsid w:val="00295259"/>
    <w:rsid w:val="002970AC"/>
    <w:rsid w:val="002A0ED9"/>
    <w:rsid w:val="002A2474"/>
    <w:rsid w:val="002A3692"/>
    <w:rsid w:val="002A5CC7"/>
    <w:rsid w:val="002A639E"/>
    <w:rsid w:val="002A6800"/>
    <w:rsid w:val="002A6CC6"/>
    <w:rsid w:val="002A6E5C"/>
    <w:rsid w:val="002A7EF3"/>
    <w:rsid w:val="002B1124"/>
    <w:rsid w:val="002B215F"/>
    <w:rsid w:val="002B2630"/>
    <w:rsid w:val="002B3E77"/>
    <w:rsid w:val="002B4F0D"/>
    <w:rsid w:val="002B5555"/>
    <w:rsid w:val="002B5AFE"/>
    <w:rsid w:val="002B6968"/>
    <w:rsid w:val="002B6DD5"/>
    <w:rsid w:val="002B777C"/>
    <w:rsid w:val="002C069E"/>
    <w:rsid w:val="002C1958"/>
    <w:rsid w:val="002C1FFD"/>
    <w:rsid w:val="002C207E"/>
    <w:rsid w:val="002C2EF4"/>
    <w:rsid w:val="002C41EA"/>
    <w:rsid w:val="002C4587"/>
    <w:rsid w:val="002C4F20"/>
    <w:rsid w:val="002C7269"/>
    <w:rsid w:val="002C7C10"/>
    <w:rsid w:val="002D0470"/>
    <w:rsid w:val="002D0BD6"/>
    <w:rsid w:val="002D0FB8"/>
    <w:rsid w:val="002D166E"/>
    <w:rsid w:val="002D3306"/>
    <w:rsid w:val="002D437D"/>
    <w:rsid w:val="002D46B3"/>
    <w:rsid w:val="002D5866"/>
    <w:rsid w:val="002D6C6E"/>
    <w:rsid w:val="002D6D26"/>
    <w:rsid w:val="002D6E6D"/>
    <w:rsid w:val="002E024C"/>
    <w:rsid w:val="002E16CB"/>
    <w:rsid w:val="002E4576"/>
    <w:rsid w:val="002E59CB"/>
    <w:rsid w:val="002E7826"/>
    <w:rsid w:val="002F062C"/>
    <w:rsid w:val="002F0B67"/>
    <w:rsid w:val="002F2D96"/>
    <w:rsid w:val="002F2DD4"/>
    <w:rsid w:val="002F325D"/>
    <w:rsid w:val="002F402E"/>
    <w:rsid w:val="002F4498"/>
    <w:rsid w:val="002F5101"/>
    <w:rsid w:val="002F5B7F"/>
    <w:rsid w:val="002F77BD"/>
    <w:rsid w:val="002F78F3"/>
    <w:rsid w:val="002F79A7"/>
    <w:rsid w:val="003001E6"/>
    <w:rsid w:val="00300B9E"/>
    <w:rsid w:val="003012CD"/>
    <w:rsid w:val="00302608"/>
    <w:rsid w:val="0030358E"/>
    <w:rsid w:val="003047B7"/>
    <w:rsid w:val="00304C1A"/>
    <w:rsid w:val="00305BDF"/>
    <w:rsid w:val="00305D33"/>
    <w:rsid w:val="00306974"/>
    <w:rsid w:val="00307C96"/>
    <w:rsid w:val="00310614"/>
    <w:rsid w:val="003107DE"/>
    <w:rsid w:val="0031088D"/>
    <w:rsid w:val="00311261"/>
    <w:rsid w:val="003132C3"/>
    <w:rsid w:val="00313355"/>
    <w:rsid w:val="003138E6"/>
    <w:rsid w:val="00313B20"/>
    <w:rsid w:val="003140C5"/>
    <w:rsid w:val="0031628F"/>
    <w:rsid w:val="00316451"/>
    <w:rsid w:val="003168FD"/>
    <w:rsid w:val="003176B3"/>
    <w:rsid w:val="00317F2D"/>
    <w:rsid w:val="00321BE0"/>
    <w:rsid w:val="003220B2"/>
    <w:rsid w:val="00323637"/>
    <w:rsid w:val="003263BB"/>
    <w:rsid w:val="003271FB"/>
    <w:rsid w:val="00331829"/>
    <w:rsid w:val="0033272F"/>
    <w:rsid w:val="00333178"/>
    <w:rsid w:val="00333ABA"/>
    <w:rsid w:val="003342F3"/>
    <w:rsid w:val="00334B54"/>
    <w:rsid w:val="00334D55"/>
    <w:rsid w:val="00335561"/>
    <w:rsid w:val="00337745"/>
    <w:rsid w:val="00340517"/>
    <w:rsid w:val="00340B71"/>
    <w:rsid w:val="003412A7"/>
    <w:rsid w:val="00341E10"/>
    <w:rsid w:val="003421C5"/>
    <w:rsid w:val="003465F1"/>
    <w:rsid w:val="00346738"/>
    <w:rsid w:val="00347713"/>
    <w:rsid w:val="0035093E"/>
    <w:rsid w:val="00351C31"/>
    <w:rsid w:val="00352239"/>
    <w:rsid w:val="003531EE"/>
    <w:rsid w:val="0035374D"/>
    <w:rsid w:val="00353A59"/>
    <w:rsid w:val="003556E1"/>
    <w:rsid w:val="00355E97"/>
    <w:rsid w:val="003578AA"/>
    <w:rsid w:val="0036130E"/>
    <w:rsid w:val="00361E2E"/>
    <w:rsid w:val="00365FE7"/>
    <w:rsid w:val="0036634D"/>
    <w:rsid w:val="003663A0"/>
    <w:rsid w:val="00366575"/>
    <w:rsid w:val="00366751"/>
    <w:rsid w:val="00366A5D"/>
    <w:rsid w:val="00370267"/>
    <w:rsid w:val="00370FD3"/>
    <w:rsid w:val="003711EB"/>
    <w:rsid w:val="00371F94"/>
    <w:rsid w:val="00372673"/>
    <w:rsid w:val="003750A6"/>
    <w:rsid w:val="00375354"/>
    <w:rsid w:val="003761BB"/>
    <w:rsid w:val="00376AEF"/>
    <w:rsid w:val="00376BC9"/>
    <w:rsid w:val="0037701B"/>
    <w:rsid w:val="0037705A"/>
    <w:rsid w:val="003774DE"/>
    <w:rsid w:val="00377EA5"/>
    <w:rsid w:val="00380139"/>
    <w:rsid w:val="00381232"/>
    <w:rsid w:val="003825CD"/>
    <w:rsid w:val="00382851"/>
    <w:rsid w:val="00382A61"/>
    <w:rsid w:val="0038490F"/>
    <w:rsid w:val="003849A2"/>
    <w:rsid w:val="00384CCE"/>
    <w:rsid w:val="00385594"/>
    <w:rsid w:val="003871DA"/>
    <w:rsid w:val="00387869"/>
    <w:rsid w:val="00387EDF"/>
    <w:rsid w:val="003902D4"/>
    <w:rsid w:val="00391039"/>
    <w:rsid w:val="00392627"/>
    <w:rsid w:val="003949E1"/>
    <w:rsid w:val="00395B99"/>
    <w:rsid w:val="00395C8C"/>
    <w:rsid w:val="0039636B"/>
    <w:rsid w:val="00397A30"/>
    <w:rsid w:val="00397AA7"/>
    <w:rsid w:val="003A10FE"/>
    <w:rsid w:val="003A1279"/>
    <w:rsid w:val="003A1302"/>
    <w:rsid w:val="003A5380"/>
    <w:rsid w:val="003A6210"/>
    <w:rsid w:val="003A6D73"/>
    <w:rsid w:val="003A7DE2"/>
    <w:rsid w:val="003B0670"/>
    <w:rsid w:val="003B2DC1"/>
    <w:rsid w:val="003B4DF2"/>
    <w:rsid w:val="003B50FA"/>
    <w:rsid w:val="003B5EAB"/>
    <w:rsid w:val="003C13E0"/>
    <w:rsid w:val="003C1AB2"/>
    <w:rsid w:val="003C20B3"/>
    <w:rsid w:val="003C240B"/>
    <w:rsid w:val="003C333E"/>
    <w:rsid w:val="003C3805"/>
    <w:rsid w:val="003C39AC"/>
    <w:rsid w:val="003C45CF"/>
    <w:rsid w:val="003C4B62"/>
    <w:rsid w:val="003C7407"/>
    <w:rsid w:val="003D04B2"/>
    <w:rsid w:val="003D09E6"/>
    <w:rsid w:val="003D2E86"/>
    <w:rsid w:val="003D583D"/>
    <w:rsid w:val="003D59A3"/>
    <w:rsid w:val="003D5D95"/>
    <w:rsid w:val="003D61B3"/>
    <w:rsid w:val="003D643D"/>
    <w:rsid w:val="003D6772"/>
    <w:rsid w:val="003E07CA"/>
    <w:rsid w:val="003E1E36"/>
    <w:rsid w:val="003E225E"/>
    <w:rsid w:val="003E2E54"/>
    <w:rsid w:val="003E35D7"/>
    <w:rsid w:val="003E3D58"/>
    <w:rsid w:val="003E48C6"/>
    <w:rsid w:val="003E6270"/>
    <w:rsid w:val="003E6F9F"/>
    <w:rsid w:val="003E74A1"/>
    <w:rsid w:val="003E7E4D"/>
    <w:rsid w:val="003F0F43"/>
    <w:rsid w:val="003F15C5"/>
    <w:rsid w:val="003F18C8"/>
    <w:rsid w:val="003F27B5"/>
    <w:rsid w:val="003F435D"/>
    <w:rsid w:val="003F4711"/>
    <w:rsid w:val="003F4E42"/>
    <w:rsid w:val="003F57ED"/>
    <w:rsid w:val="003F580B"/>
    <w:rsid w:val="003F685B"/>
    <w:rsid w:val="003F6CE4"/>
    <w:rsid w:val="003F7539"/>
    <w:rsid w:val="00400EE9"/>
    <w:rsid w:val="00401FEB"/>
    <w:rsid w:val="0040219A"/>
    <w:rsid w:val="004039E0"/>
    <w:rsid w:val="00403C5D"/>
    <w:rsid w:val="00404562"/>
    <w:rsid w:val="00407C54"/>
    <w:rsid w:val="00410F85"/>
    <w:rsid w:val="00411723"/>
    <w:rsid w:val="004117DD"/>
    <w:rsid w:val="00411919"/>
    <w:rsid w:val="0041725D"/>
    <w:rsid w:val="00420BDA"/>
    <w:rsid w:val="00420D7A"/>
    <w:rsid w:val="0042185B"/>
    <w:rsid w:val="00421D84"/>
    <w:rsid w:val="0042227F"/>
    <w:rsid w:val="00422338"/>
    <w:rsid w:val="00422F41"/>
    <w:rsid w:val="00423EDB"/>
    <w:rsid w:val="00424850"/>
    <w:rsid w:val="00425913"/>
    <w:rsid w:val="00426220"/>
    <w:rsid w:val="004275AE"/>
    <w:rsid w:val="00427A80"/>
    <w:rsid w:val="004302F8"/>
    <w:rsid w:val="004304CF"/>
    <w:rsid w:val="0043125A"/>
    <w:rsid w:val="00431FFC"/>
    <w:rsid w:val="00432310"/>
    <w:rsid w:val="00433F57"/>
    <w:rsid w:val="00435D86"/>
    <w:rsid w:val="004372CD"/>
    <w:rsid w:val="0044004F"/>
    <w:rsid w:val="00441E5D"/>
    <w:rsid w:val="00443BFD"/>
    <w:rsid w:val="00444836"/>
    <w:rsid w:val="00444F35"/>
    <w:rsid w:val="00445535"/>
    <w:rsid w:val="004456EF"/>
    <w:rsid w:val="00445A38"/>
    <w:rsid w:val="004461CA"/>
    <w:rsid w:val="00446F2C"/>
    <w:rsid w:val="004471A6"/>
    <w:rsid w:val="0044733E"/>
    <w:rsid w:val="00447CAF"/>
    <w:rsid w:val="00450242"/>
    <w:rsid w:val="00450F11"/>
    <w:rsid w:val="00451AA8"/>
    <w:rsid w:val="0045278B"/>
    <w:rsid w:val="00453480"/>
    <w:rsid w:val="0045378A"/>
    <w:rsid w:val="00453A0E"/>
    <w:rsid w:val="00454393"/>
    <w:rsid w:val="00454C34"/>
    <w:rsid w:val="00455195"/>
    <w:rsid w:val="0045609A"/>
    <w:rsid w:val="0045654D"/>
    <w:rsid w:val="0045744A"/>
    <w:rsid w:val="004574B1"/>
    <w:rsid w:val="0045752F"/>
    <w:rsid w:val="0046225A"/>
    <w:rsid w:val="00463F28"/>
    <w:rsid w:val="0046518A"/>
    <w:rsid w:val="00470528"/>
    <w:rsid w:val="00471377"/>
    <w:rsid w:val="00472393"/>
    <w:rsid w:val="00474225"/>
    <w:rsid w:val="00474A2E"/>
    <w:rsid w:val="004758EC"/>
    <w:rsid w:val="00475D8C"/>
    <w:rsid w:val="00476A72"/>
    <w:rsid w:val="00480215"/>
    <w:rsid w:val="00481338"/>
    <w:rsid w:val="00481EDC"/>
    <w:rsid w:val="00482F0D"/>
    <w:rsid w:val="0048568F"/>
    <w:rsid w:val="00486125"/>
    <w:rsid w:val="00487A30"/>
    <w:rsid w:val="00490660"/>
    <w:rsid w:val="00490F3E"/>
    <w:rsid w:val="004914B7"/>
    <w:rsid w:val="00491755"/>
    <w:rsid w:val="00491A7D"/>
    <w:rsid w:val="00491CCE"/>
    <w:rsid w:val="00492996"/>
    <w:rsid w:val="00492DE4"/>
    <w:rsid w:val="0049511C"/>
    <w:rsid w:val="00495D17"/>
    <w:rsid w:val="00497094"/>
    <w:rsid w:val="00497AB4"/>
    <w:rsid w:val="00497BB3"/>
    <w:rsid w:val="00497FAA"/>
    <w:rsid w:val="004A0B0E"/>
    <w:rsid w:val="004A11B6"/>
    <w:rsid w:val="004A1F04"/>
    <w:rsid w:val="004A3359"/>
    <w:rsid w:val="004A6259"/>
    <w:rsid w:val="004A6598"/>
    <w:rsid w:val="004A6A2E"/>
    <w:rsid w:val="004B032E"/>
    <w:rsid w:val="004B07C7"/>
    <w:rsid w:val="004B133B"/>
    <w:rsid w:val="004B18F1"/>
    <w:rsid w:val="004B19DD"/>
    <w:rsid w:val="004B3114"/>
    <w:rsid w:val="004B3803"/>
    <w:rsid w:val="004B3814"/>
    <w:rsid w:val="004B4257"/>
    <w:rsid w:val="004B5181"/>
    <w:rsid w:val="004B590F"/>
    <w:rsid w:val="004B6051"/>
    <w:rsid w:val="004B700D"/>
    <w:rsid w:val="004B7785"/>
    <w:rsid w:val="004C0077"/>
    <w:rsid w:val="004C010A"/>
    <w:rsid w:val="004C01BE"/>
    <w:rsid w:val="004C08C0"/>
    <w:rsid w:val="004C0A6E"/>
    <w:rsid w:val="004C10B1"/>
    <w:rsid w:val="004C1387"/>
    <w:rsid w:val="004C1F0B"/>
    <w:rsid w:val="004C31FD"/>
    <w:rsid w:val="004C5081"/>
    <w:rsid w:val="004C665C"/>
    <w:rsid w:val="004C6C20"/>
    <w:rsid w:val="004C6DB7"/>
    <w:rsid w:val="004C7D86"/>
    <w:rsid w:val="004D162D"/>
    <w:rsid w:val="004D26B2"/>
    <w:rsid w:val="004D27FA"/>
    <w:rsid w:val="004D2BEB"/>
    <w:rsid w:val="004D31F1"/>
    <w:rsid w:val="004D38A2"/>
    <w:rsid w:val="004D3CF4"/>
    <w:rsid w:val="004D4EE5"/>
    <w:rsid w:val="004D50EB"/>
    <w:rsid w:val="004D65FE"/>
    <w:rsid w:val="004D6DA6"/>
    <w:rsid w:val="004D7131"/>
    <w:rsid w:val="004D782D"/>
    <w:rsid w:val="004E0F2F"/>
    <w:rsid w:val="004E1356"/>
    <w:rsid w:val="004E267C"/>
    <w:rsid w:val="004E2721"/>
    <w:rsid w:val="004E2D57"/>
    <w:rsid w:val="004E303B"/>
    <w:rsid w:val="004E317A"/>
    <w:rsid w:val="004E3362"/>
    <w:rsid w:val="004E3523"/>
    <w:rsid w:val="004E44B9"/>
    <w:rsid w:val="004E47E0"/>
    <w:rsid w:val="004E6419"/>
    <w:rsid w:val="004E69EB"/>
    <w:rsid w:val="004E6F87"/>
    <w:rsid w:val="004E722E"/>
    <w:rsid w:val="004E725D"/>
    <w:rsid w:val="004E7C2D"/>
    <w:rsid w:val="004E7DBE"/>
    <w:rsid w:val="004F0CB5"/>
    <w:rsid w:val="004F1821"/>
    <w:rsid w:val="004F3FA2"/>
    <w:rsid w:val="004F4258"/>
    <w:rsid w:val="004F4881"/>
    <w:rsid w:val="004F4979"/>
    <w:rsid w:val="004F5516"/>
    <w:rsid w:val="004F576E"/>
    <w:rsid w:val="004F7182"/>
    <w:rsid w:val="004F74E5"/>
    <w:rsid w:val="005015A1"/>
    <w:rsid w:val="00501849"/>
    <w:rsid w:val="0050191A"/>
    <w:rsid w:val="005020AE"/>
    <w:rsid w:val="00502C51"/>
    <w:rsid w:val="00502FB8"/>
    <w:rsid w:val="00510A3D"/>
    <w:rsid w:val="0051124C"/>
    <w:rsid w:val="00512944"/>
    <w:rsid w:val="00512B0D"/>
    <w:rsid w:val="00512DE6"/>
    <w:rsid w:val="005137A4"/>
    <w:rsid w:val="005141ED"/>
    <w:rsid w:val="00514545"/>
    <w:rsid w:val="005145C4"/>
    <w:rsid w:val="00514ACA"/>
    <w:rsid w:val="00515401"/>
    <w:rsid w:val="00515E9D"/>
    <w:rsid w:val="005177E0"/>
    <w:rsid w:val="0051792C"/>
    <w:rsid w:val="0052048B"/>
    <w:rsid w:val="005213A5"/>
    <w:rsid w:val="00521AE6"/>
    <w:rsid w:val="0052227F"/>
    <w:rsid w:val="00522441"/>
    <w:rsid w:val="005249DF"/>
    <w:rsid w:val="00525834"/>
    <w:rsid w:val="00525B80"/>
    <w:rsid w:val="00526ADF"/>
    <w:rsid w:val="0052786A"/>
    <w:rsid w:val="00527E7B"/>
    <w:rsid w:val="0053067D"/>
    <w:rsid w:val="00530D95"/>
    <w:rsid w:val="005314A4"/>
    <w:rsid w:val="005338A5"/>
    <w:rsid w:val="00533B16"/>
    <w:rsid w:val="0053477E"/>
    <w:rsid w:val="00535B38"/>
    <w:rsid w:val="0053662B"/>
    <w:rsid w:val="00536B71"/>
    <w:rsid w:val="00536D23"/>
    <w:rsid w:val="0053711C"/>
    <w:rsid w:val="005375D3"/>
    <w:rsid w:val="00541431"/>
    <w:rsid w:val="00542753"/>
    <w:rsid w:val="0054300A"/>
    <w:rsid w:val="0054324E"/>
    <w:rsid w:val="0054375A"/>
    <w:rsid w:val="00543A83"/>
    <w:rsid w:val="005445DF"/>
    <w:rsid w:val="005510A4"/>
    <w:rsid w:val="0055442C"/>
    <w:rsid w:val="00555DDC"/>
    <w:rsid w:val="005571C1"/>
    <w:rsid w:val="005579A0"/>
    <w:rsid w:val="00560337"/>
    <w:rsid w:val="00560602"/>
    <w:rsid w:val="00562000"/>
    <w:rsid w:val="00562ECB"/>
    <w:rsid w:val="0056377F"/>
    <w:rsid w:val="00564DEE"/>
    <w:rsid w:val="00565166"/>
    <w:rsid w:val="005651B2"/>
    <w:rsid w:val="00565752"/>
    <w:rsid w:val="00565840"/>
    <w:rsid w:val="00565A16"/>
    <w:rsid w:val="00570FD9"/>
    <w:rsid w:val="00572029"/>
    <w:rsid w:val="00572446"/>
    <w:rsid w:val="005732D1"/>
    <w:rsid w:val="00574E7A"/>
    <w:rsid w:val="00575A31"/>
    <w:rsid w:val="00575D14"/>
    <w:rsid w:val="00576925"/>
    <w:rsid w:val="00577B22"/>
    <w:rsid w:val="005803A8"/>
    <w:rsid w:val="005813F6"/>
    <w:rsid w:val="0058179A"/>
    <w:rsid w:val="005819D8"/>
    <w:rsid w:val="0058409B"/>
    <w:rsid w:val="00584462"/>
    <w:rsid w:val="00584E08"/>
    <w:rsid w:val="00584FD7"/>
    <w:rsid w:val="00585106"/>
    <w:rsid w:val="00585F79"/>
    <w:rsid w:val="00586339"/>
    <w:rsid w:val="00586813"/>
    <w:rsid w:val="00586A01"/>
    <w:rsid w:val="00587164"/>
    <w:rsid w:val="00590D13"/>
    <w:rsid w:val="00590FD3"/>
    <w:rsid w:val="0059203D"/>
    <w:rsid w:val="005923BB"/>
    <w:rsid w:val="00592CF3"/>
    <w:rsid w:val="00592F61"/>
    <w:rsid w:val="0059348D"/>
    <w:rsid w:val="0059404D"/>
    <w:rsid w:val="00594F64"/>
    <w:rsid w:val="005956F2"/>
    <w:rsid w:val="005958C6"/>
    <w:rsid w:val="00595C1D"/>
    <w:rsid w:val="005965C3"/>
    <w:rsid w:val="005A3284"/>
    <w:rsid w:val="005A4BB2"/>
    <w:rsid w:val="005A5487"/>
    <w:rsid w:val="005A6B57"/>
    <w:rsid w:val="005A783B"/>
    <w:rsid w:val="005A7E46"/>
    <w:rsid w:val="005B0613"/>
    <w:rsid w:val="005B0E0C"/>
    <w:rsid w:val="005B0E6D"/>
    <w:rsid w:val="005B3BE8"/>
    <w:rsid w:val="005B475A"/>
    <w:rsid w:val="005B4765"/>
    <w:rsid w:val="005B4FD4"/>
    <w:rsid w:val="005B5FA6"/>
    <w:rsid w:val="005B649F"/>
    <w:rsid w:val="005B78D7"/>
    <w:rsid w:val="005C1321"/>
    <w:rsid w:val="005C23C2"/>
    <w:rsid w:val="005C439B"/>
    <w:rsid w:val="005C468F"/>
    <w:rsid w:val="005C4BF7"/>
    <w:rsid w:val="005C5777"/>
    <w:rsid w:val="005C5892"/>
    <w:rsid w:val="005C5B87"/>
    <w:rsid w:val="005C7191"/>
    <w:rsid w:val="005C78DD"/>
    <w:rsid w:val="005C7BE9"/>
    <w:rsid w:val="005D01FA"/>
    <w:rsid w:val="005D0439"/>
    <w:rsid w:val="005D0B39"/>
    <w:rsid w:val="005D5C30"/>
    <w:rsid w:val="005D65B5"/>
    <w:rsid w:val="005D7281"/>
    <w:rsid w:val="005D76C6"/>
    <w:rsid w:val="005D78B4"/>
    <w:rsid w:val="005E01BE"/>
    <w:rsid w:val="005E08C1"/>
    <w:rsid w:val="005E21B1"/>
    <w:rsid w:val="005E2A1B"/>
    <w:rsid w:val="005E338F"/>
    <w:rsid w:val="005E3D86"/>
    <w:rsid w:val="005E40E8"/>
    <w:rsid w:val="005E4472"/>
    <w:rsid w:val="005E44B8"/>
    <w:rsid w:val="005E4B06"/>
    <w:rsid w:val="005E5766"/>
    <w:rsid w:val="005E60A6"/>
    <w:rsid w:val="005F005C"/>
    <w:rsid w:val="005F2CD7"/>
    <w:rsid w:val="005F2E81"/>
    <w:rsid w:val="005F3179"/>
    <w:rsid w:val="005F3AC7"/>
    <w:rsid w:val="005F4A43"/>
    <w:rsid w:val="005F5B3B"/>
    <w:rsid w:val="00600EBD"/>
    <w:rsid w:val="0060139E"/>
    <w:rsid w:val="006024D4"/>
    <w:rsid w:val="00604542"/>
    <w:rsid w:val="00604D21"/>
    <w:rsid w:val="00610AB5"/>
    <w:rsid w:val="006110F2"/>
    <w:rsid w:val="0061130D"/>
    <w:rsid w:val="00611314"/>
    <w:rsid w:val="006122E5"/>
    <w:rsid w:val="00612708"/>
    <w:rsid w:val="00612DDB"/>
    <w:rsid w:val="006156CF"/>
    <w:rsid w:val="00616038"/>
    <w:rsid w:val="00616087"/>
    <w:rsid w:val="006163C3"/>
    <w:rsid w:val="006165B8"/>
    <w:rsid w:val="00617968"/>
    <w:rsid w:val="00617A59"/>
    <w:rsid w:val="006215FA"/>
    <w:rsid w:val="0062265A"/>
    <w:rsid w:val="00622E05"/>
    <w:rsid w:val="006239F9"/>
    <w:rsid w:val="006240BE"/>
    <w:rsid w:val="00624577"/>
    <w:rsid w:val="00624D5F"/>
    <w:rsid w:val="00626248"/>
    <w:rsid w:val="006267AE"/>
    <w:rsid w:val="00626886"/>
    <w:rsid w:val="006310CB"/>
    <w:rsid w:val="00631204"/>
    <w:rsid w:val="00633E93"/>
    <w:rsid w:val="006345E7"/>
    <w:rsid w:val="00634795"/>
    <w:rsid w:val="00635234"/>
    <w:rsid w:val="006359F2"/>
    <w:rsid w:val="006366D0"/>
    <w:rsid w:val="00637303"/>
    <w:rsid w:val="00640378"/>
    <w:rsid w:val="00640B04"/>
    <w:rsid w:val="006410E9"/>
    <w:rsid w:val="00641172"/>
    <w:rsid w:val="00642118"/>
    <w:rsid w:val="006428F6"/>
    <w:rsid w:val="00643553"/>
    <w:rsid w:val="006436EA"/>
    <w:rsid w:val="00643E4D"/>
    <w:rsid w:val="006446C7"/>
    <w:rsid w:val="00644D4E"/>
    <w:rsid w:val="00645F38"/>
    <w:rsid w:val="006464F0"/>
    <w:rsid w:val="006509C6"/>
    <w:rsid w:val="006520AE"/>
    <w:rsid w:val="006525FB"/>
    <w:rsid w:val="006544EC"/>
    <w:rsid w:val="00655532"/>
    <w:rsid w:val="0065557B"/>
    <w:rsid w:val="00655611"/>
    <w:rsid w:val="00655896"/>
    <w:rsid w:val="00655966"/>
    <w:rsid w:val="006560E3"/>
    <w:rsid w:val="0065614F"/>
    <w:rsid w:val="00656514"/>
    <w:rsid w:val="00656941"/>
    <w:rsid w:val="006604B1"/>
    <w:rsid w:val="00661F9C"/>
    <w:rsid w:val="00662A18"/>
    <w:rsid w:val="00663D30"/>
    <w:rsid w:val="00665C38"/>
    <w:rsid w:val="006669D2"/>
    <w:rsid w:val="00666FCB"/>
    <w:rsid w:val="0066755F"/>
    <w:rsid w:val="0066757D"/>
    <w:rsid w:val="00670738"/>
    <w:rsid w:val="00671E32"/>
    <w:rsid w:val="006721A6"/>
    <w:rsid w:val="00672D6C"/>
    <w:rsid w:val="00673B03"/>
    <w:rsid w:val="00674640"/>
    <w:rsid w:val="00675471"/>
    <w:rsid w:val="00676B73"/>
    <w:rsid w:val="006778C0"/>
    <w:rsid w:val="00680856"/>
    <w:rsid w:val="0068095D"/>
    <w:rsid w:val="00680AC1"/>
    <w:rsid w:val="0068243C"/>
    <w:rsid w:val="00682630"/>
    <w:rsid w:val="00682C06"/>
    <w:rsid w:val="00682E60"/>
    <w:rsid w:val="006832E8"/>
    <w:rsid w:val="00683830"/>
    <w:rsid w:val="00683B62"/>
    <w:rsid w:val="006855DA"/>
    <w:rsid w:val="00685853"/>
    <w:rsid w:val="00685AD6"/>
    <w:rsid w:val="00686B8C"/>
    <w:rsid w:val="00686B96"/>
    <w:rsid w:val="00691B3B"/>
    <w:rsid w:val="00692B24"/>
    <w:rsid w:val="00692D2F"/>
    <w:rsid w:val="00692D68"/>
    <w:rsid w:val="006946F7"/>
    <w:rsid w:val="00694A18"/>
    <w:rsid w:val="00696491"/>
    <w:rsid w:val="00696493"/>
    <w:rsid w:val="00697A51"/>
    <w:rsid w:val="006A194A"/>
    <w:rsid w:val="006A19C9"/>
    <w:rsid w:val="006A230F"/>
    <w:rsid w:val="006A23A1"/>
    <w:rsid w:val="006A272E"/>
    <w:rsid w:val="006A3B47"/>
    <w:rsid w:val="006A417B"/>
    <w:rsid w:val="006A51B4"/>
    <w:rsid w:val="006A5C79"/>
    <w:rsid w:val="006A64BC"/>
    <w:rsid w:val="006A786D"/>
    <w:rsid w:val="006A7D47"/>
    <w:rsid w:val="006B0335"/>
    <w:rsid w:val="006B159F"/>
    <w:rsid w:val="006B2799"/>
    <w:rsid w:val="006B28F7"/>
    <w:rsid w:val="006B2A8A"/>
    <w:rsid w:val="006B2D63"/>
    <w:rsid w:val="006B3860"/>
    <w:rsid w:val="006B46E0"/>
    <w:rsid w:val="006B5007"/>
    <w:rsid w:val="006B5DFA"/>
    <w:rsid w:val="006B6842"/>
    <w:rsid w:val="006C05DB"/>
    <w:rsid w:val="006C10D1"/>
    <w:rsid w:val="006C2934"/>
    <w:rsid w:val="006C2ACE"/>
    <w:rsid w:val="006C3208"/>
    <w:rsid w:val="006C4174"/>
    <w:rsid w:val="006C49DB"/>
    <w:rsid w:val="006C4D82"/>
    <w:rsid w:val="006C5EC8"/>
    <w:rsid w:val="006C63EE"/>
    <w:rsid w:val="006C6AE6"/>
    <w:rsid w:val="006C738B"/>
    <w:rsid w:val="006D0967"/>
    <w:rsid w:val="006D19B1"/>
    <w:rsid w:val="006D1B95"/>
    <w:rsid w:val="006D1D2D"/>
    <w:rsid w:val="006D3EDE"/>
    <w:rsid w:val="006D4935"/>
    <w:rsid w:val="006D5793"/>
    <w:rsid w:val="006D5ED1"/>
    <w:rsid w:val="006D771D"/>
    <w:rsid w:val="006D7E27"/>
    <w:rsid w:val="006E0DC1"/>
    <w:rsid w:val="006E1710"/>
    <w:rsid w:val="006E1F4C"/>
    <w:rsid w:val="006E2260"/>
    <w:rsid w:val="006E2384"/>
    <w:rsid w:val="006E23B3"/>
    <w:rsid w:val="006E2471"/>
    <w:rsid w:val="006E2A84"/>
    <w:rsid w:val="006E385F"/>
    <w:rsid w:val="006E3DB2"/>
    <w:rsid w:val="006E4AE9"/>
    <w:rsid w:val="006E559A"/>
    <w:rsid w:val="006E5A61"/>
    <w:rsid w:val="006E6657"/>
    <w:rsid w:val="006E6A5F"/>
    <w:rsid w:val="006E6B04"/>
    <w:rsid w:val="006E7E91"/>
    <w:rsid w:val="006F021E"/>
    <w:rsid w:val="006F02D1"/>
    <w:rsid w:val="006F0D19"/>
    <w:rsid w:val="006F0D4D"/>
    <w:rsid w:val="006F0F35"/>
    <w:rsid w:val="006F1030"/>
    <w:rsid w:val="006F334C"/>
    <w:rsid w:val="006F36E5"/>
    <w:rsid w:val="006F3AA5"/>
    <w:rsid w:val="006F4351"/>
    <w:rsid w:val="006F476A"/>
    <w:rsid w:val="006F52DB"/>
    <w:rsid w:val="006F53B5"/>
    <w:rsid w:val="006F572E"/>
    <w:rsid w:val="006F64E2"/>
    <w:rsid w:val="006F6A40"/>
    <w:rsid w:val="006F735E"/>
    <w:rsid w:val="00701DF8"/>
    <w:rsid w:val="007024F5"/>
    <w:rsid w:val="00702576"/>
    <w:rsid w:val="00702692"/>
    <w:rsid w:val="00702894"/>
    <w:rsid w:val="00702C8F"/>
    <w:rsid w:val="00703513"/>
    <w:rsid w:val="00703685"/>
    <w:rsid w:val="00703BC4"/>
    <w:rsid w:val="00703FAE"/>
    <w:rsid w:val="007059D7"/>
    <w:rsid w:val="00707363"/>
    <w:rsid w:val="007077BB"/>
    <w:rsid w:val="007100A1"/>
    <w:rsid w:val="007101A1"/>
    <w:rsid w:val="007109B5"/>
    <w:rsid w:val="007118F2"/>
    <w:rsid w:val="00712CBF"/>
    <w:rsid w:val="007133C9"/>
    <w:rsid w:val="00713CBA"/>
    <w:rsid w:val="00714A86"/>
    <w:rsid w:val="00715CD1"/>
    <w:rsid w:val="007163ED"/>
    <w:rsid w:val="0071728A"/>
    <w:rsid w:val="00717768"/>
    <w:rsid w:val="007179FB"/>
    <w:rsid w:val="00717B93"/>
    <w:rsid w:val="0072208F"/>
    <w:rsid w:val="007221DA"/>
    <w:rsid w:val="00723165"/>
    <w:rsid w:val="0072460D"/>
    <w:rsid w:val="00724EB6"/>
    <w:rsid w:val="00725118"/>
    <w:rsid w:val="00725319"/>
    <w:rsid w:val="00725CF6"/>
    <w:rsid w:val="00727ADC"/>
    <w:rsid w:val="00730524"/>
    <w:rsid w:val="007305B6"/>
    <w:rsid w:val="00730E8D"/>
    <w:rsid w:val="0073102C"/>
    <w:rsid w:val="00732B3E"/>
    <w:rsid w:val="00735B81"/>
    <w:rsid w:val="00735C74"/>
    <w:rsid w:val="0073604D"/>
    <w:rsid w:val="00736F73"/>
    <w:rsid w:val="0073734E"/>
    <w:rsid w:val="007377AB"/>
    <w:rsid w:val="00740D77"/>
    <w:rsid w:val="00741C62"/>
    <w:rsid w:val="0074350A"/>
    <w:rsid w:val="007437A5"/>
    <w:rsid w:val="007439B0"/>
    <w:rsid w:val="00744E65"/>
    <w:rsid w:val="00746678"/>
    <w:rsid w:val="00747061"/>
    <w:rsid w:val="007474A1"/>
    <w:rsid w:val="00747729"/>
    <w:rsid w:val="00747853"/>
    <w:rsid w:val="00747B67"/>
    <w:rsid w:val="00750747"/>
    <w:rsid w:val="00751129"/>
    <w:rsid w:val="007532C3"/>
    <w:rsid w:val="00753F9B"/>
    <w:rsid w:val="0075484B"/>
    <w:rsid w:val="007556FA"/>
    <w:rsid w:val="0075590B"/>
    <w:rsid w:val="0075771F"/>
    <w:rsid w:val="007621ED"/>
    <w:rsid w:val="007632F4"/>
    <w:rsid w:val="007634F7"/>
    <w:rsid w:val="007639BD"/>
    <w:rsid w:val="00763A8A"/>
    <w:rsid w:val="00764436"/>
    <w:rsid w:val="0076461D"/>
    <w:rsid w:val="0076542E"/>
    <w:rsid w:val="00765B06"/>
    <w:rsid w:val="00765F6B"/>
    <w:rsid w:val="007679E2"/>
    <w:rsid w:val="00770D6E"/>
    <w:rsid w:val="00771D04"/>
    <w:rsid w:val="007734D7"/>
    <w:rsid w:val="00773EF9"/>
    <w:rsid w:val="00774139"/>
    <w:rsid w:val="007741D0"/>
    <w:rsid w:val="00774A9A"/>
    <w:rsid w:val="00775984"/>
    <w:rsid w:val="00776F44"/>
    <w:rsid w:val="00777EFC"/>
    <w:rsid w:val="00780540"/>
    <w:rsid w:val="00782375"/>
    <w:rsid w:val="00784249"/>
    <w:rsid w:val="00785FCB"/>
    <w:rsid w:val="00786016"/>
    <w:rsid w:val="007860F7"/>
    <w:rsid w:val="0078629A"/>
    <w:rsid w:val="007863FF"/>
    <w:rsid w:val="00786B47"/>
    <w:rsid w:val="00787497"/>
    <w:rsid w:val="00787D51"/>
    <w:rsid w:val="00790C54"/>
    <w:rsid w:val="00791226"/>
    <w:rsid w:val="00792274"/>
    <w:rsid w:val="00792408"/>
    <w:rsid w:val="007934BD"/>
    <w:rsid w:val="00793564"/>
    <w:rsid w:val="00794034"/>
    <w:rsid w:val="007940A7"/>
    <w:rsid w:val="00794855"/>
    <w:rsid w:val="00796947"/>
    <w:rsid w:val="0079694E"/>
    <w:rsid w:val="007973A8"/>
    <w:rsid w:val="007A02F3"/>
    <w:rsid w:val="007A0A59"/>
    <w:rsid w:val="007A0D6A"/>
    <w:rsid w:val="007A1AD6"/>
    <w:rsid w:val="007A1D00"/>
    <w:rsid w:val="007A1DC0"/>
    <w:rsid w:val="007A2ECD"/>
    <w:rsid w:val="007A410D"/>
    <w:rsid w:val="007A4644"/>
    <w:rsid w:val="007A48BF"/>
    <w:rsid w:val="007A543C"/>
    <w:rsid w:val="007A549E"/>
    <w:rsid w:val="007A5536"/>
    <w:rsid w:val="007A5AA7"/>
    <w:rsid w:val="007A68F4"/>
    <w:rsid w:val="007A78B3"/>
    <w:rsid w:val="007A78CE"/>
    <w:rsid w:val="007B084E"/>
    <w:rsid w:val="007B089F"/>
    <w:rsid w:val="007B08BB"/>
    <w:rsid w:val="007B0CE0"/>
    <w:rsid w:val="007B1719"/>
    <w:rsid w:val="007B1740"/>
    <w:rsid w:val="007B24E6"/>
    <w:rsid w:val="007B2BB4"/>
    <w:rsid w:val="007B308C"/>
    <w:rsid w:val="007B335B"/>
    <w:rsid w:val="007B4B57"/>
    <w:rsid w:val="007B5281"/>
    <w:rsid w:val="007B55AC"/>
    <w:rsid w:val="007B5BA1"/>
    <w:rsid w:val="007B73CA"/>
    <w:rsid w:val="007B759B"/>
    <w:rsid w:val="007B7CA7"/>
    <w:rsid w:val="007B7DDE"/>
    <w:rsid w:val="007C04C1"/>
    <w:rsid w:val="007C350C"/>
    <w:rsid w:val="007C5534"/>
    <w:rsid w:val="007C5780"/>
    <w:rsid w:val="007C64A5"/>
    <w:rsid w:val="007C7272"/>
    <w:rsid w:val="007C7776"/>
    <w:rsid w:val="007C7B6B"/>
    <w:rsid w:val="007D0BD9"/>
    <w:rsid w:val="007D11CD"/>
    <w:rsid w:val="007D288C"/>
    <w:rsid w:val="007D3C9A"/>
    <w:rsid w:val="007D4169"/>
    <w:rsid w:val="007D58D3"/>
    <w:rsid w:val="007D59A9"/>
    <w:rsid w:val="007D611C"/>
    <w:rsid w:val="007D69D4"/>
    <w:rsid w:val="007D6F84"/>
    <w:rsid w:val="007D7070"/>
    <w:rsid w:val="007D7159"/>
    <w:rsid w:val="007E0B3F"/>
    <w:rsid w:val="007E1136"/>
    <w:rsid w:val="007E1A2F"/>
    <w:rsid w:val="007E1EB4"/>
    <w:rsid w:val="007E2098"/>
    <w:rsid w:val="007E2100"/>
    <w:rsid w:val="007E31AE"/>
    <w:rsid w:val="007E3221"/>
    <w:rsid w:val="007E34B0"/>
    <w:rsid w:val="007E3FA9"/>
    <w:rsid w:val="007E499C"/>
    <w:rsid w:val="007E5147"/>
    <w:rsid w:val="007E531D"/>
    <w:rsid w:val="007E54FA"/>
    <w:rsid w:val="007E69B0"/>
    <w:rsid w:val="007F10C8"/>
    <w:rsid w:val="007F190E"/>
    <w:rsid w:val="007F2024"/>
    <w:rsid w:val="007F2CFE"/>
    <w:rsid w:val="007F333D"/>
    <w:rsid w:val="007F363D"/>
    <w:rsid w:val="007F3AD3"/>
    <w:rsid w:val="007F4DB1"/>
    <w:rsid w:val="007F50B3"/>
    <w:rsid w:val="007F53AD"/>
    <w:rsid w:val="007F5982"/>
    <w:rsid w:val="007F5AA4"/>
    <w:rsid w:val="007F6207"/>
    <w:rsid w:val="008003A1"/>
    <w:rsid w:val="00801CAA"/>
    <w:rsid w:val="00802536"/>
    <w:rsid w:val="00802799"/>
    <w:rsid w:val="00803816"/>
    <w:rsid w:val="00803B21"/>
    <w:rsid w:val="008044D9"/>
    <w:rsid w:val="008047D4"/>
    <w:rsid w:val="00806BC4"/>
    <w:rsid w:val="008075D1"/>
    <w:rsid w:val="00807AFF"/>
    <w:rsid w:val="00810990"/>
    <w:rsid w:val="00811209"/>
    <w:rsid w:val="0081142A"/>
    <w:rsid w:val="00811826"/>
    <w:rsid w:val="00812378"/>
    <w:rsid w:val="00812981"/>
    <w:rsid w:val="00814371"/>
    <w:rsid w:val="008143A4"/>
    <w:rsid w:val="00816BBB"/>
    <w:rsid w:val="008173C4"/>
    <w:rsid w:val="0081795E"/>
    <w:rsid w:val="008203B5"/>
    <w:rsid w:val="008206F7"/>
    <w:rsid w:val="00820D76"/>
    <w:rsid w:val="00822BEC"/>
    <w:rsid w:val="00822FE3"/>
    <w:rsid w:val="0082434E"/>
    <w:rsid w:val="0082493D"/>
    <w:rsid w:val="00824A5B"/>
    <w:rsid w:val="00825097"/>
    <w:rsid w:val="0082600D"/>
    <w:rsid w:val="008276C8"/>
    <w:rsid w:val="008306E9"/>
    <w:rsid w:val="00831014"/>
    <w:rsid w:val="00831C17"/>
    <w:rsid w:val="00831D87"/>
    <w:rsid w:val="008322A1"/>
    <w:rsid w:val="00832499"/>
    <w:rsid w:val="008340E0"/>
    <w:rsid w:val="0083428C"/>
    <w:rsid w:val="0083431F"/>
    <w:rsid w:val="008348D5"/>
    <w:rsid w:val="00835CF0"/>
    <w:rsid w:val="00836927"/>
    <w:rsid w:val="008405A9"/>
    <w:rsid w:val="00841FB5"/>
    <w:rsid w:val="0084236D"/>
    <w:rsid w:val="00844C0A"/>
    <w:rsid w:val="00844E5D"/>
    <w:rsid w:val="0084541D"/>
    <w:rsid w:val="008458B1"/>
    <w:rsid w:val="00845E11"/>
    <w:rsid w:val="00845F70"/>
    <w:rsid w:val="00846CE8"/>
    <w:rsid w:val="008501A9"/>
    <w:rsid w:val="00850B7F"/>
    <w:rsid w:val="00850BEA"/>
    <w:rsid w:val="0085187D"/>
    <w:rsid w:val="00852A4D"/>
    <w:rsid w:val="00852DFF"/>
    <w:rsid w:val="00852E7F"/>
    <w:rsid w:val="00855616"/>
    <w:rsid w:val="0085583A"/>
    <w:rsid w:val="008561F3"/>
    <w:rsid w:val="00860F3D"/>
    <w:rsid w:val="008612F5"/>
    <w:rsid w:val="00862F5C"/>
    <w:rsid w:val="00863235"/>
    <w:rsid w:val="00863947"/>
    <w:rsid w:val="008639AE"/>
    <w:rsid w:val="00863F8E"/>
    <w:rsid w:val="00864B31"/>
    <w:rsid w:val="00864E93"/>
    <w:rsid w:val="00870238"/>
    <w:rsid w:val="00871313"/>
    <w:rsid w:val="00871E17"/>
    <w:rsid w:val="008726DD"/>
    <w:rsid w:val="00872F3D"/>
    <w:rsid w:val="00872F8B"/>
    <w:rsid w:val="008733F2"/>
    <w:rsid w:val="00873BB0"/>
    <w:rsid w:val="00873CE1"/>
    <w:rsid w:val="008744C9"/>
    <w:rsid w:val="008748A2"/>
    <w:rsid w:val="0087500F"/>
    <w:rsid w:val="00875A4A"/>
    <w:rsid w:val="008761E7"/>
    <w:rsid w:val="008762F7"/>
    <w:rsid w:val="00877C78"/>
    <w:rsid w:val="008813F7"/>
    <w:rsid w:val="00882559"/>
    <w:rsid w:val="00882874"/>
    <w:rsid w:val="0088350A"/>
    <w:rsid w:val="00883631"/>
    <w:rsid w:val="00883DF9"/>
    <w:rsid w:val="008841DB"/>
    <w:rsid w:val="00884C56"/>
    <w:rsid w:val="00885833"/>
    <w:rsid w:val="008859BB"/>
    <w:rsid w:val="00885D1A"/>
    <w:rsid w:val="00885E18"/>
    <w:rsid w:val="00886CC3"/>
    <w:rsid w:val="00887F63"/>
    <w:rsid w:val="00890987"/>
    <w:rsid w:val="00891875"/>
    <w:rsid w:val="00892184"/>
    <w:rsid w:val="00892724"/>
    <w:rsid w:val="008932DD"/>
    <w:rsid w:val="00893AEB"/>
    <w:rsid w:val="00893C29"/>
    <w:rsid w:val="008946EA"/>
    <w:rsid w:val="00894DA2"/>
    <w:rsid w:val="0089518A"/>
    <w:rsid w:val="008952FB"/>
    <w:rsid w:val="00895CB9"/>
    <w:rsid w:val="00895E56"/>
    <w:rsid w:val="0089623A"/>
    <w:rsid w:val="008965D8"/>
    <w:rsid w:val="00896A75"/>
    <w:rsid w:val="00896C9D"/>
    <w:rsid w:val="00896DF5"/>
    <w:rsid w:val="00897D13"/>
    <w:rsid w:val="008A025F"/>
    <w:rsid w:val="008A0F8F"/>
    <w:rsid w:val="008A0FF7"/>
    <w:rsid w:val="008A11CA"/>
    <w:rsid w:val="008A17A9"/>
    <w:rsid w:val="008A181F"/>
    <w:rsid w:val="008A3892"/>
    <w:rsid w:val="008A3DE2"/>
    <w:rsid w:val="008A64F1"/>
    <w:rsid w:val="008A6E99"/>
    <w:rsid w:val="008B090A"/>
    <w:rsid w:val="008B0D69"/>
    <w:rsid w:val="008B0FF0"/>
    <w:rsid w:val="008B23CA"/>
    <w:rsid w:val="008B4B45"/>
    <w:rsid w:val="008B4F25"/>
    <w:rsid w:val="008C06FE"/>
    <w:rsid w:val="008C086B"/>
    <w:rsid w:val="008C0DE9"/>
    <w:rsid w:val="008C1C9A"/>
    <w:rsid w:val="008C339D"/>
    <w:rsid w:val="008C33B0"/>
    <w:rsid w:val="008C3899"/>
    <w:rsid w:val="008C3AFE"/>
    <w:rsid w:val="008D10A4"/>
    <w:rsid w:val="008D14B4"/>
    <w:rsid w:val="008D1592"/>
    <w:rsid w:val="008D1637"/>
    <w:rsid w:val="008D22CF"/>
    <w:rsid w:val="008D2D52"/>
    <w:rsid w:val="008D4D5A"/>
    <w:rsid w:val="008D4DCD"/>
    <w:rsid w:val="008D67BD"/>
    <w:rsid w:val="008D6BD5"/>
    <w:rsid w:val="008D7B68"/>
    <w:rsid w:val="008E0893"/>
    <w:rsid w:val="008E0EFA"/>
    <w:rsid w:val="008E3ABD"/>
    <w:rsid w:val="008E449A"/>
    <w:rsid w:val="008E4C42"/>
    <w:rsid w:val="008E6A4C"/>
    <w:rsid w:val="008F04FA"/>
    <w:rsid w:val="008F0820"/>
    <w:rsid w:val="008F1162"/>
    <w:rsid w:val="008F24CD"/>
    <w:rsid w:val="008F25CD"/>
    <w:rsid w:val="008F3586"/>
    <w:rsid w:val="008F38EB"/>
    <w:rsid w:val="008F3FCF"/>
    <w:rsid w:val="008F4C4C"/>
    <w:rsid w:val="008F50C2"/>
    <w:rsid w:val="008F63F0"/>
    <w:rsid w:val="008F7582"/>
    <w:rsid w:val="008F79B3"/>
    <w:rsid w:val="008F7FD6"/>
    <w:rsid w:val="0090005C"/>
    <w:rsid w:val="00902222"/>
    <w:rsid w:val="00902A14"/>
    <w:rsid w:val="00903325"/>
    <w:rsid w:val="00904273"/>
    <w:rsid w:val="00904E8C"/>
    <w:rsid w:val="009051DC"/>
    <w:rsid w:val="00905577"/>
    <w:rsid w:val="00906567"/>
    <w:rsid w:val="0090759C"/>
    <w:rsid w:val="00913039"/>
    <w:rsid w:val="009131FE"/>
    <w:rsid w:val="009137AB"/>
    <w:rsid w:val="00913EDA"/>
    <w:rsid w:val="00914028"/>
    <w:rsid w:val="00914286"/>
    <w:rsid w:val="0091452D"/>
    <w:rsid w:val="00914BAD"/>
    <w:rsid w:val="00914EB6"/>
    <w:rsid w:val="0091512A"/>
    <w:rsid w:val="0091600C"/>
    <w:rsid w:val="00916DE7"/>
    <w:rsid w:val="0091725F"/>
    <w:rsid w:val="00917A56"/>
    <w:rsid w:val="00921255"/>
    <w:rsid w:val="00921BD3"/>
    <w:rsid w:val="00922160"/>
    <w:rsid w:val="00922DD6"/>
    <w:rsid w:val="0092504F"/>
    <w:rsid w:val="009256BA"/>
    <w:rsid w:val="009259B3"/>
    <w:rsid w:val="0092632A"/>
    <w:rsid w:val="00926396"/>
    <w:rsid w:val="00926777"/>
    <w:rsid w:val="0092685F"/>
    <w:rsid w:val="009269C1"/>
    <w:rsid w:val="0092724B"/>
    <w:rsid w:val="009314B2"/>
    <w:rsid w:val="009322F6"/>
    <w:rsid w:val="00932411"/>
    <w:rsid w:val="009336CD"/>
    <w:rsid w:val="009340FA"/>
    <w:rsid w:val="00934998"/>
    <w:rsid w:val="00934D12"/>
    <w:rsid w:val="0093588E"/>
    <w:rsid w:val="00936DC7"/>
    <w:rsid w:val="00937D83"/>
    <w:rsid w:val="0094055B"/>
    <w:rsid w:val="009405CB"/>
    <w:rsid w:val="009422AF"/>
    <w:rsid w:val="0094265A"/>
    <w:rsid w:val="009436F5"/>
    <w:rsid w:val="00943C06"/>
    <w:rsid w:val="00943FEF"/>
    <w:rsid w:val="009440C2"/>
    <w:rsid w:val="00944CAB"/>
    <w:rsid w:val="00946958"/>
    <w:rsid w:val="00946A31"/>
    <w:rsid w:val="00946EEB"/>
    <w:rsid w:val="00947B23"/>
    <w:rsid w:val="0095088B"/>
    <w:rsid w:val="009525FA"/>
    <w:rsid w:val="009529AF"/>
    <w:rsid w:val="00953F64"/>
    <w:rsid w:val="00954638"/>
    <w:rsid w:val="00954FB5"/>
    <w:rsid w:val="00962B20"/>
    <w:rsid w:val="00962B2F"/>
    <w:rsid w:val="00962CE8"/>
    <w:rsid w:val="009630F3"/>
    <w:rsid w:val="00963683"/>
    <w:rsid w:val="00963B60"/>
    <w:rsid w:val="009657BF"/>
    <w:rsid w:val="00965E87"/>
    <w:rsid w:val="00966378"/>
    <w:rsid w:val="00966521"/>
    <w:rsid w:val="00967B2F"/>
    <w:rsid w:val="00970886"/>
    <w:rsid w:val="0097092B"/>
    <w:rsid w:val="00970E7D"/>
    <w:rsid w:val="0097146B"/>
    <w:rsid w:val="0097188A"/>
    <w:rsid w:val="009722B1"/>
    <w:rsid w:val="009726BD"/>
    <w:rsid w:val="0097369A"/>
    <w:rsid w:val="00973F59"/>
    <w:rsid w:val="0097502E"/>
    <w:rsid w:val="00975D77"/>
    <w:rsid w:val="00975D86"/>
    <w:rsid w:val="00976346"/>
    <w:rsid w:val="0097701E"/>
    <w:rsid w:val="009770AC"/>
    <w:rsid w:val="0097796C"/>
    <w:rsid w:val="00977C36"/>
    <w:rsid w:val="00977C64"/>
    <w:rsid w:val="009804A9"/>
    <w:rsid w:val="0098086B"/>
    <w:rsid w:val="00981210"/>
    <w:rsid w:val="00982DD5"/>
    <w:rsid w:val="009834B8"/>
    <w:rsid w:val="00983AFE"/>
    <w:rsid w:val="009842ED"/>
    <w:rsid w:val="00984E63"/>
    <w:rsid w:val="00985025"/>
    <w:rsid w:val="0098601F"/>
    <w:rsid w:val="009879A6"/>
    <w:rsid w:val="00987F00"/>
    <w:rsid w:val="00987F31"/>
    <w:rsid w:val="00987FA6"/>
    <w:rsid w:val="00991E82"/>
    <w:rsid w:val="00992D0A"/>
    <w:rsid w:val="00993CFE"/>
    <w:rsid w:val="00993DDC"/>
    <w:rsid w:val="009948C9"/>
    <w:rsid w:val="00996028"/>
    <w:rsid w:val="00996C1F"/>
    <w:rsid w:val="009977B2"/>
    <w:rsid w:val="009A0321"/>
    <w:rsid w:val="009A0D56"/>
    <w:rsid w:val="009A231C"/>
    <w:rsid w:val="009A2E7C"/>
    <w:rsid w:val="009A377B"/>
    <w:rsid w:val="009A3D04"/>
    <w:rsid w:val="009A4AE7"/>
    <w:rsid w:val="009A50AE"/>
    <w:rsid w:val="009A5248"/>
    <w:rsid w:val="009A53C1"/>
    <w:rsid w:val="009A5CFC"/>
    <w:rsid w:val="009A69A1"/>
    <w:rsid w:val="009A7562"/>
    <w:rsid w:val="009B07CC"/>
    <w:rsid w:val="009B084C"/>
    <w:rsid w:val="009B205A"/>
    <w:rsid w:val="009B3883"/>
    <w:rsid w:val="009B45C3"/>
    <w:rsid w:val="009B5A84"/>
    <w:rsid w:val="009C022B"/>
    <w:rsid w:val="009C02D7"/>
    <w:rsid w:val="009C16A6"/>
    <w:rsid w:val="009C24B4"/>
    <w:rsid w:val="009C3B12"/>
    <w:rsid w:val="009C4392"/>
    <w:rsid w:val="009C43D4"/>
    <w:rsid w:val="009C4F98"/>
    <w:rsid w:val="009C4FEB"/>
    <w:rsid w:val="009C51C2"/>
    <w:rsid w:val="009C5C9C"/>
    <w:rsid w:val="009C6AC4"/>
    <w:rsid w:val="009C6CC4"/>
    <w:rsid w:val="009C73F2"/>
    <w:rsid w:val="009C774C"/>
    <w:rsid w:val="009D0603"/>
    <w:rsid w:val="009D12B5"/>
    <w:rsid w:val="009D167F"/>
    <w:rsid w:val="009D210A"/>
    <w:rsid w:val="009D3250"/>
    <w:rsid w:val="009D33CD"/>
    <w:rsid w:val="009D44F6"/>
    <w:rsid w:val="009D586A"/>
    <w:rsid w:val="009D605B"/>
    <w:rsid w:val="009D6237"/>
    <w:rsid w:val="009D6922"/>
    <w:rsid w:val="009D6955"/>
    <w:rsid w:val="009D6A31"/>
    <w:rsid w:val="009D6B53"/>
    <w:rsid w:val="009D6C43"/>
    <w:rsid w:val="009D7B78"/>
    <w:rsid w:val="009E13BA"/>
    <w:rsid w:val="009E1449"/>
    <w:rsid w:val="009E179C"/>
    <w:rsid w:val="009E3259"/>
    <w:rsid w:val="009E3720"/>
    <w:rsid w:val="009E4B44"/>
    <w:rsid w:val="009E4BFD"/>
    <w:rsid w:val="009E661C"/>
    <w:rsid w:val="009E681D"/>
    <w:rsid w:val="009E6A92"/>
    <w:rsid w:val="009F08BA"/>
    <w:rsid w:val="009F0BA0"/>
    <w:rsid w:val="009F15E1"/>
    <w:rsid w:val="009F26EA"/>
    <w:rsid w:val="009F3915"/>
    <w:rsid w:val="009F3EC7"/>
    <w:rsid w:val="009F45D7"/>
    <w:rsid w:val="009F53EA"/>
    <w:rsid w:val="009F55FA"/>
    <w:rsid w:val="009F5A42"/>
    <w:rsid w:val="009F6BD6"/>
    <w:rsid w:val="00A01AEF"/>
    <w:rsid w:val="00A02509"/>
    <w:rsid w:val="00A02DC5"/>
    <w:rsid w:val="00A03258"/>
    <w:rsid w:val="00A06A15"/>
    <w:rsid w:val="00A11DAB"/>
    <w:rsid w:val="00A12C01"/>
    <w:rsid w:val="00A134CB"/>
    <w:rsid w:val="00A13926"/>
    <w:rsid w:val="00A13CCF"/>
    <w:rsid w:val="00A14763"/>
    <w:rsid w:val="00A15500"/>
    <w:rsid w:val="00A16ADA"/>
    <w:rsid w:val="00A1784B"/>
    <w:rsid w:val="00A17A9C"/>
    <w:rsid w:val="00A17BAE"/>
    <w:rsid w:val="00A17C16"/>
    <w:rsid w:val="00A2000C"/>
    <w:rsid w:val="00A20A9C"/>
    <w:rsid w:val="00A210DD"/>
    <w:rsid w:val="00A21E01"/>
    <w:rsid w:val="00A231F1"/>
    <w:rsid w:val="00A232EA"/>
    <w:rsid w:val="00A2538D"/>
    <w:rsid w:val="00A259CD"/>
    <w:rsid w:val="00A26B70"/>
    <w:rsid w:val="00A270B3"/>
    <w:rsid w:val="00A31613"/>
    <w:rsid w:val="00A3180B"/>
    <w:rsid w:val="00A33384"/>
    <w:rsid w:val="00A33FD3"/>
    <w:rsid w:val="00A3491C"/>
    <w:rsid w:val="00A353D3"/>
    <w:rsid w:val="00A353DD"/>
    <w:rsid w:val="00A357FD"/>
    <w:rsid w:val="00A35A16"/>
    <w:rsid w:val="00A36BF2"/>
    <w:rsid w:val="00A37160"/>
    <w:rsid w:val="00A37C36"/>
    <w:rsid w:val="00A418BF"/>
    <w:rsid w:val="00A4216E"/>
    <w:rsid w:val="00A4398C"/>
    <w:rsid w:val="00A44095"/>
    <w:rsid w:val="00A44529"/>
    <w:rsid w:val="00A445D7"/>
    <w:rsid w:val="00A4482B"/>
    <w:rsid w:val="00A44C70"/>
    <w:rsid w:val="00A44FBA"/>
    <w:rsid w:val="00A4667A"/>
    <w:rsid w:val="00A46B6A"/>
    <w:rsid w:val="00A46C91"/>
    <w:rsid w:val="00A47957"/>
    <w:rsid w:val="00A502F1"/>
    <w:rsid w:val="00A50B3A"/>
    <w:rsid w:val="00A51CD0"/>
    <w:rsid w:val="00A54EBD"/>
    <w:rsid w:val="00A554F5"/>
    <w:rsid w:val="00A557AA"/>
    <w:rsid w:val="00A56369"/>
    <w:rsid w:val="00A56858"/>
    <w:rsid w:val="00A57944"/>
    <w:rsid w:val="00A611CB"/>
    <w:rsid w:val="00A64D5A"/>
    <w:rsid w:val="00A71DB5"/>
    <w:rsid w:val="00A71FBA"/>
    <w:rsid w:val="00A726A9"/>
    <w:rsid w:val="00A726B6"/>
    <w:rsid w:val="00A72ABB"/>
    <w:rsid w:val="00A73674"/>
    <w:rsid w:val="00A773E5"/>
    <w:rsid w:val="00A77901"/>
    <w:rsid w:val="00A80652"/>
    <w:rsid w:val="00A80EC1"/>
    <w:rsid w:val="00A81674"/>
    <w:rsid w:val="00A81E8D"/>
    <w:rsid w:val="00A82787"/>
    <w:rsid w:val="00A830A6"/>
    <w:rsid w:val="00A84526"/>
    <w:rsid w:val="00A85ACF"/>
    <w:rsid w:val="00A87E68"/>
    <w:rsid w:val="00A901B2"/>
    <w:rsid w:val="00A90797"/>
    <w:rsid w:val="00A90B17"/>
    <w:rsid w:val="00A919AB"/>
    <w:rsid w:val="00A91CAD"/>
    <w:rsid w:val="00A91F26"/>
    <w:rsid w:val="00A92026"/>
    <w:rsid w:val="00A928F2"/>
    <w:rsid w:val="00A940AC"/>
    <w:rsid w:val="00A942DA"/>
    <w:rsid w:val="00A96393"/>
    <w:rsid w:val="00A96865"/>
    <w:rsid w:val="00A97FB4"/>
    <w:rsid w:val="00AA08C6"/>
    <w:rsid w:val="00AA0E43"/>
    <w:rsid w:val="00AA1D71"/>
    <w:rsid w:val="00AA2405"/>
    <w:rsid w:val="00AA2F1E"/>
    <w:rsid w:val="00AA3071"/>
    <w:rsid w:val="00AA312F"/>
    <w:rsid w:val="00AA4ED1"/>
    <w:rsid w:val="00AA5E3B"/>
    <w:rsid w:val="00AA5FCC"/>
    <w:rsid w:val="00AA687C"/>
    <w:rsid w:val="00AA7EC5"/>
    <w:rsid w:val="00AB0085"/>
    <w:rsid w:val="00AB0358"/>
    <w:rsid w:val="00AB1114"/>
    <w:rsid w:val="00AB22E5"/>
    <w:rsid w:val="00AB2FCC"/>
    <w:rsid w:val="00AB3F49"/>
    <w:rsid w:val="00AB4A7E"/>
    <w:rsid w:val="00AB4B90"/>
    <w:rsid w:val="00AB5B8E"/>
    <w:rsid w:val="00AB7996"/>
    <w:rsid w:val="00AC004C"/>
    <w:rsid w:val="00AC11DF"/>
    <w:rsid w:val="00AC12AB"/>
    <w:rsid w:val="00AC29BA"/>
    <w:rsid w:val="00AC34F3"/>
    <w:rsid w:val="00AC64AB"/>
    <w:rsid w:val="00AC6F48"/>
    <w:rsid w:val="00AC6FCF"/>
    <w:rsid w:val="00AD104E"/>
    <w:rsid w:val="00AD11D3"/>
    <w:rsid w:val="00AD16AE"/>
    <w:rsid w:val="00AD183F"/>
    <w:rsid w:val="00AD285C"/>
    <w:rsid w:val="00AD41DD"/>
    <w:rsid w:val="00AD47B7"/>
    <w:rsid w:val="00AD4FC2"/>
    <w:rsid w:val="00AD582A"/>
    <w:rsid w:val="00AD6069"/>
    <w:rsid w:val="00AD63EA"/>
    <w:rsid w:val="00AD644C"/>
    <w:rsid w:val="00AD6A53"/>
    <w:rsid w:val="00AD7FE8"/>
    <w:rsid w:val="00AE0248"/>
    <w:rsid w:val="00AE083D"/>
    <w:rsid w:val="00AE0EB9"/>
    <w:rsid w:val="00AE18CB"/>
    <w:rsid w:val="00AE1BFD"/>
    <w:rsid w:val="00AE2352"/>
    <w:rsid w:val="00AE28A5"/>
    <w:rsid w:val="00AE4C1F"/>
    <w:rsid w:val="00AE522C"/>
    <w:rsid w:val="00AE5ED3"/>
    <w:rsid w:val="00AE6491"/>
    <w:rsid w:val="00AE794C"/>
    <w:rsid w:val="00AE7C0F"/>
    <w:rsid w:val="00AE7F6D"/>
    <w:rsid w:val="00AF0FEB"/>
    <w:rsid w:val="00AF123B"/>
    <w:rsid w:val="00AF2467"/>
    <w:rsid w:val="00AF3C40"/>
    <w:rsid w:val="00AF3E99"/>
    <w:rsid w:val="00AF546C"/>
    <w:rsid w:val="00AF5BA3"/>
    <w:rsid w:val="00AF6540"/>
    <w:rsid w:val="00AF7485"/>
    <w:rsid w:val="00AF7B67"/>
    <w:rsid w:val="00AF7F34"/>
    <w:rsid w:val="00B00AC1"/>
    <w:rsid w:val="00B00B3C"/>
    <w:rsid w:val="00B02461"/>
    <w:rsid w:val="00B03023"/>
    <w:rsid w:val="00B03254"/>
    <w:rsid w:val="00B03AB5"/>
    <w:rsid w:val="00B0414A"/>
    <w:rsid w:val="00B06418"/>
    <w:rsid w:val="00B0666C"/>
    <w:rsid w:val="00B06ACC"/>
    <w:rsid w:val="00B06EDA"/>
    <w:rsid w:val="00B076DE"/>
    <w:rsid w:val="00B07A1A"/>
    <w:rsid w:val="00B105FF"/>
    <w:rsid w:val="00B110F3"/>
    <w:rsid w:val="00B11FB0"/>
    <w:rsid w:val="00B11FBF"/>
    <w:rsid w:val="00B136CD"/>
    <w:rsid w:val="00B14395"/>
    <w:rsid w:val="00B15D1D"/>
    <w:rsid w:val="00B16FA1"/>
    <w:rsid w:val="00B177F2"/>
    <w:rsid w:val="00B178DE"/>
    <w:rsid w:val="00B1796E"/>
    <w:rsid w:val="00B17A4B"/>
    <w:rsid w:val="00B17CAC"/>
    <w:rsid w:val="00B17FF8"/>
    <w:rsid w:val="00B20AF5"/>
    <w:rsid w:val="00B211D7"/>
    <w:rsid w:val="00B215FC"/>
    <w:rsid w:val="00B2190C"/>
    <w:rsid w:val="00B21D8A"/>
    <w:rsid w:val="00B21E1D"/>
    <w:rsid w:val="00B21EB8"/>
    <w:rsid w:val="00B2283F"/>
    <w:rsid w:val="00B249DE"/>
    <w:rsid w:val="00B24F37"/>
    <w:rsid w:val="00B265DF"/>
    <w:rsid w:val="00B266B7"/>
    <w:rsid w:val="00B26834"/>
    <w:rsid w:val="00B26BA8"/>
    <w:rsid w:val="00B30FDF"/>
    <w:rsid w:val="00B32565"/>
    <w:rsid w:val="00B333F1"/>
    <w:rsid w:val="00B34B1B"/>
    <w:rsid w:val="00B35B9F"/>
    <w:rsid w:val="00B36820"/>
    <w:rsid w:val="00B37A5C"/>
    <w:rsid w:val="00B40515"/>
    <w:rsid w:val="00B4298B"/>
    <w:rsid w:val="00B42F7E"/>
    <w:rsid w:val="00B45923"/>
    <w:rsid w:val="00B45C9F"/>
    <w:rsid w:val="00B471D9"/>
    <w:rsid w:val="00B47DDB"/>
    <w:rsid w:val="00B500CD"/>
    <w:rsid w:val="00B506FD"/>
    <w:rsid w:val="00B50E72"/>
    <w:rsid w:val="00B51225"/>
    <w:rsid w:val="00B51AFF"/>
    <w:rsid w:val="00B51BD6"/>
    <w:rsid w:val="00B528C9"/>
    <w:rsid w:val="00B52E33"/>
    <w:rsid w:val="00B53DB0"/>
    <w:rsid w:val="00B54028"/>
    <w:rsid w:val="00B5465E"/>
    <w:rsid w:val="00B54938"/>
    <w:rsid w:val="00B54FFA"/>
    <w:rsid w:val="00B563C5"/>
    <w:rsid w:val="00B573C0"/>
    <w:rsid w:val="00B57889"/>
    <w:rsid w:val="00B60CC6"/>
    <w:rsid w:val="00B64407"/>
    <w:rsid w:val="00B6585D"/>
    <w:rsid w:val="00B664A7"/>
    <w:rsid w:val="00B6692C"/>
    <w:rsid w:val="00B66A1B"/>
    <w:rsid w:val="00B66D47"/>
    <w:rsid w:val="00B670DA"/>
    <w:rsid w:val="00B72312"/>
    <w:rsid w:val="00B740B6"/>
    <w:rsid w:val="00B742C4"/>
    <w:rsid w:val="00B7563B"/>
    <w:rsid w:val="00B75E11"/>
    <w:rsid w:val="00B75E51"/>
    <w:rsid w:val="00B76B9B"/>
    <w:rsid w:val="00B77299"/>
    <w:rsid w:val="00B774B0"/>
    <w:rsid w:val="00B80EB8"/>
    <w:rsid w:val="00B81BA9"/>
    <w:rsid w:val="00B82C21"/>
    <w:rsid w:val="00B845A2"/>
    <w:rsid w:val="00B8663F"/>
    <w:rsid w:val="00B86BC6"/>
    <w:rsid w:val="00B90E82"/>
    <w:rsid w:val="00B91763"/>
    <w:rsid w:val="00B91FED"/>
    <w:rsid w:val="00B92870"/>
    <w:rsid w:val="00B93604"/>
    <w:rsid w:val="00B94310"/>
    <w:rsid w:val="00B947B1"/>
    <w:rsid w:val="00B96507"/>
    <w:rsid w:val="00BA0690"/>
    <w:rsid w:val="00BA0DA0"/>
    <w:rsid w:val="00BA1671"/>
    <w:rsid w:val="00BA1829"/>
    <w:rsid w:val="00BA1CDF"/>
    <w:rsid w:val="00BA1CE2"/>
    <w:rsid w:val="00BA404A"/>
    <w:rsid w:val="00BA4739"/>
    <w:rsid w:val="00BA491D"/>
    <w:rsid w:val="00BA4C5B"/>
    <w:rsid w:val="00BA5A1C"/>
    <w:rsid w:val="00BA67CC"/>
    <w:rsid w:val="00BB08A6"/>
    <w:rsid w:val="00BB0D67"/>
    <w:rsid w:val="00BB1C98"/>
    <w:rsid w:val="00BB27F2"/>
    <w:rsid w:val="00BB2983"/>
    <w:rsid w:val="00BB2F2D"/>
    <w:rsid w:val="00BB3216"/>
    <w:rsid w:val="00BB33B0"/>
    <w:rsid w:val="00BB3CA6"/>
    <w:rsid w:val="00BB4EEA"/>
    <w:rsid w:val="00BB6C40"/>
    <w:rsid w:val="00BB6C7D"/>
    <w:rsid w:val="00BB75D1"/>
    <w:rsid w:val="00BB7C2D"/>
    <w:rsid w:val="00BB7E3B"/>
    <w:rsid w:val="00BB7E69"/>
    <w:rsid w:val="00BC104E"/>
    <w:rsid w:val="00BC288F"/>
    <w:rsid w:val="00BC3979"/>
    <w:rsid w:val="00BC4DC3"/>
    <w:rsid w:val="00BC5D2F"/>
    <w:rsid w:val="00BC5E46"/>
    <w:rsid w:val="00BC6443"/>
    <w:rsid w:val="00BC7F61"/>
    <w:rsid w:val="00BD0C3A"/>
    <w:rsid w:val="00BD12B6"/>
    <w:rsid w:val="00BD2088"/>
    <w:rsid w:val="00BD3AF2"/>
    <w:rsid w:val="00BD4B9B"/>
    <w:rsid w:val="00BD599F"/>
    <w:rsid w:val="00BD5E86"/>
    <w:rsid w:val="00BD63D1"/>
    <w:rsid w:val="00BD6819"/>
    <w:rsid w:val="00BD6CAB"/>
    <w:rsid w:val="00BD6FC8"/>
    <w:rsid w:val="00BD7228"/>
    <w:rsid w:val="00BD7E17"/>
    <w:rsid w:val="00BE0D96"/>
    <w:rsid w:val="00BE1CEE"/>
    <w:rsid w:val="00BE34E7"/>
    <w:rsid w:val="00BE3574"/>
    <w:rsid w:val="00BE38F8"/>
    <w:rsid w:val="00BE3B87"/>
    <w:rsid w:val="00BE57F4"/>
    <w:rsid w:val="00BE7B2B"/>
    <w:rsid w:val="00BE7D1D"/>
    <w:rsid w:val="00BF1AE1"/>
    <w:rsid w:val="00BF1D2C"/>
    <w:rsid w:val="00BF259A"/>
    <w:rsid w:val="00BF30F8"/>
    <w:rsid w:val="00BF369A"/>
    <w:rsid w:val="00BF4288"/>
    <w:rsid w:val="00C00B0E"/>
    <w:rsid w:val="00C00B55"/>
    <w:rsid w:val="00C00B85"/>
    <w:rsid w:val="00C01386"/>
    <w:rsid w:val="00C02AEA"/>
    <w:rsid w:val="00C02E69"/>
    <w:rsid w:val="00C02EC1"/>
    <w:rsid w:val="00C03194"/>
    <w:rsid w:val="00C03A7A"/>
    <w:rsid w:val="00C05D7A"/>
    <w:rsid w:val="00C05EC1"/>
    <w:rsid w:val="00C066A3"/>
    <w:rsid w:val="00C0675A"/>
    <w:rsid w:val="00C070D5"/>
    <w:rsid w:val="00C07651"/>
    <w:rsid w:val="00C079DD"/>
    <w:rsid w:val="00C10E5B"/>
    <w:rsid w:val="00C119A7"/>
    <w:rsid w:val="00C12792"/>
    <w:rsid w:val="00C12EA4"/>
    <w:rsid w:val="00C15412"/>
    <w:rsid w:val="00C15C48"/>
    <w:rsid w:val="00C16318"/>
    <w:rsid w:val="00C16825"/>
    <w:rsid w:val="00C1686D"/>
    <w:rsid w:val="00C17874"/>
    <w:rsid w:val="00C17A8E"/>
    <w:rsid w:val="00C207F8"/>
    <w:rsid w:val="00C20871"/>
    <w:rsid w:val="00C21B77"/>
    <w:rsid w:val="00C23019"/>
    <w:rsid w:val="00C25A1E"/>
    <w:rsid w:val="00C26B7A"/>
    <w:rsid w:val="00C27F3C"/>
    <w:rsid w:val="00C306B3"/>
    <w:rsid w:val="00C31B94"/>
    <w:rsid w:val="00C31BF7"/>
    <w:rsid w:val="00C330D0"/>
    <w:rsid w:val="00C332D8"/>
    <w:rsid w:val="00C37AEC"/>
    <w:rsid w:val="00C41E36"/>
    <w:rsid w:val="00C41E6C"/>
    <w:rsid w:val="00C41E81"/>
    <w:rsid w:val="00C41E8F"/>
    <w:rsid w:val="00C423E4"/>
    <w:rsid w:val="00C4261F"/>
    <w:rsid w:val="00C450B0"/>
    <w:rsid w:val="00C45406"/>
    <w:rsid w:val="00C46354"/>
    <w:rsid w:val="00C47718"/>
    <w:rsid w:val="00C50106"/>
    <w:rsid w:val="00C501D0"/>
    <w:rsid w:val="00C51BA5"/>
    <w:rsid w:val="00C51EDC"/>
    <w:rsid w:val="00C51FE7"/>
    <w:rsid w:val="00C526A8"/>
    <w:rsid w:val="00C53AAD"/>
    <w:rsid w:val="00C53B91"/>
    <w:rsid w:val="00C54DC8"/>
    <w:rsid w:val="00C56519"/>
    <w:rsid w:val="00C601ED"/>
    <w:rsid w:val="00C6220B"/>
    <w:rsid w:val="00C62F7D"/>
    <w:rsid w:val="00C63FD2"/>
    <w:rsid w:val="00C64A16"/>
    <w:rsid w:val="00C64BF9"/>
    <w:rsid w:val="00C66391"/>
    <w:rsid w:val="00C701D6"/>
    <w:rsid w:val="00C70E1D"/>
    <w:rsid w:val="00C7116B"/>
    <w:rsid w:val="00C7313B"/>
    <w:rsid w:val="00C740E4"/>
    <w:rsid w:val="00C74B06"/>
    <w:rsid w:val="00C76B6B"/>
    <w:rsid w:val="00C8023E"/>
    <w:rsid w:val="00C81C3B"/>
    <w:rsid w:val="00C85CA4"/>
    <w:rsid w:val="00C87B53"/>
    <w:rsid w:val="00C90088"/>
    <w:rsid w:val="00C90350"/>
    <w:rsid w:val="00C907A8"/>
    <w:rsid w:val="00C926B8"/>
    <w:rsid w:val="00C92CB2"/>
    <w:rsid w:val="00C94029"/>
    <w:rsid w:val="00C94092"/>
    <w:rsid w:val="00C94A8E"/>
    <w:rsid w:val="00C94F26"/>
    <w:rsid w:val="00C95687"/>
    <w:rsid w:val="00C96BFF"/>
    <w:rsid w:val="00C96FBF"/>
    <w:rsid w:val="00C97BCB"/>
    <w:rsid w:val="00CA16B3"/>
    <w:rsid w:val="00CA3197"/>
    <w:rsid w:val="00CA3DE1"/>
    <w:rsid w:val="00CA45A0"/>
    <w:rsid w:val="00CA50CC"/>
    <w:rsid w:val="00CA5975"/>
    <w:rsid w:val="00CA5A6A"/>
    <w:rsid w:val="00CB0A66"/>
    <w:rsid w:val="00CB0E55"/>
    <w:rsid w:val="00CB1E8F"/>
    <w:rsid w:val="00CB3181"/>
    <w:rsid w:val="00CB3E03"/>
    <w:rsid w:val="00CB420E"/>
    <w:rsid w:val="00CB5099"/>
    <w:rsid w:val="00CB5303"/>
    <w:rsid w:val="00CB53F0"/>
    <w:rsid w:val="00CB6125"/>
    <w:rsid w:val="00CB6282"/>
    <w:rsid w:val="00CB6A1E"/>
    <w:rsid w:val="00CB72FF"/>
    <w:rsid w:val="00CB790A"/>
    <w:rsid w:val="00CB79E9"/>
    <w:rsid w:val="00CB7F29"/>
    <w:rsid w:val="00CC205B"/>
    <w:rsid w:val="00CC20D9"/>
    <w:rsid w:val="00CC29E0"/>
    <w:rsid w:val="00CC2C9D"/>
    <w:rsid w:val="00CC38A4"/>
    <w:rsid w:val="00CC4091"/>
    <w:rsid w:val="00CC4464"/>
    <w:rsid w:val="00CC45F7"/>
    <w:rsid w:val="00CC492C"/>
    <w:rsid w:val="00CC4DFC"/>
    <w:rsid w:val="00CC5CB9"/>
    <w:rsid w:val="00CC6330"/>
    <w:rsid w:val="00CC6734"/>
    <w:rsid w:val="00CC773D"/>
    <w:rsid w:val="00CC776B"/>
    <w:rsid w:val="00CD0364"/>
    <w:rsid w:val="00CD291C"/>
    <w:rsid w:val="00CD3CE3"/>
    <w:rsid w:val="00CD4132"/>
    <w:rsid w:val="00CD589A"/>
    <w:rsid w:val="00CD6D73"/>
    <w:rsid w:val="00CD6FDF"/>
    <w:rsid w:val="00CD7111"/>
    <w:rsid w:val="00CE08B8"/>
    <w:rsid w:val="00CE121D"/>
    <w:rsid w:val="00CE14C6"/>
    <w:rsid w:val="00CE29FA"/>
    <w:rsid w:val="00CE3A6B"/>
    <w:rsid w:val="00CE4CF5"/>
    <w:rsid w:val="00CE594E"/>
    <w:rsid w:val="00CE599E"/>
    <w:rsid w:val="00CF0E55"/>
    <w:rsid w:val="00CF10E3"/>
    <w:rsid w:val="00CF1B0D"/>
    <w:rsid w:val="00CF1D53"/>
    <w:rsid w:val="00CF2205"/>
    <w:rsid w:val="00CF2413"/>
    <w:rsid w:val="00CF2F36"/>
    <w:rsid w:val="00CF3FCC"/>
    <w:rsid w:val="00CF4B1C"/>
    <w:rsid w:val="00CF4F92"/>
    <w:rsid w:val="00CF50F1"/>
    <w:rsid w:val="00CF5943"/>
    <w:rsid w:val="00CF60F1"/>
    <w:rsid w:val="00CF78A7"/>
    <w:rsid w:val="00CF7DFE"/>
    <w:rsid w:val="00CF7E31"/>
    <w:rsid w:val="00CF7F64"/>
    <w:rsid w:val="00D0153C"/>
    <w:rsid w:val="00D025F7"/>
    <w:rsid w:val="00D02CA6"/>
    <w:rsid w:val="00D02D03"/>
    <w:rsid w:val="00D036F3"/>
    <w:rsid w:val="00D06711"/>
    <w:rsid w:val="00D06F0C"/>
    <w:rsid w:val="00D10435"/>
    <w:rsid w:val="00D106EF"/>
    <w:rsid w:val="00D119AC"/>
    <w:rsid w:val="00D11F91"/>
    <w:rsid w:val="00D12244"/>
    <w:rsid w:val="00D12BC2"/>
    <w:rsid w:val="00D132A1"/>
    <w:rsid w:val="00D13358"/>
    <w:rsid w:val="00D14D2E"/>
    <w:rsid w:val="00D15144"/>
    <w:rsid w:val="00D160A4"/>
    <w:rsid w:val="00D165B6"/>
    <w:rsid w:val="00D16F06"/>
    <w:rsid w:val="00D17EBA"/>
    <w:rsid w:val="00D20B7F"/>
    <w:rsid w:val="00D21140"/>
    <w:rsid w:val="00D22900"/>
    <w:rsid w:val="00D232C5"/>
    <w:rsid w:val="00D234D2"/>
    <w:rsid w:val="00D23EB8"/>
    <w:rsid w:val="00D24ABA"/>
    <w:rsid w:val="00D25A8A"/>
    <w:rsid w:val="00D25C02"/>
    <w:rsid w:val="00D25F6B"/>
    <w:rsid w:val="00D263FB"/>
    <w:rsid w:val="00D26780"/>
    <w:rsid w:val="00D27164"/>
    <w:rsid w:val="00D3001E"/>
    <w:rsid w:val="00D32FE4"/>
    <w:rsid w:val="00D33783"/>
    <w:rsid w:val="00D33810"/>
    <w:rsid w:val="00D35239"/>
    <w:rsid w:val="00D35C44"/>
    <w:rsid w:val="00D37D36"/>
    <w:rsid w:val="00D424E9"/>
    <w:rsid w:val="00D435DC"/>
    <w:rsid w:val="00D43C1C"/>
    <w:rsid w:val="00D43F27"/>
    <w:rsid w:val="00D43FF3"/>
    <w:rsid w:val="00D44A55"/>
    <w:rsid w:val="00D454C9"/>
    <w:rsid w:val="00D46CE5"/>
    <w:rsid w:val="00D46DA2"/>
    <w:rsid w:val="00D476CE"/>
    <w:rsid w:val="00D47D4C"/>
    <w:rsid w:val="00D52114"/>
    <w:rsid w:val="00D54994"/>
    <w:rsid w:val="00D553AC"/>
    <w:rsid w:val="00D5570A"/>
    <w:rsid w:val="00D563FF"/>
    <w:rsid w:val="00D56E65"/>
    <w:rsid w:val="00D57296"/>
    <w:rsid w:val="00D5738F"/>
    <w:rsid w:val="00D57C9C"/>
    <w:rsid w:val="00D57F30"/>
    <w:rsid w:val="00D604E3"/>
    <w:rsid w:val="00D60766"/>
    <w:rsid w:val="00D60774"/>
    <w:rsid w:val="00D6093F"/>
    <w:rsid w:val="00D60D5C"/>
    <w:rsid w:val="00D61FA7"/>
    <w:rsid w:val="00D620E8"/>
    <w:rsid w:val="00D64516"/>
    <w:rsid w:val="00D64D80"/>
    <w:rsid w:val="00D6583B"/>
    <w:rsid w:val="00D65B46"/>
    <w:rsid w:val="00D705C0"/>
    <w:rsid w:val="00D70836"/>
    <w:rsid w:val="00D70FC3"/>
    <w:rsid w:val="00D71C91"/>
    <w:rsid w:val="00D72764"/>
    <w:rsid w:val="00D73573"/>
    <w:rsid w:val="00D73BF9"/>
    <w:rsid w:val="00D73C54"/>
    <w:rsid w:val="00D75AD9"/>
    <w:rsid w:val="00D76D8D"/>
    <w:rsid w:val="00D811A4"/>
    <w:rsid w:val="00D81A39"/>
    <w:rsid w:val="00D82646"/>
    <w:rsid w:val="00D8282C"/>
    <w:rsid w:val="00D8315D"/>
    <w:rsid w:val="00D84355"/>
    <w:rsid w:val="00D84E11"/>
    <w:rsid w:val="00D84EC7"/>
    <w:rsid w:val="00D86F2B"/>
    <w:rsid w:val="00D87068"/>
    <w:rsid w:val="00D9056D"/>
    <w:rsid w:val="00D90A01"/>
    <w:rsid w:val="00D90A52"/>
    <w:rsid w:val="00D91591"/>
    <w:rsid w:val="00D924C0"/>
    <w:rsid w:val="00D9298F"/>
    <w:rsid w:val="00D931CC"/>
    <w:rsid w:val="00D932B3"/>
    <w:rsid w:val="00D93659"/>
    <w:rsid w:val="00D93FD2"/>
    <w:rsid w:val="00D941C3"/>
    <w:rsid w:val="00D9496A"/>
    <w:rsid w:val="00D9517F"/>
    <w:rsid w:val="00D95983"/>
    <w:rsid w:val="00D96596"/>
    <w:rsid w:val="00D96EA8"/>
    <w:rsid w:val="00D97BB2"/>
    <w:rsid w:val="00DA0437"/>
    <w:rsid w:val="00DA16CA"/>
    <w:rsid w:val="00DA1D88"/>
    <w:rsid w:val="00DA1E88"/>
    <w:rsid w:val="00DA226D"/>
    <w:rsid w:val="00DA49F6"/>
    <w:rsid w:val="00DA4CBB"/>
    <w:rsid w:val="00DA4F3A"/>
    <w:rsid w:val="00DA5467"/>
    <w:rsid w:val="00DA56ED"/>
    <w:rsid w:val="00DA5A2B"/>
    <w:rsid w:val="00DA6C03"/>
    <w:rsid w:val="00DB05B5"/>
    <w:rsid w:val="00DB0E12"/>
    <w:rsid w:val="00DB1B73"/>
    <w:rsid w:val="00DB204B"/>
    <w:rsid w:val="00DB2CEC"/>
    <w:rsid w:val="00DB321A"/>
    <w:rsid w:val="00DB3408"/>
    <w:rsid w:val="00DB3D31"/>
    <w:rsid w:val="00DB4514"/>
    <w:rsid w:val="00DB5484"/>
    <w:rsid w:val="00DB5FDA"/>
    <w:rsid w:val="00DB601B"/>
    <w:rsid w:val="00DB65EC"/>
    <w:rsid w:val="00DB6869"/>
    <w:rsid w:val="00DB6CE4"/>
    <w:rsid w:val="00DB7A0C"/>
    <w:rsid w:val="00DC0E88"/>
    <w:rsid w:val="00DC195B"/>
    <w:rsid w:val="00DC1CA1"/>
    <w:rsid w:val="00DC2E7C"/>
    <w:rsid w:val="00DC3CF1"/>
    <w:rsid w:val="00DC3EA0"/>
    <w:rsid w:val="00DC481E"/>
    <w:rsid w:val="00DC48A7"/>
    <w:rsid w:val="00DC4D66"/>
    <w:rsid w:val="00DC544F"/>
    <w:rsid w:val="00DC5DDA"/>
    <w:rsid w:val="00DC7009"/>
    <w:rsid w:val="00DC711D"/>
    <w:rsid w:val="00DC77E9"/>
    <w:rsid w:val="00DC788E"/>
    <w:rsid w:val="00DD0781"/>
    <w:rsid w:val="00DD18E9"/>
    <w:rsid w:val="00DD2481"/>
    <w:rsid w:val="00DD2619"/>
    <w:rsid w:val="00DD2DA2"/>
    <w:rsid w:val="00DD3B0E"/>
    <w:rsid w:val="00DD3DFA"/>
    <w:rsid w:val="00DD5B73"/>
    <w:rsid w:val="00DD5C2C"/>
    <w:rsid w:val="00DD6C5D"/>
    <w:rsid w:val="00DD6FFC"/>
    <w:rsid w:val="00DD7C9D"/>
    <w:rsid w:val="00DD7E6D"/>
    <w:rsid w:val="00DE0250"/>
    <w:rsid w:val="00DE0A15"/>
    <w:rsid w:val="00DE2076"/>
    <w:rsid w:val="00DE395C"/>
    <w:rsid w:val="00DE3B5B"/>
    <w:rsid w:val="00DE402C"/>
    <w:rsid w:val="00DE46DD"/>
    <w:rsid w:val="00DE66DB"/>
    <w:rsid w:val="00DE6D45"/>
    <w:rsid w:val="00DE7013"/>
    <w:rsid w:val="00DE7276"/>
    <w:rsid w:val="00DE7A0C"/>
    <w:rsid w:val="00DF03D5"/>
    <w:rsid w:val="00DF0F8F"/>
    <w:rsid w:val="00DF108B"/>
    <w:rsid w:val="00DF161A"/>
    <w:rsid w:val="00DF2523"/>
    <w:rsid w:val="00DF2DDA"/>
    <w:rsid w:val="00DF3AB7"/>
    <w:rsid w:val="00DF3E18"/>
    <w:rsid w:val="00DF534A"/>
    <w:rsid w:val="00DF5A50"/>
    <w:rsid w:val="00E00476"/>
    <w:rsid w:val="00E00A8C"/>
    <w:rsid w:val="00E00D7A"/>
    <w:rsid w:val="00E010A2"/>
    <w:rsid w:val="00E02D27"/>
    <w:rsid w:val="00E03028"/>
    <w:rsid w:val="00E03032"/>
    <w:rsid w:val="00E0365D"/>
    <w:rsid w:val="00E0384A"/>
    <w:rsid w:val="00E0388A"/>
    <w:rsid w:val="00E04B21"/>
    <w:rsid w:val="00E04B98"/>
    <w:rsid w:val="00E05200"/>
    <w:rsid w:val="00E055DA"/>
    <w:rsid w:val="00E06F3B"/>
    <w:rsid w:val="00E07A99"/>
    <w:rsid w:val="00E119EE"/>
    <w:rsid w:val="00E12425"/>
    <w:rsid w:val="00E12E77"/>
    <w:rsid w:val="00E134C0"/>
    <w:rsid w:val="00E14BD4"/>
    <w:rsid w:val="00E1521E"/>
    <w:rsid w:val="00E15787"/>
    <w:rsid w:val="00E16C6B"/>
    <w:rsid w:val="00E17715"/>
    <w:rsid w:val="00E216E2"/>
    <w:rsid w:val="00E228D9"/>
    <w:rsid w:val="00E22CA7"/>
    <w:rsid w:val="00E23004"/>
    <w:rsid w:val="00E23973"/>
    <w:rsid w:val="00E23BB4"/>
    <w:rsid w:val="00E26391"/>
    <w:rsid w:val="00E2742A"/>
    <w:rsid w:val="00E27E15"/>
    <w:rsid w:val="00E30EDD"/>
    <w:rsid w:val="00E3192E"/>
    <w:rsid w:val="00E31D39"/>
    <w:rsid w:val="00E31F32"/>
    <w:rsid w:val="00E3308E"/>
    <w:rsid w:val="00E3349B"/>
    <w:rsid w:val="00E33C87"/>
    <w:rsid w:val="00E33E1E"/>
    <w:rsid w:val="00E340A6"/>
    <w:rsid w:val="00E375FC"/>
    <w:rsid w:val="00E37910"/>
    <w:rsid w:val="00E404E1"/>
    <w:rsid w:val="00E41201"/>
    <w:rsid w:val="00E41370"/>
    <w:rsid w:val="00E415FB"/>
    <w:rsid w:val="00E4262E"/>
    <w:rsid w:val="00E42BD3"/>
    <w:rsid w:val="00E430D4"/>
    <w:rsid w:val="00E44264"/>
    <w:rsid w:val="00E45312"/>
    <w:rsid w:val="00E45F51"/>
    <w:rsid w:val="00E463DD"/>
    <w:rsid w:val="00E46940"/>
    <w:rsid w:val="00E471A7"/>
    <w:rsid w:val="00E47378"/>
    <w:rsid w:val="00E473C7"/>
    <w:rsid w:val="00E507C6"/>
    <w:rsid w:val="00E51999"/>
    <w:rsid w:val="00E52E40"/>
    <w:rsid w:val="00E53B8B"/>
    <w:rsid w:val="00E540D6"/>
    <w:rsid w:val="00E54C6F"/>
    <w:rsid w:val="00E55D52"/>
    <w:rsid w:val="00E56F3C"/>
    <w:rsid w:val="00E578D2"/>
    <w:rsid w:val="00E579C2"/>
    <w:rsid w:val="00E611F4"/>
    <w:rsid w:val="00E61CE2"/>
    <w:rsid w:val="00E6310E"/>
    <w:rsid w:val="00E63E7D"/>
    <w:rsid w:val="00E649D3"/>
    <w:rsid w:val="00E6669E"/>
    <w:rsid w:val="00E66905"/>
    <w:rsid w:val="00E67571"/>
    <w:rsid w:val="00E71996"/>
    <w:rsid w:val="00E721BD"/>
    <w:rsid w:val="00E73561"/>
    <w:rsid w:val="00E7378B"/>
    <w:rsid w:val="00E73A20"/>
    <w:rsid w:val="00E7484C"/>
    <w:rsid w:val="00E756EE"/>
    <w:rsid w:val="00E75863"/>
    <w:rsid w:val="00E759F5"/>
    <w:rsid w:val="00E768BC"/>
    <w:rsid w:val="00E76A11"/>
    <w:rsid w:val="00E77E02"/>
    <w:rsid w:val="00E82042"/>
    <w:rsid w:val="00E820B3"/>
    <w:rsid w:val="00E82C11"/>
    <w:rsid w:val="00E834D4"/>
    <w:rsid w:val="00E83AB4"/>
    <w:rsid w:val="00E84386"/>
    <w:rsid w:val="00E84572"/>
    <w:rsid w:val="00E84B74"/>
    <w:rsid w:val="00E84F5C"/>
    <w:rsid w:val="00E854D9"/>
    <w:rsid w:val="00E86939"/>
    <w:rsid w:val="00E86F94"/>
    <w:rsid w:val="00E906DC"/>
    <w:rsid w:val="00E90848"/>
    <w:rsid w:val="00E90C44"/>
    <w:rsid w:val="00E91203"/>
    <w:rsid w:val="00E91220"/>
    <w:rsid w:val="00E926FF"/>
    <w:rsid w:val="00E93003"/>
    <w:rsid w:val="00E935B3"/>
    <w:rsid w:val="00E94CF0"/>
    <w:rsid w:val="00E9501A"/>
    <w:rsid w:val="00E95B63"/>
    <w:rsid w:val="00E963D2"/>
    <w:rsid w:val="00E964EE"/>
    <w:rsid w:val="00E96BF2"/>
    <w:rsid w:val="00E97FBB"/>
    <w:rsid w:val="00EA1230"/>
    <w:rsid w:val="00EA1520"/>
    <w:rsid w:val="00EA1952"/>
    <w:rsid w:val="00EA1C8D"/>
    <w:rsid w:val="00EA1CF7"/>
    <w:rsid w:val="00EA271F"/>
    <w:rsid w:val="00EA3C1F"/>
    <w:rsid w:val="00EA3C3F"/>
    <w:rsid w:val="00EA3DF0"/>
    <w:rsid w:val="00EA41A7"/>
    <w:rsid w:val="00EA44E7"/>
    <w:rsid w:val="00EA547A"/>
    <w:rsid w:val="00EA5720"/>
    <w:rsid w:val="00EA61E8"/>
    <w:rsid w:val="00EA6342"/>
    <w:rsid w:val="00EA69AE"/>
    <w:rsid w:val="00EB04BC"/>
    <w:rsid w:val="00EB16FE"/>
    <w:rsid w:val="00EB1DD3"/>
    <w:rsid w:val="00EB1E9C"/>
    <w:rsid w:val="00EB20B1"/>
    <w:rsid w:val="00EB33BA"/>
    <w:rsid w:val="00EB4ED1"/>
    <w:rsid w:val="00EB5E54"/>
    <w:rsid w:val="00EB6263"/>
    <w:rsid w:val="00EB630B"/>
    <w:rsid w:val="00EB6D3F"/>
    <w:rsid w:val="00EB7182"/>
    <w:rsid w:val="00EB7D65"/>
    <w:rsid w:val="00EC018D"/>
    <w:rsid w:val="00EC0597"/>
    <w:rsid w:val="00EC088F"/>
    <w:rsid w:val="00EC0B58"/>
    <w:rsid w:val="00EC0C2E"/>
    <w:rsid w:val="00EC2229"/>
    <w:rsid w:val="00EC351A"/>
    <w:rsid w:val="00EC3521"/>
    <w:rsid w:val="00EC37A2"/>
    <w:rsid w:val="00EC3B62"/>
    <w:rsid w:val="00EC4577"/>
    <w:rsid w:val="00EC47AE"/>
    <w:rsid w:val="00EC6219"/>
    <w:rsid w:val="00EC638A"/>
    <w:rsid w:val="00EC63C1"/>
    <w:rsid w:val="00EC7E8A"/>
    <w:rsid w:val="00ED0232"/>
    <w:rsid w:val="00ED0D12"/>
    <w:rsid w:val="00ED175B"/>
    <w:rsid w:val="00ED187E"/>
    <w:rsid w:val="00ED1AC0"/>
    <w:rsid w:val="00ED1AF8"/>
    <w:rsid w:val="00ED3D30"/>
    <w:rsid w:val="00ED49C1"/>
    <w:rsid w:val="00ED4D74"/>
    <w:rsid w:val="00ED5BD4"/>
    <w:rsid w:val="00ED6D43"/>
    <w:rsid w:val="00ED77A1"/>
    <w:rsid w:val="00EE0CF3"/>
    <w:rsid w:val="00EE0D64"/>
    <w:rsid w:val="00EE0D94"/>
    <w:rsid w:val="00EE1119"/>
    <w:rsid w:val="00EE1139"/>
    <w:rsid w:val="00EE1905"/>
    <w:rsid w:val="00EE1EE6"/>
    <w:rsid w:val="00EE68C6"/>
    <w:rsid w:val="00EF1F62"/>
    <w:rsid w:val="00EF2BC0"/>
    <w:rsid w:val="00EF2E78"/>
    <w:rsid w:val="00EF3016"/>
    <w:rsid w:val="00EF3390"/>
    <w:rsid w:val="00EF5545"/>
    <w:rsid w:val="00EF55E1"/>
    <w:rsid w:val="00EF569E"/>
    <w:rsid w:val="00EF5D4A"/>
    <w:rsid w:val="00EF6591"/>
    <w:rsid w:val="00EF65EF"/>
    <w:rsid w:val="00EF7043"/>
    <w:rsid w:val="00EF79FB"/>
    <w:rsid w:val="00F001D4"/>
    <w:rsid w:val="00F00352"/>
    <w:rsid w:val="00F007BA"/>
    <w:rsid w:val="00F00EAC"/>
    <w:rsid w:val="00F011CB"/>
    <w:rsid w:val="00F02607"/>
    <w:rsid w:val="00F03FA6"/>
    <w:rsid w:val="00F0444E"/>
    <w:rsid w:val="00F04607"/>
    <w:rsid w:val="00F050C8"/>
    <w:rsid w:val="00F05562"/>
    <w:rsid w:val="00F0587D"/>
    <w:rsid w:val="00F05ED0"/>
    <w:rsid w:val="00F06614"/>
    <w:rsid w:val="00F10A9A"/>
    <w:rsid w:val="00F11E1D"/>
    <w:rsid w:val="00F1245A"/>
    <w:rsid w:val="00F1334E"/>
    <w:rsid w:val="00F14096"/>
    <w:rsid w:val="00F14F89"/>
    <w:rsid w:val="00F15CAE"/>
    <w:rsid w:val="00F16556"/>
    <w:rsid w:val="00F17331"/>
    <w:rsid w:val="00F20E5D"/>
    <w:rsid w:val="00F219F6"/>
    <w:rsid w:val="00F22F83"/>
    <w:rsid w:val="00F2333A"/>
    <w:rsid w:val="00F23C45"/>
    <w:rsid w:val="00F2743F"/>
    <w:rsid w:val="00F27BD4"/>
    <w:rsid w:val="00F306CA"/>
    <w:rsid w:val="00F307E4"/>
    <w:rsid w:val="00F30869"/>
    <w:rsid w:val="00F318FB"/>
    <w:rsid w:val="00F32100"/>
    <w:rsid w:val="00F32D3A"/>
    <w:rsid w:val="00F335C3"/>
    <w:rsid w:val="00F339C6"/>
    <w:rsid w:val="00F34404"/>
    <w:rsid w:val="00F3475B"/>
    <w:rsid w:val="00F35633"/>
    <w:rsid w:val="00F40EE5"/>
    <w:rsid w:val="00F41111"/>
    <w:rsid w:val="00F414DE"/>
    <w:rsid w:val="00F41508"/>
    <w:rsid w:val="00F41B66"/>
    <w:rsid w:val="00F4396C"/>
    <w:rsid w:val="00F44BD2"/>
    <w:rsid w:val="00F4593F"/>
    <w:rsid w:val="00F46C45"/>
    <w:rsid w:val="00F46E18"/>
    <w:rsid w:val="00F46EB1"/>
    <w:rsid w:val="00F47DC1"/>
    <w:rsid w:val="00F5080D"/>
    <w:rsid w:val="00F51868"/>
    <w:rsid w:val="00F53236"/>
    <w:rsid w:val="00F539EB"/>
    <w:rsid w:val="00F53C84"/>
    <w:rsid w:val="00F5409F"/>
    <w:rsid w:val="00F54523"/>
    <w:rsid w:val="00F54B60"/>
    <w:rsid w:val="00F54C24"/>
    <w:rsid w:val="00F54CC9"/>
    <w:rsid w:val="00F55B22"/>
    <w:rsid w:val="00F569CE"/>
    <w:rsid w:val="00F56C5F"/>
    <w:rsid w:val="00F57008"/>
    <w:rsid w:val="00F5711F"/>
    <w:rsid w:val="00F57D88"/>
    <w:rsid w:val="00F62AA4"/>
    <w:rsid w:val="00F70DA3"/>
    <w:rsid w:val="00F726FF"/>
    <w:rsid w:val="00F72A41"/>
    <w:rsid w:val="00F7306F"/>
    <w:rsid w:val="00F73F39"/>
    <w:rsid w:val="00F73F6E"/>
    <w:rsid w:val="00F74B2D"/>
    <w:rsid w:val="00F74BAD"/>
    <w:rsid w:val="00F75AAB"/>
    <w:rsid w:val="00F76709"/>
    <w:rsid w:val="00F76CB8"/>
    <w:rsid w:val="00F77DEB"/>
    <w:rsid w:val="00F814E7"/>
    <w:rsid w:val="00F81F1A"/>
    <w:rsid w:val="00F82B50"/>
    <w:rsid w:val="00F82ED9"/>
    <w:rsid w:val="00F83167"/>
    <w:rsid w:val="00F835C2"/>
    <w:rsid w:val="00F83863"/>
    <w:rsid w:val="00F83B7A"/>
    <w:rsid w:val="00F84EF2"/>
    <w:rsid w:val="00F85FC0"/>
    <w:rsid w:val="00F8685C"/>
    <w:rsid w:val="00F86F10"/>
    <w:rsid w:val="00F87060"/>
    <w:rsid w:val="00F872F8"/>
    <w:rsid w:val="00F87E10"/>
    <w:rsid w:val="00F93942"/>
    <w:rsid w:val="00F95B7D"/>
    <w:rsid w:val="00F96AF4"/>
    <w:rsid w:val="00F96DDB"/>
    <w:rsid w:val="00F96F4B"/>
    <w:rsid w:val="00F97370"/>
    <w:rsid w:val="00FA0E4B"/>
    <w:rsid w:val="00FA2891"/>
    <w:rsid w:val="00FA294A"/>
    <w:rsid w:val="00FA2D89"/>
    <w:rsid w:val="00FA30C1"/>
    <w:rsid w:val="00FA4BD3"/>
    <w:rsid w:val="00FA60F6"/>
    <w:rsid w:val="00FA7074"/>
    <w:rsid w:val="00FA70B4"/>
    <w:rsid w:val="00FB04E5"/>
    <w:rsid w:val="00FB1B55"/>
    <w:rsid w:val="00FB1D7E"/>
    <w:rsid w:val="00FB2EAF"/>
    <w:rsid w:val="00FB31B2"/>
    <w:rsid w:val="00FB3719"/>
    <w:rsid w:val="00FB3B35"/>
    <w:rsid w:val="00FB40C4"/>
    <w:rsid w:val="00FB4242"/>
    <w:rsid w:val="00FB5B5F"/>
    <w:rsid w:val="00FC0501"/>
    <w:rsid w:val="00FC0F34"/>
    <w:rsid w:val="00FC1CD6"/>
    <w:rsid w:val="00FC232F"/>
    <w:rsid w:val="00FC2342"/>
    <w:rsid w:val="00FC36C5"/>
    <w:rsid w:val="00FC3B00"/>
    <w:rsid w:val="00FC3E62"/>
    <w:rsid w:val="00FC4EAE"/>
    <w:rsid w:val="00FC5DA2"/>
    <w:rsid w:val="00FD088F"/>
    <w:rsid w:val="00FD0FBB"/>
    <w:rsid w:val="00FD11EE"/>
    <w:rsid w:val="00FD30F8"/>
    <w:rsid w:val="00FD3E50"/>
    <w:rsid w:val="00FE10A8"/>
    <w:rsid w:val="00FE2187"/>
    <w:rsid w:val="00FE281D"/>
    <w:rsid w:val="00FE3D6B"/>
    <w:rsid w:val="00FE538A"/>
    <w:rsid w:val="00FE5944"/>
    <w:rsid w:val="00FE5D19"/>
    <w:rsid w:val="00FE5D67"/>
    <w:rsid w:val="00FE6542"/>
    <w:rsid w:val="00FE6B20"/>
    <w:rsid w:val="00FE6E09"/>
    <w:rsid w:val="00FE70F4"/>
    <w:rsid w:val="00FE7E0C"/>
    <w:rsid w:val="00FF0C2B"/>
    <w:rsid w:val="00FF32BC"/>
    <w:rsid w:val="00FF338B"/>
    <w:rsid w:val="00FF3734"/>
    <w:rsid w:val="00FF3AD3"/>
    <w:rsid w:val="00FF4421"/>
    <w:rsid w:val="00FF4B23"/>
    <w:rsid w:val="00FF4ECE"/>
    <w:rsid w:val="00FF64D8"/>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FFB5A6"/>
  <w15:docId w15:val="{DF7F6085-A695-43FA-A59A-C61F115A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1AFF"/>
  </w:style>
  <w:style w:type="paragraph" w:styleId="Heading1">
    <w:name w:val="heading 1"/>
    <w:basedOn w:val="Normal"/>
    <w:next w:val="Normal"/>
    <w:link w:val="Heading1Char"/>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 w:type="character" w:customStyle="1" w:styleId="CharacterStyle1">
    <w:name w:val="Character Style 1"/>
    <w:rsid w:val="00A46B6A"/>
    <w:rPr>
      <w:sz w:val="26"/>
      <w:szCs w:val="26"/>
    </w:rPr>
  </w:style>
  <w:style w:type="paragraph" w:customStyle="1" w:styleId="gmail-msolistparagraph">
    <w:name w:val="gmail-msolistparagraph"/>
    <w:basedOn w:val="Normal"/>
    <w:rsid w:val="000F27B7"/>
    <w:pPr>
      <w:spacing w:before="100" w:beforeAutospacing="1" w:after="100" w:afterAutospacing="1"/>
    </w:pPr>
    <w:rPr>
      <w:sz w:val="24"/>
      <w:szCs w:val="24"/>
    </w:rPr>
  </w:style>
  <w:style w:type="character" w:customStyle="1" w:styleId="marksr1p80983">
    <w:name w:val="marksr1p80983"/>
    <w:basedOn w:val="DefaultParagraphFont"/>
    <w:rsid w:val="007F190E"/>
  </w:style>
  <w:style w:type="character" w:styleId="UnresolvedMention">
    <w:name w:val="Unresolved Mention"/>
    <w:basedOn w:val="DefaultParagraphFont"/>
    <w:uiPriority w:val="99"/>
    <w:semiHidden/>
    <w:unhideWhenUsed/>
    <w:rsid w:val="004C665C"/>
    <w:rPr>
      <w:color w:val="605E5C"/>
      <w:shd w:val="clear" w:color="auto" w:fill="E1DFDD"/>
    </w:rPr>
  </w:style>
  <w:style w:type="character" w:customStyle="1" w:styleId="Heading1Char">
    <w:name w:val="Heading 1 Char"/>
    <w:basedOn w:val="DefaultParagraphFont"/>
    <w:link w:val="Heading1"/>
    <w:rsid w:val="00CB5303"/>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2426">
      <w:bodyDiv w:val="1"/>
      <w:marLeft w:val="0"/>
      <w:marRight w:val="0"/>
      <w:marTop w:val="0"/>
      <w:marBottom w:val="0"/>
      <w:divBdr>
        <w:top w:val="none" w:sz="0" w:space="0" w:color="auto"/>
        <w:left w:val="none" w:sz="0" w:space="0" w:color="auto"/>
        <w:bottom w:val="none" w:sz="0" w:space="0" w:color="auto"/>
        <w:right w:val="none" w:sz="0" w:space="0" w:color="auto"/>
      </w:divBdr>
      <w:divsChild>
        <w:div w:id="206114616">
          <w:marLeft w:val="0"/>
          <w:marRight w:val="0"/>
          <w:marTop w:val="0"/>
          <w:marBottom w:val="0"/>
          <w:divBdr>
            <w:top w:val="none" w:sz="0" w:space="0" w:color="auto"/>
            <w:left w:val="none" w:sz="0" w:space="0" w:color="auto"/>
            <w:bottom w:val="none" w:sz="0" w:space="0" w:color="auto"/>
            <w:right w:val="none" w:sz="0" w:space="0" w:color="auto"/>
          </w:divBdr>
        </w:div>
        <w:div w:id="1988317418">
          <w:marLeft w:val="0"/>
          <w:marRight w:val="0"/>
          <w:marTop w:val="0"/>
          <w:marBottom w:val="0"/>
          <w:divBdr>
            <w:top w:val="none" w:sz="0" w:space="0" w:color="auto"/>
            <w:left w:val="none" w:sz="0" w:space="0" w:color="auto"/>
            <w:bottom w:val="none" w:sz="0" w:space="0" w:color="auto"/>
            <w:right w:val="none" w:sz="0" w:space="0" w:color="auto"/>
          </w:divBdr>
        </w:div>
        <w:div w:id="1401828699">
          <w:marLeft w:val="0"/>
          <w:marRight w:val="0"/>
          <w:marTop w:val="0"/>
          <w:marBottom w:val="0"/>
          <w:divBdr>
            <w:top w:val="none" w:sz="0" w:space="0" w:color="auto"/>
            <w:left w:val="none" w:sz="0" w:space="0" w:color="auto"/>
            <w:bottom w:val="none" w:sz="0" w:space="0" w:color="auto"/>
            <w:right w:val="none" w:sz="0" w:space="0" w:color="auto"/>
          </w:divBdr>
        </w:div>
      </w:divsChild>
    </w:div>
    <w:div w:id="63531982">
      <w:bodyDiv w:val="1"/>
      <w:marLeft w:val="0"/>
      <w:marRight w:val="0"/>
      <w:marTop w:val="0"/>
      <w:marBottom w:val="0"/>
      <w:divBdr>
        <w:top w:val="none" w:sz="0" w:space="0" w:color="auto"/>
        <w:left w:val="none" w:sz="0" w:space="0" w:color="auto"/>
        <w:bottom w:val="none" w:sz="0" w:space="0" w:color="auto"/>
        <w:right w:val="none" w:sz="0" w:space="0" w:color="auto"/>
      </w:divBdr>
      <w:divsChild>
        <w:div w:id="620920627">
          <w:marLeft w:val="0"/>
          <w:marRight w:val="0"/>
          <w:marTop w:val="0"/>
          <w:marBottom w:val="0"/>
          <w:divBdr>
            <w:top w:val="none" w:sz="0" w:space="0" w:color="auto"/>
            <w:left w:val="none" w:sz="0" w:space="0" w:color="auto"/>
            <w:bottom w:val="none" w:sz="0" w:space="0" w:color="auto"/>
            <w:right w:val="none" w:sz="0" w:space="0" w:color="auto"/>
          </w:divBdr>
        </w:div>
        <w:div w:id="1735470796">
          <w:marLeft w:val="0"/>
          <w:marRight w:val="0"/>
          <w:marTop w:val="0"/>
          <w:marBottom w:val="0"/>
          <w:divBdr>
            <w:top w:val="none" w:sz="0" w:space="0" w:color="auto"/>
            <w:left w:val="none" w:sz="0" w:space="0" w:color="auto"/>
            <w:bottom w:val="none" w:sz="0" w:space="0" w:color="auto"/>
            <w:right w:val="none" w:sz="0" w:space="0" w:color="auto"/>
          </w:divBdr>
        </w:div>
        <w:div w:id="1521048496">
          <w:marLeft w:val="0"/>
          <w:marRight w:val="0"/>
          <w:marTop w:val="0"/>
          <w:marBottom w:val="0"/>
          <w:divBdr>
            <w:top w:val="none" w:sz="0" w:space="0" w:color="auto"/>
            <w:left w:val="none" w:sz="0" w:space="0" w:color="auto"/>
            <w:bottom w:val="none" w:sz="0" w:space="0" w:color="auto"/>
            <w:right w:val="none" w:sz="0" w:space="0" w:color="auto"/>
          </w:divBdr>
        </w:div>
      </w:divsChild>
    </w:div>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616569801">
      <w:bodyDiv w:val="1"/>
      <w:marLeft w:val="0"/>
      <w:marRight w:val="0"/>
      <w:marTop w:val="0"/>
      <w:marBottom w:val="0"/>
      <w:divBdr>
        <w:top w:val="none" w:sz="0" w:space="0" w:color="auto"/>
        <w:left w:val="none" w:sz="0" w:space="0" w:color="auto"/>
        <w:bottom w:val="none" w:sz="0" w:space="0" w:color="auto"/>
        <w:right w:val="none" w:sz="0" w:space="0" w:color="auto"/>
      </w:divBdr>
    </w:div>
    <w:div w:id="688602204">
      <w:bodyDiv w:val="1"/>
      <w:marLeft w:val="0"/>
      <w:marRight w:val="0"/>
      <w:marTop w:val="0"/>
      <w:marBottom w:val="0"/>
      <w:divBdr>
        <w:top w:val="none" w:sz="0" w:space="0" w:color="auto"/>
        <w:left w:val="none" w:sz="0" w:space="0" w:color="auto"/>
        <w:bottom w:val="none" w:sz="0" w:space="0" w:color="auto"/>
        <w:right w:val="none" w:sz="0" w:space="0" w:color="auto"/>
      </w:divBdr>
    </w:div>
    <w:div w:id="1776946584">
      <w:bodyDiv w:val="1"/>
      <w:marLeft w:val="0"/>
      <w:marRight w:val="0"/>
      <w:marTop w:val="0"/>
      <w:marBottom w:val="0"/>
      <w:divBdr>
        <w:top w:val="none" w:sz="0" w:space="0" w:color="auto"/>
        <w:left w:val="none" w:sz="0" w:space="0" w:color="auto"/>
        <w:bottom w:val="none" w:sz="0" w:space="0" w:color="auto"/>
        <w:right w:val="none" w:sz="0" w:space="0" w:color="auto"/>
      </w:divBdr>
      <w:divsChild>
        <w:div w:id="1367561970">
          <w:marLeft w:val="0"/>
          <w:marRight w:val="0"/>
          <w:marTop w:val="0"/>
          <w:marBottom w:val="0"/>
          <w:divBdr>
            <w:top w:val="none" w:sz="0" w:space="0" w:color="auto"/>
            <w:left w:val="none" w:sz="0" w:space="0" w:color="auto"/>
            <w:bottom w:val="none" w:sz="0" w:space="0" w:color="auto"/>
            <w:right w:val="none" w:sz="0" w:space="0" w:color="auto"/>
          </w:divBdr>
        </w:div>
        <w:div w:id="389618122">
          <w:marLeft w:val="0"/>
          <w:marRight w:val="0"/>
          <w:marTop w:val="0"/>
          <w:marBottom w:val="0"/>
          <w:divBdr>
            <w:top w:val="none" w:sz="0" w:space="0" w:color="auto"/>
            <w:left w:val="none" w:sz="0" w:space="0" w:color="auto"/>
            <w:bottom w:val="none" w:sz="0" w:space="0" w:color="auto"/>
            <w:right w:val="none" w:sz="0" w:space="0" w:color="auto"/>
          </w:divBdr>
        </w:div>
      </w:divsChild>
    </w:div>
    <w:div w:id="1800804597">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mysasp.com/wp-content/uploads/2025/01/PPP-Rules-Jan-1-2025.pdf" TargetMode="External"/><Relationship Id="rId26" Type="http://schemas.openxmlformats.org/officeDocument/2006/relationships/hyperlink" Target="https://4-hshootingsports.org/wp-content/uploads/2025/04/Hunting-Skills_Ducks-Geese-Swans-Booklet.pdf" TargetMode="External"/><Relationship Id="rId39" Type="http://schemas.openxmlformats.org/officeDocument/2006/relationships/hyperlink" Target="https://lancasterarchery.com/products/maple-leaf-40cm-nfaa-5-spot-target-face?srsltid=AfmBOoqlDl7ne_GsI9670ZiOU8bfdz4UN5vRlEnlah1Qjtfbv7M4pOj7" TargetMode="External"/><Relationship Id="rId21" Type="http://schemas.openxmlformats.org/officeDocument/2006/relationships/hyperlink" Target="http://materials.nrahq.org/go/products.aspx?cat=Rulebooks" TargetMode="External"/><Relationship Id="rId34" Type="http://schemas.openxmlformats.org/officeDocument/2006/relationships/hyperlink" Target="https://materials.nrahq.org/index.php?route=product/product&amp;product_id=516" TargetMode="External"/><Relationship Id="rId42" Type="http://schemas.openxmlformats.org/officeDocument/2006/relationships/hyperlink" Target="https://worldarchery.org/Rules" TargetMode="External"/><Relationship Id="rId47" Type="http://schemas.openxmlformats.org/officeDocument/2006/relationships/image" Target="media/image4.png"/><Relationship Id="rId50" Type="http://schemas.openxmlformats.org/officeDocument/2006/relationships/image" Target="media/image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wr.virginia.gov/hunting/regulations/" TargetMode="External"/><Relationship Id="rId11" Type="http://schemas.openxmlformats.org/officeDocument/2006/relationships/hyperlink" Target="https://nam04.safelinks.protection.outlook.com/?url=http%3A%2F%2Fext.vt.edu%2Faccessibility&amp;data=05%7C02%7Clynnwheeless1%40vt.edu%7C42e0a66d698e45700a3e08dec195c07a%7C6095688410ad40fa863d4f32c1e3a37a%7C0%7C0%7C639161046081742908%7CUnknown%7CTWFpbGZsb3d8eyJFbXB0eU1hcGkiOnRydWUsIlYiOiIwLjAuMDAwMCIsIlAiOiJXaW4zMiIsIkFOIjoiTWFpbCIsIldUIjoyfQ%3D%3D%7C0%7C%7C%7C&amp;sdata=dJGtkkGlNmrH7XdolJMqd8tX%2FkyfiG%2BQB53kiEHXX3w%3D&amp;reserved=0" TargetMode="External"/><Relationship Id="rId24" Type="http://schemas.openxmlformats.org/officeDocument/2006/relationships/hyperlink" Target="https://4-hshootingsports.org/wp-content/uploads/2025/04/Hunting-Skills_Small-Game-And-Furbearers-Booklet.pdf" TargetMode="External"/><Relationship Id="rId32" Type="http://schemas.openxmlformats.org/officeDocument/2006/relationships/hyperlink" Target="https://dwr.virginia.gov/hunting/education/treestand-safety/" TargetMode="External"/><Relationship Id="rId37" Type="http://schemas.openxmlformats.org/officeDocument/2006/relationships/hyperlink" Target="https://lancasterarchery.com/collections/target-faces/products/morrell-80cm-5-ring-paper-target-face" TargetMode="External"/><Relationship Id="rId40" Type="http://schemas.openxmlformats.org/officeDocument/2006/relationships/hyperlink" Target="https://worldarchery.org/Rules" TargetMode="External"/><Relationship Id="rId45" Type="http://schemas.openxmlformats.org/officeDocument/2006/relationships/hyperlink" Target="https://youtu.be/jgobp-ei7AE" TargetMode="External"/><Relationship Id="rId5" Type="http://schemas.openxmlformats.org/officeDocument/2006/relationships/webSettings" Target="webSettings.xml"/><Relationship Id="rId15" Type="http://schemas.openxmlformats.org/officeDocument/2006/relationships/hyperlink" Target="https://ext.vt.edu/4h-youth/shooting.html" TargetMode="External"/><Relationship Id="rId23" Type="http://schemas.openxmlformats.org/officeDocument/2006/relationships/hyperlink" Target="https://4-hshootingsports.org/wp-content/uploads/2025/04/Hunting-Skills_Big-Game-Booklet.pdf" TargetMode="External"/><Relationship Id="rId28" Type="http://schemas.openxmlformats.org/officeDocument/2006/relationships/hyperlink" Target="https://bookstore.kalkomey.com" TargetMode="External"/><Relationship Id="rId36" Type="http://schemas.openxmlformats.org/officeDocument/2006/relationships/hyperlink" Target="https://www.pubs.ext.vt.edu/content/pubs_ext_vt_edu/en/388/388-066/388-066.html" TargetMode="External"/><Relationship Id="rId49" Type="http://schemas.openxmlformats.org/officeDocument/2006/relationships/package" Target="embeddings/Microsoft_Excel_Worksheet.xlsx"/><Relationship Id="rId10" Type="http://schemas.openxmlformats.org/officeDocument/2006/relationships/image" Target="media/image2.jpeg"/><Relationship Id="rId19" Type="http://schemas.openxmlformats.org/officeDocument/2006/relationships/hyperlink" Target="https://www.nmlra.org/store/schuetzen-sch-3-lg-red-target-tg2453-dwcwy-sfdra-wc8jx-jpj57-j72cp-6spx7" TargetMode="External"/><Relationship Id="rId31" Type="http://schemas.openxmlformats.org/officeDocument/2006/relationships/hyperlink" Target="https://dwr.virginia.gov/hunting/education/ladder-stand-safety/" TargetMode="External"/><Relationship Id="rId44" Type="http://schemas.openxmlformats.org/officeDocument/2006/relationships/hyperlink" Target="https://worldarchery.org/Rules"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am04.safelinks.protection.outlook.com/?url=http%3A%2F%2Fext.vt.edu%2Faccessibility&amp;data=05%7C02%7Clynnwheeless1%40vt.edu%7C42e0a66d698e45700a3e08dec195c07a%7C6095688410ad40fa863d4f32c1e3a37a%7C0%7C0%7C639161046081742908%7CUnknown%7CTWFpbGZsb3d8eyJFbXB0eU1hcGkiOnRydWUsIlYiOiIwLjAuMDAwMCIsIlAiOiJXaW4zMiIsIkFOIjoiTWFpbCIsIldUIjoyfQ%3D%3D%7C0%7C%7C%7C&amp;sdata=dJGtkkGlNmrH7XdolJMqd8tX%2FkyfiG%2BQB53kiEHXX3w%3D&amp;reserved=0" TargetMode="External"/><Relationship Id="rId14" Type="http://schemas.openxmlformats.org/officeDocument/2006/relationships/hyperlink" Target="mailto:sb102376@yahoo.com" TargetMode="External"/><Relationship Id="rId22" Type="http://schemas.openxmlformats.org/officeDocument/2006/relationships/hyperlink" Target="http://www.odjrl.com/Target_Sprint" TargetMode="External"/><Relationship Id="rId27" Type="http://schemas.openxmlformats.org/officeDocument/2006/relationships/hyperlink" Target="https://bookstore.kalkomey.com/products/todays-hunter" TargetMode="External"/><Relationship Id="rId30" Type="http://schemas.openxmlformats.org/officeDocument/2006/relationships/hyperlink" Target="https://dwr.virginia.gov/" TargetMode="External"/><Relationship Id="rId35" Type="http://schemas.openxmlformats.org/officeDocument/2006/relationships/hyperlink" Target="http://www.va4hsec.com/documents" TargetMode="External"/><Relationship Id="rId43" Type="http://schemas.openxmlformats.org/officeDocument/2006/relationships/hyperlink" Target="http://www.ibo.net" TargetMode="External"/><Relationship Id="rId48" Type="http://schemas.openxmlformats.org/officeDocument/2006/relationships/image" Target="media/image5.emf"/><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atf.gov/firearms/docs/guide/atf-i-53002-%E2%80%94-youth-handgun-safety-act-notice/download" TargetMode="External"/><Relationship Id="rId25" Type="http://schemas.openxmlformats.org/officeDocument/2006/relationships/hyperlink" Target="https://4-hshootingsports.org/wp-content/uploads/2025/04/Hunting-Skills_Upland-Game-Booklet.pdf" TargetMode="External"/><Relationship Id="rId33" Type="http://schemas.openxmlformats.org/officeDocument/2006/relationships/hyperlink" Target="https://dwr.virginia.gov/" TargetMode="External"/><Relationship Id="rId38" Type="http://schemas.openxmlformats.org/officeDocument/2006/relationships/hyperlink" Target="https://lancasterarchery.com/products/maple-leaf-5x40g-5-spot-vegas-face" TargetMode="External"/><Relationship Id="rId46" Type="http://schemas.openxmlformats.org/officeDocument/2006/relationships/hyperlink" Target="https://youtu.be/jgobp-ei7AE" TargetMode="External"/><Relationship Id="rId20" Type="http://schemas.openxmlformats.org/officeDocument/2006/relationships/hyperlink" Target="https://www.nmlra.org/store/the-haffner-combination-target-tg0901" TargetMode="External"/><Relationship Id="rId41" Type="http://schemas.openxmlformats.org/officeDocument/2006/relationships/hyperlink" Target="http://www.ibo.ne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7CAD-AA55-8644-8A7F-17A8CB7D3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4924</Words>
  <Characters>85067</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99792</CharactersWithSpaces>
  <SharedDoc>false</SharedDoc>
  <HyperlinkBase/>
  <HLinks>
    <vt:vector size="78" baseType="variant">
      <vt:variant>
        <vt:i4>1900597</vt:i4>
      </vt:variant>
      <vt:variant>
        <vt:i4>36</vt:i4>
      </vt:variant>
      <vt:variant>
        <vt:i4>0</vt:i4>
      </vt:variant>
      <vt:variant>
        <vt:i4>5</vt:i4>
      </vt:variant>
      <vt:variant>
        <vt:lpwstr>http://www.odjrl.com/Target_Sprint</vt:lpwstr>
      </vt:variant>
      <vt:variant>
        <vt:lpwstr/>
      </vt:variant>
      <vt:variant>
        <vt:i4>7471138</vt:i4>
      </vt:variant>
      <vt:variant>
        <vt:i4>33</vt:i4>
      </vt:variant>
      <vt:variant>
        <vt:i4>0</vt:i4>
      </vt:variant>
      <vt:variant>
        <vt:i4>5</vt:i4>
      </vt:variant>
      <vt:variant>
        <vt:lpwstr>http://ext.vt.edu/topics/4h-youth/nree/shooting/index.html</vt:lpwstr>
      </vt:variant>
      <vt:variant>
        <vt:lpwstr/>
      </vt:variant>
      <vt:variant>
        <vt:i4>7471138</vt:i4>
      </vt:variant>
      <vt:variant>
        <vt:i4>30</vt:i4>
      </vt:variant>
      <vt:variant>
        <vt:i4>0</vt:i4>
      </vt:variant>
      <vt:variant>
        <vt:i4>5</vt:i4>
      </vt:variant>
      <vt:variant>
        <vt:lpwstr>http://ext.vt.edu/topics/4h-youth/nree/shooting/index.html</vt:lpwstr>
      </vt:variant>
      <vt:variant>
        <vt:lpwstr/>
      </vt:variant>
      <vt:variant>
        <vt:i4>786463</vt:i4>
      </vt:variant>
      <vt:variant>
        <vt:i4>27</vt:i4>
      </vt:variant>
      <vt:variant>
        <vt:i4>0</vt:i4>
      </vt:variant>
      <vt:variant>
        <vt:i4>5</vt:i4>
      </vt:variant>
      <vt:variant>
        <vt:lpwstr>http://materials.nrahq.org/go/products.aspx?cat=Rulebooks</vt:lpwstr>
      </vt:variant>
      <vt:variant>
        <vt:lpwstr/>
      </vt:variant>
      <vt:variant>
        <vt:i4>196692</vt:i4>
      </vt:variant>
      <vt:variant>
        <vt:i4>24</vt:i4>
      </vt:variant>
      <vt:variant>
        <vt:i4>0</vt:i4>
      </vt:variant>
      <vt:variant>
        <vt:i4>5</vt:i4>
      </vt:variant>
      <vt:variant>
        <vt:lpwstr>https://youtu.be/jgobp-ei7AE</vt:lpwstr>
      </vt:variant>
      <vt:variant>
        <vt:lpwstr/>
      </vt:variant>
      <vt:variant>
        <vt:i4>6881322</vt:i4>
      </vt:variant>
      <vt:variant>
        <vt:i4>21</vt:i4>
      </vt:variant>
      <vt:variant>
        <vt:i4>0</vt:i4>
      </vt:variant>
      <vt:variant>
        <vt:i4>5</vt:i4>
      </vt:variant>
      <vt:variant>
        <vt:lpwstr>https://worldarchery.org/Rules</vt:lpwstr>
      </vt:variant>
      <vt:variant>
        <vt:lpwstr/>
      </vt:variant>
      <vt:variant>
        <vt:i4>3604601</vt:i4>
      </vt:variant>
      <vt:variant>
        <vt:i4>18</vt:i4>
      </vt:variant>
      <vt:variant>
        <vt:i4>0</vt:i4>
      </vt:variant>
      <vt:variant>
        <vt:i4>5</vt:i4>
      </vt:variant>
      <vt:variant>
        <vt:lpwstr>http://www.ibo.net/</vt:lpwstr>
      </vt:variant>
      <vt:variant>
        <vt:lpwstr/>
      </vt:variant>
      <vt:variant>
        <vt:i4>3604601</vt:i4>
      </vt:variant>
      <vt:variant>
        <vt:i4>15</vt:i4>
      </vt:variant>
      <vt:variant>
        <vt:i4>0</vt:i4>
      </vt:variant>
      <vt:variant>
        <vt:i4>5</vt:i4>
      </vt:variant>
      <vt:variant>
        <vt:lpwstr>http://www.ibo.net/</vt:lpwstr>
      </vt:variant>
      <vt:variant>
        <vt:lpwstr/>
      </vt:variant>
      <vt:variant>
        <vt:i4>6881322</vt:i4>
      </vt:variant>
      <vt:variant>
        <vt:i4>12</vt:i4>
      </vt:variant>
      <vt:variant>
        <vt:i4>0</vt:i4>
      </vt:variant>
      <vt:variant>
        <vt:i4>5</vt:i4>
      </vt:variant>
      <vt:variant>
        <vt:lpwstr>https://worldarchery.org/Rules</vt:lpwstr>
      </vt:variant>
      <vt:variant>
        <vt:lpwstr/>
      </vt:variant>
      <vt:variant>
        <vt:i4>6881322</vt:i4>
      </vt:variant>
      <vt:variant>
        <vt:i4>9</vt:i4>
      </vt:variant>
      <vt:variant>
        <vt:i4>0</vt:i4>
      </vt:variant>
      <vt:variant>
        <vt:i4>5</vt:i4>
      </vt:variant>
      <vt:variant>
        <vt:lpwstr>https://worldarchery.org/Rules</vt:lpwstr>
      </vt:variant>
      <vt:variant>
        <vt:lpwstr/>
      </vt:variant>
      <vt:variant>
        <vt:i4>7995431</vt:i4>
      </vt:variant>
      <vt:variant>
        <vt:i4>6</vt:i4>
      </vt:variant>
      <vt:variant>
        <vt:i4>0</vt:i4>
      </vt:variant>
      <vt:variant>
        <vt:i4>5</vt:i4>
      </vt:variant>
      <vt:variant>
        <vt:lpwstr>https://www.atf.gov/firearms/docs/report/atf-i-53002-%E2%80%94-youth-handgun-safety-act-notice/download</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5570594</vt:i4>
      </vt:variant>
      <vt:variant>
        <vt:i4>0</vt:i4>
      </vt:variant>
      <vt:variant>
        <vt:i4>0</vt:i4>
      </vt:variant>
      <vt:variant>
        <vt:i4>5</vt:i4>
      </vt:variant>
      <vt:variant>
        <vt:lpwstr>mailto:4-h.registration@cox.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keywords/>
  <dc:description/>
  <cp:lastModifiedBy>Mark Willey</cp:lastModifiedBy>
  <cp:revision>2</cp:revision>
  <cp:lastPrinted>2026-05-20T00:09:00Z</cp:lastPrinted>
  <dcterms:created xsi:type="dcterms:W3CDTF">2026-07-13T04:19:00Z</dcterms:created>
  <dcterms:modified xsi:type="dcterms:W3CDTF">2026-07-13T04:19:00Z</dcterms:modified>
</cp:coreProperties>
</file>